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27E99" w14:textId="79E6013D" w:rsidR="00596CC2" w:rsidRDefault="00596CC2" w:rsidP="008B2F43">
      <w:pPr>
        <w:pStyle w:val="BodyText"/>
        <w:jc w:val="center"/>
        <w:rPr>
          <w:b/>
          <w:bCs/>
          <w:sz w:val="96"/>
          <w:szCs w:val="96"/>
        </w:rPr>
      </w:pPr>
      <w:r>
        <w:rPr>
          <w:noProof/>
        </w:rPr>
        <w:drawing>
          <wp:anchor distT="0" distB="0" distL="114300" distR="114300" simplePos="0" relativeHeight="251659264" behindDoc="0" locked="0" layoutInCell="1" allowOverlap="1" wp14:anchorId="07CA7C7F" wp14:editId="01E09BAE">
            <wp:simplePos x="0" y="0"/>
            <wp:positionH relativeFrom="margin">
              <wp:align>center</wp:align>
            </wp:positionH>
            <wp:positionV relativeFrom="paragraph">
              <wp:posOffset>0</wp:posOffset>
            </wp:positionV>
            <wp:extent cx="1581150" cy="1581150"/>
            <wp:effectExtent l="0" t="0" r="0" b="0"/>
            <wp:wrapNone/>
            <wp:docPr id="722089351" name="Picture 1" descr="A close up of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8325" name="Picture 1" descr="A close up of a flag&#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ED8CCA" w14:textId="77777777" w:rsidR="00596CC2" w:rsidRDefault="00596CC2" w:rsidP="008B2F43">
      <w:pPr>
        <w:pStyle w:val="BodyText"/>
        <w:jc w:val="center"/>
        <w:rPr>
          <w:b/>
          <w:bCs/>
          <w:sz w:val="96"/>
          <w:szCs w:val="96"/>
        </w:rPr>
      </w:pPr>
    </w:p>
    <w:p w14:paraId="3D1D2E22" w14:textId="3DBD1F9F" w:rsidR="00596CC2" w:rsidRPr="00B264F0" w:rsidRDefault="00673724" w:rsidP="008B2F43">
      <w:pPr>
        <w:pStyle w:val="Heading1"/>
        <w:spacing w:line="264" w:lineRule="auto"/>
        <w:rPr>
          <w:sz w:val="96"/>
          <w:szCs w:val="96"/>
        </w:rPr>
      </w:pPr>
      <w:bookmarkStart w:id="0" w:name="_Toc224221243"/>
      <w:r w:rsidRPr="00673724">
        <w:rPr>
          <w:sz w:val="96"/>
          <w:szCs w:val="96"/>
        </w:rPr>
        <w:t>WePEG1787</w:t>
      </w:r>
      <w:bookmarkEnd w:id="0"/>
      <w:r w:rsidR="00B264F0">
        <w:rPr>
          <w:sz w:val="96"/>
          <w:szCs w:val="96"/>
        </w:rPr>
        <w:t xml:space="preserve"> </w:t>
      </w:r>
    </w:p>
    <w:p w14:paraId="730555BD" w14:textId="709749C7" w:rsidR="00596CC2" w:rsidRDefault="00D178A5" w:rsidP="008B2F43">
      <w:pPr>
        <w:pStyle w:val="Body"/>
        <w:spacing w:line="264" w:lineRule="auto"/>
        <w:jc w:val="center"/>
        <w:rPr>
          <w:sz w:val="48"/>
          <w:szCs w:val="48"/>
        </w:rPr>
      </w:pPr>
      <w:r w:rsidRPr="00303007">
        <w:rPr>
          <w:b/>
          <w:iCs/>
          <w:sz w:val="48"/>
          <w:szCs w:val="48"/>
          <w:u w:val="single"/>
        </w:rPr>
        <w:t>W</w:t>
      </w:r>
      <w:r w:rsidR="00303007" w:rsidRPr="00303007">
        <w:rPr>
          <w:bCs/>
          <w:iCs/>
          <w:sz w:val="48"/>
          <w:szCs w:val="48"/>
        </w:rPr>
        <w:t>e the People’</w:t>
      </w:r>
      <w:r w:rsidRPr="00303007">
        <w:rPr>
          <w:bCs/>
          <w:iCs/>
          <w:sz w:val="48"/>
          <w:szCs w:val="48"/>
        </w:rPr>
        <w:t>s</w:t>
      </w:r>
      <w:r w:rsidR="00596CC2" w:rsidRPr="00D178A5">
        <w:rPr>
          <w:bCs/>
          <w:i w:val="0"/>
          <w:sz w:val="48"/>
          <w:szCs w:val="48"/>
        </w:rPr>
        <w:t xml:space="preserve"> </w:t>
      </w:r>
      <w:r w:rsidR="00596CC2" w:rsidRPr="00FF383F">
        <w:rPr>
          <w:b/>
          <w:bCs/>
          <w:sz w:val="48"/>
          <w:szCs w:val="48"/>
          <w:u w:val="single"/>
        </w:rPr>
        <w:t>P</w:t>
      </w:r>
      <w:r w:rsidR="00596CC2" w:rsidRPr="00FF383F">
        <w:rPr>
          <w:sz w:val="48"/>
          <w:szCs w:val="48"/>
        </w:rPr>
        <w:t xml:space="preserve">rinciples of </w:t>
      </w:r>
      <w:r w:rsidR="00596CC2" w:rsidRPr="00FF383F">
        <w:rPr>
          <w:b/>
          <w:bCs/>
          <w:sz w:val="48"/>
          <w:szCs w:val="48"/>
          <w:u w:val="single"/>
        </w:rPr>
        <w:t>E</w:t>
      </w:r>
      <w:r w:rsidR="00596CC2" w:rsidRPr="00FF383F">
        <w:rPr>
          <w:sz w:val="48"/>
          <w:szCs w:val="48"/>
        </w:rPr>
        <w:t>ffective</w:t>
      </w:r>
      <w:r w:rsidR="00596CC2" w:rsidRPr="00FF383F">
        <w:rPr>
          <w:b/>
          <w:bCs/>
          <w:sz w:val="48"/>
          <w:szCs w:val="48"/>
        </w:rPr>
        <w:t xml:space="preserve"> </w:t>
      </w:r>
      <w:r w:rsidR="00596CC2" w:rsidRPr="00FF383F">
        <w:rPr>
          <w:b/>
          <w:bCs/>
          <w:sz w:val="48"/>
          <w:szCs w:val="48"/>
          <w:u w:val="single"/>
        </w:rPr>
        <w:t>G</w:t>
      </w:r>
      <w:r w:rsidR="00596CC2" w:rsidRPr="00FF383F">
        <w:rPr>
          <w:sz w:val="48"/>
          <w:szCs w:val="48"/>
        </w:rPr>
        <w:t>overning</w:t>
      </w:r>
    </w:p>
    <w:p w14:paraId="300A6DA6" w14:textId="647C69CF" w:rsidR="00D62E5F" w:rsidRPr="00526D8C" w:rsidRDefault="00D62E5F" w:rsidP="00D62E5F">
      <w:pPr>
        <w:pStyle w:val="BodyText"/>
        <w:rPr>
          <w:sz w:val="28"/>
          <w:szCs w:val="28"/>
        </w:rPr>
      </w:pPr>
      <w:r w:rsidRPr="00526D8C">
        <w:rPr>
          <w:sz w:val="28"/>
          <w:szCs w:val="28"/>
        </w:rPr>
        <w:t>For the first time, a</w:t>
      </w:r>
      <w:r>
        <w:rPr>
          <w:sz w:val="28"/>
          <w:szCs w:val="28"/>
        </w:rPr>
        <w:t>ll</w:t>
      </w:r>
      <w:r w:rsidRPr="00526D8C">
        <w:rPr>
          <w:sz w:val="28"/>
          <w:szCs w:val="28"/>
        </w:rPr>
        <w:t xml:space="preserve"> candidate</w:t>
      </w:r>
      <w:r>
        <w:rPr>
          <w:sz w:val="28"/>
          <w:szCs w:val="28"/>
        </w:rPr>
        <w:t>s</w:t>
      </w:r>
      <w:r w:rsidRPr="00526D8C">
        <w:rPr>
          <w:sz w:val="28"/>
          <w:szCs w:val="28"/>
        </w:rPr>
        <w:t xml:space="preserve"> ha</w:t>
      </w:r>
      <w:r>
        <w:rPr>
          <w:sz w:val="28"/>
          <w:szCs w:val="28"/>
        </w:rPr>
        <w:t>ve</w:t>
      </w:r>
      <w:r w:rsidRPr="00526D8C">
        <w:rPr>
          <w:sz w:val="28"/>
          <w:szCs w:val="28"/>
        </w:rPr>
        <w:t xml:space="preserve"> a tool to show </w:t>
      </w:r>
      <w:r>
        <w:rPr>
          <w:sz w:val="28"/>
          <w:szCs w:val="28"/>
        </w:rPr>
        <w:t xml:space="preserve">WTP </w:t>
      </w:r>
      <w:r w:rsidR="00D44374">
        <w:rPr>
          <w:sz w:val="28"/>
          <w:szCs w:val="28"/>
        </w:rPr>
        <w:t xml:space="preserve">(we the people) </w:t>
      </w:r>
      <w:r w:rsidRPr="00526D8C">
        <w:rPr>
          <w:sz w:val="28"/>
          <w:szCs w:val="28"/>
        </w:rPr>
        <w:t xml:space="preserve">exactly how they will govern and how </w:t>
      </w:r>
      <w:r>
        <w:rPr>
          <w:sz w:val="28"/>
          <w:szCs w:val="28"/>
        </w:rPr>
        <w:t xml:space="preserve">WTP </w:t>
      </w:r>
      <w:r w:rsidRPr="00526D8C">
        <w:rPr>
          <w:sz w:val="28"/>
          <w:szCs w:val="28"/>
        </w:rPr>
        <w:t xml:space="preserve">can measure whether </w:t>
      </w:r>
      <w:r>
        <w:rPr>
          <w:sz w:val="28"/>
          <w:szCs w:val="28"/>
        </w:rPr>
        <w:t>our</w:t>
      </w:r>
      <w:r w:rsidRPr="00526D8C">
        <w:rPr>
          <w:sz w:val="28"/>
          <w:szCs w:val="28"/>
        </w:rPr>
        <w:t xml:space="preserve"> candidates uphold their campaign promises. </w:t>
      </w:r>
      <w:r>
        <w:rPr>
          <w:b/>
          <w:bCs/>
          <w:sz w:val="28"/>
          <w:szCs w:val="28"/>
        </w:rPr>
        <w:t>WTP</w:t>
      </w:r>
      <w:r w:rsidRPr="00526D8C">
        <w:rPr>
          <w:sz w:val="28"/>
          <w:szCs w:val="28"/>
        </w:rPr>
        <w:t xml:space="preserve"> uphold our USA, and also now have an inviolate set of </w:t>
      </w:r>
      <w:r>
        <w:rPr>
          <w:sz w:val="28"/>
          <w:szCs w:val="28"/>
        </w:rPr>
        <w:t>Governing P</w:t>
      </w:r>
      <w:r w:rsidRPr="00526D8C">
        <w:rPr>
          <w:sz w:val="28"/>
          <w:szCs w:val="28"/>
        </w:rPr>
        <w:t>rinciples in great detail to stand on</w:t>
      </w:r>
      <w:r>
        <w:rPr>
          <w:sz w:val="28"/>
          <w:szCs w:val="28"/>
        </w:rPr>
        <w:t xml:space="preserve"> or against, 0 to 10, </w:t>
      </w:r>
      <w:r w:rsidRPr="00657719">
        <w:rPr>
          <w:b/>
          <w:bCs/>
          <w:sz w:val="28"/>
          <w:szCs w:val="28"/>
        </w:rPr>
        <w:t>no one is omitted</w:t>
      </w:r>
      <w:r>
        <w:rPr>
          <w:sz w:val="28"/>
          <w:szCs w:val="28"/>
        </w:rPr>
        <w:t xml:space="preserve">. </w:t>
      </w:r>
    </w:p>
    <w:p w14:paraId="5176EFA0" w14:textId="0CE0A507" w:rsidR="00DF650D" w:rsidRPr="00526D8C" w:rsidRDefault="00673724" w:rsidP="008B2F43">
      <w:pPr>
        <w:pStyle w:val="BodyText"/>
        <w:rPr>
          <w:sz w:val="28"/>
          <w:szCs w:val="28"/>
        </w:rPr>
      </w:pPr>
      <w:r w:rsidRPr="00673724">
        <w:rPr>
          <w:b/>
          <w:bCs/>
          <w:sz w:val="28"/>
          <w:szCs w:val="28"/>
        </w:rPr>
        <w:t>WePEG1787</w:t>
      </w:r>
      <w:r w:rsidR="00B264F0" w:rsidRPr="00526D8C">
        <w:rPr>
          <w:sz w:val="28"/>
          <w:szCs w:val="28"/>
        </w:rPr>
        <w:t xml:space="preserve"> </w:t>
      </w:r>
      <w:r w:rsidR="00050F48">
        <w:rPr>
          <w:sz w:val="28"/>
          <w:szCs w:val="28"/>
        </w:rPr>
        <w:t>enumerates</w:t>
      </w:r>
      <w:r w:rsidR="00B264F0" w:rsidRPr="00526D8C">
        <w:rPr>
          <w:sz w:val="28"/>
          <w:szCs w:val="28"/>
        </w:rPr>
        <w:t xml:space="preserve"> </w:t>
      </w:r>
      <w:r w:rsidR="00B264F0" w:rsidRPr="00526D8C">
        <w:rPr>
          <w:i/>
          <w:iCs/>
          <w:sz w:val="28"/>
          <w:szCs w:val="28"/>
        </w:rPr>
        <w:t>Governing Principles</w:t>
      </w:r>
      <w:r w:rsidR="00B264F0" w:rsidRPr="00526D8C">
        <w:rPr>
          <w:sz w:val="28"/>
          <w:szCs w:val="28"/>
        </w:rPr>
        <w:t xml:space="preserve">, the </w:t>
      </w:r>
      <w:r w:rsidR="00B264F0" w:rsidRPr="00526D8C">
        <w:rPr>
          <w:i/>
          <w:iCs/>
          <w:sz w:val="28"/>
          <w:szCs w:val="28"/>
        </w:rPr>
        <w:t>Laws of Nature</w:t>
      </w:r>
      <w:r w:rsidR="00B264F0" w:rsidRPr="00526D8C">
        <w:rPr>
          <w:sz w:val="28"/>
          <w:szCs w:val="28"/>
        </w:rPr>
        <w:t xml:space="preserve"> that determine all outcomes, </w:t>
      </w:r>
      <w:r w:rsidR="00657719">
        <w:rPr>
          <w:sz w:val="28"/>
          <w:szCs w:val="28"/>
        </w:rPr>
        <w:t xml:space="preserve">especially for government, </w:t>
      </w:r>
      <w:r w:rsidR="00150C04">
        <w:rPr>
          <w:sz w:val="28"/>
          <w:szCs w:val="28"/>
        </w:rPr>
        <w:t>never</w:t>
      </w:r>
      <w:r w:rsidR="00B264F0" w:rsidRPr="00526D8C">
        <w:rPr>
          <w:sz w:val="28"/>
          <w:szCs w:val="28"/>
        </w:rPr>
        <w:t xml:space="preserve"> human whims, ideology, political </w:t>
      </w:r>
      <w:r w:rsidR="002F3216" w:rsidRPr="00526D8C">
        <w:rPr>
          <w:sz w:val="28"/>
          <w:szCs w:val="28"/>
        </w:rPr>
        <w:t>party</w:t>
      </w:r>
      <w:r w:rsidR="00B264F0" w:rsidRPr="00526D8C">
        <w:rPr>
          <w:sz w:val="28"/>
          <w:szCs w:val="28"/>
        </w:rPr>
        <w:t xml:space="preserve"> </w:t>
      </w:r>
      <w:r w:rsidR="00241D6B">
        <w:rPr>
          <w:sz w:val="28"/>
          <w:szCs w:val="28"/>
        </w:rPr>
        <w:t>‘</w:t>
      </w:r>
      <w:r w:rsidR="00B264F0" w:rsidRPr="00526D8C">
        <w:rPr>
          <w:sz w:val="28"/>
          <w:szCs w:val="28"/>
        </w:rPr>
        <w:t>kings,</w:t>
      </w:r>
      <w:r w:rsidR="00241D6B">
        <w:rPr>
          <w:sz w:val="28"/>
          <w:szCs w:val="28"/>
        </w:rPr>
        <w:t>’</w:t>
      </w:r>
      <w:r w:rsidR="00B264F0" w:rsidRPr="00526D8C">
        <w:rPr>
          <w:sz w:val="28"/>
          <w:szCs w:val="28"/>
        </w:rPr>
        <w:t xml:space="preserve"> </w:t>
      </w:r>
      <w:r w:rsidR="00150C04">
        <w:rPr>
          <w:sz w:val="28"/>
          <w:szCs w:val="28"/>
        </w:rPr>
        <w:t>or</w:t>
      </w:r>
      <w:r w:rsidR="00B264F0" w:rsidRPr="00526D8C">
        <w:rPr>
          <w:sz w:val="28"/>
          <w:szCs w:val="28"/>
        </w:rPr>
        <w:t xml:space="preserve"> despotic rulers. </w:t>
      </w:r>
    </w:p>
    <w:p w14:paraId="03D4AC6A" w14:textId="6F60B3FD" w:rsidR="00B264F0" w:rsidRPr="00526D8C" w:rsidRDefault="00673724" w:rsidP="008B2F43">
      <w:pPr>
        <w:pStyle w:val="BodyText"/>
        <w:rPr>
          <w:sz w:val="28"/>
          <w:szCs w:val="28"/>
        </w:rPr>
      </w:pPr>
      <w:r w:rsidRPr="00673724">
        <w:rPr>
          <w:b/>
          <w:bCs/>
          <w:sz w:val="28"/>
          <w:szCs w:val="28"/>
        </w:rPr>
        <w:t>WePEG1787</w:t>
      </w:r>
      <w:r w:rsidR="00B264F0" w:rsidRPr="00526D8C">
        <w:rPr>
          <w:sz w:val="28"/>
          <w:szCs w:val="28"/>
        </w:rPr>
        <w:t xml:space="preserve"> is a return to what our Founders created in 1787</w:t>
      </w:r>
      <w:r w:rsidR="00241D6B">
        <w:rPr>
          <w:sz w:val="28"/>
          <w:szCs w:val="28"/>
        </w:rPr>
        <w:t>, a government driven by the inviolate Laws of Nature referenced in our Declaration of Independence</w:t>
      </w:r>
      <w:r w:rsidR="00B264F0" w:rsidRPr="00526D8C">
        <w:rPr>
          <w:sz w:val="28"/>
          <w:szCs w:val="28"/>
        </w:rPr>
        <w:t xml:space="preserve"> and, </w:t>
      </w:r>
      <w:r w:rsidR="00B264F0" w:rsidRPr="00657719">
        <w:rPr>
          <w:b/>
          <w:bCs/>
          <w:sz w:val="28"/>
          <w:szCs w:val="28"/>
        </w:rPr>
        <w:t>for the first time</w:t>
      </w:r>
      <w:r w:rsidR="00B264F0" w:rsidRPr="00241D6B">
        <w:rPr>
          <w:sz w:val="28"/>
          <w:szCs w:val="28"/>
        </w:rPr>
        <w:t>, a vehicle for</w:t>
      </w:r>
      <w:r w:rsidR="00657719">
        <w:rPr>
          <w:sz w:val="28"/>
          <w:szCs w:val="28"/>
        </w:rPr>
        <w:t xml:space="preserve"> WTP</w:t>
      </w:r>
      <w:r w:rsidR="00B264F0" w:rsidRPr="00241D6B">
        <w:rPr>
          <w:sz w:val="28"/>
          <w:szCs w:val="28"/>
        </w:rPr>
        <w:t xml:space="preserve"> to exercise our sovereignty</w:t>
      </w:r>
      <w:r w:rsidR="00B264F0" w:rsidRPr="00526D8C">
        <w:rPr>
          <w:sz w:val="28"/>
          <w:szCs w:val="28"/>
        </w:rPr>
        <w:t>.</w:t>
      </w:r>
      <w:r w:rsidR="00303007">
        <w:rPr>
          <w:sz w:val="28"/>
          <w:szCs w:val="28"/>
        </w:rPr>
        <w:t xml:space="preserve"> </w:t>
      </w:r>
      <w:r w:rsidR="00657719">
        <w:rPr>
          <w:sz w:val="28"/>
          <w:szCs w:val="28"/>
        </w:rPr>
        <w:t>WTP</w:t>
      </w:r>
      <w:r w:rsidR="00303007">
        <w:rPr>
          <w:sz w:val="28"/>
          <w:szCs w:val="28"/>
        </w:rPr>
        <w:t xml:space="preserve"> doing our duty with </w:t>
      </w:r>
      <w:r w:rsidRPr="00673724">
        <w:rPr>
          <w:b/>
          <w:bCs/>
          <w:sz w:val="28"/>
          <w:szCs w:val="28"/>
        </w:rPr>
        <w:t>WePEG1787</w:t>
      </w:r>
      <w:r w:rsidR="00303007" w:rsidRPr="008B2F43">
        <w:rPr>
          <w:b/>
          <w:bCs/>
          <w:sz w:val="28"/>
          <w:szCs w:val="28"/>
        </w:rPr>
        <w:t xml:space="preserve"> </w:t>
      </w:r>
      <w:r w:rsidR="00303007">
        <w:rPr>
          <w:sz w:val="28"/>
          <w:szCs w:val="28"/>
        </w:rPr>
        <w:t xml:space="preserve">is called </w:t>
      </w:r>
      <w:r w:rsidR="00303007" w:rsidRPr="00303007">
        <w:rPr>
          <w:i/>
          <w:iCs/>
          <w:sz w:val="28"/>
          <w:szCs w:val="28"/>
        </w:rPr>
        <w:t>Liberty Civics Populism</w:t>
      </w:r>
      <w:r w:rsidR="00241D6B">
        <w:rPr>
          <w:sz w:val="28"/>
          <w:szCs w:val="28"/>
        </w:rPr>
        <w:t>.</w:t>
      </w:r>
    </w:p>
    <w:p w14:paraId="7F959C92" w14:textId="76CCA450" w:rsidR="00D62E5F" w:rsidRDefault="00673724" w:rsidP="00D62E5F">
      <w:pPr>
        <w:pStyle w:val="BodyText"/>
        <w:rPr>
          <w:sz w:val="28"/>
          <w:szCs w:val="28"/>
        </w:rPr>
      </w:pPr>
      <w:r w:rsidRPr="00D62E5F">
        <w:rPr>
          <w:b/>
          <w:bCs/>
          <w:sz w:val="28"/>
          <w:szCs w:val="28"/>
        </w:rPr>
        <w:t>WePEG1787</w:t>
      </w:r>
      <w:r w:rsidR="00CB003E" w:rsidRPr="00D62E5F">
        <w:rPr>
          <w:sz w:val="28"/>
          <w:szCs w:val="28"/>
        </w:rPr>
        <w:t xml:space="preserve"> is divided into </w:t>
      </w:r>
      <w:r w:rsidR="00D62E5F" w:rsidRPr="00D62E5F">
        <w:rPr>
          <w:sz w:val="28"/>
          <w:szCs w:val="28"/>
        </w:rPr>
        <w:t>six</w:t>
      </w:r>
      <w:r w:rsidR="00CB003E" w:rsidRPr="00D62E5F">
        <w:rPr>
          <w:sz w:val="28"/>
          <w:szCs w:val="28"/>
        </w:rPr>
        <w:t xml:space="preserve"> subject G</w:t>
      </w:r>
      <w:r w:rsidR="00D62E5F" w:rsidRPr="00D62E5F">
        <w:rPr>
          <w:sz w:val="28"/>
          <w:szCs w:val="28"/>
        </w:rPr>
        <w:t>ROUPS</w:t>
      </w:r>
      <w:r w:rsidR="00D62E5F">
        <w:rPr>
          <w:sz w:val="28"/>
          <w:szCs w:val="28"/>
        </w:rPr>
        <w:t>,</w:t>
      </w:r>
      <w:r w:rsidR="00D62E5F" w:rsidRPr="00D62E5F">
        <w:rPr>
          <w:sz w:val="28"/>
          <w:szCs w:val="28"/>
        </w:rPr>
        <w:t xml:space="preserve"> and only </w:t>
      </w:r>
      <w:r w:rsidR="00D62E5F" w:rsidRPr="00D62E5F">
        <w:rPr>
          <w:b/>
          <w:bCs/>
          <w:sz w:val="28"/>
          <w:szCs w:val="28"/>
        </w:rPr>
        <w:t>GROUPS 1-2</w:t>
      </w:r>
      <w:r w:rsidR="00D62E5F">
        <w:rPr>
          <w:b/>
          <w:bCs/>
          <w:sz w:val="28"/>
          <w:szCs w:val="28"/>
        </w:rPr>
        <w:t>:</w:t>
      </w:r>
      <w:r w:rsidR="00D62E5F" w:rsidRPr="00D62E5F">
        <w:rPr>
          <w:sz w:val="28"/>
          <w:szCs w:val="28"/>
        </w:rPr>
        <w:t xml:space="preserve"> </w:t>
      </w:r>
      <w:r w:rsidR="00D62E5F" w:rsidRPr="00D62E5F">
        <w:rPr>
          <w:b/>
          <w:bCs/>
          <w:sz w:val="28"/>
          <w:szCs w:val="28"/>
        </w:rPr>
        <w:t>Liberty and Political War</w:t>
      </w:r>
      <w:r w:rsidR="00D62E5F" w:rsidRPr="00D62E5F">
        <w:rPr>
          <w:sz w:val="28"/>
          <w:szCs w:val="28"/>
        </w:rPr>
        <w:t xml:space="preserve"> are mandatory </w:t>
      </w:r>
      <w:r w:rsidR="00D62E5F">
        <w:rPr>
          <w:sz w:val="28"/>
          <w:szCs w:val="28"/>
        </w:rPr>
        <w:t>for candidates who want to win in</w:t>
      </w:r>
      <w:r w:rsidR="00D62E5F" w:rsidRPr="00D62E5F">
        <w:rPr>
          <w:sz w:val="28"/>
          <w:szCs w:val="28"/>
        </w:rPr>
        <w:t xml:space="preserve"> the 2026 Election.</w:t>
      </w:r>
      <w:r w:rsidR="00D62E5F">
        <w:rPr>
          <w:sz w:val="28"/>
          <w:szCs w:val="28"/>
        </w:rPr>
        <w:t xml:space="preserve"> It takes candidates about two hours to score and post. </w:t>
      </w:r>
    </w:p>
    <w:p w14:paraId="5DB81C03" w14:textId="76E123FC" w:rsidR="00D62E5F" w:rsidRDefault="00D62E5F" w:rsidP="00D62E5F">
      <w:pPr>
        <w:pStyle w:val="BodyText"/>
        <w:rPr>
          <w:sz w:val="28"/>
          <w:szCs w:val="28"/>
        </w:rPr>
      </w:pPr>
      <w:r w:rsidRPr="00D62E5F">
        <w:rPr>
          <w:b/>
          <w:bCs/>
          <w:sz w:val="28"/>
          <w:szCs w:val="28"/>
        </w:rPr>
        <w:t>GROUPS 3-5</w:t>
      </w:r>
      <w:r>
        <w:rPr>
          <w:sz w:val="28"/>
          <w:szCs w:val="28"/>
        </w:rPr>
        <w:t xml:space="preserve"> </w:t>
      </w:r>
      <w:r w:rsidRPr="00D62E5F">
        <w:rPr>
          <w:b/>
          <w:bCs/>
          <w:sz w:val="28"/>
          <w:szCs w:val="28"/>
        </w:rPr>
        <w:t>Life in Liberty</w:t>
      </w:r>
      <w:r w:rsidRPr="00D62E5F">
        <w:rPr>
          <w:sz w:val="28"/>
          <w:szCs w:val="28"/>
        </w:rPr>
        <w:t xml:space="preserve">, </w:t>
      </w:r>
      <w:r w:rsidRPr="00D62E5F">
        <w:rPr>
          <w:b/>
          <w:bCs/>
          <w:sz w:val="28"/>
          <w:szCs w:val="28"/>
        </w:rPr>
        <w:t>Government in Liberty</w:t>
      </w:r>
      <w:r w:rsidRPr="00D62E5F">
        <w:rPr>
          <w:sz w:val="28"/>
          <w:szCs w:val="28"/>
        </w:rPr>
        <w:t xml:space="preserve">, </w:t>
      </w:r>
      <w:r w:rsidRPr="00D62E5F">
        <w:rPr>
          <w:b/>
          <w:bCs/>
          <w:sz w:val="28"/>
          <w:szCs w:val="28"/>
        </w:rPr>
        <w:t>and</w:t>
      </w:r>
      <w:r w:rsidRPr="00D62E5F">
        <w:rPr>
          <w:sz w:val="28"/>
          <w:szCs w:val="28"/>
        </w:rPr>
        <w:t xml:space="preserve"> </w:t>
      </w:r>
      <w:r w:rsidRPr="00D62E5F">
        <w:rPr>
          <w:b/>
          <w:bCs/>
          <w:sz w:val="28"/>
          <w:szCs w:val="28"/>
        </w:rPr>
        <w:t>the Federalist Papers</w:t>
      </w:r>
      <w:r>
        <w:rPr>
          <w:sz w:val="28"/>
          <w:szCs w:val="28"/>
        </w:rPr>
        <w:t xml:space="preserve"> are drafts that will be added after the primaries are finished.</w:t>
      </w:r>
    </w:p>
    <w:p w14:paraId="7BABAECE" w14:textId="2880FC8B" w:rsidR="00D62E5F" w:rsidRPr="00241D6B" w:rsidRDefault="00D62E5F" w:rsidP="00D62E5F">
      <w:pPr>
        <w:pStyle w:val="BodyText"/>
        <w:rPr>
          <w:b/>
          <w:bCs/>
          <w:sz w:val="28"/>
          <w:szCs w:val="28"/>
        </w:rPr>
      </w:pPr>
      <w:r w:rsidRPr="00D62E5F">
        <w:rPr>
          <w:b/>
          <w:bCs/>
          <w:sz w:val="28"/>
          <w:szCs w:val="28"/>
        </w:rPr>
        <w:t>GROUP 6</w:t>
      </w:r>
      <w:r>
        <w:rPr>
          <w:sz w:val="28"/>
          <w:szCs w:val="28"/>
        </w:rPr>
        <w:t xml:space="preserve"> is the  </w:t>
      </w:r>
      <w:r w:rsidRPr="00D62E5F">
        <w:rPr>
          <w:b/>
          <w:bCs/>
          <w:sz w:val="28"/>
          <w:szCs w:val="28"/>
        </w:rPr>
        <w:t>Body of Christ</w:t>
      </w:r>
      <w:r>
        <w:rPr>
          <w:i/>
          <w:iCs/>
          <w:sz w:val="28"/>
          <w:szCs w:val="28"/>
        </w:rPr>
        <w:t>,</w:t>
      </w:r>
      <w:r>
        <w:rPr>
          <w:sz w:val="28"/>
          <w:szCs w:val="28"/>
        </w:rPr>
        <w:t xml:space="preserve"> which is </w:t>
      </w:r>
      <w:r w:rsidR="00D44374">
        <w:rPr>
          <w:sz w:val="28"/>
          <w:szCs w:val="28"/>
        </w:rPr>
        <w:t xml:space="preserve">ready and </w:t>
      </w:r>
      <w:r>
        <w:rPr>
          <w:sz w:val="28"/>
          <w:szCs w:val="28"/>
        </w:rPr>
        <w:t>optional for any candidate wishing to express their faith for the Body of Christ vote.</w:t>
      </w:r>
    </w:p>
    <w:p w14:paraId="1E170C6E" w14:textId="68236C17" w:rsidR="00A86408" w:rsidRPr="00C31004" w:rsidRDefault="00526FC0" w:rsidP="008B2F43">
      <w:pPr>
        <w:pStyle w:val="Heading1"/>
        <w:spacing w:before="240" w:line="264" w:lineRule="auto"/>
        <w:rPr>
          <w:i/>
          <w:iCs/>
          <w:sz w:val="52"/>
          <w:szCs w:val="52"/>
        </w:rPr>
      </w:pPr>
      <w:bookmarkStart w:id="1" w:name="_Toc224221244"/>
      <w:r>
        <w:rPr>
          <w:iCs/>
          <w:sz w:val="52"/>
          <w:szCs w:val="52"/>
        </w:rPr>
        <w:lastRenderedPageBreak/>
        <w:t xml:space="preserve">Scoring </w:t>
      </w:r>
      <w:r w:rsidR="00C31004" w:rsidRPr="00C31004">
        <w:rPr>
          <w:iCs/>
          <w:sz w:val="52"/>
          <w:szCs w:val="52"/>
        </w:rPr>
        <w:t>Instructions</w:t>
      </w:r>
      <w:bookmarkEnd w:id="1"/>
    </w:p>
    <w:p w14:paraId="6469398B" w14:textId="77777777" w:rsidR="00A86408" w:rsidRPr="008E6EFA" w:rsidRDefault="00A86408" w:rsidP="008B2F43">
      <w:pPr>
        <w:pStyle w:val="Heading1"/>
        <w:spacing w:line="264" w:lineRule="auto"/>
      </w:pPr>
      <w:bookmarkStart w:id="2" w:name="_Toc224221245"/>
      <w:r w:rsidRPr="008E6EFA">
        <w:t>Shorthand</w:t>
      </w:r>
      <w:bookmarkEnd w:id="2"/>
    </w:p>
    <w:p w14:paraId="33D178EA" w14:textId="336D1925" w:rsidR="00A86408" w:rsidRDefault="00A86408" w:rsidP="008B2F43">
      <w:pPr>
        <w:pStyle w:val="BodyText"/>
      </w:pPr>
      <w:r>
        <w:t xml:space="preserve">We use shorthand to slow down the cancel culture online: </w:t>
      </w:r>
      <w:r w:rsidRPr="00DF15C6">
        <w:rPr>
          <w:b/>
          <w:bCs/>
        </w:rPr>
        <w:t>DOI</w:t>
      </w:r>
      <w:r>
        <w:t xml:space="preserve"> = Declaration of Independence, </w:t>
      </w:r>
      <w:r w:rsidRPr="006B591F">
        <w:rPr>
          <w:b/>
        </w:rPr>
        <w:t>WTP</w:t>
      </w:r>
      <w:r>
        <w:t xml:space="preserve"> = </w:t>
      </w:r>
      <w:r w:rsidR="001C6BD0">
        <w:t>‘</w:t>
      </w:r>
      <w:r w:rsidR="006B591F" w:rsidRPr="006B591F">
        <w:rPr>
          <w:i/>
        </w:rPr>
        <w:t>we the people</w:t>
      </w:r>
      <w:r w:rsidR="00D178A5" w:rsidRPr="00D178A5">
        <w:rPr>
          <w:iCs/>
        </w:rPr>
        <w:t>,</w:t>
      </w:r>
      <w:r w:rsidR="001C6BD0">
        <w:t>’ used to draw attention,</w:t>
      </w:r>
      <w:r>
        <w:t xml:space="preserve"> </w:t>
      </w:r>
      <w:r w:rsidRPr="00DF15C6">
        <w:rPr>
          <w:b/>
          <w:bCs/>
        </w:rPr>
        <w:t>COTUS</w:t>
      </w:r>
      <w:r>
        <w:t xml:space="preserve"> = our Constitution, </w:t>
      </w:r>
      <w:r w:rsidRPr="005B742D">
        <w:rPr>
          <w:b/>
          <w:bCs/>
        </w:rPr>
        <w:t>1A, 2A, etc.</w:t>
      </w:r>
      <w:r w:rsidRPr="005B742D">
        <w:t xml:space="preserve"> </w:t>
      </w:r>
      <w:r>
        <w:t xml:space="preserve">= COTUS Amendments, </w:t>
      </w:r>
      <w:r w:rsidRPr="00193937">
        <w:rPr>
          <w:b/>
          <w:bCs/>
        </w:rPr>
        <w:t>POTUS</w:t>
      </w:r>
      <w:r>
        <w:t xml:space="preserve"> = President, </w:t>
      </w:r>
      <w:r w:rsidRPr="00DF15C6">
        <w:rPr>
          <w:b/>
          <w:bCs/>
        </w:rPr>
        <w:t>P#</w:t>
      </w:r>
      <w:r>
        <w:rPr>
          <w:b/>
          <w:bCs/>
        </w:rPr>
        <w:t xml:space="preserve"> </w:t>
      </w:r>
      <w:r w:rsidRPr="00E63E3C">
        <w:t>=</w:t>
      </w:r>
      <w:r>
        <w:rPr>
          <w:b/>
          <w:bCs/>
        </w:rPr>
        <w:t xml:space="preserve"> </w:t>
      </w:r>
      <w:r>
        <w:t xml:space="preserve">a President, </w:t>
      </w:r>
      <w:r w:rsidRPr="00DF15C6">
        <w:rPr>
          <w:b/>
          <w:bCs/>
        </w:rPr>
        <w:t>SCOTUS</w:t>
      </w:r>
      <w:r>
        <w:t xml:space="preserve"> = our Supreme Court, </w:t>
      </w:r>
      <w:r w:rsidR="00152087" w:rsidRPr="00152087">
        <w:rPr>
          <w:b/>
          <w:bCs/>
        </w:rPr>
        <w:t>Political</w:t>
      </w:r>
      <w:r w:rsidR="00152087">
        <w:t xml:space="preserve"> </w:t>
      </w:r>
      <w:r w:rsidR="00152087" w:rsidRPr="00152087">
        <w:rPr>
          <w:b/>
          <w:bCs/>
        </w:rPr>
        <w:t>Party</w:t>
      </w:r>
      <w:r w:rsidR="00152087">
        <w:t xml:space="preserve"> = Groups formed to exercise government power, </w:t>
      </w:r>
      <w:r w:rsidR="00152087" w:rsidRPr="00152087">
        <w:rPr>
          <w:b/>
          <w:bCs/>
        </w:rPr>
        <w:t>Political</w:t>
      </w:r>
      <w:r w:rsidR="00152087">
        <w:t xml:space="preserve"> </w:t>
      </w:r>
      <w:r w:rsidR="00CB003E">
        <w:rPr>
          <w:b/>
          <w:bCs/>
        </w:rPr>
        <w:t>Faction</w:t>
      </w:r>
      <w:r>
        <w:t xml:space="preserve"> =</w:t>
      </w:r>
      <w:r w:rsidR="00152087">
        <w:t xml:space="preserve"> temporary groups formed to influence the elements of our Founding</w:t>
      </w:r>
      <w:r w:rsidR="007F6666">
        <w:t>,</w:t>
      </w:r>
      <w:r w:rsidR="00C36301">
        <w:t xml:space="preserve"> </w:t>
      </w:r>
      <w:r w:rsidR="00C36301" w:rsidRPr="00C36301">
        <w:rPr>
          <w:b/>
          <w:bCs/>
        </w:rPr>
        <w:t>Blue Party</w:t>
      </w:r>
      <w:r w:rsidR="00C36301">
        <w:t xml:space="preserve"> = the Donkey Party, </w:t>
      </w:r>
      <w:r w:rsidR="00C36301" w:rsidRPr="00C36301">
        <w:rPr>
          <w:b/>
          <w:bCs/>
        </w:rPr>
        <w:t>Red Party</w:t>
      </w:r>
      <w:r w:rsidR="00C36301">
        <w:t xml:space="preserve"> = the Elephant Party,</w:t>
      </w:r>
      <w:r w:rsidRPr="00DF650D">
        <w:rPr>
          <w:color w:val="EE0000"/>
        </w:rPr>
        <w:t xml:space="preserve"> </w:t>
      </w:r>
      <w:r w:rsidRPr="00FE5AFE">
        <w:rPr>
          <w:b/>
          <w:bCs/>
        </w:rPr>
        <w:t>Believers</w:t>
      </w:r>
      <w:r>
        <w:t xml:space="preserve"> = Holy Bible</w:t>
      </w:r>
      <w:r w:rsidR="00C36301">
        <w:t xml:space="preserve"> God</w:t>
      </w:r>
      <w:r w:rsidR="00FB47ED">
        <w:t xml:space="preserve"> followers</w:t>
      </w:r>
      <w:r>
        <w:t>,</w:t>
      </w:r>
      <w:r w:rsidR="007F2164">
        <w:t xml:space="preserve"> </w:t>
      </w:r>
      <w:r w:rsidRPr="00DF15C6">
        <w:rPr>
          <w:b/>
          <w:bCs/>
        </w:rPr>
        <w:t>PSYOP</w:t>
      </w:r>
      <w:r>
        <w:t xml:space="preserve"> = psychological operation to indoctrinate, </w:t>
      </w:r>
      <w:r w:rsidRPr="00DF15C6">
        <w:rPr>
          <w:b/>
          <w:bCs/>
        </w:rPr>
        <w:t>GL</w:t>
      </w:r>
      <w:r>
        <w:t xml:space="preserve"> = gaslighting</w:t>
      </w:r>
      <w:r w:rsidR="00FB47ED">
        <w:t>.</w:t>
      </w:r>
    </w:p>
    <w:p w14:paraId="39EF7CD7" w14:textId="02D8F268" w:rsidR="00A96182" w:rsidRDefault="00035495" w:rsidP="00A96182">
      <w:pPr>
        <w:pStyle w:val="Heading1"/>
        <w:spacing w:line="264" w:lineRule="auto"/>
      </w:pPr>
      <w:bookmarkStart w:id="3" w:name="_Toc224221246"/>
      <w:r>
        <w:t xml:space="preserve">Scoring </w:t>
      </w:r>
      <w:r w:rsidR="00673724" w:rsidRPr="00673724">
        <w:t>WePEG1787</w:t>
      </w:r>
      <w:bookmarkEnd w:id="3"/>
    </w:p>
    <w:p w14:paraId="4E1BD748" w14:textId="02247895" w:rsidR="00A96182" w:rsidRDefault="00A96182" w:rsidP="00A96182">
      <w:pPr>
        <w:pStyle w:val="BodyText"/>
      </w:pPr>
      <w:r>
        <w:t xml:space="preserve">Scoring </w:t>
      </w:r>
      <w:r w:rsidRPr="00A96182">
        <w:rPr>
          <w:b/>
          <w:bCs/>
        </w:rPr>
        <w:t>WePEG1787</w:t>
      </w:r>
      <w:r w:rsidR="00DC297E">
        <w:t xml:space="preserve"> </w:t>
      </w:r>
      <w:r>
        <w:t xml:space="preserve">is all a candidate needs to win their election because it explains to WTP everything we want to know about our representatives, regardless of political party. </w:t>
      </w:r>
      <w:r w:rsidRPr="00A96182">
        <w:rPr>
          <w:b/>
          <w:bCs/>
        </w:rPr>
        <w:t>WePEG1787</w:t>
      </w:r>
      <w:r>
        <w:rPr>
          <w:b/>
          <w:bCs/>
        </w:rPr>
        <w:t>,</w:t>
      </w:r>
      <w:r>
        <w:t xml:space="preserve"> and the filing fee is all it should cost for anyone to </w:t>
      </w:r>
      <w:r w:rsidR="00657719">
        <w:t xml:space="preserve">now </w:t>
      </w:r>
      <w:r>
        <w:t xml:space="preserve">run for office. </w:t>
      </w:r>
    </w:p>
    <w:p w14:paraId="1BD740CB" w14:textId="55229B2F" w:rsidR="00A96182" w:rsidRPr="00A96182" w:rsidRDefault="00A96182" w:rsidP="00A96182">
      <w:pPr>
        <w:pStyle w:val="BodyText"/>
      </w:pPr>
      <w:r w:rsidRPr="00A96182">
        <w:rPr>
          <w:b/>
          <w:bCs/>
        </w:rPr>
        <w:t>WePEG1787</w:t>
      </w:r>
      <w:r>
        <w:t xml:space="preserve"> is for every candidate and voter in agreement or disagreement with their scoring. It levels the playing field for first-time candidates, ends the politics of personal destruction, and</w:t>
      </w:r>
      <w:r w:rsidR="00657719">
        <w:t xml:space="preserve"> ends</w:t>
      </w:r>
      <w:r>
        <w:t xml:space="preserve"> the floods of money poured at </w:t>
      </w:r>
      <w:r w:rsidR="00657719">
        <w:t xml:space="preserve">political party </w:t>
      </w:r>
      <w:r>
        <w:t>candidates by special interest groups.</w:t>
      </w:r>
    </w:p>
    <w:p w14:paraId="4B180700" w14:textId="77777777" w:rsidR="00A96182" w:rsidRDefault="00A96182" w:rsidP="008B2F43">
      <w:pPr>
        <w:rPr>
          <w:rFonts w:cstheme="minorHAnsi"/>
          <w:color w:val="auto"/>
        </w:rPr>
      </w:pPr>
    </w:p>
    <w:p w14:paraId="79F2F775" w14:textId="0DC1676E" w:rsidR="00A96182" w:rsidRPr="00A96182" w:rsidRDefault="00A96182" w:rsidP="008B2F43">
      <w:pPr>
        <w:rPr>
          <w:rFonts w:cstheme="minorHAnsi"/>
          <w:color w:val="auto"/>
        </w:rPr>
        <w:sectPr w:rsidR="00A96182" w:rsidRPr="00A96182" w:rsidSect="00FB47ED">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720" w:right="1080" w:bottom="720" w:left="1080" w:header="576" w:footer="720" w:gutter="0"/>
          <w:cols w:space="720"/>
          <w:titlePg/>
          <w:docGrid w:linePitch="360"/>
        </w:sectPr>
      </w:pPr>
    </w:p>
    <w:p w14:paraId="612B0025" w14:textId="1EF19ABD" w:rsidR="00241D6B" w:rsidRPr="00241D6B" w:rsidRDefault="00241D6B" w:rsidP="008B2F43">
      <w:pPr>
        <w:rPr>
          <w:rFonts w:cstheme="minorHAnsi"/>
          <w:b/>
          <w:bCs/>
          <w:color w:val="auto"/>
          <w:sz w:val="32"/>
          <w:szCs w:val="32"/>
          <w:u w:val="single"/>
        </w:rPr>
      </w:pPr>
      <w:r w:rsidRPr="00241D6B">
        <w:rPr>
          <w:rFonts w:cstheme="minorHAnsi"/>
          <w:b/>
          <w:bCs/>
          <w:color w:val="auto"/>
          <w:sz w:val="32"/>
          <w:szCs w:val="32"/>
          <w:u w:val="single"/>
        </w:rPr>
        <w:t>Scoring Groups, Principles,</w:t>
      </w:r>
      <w:r>
        <w:rPr>
          <w:rFonts w:cstheme="minorHAnsi"/>
          <w:b/>
          <w:bCs/>
          <w:color w:val="auto"/>
          <w:sz w:val="32"/>
          <w:szCs w:val="32"/>
          <w:u w:val="single"/>
        </w:rPr>
        <w:t xml:space="preserve"> </w:t>
      </w:r>
      <w:r w:rsidRPr="00241D6B">
        <w:rPr>
          <w:rFonts w:cstheme="minorHAnsi"/>
          <w:b/>
          <w:bCs/>
          <w:color w:val="auto"/>
          <w:sz w:val="32"/>
          <w:szCs w:val="32"/>
          <w:u w:val="single"/>
        </w:rPr>
        <w:t>Sets.</w:t>
      </w:r>
    </w:p>
    <w:p w14:paraId="317B2E7F" w14:textId="75BFFBC7" w:rsidR="00B264F0" w:rsidRDefault="00673724" w:rsidP="008B2F43">
      <w:pPr>
        <w:rPr>
          <w:rFonts w:cstheme="minorHAnsi"/>
          <w:color w:val="auto"/>
        </w:rPr>
      </w:pPr>
      <w:r w:rsidRPr="00673724">
        <w:rPr>
          <w:rFonts w:cstheme="minorHAnsi"/>
          <w:b/>
          <w:bCs/>
          <w:color w:val="auto"/>
        </w:rPr>
        <w:t>WePEG1787</w:t>
      </w:r>
      <w:r w:rsidR="00FB47ED" w:rsidRPr="007B2ECA">
        <w:rPr>
          <w:rFonts w:cstheme="minorHAnsi"/>
          <w:color w:val="auto"/>
        </w:rPr>
        <w:t xml:space="preserve"> has fou</w:t>
      </w:r>
      <w:r w:rsidR="00D119C1">
        <w:rPr>
          <w:rFonts w:cstheme="minorHAnsi"/>
          <w:color w:val="auto"/>
        </w:rPr>
        <w:t>r levels</w:t>
      </w:r>
      <w:r w:rsidR="000C576F">
        <w:rPr>
          <w:rFonts w:cstheme="minorHAnsi"/>
          <w:color w:val="auto"/>
        </w:rPr>
        <w:t xml:space="preserve"> for easy </w:t>
      </w:r>
      <w:r w:rsidR="00D119C1">
        <w:rPr>
          <w:rFonts w:cstheme="minorHAnsi"/>
          <w:color w:val="auto"/>
        </w:rPr>
        <w:t>scoring</w:t>
      </w:r>
      <w:r w:rsidR="00FB47ED" w:rsidRPr="007B2ECA">
        <w:rPr>
          <w:rFonts w:cstheme="minorHAnsi"/>
          <w:color w:val="auto"/>
        </w:rPr>
        <w:t xml:space="preserve">: </w:t>
      </w:r>
    </w:p>
    <w:p w14:paraId="20FE2B48" w14:textId="1DD51EAB" w:rsidR="00B264F0" w:rsidRDefault="00FB47ED" w:rsidP="008B2F43">
      <w:pPr>
        <w:rPr>
          <w:rFonts w:cstheme="minorHAnsi"/>
          <w:color w:val="auto"/>
        </w:rPr>
      </w:pPr>
      <w:r w:rsidRPr="007B2ECA">
        <w:rPr>
          <w:rFonts w:cstheme="minorHAnsi"/>
          <w:b/>
          <w:bCs/>
          <w:color w:val="auto"/>
        </w:rPr>
        <w:t>GROUPs</w:t>
      </w:r>
      <w:r w:rsidR="00241D6B">
        <w:rPr>
          <w:rFonts w:cstheme="minorHAnsi"/>
          <w:color w:val="auto"/>
        </w:rPr>
        <w:t xml:space="preserve">, </w:t>
      </w:r>
      <w:r w:rsidRPr="007B2ECA">
        <w:rPr>
          <w:rFonts w:cstheme="minorHAnsi"/>
          <w:b/>
          <w:bCs/>
          <w:color w:val="auto"/>
        </w:rPr>
        <w:t>Principle</w:t>
      </w:r>
      <w:r w:rsidRPr="007B2ECA">
        <w:rPr>
          <w:rFonts w:cstheme="minorHAnsi"/>
          <w:b/>
          <w:bCs/>
          <w:color w:val="000000"/>
        </w:rPr>
        <w:t>s</w:t>
      </w:r>
      <w:r w:rsidR="00241D6B">
        <w:rPr>
          <w:rFonts w:cstheme="minorHAnsi"/>
          <w:color w:val="auto"/>
        </w:rPr>
        <w:t xml:space="preserve">, </w:t>
      </w:r>
      <w:r w:rsidRPr="007B2ECA">
        <w:rPr>
          <w:rFonts w:cstheme="minorHAnsi"/>
          <w:b/>
          <w:bCs/>
          <w:color w:val="auto"/>
        </w:rPr>
        <w:t>Sets</w:t>
      </w:r>
      <w:r w:rsidRPr="007B2ECA">
        <w:rPr>
          <w:rFonts w:cstheme="minorHAnsi"/>
          <w:color w:val="auto"/>
        </w:rPr>
        <w:t xml:space="preserve"> within </w:t>
      </w:r>
      <w:r w:rsidRPr="007B2ECA">
        <w:rPr>
          <w:rFonts w:cstheme="minorHAnsi"/>
          <w:b/>
          <w:bCs/>
          <w:color w:val="auto"/>
        </w:rPr>
        <w:t>Principles</w:t>
      </w:r>
      <w:r w:rsidR="00241D6B" w:rsidRPr="00241D6B">
        <w:rPr>
          <w:rFonts w:cstheme="minorHAnsi"/>
          <w:color w:val="auto"/>
        </w:rPr>
        <w:t>, and</w:t>
      </w:r>
      <w:r w:rsidRPr="007B2ECA">
        <w:rPr>
          <w:rFonts w:cstheme="minorHAnsi"/>
          <w:color w:val="auto"/>
        </w:rPr>
        <w:t xml:space="preserve"> </w:t>
      </w:r>
    </w:p>
    <w:p w14:paraId="67973D14" w14:textId="1406559F" w:rsidR="00FB47ED" w:rsidRPr="007B2ECA" w:rsidRDefault="00FB47ED" w:rsidP="008B2F43">
      <w:pPr>
        <w:rPr>
          <w:rFonts w:cstheme="minorHAnsi"/>
          <w:color w:val="auto"/>
        </w:rPr>
      </w:pPr>
      <w:r w:rsidRPr="007B2ECA">
        <w:rPr>
          <w:rFonts w:cstheme="minorHAnsi"/>
          <w:b/>
          <w:bCs/>
          <w:color w:val="auto"/>
        </w:rPr>
        <w:t>Statements</w:t>
      </w:r>
      <w:r w:rsidRPr="007B2ECA">
        <w:rPr>
          <w:rFonts w:cstheme="minorHAnsi"/>
          <w:color w:val="auto"/>
        </w:rPr>
        <w:t xml:space="preserve"> within </w:t>
      </w:r>
      <w:r w:rsidRPr="007B2ECA">
        <w:rPr>
          <w:rFonts w:cstheme="minorHAnsi"/>
          <w:b/>
          <w:bCs/>
          <w:color w:val="auto"/>
        </w:rPr>
        <w:t>Sets</w:t>
      </w:r>
      <w:r w:rsidR="00241D6B">
        <w:rPr>
          <w:rFonts w:cstheme="minorHAnsi"/>
          <w:b/>
          <w:bCs/>
          <w:color w:val="auto"/>
        </w:rPr>
        <w:t>.</w:t>
      </w:r>
    </w:p>
    <w:p w14:paraId="0666850A" w14:textId="3D6B9F11" w:rsidR="00DF650D" w:rsidRDefault="00FB47ED" w:rsidP="00241D6B">
      <w:r w:rsidRPr="007B2ECA">
        <w:rPr>
          <w:rFonts w:cstheme="minorHAnsi"/>
          <w:color w:val="auto"/>
        </w:rPr>
        <w:t xml:space="preserve">Every level has two ‘underline’ marks (‘__’) to score </w:t>
      </w:r>
      <w:r w:rsidRPr="00D119C1">
        <w:rPr>
          <w:rFonts w:cstheme="minorHAnsi"/>
          <w:b/>
          <w:bCs/>
          <w:color w:val="C00000"/>
        </w:rPr>
        <w:t>0</w:t>
      </w:r>
      <w:r w:rsidRPr="007B2ECA">
        <w:rPr>
          <w:rFonts w:cstheme="minorHAnsi"/>
          <w:color w:val="auto"/>
        </w:rPr>
        <w:t xml:space="preserve"> to </w:t>
      </w:r>
      <w:r w:rsidRPr="00D119C1">
        <w:rPr>
          <w:rFonts w:cstheme="minorHAnsi"/>
          <w:b/>
          <w:bCs/>
          <w:color w:val="C00000"/>
        </w:rPr>
        <w:t>10</w:t>
      </w:r>
      <w:r w:rsidRPr="007B2ECA">
        <w:rPr>
          <w:rFonts w:cstheme="minorHAnsi"/>
          <w:color w:val="auto"/>
        </w:rPr>
        <w:t xml:space="preserve"> in disagreement or agreement.</w:t>
      </w:r>
    </w:p>
    <w:p w14:paraId="06E03950" w14:textId="77777777" w:rsidR="00241D6B" w:rsidRPr="00241D6B" w:rsidRDefault="00241D6B" w:rsidP="00241D6B">
      <w:pPr>
        <w:rPr>
          <w:rFonts w:cstheme="minorHAnsi"/>
          <w:color w:val="auto"/>
        </w:rPr>
      </w:pPr>
    </w:p>
    <w:p w14:paraId="1192E7D2" w14:textId="508C5D8B" w:rsidR="00D119C1" w:rsidRDefault="00D119C1" w:rsidP="008B2F43">
      <w:pPr>
        <w:rPr>
          <w:rFonts w:cstheme="minorHAnsi"/>
          <w:b/>
          <w:bCs/>
          <w:color w:val="C00000"/>
        </w:rPr>
      </w:pPr>
      <w:r>
        <w:rPr>
          <w:rFonts w:cstheme="minorHAnsi"/>
          <w:color w:val="auto"/>
        </w:rPr>
        <w:t xml:space="preserve">Score in bold </w:t>
      </w:r>
      <w:r w:rsidRPr="00D119C1">
        <w:rPr>
          <w:rFonts w:cstheme="minorHAnsi"/>
          <w:b/>
          <w:bCs/>
          <w:color w:val="C00000"/>
        </w:rPr>
        <w:t>Red</w:t>
      </w:r>
      <w:r>
        <w:rPr>
          <w:rFonts w:cstheme="minorHAnsi"/>
          <w:color w:val="auto"/>
        </w:rPr>
        <w:t xml:space="preserve">. The </w:t>
      </w:r>
      <w:r w:rsidRPr="00D119C1">
        <w:rPr>
          <w:rFonts w:cstheme="minorHAnsi"/>
          <w:b/>
          <w:bCs/>
          <w:color w:val="C00000"/>
        </w:rPr>
        <w:t>Flag Red</w:t>
      </w:r>
      <w:r w:rsidRPr="00D119C1">
        <w:rPr>
          <w:rFonts w:cstheme="minorHAnsi"/>
          <w:color w:val="C00000"/>
        </w:rPr>
        <w:t xml:space="preserve"> </w:t>
      </w:r>
      <w:r>
        <w:rPr>
          <w:rFonts w:cstheme="minorHAnsi"/>
          <w:color w:val="auto"/>
        </w:rPr>
        <w:t xml:space="preserve">is in the color palette. </w:t>
      </w:r>
      <w:r w:rsidRPr="00D119C1">
        <w:rPr>
          <w:rFonts w:cstheme="minorHAnsi"/>
          <w:b/>
          <w:bCs/>
          <w:color w:val="auto"/>
        </w:rPr>
        <w:t>G</w:t>
      </w:r>
      <w:r>
        <w:rPr>
          <w:rFonts w:cstheme="minorHAnsi"/>
          <w:b/>
          <w:bCs/>
          <w:color w:val="auto"/>
        </w:rPr>
        <w:t>ROUPS</w:t>
      </w:r>
      <w:r>
        <w:rPr>
          <w:rFonts w:cstheme="minorHAnsi"/>
          <w:color w:val="auto"/>
        </w:rPr>
        <w:t xml:space="preserve">, </w:t>
      </w:r>
      <w:r w:rsidRPr="00D119C1">
        <w:rPr>
          <w:rFonts w:cstheme="minorHAnsi"/>
          <w:b/>
          <w:bCs/>
          <w:color w:val="auto"/>
        </w:rPr>
        <w:t>Principles</w:t>
      </w:r>
      <w:r>
        <w:rPr>
          <w:rFonts w:cstheme="minorHAnsi"/>
          <w:color w:val="auto"/>
        </w:rPr>
        <w:t xml:space="preserve">, and </w:t>
      </w:r>
      <w:r w:rsidRPr="00D119C1">
        <w:rPr>
          <w:rFonts w:cstheme="minorHAnsi"/>
          <w:b/>
          <w:bCs/>
          <w:color w:val="auto"/>
        </w:rPr>
        <w:t>Sets</w:t>
      </w:r>
      <w:r>
        <w:rPr>
          <w:rFonts w:cstheme="minorHAnsi"/>
          <w:color w:val="auto"/>
        </w:rPr>
        <w:t xml:space="preserve"> can be scored as a unit if all Statements are </w:t>
      </w:r>
      <w:r w:rsidRPr="00D119C1">
        <w:rPr>
          <w:rFonts w:cstheme="minorHAnsi"/>
          <w:b/>
          <w:bCs/>
          <w:color w:val="C00000"/>
        </w:rPr>
        <w:t>0</w:t>
      </w:r>
      <w:r>
        <w:rPr>
          <w:rFonts w:cstheme="minorHAnsi"/>
          <w:color w:val="auto"/>
        </w:rPr>
        <w:t xml:space="preserve"> or </w:t>
      </w:r>
      <w:r w:rsidRPr="00D119C1">
        <w:rPr>
          <w:rFonts w:cstheme="minorHAnsi"/>
          <w:b/>
          <w:bCs/>
          <w:color w:val="C00000"/>
        </w:rPr>
        <w:t>10</w:t>
      </w:r>
      <w:r>
        <w:rPr>
          <w:rFonts w:cstheme="minorHAnsi"/>
          <w:b/>
          <w:bCs/>
          <w:color w:val="C00000"/>
        </w:rPr>
        <w:t>.</w:t>
      </w:r>
    </w:p>
    <w:p w14:paraId="554BF4CA" w14:textId="30218BA0" w:rsidR="008321F1" w:rsidRPr="000C576F" w:rsidRDefault="00D119C1" w:rsidP="008B2F43">
      <w:pPr>
        <w:rPr>
          <w:rFonts w:cstheme="minorHAnsi"/>
        </w:rPr>
      </w:pPr>
      <w:r w:rsidRPr="00D119C1">
        <w:rPr>
          <w:rFonts w:cstheme="minorHAnsi"/>
        </w:rPr>
        <w:t>Otherw</w:t>
      </w:r>
      <w:r>
        <w:rPr>
          <w:rFonts w:cstheme="minorHAnsi"/>
        </w:rPr>
        <w:t>i</w:t>
      </w:r>
      <w:r w:rsidRPr="00D119C1">
        <w:rPr>
          <w:rFonts w:cstheme="minorHAnsi"/>
        </w:rPr>
        <w:t>se, place an “</w:t>
      </w:r>
      <w:r w:rsidRPr="00D119C1">
        <w:rPr>
          <w:rFonts w:cstheme="minorHAnsi"/>
          <w:b/>
          <w:bCs/>
          <w:color w:val="C00000"/>
        </w:rPr>
        <w:t>X</w:t>
      </w:r>
      <w:r w:rsidRPr="00D119C1">
        <w:rPr>
          <w:rFonts w:cstheme="minorHAnsi"/>
        </w:rPr>
        <w:t xml:space="preserve">’ to indicate some </w:t>
      </w:r>
      <w:r>
        <w:rPr>
          <w:rFonts w:cstheme="minorHAnsi"/>
        </w:rPr>
        <w:t>S</w:t>
      </w:r>
      <w:r w:rsidRPr="00D119C1">
        <w:rPr>
          <w:rFonts w:cstheme="minorHAnsi"/>
        </w:rPr>
        <w:t>tatements</w:t>
      </w:r>
      <w:r>
        <w:rPr>
          <w:rFonts w:cstheme="minorHAnsi"/>
        </w:rPr>
        <w:t xml:space="preserve"> are scored individually. Also, if left blank, a </w:t>
      </w:r>
      <w:r w:rsidRPr="00D119C1">
        <w:rPr>
          <w:rFonts w:cstheme="minorHAnsi"/>
          <w:b/>
          <w:bCs/>
          <w:color w:val="C00000"/>
        </w:rPr>
        <w:t>10</w:t>
      </w:r>
      <w:r>
        <w:rPr>
          <w:rFonts w:cstheme="minorHAnsi"/>
        </w:rPr>
        <w:t xml:space="preserve"> </w:t>
      </w:r>
      <w:r w:rsidRPr="00241D6B">
        <w:rPr>
          <w:rFonts w:cstheme="minorHAnsi"/>
          <w:b/>
          <w:bCs/>
        </w:rPr>
        <w:t>is assumed</w:t>
      </w:r>
      <w:r>
        <w:rPr>
          <w:rFonts w:cstheme="minorHAnsi"/>
        </w:rPr>
        <w:t>.</w:t>
      </w:r>
    </w:p>
    <w:p w14:paraId="28D9078B" w14:textId="2EC88402" w:rsidR="00D119C1" w:rsidRPr="008B2F43" w:rsidRDefault="00D119C1" w:rsidP="008B2F43">
      <w:pPr>
        <w:rPr>
          <w:rFonts w:cstheme="minorHAnsi"/>
          <w:b/>
          <w:bCs/>
          <w:sz w:val="32"/>
          <w:szCs w:val="32"/>
          <w:u w:val="single"/>
        </w:rPr>
      </w:pPr>
      <w:r w:rsidRPr="008B2F43">
        <w:rPr>
          <w:rFonts w:cstheme="minorHAnsi"/>
          <w:b/>
          <w:bCs/>
          <w:sz w:val="32"/>
          <w:szCs w:val="32"/>
          <w:u w:val="single"/>
        </w:rPr>
        <w:t>Example</w:t>
      </w:r>
      <w:r w:rsidR="008B2F43">
        <w:rPr>
          <w:rFonts w:cstheme="minorHAnsi"/>
          <w:b/>
          <w:bCs/>
          <w:sz w:val="32"/>
          <w:szCs w:val="32"/>
          <w:u w:val="single"/>
        </w:rPr>
        <w:t>:</w:t>
      </w:r>
    </w:p>
    <w:p w14:paraId="27FAF4A9" w14:textId="77777777" w:rsidR="00D119C1" w:rsidRPr="007B2ECA" w:rsidRDefault="00D119C1" w:rsidP="008B2F43">
      <w:pPr>
        <w:rPr>
          <w:rFonts w:cstheme="minorHAnsi"/>
          <w:color w:val="auto"/>
        </w:rPr>
      </w:pPr>
      <w:r w:rsidRPr="00D119C1">
        <w:rPr>
          <w:rFonts w:cstheme="minorHAnsi"/>
          <w:b/>
          <w:bCs/>
        </w:rPr>
        <w:t xml:space="preserve">Score </w:t>
      </w:r>
      <w:r w:rsidRPr="007B2ECA">
        <w:rPr>
          <w:rFonts w:cstheme="minorHAnsi"/>
          <w:b/>
          <w:bCs/>
          <w:color w:val="B31942"/>
        </w:rPr>
        <w:t xml:space="preserve">10, X, </w:t>
      </w:r>
      <w:r w:rsidRPr="00D119C1">
        <w:rPr>
          <w:rFonts w:cstheme="minorHAnsi"/>
          <w:b/>
          <w:bCs/>
        </w:rPr>
        <w:t>or</w:t>
      </w:r>
      <w:r w:rsidRPr="007B2ECA">
        <w:rPr>
          <w:rFonts w:cstheme="minorHAnsi"/>
          <w:b/>
          <w:bCs/>
          <w:color w:val="B31942"/>
        </w:rPr>
        <w:t xml:space="preserve"> 0</w:t>
      </w:r>
      <w:r>
        <w:rPr>
          <w:rFonts w:cstheme="minorHAnsi"/>
          <w:b/>
          <w:bCs/>
          <w:color w:val="B31942"/>
        </w:rPr>
        <w:t xml:space="preserve"> </w:t>
      </w:r>
      <w:r w:rsidRPr="00D119C1">
        <w:rPr>
          <w:rFonts w:cstheme="minorHAnsi"/>
          <w:b/>
          <w:bCs/>
        </w:rPr>
        <w:t>on the following:</w:t>
      </w:r>
    </w:p>
    <w:p w14:paraId="4316F7D0" w14:textId="3B4F6806" w:rsidR="00FB47ED" w:rsidRPr="007B2ECA" w:rsidRDefault="007B2ECA" w:rsidP="008B2F43">
      <w:pPr>
        <w:rPr>
          <w:rFonts w:cstheme="minorHAnsi"/>
          <w:color w:val="auto"/>
        </w:rPr>
      </w:pPr>
      <w:r>
        <w:rPr>
          <w:rFonts w:cstheme="minorHAnsi"/>
          <w:b/>
          <w:bCs/>
          <w:color w:val="B31942"/>
        </w:rPr>
        <w:t xml:space="preserve">Group: </w:t>
      </w:r>
      <w:r w:rsidR="00FB47ED" w:rsidRPr="007B2ECA">
        <w:rPr>
          <w:rFonts w:cstheme="minorHAnsi"/>
          <w:b/>
          <w:bCs/>
          <w:color w:val="auto"/>
        </w:rPr>
        <w:t>T</w:t>
      </w:r>
      <w:r w:rsidR="000A4BCF" w:rsidRPr="000A4BCF">
        <w:rPr>
          <w:b/>
          <w:bCs/>
        </w:rPr>
        <w:t>ruth</w:t>
      </w:r>
      <w:r w:rsidR="00FB47ED" w:rsidRPr="007B2ECA">
        <w:rPr>
          <w:rFonts w:cstheme="minorHAnsi"/>
          <w:b/>
          <w:bCs/>
          <w:color w:val="auto"/>
        </w:rPr>
        <w:t xml:space="preserve"> AND </w:t>
      </w:r>
      <w:r w:rsidR="00FB47ED" w:rsidRPr="00174BE0">
        <w:rPr>
          <w:rFonts w:cstheme="minorHAnsi"/>
          <w:b/>
          <w:bCs/>
          <w:i/>
          <w:color w:val="auto"/>
        </w:rPr>
        <w:t>LIBERTY</w:t>
      </w:r>
      <w:r w:rsidR="00FB47ED" w:rsidRPr="007B2ECA">
        <w:rPr>
          <w:rFonts w:cstheme="minorHAnsi"/>
          <w:b/>
          <w:bCs/>
          <w:color w:val="auto"/>
        </w:rPr>
        <w:t xml:space="preserve"> __ </w:t>
      </w:r>
    </w:p>
    <w:p w14:paraId="79D2BB84" w14:textId="79B5A0EA" w:rsidR="00FB47ED" w:rsidRPr="007B2ECA" w:rsidRDefault="007B2ECA" w:rsidP="008B2F43">
      <w:pPr>
        <w:rPr>
          <w:rFonts w:cstheme="minorHAnsi"/>
          <w:color w:val="auto"/>
        </w:rPr>
      </w:pPr>
      <w:r>
        <w:rPr>
          <w:rFonts w:cstheme="minorHAnsi"/>
          <w:b/>
          <w:bCs/>
          <w:color w:val="B31942"/>
        </w:rPr>
        <w:t xml:space="preserve">Principle: </w:t>
      </w:r>
      <w:r w:rsidR="00FB47ED" w:rsidRPr="007B2ECA">
        <w:rPr>
          <w:rFonts w:cstheme="minorHAnsi"/>
          <w:b/>
          <w:bCs/>
          <w:color w:val="auto"/>
        </w:rPr>
        <w:t xml:space="preserve">Principle 1: Truth and </w:t>
      </w:r>
      <w:r w:rsidR="00FB47ED" w:rsidRPr="00174BE0">
        <w:rPr>
          <w:rFonts w:cstheme="minorHAnsi"/>
          <w:b/>
          <w:bCs/>
          <w:i/>
          <w:color w:val="auto"/>
        </w:rPr>
        <w:t>Liberty</w:t>
      </w:r>
      <w:r w:rsidR="00FB47ED" w:rsidRPr="007B2ECA">
        <w:rPr>
          <w:rFonts w:cstheme="minorHAnsi"/>
          <w:b/>
          <w:bCs/>
          <w:color w:val="auto"/>
        </w:rPr>
        <w:t xml:space="preserve"> __ </w:t>
      </w:r>
    </w:p>
    <w:p w14:paraId="1EF31961" w14:textId="2F36733E" w:rsidR="000C576F" w:rsidRDefault="007B2ECA" w:rsidP="008B2F43">
      <w:pPr>
        <w:rPr>
          <w:rFonts w:cstheme="minorHAnsi"/>
          <w:color w:val="auto"/>
        </w:rPr>
      </w:pPr>
      <w:r>
        <w:rPr>
          <w:rFonts w:cstheme="minorHAnsi"/>
          <w:b/>
          <w:bCs/>
          <w:color w:val="B31942"/>
        </w:rPr>
        <w:t xml:space="preserve">Set: </w:t>
      </w:r>
      <w:r w:rsidR="00FB47ED" w:rsidRPr="007B2ECA">
        <w:rPr>
          <w:rFonts w:cstheme="minorHAnsi"/>
          <w:b/>
          <w:bCs/>
        </w:rPr>
        <w:t xml:space="preserve">P1 Set 1: </w:t>
      </w:r>
      <w:r w:rsidR="00FB47ED" w:rsidRPr="007B2ECA">
        <w:rPr>
          <w:rFonts w:cstheme="minorHAnsi"/>
          <w:b/>
          <w:bCs/>
          <w:color w:val="auto"/>
        </w:rPr>
        <w:t>Found</w:t>
      </w:r>
      <w:r w:rsidR="00823EEC">
        <w:rPr>
          <w:rFonts w:cstheme="minorHAnsi"/>
          <w:b/>
          <w:bCs/>
          <w:color w:val="auto"/>
        </w:rPr>
        <w:t xml:space="preserve">ers’ </w:t>
      </w:r>
      <w:r w:rsidR="00FB47ED" w:rsidRPr="007B2ECA">
        <w:rPr>
          <w:rFonts w:cstheme="minorHAnsi"/>
          <w:b/>
          <w:bCs/>
          <w:color w:val="auto"/>
        </w:rPr>
        <w:t xml:space="preserve">Failures </w:t>
      </w:r>
      <w:r w:rsidR="00FB47ED" w:rsidRPr="007B2ECA">
        <w:rPr>
          <w:rFonts w:cstheme="minorHAnsi"/>
          <w:color w:val="auto"/>
        </w:rPr>
        <w:t xml:space="preserve">__ </w:t>
      </w:r>
    </w:p>
    <w:p w14:paraId="64CE2DA1" w14:textId="3322BC96" w:rsidR="00FB47ED" w:rsidRPr="000C576F" w:rsidRDefault="000C576F" w:rsidP="008B2F43">
      <w:pPr>
        <w:outlineLvl w:val="2"/>
        <w:rPr>
          <w:rFonts w:cstheme="minorHAnsi"/>
          <w:b/>
          <w:bCs/>
          <w:color w:val="auto"/>
          <w:sz w:val="32"/>
          <w:szCs w:val="32"/>
        </w:rPr>
      </w:pPr>
      <w:r w:rsidRPr="008B2F43">
        <w:rPr>
          <w:rFonts w:cstheme="minorHAnsi"/>
          <w:b/>
          <w:bCs/>
          <w:color w:val="auto"/>
          <w:sz w:val="32"/>
          <w:szCs w:val="32"/>
          <w:u w:val="single"/>
        </w:rPr>
        <w:t xml:space="preserve">Scoring </w:t>
      </w:r>
      <w:r w:rsidR="00FB47ED" w:rsidRPr="008B2F43">
        <w:rPr>
          <w:rFonts w:cstheme="minorHAnsi"/>
          <w:b/>
          <w:bCs/>
          <w:color w:val="auto"/>
          <w:sz w:val="32"/>
          <w:szCs w:val="32"/>
          <w:u w:val="single"/>
        </w:rPr>
        <w:t>Individual State</w:t>
      </w:r>
      <w:r w:rsidR="008B2F43">
        <w:rPr>
          <w:rFonts w:cstheme="minorHAnsi"/>
          <w:b/>
          <w:bCs/>
          <w:color w:val="auto"/>
          <w:sz w:val="32"/>
          <w:szCs w:val="32"/>
          <w:u w:val="single"/>
        </w:rPr>
        <w:t>ments:</w:t>
      </w:r>
    </w:p>
    <w:p w14:paraId="54B9769E" w14:textId="7A20C532" w:rsidR="00FB47ED" w:rsidRPr="007B2ECA" w:rsidRDefault="00FB47ED" w:rsidP="008B2F43">
      <w:pPr>
        <w:rPr>
          <w:rFonts w:cstheme="minorHAnsi"/>
          <w:color w:val="auto"/>
        </w:rPr>
      </w:pPr>
      <w:r w:rsidRPr="00D119C1">
        <w:rPr>
          <w:rFonts w:cstheme="minorHAnsi"/>
          <w:b/>
          <w:bCs/>
        </w:rPr>
        <w:t>Score</w:t>
      </w:r>
      <w:r w:rsidRPr="007B2ECA">
        <w:rPr>
          <w:rFonts w:cstheme="minorHAnsi"/>
          <w:color w:val="auto"/>
        </w:rPr>
        <w:t xml:space="preserve"> </w:t>
      </w:r>
      <w:r w:rsidRPr="007B2ECA">
        <w:rPr>
          <w:rFonts w:cstheme="minorHAnsi"/>
          <w:b/>
          <w:bCs/>
          <w:color w:val="B31942"/>
        </w:rPr>
        <w:t>0-9</w:t>
      </w:r>
      <w:r w:rsidR="00EB54BD">
        <w:rPr>
          <w:rFonts w:cstheme="minorHAnsi"/>
          <w:b/>
          <w:bCs/>
          <w:color w:val="B31942"/>
        </w:rPr>
        <w:t xml:space="preserve"> </w:t>
      </w:r>
      <w:r w:rsidR="00EB54BD" w:rsidRPr="00D119C1">
        <w:rPr>
          <w:rFonts w:cstheme="minorHAnsi"/>
          <w:b/>
          <w:bCs/>
        </w:rPr>
        <w:t>or</w:t>
      </w:r>
      <w:r w:rsidRPr="00D119C1">
        <w:rPr>
          <w:rFonts w:cstheme="minorHAnsi"/>
          <w:b/>
          <w:bCs/>
        </w:rPr>
        <w:t xml:space="preserve"> Blank = </w:t>
      </w:r>
      <w:r w:rsidRPr="007B2ECA">
        <w:rPr>
          <w:rFonts w:cstheme="minorHAnsi"/>
          <w:b/>
          <w:bCs/>
          <w:color w:val="B31942"/>
        </w:rPr>
        <w:t>10. </w:t>
      </w:r>
    </w:p>
    <w:p w14:paraId="6A087246" w14:textId="2BA84958" w:rsidR="00FB47ED" w:rsidRPr="007B2ECA" w:rsidRDefault="00FB47ED" w:rsidP="008B2F43">
      <w:pPr>
        <w:rPr>
          <w:rFonts w:cstheme="minorHAnsi"/>
          <w:color w:val="auto"/>
        </w:rPr>
      </w:pPr>
      <w:r w:rsidRPr="007B2ECA">
        <w:rPr>
          <w:rFonts w:cstheme="minorHAnsi"/>
          <w:color w:val="auto"/>
        </w:rPr>
        <w:t>1.</w:t>
      </w:r>
      <w:r w:rsidR="00D119C1" w:rsidRPr="00657719">
        <w:rPr>
          <w:rStyle w:val="ListParagraphChar"/>
          <w:b/>
          <w:bCs/>
          <w:color w:val="C00000"/>
          <w:u w:val="single"/>
        </w:rPr>
        <w:t>8</w:t>
      </w:r>
      <w:r w:rsidR="00D119C1" w:rsidRPr="00DB0EF9">
        <w:rPr>
          <w:rStyle w:val="ListParagraphChar"/>
          <w:b/>
          <w:bCs/>
          <w:color w:val="C00000"/>
          <w:u w:val="single"/>
        </w:rPr>
        <w:t xml:space="preserve"> </w:t>
      </w:r>
      <w:r w:rsidRPr="007B2ECA">
        <w:rPr>
          <w:rFonts w:cstheme="minorHAnsi"/>
          <w:b/>
          <w:bCs/>
          <w:color w:val="auto"/>
        </w:rPr>
        <w:t>The Destruction of Truth</w:t>
      </w:r>
      <w:r w:rsidRPr="007B2ECA">
        <w:rPr>
          <w:rFonts w:cstheme="minorHAnsi"/>
          <w:color w:val="auto"/>
        </w:rPr>
        <w:t xml:space="preserve">. Our </w:t>
      </w:r>
      <w:r w:rsidR="000E0BDE">
        <w:rPr>
          <w:rFonts w:cstheme="minorHAnsi"/>
          <w:color w:val="auto"/>
        </w:rPr>
        <w:t>Founders</w:t>
      </w:r>
      <w:r w:rsidR="00823EEC">
        <w:rPr>
          <w:rFonts w:cstheme="minorHAnsi"/>
          <w:color w:val="auto"/>
        </w:rPr>
        <w:t xml:space="preserve"> </w:t>
      </w:r>
      <w:r w:rsidRPr="007B2ECA">
        <w:rPr>
          <w:rFonts w:cstheme="minorHAnsi"/>
          <w:color w:val="auto"/>
        </w:rPr>
        <w:t xml:space="preserve">never foresaw the end of Truth, the bedrock of </w:t>
      </w:r>
      <w:r w:rsidRPr="00D178A5">
        <w:rPr>
          <w:rFonts w:cstheme="minorHAnsi"/>
          <w:color w:val="auto"/>
        </w:rPr>
        <w:t xml:space="preserve">WTP’s </w:t>
      </w:r>
      <w:r w:rsidRPr="00174BE0">
        <w:rPr>
          <w:rFonts w:cstheme="minorHAnsi"/>
          <w:i/>
          <w:iCs/>
          <w:color w:val="auto"/>
        </w:rPr>
        <w:t>Liberty</w:t>
      </w:r>
      <w:r w:rsidRPr="007B2ECA">
        <w:rPr>
          <w:rFonts w:cstheme="minorHAnsi"/>
          <w:color w:val="auto"/>
        </w:rPr>
        <w:t xml:space="preserve">. </w:t>
      </w:r>
    </w:p>
    <w:p w14:paraId="5BAD4872" w14:textId="77777777" w:rsidR="00FB47ED" w:rsidRPr="00D119C1" w:rsidRDefault="00FB47ED" w:rsidP="008B2F43">
      <w:pPr>
        <w:rPr>
          <w:rFonts w:cstheme="minorHAnsi"/>
          <w:color w:val="auto"/>
          <w:sz w:val="16"/>
          <w:szCs w:val="16"/>
        </w:rPr>
      </w:pPr>
    </w:p>
    <w:p w14:paraId="6114D054" w14:textId="79C2D0C7" w:rsidR="00FB47ED" w:rsidRPr="00823EEC" w:rsidRDefault="00FB47ED" w:rsidP="008B2F43">
      <w:pPr>
        <w:rPr>
          <w:rFonts w:cstheme="minorHAnsi"/>
        </w:rPr>
      </w:pPr>
      <w:r w:rsidRPr="00823EEC">
        <w:rPr>
          <w:rFonts w:cstheme="minorHAnsi"/>
          <w:b/>
          <w:bCs/>
        </w:rPr>
        <w:t xml:space="preserve">The space will also accept a short message explaining the </w:t>
      </w:r>
      <w:r w:rsidR="00DF650D">
        <w:rPr>
          <w:rFonts w:cstheme="minorHAnsi"/>
          <w:b/>
          <w:bCs/>
        </w:rPr>
        <w:t>score</w:t>
      </w:r>
      <w:r w:rsidR="007B2ECA" w:rsidRPr="00823EEC">
        <w:rPr>
          <w:rFonts w:cstheme="minorHAnsi"/>
          <w:b/>
          <w:bCs/>
        </w:rPr>
        <w:t>:</w:t>
      </w:r>
    </w:p>
    <w:p w14:paraId="423B9515" w14:textId="38436E1D" w:rsidR="00FB47ED" w:rsidRDefault="00241D6B" w:rsidP="008B2F43">
      <w:pPr>
        <w:rPr>
          <w:rFonts w:cstheme="minorHAnsi"/>
          <w:color w:val="auto"/>
        </w:rPr>
      </w:pPr>
      <w:r>
        <w:rPr>
          <w:rFonts w:cstheme="minorHAnsi"/>
          <w:color w:val="auto"/>
        </w:rPr>
        <w:t>1</w:t>
      </w:r>
      <w:r w:rsidR="00FB47ED" w:rsidRPr="007B2ECA">
        <w:rPr>
          <w:rFonts w:cstheme="minorHAnsi"/>
          <w:color w:val="auto"/>
        </w:rPr>
        <w:t>._</w:t>
      </w:r>
      <w:r w:rsidR="00EB54BD" w:rsidRPr="00657719">
        <w:rPr>
          <w:rFonts w:cstheme="minorHAnsi"/>
          <w:b/>
          <w:bCs/>
          <w:color w:val="C00000"/>
          <w:u w:val="single"/>
        </w:rPr>
        <w:t>8</w:t>
      </w:r>
      <w:r w:rsidR="00FB47ED" w:rsidRPr="00657719">
        <w:rPr>
          <w:rFonts w:cstheme="minorHAnsi"/>
          <w:color w:val="C00000"/>
        </w:rPr>
        <w:t xml:space="preserve"> </w:t>
      </w:r>
      <w:r w:rsidR="005F341D" w:rsidRPr="00657719">
        <w:rPr>
          <w:rFonts w:cstheme="minorHAnsi"/>
          <w:b/>
          <w:bCs/>
          <w:color w:val="C00000"/>
        </w:rPr>
        <w:t>Security requires options</w:t>
      </w:r>
      <w:r w:rsidR="00FB47ED" w:rsidRPr="007B2ECA">
        <w:rPr>
          <w:rFonts w:cstheme="minorHAnsi"/>
          <w:color w:val="B31942"/>
        </w:rPr>
        <w:t>.</w:t>
      </w:r>
      <w:r w:rsidR="00FB47ED" w:rsidRPr="007B2ECA">
        <w:rPr>
          <w:rFonts w:cstheme="minorHAnsi"/>
          <w:color w:val="auto"/>
        </w:rPr>
        <w:t xml:space="preserve"> </w:t>
      </w:r>
      <w:r w:rsidR="00FB47ED" w:rsidRPr="007B2ECA">
        <w:rPr>
          <w:rFonts w:cstheme="minorHAnsi"/>
          <w:b/>
          <w:bCs/>
          <w:color w:val="auto"/>
        </w:rPr>
        <w:t>The Destruction of Truth</w:t>
      </w:r>
      <w:r w:rsidR="00FB47ED" w:rsidRPr="007B2ECA">
        <w:rPr>
          <w:rFonts w:cstheme="minorHAnsi"/>
          <w:color w:val="auto"/>
        </w:rPr>
        <w:t xml:space="preserve">. Our </w:t>
      </w:r>
      <w:r w:rsidR="000E0BDE">
        <w:rPr>
          <w:rFonts w:cstheme="minorHAnsi"/>
          <w:color w:val="auto"/>
        </w:rPr>
        <w:t>Founders</w:t>
      </w:r>
      <w:r w:rsidR="00823EEC">
        <w:rPr>
          <w:rFonts w:cstheme="minorHAnsi"/>
          <w:color w:val="auto"/>
        </w:rPr>
        <w:t xml:space="preserve"> </w:t>
      </w:r>
      <w:r w:rsidR="00FB47ED" w:rsidRPr="007B2ECA">
        <w:rPr>
          <w:rFonts w:cstheme="minorHAnsi"/>
          <w:color w:val="auto"/>
        </w:rPr>
        <w:t xml:space="preserve">never foresaw the end of </w:t>
      </w:r>
      <w:r w:rsidR="00FB47ED" w:rsidRPr="000A4BCF">
        <w:rPr>
          <w:rFonts w:cstheme="minorHAnsi"/>
          <w:b/>
          <w:bCs/>
          <w:color w:val="auto"/>
        </w:rPr>
        <w:t>Truth</w:t>
      </w:r>
      <w:r w:rsidR="00FB47ED" w:rsidRPr="007B2ECA">
        <w:rPr>
          <w:rFonts w:cstheme="minorHAnsi"/>
          <w:color w:val="auto"/>
        </w:rPr>
        <w:t xml:space="preserve">, the bedrock of </w:t>
      </w:r>
      <w:r w:rsidR="00FB47ED" w:rsidRPr="00D178A5">
        <w:rPr>
          <w:rFonts w:cstheme="minorHAnsi"/>
          <w:color w:val="auto"/>
        </w:rPr>
        <w:t xml:space="preserve">WTP’s </w:t>
      </w:r>
      <w:r w:rsidR="00FB47ED" w:rsidRPr="00174BE0">
        <w:rPr>
          <w:rFonts w:cstheme="minorHAnsi"/>
          <w:i/>
          <w:iCs/>
          <w:color w:val="auto"/>
        </w:rPr>
        <w:t>Liberty</w:t>
      </w:r>
      <w:r w:rsidR="00FB47ED" w:rsidRPr="007B2ECA">
        <w:rPr>
          <w:rFonts w:cstheme="minorHAnsi"/>
          <w:color w:val="auto"/>
        </w:rPr>
        <w:t xml:space="preserve">. </w:t>
      </w:r>
    </w:p>
    <w:p w14:paraId="782FB1A9" w14:textId="77777777" w:rsidR="001F5F12" w:rsidRPr="00D119C1" w:rsidRDefault="001F5F12" w:rsidP="008B2F43">
      <w:pPr>
        <w:rPr>
          <w:rFonts w:cstheme="minorHAnsi"/>
          <w:color w:val="auto"/>
          <w:sz w:val="16"/>
          <w:szCs w:val="16"/>
        </w:rPr>
      </w:pPr>
    </w:p>
    <w:p w14:paraId="4F9239A0" w14:textId="69762D97" w:rsidR="008B2F43" w:rsidRDefault="001F5F12" w:rsidP="008B2F43">
      <w:r w:rsidRPr="008321F1">
        <w:rPr>
          <w:rFonts w:cstheme="minorHAnsi"/>
          <w:color w:val="auto"/>
        </w:rPr>
        <w:t xml:space="preserve">When </w:t>
      </w:r>
      <w:r w:rsidR="00D119C1" w:rsidRPr="008321F1">
        <w:rPr>
          <w:rFonts w:cstheme="minorHAnsi"/>
          <w:color w:val="auto"/>
        </w:rPr>
        <w:t>finished scoring, save the file as a PDF with your name</w:t>
      </w:r>
      <w:r w:rsidRPr="008321F1">
        <w:rPr>
          <w:rFonts w:cstheme="minorHAnsi"/>
          <w:color w:val="auto"/>
        </w:rPr>
        <w:t xml:space="preserve"> and post it on your website</w:t>
      </w:r>
      <w:r w:rsidR="00D119C1" w:rsidRPr="008321F1">
        <w:rPr>
          <w:rFonts w:cstheme="minorHAnsi"/>
          <w:color w:val="auto"/>
        </w:rPr>
        <w:t xml:space="preserve"> for all to see.</w:t>
      </w:r>
      <w:r w:rsidR="008B2F43">
        <w:rPr>
          <w:rFonts w:cstheme="minorHAnsi"/>
          <w:color w:val="auto"/>
        </w:rPr>
        <w:t xml:space="preserve"> </w:t>
      </w:r>
      <w:r w:rsidR="008321F1" w:rsidRPr="008321F1">
        <w:rPr>
          <w:rFonts w:cstheme="minorHAnsi"/>
          <w:color w:val="auto"/>
        </w:rPr>
        <w:t xml:space="preserve">You can see an example at </w:t>
      </w:r>
      <w:hyperlink r:id="rId15" w:history="1">
        <w:r w:rsidR="008B2F43" w:rsidRPr="008B2F43">
          <w:rPr>
            <w:rStyle w:val="Hyperlink"/>
          </w:rPr>
          <w:t>DemoCandidate.com</w:t>
        </w:r>
      </w:hyperlink>
    </w:p>
    <w:p w14:paraId="790C329F" w14:textId="77777777" w:rsidR="008B2F43" w:rsidRDefault="008B2F43" w:rsidP="008B2F43">
      <w:pPr>
        <w:ind w:firstLine="720"/>
        <w:sectPr w:rsidR="008B2F43" w:rsidSect="008B2F43">
          <w:type w:val="continuous"/>
          <w:pgSz w:w="12240" w:h="15840" w:code="1"/>
          <w:pgMar w:top="720" w:right="1080" w:bottom="720" w:left="1080" w:header="576" w:footer="720" w:gutter="0"/>
          <w:cols w:num="2" w:space="720"/>
          <w:titlePg/>
          <w:docGrid w:linePitch="360"/>
        </w:sectPr>
      </w:pPr>
    </w:p>
    <w:p w14:paraId="2AAB6037" w14:textId="74121703" w:rsidR="008B2F43" w:rsidRDefault="008B2F43" w:rsidP="008B2F43">
      <w:pPr>
        <w:ind w:firstLine="720"/>
      </w:pPr>
      <w:r>
        <w:br w:type="page"/>
      </w:r>
    </w:p>
    <w:bookmarkStart w:id="4" w:name="_Toc224221247" w:displacedByCustomXml="next"/>
    <w:sdt>
      <w:sdtPr>
        <w:rPr>
          <w:rFonts w:asciiTheme="minorHAnsi" w:eastAsia="Times New Roman" w:hAnsiTheme="minorHAnsi" w:cs="Times New Roman"/>
          <w:b w:val="0"/>
          <w:sz w:val="24"/>
          <w:szCs w:val="24"/>
        </w:rPr>
        <w:id w:val="1493306087"/>
        <w:docPartObj>
          <w:docPartGallery w:val="Table of Contents"/>
          <w:docPartUnique/>
        </w:docPartObj>
      </w:sdtPr>
      <w:sdtEndPr>
        <w:rPr>
          <w:bCs/>
          <w:noProof/>
        </w:rPr>
      </w:sdtEndPr>
      <w:sdtContent>
        <w:p w14:paraId="3F8572E7" w14:textId="06E39DA5" w:rsidR="00633A4C" w:rsidRPr="008B2F43" w:rsidRDefault="00633A4C" w:rsidP="008B2F43">
          <w:pPr>
            <w:pStyle w:val="Heading1"/>
            <w:spacing w:before="100" w:line="264" w:lineRule="auto"/>
            <w:rPr>
              <w:rFonts w:asciiTheme="minorHAnsi" w:eastAsia="Times New Roman" w:hAnsiTheme="minorHAnsi" w:cs="Times New Roman"/>
              <w:b w:val="0"/>
              <w:szCs w:val="36"/>
            </w:rPr>
          </w:pPr>
          <w:r w:rsidRPr="008B2F43">
            <w:rPr>
              <w:szCs w:val="36"/>
            </w:rPr>
            <w:t>TABLE OF CONTENTS</w:t>
          </w:r>
          <w:bookmarkEnd w:id="4"/>
        </w:p>
        <w:p w14:paraId="43B0DF32" w14:textId="493B7BBB" w:rsidR="001E6A35" w:rsidRDefault="00B52F8C">
          <w:pPr>
            <w:pStyle w:val="TOC1"/>
            <w:tabs>
              <w:tab w:val="right" w:leader="dot" w:pos="10070"/>
            </w:tabs>
            <w:rPr>
              <w:rFonts w:eastAsiaTheme="minorEastAsia" w:cstheme="minorBidi"/>
              <w:b w:val="0"/>
              <w:noProof/>
              <w:color w:val="auto"/>
              <w:kern w:val="2"/>
              <w14:ligatures w14:val="standardContextual"/>
            </w:rPr>
          </w:pPr>
          <w:r>
            <w:fldChar w:fldCharType="begin"/>
          </w:r>
          <w:r>
            <w:instrText xml:space="preserve"> TOC \o "1-2" \h \z \u </w:instrText>
          </w:r>
          <w:r>
            <w:fldChar w:fldCharType="separate"/>
          </w:r>
          <w:hyperlink w:anchor="_Toc224221243" w:history="1">
            <w:r w:rsidR="001E6A35" w:rsidRPr="00464EBA">
              <w:rPr>
                <w:rStyle w:val="Hyperlink"/>
                <w:noProof/>
              </w:rPr>
              <w:t>WePEG1787</w:t>
            </w:r>
            <w:r w:rsidR="001E6A35">
              <w:rPr>
                <w:noProof/>
                <w:webHidden/>
              </w:rPr>
              <w:tab/>
            </w:r>
            <w:r w:rsidR="001E6A35">
              <w:rPr>
                <w:noProof/>
                <w:webHidden/>
              </w:rPr>
              <w:fldChar w:fldCharType="begin"/>
            </w:r>
            <w:r w:rsidR="001E6A35">
              <w:rPr>
                <w:noProof/>
                <w:webHidden/>
              </w:rPr>
              <w:instrText xml:space="preserve"> PAGEREF _Toc224221243 \h </w:instrText>
            </w:r>
            <w:r w:rsidR="001E6A35">
              <w:rPr>
                <w:noProof/>
                <w:webHidden/>
              </w:rPr>
            </w:r>
            <w:r w:rsidR="001E6A35">
              <w:rPr>
                <w:noProof/>
                <w:webHidden/>
              </w:rPr>
              <w:fldChar w:fldCharType="separate"/>
            </w:r>
            <w:r w:rsidR="001E6A35">
              <w:rPr>
                <w:noProof/>
                <w:webHidden/>
              </w:rPr>
              <w:t>1</w:t>
            </w:r>
            <w:r w:rsidR="001E6A35">
              <w:rPr>
                <w:noProof/>
                <w:webHidden/>
              </w:rPr>
              <w:fldChar w:fldCharType="end"/>
            </w:r>
          </w:hyperlink>
        </w:p>
        <w:p w14:paraId="736F542F" w14:textId="390D4EB0" w:rsidR="001E6A35" w:rsidRDefault="001E6A35">
          <w:pPr>
            <w:pStyle w:val="TOC1"/>
            <w:tabs>
              <w:tab w:val="right" w:leader="dot" w:pos="10070"/>
            </w:tabs>
            <w:rPr>
              <w:rFonts w:eastAsiaTheme="minorEastAsia" w:cstheme="minorBidi"/>
              <w:b w:val="0"/>
              <w:noProof/>
              <w:color w:val="auto"/>
              <w:kern w:val="2"/>
              <w14:ligatures w14:val="standardContextual"/>
            </w:rPr>
          </w:pPr>
          <w:hyperlink w:anchor="_Toc224221244" w:history="1">
            <w:r w:rsidRPr="00464EBA">
              <w:rPr>
                <w:rStyle w:val="Hyperlink"/>
                <w:iCs/>
                <w:noProof/>
              </w:rPr>
              <w:t>Scoring Instructions</w:t>
            </w:r>
            <w:r>
              <w:rPr>
                <w:noProof/>
                <w:webHidden/>
              </w:rPr>
              <w:tab/>
            </w:r>
            <w:r>
              <w:rPr>
                <w:noProof/>
                <w:webHidden/>
              </w:rPr>
              <w:fldChar w:fldCharType="begin"/>
            </w:r>
            <w:r>
              <w:rPr>
                <w:noProof/>
                <w:webHidden/>
              </w:rPr>
              <w:instrText xml:space="preserve"> PAGEREF _Toc224221244 \h </w:instrText>
            </w:r>
            <w:r>
              <w:rPr>
                <w:noProof/>
                <w:webHidden/>
              </w:rPr>
            </w:r>
            <w:r>
              <w:rPr>
                <w:noProof/>
                <w:webHidden/>
              </w:rPr>
              <w:fldChar w:fldCharType="separate"/>
            </w:r>
            <w:r>
              <w:rPr>
                <w:noProof/>
                <w:webHidden/>
              </w:rPr>
              <w:t>2</w:t>
            </w:r>
            <w:r>
              <w:rPr>
                <w:noProof/>
                <w:webHidden/>
              </w:rPr>
              <w:fldChar w:fldCharType="end"/>
            </w:r>
          </w:hyperlink>
        </w:p>
        <w:p w14:paraId="10FD72CF" w14:textId="1A5E9D2D" w:rsidR="001E6A35" w:rsidRDefault="001E6A35">
          <w:pPr>
            <w:pStyle w:val="TOC1"/>
            <w:tabs>
              <w:tab w:val="right" w:leader="dot" w:pos="10070"/>
            </w:tabs>
            <w:rPr>
              <w:rFonts w:eastAsiaTheme="minorEastAsia" w:cstheme="minorBidi"/>
              <w:b w:val="0"/>
              <w:noProof/>
              <w:color w:val="auto"/>
              <w:kern w:val="2"/>
              <w14:ligatures w14:val="standardContextual"/>
            </w:rPr>
          </w:pPr>
          <w:hyperlink w:anchor="_Toc224221245" w:history="1">
            <w:r w:rsidRPr="00464EBA">
              <w:rPr>
                <w:rStyle w:val="Hyperlink"/>
                <w:noProof/>
              </w:rPr>
              <w:t>Shorthand</w:t>
            </w:r>
            <w:r>
              <w:rPr>
                <w:noProof/>
                <w:webHidden/>
              </w:rPr>
              <w:tab/>
            </w:r>
            <w:r>
              <w:rPr>
                <w:noProof/>
                <w:webHidden/>
              </w:rPr>
              <w:fldChar w:fldCharType="begin"/>
            </w:r>
            <w:r>
              <w:rPr>
                <w:noProof/>
                <w:webHidden/>
              </w:rPr>
              <w:instrText xml:space="preserve"> PAGEREF _Toc224221245 \h </w:instrText>
            </w:r>
            <w:r>
              <w:rPr>
                <w:noProof/>
                <w:webHidden/>
              </w:rPr>
            </w:r>
            <w:r>
              <w:rPr>
                <w:noProof/>
                <w:webHidden/>
              </w:rPr>
              <w:fldChar w:fldCharType="separate"/>
            </w:r>
            <w:r>
              <w:rPr>
                <w:noProof/>
                <w:webHidden/>
              </w:rPr>
              <w:t>2</w:t>
            </w:r>
            <w:r>
              <w:rPr>
                <w:noProof/>
                <w:webHidden/>
              </w:rPr>
              <w:fldChar w:fldCharType="end"/>
            </w:r>
          </w:hyperlink>
        </w:p>
        <w:p w14:paraId="662A19AE" w14:textId="060978C2" w:rsidR="001E6A35" w:rsidRDefault="001E6A35">
          <w:pPr>
            <w:pStyle w:val="TOC1"/>
            <w:tabs>
              <w:tab w:val="right" w:leader="dot" w:pos="10070"/>
            </w:tabs>
            <w:rPr>
              <w:rFonts w:eastAsiaTheme="minorEastAsia" w:cstheme="minorBidi"/>
              <w:b w:val="0"/>
              <w:noProof/>
              <w:color w:val="auto"/>
              <w:kern w:val="2"/>
              <w14:ligatures w14:val="standardContextual"/>
            </w:rPr>
          </w:pPr>
          <w:hyperlink w:anchor="_Toc224221246" w:history="1">
            <w:r w:rsidRPr="00464EBA">
              <w:rPr>
                <w:rStyle w:val="Hyperlink"/>
                <w:noProof/>
              </w:rPr>
              <w:t>Scoring WePEG1787</w:t>
            </w:r>
            <w:r>
              <w:rPr>
                <w:noProof/>
                <w:webHidden/>
              </w:rPr>
              <w:tab/>
            </w:r>
            <w:r>
              <w:rPr>
                <w:noProof/>
                <w:webHidden/>
              </w:rPr>
              <w:fldChar w:fldCharType="begin"/>
            </w:r>
            <w:r>
              <w:rPr>
                <w:noProof/>
                <w:webHidden/>
              </w:rPr>
              <w:instrText xml:space="preserve"> PAGEREF _Toc224221246 \h </w:instrText>
            </w:r>
            <w:r>
              <w:rPr>
                <w:noProof/>
                <w:webHidden/>
              </w:rPr>
            </w:r>
            <w:r>
              <w:rPr>
                <w:noProof/>
                <w:webHidden/>
              </w:rPr>
              <w:fldChar w:fldCharType="separate"/>
            </w:r>
            <w:r>
              <w:rPr>
                <w:noProof/>
                <w:webHidden/>
              </w:rPr>
              <w:t>2</w:t>
            </w:r>
            <w:r>
              <w:rPr>
                <w:noProof/>
                <w:webHidden/>
              </w:rPr>
              <w:fldChar w:fldCharType="end"/>
            </w:r>
          </w:hyperlink>
        </w:p>
        <w:p w14:paraId="78282809" w14:textId="6FDCA8B9" w:rsidR="001E6A35" w:rsidRDefault="001E6A35">
          <w:pPr>
            <w:pStyle w:val="TOC1"/>
            <w:tabs>
              <w:tab w:val="right" w:leader="dot" w:pos="10070"/>
            </w:tabs>
            <w:rPr>
              <w:rFonts w:eastAsiaTheme="minorEastAsia" w:cstheme="minorBidi"/>
              <w:b w:val="0"/>
              <w:noProof/>
              <w:color w:val="auto"/>
              <w:kern w:val="2"/>
              <w14:ligatures w14:val="standardContextual"/>
            </w:rPr>
          </w:pPr>
          <w:hyperlink w:anchor="_Toc224221247" w:history="1">
            <w:r w:rsidRPr="00464EBA">
              <w:rPr>
                <w:rStyle w:val="Hyperlink"/>
                <w:noProof/>
              </w:rPr>
              <w:t>TABLE OF CONTENTS</w:t>
            </w:r>
            <w:r>
              <w:rPr>
                <w:noProof/>
                <w:webHidden/>
              </w:rPr>
              <w:tab/>
            </w:r>
            <w:r>
              <w:rPr>
                <w:noProof/>
                <w:webHidden/>
              </w:rPr>
              <w:fldChar w:fldCharType="begin"/>
            </w:r>
            <w:r>
              <w:rPr>
                <w:noProof/>
                <w:webHidden/>
              </w:rPr>
              <w:instrText xml:space="preserve"> PAGEREF _Toc224221247 \h </w:instrText>
            </w:r>
            <w:r>
              <w:rPr>
                <w:noProof/>
                <w:webHidden/>
              </w:rPr>
            </w:r>
            <w:r>
              <w:rPr>
                <w:noProof/>
                <w:webHidden/>
              </w:rPr>
              <w:fldChar w:fldCharType="separate"/>
            </w:r>
            <w:r>
              <w:rPr>
                <w:noProof/>
                <w:webHidden/>
              </w:rPr>
              <w:t>3</w:t>
            </w:r>
            <w:r>
              <w:rPr>
                <w:noProof/>
                <w:webHidden/>
              </w:rPr>
              <w:fldChar w:fldCharType="end"/>
            </w:r>
          </w:hyperlink>
        </w:p>
        <w:p w14:paraId="3794DCD4" w14:textId="17B9F580" w:rsidR="001E6A35" w:rsidRDefault="001E6A35">
          <w:pPr>
            <w:pStyle w:val="TOC1"/>
            <w:tabs>
              <w:tab w:val="right" w:leader="dot" w:pos="10070"/>
            </w:tabs>
            <w:rPr>
              <w:rFonts w:eastAsiaTheme="minorEastAsia" w:cstheme="minorBidi"/>
              <w:b w:val="0"/>
              <w:noProof/>
              <w:color w:val="auto"/>
              <w:kern w:val="2"/>
              <w14:ligatures w14:val="standardContextual"/>
            </w:rPr>
          </w:pPr>
          <w:hyperlink w:anchor="_Toc224221248" w:history="1">
            <w:r w:rsidRPr="00464EBA">
              <w:rPr>
                <w:rStyle w:val="Hyperlink"/>
                <w:noProof/>
              </w:rPr>
              <w:t xml:space="preserve">GROUP 1: </w:t>
            </w:r>
            <w:r w:rsidRPr="00464EBA">
              <w:rPr>
                <w:rStyle w:val="Hyperlink"/>
                <w:i/>
                <w:noProof/>
              </w:rPr>
              <w:t>LIBERTY</w:t>
            </w:r>
            <w:r w:rsidRPr="00464EBA">
              <w:rPr>
                <w:rStyle w:val="Hyperlink"/>
                <w:noProof/>
              </w:rPr>
              <w:t xml:space="preserve"> </w:t>
            </w:r>
            <w:r w:rsidRPr="00464EBA">
              <w:rPr>
                <w:rStyle w:val="Hyperlink"/>
                <w:iCs/>
                <w:noProof/>
              </w:rPr>
              <w:t>__</w:t>
            </w:r>
            <w:r>
              <w:rPr>
                <w:noProof/>
                <w:webHidden/>
              </w:rPr>
              <w:tab/>
            </w:r>
            <w:r>
              <w:rPr>
                <w:noProof/>
                <w:webHidden/>
              </w:rPr>
              <w:fldChar w:fldCharType="begin"/>
            </w:r>
            <w:r>
              <w:rPr>
                <w:noProof/>
                <w:webHidden/>
              </w:rPr>
              <w:instrText xml:space="preserve"> PAGEREF _Toc224221248 \h </w:instrText>
            </w:r>
            <w:r>
              <w:rPr>
                <w:noProof/>
                <w:webHidden/>
              </w:rPr>
            </w:r>
            <w:r>
              <w:rPr>
                <w:noProof/>
                <w:webHidden/>
              </w:rPr>
              <w:fldChar w:fldCharType="separate"/>
            </w:r>
            <w:r>
              <w:rPr>
                <w:noProof/>
                <w:webHidden/>
              </w:rPr>
              <w:t>4</w:t>
            </w:r>
            <w:r>
              <w:rPr>
                <w:noProof/>
                <w:webHidden/>
              </w:rPr>
              <w:fldChar w:fldCharType="end"/>
            </w:r>
          </w:hyperlink>
        </w:p>
        <w:p w14:paraId="64E878B8" w14:textId="66F2A3C9" w:rsidR="001E6A35" w:rsidRDefault="001E6A35">
          <w:pPr>
            <w:pStyle w:val="TOC2"/>
            <w:rPr>
              <w:rFonts w:eastAsiaTheme="minorEastAsia" w:cstheme="minorBidi"/>
              <w:noProof/>
              <w:color w:val="auto"/>
              <w:kern w:val="2"/>
              <w14:ligatures w14:val="standardContextual"/>
            </w:rPr>
          </w:pPr>
          <w:hyperlink w:anchor="_Toc224221249" w:history="1">
            <w:r w:rsidRPr="00464EBA">
              <w:rPr>
                <w:rStyle w:val="Hyperlink"/>
                <w:noProof/>
              </w:rPr>
              <w:t xml:space="preserve">Principle 1 </w:t>
            </w:r>
            <w:r w:rsidRPr="00464EBA">
              <w:rPr>
                <w:rStyle w:val="Hyperlink"/>
                <w:iCs/>
                <w:noProof/>
              </w:rPr>
              <w:t>Liberty-Civics Populism</w:t>
            </w:r>
            <w:r w:rsidRPr="00464EBA">
              <w:rPr>
                <w:rStyle w:val="Hyperlink"/>
                <w:noProof/>
              </w:rPr>
              <w:t xml:space="preserve"> </w:t>
            </w:r>
            <w:r w:rsidRPr="00464EBA">
              <w:rPr>
                <w:rStyle w:val="Hyperlink"/>
                <w:iCs/>
                <w:noProof/>
              </w:rPr>
              <w:t>__</w:t>
            </w:r>
            <w:r>
              <w:rPr>
                <w:noProof/>
                <w:webHidden/>
              </w:rPr>
              <w:tab/>
            </w:r>
            <w:r>
              <w:rPr>
                <w:noProof/>
                <w:webHidden/>
              </w:rPr>
              <w:fldChar w:fldCharType="begin"/>
            </w:r>
            <w:r>
              <w:rPr>
                <w:noProof/>
                <w:webHidden/>
              </w:rPr>
              <w:instrText xml:space="preserve"> PAGEREF _Toc224221249 \h </w:instrText>
            </w:r>
            <w:r>
              <w:rPr>
                <w:noProof/>
                <w:webHidden/>
              </w:rPr>
            </w:r>
            <w:r>
              <w:rPr>
                <w:noProof/>
                <w:webHidden/>
              </w:rPr>
              <w:fldChar w:fldCharType="separate"/>
            </w:r>
            <w:r>
              <w:rPr>
                <w:noProof/>
                <w:webHidden/>
              </w:rPr>
              <w:t>4</w:t>
            </w:r>
            <w:r>
              <w:rPr>
                <w:noProof/>
                <w:webHidden/>
              </w:rPr>
              <w:fldChar w:fldCharType="end"/>
            </w:r>
          </w:hyperlink>
        </w:p>
        <w:p w14:paraId="456C2487" w14:textId="6ECED874" w:rsidR="001E6A35" w:rsidRDefault="001E6A35">
          <w:pPr>
            <w:pStyle w:val="TOC2"/>
            <w:rPr>
              <w:rFonts w:eastAsiaTheme="minorEastAsia" w:cstheme="minorBidi"/>
              <w:noProof/>
              <w:color w:val="auto"/>
              <w:kern w:val="2"/>
              <w14:ligatures w14:val="standardContextual"/>
            </w:rPr>
          </w:pPr>
          <w:hyperlink w:anchor="_Toc224221250" w:history="1">
            <w:r w:rsidRPr="00464EBA">
              <w:rPr>
                <w:rStyle w:val="Hyperlink"/>
                <w:noProof/>
              </w:rPr>
              <w:t xml:space="preserve">Principle 2: </w:t>
            </w:r>
            <w:r w:rsidRPr="00464EBA">
              <w:rPr>
                <w:rStyle w:val="Hyperlink"/>
                <w:bCs/>
                <w:noProof/>
              </w:rPr>
              <w:t xml:space="preserve">WTP’s </w:t>
            </w:r>
            <w:r w:rsidRPr="00464EBA">
              <w:rPr>
                <w:rStyle w:val="Hyperlink"/>
                <w:noProof/>
              </w:rPr>
              <w:t xml:space="preserve">Liberty and Sovereignty </w:t>
            </w:r>
            <w:r w:rsidRPr="00464EBA">
              <w:rPr>
                <w:rStyle w:val="Hyperlink"/>
                <w:iCs/>
                <w:noProof/>
              </w:rPr>
              <w:t>__</w:t>
            </w:r>
            <w:r>
              <w:rPr>
                <w:noProof/>
                <w:webHidden/>
              </w:rPr>
              <w:tab/>
            </w:r>
            <w:r>
              <w:rPr>
                <w:noProof/>
                <w:webHidden/>
              </w:rPr>
              <w:fldChar w:fldCharType="begin"/>
            </w:r>
            <w:r>
              <w:rPr>
                <w:noProof/>
                <w:webHidden/>
              </w:rPr>
              <w:instrText xml:space="preserve"> PAGEREF _Toc224221250 \h </w:instrText>
            </w:r>
            <w:r>
              <w:rPr>
                <w:noProof/>
                <w:webHidden/>
              </w:rPr>
            </w:r>
            <w:r>
              <w:rPr>
                <w:noProof/>
                <w:webHidden/>
              </w:rPr>
              <w:fldChar w:fldCharType="separate"/>
            </w:r>
            <w:r>
              <w:rPr>
                <w:noProof/>
                <w:webHidden/>
              </w:rPr>
              <w:t>8</w:t>
            </w:r>
            <w:r>
              <w:rPr>
                <w:noProof/>
                <w:webHidden/>
              </w:rPr>
              <w:fldChar w:fldCharType="end"/>
            </w:r>
          </w:hyperlink>
        </w:p>
        <w:p w14:paraId="60C22848" w14:textId="52FA1176" w:rsidR="001E6A35" w:rsidRDefault="001E6A35">
          <w:pPr>
            <w:pStyle w:val="TOC2"/>
            <w:rPr>
              <w:rFonts w:eastAsiaTheme="minorEastAsia" w:cstheme="minorBidi"/>
              <w:noProof/>
              <w:color w:val="auto"/>
              <w:kern w:val="2"/>
              <w14:ligatures w14:val="standardContextual"/>
            </w:rPr>
          </w:pPr>
          <w:hyperlink w:anchor="_Toc224221251" w:history="1">
            <w:r w:rsidRPr="00464EBA">
              <w:rPr>
                <w:rStyle w:val="Hyperlink"/>
                <w:noProof/>
              </w:rPr>
              <w:t xml:space="preserve">Principle 3: </w:t>
            </w:r>
            <w:r w:rsidRPr="00464EBA">
              <w:rPr>
                <w:rStyle w:val="Hyperlink"/>
                <w:bCs/>
                <w:noProof/>
              </w:rPr>
              <w:t>WTP’s</w:t>
            </w:r>
            <w:r w:rsidRPr="00464EBA">
              <w:rPr>
                <w:rStyle w:val="Hyperlink"/>
                <w:noProof/>
              </w:rPr>
              <w:t xml:space="preserve"> Rights </w:t>
            </w:r>
            <w:r w:rsidRPr="00464EBA">
              <w:rPr>
                <w:rStyle w:val="Hyperlink"/>
                <w:iCs/>
                <w:noProof/>
              </w:rPr>
              <w:t>__</w:t>
            </w:r>
            <w:r>
              <w:rPr>
                <w:noProof/>
                <w:webHidden/>
              </w:rPr>
              <w:tab/>
            </w:r>
            <w:r>
              <w:rPr>
                <w:noProof/>
                <w:webHidden/>
              </w:rPr>
              <w:fldChar w:fldCharType="begin"/>
            </w:r>
            <w:r>
              <w:rPr>
                <w:noProof/>
                <w:webHidden/>
              </w:rPr>
              <w:instrText xml:space="preserve"> PAGEREF _Toc224221251 \h </w:instrText>
            </w:r>
            <w:r>
              <w:rPr>
                <w:noProof/>
                <w:webHidden/>
              </w:rPr>
            </w:r>
            <w:r>
              <w:rPr>
                <w:noProof/>
                <w:webHidden/>
              </w:rPr>
              <w:fldChar w:fldCharType="separate"/>
            </w:r>
            <w:r>
              <w:rPr>
                <w:noProof/>
                <w:webHidden/>
              </w:rPr>
              <w:t>17</w:t>
            </w:r>
            <w:r>
              <w:rPr>
                <w:noProof/>
                <w:webHidden/>
              </w:rPr>
              <w:fldChar w:fldCharType="end"/>
            </w:r>
          </w:hyperlink>
        </w:p>
        <w:p w14:paraId="139038D0" w14:textId="709E9A92" w:rsidR="001E6A35" w:rsidRDefault="001E6A35">
          <w:pPr>
            <w:pStyle w:val="TOC2"/>
            <w:rPr>
              <w:rFonts w:eastAsiaTheme="minorEastAsia" w:cstheme="minorBidi"/>
              <w:noProof/>
              <w:color w:val="auto"/>
              <w:kern w:val="2"/>
              <w14:ligatures w14:val="standardContextual"/>
            </w:rPr>
          </w:pPr>
          <w:hyperlink w:anchor="_Toc224221252" w:history="1">
            <w:r w:rsidRPr="00464EBA">
              <w:rPr>
                <w:rStyle w:val="Hyperlink"/>
                <w:noProof/>
              </w:rPr>
              <w:t xml:space="preserve">Principle 4: Truth and </w:t>
            </w:r>
            <w:r w:rsidRPr="00464EBA">
              <w:rPr>
                <w:rStyle w:val="Hyperlink"/>
                <w:i/>
                <w:noProof/>
              </w:rPr>
              <w:t>Liberty</w:t>
            </w:r>
            <w:r w:rsidRPr="00464EBA">
              <w:rPr>
                <w:rStyle w:val="Hyperlink"/>
                <w:noProof/>
              </w:rPr>
              <w:t xml:space="preserve"> </w:t>
            </w:r>
            <w:r w:rsidRPr="00464EBA">
              <w:rPr>
                <w:rStyle w:val="Hyperlink"/>
                <w:iCs/>
                <w:noProof/>
              </w:rPr>
              <w:t>__</w:t>
            </w:r>
            <w:r>
              <w:rPr>
                <w:noProof/>
                <w:webHidden/>
              </w:rPr>
              <w:tab/>
            </w:r>
            <w:r>
              <w:rPr>
                <w:noProof/>
                <w:webHidden/>
              </w:rPr>
              <w:fldChar w:fldCharType="begin"/>
            </w:r>
            <w:r>
              <w:rPr>
                <w:noProof/>
                <w:webHidden/>
              </w:rPr>
              <w:instrText xml:space="preserve"> PAGEREF _Toc224221252 \h </w:instrText>
            </w:r>
            <w:r>
              <w:rPr>
                <w:noProof/>
                <w:webHidden/>
              </w:rPr>
            </w:r>
            <w:r>
              <w:rPr>
                <w:noProof/>
                <w:webHidden/>
              </w:rPr>
              <w:fldChar w:fldCharType="separate"/>
            </w:r>
            <w:r>
              <w:rPr>
                <w:noProof/>
                <w:webHidden/>
              </w:rPr>
              <w:t>22</w:t>
            </w:r>
            <w:r>
              <w:rPr>
                <w:noProof/>
                <w:webHidden/>
              </w:rPr>
              <w:fldChar w:fldCharType="end"/>
            </w:r>
          </w:hyperlink>
        </w:p>
        <w:p w14:paraId="1EE03132" w14:textId="0CF97384" w:rsidR="001E6A35" w:rsidRDefault="001E6A35">
          <w:pPr>
            <w:pStyle w:val="TOC2"/>
            <w:rPr>
              <w:rFonts w:eastAsiaTheme="minorEastAsia" w:cstheme="minorBidi"/>
              <w:noProof/>
              <w:color w:val="auto"/>
              <w:kern w:val="2"/>
              <w14:ligatures w14:val="standardContextual"/>
            </w:rPr>
          </w:pPr>
          <w:hyperlink w:anchor="_Toc224221253" w:history="1">
            <w:r w:rsidRPr="00464EBA">
              <w:rPr>
                <w:rStyle w:val="Hyperlink"/>
                <w:noProof/>
              </w:rPr>
              <w:t xml:space="preserve">Principle 5: Election Integrity </w:t>
            </w:r>
            <w:r w:rsidRPr="00464EBA">
              <w:rPr>
                <w:rStyle w:val="Hyperlink"/>
                <w:iCs/>
                <w:noProof/>
              </w:rPr>
              <w:t>__</w:t>
            </w:r>
            <w:r>
              <w:rPr>
                <w:noProof/>
                <w:webHidden/>
              </w:rPr>
              <w:tab/>
            </w:r>
            <w:r>
              <w:rPr>
                <w:noProof/>
                <w:webHidden/>
              </w:rPr>
              <w:fldChar w:fldCharType="begin"/>
            </w:r>
            <w:r>
              <w:rPr>
                <w:noProof/>
                <w:webHidden/>
              </w:rPr>
              <w:instrText xml:space="preserve"> PAGEREF _Toc224221253 \h </w:instrText>
            </w:r>
            <w:r>
              <w:rPr>
                <w:noProof/>
                <w:webHidden/>
              </w:rPr>
            </w:r>
            <w:r>
              <w:rPr>
                <w:noProof/>
                <w:webHidden/>
              </w:rPr>
              <w:fldChar w:fldCharType="separate"/>
            </w:r>
            <w:r>
              <w:rPr>
                <w:noProof/>
                <w:webHidden/>
              </w:rPr>
              <w:t>28</w:t>
            </w:r>
            <w:r>
              <w:rPr>
                <w:noProof/>
                <w:webHidden/>
              </w:rPr>
              <w:fldChar w:fldCharType="end"/>
            </w:r>
          </w:hyperlink>
        </w:p>
        <w:p w14:paraId="19CC1665" w14:textId="6DA9763E" w:rsidR="001E6A35" w:rsidRDefault="001E6A35">
          <w:pPr>
            <w:pStyle w:val="TOC2"/>
            <w:rPr>
              <w:rFonts w:eastAsiaTheme="minorEastAsia" w:cstheme="minorBidi"/>
              <w:noProof/>
              <w:color w:val="auto"/>
              <w:kern w:val="2"/>
              <w14:ligatures w14:val="standardContextual"/>
            </w:rPr>
          </w:pPr>
          <w:hyperlink w:anchor="_Toc224221254" w:history="1">
            <w:r w:rsidRPr="00464EBA">
              <w:rPr>
                <w:rStyle w:val="Hyperlink"/>
                <w:noProof/>
              </w:rPr>
              <w:t xml:space="preserve">Principle 6: Election Process </w:t>
            </w:r>
            <w:r w:rsidRPr="00464EBA">
              <w:rPr>
                <w:rStyle w:val="Hyperlink"/>
                <w:iCs/>
                <w:noProof/>
              </w:rPr>
              <w:t>__</w:t>
            </w:r>
            <w:r>
              <w:rPr>
                <w:noProof/>
                <w:webHidden/>
              </w:rPr>
              <w:tab/>
            </w:r>
            <w:r>
              <w:rPr>
                <w:noProof/>
                <w:webHidden/>
              </w:rPr>
              <w:fldChar w:fldCharType="begin"/>
            </w:r>
            <w:r>
              <w:rPr>
                <w:noProof/>
                <w:webHidden/>
              </w:rPr>
              <w:instrText xml:space="preserve"> PAGEREF _Toc224221254 \h </w:instrText>
            </w:r>
            <w:r>
              <w:rPr>
                <w:noProof/>
                <w:webHidden/>
              </w:rPr>
            </w:r>
            <w:r>
              <w:rPr>
                <w:noProof/>
                <w:webHidden/>
              </w:rPr>
              <w:fldChar w:fldCharType="separate"/>
            </w:r>
            <w:r>
              <w:rPr>
                <w:noProof/>
                <w:webHidden/>
              </w:rPr>
              <w:t>37</w:t>
            </w:r>
            <w:r>
              <w:rPr>
                <w:noProof/>
                <w:webHidden/>
              </w:rPr>
              <w:fldChar w:fldCharType="end"/>
            </w:r>
          </w:hyperlink>
        </w:p>
        <w:p w14:paraId="4583E241" w14:textId="022410D7" w:rsidR="001E6A35" w:rsidRDefault="001E6A35">
          <w:pPr>
            <w:pStyle w:val="TOC1"/>
            <w:tabs>
              <w:tab w:val="right" w:leader="dot" w:pos="10070"/>
            </w:tabs>
            <w:rPr>
              <w:rFonts w:eastAsiaTheme="minorEastAsia" w:cstheme="minorBidi"/>
              <w:b w:val="0"/>
              <w:noProof/>
              <w:color w:val="auto"/>
              <w:kern w:val="2"/>
              <w14:ligatures w14:val="standardContextual"/>
            </w:rPr>
          </w:pPr>
          <w:hyperlink w:anchor="_Toc224221255" w:history="1">
            <w:r w:rsidRPr="00464EBA">
              <w:rPr>
                <w:rStyle w:val="Hyperlink"/>
                <w:noProof/>
              </w:rPr>
              <w:t xml:space="preserve">GROUP 2: POLITICAL WAR </w:t>
            </w:r>
            <w:r w:rsidRPr="00464EBA">
              <w:rPr>
                <w:rStyle w:val="Hyperlink"/>
                <w:iCs/>
                <w:noProof/>
              </w:rPr>
              <w:t>__</w:t>
            </w:r>
            <w:r>
              <w:rPr>
                <w:noProof/>
                <w:webHidden/>
              </w:rPr>
              <w:tab/>
            </w:r>
            <w:r>
              <w:rPr>
                <w:noProof/>
                <w:webHidden/>
              </w:rPr>
              <w:fldChar w:fldCharType="begin"/>
            </w:r>
            <w:r>
              <w:rPr>
                <w:noProof/>
                <w:webHidden/>
              </w:rPr>
              <w:instrText xml:space="preserve"> PAGEREF _Toc224221255 \h </w:instrText>
            </w:r>
            <w:r>
              <w:rPr>
                <w:noProof/>
                <w:webHidden/>
              </w:rPr>
            </w:r>
            <w:r>
              <w:rPr>
                <w:noProof/>
                <w:webHidden/>
              </w:rPr>
              <w:fldChar w:fldCharType="separate"/>
            </w:r>
            <w:r>
              <w:rPr>
                <w:noProof/>
                <w:webHidden/>
              </w:rPr>
              <w:t>45</w:t>
            </w:r>
            <w:r>
              <w:rPr>
                <w:noProof/>
                <w:webHidden/>
              </w:rPr>
              <w:fldChar w:fldCharType="end"/>
            </w:r>
          </w:hyperlink>
        </w:p>
        <w:p w14:paraId="6F8BAEFA" w14:textId="637FB46A" w:rsidR="001E6A35" w:rsidRDefault="001E6A35">
          <w:pPr>
            <w:pStyle w:val="TOC2"/>
            <w:rPr>
              <w:rFonts w:eastAsiaTheme="minorEastAsia" w:cstheme="minorBidi"/>
              <w:noProof/>
              <w:color w:val="auto"/>
              <w:kern w:val="2"/>
              <w14:ligatures w14:val="standardContextual"/>
            </w:rPr>
          </w:pPr>
          <w:hyperlink w:anchor="_Toc224221256" w:history="1">
            <w:r w:rsidRPr="00464EBA">
              <w:rPr>
                <w:rStyle w:val="Hyperlink"/>
                <w:noProof/>
              </w:rPr>
              <w:t xml:space="preserve">Principle 7: The Enemy GL PSYOP Platitudes </w:t>
            </w:r>
            <w:r w:rsidRPr="00464EBA">
              <w:rPr>
                <w:rStyle w:val="Hyperlink"/>
                <w:iCs/>
                <w:noProof/>
              </w:rPr>
              <w:t>__</w:t>
            </w:r>
            <w:r>
              <w:rPr>
                <w:noProof/>
                <w:webHidden/>
              </w:rPr>
              <w:tab/>
            </w:r>
            <w:r>
              <w:rPr>
                <w:noProof/>
                <w:webHidden/>
              </w:rPr>
              <w:fldChar w:fldCharType="begin"/>
            </w:r>
            <w:r>
              <w:rPr>
                <w:noProof/>
                <w:webHidden/>
              </w:rPr>
              <w:instrText xml:space="preserve"> PAGEREF _Toc224221256 \h </w:instrText>
            </w:r>
            <w:r>
              <w:rPr>
                <w:noProof/>
                <w:webHidden/>
              </w:rPr>
            </w:r>
            <w:r>
              <w:rPr>
                <w:noProof/>
                <w:webHidden/>
              </w:rPr>
              <w:fldChar w:fldCharType="separate"/>
            </w:r>
            <w:r>
              <w:rPr>
                <w:noProof/>
                <w:webHidden/>
              </w:rPr>
              <w:t>45</w:t>
            </w:r>
            <w:r>
              <w:rPr>
                <w:noProof/>
                <w:webHidden/>
              </w:rPr>
              <w:fldChar w:fldCharType="end"/>
            </w:r>
          </w:hyperlink>
        </w:p>
        <w:p w14:paraId="5CC4A514" w14:textId="6D21B66A" w:rsidR="001E6A35" w:rsidRDefault="001E6A35">
          <w:pPr>
            <w:pStyle w:val="TOC2"/>
            <w:rPr>
              <w:rFonts w:eastAsiaTheme="minorEastAsia" w:cstheme="minorBidi"/>
              <w:noProof/>
              <w:color w:val="auto"/>
              <w:kern w:val="2"/>
              <w14:ligatures w14:val="standardContextual"/>
            </w:rPr>
          </w:pPr>
          <w:hyperlink w:anchor="_Toc224221257" w:history="1">
            <w:r w:rsidRPr="00464EBA">
              <w:rPr>
                <w:rStyle w:val="Hyperlink"/>
                <w:noProof/>
              </w:rPr>
              <w:t xml:space="preserve">Principle 8: Power and Corruption </w:t>
            </w:r>
            <w:r w:rsidRPr="00464EBA">
              <w:rPr>
                <w:rStyle w:val="Hyperlink"/>
                <w:iCs/>
                <w:noProof/>
              </w:rPr>
              <w:t>__</w:t>
            </w:r>
            <w:r>
              <w:rPr>
                <w:noProof/>
                <w:webHidden/>
              </w:rPr>
              <w:tab/>
            </w:r>
            <w:r>
              <w:rPr>
                <w:noProof/>
                <w:webHidden/>
              </w:rPr>
              <w:fldChar w:fldCharType="begin"/>
            </w:r>
            <w:r>
              <w:rPr>
                <w:noProof/>
                <w:webHidden/>
              </w:rPr>
              <w:instrText xml:space="preserve"> PAGEREF _Toc224221257 \h </w:instrText>
            </w:r>
            <w:r>
              <w:rPr>
                <w:noProof/>
                <w:webHidden/>
              </w:rPr>
            </w:r>
            <w:r>
              <w:rPr>
                <w:noProof/>
                <w:webHidden/>
              </w:rPr>
              <w:fldChar w:fldCharType="separate"/>
            </w:r>
            <w:r>
              <w:rPr>
                <w:noProof/>
                <w:webHidden/>
              </w:rPr>
              <w:t>48</w:t>
            </w:r>
            <w:r>
              <w:rPr>
                <w:noProof/>
                <w:webHidden/>
              </w:rPr>
              <w:fldChar w:fldCharType="end"/>
            </w:r>
          </w:hyperlink>
        </w:p>
        <w:p w14:paraId="7EFDDEA2" w14:textId="177600FE" w:rsidR="001E6A35" w:rsidRDefault="001E6A35">
          <w:pPr>
            <w:pStyle w:val="TOC2"/>
            <w:rPr>
              <w:rFonts w:eastAsiaTheme="minorEastAsia" w:cstheme="minorBidi"/>
              <w:noProof/>
              <w:color w:val="auto"/>
              <w:kern w:val="2"/>
              <w14:ligatures w14:val="standardContextual"/>
            </w:rPr>
          </w:pPr>
          <w:hyperlink w:anchor="_Toc224221258" w:history="1">
            <w:r w:rsidRPr="00464EBA">
              <w:rPr>
                <w:rStyle w:val="Hyperlink"/>
                <w:noProof/>
              </w:rPr>
              <w:t xml:space="preserve">Principle 9: Science GL PSYOP Weapons </w:t>
            </w:r>
            <w:r w:rsidRPr="00464EBA">
              <w:rPr>
                <w:rStyle w:val="Hyperlink"/>
                <w:iCs/>
                <w:noProof/>
              </w:rPr>
              <w:t>__</w:t>
            </w:r>
            <w:r>
              <w:rPr>
                <w:noProof/>
                <w:webHidden/>
              </w:rPr>
              <w:tab/>
            </w:r>
            <w:r>
              <w:rPr>
                <w:noProof/>
                <w:webHidden/>
              </w:rPr>
              <w:fldChar w:fldCharType="begin"/>
            </w:r>
            <w:r>
              <w:rPr>
                <w:noProof/>
                <w:webHidden/>
              </w:rPr>
              <w:instrText xml:space="preserve"> PAGEREF _Toc224221258 \h </w:instrText>
            </w:r>
            <w:r>
              <w:rPr>
                <w:noProof/>
                <w:webHidden/>
              </w:rPr>
            </w:r>
            <w:r>
              <w:rPr>
                <w:noProof/>
                <w:webHidden/>
              </w:rPr>
              <w:fldChar w:fldCharType="separate"/>
            </w:r>
            <w:r>
              <w:rPr>
                <w:noProof/>
                <w:webHidden/>
              </w:rPr>
              <w:t>53</w:t>
            </w:r>
            <w:r>
              <w:rPr>
                <w:noProof/>
                <w:webHidden/>
              </w:rPr>
              <w:fldChar w:fldCharType="end"/>
            </w:r>
          </w:hyperlink>
        </w:p>
        <w:p w14:paraId="6C52DC0B" w14:textId="11183892" w:rsidR="001E6A35" w:rsidRDefault="001E6A35">
          <w:pPr>
            <w:pStyle w:val="TOC1"/>
            <w:tabs>
              <w:tab w:val="right" w:leader="dot" w:pos="10070"/>
            </w:tabs>
            <w:rPr>
              <w:rFonts w:eastAsiaTheme="minorEastAsia" w:cstheme="minorBidi"/>
              <w:b w:val="0"/>
              <w:noProof/>
              <w:color w:val="auto"/>
              <w:kern w:val="2"/>
              <w14:ligatures w14:val="standardContextual"/>
            </w:rPr>
          </w:pPr>
          <w:hyperlink w:anchor="_Toc224221259" w:history="1">
            <w:r w:rsidRPr="00464EBA">
              <w:rPr>
                <w:rStyle w:val="Hyperlink"/>
                <w:noProof/>
              </w:rPr>
              <w:t>GROUP 6: THE BODY OF CHRIST</w:t>
            </w:r>
            <w:r>
              <w:rPr>
                <w:noProof/>
                <w:webHidden/>
              </w:rPr>
              <w:tab/>
            </w:r>
            <w:r>
              <w:rPr>
                <w:noProof/>
                <w:webHidden/>
              </w:rPr>
              <w:fldChar w:fldCharType="begin"/>
            </w:r>
            <w:r>
              <w:rPr>
                <w:noProof/>
                <w:webHidden/>
              </w:rPr>
              <w:instrText xml:space="preserve"> PAGEREF _Toc224221259 \h </w:instrText>
            </w:r>
            <w:r>
              <w:rPr>
                <w:noProof/>
                <w:webHidden/>
              </w:rPr>
            </w:r>
            <w:r>
              <w:rPr>
                <w:noProof/>
                <w:webHidden/>
              </w:rPr>
              <w:fldChar w:fldCharType="separate"/>
            </w:r>
            <w:r>
              <w:rPr>
                <w:noProof/>
                <w:webHidden/>
              </w:rPr>
              <w:t>57</w:t>
            </w:r>
            <w:r>
              <w:rPr>
                <w:noProof/>
                <w:webHidden/>
              </w:rPr>
              <w:fldChar w:fldCharType="end"/>
            </w:r>
          </w:hyperlink>
        </w:p>
        <w:p w14:paraId="41D0811D" w14:textId="2D10009F" w:rsidR="001E6A35" w:rsidRDefault="001E6A35">
          <w:pPr>
            <w:pStyle w:val="TOC2"/>
            <w:rPr>
              <w:rFonts w:eastAsiaTheme="minorEastAsia" w:cstheme="minorBidi"/>
              <w:noProof/>
              <w:color w:val="auto"/>
              <w:kern w:val="2"/>
              <w14:ligatures w14:val="standardContextual"/>
            </w:rPr>
          </w:pPr>
          <w:hyperlink w:anchor="_Toc224221260" w:history="1">
            <w:r w:rsidRPr="00464EBA">
              <w:rPr>
                <w:rStyle w:val="Hyperlink"/>
                <w:noProof/>
              </w:rPr>
              <w:t>Principle 23: The Body of Christ</w:t>
            </w:r>
            <w:r>
              <w:rPr>
                <w:noProof/>
                <w:webHidden/>
              </w:rPr>
              <w:tab/>
            </w:r>
            <w:r>
              <w:rPr>
                <w:noProof/>
                <w:webHidden/>
              </w:rPr>
              <w:fldChar w:fldCharType="begin"/>
            </w:r>
            <w:r>
              <w:rPr>
                <w:noProof/>
                <w:webHidden/>
              </w:rPr>
              <w:instrText xml:space="preserve"> PAGEREF _Toc224221260 \h </w:instrText>
            </w:r>
            <w:r>
              <w:rPr>
                <w:noProof/>
                <w:webHidden/>
              </w:rPr>
            </w:r>
            <w:r>
              <w:rPr>
                <w:noProof/>
                <w:webHidden/>
              </w:rPr>
              <w:fldChar w:fldCharType="separate"/>
            </w:r>
            <w:r>
              <w:rPr>
                <w:noProof/>
                <w:webHidden/>
              </w:rPr>
              <w:t>57</w:t>
            </w:r>
            <w:r>
              <w:rPr>
                <w:noProof/>
                <w:webHidden/>
              </w:rPr>
              <w:fldChar w:fldCharType="end"/>
            </w:r>
          </w:hyperlink>
        </w:p>
        <w:p w14:paraId="3074AAB7" w14:textId="76F61DC2" w:rsidR="00ED2F45" w:rsidRPr="005F51BB" w:rsidRDefault="00B52F8C" w:rsidP="008B2F43">
          <w:pPr>
            <w:pStyle w:val="Header"/>
            <w:tabs>
              <w:tab w:val="clear" w:pos="4680"/>
              <w:tab w:val="clear" w:pos="9360"/>
            </w:tabs>
            <w:spacing w:line="264" w:lineRule="auto"/>
          </w:pPr>
          <w:r>
            <w:fldChar w:fldCharType="end"/>
          </w:r>
        </w:p>
      </w:sdtContent>
    </w:sdt>
    <w:p w14:paraId="0CC94F47" w14:textId="7BB273EE" w:rsidR="0020680A" w:rsidRPr="0020680A" w:rsidRDefault="0020680A" w:rsidP="0020680A">
      <w:pPr>
        <w:spacing w:line="312" w:lineRule="auto"/>
        <w:ind w:firstLine="720"/>
        <w:rPr>
          <w:rFonts w:ascii="Calibri" w:eastAsiaTheme="majorEastAsia" w:hAnsi="Calibri" w:cs="Cambria"/>
          <w:b/>
          <w:sz w:val="36"/>
          <w:szCs w:val="32"/>
        </w:rPr>
      </w:pPr>
      <w:r>
        <w:br w:type="page"/>
      </w:r>
    </w:p>
    <w:p w14:paraId="0E149B60" w14:textId="1A7B0C07" w:rsidR="005B742D" w:rsidRDefault="000242B8" w:rsidP="008B2F43">
      <w:pPr>
        <w:pStyle w:val="Heading1"/>
        <w:spacing w:line="264" w:lineRule="auto"/>
      </w:pPr>
      <w:bookmarkStart w:id="5" w:name="_Toc224221248"/>
      <w:r>
        <w:lastRenderedPageBreak/>
        <w:t>G</w:t>
      </w:r>
      <w:r w:rsidR="00E63E3C">
        <w:t>ROUP</w:t>
      </w:r>
      <w:r>
        <w:t xml:space="preserve"> 1: </w:t>
      </w:r>
      <w:r w:rsidR="00E63E3C" w:rsidRPr="00174BE0">
        <w:rPr>
          <w:i/>
        </w:rPr>
        <w:t>LIBERTY</w:t>
      </w:r>
      <w:r w:rsidR="007F6666">
        <w:t xml:space="preserve"> </w:t>
      </w:r>
      <w:permStart w:id="260251663" w:edGrp="everyone"/>
      <w:r w:rsidR="007F6666" w:rsidRPr="007F6666">
        <w:rPr>
          <w:rStyle w:val="SubtleEmphasis"/>
        </w:rPr>
        <w:t>__</w:t>
      </w:r>
      <w:bookmarkEnd w:id="5"/>
      <w:permEnd w:id="260251663"/>
    </w:p>
    <w:p w14:paraId="60951928" w14:textId="0F2BBAC5" w:rsidR="00A60723" w:rsidRPr="00283F0B" w:rsidRDefault="00A60723" w:rsidP="00A60723">
      <w:pPr>
        <w:pStyle w:val="Heading2"/>
        <w:spacing w:line="264" w:lineRule="auto"/>
        <w:rPr>
          <w:rStyle w:val="ListParagraphChar"/>
        </w:rPr>
      </w:pPr>
      <w:bookmarkStart w:id="6" w:name="_Toc224221249"/>
      <w:r w:rsidRPr="00945B03">
        <w:t xml:space="preserve">Principle </w:t>
      </w:r>
      <w:r>
        <w:t>1</w:t>
      </w:r>
      <w:r w:rsidRPr="00945B03">
        <w:t xml:space="preserve"> </w:t>
      </w:r>
      <w:r w:rsidRPr="007F2C42">
        <w:rPr>
          <w:iCs/>
        </w:rPr>
        <w:t>Liberty-Civics Populism</w:t>
      </w:r>
      <w:r w:rsidRPr="005B742D">
        <w:t xml:space="preserve"> </w:t>
      </w:r>
      <w:permStart w:id="1136869211" w:edGrp="everyone"/>
      <w:r w:rsidRPr="00380A91">
        <w:rPr>
          <w:rStyle w:val="SubtleEmphasis"/>
        </w:rPr>
        <w:t>__</w:t>
      </w:r>
      <w:bookmarkEnd w:id="6"/>
      <w:permEnd w:id="1136869211"/>
    </w:p>
    <w:p w14:paraId="52F2FA2F" w14:textId="1BA8CF8A" w:rsidR="00A60723" w:rsidRPr="00A30F39" w:rsidRDefault="00A60723" w:rsidP="00A60723">
      <w:pPr>
        <w:pStyle w:val="Heading3"/>
        <w:spacing w:line="264" w:lineRule="auto"/>
      </w:pPr>
      <w:r>
        <w:t>P1</w:t>
      </w:r>
      <w:r w:rsidRPr="00A30F39">
        <w:t xml:space="preserve"> </w:t>
      </w:r>
      <w:r>
        <w:t>S</w:t>
      </w:r>
      <w:r w:rsidRPr="00A30F39">
        <w:t xml:space="preserve">et 1: </w:t>
      </w:r>
      <w:r>
        <w:t>I</w:t>
      </w:r>
      <w:r w:rsidRPr="00A30F39">
        <w:t xml:space="preserve">ntroduction </w:t>
      </w:r>
      <w:permStart w:id="791166894" w:edGrp="everyone"/>
      <w:r w:rsidRPr="00380A91">
        <w:rPr>
          <w:rStyle w:val="SubtleEmphasis"/>
        </w:rPr>
        <w:t>__</w:t>
      </w:r>
      <w:permEnd w:id="791166894"/>
    </w:p>
    <w:p w14:paraId="4CD55BFA" w14:textId="272A46B2" w:rsidR="00A60723" w:rsidRDefault="00A60723" w:rsidP="00291288">
      <w:pPr>
        <w:pStyle w:val="BodyText"/>
        <w:jc w:val="center"/>
      </w:pPr>
      <w:r w:rsidRPr="00C03BD6">
        <w:rPr>
          <w:rStyle w:val="SubtleEmphasis"/>
          <w:b/>
          <w:bCs/>
        </w:rPr>
        <w:t>Principle 1</w:t>
      </w:r>
      <w:r>
        <w:rPr>
          <w:rStyle w:val="SubtleEmphasis"/>
        </w:rPr>
        <w:t xml:space="preserve"> sets the stage for </w:t>
      </w:r>
      <w:r w:rsidRPr="00C03BD6">
        <w:rPr>
          <w:rStyle w:val="SubtleEmphasis"/>
          <w:b/>
          <w:bCs/>
          <w:i/>
        </w:rPr>
        <w:t>Liberty-Civics Populism</w:t>
      </w:r>
      <w:r>
        <w:rPr>
          <w:rStyle w:val="SubtleEmphasis"/>
        </w:rPr>
        <w:t xml:space="preserve"> and </w:t>
      </w:r>
      <w:r w:rsidR="00673724" w:rsidRPr="00C03BD6">
        <w:rPr>
          <w:rStyle w:val="SubtleEmphasis"/>
          <w:b/>
          <w:bCs/>
        </w:rPr>
        <w:t>WePEG1787</w:t>
      </w:r>
      <w:r>
        <w:rPr>
          <w:rStyle w:val="SubtleEmphasis"/>
        </w:rPr>
        <w:t xml:space="preserve"> mentioned above.</w:t>
      </w:r>
    </w:p>
    <w:p w14:paraId="4E74B111" w14:textId="03B527C4" w:rsidR="00A60723" w:rsidRPr="00A30F39" w:rsidRDefault="00A60723" w:rsidP="00A23C11">
      <w:pPr>
        <w:pStyle w:val="ListParagraph"/>
        <w:numPr>
          <w:ilvl w:val="0"/>
          <w:numId w:val="41"/>
        </w:numPr>
      </w:pPr>
      <w:permStart w:id="578945484" w:edGrp="everyone"/>
      <w:r w:rsidRPr="00380A91">
        <w:rPr>
          <w:rStyle w:val="SubtleEmphasis"/>
        </w:rPr>
        <w:t>__</w:t>
      </w:r>
      <w:permEnd w:id="578945484"/>
      <w:r w:rsidRPr="00A30F39">
        <w:t xml:space="preserve"> </w:t>
      </w:r>
      <w:r w:rsidR="00673724" w:rsidRPr="00A23C11">
        <w:rPr>
          <w:b/>
          <w:bCs/>
        </w:rPr>
        <w:t>WePEG1787</w:t>
      </w:r>
      <w:r w:rsidRPr="00A30F39">
        <w:t xml:space="preserve"> is a unifying power for the largest percentage of </w:t>
      </w:r>
      <w:r w:rsidRPr="00D178A5">
        <w:t>WTP</w:t>
      </w:r>
      <w:r w:rsidRPr="00A30F39">
        <w:t xml:space="preserve"> in </w:t>
      </w:r>
      <w:r w:rsidRPr="00A23C11">
        <w:rPr>
          <w:i/>
        </w:rPr>
        <w:t>Liberty</w:t>
      </w:r>
      <w:r>
        <w:t>.</w:t>
      </w:r>
      <w:r w:rsidRPr="00A30F39">
        <w:t xml:space="preserve"> After 100 years of </w:t>
      </w:r>
      <w:r>
        <w:t>Progressive policies introduced</w:t>
      </w:r>
      <w:r w:rsidRPr="00A30F39">
        <w:t xml:space="preserve"> </w:t>
      </w:r>
      <w:r>
        <w:t>by political parties into our government</w:t>
      </w:r>
      <w:r w:rsidRPr="00A30F39">
        <w:t xml:space="preserve">, the results are in. </w:t>
      </w:r>
    </w:p>
    <w:p w14:paraId="6DB9CAC4" w14:textId="77777777" w:rsidR="00A60723" w:rsidRPr="00A30F39" w:rsidRDefault="00A60723" w:rsidP="00A23C11">
      <w:pPr>
        <w:pStyle w:val="ListParagraph"/>
      </w:pPr>
      <w:permStart w:id="1803493350" w:edGrp="everyone"/>
      <w:r w:rsidRPr="00380A91">
        <w:rPr>
          <w:rStyle w:val="SubtleEmphasis"/>
        </w:rPr>
        <w:t>__</w:t>
      </w:r>
      <w:permEnd w:id="1803493350"/>
      <w:r w:rsidRPr="00A30F39">
        <w:t xml:space="preserve"> </w:t>
      </w:r>
      <w:r w:rsidRPr="00174BE0">
        <w:rPr>
          <w:i/>
        </w:rPr>
        <w:t>Liberty</w:t>
      </w:r>
      <w:r>
        <w:t xml:space="preserve"> </w:t>
      </w:r>
      <w:r w:rsidRPr="00A30F39">
        <w:t>works</w:t>
      </w:r>
      <w:r>
        <w:t>,</w:t>
      </w:r>
      <w:r w:rsidRPr="00A30F39">
        <w:t xml:space="preserve"> and Progressivism is just another word for raiding our treasury, subjugating </w:t>
      </w:r>
      <w:r w:rsidRPr="00D178A5">
        <w:t>WTP</w:t>
      </w:r>
      <w:r w:rsidRPr="00A30F39">
        <w:t xml:space="preserve">, and the end of our </w:t>
      </w:r>
      <w:r w:rsidRPr="00174BE0">
        <w:rPr>
          <w:i/>
        </w:rPr>
        <w:t>Liberty</w:t>
      </w:r>
      <w:r>
        <w:t>.</w:t>
      </w:r>
    </w:p>
    <w:p w14:paraId="0BA4A922" w14:textId="3C624A44" w:rsidR="00A60723" w:rsidRPr="00A30F39" w:rsidRDefault="00A60723" w:rsidP="00A23C11">
      <w:pPr>
        <w:pStyle w:val="ListParagraph"/>
      </w:pPr>
      <w:permStart w:id="626607112" w:edGrp="everyone"/>
      <w:r w:rsidRPr="00380A91">
        <w:rPr>
          <w:rStyle w:val="SubtleEmphasis"/>
        </w:rPr>
        <w:t>__</w:t>
      </w:r>
      <w:permEnd w:id="626607112"/>
      <w:r w:rsidRPr="00A30F39">
        <w:t xml:space="preserve"> </w:t>
      </w:r>
      <w:r w:rsidRPr="00174BE0">
        <w:rPr>
          <w:i/>
        </w:rPr>
        <w:t>Liberty</w:t>
      </w:r>
      <w:r w:rsidRPr="00F70C7F">
        <w:rPr>
          <w:i/>
        </w:rPr>
        <w:t xml:space="preserve">-Civics </w:t>
      </w:r>
      <w:r>
        <w:rPr>
          <w:i/>
        </w:rPr>
        <w:t>Populism</w:t>
      </w:r>
      <w:r>
        <w:t xml:space="preserve"> </w:t>
      </w:r>
      <w:r w:rsidRPr="00A30F39">
        <w:t>defines the form of populism that our Founders created. Populism is what citizens do directly in their civic</w:t>
      </w:r>
      <w:r>
        <w:t xml:space="preserve"> life,</w:t>
      </w:r>
      <w:r w:rsidRPr="00A30F39">
        <w:t xml:space="preserve"> in this case,</w:t>
      </w:r>
      <w:r>
        <w:t xml:space="preserve"> </w:t>
      </w:r>
      <w:r w:rsidRPr="00174BE0">
        <w:rPr>
          <w:i/>
        </w:rPr>
        <w:t>Liberty</w:t>
      </w:r>
      <w:r>
        <w:t xml:space="preserve">. </w:t>
      </w:r>
      <w:r w:rsidRPr="00A60723">
        <w:rPr>
          <w:b/>
          <w:bCs/>
        </w:rPr>
        <w:t>WTP</w:t>
      </w:r>
      <w:r w:rsidR="00252E6C">
        <w:rPr>
          <w:b/>
          <w:bCs/>
        </w:rPr>
        <w:t xml:space="preserve"> now</w:t>
      </w:r>
      <w:r w:rsidR="007F2C42">
        <w:rPr>
          <w:b/>
          <w:bCs/>
        </w:rPr>
        <w:t xml:space="preserve"> </w:t>
      </w:r>
      <w:r w:rsidRPr="00A60723">
        <w:rPr>
          <w:b/>
          <w:bCs/>
        </w:rPr>
        <w:t>follow Principles, not people</w:t>
      </w:r>
      <w:r w:rsidRPr="00A30F39">
        <w:t>.</w:t>
      </w:r>
    </w:p>
    <w:p w14:paraId="46F92E6E" w14:textId="7AD21C59" w:rsidR="00A60723" w:rsidRDefault="00A60723" w:rsidP="00A23C11">
      <w:pPr>
        <w:pStyle w:val="ListParagraph"/>
      </w:pPr>
      <w:permStart w:id="1005914483" w:edGrp="everyone"/>
      <w:r w:rsidRPr="00380A91">
        <w:rPr>
          <w:rStyle w:val="SubtleEmphasis"/>
        </w:rPr>
        <w:t>__</w:t>
      </w:r>
      <w:permEnd w:id="1005914483"/>
      <w:r w:rsidRPr="00A30F39">
        <w:t xml:space="preserve"> Our Founders created a system of </w:t>
      </w:r>
      <w:r>
        <w:t xml:space="preserve">self-government for </w:t>
      </w:r>
      <w:r w:rsidRPr="00D178A5">
        <w:t>WTP</w:t>
      </w:r>
      <w:r w:rsidR="007F2C42">
        <w:t>:</w:t>
      </w:r>
      <w:r>
        <w:t xml:space="preserve"> electing</w:t>
      </w:r>
      <w:r w:rsidRPr="00A30F39">
        <w:t xml:space="preserve"> representatives to search </w:t>
      </w:r>
      <w:r>
        <w:t xml:space="preserve">for and find solutions to the subject at hand within </w:t>
      </w:r>
      <w:r w:rsidRPr="00D178A5">
        <w:t xml:space="preserve">WTP’s </w:t>
      </w:r>
      <w:r>
        <w:t>collective brainpower and experience,</w:t>
      </w:r>
      <w:r w:rsidRPr="00A30F39">
        <w:t xml:space="preserve"> in accordance with the </w:t>
      </w:r>
      <w:r w:rsidRPr="00D95E0E">
        <w:rPr>
          <w:i/>
        </w:rPr>
        <w:t>Laws of Nature.</w:t>
      </w:r>
      <w:r w:rsidRPr="00A30F39">
        <w:t xml:space="preserve"> </w:t>
      </w:r>
    </w:p>
    <w:p w14:paraId="60770AD3" w14:textId="77777777" w:rsidR="00A60723" w:rsidRPr="00A30F39" w:rsidRDefault="00A60723" w:rsidP="00A23C11">
      <w:pPr>
        <w:pStyle w:val="ListParagraph"/>
      </w:pPr>
      <w:permStart w:id="761223314" w:edGrp="everyone"/>
      <w:r>
        <w:rPr>
          <w:rStyle w:val="SubtleEmphasis"/>
        </w:rPr>
        <w:t>__</w:t>
      </w:r>
      <w:permEnd w:id="761223314"/>
      <w:r w:rsidRPr="002A52B0">
        <w:t xml:space="preserve"> </w:t>
      </w:r>
      <w:r w:rsidRPr="00A30F39">
        <w:t xml:space="preserve">Our government was never a ruling class nor a brain center until political </w:t>
      </w:r>
      <w:r>
        <w:t>parties</w:t>
      </w:r>
      <w:r w:rsidRPr="00A30F39">
        <w:t xml:space="preserve"> captured our USA</w:t>
      </w:r>
      <w:r>
        <w:t>.</w:t>
      </w:r>
    </w:p>
    <w:p w14:paraId="51E72AD3" w14:textId="77777777" w:rsidR="00A60723" w:rsidRPr="00A30F39" w:rsidRDefault="00A60723" w:rsidP="00A23C11">
      <w:pPr>
        <w:pStyle w:val="ListParagraph"/>
      </w:pPr>
      <w:permStart w:id="500908193" w:edGrp="everyone"/>
      <w:r w:rsidRPr="00380A91">
        <w:rPr>
          <w:rStyle w:val="SubtleEmphasis"/>
        </w:rPr>
        <w:t>__</w:t>
      </w:r>
      <w:permEnd w:id="500908193"/>
      <w:r w:rsidRPr="00A30F39">
        <w:t xml:space="preserve"> Our Founders abhorred political </w:t>
      </w:r>
      <w:r>
        <w:t xml:space="preserve">parties. </w:t>
      </w:r>
      <w:r w:rsidRPr="007133F3">
        <w:rPr>
          <w:b/>
          <w:bCs/>
        </w:rPr>
        <w:t>Federalist 10</w:t>
      </w:r>
      <w:r>
        <w:t xml:space="preserve"> eviscerated them, and P1 warned against them because they existed for their own self-interest, not </w:t>
      </w:r>
      <w:r w:rsidRPr="00D178A5">
        <w:t>WTP</w:t>
      </w:r>
      <w:r>
        <w:t xml:space="preserve">’s, and divided </w:t>
      </w:r>
      <w:r w:rsidRPr="00D178A5">
        <w:t>WTP</w:t>
      </w:r>
      <w:r>
        <w:t xml:space="preserve"> throug</w:t>
      </w:r>
      <w:r w:rsidRPr="00A30F39">
        <w:t xml:space="preserve">h their theatre of war. They were never intended to be part of </w:t>
      </w:r>
      <w:r w:rsidRPr="00D178A5">
        <w:t xml:space="preserve">WTP’s </w:t>
      </w:r>
      <w:r w:rsidRPr="00A30F39">
        <w:t xml:space="preserve">government, only a </w:t>
      </w:r>
      <w:r>
        <w:t>1A</w:t>
      </w:r>
      <w:r w:rsidRPr="00A30F39">
        <w:t xml:space="preserve"> right to assemble and petition our government with grievances. </w:t>
      </w:r>
    </w:p>
    <w:p w14:paraId="2C62C941" w14:textId="5724479C" w:rsidR="00A60723" w:rsidRPr="00A30F39" w:rsidRDefault="00A60723" w:rsidP="00A23C11">
      <w:pPr>
        <w:pStyle w:val="ListParagraph"/>
      </w:pPr>
      <w:permStart w:id="367202178" w:edGrp="everyone"/>
      <w:r w:rsidRPr="00380A91">
        <w:rPr>
          <w:rStyle w:val="SubtleEmphasis"/>
        </w:rPr>
        <w:t>__</w:t>
      </w:r>
      <w:permEnd w:id="367202178"/>
      <w:r w:rsidRPr="00A30F39">
        <w:t xml:space="preserve"> That is the only enumerated </w:t>
      </w:r>
      <w:r>
        <w:t>Right of political parties, and every other group in our USA has. No one has the right to petition our government for favors; that must end, with representatives who refuse to listen. Lobbying must be for expertise only to inform legislators</w:t>
      </w:r>
      <w:r w:rsidR="00252E6C">
        <w:t xml:space="preserve"> on the Laws of Nature</w:t>
      </w:r>
      <w:r>
        <w:t>,</w:t>
      </w:r>
      <w:r w:rsidRPr="00A30F39">
        <w:t xml:space="preserve"> similar to </w:t>
      </w:r>
      <w:r>
        <w:t>‘</w:t>
      </w:r>
      <w:r w:rsidRPr="00906C7E">
        <w:rPr>
          <w:i/>
        </w:rPr>
        <w:t>friends of the court</w:t>
      </w:r>
      <w:r w:rsidRPr="00A30F39">
        <w:t>.</w:t>
      </w:r>
      <w:r>
        <w:t>’</w:t>
      </w:r>
    </w:p>
    <w:p w14:paraId="64CF8BF7" w14:textId="77777777" w:rsidR="00A60723" w:rsidRPr="00A30F39" w:rsidRDefault="00A60723" w:rsidP="00A23C11">
      <w:pPr>
        <w:pStyle w:val="ListParagraph"/>
      </w:pPr>
      <w:permStart w:id="171927965" w:edGrp="everyone"/>
      <w:r w:rsidRPr="00380A91">
        <w:rPr>
          <w:rStyle w:val="SubtleEmphasis"/>
        </w:rPr>
        <w:t>__</w:t>
      </w:r>
      <w:permEnd w:id="171927965"/>
      <w:r w:rsidRPr="00A30F39">
        <w:t xml:space="preserve"> Our USA is a </w:t>
      </w:r>
      <w:r w:rsidRPr="008B2F43">
        <w:t>Constitutional Representative Republic</w:t>
      </w:r>
      <w:r w:rsidRPr="00A30F39">
        <w:t xml:space="preserve">, not a </w:t>
      </w:r>
      <w:r>
        <w:t>D</w:t>
      </w:r>
      <w:r w:rsidRPr="00A30F39">
        <w:t>emocracy.</w:t>
      </w:r>
    </w:p>
    <w:p w14:paraId="09397C45" w14:textId="19E7A9FB" w:rsidR="00A60723" w:rsidRPr="00A30F39" w:rsidRDefault="00A60723" w:rsidP="00A23C11">
      <w:pPr>
        <w:pStyle w:val="ListParagraph"/>
      </w:pPr>
      <w:permStart w:id="2046181853" w:edGrp="everyone"/>
      <w:r w:rsidRPr="00380A91">
        <w:rPr>
          <w:rStyle w:val="SubtleEmphasis"/>
        </w:rPr>
        <w:t>__</w:t>
      </w:r>
      <w:permEnd w:id="2046181853"/>
      <w:r w:rsidRPr="00A30F39">
        <w:t xml:space="preserve"> Notice the enemies of </w:t>
      </w:r>
      <w:r w:rsidRPr="00174BE0">
        <w:rPr>
          <w:i/>
        </w:rPr>
        <w:t>Liberty</w:t>
      </w:r>
      <w:r>
        <w:t xml:space="preserve"> </w:t>
      </w:r>
      <w:r w:rsidRPr="00A30F39">
        <w:t xml:space="preserve">never refer to </w:t>
      </w:r>
      <w:r>
        <w:t>‘</w:t>
      </w:r>
      <w:r w:rsidRPr="00A30F39">
        <w:t>our</w:t>
      </w:r>
      <w:r w:rsidRPr="002A52B0">
        <w:rPr>
          <w:i/>
        </w:rPr>
        <w:t xml:space="preserve"> Republic</w:t>
      </w:r>
      <w:r w:rsidRPr="00A30F39">
        <w:t>.</w:t>
      </w:r>
      <w:r>
        <w:t>’</w:t>
      </w:r>
      <w:r w:rsidRPr="00A30F39">
        <w:t xml:space="preserve"> They always refer to </w:t>
      </w:r>
      <w:r>
        <w:t>‘</w:t>
      </w:r>
      <w:r w:rsidRPr="00A30F39">
        <w:t xml:space="preserve">our </w:t>
      </w:r>
      <w:r w:rsidRPr="002A52B0">
        <w:rPr>
          <w:i/>
        </w:rPr>
        <w:t>Democracy</w:t>
      </w:r>
      <w:r w:rsidRPr="00A30F39">
        <w:t>.</w:t>
      </w:r>
      <w:r>
        <w:t>’</w:t>
      </w:r>
      <w:r w:rsidRPr="00A30F39">
        <w:t xml:space="preserve"> Whether ignorance or a strategy, it needs </w:t>
      </w:r>
      <w:r>
        <w:t>to be corrected</w:t>
      </w:r>
      <w:r w:rsidRPr="00A30F39">
        <w:t xml:space="preserve"> by </w:t>
      </w:r>
      <w:r w:rsidRPr="00D178A5">
        <w:t>WTP</w:t>
      </w:r>
      <w:r w:rsidRPr="00A30F39">
        <w:t xml:space="preserve"> every time it is said.</w:t>
      </w:r>
      <w:r>
        <w:t xml:space="preserve"> The word ‘Republic’ itself holds WTP’s deed of ownership.</w:t>
      </w:r>
    </w:p>
    <w:p w14:paraId="7D610801" w14:textId="79A8FC4B" w:rsidR="00A60723" w:rsidRPr="00A30F39" w:rsidRDefault="00A60723" w:rsidP="00A23C11">
      <w:pPr>
        <w:pStyle w:val="ListParagraph"/>
      </w:pPr>
      <w:permStart w:id="339552802" w:edGrp="everyone"/>
      <w:r w:rsidRPr="00380A91">
        <w:rPr>
          <w:rStyle w:val="SubtleEmphasis"/>
        </w:rPr>
        <w:t>__</w:t>
      </w:r>
      <w:permEnd w:id="339552802"/>
      <w:r w:rsidRPr="00A30F39">
        <w:t xml:space="preserve"> The designed structure of our USA was </w:t>
      </w:r>
      <w:r>
        <w:t>precise</w:t>
      </w:r>
      <w:r w:rsidRPr="00A30F39">
        <w:t xml:space="preserve">ly what our </w:t>
      </w:r>
      <w:r>
        <w:t>DOI/</w:t>
      </w:r>
      <w:r w:rsidRPr="00A30F39">
        <w:t xml:space="preserve">COTUS says, </w:t>
      </w:r>
      <w:r>
        <w:t>‘</w:t>
      </w:r>
      <w:r w:rsidRPr="00A52079">
        <w:rPr>
          <w:i/>
        </w:rPr>
        <w:t>a more perfect nation</w:t>
      </w:r>
      <w:r w:rsidRPr="00A30F39">
        <w:t>.</w:t>
      </w:r>
      <w:r>
        <w:t>’</w:t>
      </w:r>
      <w:r w:rsidRPr="00A30F39">
        <w:t xml:space="preserve"> </w:t>
      </w:r>
      <w:r w:rsidR="00673724" w:rsidRPr="00673724">
        <w:rPr>
          <w:b/>
          <w:bCs/>
        </w:rPr>
        <w:t>WePEG1787</w:t>
      </w:r>
      <w:r w:rsidRPr="00A30F39">
        <w:t xml:space="preserve"> makes that case convincing</w:t>
      </w:r>
      <w:r>
        <w:t>ly,</w:t>
      </w:r>
      <w:r w:rsidRPr="00A30F39">
        <w:t xml:space="preserve"> and </w:t>
      </w:r>
      <w:r w:rsidRPr="00D178A5">
        <w:t>WTP</w:t>
      </w:r>
      <w:r w:rsidRPr="00A30F39">
        <w:t xml:space="preserve"> must return our government to its original structure</w:t>
      </w:r>
      <w:r>
        <w:t xml:space="preserve"> asap or lose it forever.</w:t>
      </w:r>
    </w:p>
    <w:p w14:paraId="0E7CFD43" w14:textId="5CAAA899" w:rsidR="00A60723" w:rsidRPr="00A30F39" w:rsidRDefault="00A60723" w:rsidP="00A60723">
      <w:pPr>
        <w:pStyle w:val="Heading3"/>
        <w:spacing w:line="264" w:lineRule="auto"/>
      </w:pPr>
      <w:r>
        <w:t>P1</w:t>
      </w:r>
      <w:r w:rsidRPr="00A30F39">
        <w:t xml:space="preserve"> </w:t>
      </w:r>
      <w:r>
        <w:t>S</w:t>
      </w:r>
      <w:r w:rsidRPr="00A30F39">
        <w:t xml:space="preserve">et 2: </w:t>
      </w:r>
      <w:r>
        <w:t>Thriving</w:t>
      </w:r>
      <w:r w:rsidRPr="00A30F39">
        <w:t xml:space="preserve"> </w:t>
      </w:r>
      <w:r>
        <w:t>in</w:t>
      </w:r>
      <w:r w:rsidRPr="00A30F39">
        <w:t xml:space="preserve"> </w:t>
      </w:r>
      <w:r>
        <w:t>LIFE</w:t>
      </w:r>
      <w:r w:rsidRPr="00A30F39">
        <w:t xml:space="preserve"> </w:t>
      </w:r>
      <w:permStart w:id="329195081" w:edGrp="everyone"/>
      <w:r w:rsidRPr="00380A91">
        <w:rPr>
          <w:rStyle w:val="SubtleEmphasis"/>
        </w:rPr>
        <w:t>__</w:t>
      </w:r>
      <w:permEnd w:id="329195081"/>
    </w:p>
    <w:p w14:paraId="6C0CA038" w14:textId="77777777" w:rsidR="00A60723" w:rsidRPr="00A30F39" w:rsidRDefault="00A60723" w:rsidP="00A23C11">
      <w:pPr>
        <w:pStyle w:val="ListParagraph"/>
        <w:numPr>
          <w:ilvl w:val="0"/>
          <w:numId w:val="42"/>
        </w:numPr>
      </w:pPr>
      <w:permStart w:id="1094410895" w:edGrp="everyone"/>
      <w:r w:rsidRPr="00380A91">
        <w:rPr>
          <w:rStyle w:val="SubtleEmphasis"/>
        </w:rPr>
        <w:t>__</w:t>
      </w:r>
      <w:permEnd w:id="1094410895"/>
      <w:r w:rsidRPr="00A30F39">
        <w:t xml:space="preserve"> </w:t>
      </w:r>
      <w:r w:rsidRPr="00A23C11">
        <w:rPr>
          <w:i/>
        </w:rPr>
        <w:t>Liberty-Civics Populism</w:t>
      </w:r>
      <w:r>
        <w:t xml:space="preserve"> </w:t>
      </w:r>
      <w:r w:rsidRPr="00A30F39">
        <w:t xml:space="preserve">is about </w:t>
      </w:r>
      <w:r>
        <w:t xml:space="preserve">all </w:t>
      </w:r>
      <w:r w:rsidRPr="00D178A5">
        <w:t>WTP</w:t>
      </w:r>
      <w:r>
        <w:t xml:space="preserve"> thriving in </w:t>
      </w:r>
      <w:r w:rsidRPr="00A23C11">
        <w:rPr>
          <w:i/>
        </w:rPr>
        <w:t>Life</w:t>
      </w:r>
      <w:r w:rsidRPr="00A30F39">
        <w:t>.</w:t>
      </w:r>
    </w:p>
    <w:p w14:paraId="3B6B7CFB" w14:textId="77777777" w:rsidR="00A60723" w:rsidRPr="00A30F39" w:rsidRDefault="00A60723" w:rsidP="00A23C11">
      <w:pPr>
        <w:pStyle w:val="ListParagraph"/>
      </w:pPr>
      <w:permStart w:id="1710112180" w:edGrp="everyone"/>
      <w:r w:rsidRPr="00380A91">
        <w:rPr>
          <w:rStyle w:val="SubtleEmphasis"/>
        </w:rPr>
        <w:t>__</w:t>
      </w:r>
      <w:permEnd w:id="1710112180"/>
      <w:r w:rsidRPr="00A30F39">
        <w:t xml:space="preserve"> No matter how </w:t>
      </w:r>
      <w:r w:rsidRPr="00D178A5">
        <w:t>WTP</w:t>
      </w:r>
      <w:r w:rsidRPr="00A30F39">
        <w:t xml:space="preserve"> </w:t>
      </w:r>
      <w:r>
        <w:t>are</w:t>
      </w:r>
      <w:r w:rsidRPr="00A30F39">
        <w:t xml:space="preserve"> created, we have enormous abilities and opportunities to thrive in </w:t>
      </w:r>
      <w:r w:rsidRPr="00851A04">
        <w:rPr>
          <w:i/>
        </w:rPr>
        <w:t>Life</w:t>
      </w:r>
      <w:r w:rsidRPr="00A30F39">
        <w:t xml:space="preserve"> in </w:t>
      </w:r>
      <w:r w:rsidRPr="00174BE0">
        <w:rPr>
          <w:i/>
        </w:rPr>
        <w:t>Liberty</w:t>
      </w:r>
      <w:r>
        <w:t xml:space="preserve"> </w:t>
      </w:r>
      <w:r w:rsidRPr="00A30F39">
        <w:t xml:space="preserve">as designed by our </w:t>
      </w:r>
      <w:r w:rsidRPr="00E03EB9">
        <w:t>Founders</w:t>
      </w:r>
      <w:r w:rsidRPr="00A30F39">
        <w:t>. Nothing else comes close.</w:t>
      </w:r>
    </w:p>
    <w:p w14:paraId="25A66DBF" w14:textId="77777777" w:rsidR="00A60723" w:rsidRPr="00A30F39" w:rsidRDefault="00A60723" w:rsidP="00A23C11">
      <w:pPr>
        <w:pStyle w:val="ListParagraph"/>
      </w:pPr>
      <w:permStart w:id="502083003" w:edGrp="everyone"/>
      <w:r w:rsidRPr="00380A91">
        <w:rPr>
          <w:rStyle w:val="SubtleEmphasis"/>
        </w:rPr>
        <w:t>__</w:t>
      </w:r>
      <w:permEnd w:id="502083003"/>
      <w:r w:rsidRPr="00A30F39">
        <w:t xml:space="preserve"> Those who </w:t>
      </w:r>
      <w:r>
        <w:t xml:space="preserve">do not believe in eternal </w:t>
      </w:r>
      <w:r w:rsidRPr="00851A04">
        <w:rPr>
          <w:i/>
        </w:rPr>
        <w:t>Life</w:t>
      </w:r>
      <w:r>
        <w:t xml:space="preserve"> should make the most of this </w:t>
      </w:r>
      <w:r w:rsidRPr="00851A04">
        <w:rPr>
          <w:i/>
        </w:rPr>
        <w:t>Life</w:t>
      </w:r>
      <w:r>
        <w:t>,</w:t>
      </w:r>
      <w:r w:rsidRPr="00A30F39">
        <w:t xml:space="preserve"> which is only </w:t>
      </w:r>
      <w:r w:rsidRPr="00A30F39">
        <w:lastRenderedPageBreak/>
        <w:t xml:space="preserve">possible in </w:t>
      </w:r>
      <w:r w:rsidRPr="00174BE0">
        <w:rPr>
          <w:i/>
        </w:rPr>
        <w:t>Liberty</w:t>
      </w:r>
      <w:r>
        <w:t>.</w:t>
      </w:r>
      <w:r w:rsidRPr="00A30F39">
        <w:t xml:space="preserve"> </w:t>
      </w:r>
    </w:p>
    <w:p w14:paraId="7CCCF394" w14:textId="5421FBA6" w:rsidR="00A60723" w:rsidRPr="00A30F39" w:rsidRDefault="00A60723" w:rsidP="00A23C11">
      <w:pPr>
        <w:pStyle w:val="ListParagraph"/>
      </w:pPr>
      <w:permStart w:id="1920221961" w:edGrp="everyone"/>
      <w:r w:rsidRPr="00380A91">
        <w:rPr>
          <w:rStyle w:val="SubtleEmphasis"/>
        </w:rPr>
        <w:t>__</w:t>
      </w:r>
      <w:permEnd w:id="1920221961"/>
      <w:r w:rsidRPr="00A30F39">
        <w:t xml:space="preserve"> </w:t>
      </w:r>
      <w:r w:rsidR="00673724" w:rsidRPr="00673724">
        <w:rPr>
          <w:b/>
          <w:bCs/>
        </w:rPr>
        <w:t>WePEG1787</w:t>
      </w:r>
      <w:r w:rsidRPr="00A30F39">
        <w:t xml:space="preserve"> defines what government should be</w:t>
      </w:r>
      <w:r>
        <w:t>,</w:t>
      </w:r>
      <w:r w:rsidRPr="00A30F39">
        <w:t xml:space="preserve"> and </w:t>
      </w:r>
      <w:r w:rsidRPr="00174BE0">
        <w:rPr>
          <w:i/>
        </w:rPr>
        <w:t>Liberty</w:t>
      </w:r>
      <w:r w:rsidRPr="00F70C7F">
        <w:rPr>
          <w:i/>
        </w:rPr>
        <w:t xml:space="preserve">-Civics </w:t>
      </w:r>
      <w:r>
        <w:rPr>
          <w:i/>
        </w:rPr>
        <w:t>Populism</w:t>
      </w:r>
      <w:r>
        <w:t xml:space="preserve"> </w:t>
      </w:r>
      <w:r w:rsidRPr="00A30F39">
        <w:t xml:space="preserve">will lead </w:t>
      </w:r>
      <w:r w:rsidRPr="00D178A5">
        <w:t>WTP</w:t>
      </w:r>
      <w:r w:rsidRPr="00A30F39">
        <w:t xml:space="preserve"> to it.</w:t>
      </w:r>
    </w:p>
    <w:p w14:paraId="5DA961A3" w14:textId="77777777" w:rsidR="00A60723" w:rsidRPr="00A30F39" w:rsidRDefault="00A60723" w:rsidP="00A23C11">
      <w:pPr>
        <w:pStyle w:val="ListParagraph"/>
      </w:pPr>
      <w:permStart w:id="27724720" w:edGrp="everyone"/>
      <w:r w:rsidRPr="00380A91">
        <w:rPr>
          <w:rStyle w:val="SubtleEmphasis"/>
        </w:rPr>
        <w:t>__</w:t>
      </w:r>
      <w:permEnd w:id="27724720"/>
      <w:r w:rsidRPr="00A30F39">
        <w:t xml:space="preserve"> Redeeming our USA with </w:t>
      </w:r>
      <w:r w:rsidRPr="00174BE0">
        <w:rPr>
          <w:i/>
        </w:rPr>
        <w:t>Liberty</w:t>
      </w:r>
      <w:r w:rsidRPr="00F70C7F">
        <w:rPr>
          <w:i/>
        </w:rPr>
        <w:t xml:space="preserve">-Civics </w:t>
      </w:r>
      <w:r>
        <w:rPr>
          <w:i/>
        </w:rPr>
        <w:t>Populism</w:t>
      </w:r>
      <w:r>
        <w:t xml:space="preserve"> </w:t>
      </w:r>
      <w:r w:rsidRPr="00A30F39">
        <w:t xml:space="preserve">builds </w:t>
      </w:r>
      <w:r>
        <w:t>F</w:t>
      </w:r>
      <w:r w:rsidRPr="00A30F39">
        <w:t xml:space="preserve">amily-like groups for a noble cause. </w:t>
      </w:r>
      <w:r w:rsidRPr="00174BE0">
        <w:rPr>
          <w:i/>
        </w:rPr>
        <w:t>Liberty</w:t>
      </w:r>
      <w:r w:rsidRPr="00F70C7F">
        <w:rPr>
          <w:i/>
        </w:rPr>
        <w:t xml:space="preserve">-Civics </w:t>
      </w:r>
      <w:r>
        <w:rPr>
          <w:i/>
        </w:rPr>
        <w:t>Populism</w:t>
      </w:r>
      <w:r>
        <w:t xml:space="preserve"> </w:t>
      </w:r>
      <w:r w:rsidRPr="00A30F39">
        <w:t xml:space="preserve">is a great </w:t>
      </w:r>
      <w:r>
        <w:t>F</w:t>
      </w:r>
      <w:r w:rsidRPr="00A30F39">
        <w:t>amily. And a lot of fun!</w:t>
      </w:r>
    </w:p>
    <w:p w14:paraId="46138135" w14:textId="594F239D" w:rsidR="00A60723" w:rsidRPr="00A30F39" w:rsidRDefault="00A60723" w:rsidP="00A23C11">
      <w:pPr>
        <w:pStyle w:val="ListParagraph"/>
      </w:pPr>
      <w:permStart w:id="1729561905" w:edGrp="everyone"/>
      <w:r w:rsidRPr="00380A91">
        <w:rPr>
          <w:rStyle w:val="SubtleEmphasis"/>
        </w:rPr>
        <w:t>__</w:t>
      </w:r>
      <w:permEnd w:id="1729561905"/>
      <w:r w:rsidRPr="00A30F39">
        <w:t xml:space="preserve"> </w:t>
      </w:r>
      <w:r w:rsidRPr="00174BE0">
        <w:rPr>
          <w:i/>
        </w:rPr>
        <w:t>Liberty</w:t>
      </w:r>
      <w:r w:rsidRPr="00F70C7F">
        <w:rPr>
          <w:i/>
        </w:rPr>
        <w:t xml:space="preserve">-Civics </w:t>
      </w:r>
      <w:r>
        <w:rPr>
          <w:i/>
        </w:rPr>
        <w:t>Populism</w:t>
      </w:r>
      <w:r>
        <w:t xml:space="preserve"> </w:t>
      </w:r>
      <w:r w:rsidRPr="00A30F39">
        <w:t xml:space="preserve">is designed to restore the </w:t>
      </w:r>
      <w:r>
        <w:t>‘</w:t>
      </w:r>
      <w:r w:rsidRPr="007133F3">
        <w:rPr>
          <w:i/>
        </w:rPr>
        <w:t>Good Life</w:t>
      </w:r>
      <w:r>
        <w:t>’ and destroy the ‘</w:t>
      </w:r>
      <w:r w:rsidRPr="00D95E0E">
        <w:rPr>
          <w:i/>
        </w:rPr>
        <w:t>dead Life.</w:t>
      </w:r>
      <w:r>
        <w:t xml:space="preserve">’ One party’s policies promote </w:t>
      </w:r>
      <w:r w:rsidRPr="00A30F39">
        <w:t xml:space="preserve">their goal of subjugating </w:t>
      </w:r>
      <w:r w:rsidRPr="00D178A5">
        <w:t>WTP</w:t>
      </w:r>
      <w:r>
        <w:t xml:space="preserve">, and that ends with </w:t>
      </w:r>
      <w:r w:rsidR="00673724" w:rsidRPr="00673724">
        <w:rPr>
          <w:b/>
          <w:bCs/>
        </w:rPr>
        <w:t>WePEG1787</w:t>
      </w:r>
      <w:r w:rsidR="007F2C42">
        <w:rPr>
          <w:b/>
          <w:bCs/>
        </w:rPr>
        <w:t xml:space="preserve"> </w:t>
      </w:r>
      <w:r w:rsidR="007F2C42" w:rsidRPr="007F2C42">
        <w:t>high scores</w:t>
      </w:r>
      <w:r w:rsidRPr="007F2C42">
        <w:t>.</w:t>
      </w:r>
    </w:p>
    <w:p w14:paraId="7550A3AB" w14:textId="77777777" w:rsidR="00A60723" w:rsidRPr="00673DC0" w:rsidRDefault="00A60723" w:rsidP="00A23C11">
      <w:pPr>
        <w:pStyle w:val="ListParagraph"/>
      </w:pPr>
      <w:permStart w:id="1361524934" w:edGrp="everyone"/>
      <w:r w:rsidRPr="00380A91">
        <w:rPr>
          <w:rStyle w:val="SubtleEmphasis"/>
        </w:rPr>
        <w:t>__</w:t>
      </w:r>
      <w:permEnd w:id="1361524934"/>
      <w:r w:rsidRPr="00A30F39">
        <w:t xml:space="preserve"> Political </w:t>
      </w:r>
      <w:r>
        <w:t>parties</w:t>
      </w:r>
      <w:r w:rsidRPr="00A30F39">
        <w:t xml:space="preserve"> have almost destroyed our USA with debt, </w:t>
      </w:r>
      <w:r>
        <w:t>malfeasance</w:t>
      </w:r>
      <w:r w:rsidRPr="00A30F39">
        <w:t xml:space="preserve">, weakness, and depravity; </w:t>
      </w:r>
      <w:r w:rsidRPr="00D178A5">
        <w:t>WTP</w:t>
      </w:r>
      <w:r w:rsidRPr="00A30F39">
        <w:t xml:space="preserve"> have one election left to save it with </w:t>
      </w:r>
      <w:r>
        <w:t xml:space="preserve">legal </w:t>
      </w:r>
      <w:r w:rsidRPr="00A30F39">
        <w:t>ballots.</w:t>
      </w:r>
      <w:r>
        <w:t xml:space="preserve"> </w:t>
      </w:r>
    </w:p>
    <w:p w14:paraId="31A3DA06" w14:textId="77777777" w:rsidR="00A60723" w:rsidRPr="00A30F39" w:rsidRDefault="00A60723" w:rsidP="00A23C11">
      <w:pPr>
        <w:pStyle w:val="ListParagraph"/>
      </w:pPr>
      <w:permStart w:id="1729823546" w:edGrp="everyone"/>
      <w:r w:rsidRPr="00380A91">
        <w:rPr>
          <w:rStyle w:val="SubtleEmphasis"/>
        </w:rPr>
        <w:t>__</w:t>
      </w:r>
      <w:permEnd w:id="1729823546"/>
      <w:r w:rsidRPr="00A30F39">
        <w:t xml:space="preserve"> The opportunity that </w:t>
      </w:r>
      <w:r w:rsidRPr="00174BE0">
        <w:rPr>
          <w:i/>
        </w:rPr>
        <w:t>Liberty</w:t>
      </w:r>
      <w:r w:rsidRPr="00F70C7F">
        <w:rPr>
          <w:i/>
        </w:rPr>
        <w:t xml:space="preserve">-Civics </w:t>
      </w:r>
      <w:r>
        <w:rPr>
          <w:i/>
        </w:rPr>
        <w:t>Populism</w:t>
      </w:r>
      <w:r>
        <w:t xml:space="preserve"> </w:t>
      </w:r>
      <w:r w:rsidRPr="00A30F39">
        <w:t xml:space="preserve">provides for </w:t>
      </w:r>
      <w:r w:rsidRPr="00D178A5">
        <w:t>WTP</w:t>
      </w:r>
      <w:r w:rsidRPr="00A30F39">
        <w:t xml:space="preserve"> to redeem our USA to its glorious founding for a </w:t>
      </w:r>
      <w:r>
        <w:t>‘</w:t>
      </w:r>
      <w:r w:rsidRPr="00174BE0">
        <w:rPr>
          <w:i/>
        </w:rPr>
        <w:t>Liberty</w:t>
      </w:r>
      <w:r w:rsidRPr="007133F3">
        <w:rPr>
          <w:i/>
        </w:rPr>
        <w:t xml:space="preserve"> future</w:t>
      </w:r>
      <w:r>
        <w:t>’</w:t>
      </w:r>
      <w:r w:rsidRPr="00A30F39">
        <w:t xml:space="preserve"> is endless. </w:t>
      </w:r>
    </w:p>
    <w:p w14:paraId="75EFD83E" w14:textId="77777777" w:rsidR="00A60723" w:rsidRPr="00A30F39" w:rsidRDefault="00A60723" w:rsidP="00A23C11">
      <w:pPr>
        <w:pStyle w:val="ListParagraph"/>
      </w:pPr>
      <w:permStart w:id="605571337" w:edGrp="everyone"/>
      <w:r w:rsidRPr="00380A91">
        <w:rPr>
          <w:rStyle w:val="SubtleEmphasis"/>
        </w:rPr>
        <w:t>__</w:t>
      </w:r>
      <w:permEnd w:id="605571337"/>
      <w:r w:rsidRPr="00A30F39">
        <w:t xml:space="preserve"> </w:t>
      </w:r>
      <w:r>
        <w:t>Our Churches</w:t>
      </w:r>
      <w:r w:rsidRPr="00A30F39">
        <w:t xml:space="preserve"> were an integral part of our war for </w:t>
      </w:r>
      <w:r w:rsidRPr="00174BE0">
        <w:rPr>
          <w:i/>
        </w:rPr>
        <w:t>Liberty</w:t>
      </w:r>
      <w:r>
        <w:rPr>
          <w:i/>
        </w:rPr>
        <w:t xml:space="preserve">, </w:t>
      </w:r>
      <w:r w:rsidRPr="00A30F39">
        <w:t xml:space="preserve">and </w:t>
      </w:r>
      <w:r>
        <w:t>after victory, they were</w:t>
      </w:r>
      <w:r w:rsidRPr="00A30F39">
        <w:t xml:space="preserve"> a beacon of light and service in </w:t>
      </w:r>
      <w:r w:rsidRPr="00D178A5">
        <w:t>WTP</w:t>
      </w:r>
      <w:r w:rsidRPr="00A30F39">
        <w:t xml:space="preserve">. </w:t>
      </w:r>
    </w:p>
    <w:p w14:paraId="0D47A7FB" w14:textId="251EA064" w:rsidR="00A60723" w:rsidRPr="00A30F39" w:rsidRDefault="00A60723" w:rsidP="00A23C11">
      <w:pPr>
        <w:pStyle w:val="ListParagraph"/>
      </w:pPr>
      <w:permStart w:id="1773827722" w:edGrp="everyone"/>
      <w:r w:rsidRPr="00380A91">
        <w:rPr>
          <w:rStyle w:val="SubtleEmphasis"/>
        </w:rPr>
        <w:t>__</w:t>
      </w:r>
      <w:permEnd w:id="1773827722"/>
      <w:r w:rsidRPr="00A30F39">
        <w:t xml:space="preserve"> </w:t>
      </w:r>
      <w:r w:rsidRPr="00174BE0">
        <w:rPr>
          <w:i/>
        </w:rPr>
        <w:t>Liberty</w:t>
      </w:r>
      <w:r w:rsidRPr="00F70C7F">
        <w:rPr>
          <w:i/>
        </w:rPr>
        <w:t xml:space="preserve">-Civics </w:t>
      </w:r>
      <w:r>
        <w:rPr>
          <w:i/>
        </w:rPr>
        <w:t>Populism</w:t>
      </w:r>
      <w:r>
        <w:t xml:space="preserve"> </w:t>
      </w:r>
      <w:r w:rsidRPr="00A30F39">
        <w:t xml:space="preserve">will show </w:t>
      </w:r>
      <w:r>
        <w:t>our Churches</w:t>
      </w:r>
      <w:r w:rsidRPr="00A30F39">
        <w:t xml:space="preserve"> how to engage in</w:t>
      </w:r>
      <w:r>
        <w:t xml:space="preserve"> </w:t>
      </w:r>
      <w:r w:rsidRPr="00497E5E">
        <w:rPr>
          <w:b/>
          <w:bCs/>
        </w:rPr>
        <w:t>GodlyCivics</w:t>
      </w:r>
      <w:r w:rsidR="007F2C42">
        <w:rPr>
          <w:b/>
          <w:bCs/>
        </w:rPr>
        <w:t>.com</w:t>
      </w:r>
      <w:r>
        <w:t xml:space="preserve"> without the divisions and </w:t>
      </w:r>
      <w:r w:rsidRPr="00A30F39">
        <w:t>attacks on</w:t>
      </w:r>
      <w:r w:rsidR="007F2C42">
        <w:t xml:space="preserve"> </w:t>
      </w:r>
      <w:r>
        <w:t>Churches</w:t>
      </w:r>
      <w:r w:rsidRPr="00A30F39">
        <w:t xml:space="preserve"> that come from the political </w:t>
      </w:r>
      <w:r>
        <w:t>parties’</w:t>
      </w:r>
      <w:r w:rsidRPr="00A30F39">
        <w:t xml:space="preserve"> theatre of war. </w:t>
      </w:r>
    </w:p>
    <w:p w14:paraId="1103F991" w14:textId="77777777" w:rsidR="00A60723" w:rsidRPr="00A30F39" w:rsidRDefault="00A60723" w:rsidP="00A23C11">
      <w:pPr>
        <w:pStyle w:val="ListParagraph"/>
      </w:pPr>
      <w:permStart w:id="6312091" w:edGrp="everyone"/>
      <w:r w:rsidRPr="00380A91">
        <w:rPr>
          <w:rStyle w:val="SubtleEmphasis"/>
        </w:rPr>
        <w:t>__</w:t>
      </w:r>
      <w:permEnd w:id="6312091"/>
      <w:r w:rsidRPr="00A30F39">
        <w:t xml:space="preserve"> Standing up for the value of </w:t>
      </w:r>
      <w:r w:rsidRPr="00851A04">
        <w:rPr>
          <w:i/>
        </w:rPr>
        <w:t>Life</w:t>
      </w:r>
      <w:r w:rsidRPr="00A30F39">
        <w:t xml:space="preserve"> is </w:t>
      </w:r>
      <w:r>
        <w:t>mainly</w:t>
      </w:r>
      <w:r w:rsidRPr="00A30F39">
        <w:t xml:space="preserve"> </w:t>
      </w:r>
      <w:r>
        <w:t xml:space="preserve">provided </w:t>
      </w:r>
      <w:r w:rsidRPr="00A30F39">
        <w:t xml:space="preserve">by </w:t>
      </w:r>
      <w:r>
        <w:t>our Churches,</w:t>
      </w:r>
      <w:r w:rsidRPr="00A30F39">
        <w:t xml:space="preserve"> and more of society must start pulling an oar for </w:t>
      </w:r>
      <w:r>
        <w:t xml:space="preserve">the value of </w:t>
      </w:r>
      <w:r w:rsidRPr="00851A04">
        <w:rPr>
          <w:i/>
        </w:rPr>
        <w:t>Life</w:t>
      </w:r>
      <w:r>
        <w:t xml:space="preserve">. </w:t>
      </w:r>
      <w:r w:rsidRPr="00A30F39">
        <w:t xml:space="preserve">And it will once it learns why in </w:t>
      </w:r>
      <w:r w:rsidRPr="00174BE0">
        <w:rPr>
          <w:i/>
        </w:rPr>
        <w:t>Liberty</w:t>
      </w:r>
      <w:r w:rsidRPr="00F70C7F">
        <w:rPr>
          <w:i/>
        </w:rPr>
        <w:t xml:space="preserve">-Civics </w:t>
      </w:r>
      <w:r>
        <w:rPr>
          <w:i/>
        </w:rPr>
        <w:t>Populism</w:t>
      </w:r>
      <w:r w:rsidRPr="00A30F39">
        <w:t>.</w:t>
      </w:r>
    </w:p>
    <w:p w14:paraId="6089D7B0" w14:textId="77777777" w:rsidR="00A60723" w:rsidRPr="00A30F39" w:rsidRDefault="00A60723" w:rsidP="00A23C11">
      <w:pPr>
        <w:pStyle w:val="ListParagraph"/>
      </w:pPr>
      <w:permStart w:id="719266064" w:edGrp="everyone"/>
      <w:r w:rsidRPr="00380A91">
        <w:rPr>
          <w:rStyle w:val="SubtleEmphasis"/>
        </w:rPr>
        <w:t>__</w:t>
      </w:r>
      <w:permEnd w:id="719266064"/>
      <w:r w:rsidRPr="00A30F39">
        <w:t xml:space="preserve"> </w:t>
      </w:r>
      <w:r w:rsidRPr="00D178A5">
        <w:t>WTP</w:t>
      </w:r>
      <w:r>
        <w:t xml:space="preserve">, who have supported a political party hoping for </w:t>
      </w:r>
      <w:r w:rsidRPr="00174BE0">
        <w:rPr>
          <w:i/>
        </w:rPr>
        <w:t>Liberty</w:t>
      </w:r>
      <w:r>
        <w:t xml:space="preserve">, only to be ignored, must embrace </w:t>
      </w:r>
      <w:r w:rsidRPr="00174BE0">
        <w:rPr>
          <w:i/>
        </w:rPr>
        <w:t>Liberty</w:t>
      </w:r>
      <w:r w:rsidRPr="007133F3">
        <w:rPr>
          <w:i/>
        </w:rPr>
        <w:t>-Civics Populism</w:t>
      </w:r>
      <w:r>
        <w:t xml:space="preserve">, which enumerates </w:t>
      </w:r>
      <w:r w:rsidRPr="00D178A5">
        <w:t xml:space="preserve">WTP’s </w:t>
      </w:r>
      <w:r>
        <w:t xml:space="preserve">view of </w:t>
      </w:r>
      <w:r w:rsidRPr="00851A04">
        <w:rPr>
          <w:i/>
        </w:rPr>
        <w:t>Life</w:t>
      </w:r>
      <w:r w:rsidRPr="00A30F39">
        <w:t xml:space="preserve"> and its values for success for most </w:t>
      </w:r>
      <w:r w:rsidRPr="00D178A5">
        <w:t>WTP</w:t>
      </w:r>
      <w:r w:rsidRPr="00A30F39">
        <w:t>.</w:t>
      </w:r>
    </w:p>
    <w:p w14:paraId="232454A1" w14:textId="68F1A3BD" w:rsidR="00A60723" w:rsidRPr="00A30F39" w:rsidRDefault="00A60723" w:rsidP="00A23C11">
      <w:pPr>
        <w:pStyle w:val="ListParagraph"/>
      </w:pPr>
      <w:permStart w:id="1086938016" w:edGrp="everyone"/>
      <w:r w:rsidRPr="00380A91">
        <w:rPr>
          <w:rStyle w:val="SubtleEmphasis"/>
        </w:rPr>
        <w:t>__</w:t>
      </w:r>
      <w:permEnd w:id="1086938016"/>
      <w:r w:rsidRPr="00A30F39">
        <w:t xml:space="preserve"> Those in either political </w:t>
      </w:r>
      <w:r>
        <w:t>party</w:t>
      </w:r>
      <w:r w:rsidRPr="00A30F39">
        <w:t xml:space="preserve"> who wonder what happened to their country should make a rapid exodus to </w:t>
      </w:r>
      <w:r w:rsidRPr="00174BE0">
        <w:rPr>
          <w:i/>
        </w:rPr>
        <w:t>Liberty</w:t>
      </w:r>
      <w:r w:rsidRPr="00F70C7F">
        <w:rPr>
          <w:i/>
        </w:rPr>
        <w:t xml:space="preserve">-Civics </w:t>
      </w:r>
      <w:r>
        <w:rPr>
          <w:i/>
        </w:rPr>
        <w:t>Populism</w:t>
      </w:r>
      <w:r w:rsidRPr="00A30F39">
        <w:t xml:space="preserve">. </w:t>
      </w:r>
      <w:r w:rsidR="00673724" w:rsidRPr="00673724">
        <w:rPr>
          <w:b/>
          <w:bCs/>
        </w:rPr>
        <w:t>WePEG1787</w:t>
      </w:r>
      <w:r>
        <w:t xml:space="preserve"> </w:t>
      </w:r>
      <w:r w:rsidRPr="00A30F39">
        <w:t xml:space="preserve">is our opportunity to move </w:t>
      </w:r>
      <w:r>
        <w:t xml:space="preserve">out of political parties </w:t>
      </w:r>
      <w:r w:rsidRPr="00A30F39">
        <w:t>before it is too late to get out with dignity.</w:t>
      </w:r>
    </w:p>
    <w:p w14:paraId="43CF6839" w14:textId="77777777" w:rsidR="00A60723" w:rsidRPr="00A30F39" w:rsidRDefault="00A60723" w:rsidP="00A23C11">
      <w:pPr>
        <w:pStyle w:val="ListParagraph"/>
      </w:pPr>
      <w:permStart w:id="2054295251" w:edGrp="everyone"/>
      <w:r w:rsidRPr="00380A91">
        <w:rPr>
          <w:rStyle w:val="SubtleEmphasis"/>
        </w:rPr>
        <w:t>__</w:t>
      </w:r>
      <w:permEnd w:id="2054295251"/>
      <w:r w:rsidRPr="00A30F39">
        <w:t xml:space="preserve"> </w:t>
      </w:r>
      <w:r w:rsidRPr="00174BE0">
        <w:rPr>
          <w:i/>
        </w:rPr>
        <w:t>Liberty</w:t>
      </w:r>
      <w:r w:rsidRPr="00F70C7F">
        <w:rPr>
          <w:i/>
        </w:rPr>
        <w:t xml:space="preserve">-Civics </w:t>
      </w:r>
      <w:r>
        <w:rPr>
          <w:i/>
        </w:rPr>
        <w:t>Populism</w:t>
      </w:r>
      <w:r>
        <w:t xml:space="preserve"> </w:t>
      </w:r>
      <w:r w:rsidRPr="00A30F39">
        <w:t xml:space="preserve">is not a </w:t>
      </w:r>
      <w:r>
        <w:t>‘</w:t>
      </w:r>
      <w:r w:rsidRPr="002A52B0">
        <w:rPr>
          <w:i/>
        </w:rPr>
        <w:t>third party</w:t>
      </w:r>
      <w:r w:rsidRPr="00A30F39">
        <w:t>.</w:t>
      </w:r>
      <w:r>
        <w:t>’</w:t>
      </w:r>
      <w:r w:rsidRPr="00A30F39">
        <w:t xml:space="preserve"> </w:t>
      </w:r>
      <w:r w:rsidRPr="00D178A5">
        <w:t>WTP</w:t>
      </w:r>
      <w:r>
        <w:t xml:space="preserve"> are</w:t>
      </w:r>
      <w:r w:rsidRPr="00A30F39">
        <w:t xml:space="preserve"> the only </w:t>
      </w:r>
      <w:r>
        <w:t>party</w:t>
      </w:r>
      <w:r w:rsidRPr="00A30F39">
        <w:t xml:space="preserve"> our </w:t>
      </w:r>
      <w:r>
        <w:t xml:space="preserve">Founders </w:t>
      </w:r>
      <w:r w:rsidRPr="00A30F39">
        <w:t xml:space="preserve">recognized! There are ballot access laws </w:t>
      </w:r>
      <w:r>
        <w:t>that political parties have put in place,</w:t>
      </w:r>
      <w:r w:rsidRPr="00A30F39">
        <w:t xml:space="preserve"> and </w:t>
      </w:r>
      <w:r w:rsidRPr="00174BE0">
        <w:rPr>
          <w:i/>
        </w:rPr>
        <w:t>Liberty</w:t>
      </w:r>
      <w:r w:rsidRPr="00F70C7F">
        <w:rPr>
          <w:i/>
        </w:rPr>
        <w:t xml:space="preserve">-Civics </w:t>
      </w:r>
      <w:r>
        <w:rPr>
          <w:i/>
        </w:rPr>
        <w:t>Populism</w:t>
      </w:r>
      <w:r>
        <w:t xml:space="preserve"> </w:t>
      </w:r>
      <w:r w:rsidRPr="00A30F39">
        <w:t xml:space="preserve">can work within them until a permanent fix is in place. Chaos is the strategy of our political </w:t>
      </w:r>
      <w:r>
        <w:t>parties'</w:t>
      </w:r>
      <w:r w:rsidRPr="00A30F39">
        <w:t xml:space="preserve"> enemies, not </w:t>
      </w:r>
      <w:r w:rsidRPr="00D178A5">
        <w:t xml:space="preserve">WTP’s </w:t>
      </w:r>
      <w:r w:rsidRPr="00174BE0">
        <w:rPr>
          <w:i/>
        </w:rPr>
        <w:t>Liberty</w:t>
      </w:r>
      <w:r>
        <w:t xml:space="preserve">, </w:t>
      </w:r>
      <w:r w:rsidRPr="00A30F39">
        <w:t>where the brainpower exists.</w:t>
      </w:r>
    </w:p>
    <w:p w14:paraId="06DE3458" w14:textId="0075D71A" w:rsidR="00A60723" w:rsidRPr="00A52079" w:rsidRDefault="00A60723" w:rsidP="00A23C11">
      <w:pPr>
        <w:pStyle w:val="ListParagraph"/>
      </w:pPr>
      <w:permStart w:id="1468346756" w:edGrp="everyone"/>
      <w:r w:rsidRPr="00380A91">
        <w:rPr>
          <w:rStyle w:val="SubtleEmphasis"/>
        </w:rPr>
        <w:t>__</w:t>
      </w:r>
      <w:permEnd w:id="1468346756"/>
      <w:r w:rsidRPr="00A30F39">
        <w:t xml:space="preserve"> </w:t>
      </w:r>
      <w:r w:rsidRPr="00174BE0">
        <w:rPr>
          <w:i/>
        </w:rPr>
        <w:t>Liberty</w:t>
      </w:r>
      <w:r w:rsidRPr="00F70C7F">
        <w:rPr>
          <w:i/>
        </w:rPr>
        <w:t xml:space="preserve">-Civics </w:t>
      </w:r>
      <w:r>
        <w:rPr>
          <w:i/>
        </w:rPr>
        <w:t>Populism</w:t>
      </w:r>
      <w:r>
        <w:t xml:space="preserve"> </w:t>
      </w:r>
      <w:r w:rsidRPr="00A30F39">
        <w:t>show</w:t>
      </w:r>
      <w:r>
        <w:t>s</w:t>
      </w:r>
      <w:r w:rsidRPr="00A30F39">
        <w:t xml:space="preserve"> our representatives what is coming if they do not put </w:t>
      </w:r>
      <w:r w:rsidRPr="00D178A5">
        <w:t xml:space="preserve">WTP’s </w:t>
      </w:r>
      <w:r w:rsidRPr="00A30F39">
        <w:t>interests</w:t>
      </w:r>
      <w:r>
        <w:t xml:space="preserve">, as expressed in </w:t>
      </w:r>
      <w:r w:rsidR="00673724" w:rsidRPr="00673724">
        <w:rPr>
          <w:b/>
          <w:bCs/>
        </w:rPr>
        <w:t>WePEG1787</w:t>
      </w:r>
      <w:r w:rsidR="00BF3913" w:rsidRPr="00BF3913">
        <w:rPr>
          <w:b/>
          <w:bCs/>
        </w:rPr>
        <w:t>,</w:t>
      </w:r>
      <w:r w:rsidRPr="00A30F39">
        <w:t xml:space="preserve"> front and center now and leave their political </w:t>
      </w:r>
      <w:r>
        <w:t>parties</w:t>
      </w:r>
      <w:r w:rsidRPr="00A30F39">
        <w:t xml:space="preserve"> behind.</w:t>
      </w:r>
      <w:r w:rsidRPr="00A45994">
        <w:t xml:space="preserve"> </w:t>
      </w:r>
    </w:p>
    <w:p w14:paraId="158ABB16" w14:textId="77777777" w:rsidR="00A60723" w:rsidRPr="00A30F39" w:rsidRDefault="00A60723" w:rsidP="00A23C11">
      <w:pPr>
        <w:pStyle w:val="ListParagraph"/>
      </w:pPr>
      <w:permStart w:id="1432698892" w:edGrp="everyone"/>
      <w:r w:rsidRPr="00380A91">
        <w:rPr>
          <w:rStyle w:val="SubtleEmphasis"/>
        </w:rPr>
        <w:t>__</w:t>
      </w:r>
      <w:permEnd w:id="1432698892"/>
      <w:r w:rsidRPr="00A30F39">
        <w:t xml:space="preserve"> That is the power our Founders gave </w:t>
      </w:r>
      <w:r w:rsidRPr="00D178A5">
        <w:t>WTP</w:t>
      </w:r>
      <w:r w:rsidRPr="00A30F39">
        <w:t>! All we need to do is declare it</w:t>
      </w:r>
      <w:r>
        <w:t>, and it will be</w:t>
      </w:r>
      <w:r w:rsidRPr="00A30F39">
        <w:t xml:space="preserve"> ours. </w:t>
      </w:r>
    </w:p>
    <w:p w14:paraId="0637E76E" w14:textId="77777777" w:rsidR="00A60723" w:rsidRPr="00A30F39" w:rsidRDefault="00A60723" w:rsidP="00A23C11">
      <w:pPr>
        <w:pStyle w:val="ListParagraph"/>
      </w:pPr>
      <w:permStart w:id="1895250977" w:edGrp="everyone"/>
      <w:r w:rsidRPr="00380A91">
        <w:rPr>
          <w:rStyle w:val="SubtleEmphasis"/>
        </w:rPr>
        <w:t>__</w:t>
      </w:r>
      <w:permEnd w:id="1895250977"/>
      <w:r w:rsidRPr="00A30F39">
        <w:t xml:space="preserve"> </w:t>
      </w:r>
      <w:r w:rsidRPr="00D178A5">
        <w:t>WTP</w:t>
      </w:r>
      <w:r w:rsidRPr="00A30F39">
        <w:t xml:space="preserve"> are still on the ownership deed of our USA for one more fair and honest election.</w:t>
      </w:r>
    </w:p>
    <w:p w14:paraId="29B60F6D" w14:textId="1A12DC9C" w:rsidR="00A60723" w:rsidRPr="00A30F39" w:rsidRDefault="00A60723" w:rsidP="00A60723">
      <w:pPr>
        <w:pStyle w:val="Heading3"/>
        <w:spacing w:line="264" w:lineRule="auto"/>
      </w:pPr>
      <w:r>
        <w:t>P1</w:t>
      </w:r>
      <w:r w:rsidRPr="00A30F39">
        <w:t xml:space="preserve"> </w:t>
      </w:r>
      <w:r>
        <w:t>S</w:t>
      </w:r>
      <w:r w:rsidRPr="00A30F39">
        <w:t xml:space="preserve">et </w:t>
      </w:r>
      <w:r>
        <w:t>3</w:t>
      </w:r>
      <w:r w:rsidRPr="00A30F39">
        <w:t xml:space="preserve">: </w:t>
      </w:r>
      <w:r>
        <w:t>T</w:t>
      </w:r>
      <w:r w:rsidRPr="00A30F39">
        <w:t xml:space="preserve">he Industrial Revolution </w:t>
      </w:r>
      <w:permStart w:id="1459257004" w:edGrp="everyone"/>
      <w:r w:rsidRPr="00380A91">
        <w:rPr>
          <w:rStyle w:val="SubtleEmphasis"/>
        </w:rPr>
        <w:t>__</w:t>
      </w:r>
      <w:permEnd w:id="1459257004"/>
    </w:p>
    <w:p w14:paraId="487A7F5F" w14:textId="77777777" w:rsidR="00A60723" w:rsidRPr="00A30F39" w:rsidRDefault="00A60723" w:rsidP="00A23C11">
      <w:pPr>
        <w:pStyle w:val="ListParagraph"/>
        <w:numPr>
          <w:ilvl w:val="0"/>
          <w:numId w:val="43"/>
        </w:numPr>
      </w:pPr>
      <w:permStart w:id="987460209" w:edGrp="everyone"/>
      <w:r w:rsidRPr="00380A91">
        <w:rPr>
          <w:rStyle w:val="SubtleEmphasis"/>
        </w:rPr>
        <w:t>__</w:t>
      </w:r>
      <w:permEnd w:id="987460209"/>
      <w:r w:rsidRPr="00A30F39">
        <w:t xml:space="preserve"> We cannot emphasize enough the </w:t>
      </w:r>
      <w:r>
        <w:t xml:space="preserve">historical impact of the </w:t>
      </w:r>
      <w:r w:rsidRPr="00A23C11">
        <w:rPr>
          <w:i/>
        </w:rPr>
        <w:t>Industrial Revolution</w:t>
      </w:r>
      <w:r w:rsidRPr="00A30F39">
        <w:t xml:space="preserve"> on the </w:t>
      </w:r>
      <w:r>
        <w:t>world's ruling class that came with P16’s ‘</w:t>
      </w:r>
      <w:r w:rsidRPr="00A23C11">
        <w:rPr>
          <w:i/>
        </w:rPr>
        <w:t>new birth of freedom</w:t>
      </w:r>
      <w:r>
        <w:t>.”</w:t>
      </w:r>
    </w:p>
    <w:p w14:paraId="1E7530E3" w14:textId="77777777" w:rsidR="00A60723" w:rsidRPr="00A30F39" w:rsidRDefault="00A60723" w:rsidP="00A23C11">
      <w:pPr>
        <w:pStyle w:val="ListParagraph"/>
      </w:pPr>
      <w:permStart w:id="95428613" w:edGrp="everyone"/>
      <w:r w:rsidRPr="00380A91">
        <w:rPr>
          <w:rStyle w:val="SubtleEmphasis"/>
        </w:rPr>
        <w:t>__</w:t>
      </w:r>
      <w:permEnd w:id="95428613"/>
      <w:r w:rsidRPr="00A30F39">
        <w:t xml:space="preserve"> If anyone can achieve wealth with an idea and a machine, they can no longer be ruled. The Industrial Era started in the mid-1800s</w:t>
      </w:r>
      <w:r>
        <w:t xml:space="preserve">, and our USA, in </w:t>
      </w:r>
      <w:r w:rsidRPr="00174BE0">
        <w:rPr>
          <w:i/>
        </w:rPr>
        <w:t>Liberty</w:t>
      </w:r>
      <w:r>
        <w:t xml:space="preserve">, became the greatest nation </w:t>
      </w:r>
      <w:r>
        <w:lastRenderedPageBreak/>
        <w:t>on earth</w:t>
      </w:r>
      <w:r w:rsidRPr="00A30F39">
        <w:t xml:space="preserve"> until the political </w:t>
      </w:r>
      <w:r>
        <w:t>parties</w:t>
      </w:r>
      <w:r w:rsidRPr="00A30F39">
        <w:t xml:space="preserve"> destroyed it, </w:t>
      </w:r>
      <w:r>
        <w:t>beginn</w:t>
      </w:r>
      <w:r w:rsidRPr="00A30F39">
        <w:t>ing with P27 and P28.</w:t>
      </w:r>
    </w:p>
    <w:p w14:paraId="10E131FC" w14:textId="7E6D0FBA" w:rsidR="00A60723" w:rsidRPr="00A30F39" w:rsidRDefault="00A60723" w:rsidP="00A23C11">
      <w:pPr>
        <w:pStyle w:val="ListParagraph"/>
      </w:pPr>
      <w:permStart w:id="1515218529" w:edGrp="everyone"/>
      <w:r w:rsidRPr="00380A91">
        <w:rPr>
          <w:rStyle w:val="SubtleEmphasis"/>
        </w:rPr>
        <w:t>__</w:t>
      </w:r>
      <w:permEnd w:id="1515218529"/>
      <w:r w:rsidRPr="00A30F39">
        <w:t xml:space="preserve"> All the European </w:t>
      </w:r>
      <w:r>
        <w:t xml:space="preserve">church-state </w:t>
      </w:r>
      <w:r w:rsidRPr="00A30F39">
        <w:t>monarchies were overthrown</w:t>
      </w:r>
      <w:r w:rsidR="007F2C42">
        <w:t xml:space="preserve"> after our USA was born</w:t>
      </w:r>
      <w:r w:rsidRPr="00A30F39">
        <w:t xml:space="preserve">, and the ruling class </w:t>
      </w:r>
      <w:r>
        <w:t>sought</w:t>
      </w:r>
      <w:r w:rsidRPr="00A30F39">
        <w:t xml:space="preserve"> a new strategy when brute force was not an option. </w:t>
      </w:r>
      <w:r>
        <w:t>Not one copied our DOI or COTUS</w:t>
      </w:r>
      <w:r w:rsidR="00252E6C">
        <w:t>, our USA is unique in the world</w:t>
      </w:r>
      <w:r>
        <w:t>.</w:t>
      </w:r>
    </w:p>
    <w:p w14:paraId="2A4748E5" w14:textId="77777777" w:rsidR="00A60723" w:rsidRPr="00A30F39" w:rsidRDefault="00A60723" w:rsidP="00A23C11">
      <w:pPr>
        <w:pStyle w:val="ListParagraph"/>
      </w:pPr>
      <w:permStart w:id="301098601" w:edGrp="everyone"/>
      <w:r w:rsidRPr="00380A91">
        <w:rPr>
          <w:rStyle w:val="SubtleEmphasis"/>
        </w:rPr>
        <w:t>__</w:t>
      </w:r>
      <w:permEnd w:id="301098601"/>
      <w:r w:rsidRPr="00A30F39">
        <w:t xml:space="preserve"> Communism and psychology were invented </w:t>
      </w:r>
      <w:r>
        <w:t xml:space="preserve">in the mid-1800s, </w:t>
      </w:r>
      <w:r w:rsidRPr="00A30F39">
        <w:t>and the</w:t>
      </w:r>
      <w:r>
        <w:t>ir combination became</w:t>
      </w:r>
      <w:r w:rsidRPr="00A30F39">
        <w:t xml:space="preserve"> </w:t>
      </w:r>
      <w:r>
        <w:t xml:space="preserve">an almost unstoppable force. That is </w:t>
      </w:r>
      <w:r w:rsidRPr="00A45994">
        <w:t xml:space="preserve">Progressivism’s </w:t>
      </w:r>
      <w:r>
        <w:t>GL PSYOP</w:t>
      </w:r>
      <w:r w:rsidRPr="00A45994">
        <w:t xml:space="preserve"> strategy. </w:t>
      </w:r>
    </w:p>
    <w:p w14:paraId="0BC44373" w14:textId="60A61D25" w:rsidR="00A60723" w:rsidRPr="00A30F39" w:rsidRDefault="00A60723" w:rsidP="00A60723">
      <w:pPr>
        <w:pStyle w:val="Heading3"/>
        <w:spacing w:line="264" w:lineRule="auto"/>
      </w:pPr>
      <w:r>
        <w:t>P1</w:t>
      </w:r>
      <w:r w:rsidRPr="00A30F39">
        <w:t xml:space="preserve"> </w:t>
      </w:r>
      <w:r>
        <w:t>S</w:t>
      </w:r>
      <w:r w:rsidRPr="00A30F39">
        <w:t xml:space="preserve">et </w:t>
      </w:r>
      <w:r>
        <w:t>4</w:t>
      </w:r>
      <w:r w:rsidRPr="00A30F39">
        <w:t xml:space="preserve">: </w:t>
      </w:r>
      <w:r>
        <w:t>T</w:t>
      </w:r>
      <w:r w:rsidRPr="00A30F39">
        <w:t xml:space="preserve">he </w:t>
      </w:r>
      <w:r>
        <w:t>E</w:t>
      </w:r>
      <w:r w:rsidRPr="00A30F39">
        <w:t xml:space="preserve">nemy of </w:t>
      </w:r>
      <w:r w:rsidRPr="00174BE0">
        <w:rPr>
          <w:i/>
        </w:rPr>
        <w:t>Liberty</w:t>
      </w:r>
      <w:r w:rsidRPr="00A30F39">
        <w:t xml:space="preserve"> </w:t>
      </w:r>
      <w:permStart w:id="545141226" w:edGrp="everyone"/>
      <w:r w:rsidRPr="00380A91">
        <w:rPr>
          <w:rStyle w:val="SubtleEmphasis"/>
        </w:rPr>
        <w:t>__</w:t>
      </w:r>
      <w:permEnd w:id="545141226"/>
    </w:p>
    <w:p w14:paraId="035C467B" w14:textId="77777777" w:rsidR="00A60723" w:rsidRPr="00A30F39" w:rsidRDefault="00A60723" w:rsidP="00A23C11">
      <w:pPr>
        <w:pStyle w:val="ListParagraph"/>
        <w:numPr>
          <w:ilvl w:val="0"/>
          <w:numId w:val="44"/>
        </w:numPr>
      </w:pPr>
      <w:permStart w:id="2108835040" w:edGrp="everyone"/>
      <w:r w:rsidRPr="00380A91">
        <w:rPr>
          <w:rStyle w:val="SubtleEmphasis"/>
        </w:rPr>
        <w:t>__</w:t>
      </w:r>
      <w:permEnd w:id="2108835040"/>
      <w:r w:rsidRPr="00A30F39">
        <w:t xml:space="preserve"> </w:t>
      </w:r>
      <w:r>
        <w:t>The tug-of-war between political parties</w:t>
      </w:r>
      <w:r w:rsidRPr="00A30F39">
        <w:t xml:space="preserve"> started with the election of P2. </w:t>
      </w:r>
      <w:r w:rsidRPr="00D178A5">
        <w:t xml:space="preserve">WTP’s </w:t>
      </w:r>
      <w:r w:rsidRPr="00A30F39">
        <w:t xml:space="preserve">ownership of our government didn’t make it past the first election. But there was so much to do in building our USA that it wasn’t </w:t>
      </w:r>
      <w:r>
        <w:t>considered</w:t>
      </w:r>
      <w:r w:rsidRPr="00A30F39">
        <w:t xml:space="preserve"> potentially fatal. </w:t>
      </w:r>
    </w:p>
    <w:p w14:paraId="06089CE7" w14:textId="77777777" w:rsidR="00A60723" w:rsidRPr="00A30F39" w:rsidRDefault="00A60723" w:rsidP="00A23C11">
      <w:pPr>
        <w:pStyle w:val="ListParagraph"/>
      </w:pPr>
      <w:permStart w:id="182153373" w:edGrp="everyone"/>
      <w:r w:rsidRPr="00380A91">
        <w:rPr>
          <w:rStyle w:val="SubtleEmphasis"/>
        </w:rPr>
        <w:t>__</w:t>
      </w:r>
      <w:permEnd w:id="182153373"/>
      <w:r w:rsidRPr="00A30F39">
        <w:t xml:space="preserve"> </w:t>
      </w:r>
      <w:r w:rsidRPr="00D178A5">
        <w:t>WTP</w:t>
      </w:r>
      <w:r w:rsidRPr="00A30F39">
        <w:t xml:space="preserve"> are so used to the political </w:t>
      </w:r>
      <w:r>
        <w:t>party</w:t>
      </w:r>
      <w:r w:rsidRPr="00A30F39">
        <w:t xml:space="preserve"> </w:t>
      </w:r>
      <w:r>
        <w:t>tugs-of-war</w:t>
      </w:r>
      <w:r w:rsidRPr="00A30F39">
        <w:t xml:space="preserve"> that too many people are missing what has happened to our USA. </w:t>
      </w:r>
      <w:r w:rsidRPr="00D178A5">
        <w:t>WTP</w:t>
      </w:r>
      <w:r w:rsidRPr="00A30F39">
        <w:t xml:space="preserve"> are like the frog in the pot</w:t>
      </w:r>
      <w:r>
        <w:t>, where the temperature is raised slowly until it'</w:t>
      </w:r>
      <w:r w:rsidRPr="00A30F39">
        <w:t>s too late.</w:t>
      </w:r>
    </w:p>
    <w:p w14:paraId="1377F096" w14:textId="77777777" w:rsidR="00A60723" w:rsidRPr="00A30F39" w:rsidRDefault="00A60723" w:rsidP="00A23C11">
      <w:pPr>
        <w:pStyle w:val="ListParagraph"/>
      </w:pPr>
      <w:permStart w:id="1009857563" w:edGrp="everyone"/>
      <w:r w:rsidRPr="00380A91">
        <w:rPr>
          <w:rStyle w:val="SubtleEmphasis"/>
        </w:rPr>
        <w:t>__</w:t>
      </w:r>
      <w:permEnd w:id="1009857563"/>
      <w:r w:rsidRPr="00A30F39">
        <w:t xml:space="preserve"> Today’s enemies seeking to subjugate </w:t>
      </w:r>
      <w:r w:rsidRPr="00D178A5">
        <w:t>WTP</w:t>
      </w:r>
      <w:r w:rsidRPr="00A30F39">
        <w:t xml:space="preserve"> are using Psychology as their weapon, the </w:t>
      </w:r>
      <w:r>
        <w:t>GL PSYOP</w:t>
      </w:r>
      <w:r w:rsidRPr="00A30F39">
        <w:t xml:space="preserve">, </w:t>
      </w:r>
      <w:r>
        <w:t xml:space="preserve">which is applied through our political parties and mainstream media. If </w:t>
      </w:r>
      <w:r w:rsidRPr="00D178A5">
        <w:t>WTP</w:t>
      </w:r>
      <w:r>
        <w:t xml:space="preserve"> lose this war of Principles, it will end </w:t>
      </w:r>
      <w:r w:rsidRPr="00174BE0">
        <w:rPr>
          <w:i/>
        </w:rPr>
        <w:t>Liberty</w:t>
      </w:r>
      <w:r w:rsidRPr="00CB003E">
        <w:rPr>
          <w:i/>
        </w:rPr>
        <w:t>'</w:t>
      </w:r>
      <w:r>
        <w:t>s ballots.</w:t>
      </w:r>
    </w:p>
    <w:p w14:paraId="7B55537A" w14:textId="77777777" w:rsidR="00A60723" w:rsidRPr="00A30F39" w:rsidRDefault="00A60723" w:rsidP="00A23C11">
      <w:pPr>
        <w:pStyle w:val="ListParagraph"/>
      </w:pPr>
      <w:permStart w:id="1569354051" w:edGrp="everyone"/>
      <w:r w:rsidRPr="00380A91">
        <w:rPr>
          <w:rStyle w:val="SubtleEmphasis"/>
        </w:rPr>
        <w:t>__</w:t>
      </w:r>
      <w:permEnd w:id="1569354051"/>
      <w:r w:rsidRPr="00A30F39">
        <w:t xml:space="preserve"> Our COTUS is only a suicide pact when separated from our DOI</w:t>
      </w:r>
      <w:r>
        <w:t>,</w:t>
      </w:r>
      <w:r w:rsidRPr="00A30F39">
        <w:t xml:space="preserve"> </w:t>
      </w:r>
      <w:r>
        <w:t>which</w:t>
      </w:r>
      <w:r w:rsidRPr="00A30F39">
        <w:t xml:space="preserve"> is why our DOI must be the first part of our</w:t>
      </w:r>
      <w:r>
        <w:t xml:space="preserve"> DOI/COTUS</w:t>
      </w:r>
      <w:r w:rsidRPr="00A30F39">
        <w:t xml:space="preserve">. </w:t>
      </w:r>
    </w:p>
    <w:p w14:paraId="137056E0" w14:textId="77777777" w:rsidR="00A60723" w:rsidRPr="00A30F39" w:rsidRDefault="00A60723" w:rsidP="00A23C11">
      <w:pPr>
        <w:pStyle w:val="ListParagraph"/>
      </w:pPr>
      <w:permStart w:id="2117288009" w:edGrp="everyone"/>
      <w:r w:rsidRPr="00380A91">
        <w:rPr>
          <w:rStyle w:val="SubtleEmphasis"/>
        </w:rPr>
        <w:t>__</w:t>
      </w:r>
      <w:permEnd w:id="2117288009"/>
      <w:r w:rsidRPr="00A30F39">
        <w:t xml:space="preserve"> Our </w:t>
      </w:r>
      <w:r>
        <w:t xml:space="preserve">SCOTUS must prioritize </w:t>
      </w:r>
      <w:r w:rsidRPr="00174BE0">
        <w:rPr>
          <w:i/>
        </w:rPr>
        <w:t>Liberty</w:t>
      </w:r>
      <w:r>
        <w:t xml:space="preserve"> </w:t>
      </w:r>
      <w:r w:rsidRPr="00A30F39">
        <w:t xml:space="preserve">in all decisions and evaluate from there. </w:t>
      </w:r>
    </w:p>
    <w:p w14:paraId="57C1840C" w14:textId="59B1AE40" w:rsidR="00A60723" w:rsidRPr="00A30F39" w:rsidRDefault="00A60723" w:rsidP="00A23C11">
      <w:pPr>
        <w:pStyle w:val="ListParagraph"/>
      </w:pPr>
      <w:permStart w:id="622014781" w:edGrp="everyone"/>
      <w:r w:rsidRPr="00380A91">
        <w:rPr>
          <w:rStyle w:val="SubtleEmphasis"/>
        </w:rPr>
        <w:t>__</w:t>
      </w:r>
      <w:permEnd w:id="622014781"/>
      <w:r w:rsidRPr="00A30F39">
        <w:t xml:space="preserve"> That is also why </w:t>
      </w:r>
      <w:r w:rsidRPr="00D178A5">
        <w:t>WTP</w:t>
      </w:r>
      <w:r w:rsidRPr="00A30F39">
        <w:t xml:space="preserve"> must move outside political </w:t>
      </w:r>
      <w:r>
        <w:t>parties</w:t>
      </w:r>
      <w:r w:rsidRPr="00A30F39">
        <w:t xml:space="preserve"> and make the fight come to </w:t>
      </w:r>
      <w:r w:rsidRPr="00D178A5">
        <w:t xml:space="preserve">WTP’s </w:t>
      </w:r>
      <w:r>
        <w:t>WMD</w:t>
      </w:r>
      <w:r w:rsidRPr="00A30F39">
        <w:t xml:space="preserve">: </w:t>
      </w:r>
      <w:r w:rsidR="00673724" w:rsidRPr="00673724">
        <w:rPr>
          <w:b/>
          <w:bCs/>
        </w:rPr>
        <w:t>WePEG1787</w:t>
      </w:r>
      <w:r w:rsidR="00BF3913" w:rsidRPr="00BF3913">
        <w:rPr>
          <w:b/>
          <w:bCs/>
        </w:rPr>
        <w:t>,</w:t>
      </w:r>
      <w:r w:rsidRPr="00A30F39">
        <w:t xml:space="preserve"> the inviolate </w:t>
      </w:r>
      <w:r>
        <w:t>P</w:t>
      </w:r>
      <w:r w:rsidRPr="00A30F39">
        <w:t xml:space="preserve">rinciples of the </w:t>
      </w:r>
      <w:r w:rsidRPr="00D95E0E">
        <w:rPr>
          <w:i/>
        </w:rPr>
        <w:t>Laws of Nature</w:t>
      </w:r>
      <w:r w:rsidRPr="00A30F39">
        <w:t xml:space="preserve">. Nothing else will work because a remnant of the enemy is always left in political </w:t>
      </w:r>
      <w:r>
        <w:t>parties</w:t>
      </w:r>
      <w:r w:rsidRPr="00A30F39">
        <w:t>, waiting to rebuild and pounce again</w:t>
      </w:r>
      <w:r w:rsidR="00252E6C">
        <w:t>, as they did to end our Golden Age.</w:t>
      </w:r>
    </w:p>
    <w:p w14:paraId="35F3B4CD" w14:textId="77777777" w:rsidR="00A60723" w:rsidRDefault="00A60723" w:rsidP="00A23C11">
      <w:pPr>
        <w:pStyle w:val="ListParagraph"/>
      </w:pPr>
      <w:permStart w:id="896992113" w:edGrp="everyone"/>
      <w:r w:rsidRPr="00380A91">
        <w:rPr>
          <w:rStyle w:val="SubtleEmphasis"/>
        </w:rPr>
        <w:t>__</w:t>
      </w:r>
      <w:permEnd w:id="896992113"/>
      <w:r w:rsidRPr="00A30F39">
        <w:t xml:space="preserve"> Political </w:t>
      </w:r>
      <w:r>
        <w:t>parties</w:t>
      </w:r>
      <w:r w:rsidRPr="00A30F39">
        <w:t xml:space="preserve"> are willing to take a big political hit </w:t>
      </w:r>
      <w:r>
        <w:t>at the moment to establish a footing for long-term</w:t>
      </w:r>
      <w:r w:rsidRPr="00A30F39">
        <w:t xml:space="preserve"> growth, but they are always taking ground from our </w:t>
      </w:r>
      <w:r w:rsidRPr="00174BE0">
        <w:rPr>
          <w:i/>
        </w:rPr>
        <w:t>Liberty</w:t>
      </w:r>
      <w:r>
        <w:t>.</w:t>
      </w:r>
      <w:r w:rsidRPr="00A30F39">
        <w:t xml:space="preserve"> </w:t>
      </w:r>
      <w:r w:rsidRPr="00D178A5">
        <w:t>WTP</w:t>
      </w:r>
      <w:r w:rsidRPr="00A30F39">
        <w:t xml:space="preserve"> can never </w:t>
      </w:r>
      <w:r>
        <w:t>again trust our</w:t>
      </w:r>
      <w:r w:rsidRPr="00CB003E">
        <w:rPr>
          <w:i/>
        </w:rPr>
        <w:t xml:space="preserve"> </w:t>
      </w:r>
      <w:r w:rsidRPr="00174BE0">
        <w:rPr>
          <w:i/>
        </w:rPr>
        <w:t>Liberty</w:t>
      </w:r>
      <w:r>
        <w:t xml:space="preserve"> to a political party</w:t>
      </w:r>
      <w:r w:rsidRPr="00A30F39">
        <w:t>.</w:t>
      </w:r>
      <w:r>
        <w:t xml:space="preserve"> </w:t>
      </w:r>
    </w:p>
    <w:p w14:paraId="616BDA49" w14:textId="77777777" w:rsidR="00A60723" w:rsidRPr="005E1FBD" w:rsidRDefault="00A60723" w:rsidP="00A23C11">
      <w:pPr>
        <w:pStyle w:val="ListParagraph"/>
      </w:pPr>
      <w:permStart w:id="135290489" w:edGrp="everyone"/>
      <w:r w:rsidRPr="00380A91">
        <w:rPr>
          <w:rStyle w:val="SubtleEmphasis"/>
        </w:rPr>
        <w:t>__</w:t>
      </w:r>
      <w:permEnd w:id="135290489"/>
      <w:r w:rsidRPr="00BA4DDB">
        <w:t xml:space="preserve"> </w:t>
      </w:r>
      <w:r w:rsidRPr="005E1FBD">
        <w:t xml:space="preserve">The Progressive movement is the enemy of </w:t>
      </w:r>
      <w:r w:rsidRPr="00D178A5">
        <w:t>WTP</w:t>
      </w:r>
      <w:r w:rsidRPr="005E1FBD">
        <w:t xml:space="preserve"> behind the </w:t>
      </w:r>
      <w:r>
        <w:t>GL PSYOP</w:t>
      </w:r>
      <w:r w:rsidRPr="005E1FBD">
        <w:t xml:space="preserve"> waged against </w:t>
      </w:r>
      <w:r w:rsidRPr="00D178A5">
        <w:t>WTP</w:t>
      </w:r>
      <w:r w:rsidRPr="005E1FBD">
        <w:t xml:space="preserve">. It is not even clear who rules the Progressive movement. </w:t>
      </w:r>
      <w:r w:rsidRPr="007133F3">
        <w:rPr>
          <w:b/>
          <w:bCs/>
        </w:rPr>
        <w:t>That should bother</w:t>
      </w:r>
      <w:r w:rsidRPr="006B591F">
        <w:rPr>
          <w:b/>
        </w:rPr>
        <w:t xml:space="preserve"> WTP</w:t>
      </w:r>
      <w:r w:rsidRPr="007133F3">
        <w:rPr>
          <w:b/>
          <w:bCs/>
        </w:rPr>
        <w:t xml:space="preserve"> greatly</w:t>
      </w:r>
      <w:r w:rsidRPr="005E1FBD">
        <w:t>.</w:t>
      </w:r>
    </w:p>
    <w:p w14:paraId="01A21D1B" w14:textId="5EE76393" w:rsidR="00A60723" w:rsidRPr="00A45994" w:rsidRDefault="00A60723" w:rsidP="00A23C11">
      <w:pPr>
        <w:pStyle w:val="ListParagraph"/>
      </w:pPr>
      <w:permStart w:id="1312783673" w:edGrp="everyone"/>
      <w:r w:rsidRPr="00380A91">
        <w:rPr>
          <w:rStyle w:val="SubtleEmphasis"/>
        </w:rPr>
        <w:t>__</w:t>
      </w:r>
      <w:permEnd w:id="1312783673"/>
      <w:r w:rsidRPr="00A45994">
        <w:t xml:space="preserve"> The </w:t>
      </w:r>
      <w:r>
        <w:t>GL PSYOP</w:t>
      </w:r>
      <w:r w:rsidRPr="00A45994">
        <w:t xml:space="preserve"> weapon has created a Post-Modern era where </w:t>
      </w:r>
      <w:r>
        <w:t xml:space="preserve">the </w:t>
      </w:r>
      <w:r w:rsidRPr="00A45994">
        <w:t xml:space="preserve">government is both god and family and has almost succeeded in destroying the </w:t>
      </w:r>
      <w:r>
        <w:t>real F</w:t>
      </w:r>
      <w:r w:rsidRPr="00A45994">
        <w:t xml:space="preserve">amily and silencing </w:t>
      </w:r>
      <w:r w:rsidR="007F2C42">
        <w:t>B</w:t>
      </w:r>
      <w:r w:rsidRPr="00A45994">
        <w:t>elievers and dissenters in the public square.</w:t>
      </w:r>
    </w:p>
    <w:p w14:paraId="43434E94" w14:textId="77777777" w:rsidR="00A60723" w:rsidRPr="00A45994" w:rsidRDefault="00A60723" w:rsidP="00A23C11">
      <w:pPr>
        <w:pStyle w:val="ListParagraph"/>
      </w:pPr>
      <w:permStart w:id="911741350" w:edGrp="everyone"/>
      <w:r w:rsidRPr="00380A91">
        <w:rPr>
          <w:rStyle w:val="SubtleEmphasis"/>
        </w:rPr>
        <w:t>__</w:t>
      </w:r>
      <w:permEnd w:id="911741350"/>
      <w:r>
        <w:t xml:space="preserve"> </w:t>
      </w:r>
      <w:r w:rsidRPr="00A45994">
        <w:t xml:space="preserve">In </w:t>
      </w:r>
      <w:r w:rsidRPr="00D178A5">
        <w:t xml:space="preserve">WTP’s </w:t>
      </w:r>
      <w:r w:rsidRPr="00A45994">
        <w:t xml:space="preserve">silence, a </w:t>
      </w:r>
      <w:r>
        <w:t>GL PSYOP</w:t>
      </w:r>
      <w:r w:rsidRPr="00A45994">
        <w:t xml:space="preserve"> of chaos is broadcast non</w:t>
      </w:r>
      <w:r>
        <w:t>stop, calling for change in</w:t>
      </w:r>
      <w:r w:rsidRPr="00A45994">
        <w:t xml:space="preserve"> everything in </w:t>
      </w:r>
      <w:r w:rsidRPr="00851A04">
        <w:rPr>
          <w:i/>
        </w:rPr>
        <w:t>Life</w:t>
      </w:r>
      <w:r w:rsidRPr="00A45994">
        <w:t>.</w:t>
      </w:r>
    </w:p>
    <w:p w14:paraId="082A5F55" w14:textId="77777777" w:rsidR="00A60723" w:rsidRPr="00A45994" w:rsidRDefault="00A60723" w:rsidP="00A23C11">
      <w:pPr>
        <w:pStyle w:val="ListParagraph"/>
      </w:pPr>
      <w:permStart w:id="1453523706" w:edGrp="everyone"/>
      <w:r w:rsidRPr="00380A91">
        <w:rPr>
          <w:rStyle w:val="SubtleEmphasis"/>
        </w:rPr>
        <w:t>__</w:t>
      </w:r>
      <w:permEnd w:id="1453523706"/>
      <w:r w:rsidRPr="00A45994">
        <w:t xml:space="preserve"> The result is a </w:t>
      </w:r>
      <w:r w:rsidRPr="00851A04">
        <w:rPr>
          <w:i/>
        </w:rPr>
        <w:t>Life</w:t>
      </w:r>
      <w:r w:rsidRPr="00A45994">
        <w:t xml:space="preserve"> that is not worth living and is overly susceptible to being medicated to dull the disappointment or achieve an artificial high. </w:t>
      </w:r>
      <w:r w:rsidRPr="00002C85">
        <w:rPr>
          <w:b/>
          <w:bCs/>
        </w:rPr>
        <w:t xml:space="preserve">Our USA is headed toward a total breakdown if </w:t>
      </w:r>
      <w:r w:rsidRPr="006B591F">
        <w:rPr>
          <w:b/>
        </w:rPr>
        <w:t xml:space="preserve">WTP </w:t>
      </w:r>
      <w:r w:rsidRPr="00002C85">
        <w:rPr>
          <w:b/>
          <w:bCs/>
        </w:rPr>
        <w:t>do not act now to save it.</w:t>
      </w:r>
    </w:p>
    <w:p w14:paraId="5C97FD78" w14:textId="5B91E472" w:rsidR="00A60723" w:rsidRDefault="00A60723" w:rsidP="00A23C11">
      <w:pPr>
        <w:pStyle w:val="ListParagraph"/>
      </w:pPr>
      <w:permStart w:id="1990985000" w:edGrp="everyone"/>
      <w:r w:rsidRPr="00380A91">
        <w:rPr>
          <w:rStyle w:val="SubtleEmphasis"/>
        </w:rPr>
        <w:t>__</w:t>
      </w:r>
      <w:permEnd w:id="1990985000"/>
      <w:r w:rsidRPr="00A45994">
        <w:t xml:space="preserve"> </w:t>
      </w:r>
      <w:r w:rsidRPr="00D178A5">
        <w:t>WTP</w:t>
      </w:r>
      <w:r w:rsidRPr="00A45994">
        <w:t xml:space="preserve"> MUST redeem the value of </w:t>
      </w:r>
      <w:r w:rsidRPr="00851A04">
        <w:rPr>
          <w:i/>
        </w:rPr>
        <w:t>Life</w:t>
      </w:r>
      <w:r>
        <w:t xml:space="preserve"> </w:t>
      </w:r>
      <w:r w:rsidRPr="00A45994">
        <w:t xml:space="preserve">while we still can at the ballot box. Let’s make </w:t>
      </w:r>
      <w:r w:rsidRPr="00851A04">
        <w:rPr>
          <w:i/>
        </w:rPr>
        <w:t>Life</w:t>
      </w:r>
      <w:r w:rsidRPr="00A45994">
        <w:t xml:space="preserve"> fun again without the political </w:t>
      </w:r>
      <w:r>
        <w:t>parties'</w:t>
      </w:r>
      <w:r w:rsidRPr="00A45994">
        <w:t xml:space="preserve"> wars.</w:t>
      </w:r>
      <w:r>
        <w:t xml:space="preserve"> </w:t>
      </w:r>
      <w:r w:rsidRPr="00A45994">
        <w:t xml:space="preserve">Almost all the division between religion and government disappears when </w:t>
      </w:r>
      <w:r w:rsidRPr="00D178A5">
        <w:t>WTP</w:t>
      </w:r>
      <w:r>
        <w:t xml:space="preserve"> neuters </w:t>
      </w:r>
      <w:r w:rsidRPr="00A45994">
        <w:t xml:space="preserve">the Progressive </w:t>
      </w:r>
      <w:r w:rsidR="007F2C42">
        <w:t xml:space="preserve">GL PSYOP </w:t>
      </w:r>
      <w:r w:rsidRPr="00A45994">
        <w:t>attack</w:t>
      </w:r>
      <w:r>
        <w:t>s</w:t>
      </w:r>
      <w:r w:rsidRPr="00A45994">
        <w:t xml:space="preserve">. </w:t>
      </w:r>
    </w:p>
    <w:p w14:paraId="4DE3CA45" w14:textId="77777777" w:rsidR="00A60723" w:rsidRPr="00A45994" w:rsidRDefault="00A60723" w:rsidP="00A23C11">
      <w:pPr>
        <w:pStyle w:val="ListParagraph"/>
      </w:pPr>
      <w:permStart w:id="183659273" w:edGrp="everyone"/>
      <w:r w:rsidRPr="00380A91">
        <w:rPr>
          <w:rStyle w:val="SubtleEmphasis"/>
        </w:rPr>
        <w:lastRenderedPageBreak/>
        <w:t>__</w:t>
      </w:r>
      <w:permEnd w:id="183659273"/>
      <w:r w:rsidRPr="00BA4DDB">
        <w:t xml:space="preserve"> </w:t>
      </w:r>
      <w:r w:rsidRPr="00A45994">
        <w:t>Nothing Progressives say or do makes any sense and</w:t>
      </w:r>
      <w:r>
        <w:t>,</w:t>
      </w:r>
      <w:r w:rsidRPr="00A45994">
        <w:t xml:space="preserve"> in reality, does not even work a little bit. It can’t work because of the </w:t>
      </w:r>
      <w:r w:rsidRPr="007F2C42">
        <w:t>Laws of Nature</w:t>
      </w:r>
      <w:r w:rsidRPr="00A45994">
        <w:t xml:space="preserve">. But it keeps coming at </w:t>
      </w:r>
      <w:r w:rsidRPr="00D178A5">
        <w:t>WTP</w:t>
      </w:r>
      <w:r w:rsidRPr="00A45994">
        <w:t xml:space="preserve"> 24/7</w:t>
      </w:r>
      <w:r>
        <w:t>/</w:t>
      </w:r>
      <w:r w:rsidRPr="00A45994">
        <w:t>365</w:t>
      </w:r>
      <w:r>
        <w:t>, wearing</w:t>
      </w:r>
      <w:r w:rsidRPr="00A45994">
        <w:t xml:space="preserve"> </w:t>
      </w:r>
      <w:r w:rsidRPr="00D178A5">
        <w:t>WTP</w:t>
      </w:r>
      <w:r w:rsidRPr="00A45994">
        <w:t xml:space="preserve"> down.</w:t>
      </w:r>
    </w:p>
    <w:p w14:paraId="36D3A590" w14:textId="65F9AF83" w:rsidR="00A60723" w:rsidRDefault="00A60723" w:rsidP="00A23C11">
      <w:pPr>
        <w:pStyle w:val="ListParagraph"/>
      </w:pPr>
      <w:permStart w:id="1825316788" w:edGrp="everyone"/>
      <w:r w:rsidRPr="00380A91">
        <w:rPr>
          <w:rStyle w:val="SubtleEmphasis"/>
        </w:rPr>
        <w:t>__</w:t>
      </w:r>
      <w:permEnd w:id="1825316788"/>
      <w:r w:rsidRPr="00A45994">
        <w:t xml:space="preserve"> When the curtain is opened, Progressive ideology is always about robbing the treasury and creating a ruling class. They have no arguments that withstand scrutiny</w:t>
      </w:r>
      <w:r>
        <w:t>;</w:t>
      </w:r>
      <w:r w:rsidRPr="00A45994">
        <w:t xml:space="preserve"> comparing them to </w:t>
      </w:r>
      <w:r w:rsidR="00673724" w:rsidRPr="00673724">
        <w:rPr>
          <w:b/>
          <w:bCs/>
        </w:rPr>
        <w:t>WePEG1787</w:t>
      </w:r>
      <w:r w:rsidRPr="00A45994">
        <w:rPr>
          <w:i/>
        </w:rPr>
        <w:t xml:space="preserve"> </w:t>
      </w:r>
      <w:r w:rsidRPr="00A45994">
        <w:t xml:space="preserve">will expose that. Neither major political </w:t>
      </w:r>
      <w:r>
        <w:t>party</w:t>
      </w:r>
      <w:r w:rsidRPr="00A45994">
        <w:t xml:space="preserve"> has ever made </w:t>
      </w:r>
      <w:r>
        <w:t>a</w:t>
      </w:r>
      <w:r w:rsidRPr="00A45994">
        <w:t xml:space="preserve"> case for Principles as our governing compass</w:t>
      </w:r>
      <w:r>
        <w:t>,</w:t>
      </w:r>
      <w:r w:rsidRPr="00A45994">
        <w:t xml:space="preserve"> even though Principles are the foundation of our DOI</w:t>
      </w:r>
      <w:r>
        <w:t>/COTUS</w:t>
      </w:r>
      <w:r w:rsidRPr="00A45994">
        <w:t xml:space="preserve">. </w:t>
      </w:r>
    </w:p>
    <w:p w14:paraId="70835FC0" w14:textId="77777777" w:rsidR="00A60723" w:rsidRPr="00A45994" w:rsidRDefault="00A60723" w:rsidP="00A23C11">
      <w:pPr>
        <w:pStyle w:val="ListParagraph"/>
      </w:pPr>
      <w:permStart w:id="579350017" w:edGrp="everyone"/>
      <w:r w:rsidRPr="007133F3">
        <w:rPr>
          <w:rStyle w:val="SubtleEmphasis"/>
        </w:rPr>
        <w:t>__</w:t>
      </w:r>
      <w:permEnd w:id="579350017"/>
      <w:r w:rsidRPr="007133F3">
        <w:t xml:space="preserve"> </w:t>
      </w:r>
      <w:r w:rsidRPr="00A45994">
        <w:t xml:space="preserve">Our political </w:t>
      </w:r>
      <w:r>
        <w:t>parties</w:t>
      </w:r>
      <w:r w:rsidRPr="00A45994">
        <w:t xml:space="preserve"> have always fought </w:t>
      </w:r>
      <w:r>
        <w:t xml:space="preserve">against </w:t>
      </w:r>
      <w:r w:rsidRPr="00A45994">
        <w:t xml:space="preserve">those who tried to govern by Principles. </w:t>
      </w:r>
      <w:r w:rsidRPr="00D178A5">
        <w:t>WTP</w:t>
      </w:r>
      <w:r w:rsidRPr="00A45994">
        <w:t xml:space="preserve"> cannot let them hold </w:t>
      </w:r>
      <w:r w:rsidRPr="00D178A5">
        <w:t xml:space="preserve">WTP’s </w:t>
      </w:r>
      <w:r w:rsidRPr="00A45994">
        <w:t>lives ever again.</w:t>
      </w:r>
    </w:p>
    <w:p w14:paraId="7AFD2BCD" w14:textId="201C2616" w:rsidR="00A60723" w:rsidRPr="00A30F39" w:rsidRDefault="00A60723" w:rsidP="00A23C11">
      <w:pPr>
        <w:pStyle w:val="ListParagraph"/>
      </w:pPr>
      <w:permStart w:id="1832544495" w:edGrp="everyone"/>
      <w:r w:rsidRPr="00380A91">
        <w:rPr>
          <w:rStyle w:val="SubtleEmphasis"/>
        </w:rPr>
        <w:t>__</w:t>
      </w:r>
      <w:permEnd w:id="1832544495"/>
      <w:r w:rsidRPr="00BA4DDB">
        <w:t xml:space="preserve"> </w:t>
      </w:r>
      <w:r w:rsidRPr="00A30F39">
        <w:t>Progressives know that religion must be destroyed to rule people (</w:t>
      </w:r>
      <w:r w:rsidRPr="00B27530">
        <w:rPr>
          <w:i/>
        </w:rPr>
        <w:t>it’s really the faith</w:t>
      </w:r>
      <w:r w:rsidRPr="00A30F39">
        <w:t xml:space="preserve">) and </w:t>
      </w:r>
      <w:r>
        <w:t>have launched an Armageddon-level</w:t>
      </w:r>
      <w:r w:rsidRPr="00A30F39">
        <w:t xml:space="preserve"> war against the </w:t>
      </w:r>
      <w:r w:rsidR="007F2C42">
        <w:t>C</w:t>
      </w:r>
      <w:r w:rsidRPr="00A30F39">
        <w:t xml:space="preserve">hurch and believers within </w:t>
      </w:r>
      <w:r w:rsidRPr="00D178A5">
        <w:t>WTP</w:t>
      </w:r>
      <w:r w:rsidRPr="00A30F39">
        <w:t xml:space="preserve">. </w:t>
      </w:r>
    </w:p>
    <w:p w14:paraId="5D865CC5" w14:textId="77777777" w:rsidR="00A60723" w:rsidRDefault="00A60723" w:rsidP="00A23C11">
      <w:pPr>
        <w:pStyle w:val="ListParagraph"/>
      </w:pPr>
      <w:permStart w:id="2111244684" w:edGrp="everyone"/>
      <w:r w:rsidRPr="00380A91">
        <w:rPr>
          <w:rStyle w:val="SubtleEmphasis"/>
        </w:rPr>
        <w:t>__</w:t>
      </w:r>
      <w:permEnd w:id="2111244684"/>
      <w:r w:rsidRPr="00A30F39">
        <w:t xml:space="preserve"> </w:t>
      </w:r>
      <w:r w:rsidRPr="00D178A5">
        <w:t>WTP</w:t>
      </w:r>
      <w:r w:rsidRPr="00A30F39">
        <w:t xml:space="preserve"> can now see that </w:t>
      </w:r>
      <w:r>
        <w:t>Progressives have destroyed the very fabric of our society,</w:t>
      </w:r>
      <w:r w:rsidRPr="00A30F39">
        <w:t xml:space="preserve"> and parents have lost their children. </w:t>
      </w:r>
    </w:p>
    <w:p w14:paraId="06A1D0CE" w14:textId="77777777" w:rsidR="00A60723" w:rsidRPr="00F72D05" w:rsidRDefault="00A60723" w:rsidP="00A23C11">
      <w:pPr>
        <w:pStyle w:val="ListParagraph"/>
      </w:pPr>
      <w:permStart w:id="647593903" w:edGrp="everyone"/>
      <w:r w:rsidRPr="00380A91">
        <w:rPr>
          <w:rStyle w:val="SubtleEmphasis"/>
        </w:rPr>
        <w:t>__</w:t>
      </w:r>
      <w:permEnd w:id="647593903"/>
      <w:r w:rsidRPr="00F72D05">
        <w:t xml:space="preserve"> That must be our unifying call to arms to save our USA</w:t>
      </w:r>
      <w:r>
        <w:t xml:space="preserve"> and children.</w:t>
      </w:r>
    </w:p>
    <w:p w14:paraId="08D41D25" w14:textId="5FB8F16D" w:rsidR="00A60723" w:rsidRPr="00A30F39" w:rsidRDefault="00A60723" w:rsidP="00A60723">
      <w:pPr>
        <w:pStyle w:val="Heading3"/>
        <w:spacing w:line="264" w:lineRule="auto"/>
      </w:pPr>
      <w:r>
        <w:t>P1</w:t>
      </w:r>
      <w:r w:rsidRPr="00A30F39">
        <w:t xml:space="preserve"> </w:t>
      </w:r>
      <w:r>
        <w:t>S</w:t>
      </w:r>
      <w:r w:rsidRPr="00A30F39">
        <w:t>et</w:t>
      </w:r>
      <w:r>
        <w:t xml:space="preserve"> 5</w:t>
      </w:r>
      <w:r w:rsidRPr="00A30F39">
        <w:t xml:space="preserve">: </w:t>
      </w:r>
      <w:r>
        <w:t>T</w:t>
      </w:r>
      <w:r w:rsidRPr="00A30F39">
        <w:t xml:space="preserve">aking </w:t>
      </w:r>
      <w:r>
        <w:t>A</w:t>
      </w:r>
      <w:r w:rsidRPr="00A30F39">
        <w:t xml:space="preserve">ction </w:t>
      </w:r>
      <w:permStart w:id="2056479700" w:edGrp="everyone"/>
      <w:r w:rsidRPr="00380A91">
        <w:rPr>
          <w:rStyle w:val="SubtleEmphasis"/>
        </w:rPr>
        <w:t>__</w:t>
      </w:r>
      <w:permEnd w:id="2056479700"/>
    </w:p>
    <w:p w14:paraId="4C6ED1A8" w14:textId="455A2ABB" w:rsidR="00A60723" w:rsidRPr="00A30F39" w:rsidRDefault="00A60723" w:rsidP="00A23C11">
      <w:pPr>
        <w:pStyle w:val="ListParagraph"/>
        <w:numPr>
          <w:ilvl w:val="0"/>
          <w:numId w:val="48"/>
        </w:numPr>
      </w:pPr>
      <w:permStart w:id="1960255172" w:edGrp="everyone"/>
      <w:r w:rsidRPr="00380A91">
        <w:rPr>
          <w:rStyle w:val="SubtleEmphasis"/>
        </w:rPr>
        <w:t>__</w:t>
      </w:r>
      <w:permEnd w:id="1960255172"/>
      <w:r w:rsidRPr="00A30F39">
        <w:t xml:space="preserve"> All </w:t>
      </w:r>
      <w:r w:rsidRPr="00D178A5">
        <w:t>WTP</w:t>
      </w:r>
      <w:r w:rsidRPr="00A30F39">
        <w:t xml:space="preserve"> need to do is make all </w:t>
      </w:r>
      <w:r w:rsidRPr="00D178A5">
        <w:t>WTP</w:t>
      </w:r>
      <w:r w:rsidRPr="00A30F39">
        <w:t xml:space="preserve"> aware of </w:t>
      </w:r>
      <w:r w:rsidR="00673724" w:rsidRPr="00A23C11">
        <w:rPr>
          <w:b/>
          <w:bCs/>
        </w:rPr>
        <w:t>WePEG1787</w:t>
      </w:r>
      <w:r w:rsidRPr="00A30F39">
        <w:t xml:space="preserve"> and </w:t>
      </w:r>
      <w:r w:rsidRPr="00A23C11">
        <w:rPr>
          <w:i/>
        </w:rPr>
        <w:t>Liberty-Civics Populism</w:t>
      </w:r>
      <w:r w:rsidRPr="00A30F39">
        <w:t xml:space="preserve">. It speaks for itself and does all the work needed to plant the seeds of </w:t>
      </w:r>
      <w:r w:rsidRPr="00A23C11">
        <w:rPr>
          <w:i/>
        </w:rPr>
        <w:t>Liberty</w:t>
      </w:r>
      <w:r>
        <w:t>.</w:t>
      </w:r>
    </w:p>
    <w:p w14:paraId="526E033B" w14:textId="7DC9F373" w:rsidR="00A60723" w:rsidRDefault="00A60723" w:rsidP="00A23C11">
      <w:pPr>
        <w:pStyle w:val="ListParagraph"/>
      </w:pPr>
      <w:permStart w:id="824843216" w:edGrp="everyone"/>
      <w:r w:rsidRPr="00380A91">
        <w:rPr>
          <w:rStyle w:val="SubtleEmphasis"/>
        </w:rPr>
        <w:t>_</w:t>
      </w:r>
      <w:r w:rsidR="004839A0">
        <w:rPr>
          <w:rStyle w:val="SubtleEmphasis"/>
        </w:rPr>
        <w:t>_</w:t>
      </w:r>
      <w:permEnd w:id="824843216"/>
      <w:r w:rsidRPr="00A30F39">
        <w:t xml:space="preserve"> The Oz façade of political </w:t>
      </w:r>
      <w:r>
        <w:t>parties</w:t>
      </w:r>
      <w:r w:rsidRPr="00A30F39">
        <w:t xml:space="preserve"> and its loudspeakers will start to collapse with just the curtain opened and the light shown</w:t>
      </w:r>
      <w:r>
        <w:t xml:space="preserve"> on it</w:t>
      </w:r>
      <w:r w:rsidRPr="00A30F39">
        <w:t>.</w:t>
      </w:r>
    </w:p>
    <w:p w14:paraId="617EC92C" w14:textId="0F0B050A" w:rsidR="00A60723" w:rsidRPr="00A30F39" w:rsidRDefault="00A60723" w:rsidP="00A23C11">
      <w:pPr>
        <w:pStyle w:val="ListParagraph"/>
      </w:pPr>
      <w:permStart w:id="819223035" w:edGrp="everyone"/>
      <w:r w:rsidRPr="00380A91">
        <w:rPr>
          <w:rStyle w:val="SubtleEmphasis"/>
        </w:rPr>
        <w:t>__</w:t>
      </w:r>
      <w:permEnd w:id="819223035"/>
      <w:r w:rsidRPr="00930B9E">
        <w:t xml:space="preserve"> </w:t>
      </w:r>
      <w:r w:rsidRPr="00D178A5">
        <w:t>WTP</w:t>
      </w:r>
      <w:r w:rsidRPr="00A30F39">
        <w:t xml:space="preserve"> </w:t>
      </w:r>
      <w:r>
        <w:t>cannot</w:t>
      </w:r>
      <w:r w:rsidRPr="00A30F39">
        <w:t xml:space="preserve"> wait </w:t>
      </w:r>
      <w:r>
        <w:t xml:space="preserve">until November 2026; we must </w:t>
      </w:r>
      <w:r w:rsidR="00252E6C">
        <w:t>challenge</w:t>
      </w:r>
      <w:r>
        <w:t xml:space="preserve"> </w:t>
      </w:r>
      <w:r w:rsidRPr="00A30F39">
        <w:t xml:space="preserve">enough representatives </w:t>
      </w:r>
      <w:r>
        <w:t>today</w:t>
      </w:r>
      <w:r w:rsidRPr="00A30F39">
        <w:t>.</w:t>
      </w:r>
    </w:p>
    <w:p w14:paraId="57F8758C" w14:textId="77777777" w:rsidR="00A60723" w:rsidRPr="00A30F39" w:rsidRDefault="00A60723" w:rsidP="00A23C11">
      <w:pPr>
        <w:pStyle w:val="ListParagraph"/>
      </w:pPr>
      <w:permStart w:id="856845847" w:edGrp="everyone"/>
      <w:r w:rsidRPr="00380A91">
        <w:rPr>
          <w:rStyle w:val="SubtleEmphasis"/>
        </w:rPr>
        <w:t>__</w:t>
      </w:r>
      <w:permEnd w:id="856845847"/>
      <w:r w:rsidRPr="00A30F39">
        <w:t xml:space="preserve"> The political </w:t>
      </w:r>
      <w:r>
        <w:t>parties</w:t>
      </w:r>
      <w:r w:rsidRPr="00A30F39">
        <w:t xml:space="preserve"> did not anticipate a </w:t>
      </w:r>
      <w:r>
        <w:t>Principle-based populist movement,</w:t>
      </w:r>
      <w:r w:rsidRPr="00A30F39">
        <w:t xml:space="preserve"> and they have no defenses against it</w:t>
      </w:r>
      <w:r>
        <w:t xml:space="preserve"> because there are</w:t>
      </w:r>
      <w:r w:rsidRPr="00A30F39">
        <w:t xml:space="preserve"> none.</w:t>
      </w:r>
      <w:r>
        <w:t xml:space="preserve"> </w:t>
      </w:r>
    </w:p>
    <w:p w14:paraId="71C27085" w14:textId="63524CF7" w:rsidR="00A60723" w:rsidRPr="00A30F39" w:rsidRDefault="00A60723" w:rsidP="00A23C11">
      <w:pPr>
        <w:pStyle w:val="ListParagraph"/>
      </w:pPr>
      <w:permStart w:id="483199006" w:edGrp="everyone"/>
      <w:r w:rsidRPr="00380A91">
        <w:rPr>
          <w:rStyle w:val="SubtleEmphasis"/>
        </w:rPr>
        <w:t>__</w:t>
      </w:r>
      <w:permEnd w:id="483199006"/>
      <w:r w:rsidRPr="00A30F39">
        <w:t xml:space="preserve"> P45 revealed 75 million lovers of </w:t>
      </w:r>
      <w:r w:rsidRPr="00174BE0">
        <w:rPr>
          <w:i/>
        </w:rPr>
        <w:t>Liberty</w:t>
      </w:r>
      <w:r w:rsidRPr="00A30F39">
        <w:t xml:space="preserve">. Twenty-five million more are all </w:t>
      </w:r>
      <w:r>
        <w:t xml:space="preserve">that </w:t>
      </w:r>
      <w:r w:rsidRPr="00D178A5">
        <w:t>WTP</w:t>
      </w:r>
      <w:r w:rsidRPr="00A30F39">
        <w:t xml:space="preserve"> need for one lasting victory</w:t>
      </w:r>
      <w:r>
        <w:t xml:space="preserve"> in 2026</w:t>
      </w:r>
      <w:r w:rsidRPr="00A30F39">
        <w:t xml:space="preserve">. It will take </w:t>
      </w:r>
      <w:r w:rsidRPr="00D178A5">
        <w:t>WTP</w:t>
      </w:r>
      <w:r w:rsidRPr="00A30F39">
        <w:t xml:space="preserve"> to spread </w:t>
      </w:r>
      <w:r w:rsidR="00673724" w:rsidRPr="00673724">
        <w:rPr>
          <w:b/>
          <w:bCs/>
        </w:rPr>
        <w:t>WePEG1787</w:t>
      </w:r>
      <w:r w:rsidRPr="00A30F39">
        <w:t xml:space="preserve"> and </w:t>
      </w:r>
      <w:r w:rsidRPr="00174BE0">
        <w:rPr>
          <w:i/>
        </w:rPr>
        <w:t>Liberty</w:t>
      </w:r>
      <w:r w:rsidRPr="008D07D2">
        <w:rPr>
          <w:i/>
        </w:rPr>
        <w:t>-Civics Populism</w:t>
      </w:r>
      <w:r>
        <w:t xml:space="preserve"> </w:t>
      </w:r>
      <w:r w:rsidRPr="00A30F39">
        <w:t xml:space="preserve">across all </w:t>
      </w:r>
      <w:r w:rsidRPr="00D178A5">
        <w:t>WTP</w:t>
      </w:r>
      <w:r w:rsidRPr="00A30F39">
        <w:t xml:space="preserve"> outside the political </w:t>
      </w:r>
      <w:r>
        <w:t>party</w:t>
      </w:r>
      <w:r w:rsidRPr="00A30F39">
        <w:t xml:space="preserve"> theatre of war. Debate </w:t>
      </w:r>
      <w:r>
        <w:t>with</w:t>
      </w:r>
      <w:r w:rsidRPr="00A30F39">
        <w:t xml:space="preserve"> political </w:t>
      </w:r>
      <w:r>
        <w:t>parties</w:t>
      </w:r>
      <w:r w:rsidRPr="00A30F39">
        <w:t xml:space="preserve"> is a shiny object; it can never work in their theatre. </w:t>
      </w:r>
    </w:p>
    <w:p w14:paraId="4B639766" w14:textId="562C17AC" w:rsidR="00A60723" w:rsidRPr="00A30F39" w:rsidRDefault="00A60723" w:rsidP="00A23C11">
      <w:pPr>
        <w:pStyle w:val="ListParagraph"/>
      </w:pPr>
      <w:permStart w:id="682363661" w:edGrp="everyone"/>
      <w:r w:rsidRPr="00380A91">
        <w:rPr>
          <w:rStyle w:val="SubtleEmphasis"/>
        </w:rPr>
        <w:t>__</w:t>
      </w:r>
      <w:permEnd w:id="682363661"/>
      <w:r w:rsidRPr="00A30F39">
        <w:t xml:space="preserve"> Every method available, every group available, must be used to spread </w:t>
      </w:r>
      <w:r w:rsidR="00673724" w:rsidRPr="00673724">
        <w:rPr>
          <w:b/>
          <w:bCs/>
        </w:rPr>
        <w:t>WePEG1787</w:t>
      </w:r>
      <w:r w:rsidRPr="00A30F39">
        <w:t xml:space="preserve"> and </w:t>
      </w:r>
      <w:r w:rsidRPr="00174BE0">
        <w:rPr>
          <w:i/>
        </w:rPr>
        <w:t>Liberty</w:t>
      </w:r>
      <w:r w:rsidRPr="00F70C7F">
        <w:rPr>
          <w:i/>
        </w:rPr>
        <w:t xml:space="preserve">-Civics </w:t>
      </w:r>
      <w:r>
        <w:rPr>
          <w:i/>
        </w:rPr>
        <w:t>Populism</w:t>
      </w:r>
      <w:r>
        <w:t xml:space="preserve"> </w:t>
      </w:r>
      <w:r w:rsidRPr="00A30F39">
        <w:t xml:space="preserve">because political </w:t>
      </w:r>
      <w:r>
        <w:t>party</w:t>
      </w:r>
      <w:r w:rsidRPr="00A30F39">
        <w:t xml:space="preserve"> talk only reaches a small percent</w:t>
      </w:r>
      <w:r>
        <w:t>age</w:t>
      </w:r>
      <w:r w:rsidRPr="00A30F39">
        <w:t xml:space="preserve"> of </w:t>
      </w:r>
      <w:r w:rsidRPr="00D178A5">
        <w:t>WTP</w:t>
      </w:r>
      <w:r w:rsidRPr="00A30F39">
        <w:t>.</w:t>
      </w:r>
    </w:p>
    <w:p w14:paraId="46B41246" w14:textId="728639B1" w:rsidR="00A60723" w:rsidRPr="00A30F39" w:rsidRDefault="00A60723" w:rsidP="00A23C11">
      <w:pPr>
        <w:pStyle w:val="ListParagraph"/>
      </w:pPr>
      <w:permStart w:id="7149412" w:edGrp="everyone"/>
      <w:r w:rsidRPr="00380A91">
        <w:rPr>
          <w:rStyle w:val="SubtleEmphasis"/>
        </w:rPr>
        <w:t>__</w:t>
      </w:r>
      <w:permEnd w:id="7149412"/>
      <w:r w:rsidRPr="00A30F39">
        <w:t xml:space="preserve"> </w:t>
      </w:r>
      <w:r w:rsidR="007F2C42">
        <w:t>T</w:t>
      </w:r>
      <w:r w:rsidRPr="00A30F39">
        <w:t xml:space="preserve">he political </w:t>
      </w:r>
      <w:r>
        <w:t>parties</w:t>
      </w:r>
      <w:r w:rsidRPr="00A30F39">
        <w:t xml:space="preserve"> cheat and game the voting system. </w:t>
      </w:r>
      <w:r>
        <w:t>Despite</w:t>
      </w:r>
      <w:r w:rsidRPr="00A30F39">
        <w:t xml:space="preserve"> all their attempts to destroy </w:t>
      </w:r>
      <w:r w:rsidRPr="00D178A5">
        <w:t>WTP</w:t>
      </w:r>
      <w:r w:rsidRPr="00A30F39">
        <w:t xml:space="preserve">, they still can’t win a fair election. Anyone who stands in the way of fair and honest elections is a traitor to </w:t>
      </w:r>
      <w:r w:rsidRPr="00D178A5">
        <w:t>WTP</w:t>
      </w:r>
      <w:r w:rsidRPr="00A30F39">
        <w:t xml:space="preserve">. </w:t>
      </w:r>
    </w:p>
    <w:p w14:paraId="052DE8B1" w14:textId="77777777" w:rsidR="00A60723" w:rsidRPr="00A30F39" w:rsidRDefault="00A60723" w:rsidP="00A23C11">
      <w:pPr>
        <w:pStyle w:val="ListParagraph"/>
      </w:pPr>
      <w:permStart w:id="571278506" w:edGrp="everyone"/>
      <w:r w:rsidRPr="00380A91">
        <w:rPr>
          <w:rStyle w:val="SubtleEmphasis"/>
        </w:rPr>
        <w:t>__</w:t>
      </w:r>
      <w:permEnd w:id="571278506"/>
      <w:r w:rsidRPr="00A30F39">
        <w:t xml:space="preserve"> In that respect, we are back to 1776, but thanks to our brilliant </w:t>
      </w:r>
      <w:r w:rsidRPr="00E03EB9">
        <w:t>Founders</w:t>
      </w:r>
      <w:r w:rsidRPr="00A30F39">
        <w:t>, no bullets are required, at least for one more election that must be fair.</w:t>
      </w:r>
    </w:p>
    <w:p w14:paraId="4D4478EF" w14:textId="77777777" w:rsidR="00A60723" w:rsidRPr="001376C7" w:rsidRDefault="00A60723" w:rsidP="00A23C11">
      <w:pPr>
        <w:pStyle w:val="ListParagraph"/>
      </w:pPr>
      <w:permStart w:id="200873688" w:edGrp="everyone"/>
      <w:r w:rsidRPr="00380A91">
        <w:rPr>
          <w:rStyle w:val="SubtleEmphasis"/>
        </w:rPr>
        <w:t>__</w:t>
      </w:r>
      <w:permEnd w:id="200873688"/>
      <w:r w:rsidRPr="00A30F39">
        <w:t xml:space="preserve"> No serious citizen can be against voter ID, ballot ID, and chain of custody for ballots.</w:t>
      </w:r>
      <w:r>
        <w:t xml:space="preserve"> </w:t>
      </w:r>
    </w:p>
    <w:p w14:paraId="56E05039" w14:textId="16518499" w:rsidR="00A60723" w:rsidRPr="00A30F39" w:rsidRDefault="00A60723" w:rsidP="00A60723">
      <w:pPr>
        <w:pStyle w:val="Heading3"/>
        <w:spacing w:line="264" w:lineRule="auto"/>
      </w:pPr>
      <w:bookmarkStart w:id="7" w:name="_Toc112248981"/>
      <w:r>
        <w:t>P1</w:t>
      </w:r>
      <w:r w:rsidRPr="00A30F39">
        <w:t xml:space="preserve"> </w:t>
      </w:r>
      <w:r>
        <w:t>S</w:t>
      </w:r>
      <w:r w:rsidRPr="00A30F39">
        <w:t xml:space="preserve">et </w:t>
      </w:r>
      <w:bookmarkEnd w:id="7"/>
      <w:r>
        <w:t>6</w:t>
      </w:r>
      <w:r w:rsidRPr="00A30F39">
        <w:t xml:space="preserve">: </w:t>
      </w:r>
      <w:r>
        <w:t>B</w:t>
      </w:r>
      <w:r w:rsidRPr="00A30F39">
        <w:t xml:space="preserve">ridging </w:t>
      </w:r>
      <w:r w:rsidR="00673724" w:rsidRPr="00673724">
        <w:rPr>
          <w:bCs/>
        </w:rPr>
        <w:t>WePEG1787</w:t>
      </w:r>
      <w:r>
        <w:t xml:space="preserve"> and </w:t>
      </w:r>
      <w:r w:rsidRPr="00CA26D1">
        <w:rPr>
          <w:iCs/>
        </w:rPr>
        <w:t>Liberty-Civics Populism</w:t>
      </w:r>
      <w:r w:rsidRPr="00A30F39">
        <w:t xml:space="preserve"> </w:t>
      </w:r>
      <w:permStart w:id="330175489" w:edGrp="everyone"/>
      <w:r w:rsidRPr="00380A91">
        <w:rPr>
          <w:rStyle w:val="SubtleEmphasis"/>
        </w:rPr>
        <w:t>__</w:t>
      </w:r>
      <w:permEnd w:id="330175489"/>
    </w:p>
    <w:p w14:paraId="76728E05" w14:textId="77777777" w:rsidR="00A60723" w:rsidRPr="00A30F39" w:rsidRDefault="00A60723" w:rsidP="00A23C11">
      <w:pPr>
        <w:pStyle w:val="ListParagraph"/>
        <w:numPr>
          <w:ilvl w:val="0"/>
          <w:numId w:val="49"/>
        </w:numPr>
      </w:pPr>
      <w:permStart w:id="9644491" w:edGrp="everyone"/>
      <w:r w:rsidRPr="00380A91">
        <w:rPr>
          <w:rStyle w:val="SubtleEmphasis"/>
        </w:rPr>
        <w:t>__</w:t>
      </w:r>
      <w:permEnd w:id="9644491"/>
      <w:r w:rsidRPr="00A30F39">
        <w:t xml:space="preserve"> Our USA is the </w:t>
      </w:r>
      <w:r>
        <w:t>‘U</w:t>
      </w:r>
      <w:r w:rsidRPr="00A30F39">
        <w:t xml:space="preserve">nited </w:t>
      </w:r>
      <w:r>
        <w:t>States</w:t>
      </w:r>
      <w:r w:rsidRPr="00A30F39">
        <w:t>,</w:t>
      </w:r>
      <w:r>
        <w:t>’</w:t>
      </w:r>
      <w:r w:rsidRPr="00A30F39">
        <w:t xml:space="preserve"> not the </w:t>
      </w:r>
      <w:r>
        <w:t>‘</w:t>
      </w:r>
      <w:r w:rsidRPr="00A30F39">
        <w:t xml:space="preserve">divided </w:t>
      </w:r>
      <w:r>
        <w:t>states</w:t>
      </w:r>
      <w:r w:rsidRPr="008A30F9">
        <w:t>,</w:t>
      </w:r>
      <w:r>
        <w:t>’</w:t>
      </w:r>
      <w:r w:rsidRPr="00A30F39">
        <w:t xml:space="preserve"> and our DOI/COTUS is our unification, recognized by almost everyone as the uniform boundaries of our </w:t>
      </w:r>
      <w:r w:rsidRPr="00A23C11">
        <w:rPr>
          <w:i/>
        </w:rPr>
        <w:t>Liberty</w:t>
      </w:r>
      <w:r>
        <w:t>.</w:t>
      </w:r>
      <w:r w:rsidRPr="00A30F39">
        <w:t xml:space="preserve"> The enemies of </w:t>
      </w:r>
      <w:r w:rsidRPr="00A23C11">
        <w:rPr>
          <w:i/>
        </w:rPr>
        <w:lastRenderedPageBreak/>
        <w:t>Liberty</w:t>
      </w:r>
      <w:r>
        <w:t xml:space="preserve"> </w:t>
      </w:r>
      <w:r w:rsidRPr="00A30F39">
        <w:t xml:space="preserve">must </w:t>
      </w:r>
      <w:r>
        <w:t>ignore</w:t>
      </w:r>
      <w:r w:rsidRPr="00A30F39">
        <w:t xml:space="preserve"> our DOI/COTUS</w:t>
      </w:r>
      <w:r>
        <w:t>,</w:t>
      </w:r>
      <w:r w:rsidRPr="00A30F39">
        <w:t xml:space="preserve"> but it is </w:t>
      </w:r>
      <w:r>
        <w:t>im</w:t>
      </w:r>
      <w:r w:rsidRPr="00A30F39">
        <w:t xml:space="preserve">possible to improve </w:t>
      </w:r>
      <w:r w:rsidRPr="00A23C11">
        <w:rPr>
          <w:i/>
        </w:rPr>
        <w:t xml:space="preserve">Liberty </w:t>
      </w:r>
      <w:r w:rsidRPr="00A30F39">
        <w:t xml:space="preserve">by </w:t>
      </w:r>
      <w:r>
        <w:t>destroying</w:t>
      </w:r>
      <w:r w:rsidRPr="00A30F39">
        <w:t xml:space="preserve"> its foundation.</w:t>
      </w:r>
    </w:p>
    <w:p w14:paraId="23BF4490" w14:textId="51E0F6EC" w:rsidR="00A60723" w:rsidRDefault="00A60723" w:rsidP="00A23C11">
      <w:pPr>
        <w:pStyle w:val="ListParagraph"/>
      </w:pPr>
      <w:permStart w:id="1060259155" w:edGrp="everyone"/>
      <w:r w:rsidRPr="00380A91">
        <w:rPr>
          <w:rStyle w:val="SubtleEmphasis"/>
        </w:rPr>
        <w:t>__</w:t>
      </w:r>
      <w:permEnd w:id="1060259155"/>
      <w:r w:rsidRPr="00A30F39">
        <w:t xml:space="preserve"> </w:t>
      </w:r>
      <w:r w:rsidR="00673724" w:rsidRPr="00673724">
        <w:rPr>
          <w:b/>
          <w:bCs/>
        </w:rPr>
        <w:t>WePEG1787</w:t>
      </w:r>
      <w:r w:rsidRPr="00A30F39">
        <w:t xml:space="preserve"> fills in the blanks our </w:t>
      </w:r>
      <w:r>
        <w:t xml:space="preserve">Founders </w:t>
      </w:r>
      <w:r w:rsidRPr="00A30F39">
        <w:t xml:space="preserve">took for granted as part of the fabric of our society because the </w:t>
      </w:r>
      <w:r w:rsidRPr="00D95E0E">
        <w:rPr>
          <w:i/>
        </w:rPr>
        <w:t>Laws of Nature</w:t>
      </w:r>
      <w:r w:rsidRPr="00A30F39">
        <w:t xml:space="preserve"> were understood at the time. That is not true today, so </w:t>
      </w:r>
      <w:r w:rsidR="00673724" w:rsidRPr="00673724">
        <w:rPr>
          <w:b/>
          <w:bCs/>
        </w:rPr>
        <w:t>WePEG1787</w:t>
      </w:r>
      <w:r w:rsidRPr="00A30F39">
        <w:t xml:space="preserve"> is needed.</w:t>
      </w:r>
    </w:p>
    <w:p w14:paraId="7BB60DC5" w14:textId="77777777" w:rsidR="00A60723" w:rsidRPr="00A30F39" w:rsidRDefault="00A60723" w:rsidP="00A23C11">
      <w:pPr>
        <w:pStyle w:val="ListParagraph"/>
      </w:pPr>
      <w:permStart w:id="247280016" w:edGrp="everyone"/>
      <w:r w:rsidRPr="00380A91">
        <w:rPr>
          <w:rStyle w:val="SubtleEmphasis"/>
        </w:rPr>
        <w:t>__</w:t>
      </w:r>
      <w:permEnd w:id="247280016"/>
      <w:r w:rsidRPr="00A30F39">
        <w:t xml:space="preserve"> </w:t>
      </w:r>
      <w:r w:rsidRPr="00D178A5">
        <w:t>WTP</w:t>
      </w:r>
      <w:r w:rsidRPr="002F7DA1">
        <w:t xml:space="preserve"> have sovereign power over our governments only in elections,</w:t>
      </w:r>
      <w:r w:rsidRPr="00A30F39">
        <w:t xml:space="preserve"> </w:t>
      </w:r>
      <w:r>
        <w:t>which</w:t>
      </w:r>
      <w:r w:rsidRPr="00A30F39">
        <w:t xml:space="preserve"> comes with duties as citizens. </w:t>
      </w:r>
    </w:p>
    <w:p w14:paraId="123B2705" w14:textId="101F81C5" w:rsidR="00A60723" w:rsidRPr="00A30F39" w:rsidRDefault="00A60723" w:rsidP="00A23C11">
      <w:pPr>
        <w:pStyle w:val="ListParagraph"/>
      </w:pPr>
      <w:permStart w:id="42999862" w:edGrp="everyone"/>
      <w:r w:rsidRPr="00380A91">
        <w:rPr>
          <w:rStyle w:val="SubtleEmphasis"/>
        </w:rPr>
        <w:t>__</w:t>
      </w:r>
      <w:permEnd w:id="42999862"/>
      <w:r w:rsidRPr="00A30F39">
        <w:t xml:space="preserve"> </w:t>
      </w:r>
      <w:r w:rsidRPr="00D178A5">
        <w:t xml:space="preserve">WTP’s </w:t>
      </w:r>
      <w:r w:rsidRPr="00A30F39">
        <w:t>primary duty is to elect competent,</w:t>
      </w:r>
      <w:r>
        <w:t xml:space="preserve"> </w:t>
      </w:r>
      <w:r w:rsidRPr="00174BE0">
        <w:rPr>
          <w:i/>
        </w:rPr>
        <w:t>Liberty</w:t>
      </w:r>
      <w:r>
        <w:t>-</w:t>
      </w:r>
      <w:r w:rsidRPr="00A30F39">
        <w:t xml:space="preserve">minded representatives who all swear an oath to defend </w:t>
      </w:r>
      <w:r w:rsidR="00252E6C">
        <w:t xml:space="preserve">their district, </w:t>
      </w:r>
      <w:r w:rsidRPr="00A30F39">
        <w:t xml:space="preserve">our </w:t>
      </w:r>
      <w:r>
        <w:t>DOI/</w:t>
      </w:r>
      <w:r w:rsidRPr="00A30F39">
        <w:t>COTUS</w:t>
      </w:r>
      <w:r>
        <w:t xml:space="preserve">, </w:t>
      </w:r>
      <w:r w:rsidR="00673724" w:rsidRPr="00673724">
        <w:rPr>
          <w:b/>
          <w:bCs/>
        </w:rPr>
        <w:t>WePEG1787</w:t>
      </w:r>
      <w:r w:rsidR="00BF3913" w:rsidRPr="00BF3913">
        <w:rPr>
          <w:b/>
          <w:bCs/>
        </w:rPr>
        <w:t>,</w:t>
      </w:r>
      <w:r w:rsidRPr="00A30F39">
        <w:t xml:space="preserve"> </w:t>
      </w:r>
      <w:r>
        <w:t xml:space="preserve">and </w:t>
      </w:r>
      <w:r w:rsidRPr="00A30F39">
        <w:t>the</w:t>
      </w:r>
      <w:r w:rsidRPr="00945688">
        <w:rPr>
          <w:i/>
        </w:rPr>
        <w:t xml:space="preserve"> </w:t>
      </w:r>
      <w:r>
        <w:t>Truth</w:t>
      </w:r>
      <w:r w:rsidRPr="00A30F39">
        <w:t xml:space="preserve">. </w:t>
      </w:r>
    </w:p>
    <w:p w14:paraId="0254A663" w14:textId="705674D6" w:rsidR="00A60723" w:rsidRPr="00A30F39" w:rsidRDefault="00A60723" w:rsidP="00A23C11">
      <w:pPr>
        <w:pStyle w:val="ListParagraph"/>
      </w:pPr>
      <w:permStart w:id="1108570584" w:edGrp="everyone"/>
      <w:r w:rsidRPr="00380A91">
        <w:rPr>
          <w:rStyle w:val="SubtleEmphasis"/>
        </w:rPr>
        <w:t>__</w:t>
      </w:r>
      <w:permEnd w:id="1108570584"/>
      <w:r w:rsidRPr="00A30F39">
        <w:t xml:space="preserve"> Our DOI, </w:t>
      </w:r>
      <w:r w:rsidR="00252E6C">
        <w:t xml:space="preserve">COTUS, and </w:t>
      </w:r>
      <w:r w:rsidR="00673724" w:rsidRPr="00673724">
        <w:rPr>
          <w:b/>
          <w:bCs/>
        </w:rPr>
        <w:t>WePEG1787</w:t>
      </w:r>
      <w:r w:rsidR="00252E6C">
        <w:rPr>
          <w:b/>
          <w:bCs/>
        </w:rPr>
        <w:t xml:space="preserve"> </w:t>
      </w:r>
      <w:r w:rsidR="00252E6C" w:rsidRPr="00252E6C">
        <w:t>are the</w:t>
      </w:r>
      <w:r w:rsidR="000A4BCF">
        <w:t xml:space="preserve"> </w:t>
      </w:r>
      <w:r w:rsidRPr="00252E6C">
        <w:t>T</w:t>
      </w:r>
      <w:r w:rsidR="007F2C42" w:rsidRPr="00252E6C">
        <w:t>ruth</w:t>
      </w:r>
      <w:r w:rsidRPr="00A30F39">
        <w:t xml:space="preserve">, and a penalty for violation </w:t>
      </w:r>
      <w:r>
        <w:t xml:space="preserve">must be </w:t>
      </w:r>
      <w:r w:rsidRPr="00A30F39">
        <w:t xml:space="preserve">added to the oath applied </w:t>
      </w:r>
      <w:r>
        <w:t xml:space="preserve">when </w:t>
      </w:r>
      <w:r w:rsidRPr="00A30F39">
        <w:t xml:space="preserve">filing to run </w:t>
      </w:r>
      <w:r>
        <w:t xml:space="preserve">for office, </w:t>
      </w:r>
      <w:r w:rsidRPr="00A30F39">
        <w:t xml:space="preserve">when it matters most. </w:t>
      </w:r>
      <w:r w:rsidRPr="00D178A5">
        <w:t>WTP</w:t>
      </w:r>
      <w:r w:rsidRPr="00A30F39">
        <w:t xml:space="preserve"> start</w:t>
      </w:r>
      <w:r>
        <w:t xml:space="preserve"> by having our candidates voluntarily swear</w:t>
      </w:r>
      <w:r w:rsidRPr="00A30F39">
        <w:t xml:space="preserve"> to govern under </w:t>
      </w:r>
      <w:r w:rsidR="00673724" w:rsidRPr="00673724">
        <w:rPr>
          <w:b/>
          <w:bCs/>
        </w:rPr>
        <w:t>WePEG1787</w:t>
      </w:r>
      <w:r w:rsidRPr="00A30F39">
        <w:t xml:space="preserve"> to win </w:t>
      </w:r>
      <w:r w:rsidRPr="00D178A5">
        <w:t xml:space="preserve">WTP’s </w:t>
      </w:r>
      <w:r w:rsidRPr="00A30F39">
        <w:t xml:space="preserve">vote. </w:t>
      </w:r>
    </w:p>
    <w:p w14:paraId="047FE6F4" w14:textId="77777777" w:rsidR="00A60723" w:rsidRPr="00A30F39" w:rsidRDefault="00A60723" w:rsidP="00A23C11">
      <w:pPr>
        <w:pStyle w:val="ListParagraph"/>
      </w:pPr>
      <w:permStart w:id="1352538862" w:edGrp="everyone"/>
      <w:r w:rsidRPr="00380A91">
        <w:rPr>
          <w:rStyle w:val="SubtleEmphasis"/>
        </w:rPr>
        <w:t>__</w:t>
      </w:r>
      <w:permEnd w:id="1352538862"/>
      <w:r w:rsidRPr="00A30F39">
        <w:t xml:space="preserve"> </w:t>
      </w:r>
      <w:r w:rsidRPr="00D178A5">
        <w:t xml:space="preserve">WTP’s </w:t>
      </w:r>
      <w:r w:rsidRPr="00A30F39">
        <w:t xml:space="preserve">second duty is to live our lives within the borders of our </w:t>
      </w:r>
      <w:r w:rsidRPr="00174BE0">
        <w:rPr>
          <w:i/>
        </w:rPr>
        <w:t>Liberty</w:t>
      </w:r>
      <w:r>
        <w:t xml:space="preserve"> </w:t>
      </w:r>
      <w:r w:rsidRPr="00A30F39">
        <w:t xml:space="preserve">and let our representatives know what we think about them and what they are doing. </w:t>
      </w:r>
      <w:r w:rsidRPr="00D178A5">
        <w:t>WTP</w:t>
      </w:r>
      <w:r w:rsidRPr="00A30F39">
        <w:t xml:space="preserve"> are still the </w:t>
      </w:r>
      <w:r>
        <w:t>owners of our lives, and our government</w:t>
      </w:r>
      <w:r w:rsidRPr="00A30F39">
        <w:t>.</w:t>
      </w:r>
    </w:p>
    <w:p w14:paraId="39CBE0F5" w14:textId="77777777" w:rsidR="00A60723" w:rsidRPr="00A30F39" w:rsidRDefault="00A60723" w:rsidP="00A23C11">
      <w:pPr>
        <w:pStyle w:val="ListParagraph"/>
      </w:pPr>
      <w:permStart w:id="1019872137" w:edGrp="everyone"/>
      <w:r w:rsidRPr="00380A91">
        <w:rPr>
          <w:rStyle w:val="SubtleEmphasis"/>
        </w:rPr>
        <w:t>__</w:t>
      </w:r>
      <w:permEnd w:id="1019872137"/>
      <w:r w:rsidRPr="00A30F39">
        <w:t xml:space="preserve"> Political </w:t>
      </w:r>
      <w:r>
        <w:t>parties</w:t>
      </w:r>
      <w:r w:rsidRPr="00A30F39">
        <w:t xml:space="preserve"> have stepped between </w:t>
      </w:r>
      <w:r w:rsidRPr="00D178A5">
        <w:t>WTP</w:t>
      </w:r>
      <w:r w:rsidRPr="00A30F39">
        <w:t>, our representative, and our government</w:t>
      </w:r>
      <w:r>
        <w:t xml:space="preserve">, destroyed </w:t>
      </w:r>
      <w:r w:rsidRPr="00D178A5">
        <w:t xml:space="preserve">WTP’s </w:t>
      </w:r>
      <w:r>
        <w:t xml:space="preserve">right to consent, and </w:t>
      </w:r>
      <w:r w:rsidRPr="00A30F39">
        <w:t xml:space="preserve">neutered </w:t>
      </w:r>
      <w:r w:rsidRPr="00D178A5">
        <w:t>WTP</w:t>
      </w:r>
      <w:r w:rsidRPr="00A30F39">
        <w:t xml:space="preserve"> from being responsible citizens. </w:t>
      </w:r>
      <w:r>
        <w:t xml:space="preserve">Being a responsible citizen in a country where political parties control </w:t>
      </w:r>
      <w:r w:rsidRPr="00D178A5">
        <w:t xml:space="preserve">WTP’s </w:t>
      </w:r>
      <w:r>
        <w:t>government and elections is impossible</w:t>
      </w:r>
      <w:r w:rsidRPr="00A30F39">
        <w:t>.</w:t>
      </w:r>
    </w:p>
    <w:p w14:paraId="5D81D7F5" w14:textId="77777777" w:rsidR="00A60723" w:rsidRDefault="00A60723" w:rsidP="00A23C11">
      <w:pPr>
        <w:pStyle w:val="ListParagraph"/>
      </w:pPr>
      <w:permStart w:id="152919146" w:edGrp="everyone"/>
      <w:r w:rsidRPr="00380A91">
        <w:rPr>
          <w:rStyle w:val="SubtleEmphasis"/>
        </w:rPr>
        <w:t>__</w:t>
      </w:r>
      <w:permEnd w:id="152919146"/>
      <w:r w:rsidRPr="00A30F39">
        <w:t xml:space="preserve"> </w:t>
      </w:r>
      <w:r w:rsidRPr="00174BE0">
        <w:rPr>
          <w:i/>
        </w:rPr>
        <w:t>Liberty</w:t>
      </w:r>
      <w:r w:rsidRPr="00F70C7F">
        <w:rPr>
          <w:i/>
        </w:rPr>
        <w:t xml:space="preserve">-Civics </w:t>
      </w:r>
      <w:r>
        <w:rPr>
          <w:i/>
        </w:rPr>
        <w:t>Populism</w:t>
      </w:r>
      <w:r>
        <w:t xml:space="preserve"> </w:t>
      </w:r>
      <w:r w:rsidRPr="00A30F39">
        <w:t xml:space="preserve">means </w:t>
      </w:r>
      <w:r w:rsidRPr="00D178A5">
        <w:t>WTP</w:t>
      </w:r>
      <w:r w:rsidRPr="00A30F39">
        <w:t xml:space="preserve"> must neuter (ignore) all political </w:t>
      </w:r>
      <w:r>
        <w:t>parties</w:t>
      </w:r>
      <w:r w:rsidRPr="00A30F39">
        <w:t xml:space="preserve"> and elect competent, </w:t>
      </w:r>
      <w:r w:rsidRPr="00174BE0">
        <w:rPr>
          <w:i/>
        </w:rPr>
        <w:t>Liberty</w:t>
      </w:r>
      <w:r w:rsidRPr="00A30F39">
        <w:t>-minded, principled representatives. Our USA will achieve the greatest Prosperity ever seen in record time.</w:t>
      </w:r>
    </w:p>
    <w:p w14:paraId="07B6E995" w14:textId="2A723A6C" w:rsidR="00A60723" w:rsidRPr="004839A0" w:rsidRDefault="00291288" w:rsidP="00A23C11">
      <w:pPr>
        <w:pStyle w:val="ListParagraph"/>
      </w:pPr>
      <w:permStart w:id="335247758" w:edGrp="everyone"/>
      <w:r w:rsidRPr="00380A91">
        <w:rPr>
          <w:rStyle w:val="SubtleEmphasis"/>
        </w:rPr>
        <w:t>__</w:t>
      </w:r>
      <w:permEnd w:id="335247758"/>
      <w:r w:rsidR="00A60723">
        <w:rPr>
          <w:rStyle w:val="SubtleEmphasis"/>
        </w:rPr>
        <w:t xml:space="preserve"> </w:t>
      </w:r>
      <w:r w:rsidR="00A60723" w:rsidRPr="004839A0">
        <w:t xml:space="preserve">Only </w:t>
      </w:r>
      <w:r w:rsidR="00673724" w:rsidRPr="004839A0">
        <w:rPr>
          <w:b/>
          <w:bCs/>
        </w:rPr>
        <w:t>WePEG1787</w:t>
      </w:r>
      <w:r w:rsidR="00A60723" w:rsidRPr="004839A0">
        <w:t xml:space="preserve"> can make that happen.</w:t>
      </w:r>
    </w:p>
    <w:p w14:paraId="06CBE041" w14:textId="715B3259" w:rsidR="00EB54BD" w:rsidRPr="00B56324" w:rsidRDefault="00EB54BD" w:rsidP="008B2F43">
      <w:pPr>
        <w:pStyle w:val="Heading2"/>
        <w:spacing w:line="264" w:lineRule="auto"/>
        <w:rPr>
          <w:iCs/>
          <w:color w:val="404040" w:themeColor="text1" w:themeTint="BF"/>
        </w:rPr>
      </w:pPr>
      <w:bookmarkStart w:id="8" w:name="_Toc224221250"/>
      <w:r w:rsidRPr="00372287">
        <w:t xml:space="preserve">Principle </w:t>
      </w:r>
      <w:r w:rsidR="002A7905">
        <w:t>2</w:t>
      </w:r>
      <w:r>
        <w:t>:</w:t>
      </w:r>
      <w:r w:rsidRPr="00372287">
        <w:t xml:space="preserve"> </w:t>
      </w:r>
      <w:r w:rsidRPr="007F2C42">
        <w:rPr>
          <w:bCs/>
        </w:rPr>
        <w:t xml:space="preserve">WTP’s </w:t>
      </w:r>
      <w:r w:rsidR="00D047E2" w:rsidRPr="007F2C42">
        <w:t xml:space="preserve">Liberty and </w:t>
      </w:r>
      <w:r w:rsidRPr="007F2C42">
        <w:t>Sovereignty</w:t>
      </w:r>
      <w:r>
        <w:t xml:space="preserve"> </w:t>
      </w:r>
      <w:permStart w:id="140381050" w:edGrp="everyone"/>
      <w:r w:rsidRPr="00380A91">
        <w:rPr>
          <w:rStyle w:val="SubtleEmphasis"/>
        </w:rPr>
        <w:t>__</w:t>
      </w:r>
      <w:bookmarkEnd w:id="8"/>
      <w:permEnd w:id="140381050"/>
    </w:p>
    <w:p w14:paraId="646B294B" w14:textId="7E37624F" w:rsidR="00C36301" w:rsidRPr="00B56324" w:rsidRDefault="00C36301" w:rsidP="008B2F43">
      <w:pPr>
        <w:pStyle w:val="Heading3"/>
        <w:spacing w:line="264" w:lineRule="auto"/>
      </w:pPr>
      <w:bookmarkStart w:id="9" w:name="_Hlk195956887"/>
      <w:bookmarkStart w:id="10" w:name="_Hlk195962745"/>
      <w:r w:rsidRPr="00B56324">
        <w:t>P</w:t>
      </w:r>
      <w:r w:rsidR="002A7905">
        <w:t>2</w:t>
      </w:r>
      <w:r w:rsidRPr="00B56324">
        <w:t xml:space="preserve"> Set </w:t>
      </w:r>
      <w:r>
        <w:t>1</w:t>
      </w:r>
      <w:r w:rsidRPr="00B56324">
        <w:t xml:space="preserve">: </w:t>
      </w:r>
      <w:r>
        <w:t>Pr</w:t>
      </w:r>
      <w:r w:rsidR="00444D08">
        <w:t>eamble</w:t>
      </w:r>
      <w:r w:rsidRPr="00B56324">
        <w:t xml:space="preserve"> </w:t>
      </w:r>
      <w:permStart w:id="1861159491" w:edGrp="everyone"/>
      <w:r w:rsidRPr="00B56324">
        <w:rPr>
          <w:rStyle w:val="SubtleEmphasis"/>
          <w:color w:val="000000" w:themeColor="text1"/>
        </w:rPr>
        <w:t>__</w:t>
      </w:r>
      <w:permEnd w:id="1861159491"/>
    </w:p>
    <w:bookmarkEnd w:id="9"/>
    <w:p w14:paraId="26B11CF7" w14:textId="1C4E9A54" w:rsidR="00444D08" w:rsidRDefault="00C36301" w:rsidP="00A23C11">
      <w:pPr>
        <w:pStyle w:val="ListParagraph"/>
        <w:numPr>
          <w:ilvl w:val="0"/>
          <w:numId w:val="56"/>
        </w:numPr>
      </w:pPr>
      <w:permStart w:id="1422279702" w:edGrp="everyone"/>
      <w:r w:rsidRPr="00A23C11">
        <w:rPr>
          <w:rStyle w:val="SubtleEmphasis"/>
          <w:color w:val="000000" w:themeColor="text1"/>
        </w:rPr>
        <w:t>__</w:t>
      </w:r>
      <w:permEnd w:id="1422279702"/>
      <w:r w:rsidRPr="00B56324">
        <w:t xml:space="preserve"> </w:t>
      </w:r>
      <w:r>
        <w:t xml:space="preserve">Our </w:t>
      </w:r>
      <w:r w:rsidR="00050F48">
        <w:t xml:space="preserve">first </w:t>
      </w:r>
      <w:r>
        <w:t>USA</w:t>
      </w:r>
      <w:r w:rsidR="00050F48">
        <w:t xml:space="preserve"> priority</w:t>
      </w:r>
      <w:r>
        <w:t xml:space="preserve"> is </w:t>
      </w:r>
      <w:r w:rsidR="00985774" w:rsidRPr="00D178A5">
        <w:t>WTP’s</w:t>
      </w:r>
      <w:r w:rsidRPr="00D178A5">
        <w:t xml:space="preserve"> </w:t>
      </w:r>
      <w:r w:rsidRPr="00A23C11">
        <w:rPr>
          <w:i/>
        </w:rPr>
        <w:t>Liberty</w:t>
      </w:r>
      <w:r>
        <w:t xml:space="preserve"> and </w:t>
      </w:r>
      <w:r w:rsidR="007F2C42" w:rsidRPr="00A23C11">
        <w:rPr>
          <w:i/>
        </w:rPr>
        <w:t>Sove</w:t>
      </w:r>
      <w:r w:rsidRPr="00A23C11">
        <w:rPr>
          <w:i/>
        </w:rPr>
        <w:t>reignty</w:t>
      </w:r>
      <w:r>
        <w:t xml:space="preserve">, full stop. </w:t>
      </w:r>
    </w:p>
    <w:p w14:paraId="0E6B575C" w14:textId="2B7D8013" w:rsidR="00444D08" w:rsidRPr="00EA7F4F" w:rsidRDefault="00444D08" w:rsidP="00A23C11">
      <w:pPr>
        <w:pStyle w:val="ListParagraph"/>
        <w:numPr>
          <w:ilvl w:val="0"/>
          <w:numId w:val="56"/>
        </w:numPr>
      </w:pPr>
      <w:permStart w:id="662779764" w:edGrp="everyone"/>
      <w:r w:rsidRPr="00444D08">
        <w:rPr>
          <w:rStyle w:val="SubtleEmphasis"/>
        </w:rPr>
        <w:t>__</w:t>
      </w:r>
      <w:permEnd w:id="662779764"/>
      <w:r>
        <w:t xml:space="preserve"> </w:t>
      </w:r>
      <w:r w:rsidR="00C36301" w:rsidRPr="00EA7F4F">
        <w:t xml:space="preserve">The thirteen States declared war </w:t>
      </w:r>
      <w:r w:rsidRPr="00EA7F4F">
        <w:t xml:space="preserve">in 1776 </w:t>
      </w:r>
      <w:r w:rsidR="00C36301" w:rsidRPr="00EA7F4F">
        <w:t xml:space="preserve">against the British </w:t>
      </w:r>
      <w:r w:rsidRPr="00EA7F4F">
        <w:t>E</w:t>
      </w:r>
      <w:r w:rsidR="00C36301" w:rsidRPr="00EA7F4F">
        <w:t>mpire</w:t>
      </w:r>
      <w:r w:rsidR="00050F48">
        <w:t>, n</w:t>
      </w:r>
      <w:r w:rsidR="00C36301" w:rsidRPr="00EA7F4F">
        <w:t xml:space="preserve">ot for a new greedy ruling class, but for the first time in world history, a </w:t>
      </w:r>
      <w:r w:rsidR="00C36301" w:rsidRPr="00A23C11">
        <w:rPr>
          <w:i/>
        </w:rPr>
        <w:t>Liberty</w:t>
      </w:r>
      <w:r w:rsidR="00C36301" w:rsidRPr="00EA7F4F">
        <w:t xml:space="preserve"> </w:t>
      </w:r>
      <w:r w:rsidR="007F2C42">
        <w:t>n</w:t>
      </w:r>
      <w:r w:rsidR="00C36301" w:rsidRPr="00EA7F4F">
        <w:t>ation</w:t>
      </w:r>
      <w:r w:rsidRPr="00EA7F4F">
        <w:t xml:space="preserve"> was </w:t>
      </w:r>
      <w:r w:rsidR="00050F48">
        <w:t>created</w:t>
      </w:r>
      <w:r w:rsidR="00C36301" w:rsidRPr="00EA7F4F">
        <w:t xml:space="preserve">. </w:t>
      </w:r>
    </w:p>
    <w:p w14:paraId="15ED73AC" w14:textId="19083A64" w:rsidR="00444D08" w:rsidRPr="00EA7F4F" w:rsidRDefault="00444D08" w:rsidP="00A23C11">
      <w:pPr>
        <w:pStyle w:val="ListParagraph"/>
        <w:numPr>
          <w:ilvl w:val="0"/>
          <w:numId w:val="56"/>
        </w:numPr>
      </w:pPr>
      <w:permStart w:id="1813129874" w:edGrp="everyone"/>
      <w:r>
        <w:rPr>
          <w:rStyle w:val="SubtleEmphasis"/>
        </w:rPr>
        <w:t>__</w:t>
      </w:r>
      <w:permEnd w:id="1813129874"/>
      <w:r w:rsidRPr="00444D08">
        <w:t xml:space="preserve"> </w:t>
      </w:r>
      <w:r w:rsidR="00050F48">
        <w:t>O</w:t>
      </w:r>
      <w:r w:rsidR="00C36301" w:rsidRPr="00EA7F4F">
        <w:t>ur USA is a very</w:t>
      </w:r>
      <w:r w:rsidRPr="00EA7F4F">
        <w:t xml:space="preserve"> unique,</w:t>
      </w:r>
      <w:r w:rsidR="00C36301" w:rsidRPr="00EA7F4F">
        <w:t xml:space="preserve"> </w:t>
      </w:r>
      <w:r w:rsidR="00ED2F45" w:rsidRPr="00EA7F4F">
        <w:t>exception</w:t>
      </w:r>
      <w:r w:rsidR="00C36301" w:rsidRPr="00EA7F4F">
        <w:t>al nation</w:t>
      </w:r>
      <w:r w:rsidRPr="00EA7F4F">
        <w:t xml:space="preserve"> for </w:t>
      </w:r>
      <w:r w:rsidR="00C36301" w:rsidRPr="00EA7F4F">
        <w:t xml:space="preserve">all citizens to be </w:t>
      </w:r>
      <w:r w:rsidRPr="00EA7F4F">
        <w:t>‘</w:t>
      </w:r>
      <w:r w:rsidR="00C36301" w:rsidRPr="00A23C11">
        <w:rPr>
          <w:i/>
        </w:rPr>
        <w:t xml:space="preserve">all </w:t>
      </w:r>
      <w:r w:rsidRPr="00A23C11">
        <w:rPr>
          <w:i/>
        </w:rPr>
        <w:t>we</w:t>
      </w:r>
      <w:r w:rsidR="00C36301" w:rsidRPr="00A23C11">
        <w:rPr>
          <w:i/>
        </w:rPr>
        <w:t xml:space="preserve"> can be</w:t>
      </w:r>
      <w:r w:rsidRPr="00A23C11">
        <w:rPr>
          <w:i/>
        </w:rPr>
        <w:t>’</w:t>
      </w:r>
      <w:r w:rsidR="00C36301" w:rsidRPr="00EA7F4F">
        <w:t xml:space="preserve"> </w:t>
      </w:r>
      <w:r w:rsidRPr="00EA7F4F">
        <w:t>with</w:t>
      </w:r>
      <w:r w:rsidR="00C36301" w:rsidRPr="00EA7F4F">
        <w:t xml:space="preserve"> a government driven by the Laws of Nature that determine all outcomes, never human whims, ideologies, political parties, or despotic rulers.</w:t>
      </w:r>
      <w:r w:rsidRPr="00EA7F4F">
        <w:t xml:space="preserve"> </w:t>
      </w:r>
    </w:p>
    <w:p w14:paraId="396A4C07" w14:textId="5431DBFC" w:rsidR="00C36301" w:rsidRPr="00EA7F4F" w:rsidRDefault="00444D08" w:rsidP="00A23C11">
      <w:pPr>
        <w:pStyle w:val="ListParagraph"/>
        <w:numPr>
          <w:ilvl w:val="0"/>
          <w:numId w:val="56"/>
        </w:numPr>
      </w:pPr>
      <w:permStart w:id="1098081518" w:edGrp="everyone"/>
      <w:r>
        <w:rPr>
          <w:rStyle w:val="SubtleEmphasis"/>
        </w:rPr>
        <w:t>__</w:t>
      </w:r>
      <w:permEnd w:id="1098081518"/>
      <w:r w:rsidRPr="00444D08">
        <w:t xml:space="preserve"> </w:t>
      </w:r>
      <w:r w:rsidRPr="00EA7F4F">
        <w:t>The Laws of Nature are what our DOI stands on</w:t>
      </w:r>
      <w:r w:rsidR="00ED2F45" w:rsidRPr="00EA7F4F">
        <w:t>,</w:t>
      </w:r>
      <w:r w:rsidRPr="00EA7F4F">
        <w:t xml:space="preserve"> but no one until now has made the connection. </w:t>
      </w:r>
      <w:r w:rsidR="00673724" w:rsidRPr="00A23C11">
        <w:rPr>
          <w:b/>
          <w:bCs/>
        </w:rPr>
        <w:t>WePEG1787</w:t>
      </w:r>
      <w:r w:rsidRPr="00EA7F4F">
        <w:t xml:space="preserve"> is a new paradigm for our time</w:t>
      </w:r>
      <w:r w:rsidR="00050F48">
        <w:t xml:space="preserve"> that makes the connection</w:t>
      </w:r>
      <w:r w:rsidRPr="00EA7F4F">
        <w:t>.</w:t>
      </w:r>
    </w:p>
    <w:p w14:paraId="05AE01C9" w14:textId="69F62252" w:rsidR="00C36301" w:rsidRDefault="00C36301" w:rsidP="00A23C11">
      <w:pPr>
        <w:pStyle w:val="ListParagraph"/>
        <w:numPr>
          <w:ilvl w:val="0"/>
          <w:numId w:val="56"/>
        </w:numPr>
      </w:pPr>
      <w:permStart w:id="1157259905" w:edGrp="everyone"/>
      <w:r w:rsidRPr="00B419F7">
        <w:rPr>
          <w:rStyle w:val="SubtleEmphasis"/>
        </w:rPr>
        <w:t>__</w:t>
      </w:r>
      <w:permEnd w:id="1157259905"/>
      <w:r>
        <w:t xml:space="preserve"> After the </w:t>
      </w:r>
      <w:r w:rsidRPr="00A23C11">
        <w:rPr>
          <w:i/>
        </w:rPr>
        <w:t>War for Independence</w:t>
      </w:r>
      <w:r>
        <w:t xml:space="preserve">, political </w:t>
      </w:r>
      <w:r w:rsidR="002F3216">
        <w:t>parties</w:t>
      </w:r>
      <w:r>
        <w:t xml:space="preserve"> </w:t>
      </w:r>
      <w:r w:rsidR="00ED2F45">
        <w:t xml:space="preserve">became enemy #1 of </w:t>
      </w:r>
      <w:r w:rsidR="00ED2F45" w:rsidRPr="00A23C11">
        <w:rPr>
          <w:i/>
        </w:rPr>
        <w:t>Liberty</w:t>
      </w:r>
      <w:r w:rsidR="00ED2F45">
        <w:t>, and</w:t>
      </w:r>
      <w:r w:rsidR="00050F48">
        <w:t xml:space="preserve"> today,</w:t>
      </w:r>
      <w:r w:rsidR="00ED2F45">
        <w:t xml:space="preserve"> </w:t>
      </w:r>
      <w:r w:rsidR="00D178A5" w:rsidRPr="00D178A5">
        <w:t>WTP</w:t>
      </w:r>
      <w:r w:rsidR="00050F48" w:rsidRPr="00A23C11">
        <w:rPr>
          <w:i/>
        </w:rPr>
        <w:t xml:space="preserve"> </w:t>
      </w:r>
      <w:r w:rsidR="00ED2F45">
        <w:t>are under sie</w:t>
      </w:r>
      <w:r w:rsidR="00444D08">
        <w:t>ge</w:t>
      </w:r>
      <w:r w:rsidR="00050F48">
        <w:t xml:space="preserve"> by political parties.</w:t>
      </w:r>
    </w:p>
    <w:p w14:paraId="70CF5FD7" w14:textId="6A648605" w:rsidR="00C36301" w:rsidRDefault="00C36301" w:rsidP="00A23C11">
      <w:pPr>
        <w:pStyle w:val="ListParagraph"/>
        <w:numPr>
          <w:ilvl w:val="0"/>
          <w:numId w:val="56"/>
        </w:numPr>
      </w:pPr>
      <w:permStart w:id="883888566" w:edGrp="everyone"/>
      <w:r w:rsidRPr="00C36301">
        <w:rPr>
          <w:rStyle w:val="SubtleEmphasis"/>
        </w:rPr>
        <w:t>__</w:t>
      </w:r>
      <w:permEnd w:id="883888566"/>
      <w:r>
        <w:t xml:space="preserve"> The P46 adm</w:t>
      </w:r>
      <w:r w:rsidR="00ED2F45">
        <w:t>in</w:t>
      </w:r>
      <w:r>
        <w:t xml:space="preserve">istration was not only worse than </w:t>
      </w:r>
      <w:r w:rsidRPr="00A23C11">
        <w:rPr>
          <w:i/>
        </w:rPr>
        <w:t>King George</w:t>
      </w:r>
      <w:r>
        <w:t xml:space="preserve">, </w:t>
      </w:r>
      <w:r w:rsidR="00ED2F45">
        <w:t xml:space="preserve">but </w:t>
      </w:r>
      <w:r>
        <w:t>it was part of the ‘</w:t>
      </w:r>
      <w:r w:rsidRPr="00A23C11">
        <w:rPr>
          <w:i/>
        </w:rPr>
        <w:t>New World Order</w:t>
      </w:r>
      <w:r>
        <w:t>,</w:t>
      </w:r>
      <w:r w:rsidR="00ED2F45">
        <w:t>'</w:t>
      </w:r>
      <w:r>
        <w:t xml:space="preserve"> surrende</w:t>
      </w:r>
      <w:r w:rsidR="00ED2F45">
        <w:t>r</w:t>
      </w:r>
      <w:r>
        <w:t xml:space="preserve">ing our USA to the </w:t>
      </w:r>
      <w:r w:rsidR="00050F48">
        <w:t xml:space="preserve">enemies in the </w:t>
      </w:r>
      <w:r>
        <w:t>world.</w:t>
      </w:r>
      <w:r w:rsidR="00444D08">
        <w:t xml:space="preserve"> </w:t>
      </w:r>
    </w:p>
    <w:p w14:paraId="3304C07F" w14:textId="6C119B5E" w:rsidR="00444D08" w:rsidRPr="007B7B3E" w:rsidRDefault="00444D08" w:rsidP="00A23C11">
      <w:pPr>
        <w:pStyle w:val="ListParagraph"/>
        <w:numPr>
          <w:ilvl w:val="0"/>
          <w:numId w:val="56"/>
        </w:numPr>
      </w:pPr>
      <w:permStart w:id="1267083074" w:edGrp="everyone"/>
      <w:r>
        <w:rPr>
          <w:rStyle w:val="SubtleEmphasis"/>
        </w:rPr>
        <w:t>__</w:t>
      </w:r>
      <w:permEnd w:id="1267083074"/>
      <w:r w:rsidR="00CE3101">
        <w:t xml:space="preserve"> T</w:t>
      </w:r>
      <w:r w:rsidRPr="007B7B3E">
        <w:t>reason does not seem possible on our ‘</w:t>
      </w:r>
      <w:r w:rsidRPr="00A23C11">
        <w:rPr>
          <w:i/>
        </w:rPr>
        <w:t>free speech Political stage</w:t>
      </w:r>
      <w:r w:rsidRPr="007B7B3E">
        <w:t xml:space="preserve">,’ but the result is the </w:t>
      </w:r>
      <w:r w:rsidRPr="007B7B3E">
        <w:lastRenderedPageBreak/>
        <w:t>same – political parties ha</w:t>
      </w:r>
      <w:r w:rsidR="00ED2F45" w:rsidRPr="007B7B3E">
        <w:t>ve</w:t>
      </w:r>
      <w:r w:rsidRPr="007B7B3E">
        <w:t xml:space="preserve"> taken total control </w:t>
      </w:r>
      <w:r w:rsidR="00ED2F45" w:rsidRPr="007B7B3E">
        <w:t xml:space="preserve">of </w:t>
      </w:r>
      <w:r w:rsidR="00D178A5" w:rsidRPr="00D178A5">
        <w:t>WTP’s</w:t>
      </w:r>
      <w:r w:rsidR="00050F48" w:rsidRPr="00D178A5">
        <w:t xml:space="preserve"> </w:t>
      </w:r>
      <w:r w:rsidRPr="007B7B3E">
        <w:t>daily lives.</w:t>
      </w:r>
    </w:p>
    <w:p w14:paraId="7E1C08E5" w14:textId="412048DB" w:rsidR="00C36301" w:rsidRDefault="00C36301" w:rsidP="00A23C11">
      <w:pPr>
        <w:pStyle w:val="ListParagraph"/>
        <w:numPr>
          <w:ilvl w:val="0"/>
          <w:numId w:val="56"/>
        </w:numPr>
      </w:pPr>
      <w:permStart w:id="207954755" w:edGrp="everyone"/>
      <w:r w:rsidRPr="00C36301">
        <w:rPr>
          <w:rStyle w:val="SubtleEmphasis"/>
        </w:rPr>
        <w:t>__</w:t>
      </w:r>
      <w:permEnd w:id="207954755"/>
      <w:r w:rsidRPr="00C36301">
        <w:t xml:space="preserve"> </w:t>
      </w:r>
      <w:r>
        <w:t xml:space="preserve">Our Founders knew political </w:t>
      </w:r>
      <w:r w:rsidR="00B419F7">
        <w:t>factions</w:t>
      </w:r>
      <w:r>
        <w:t xml:space="preserve">/parties </w:t>
      </w:r>
      <w:r w:rsidR="00444D08">
        <w:t>c</w:t>
      </w:r>
      <w:r>
        <w:t xml:space="preserve">ould destroy </w:t>
      </w:r>
      <w:r w:rsidRPr="00A23C11">
        <w:rPr>
          <w:i/>
        </w:rPr>
        <w:t>Liberty</w:t>
      </w:r>
      <w:r>
        <w:t xml:space="preserve">. That is why </w:t>
      </w:r>
      <w:r w:rsidR="00444D08">
        <w:t xml:space="preserve">Benjamin </w:t>
      </w:r>
      <w:r>
        <w:t>Franklin said to Mrs. Powell, “</w:t>
      </w:r>
      <w:r w:rsidRPr="00A23C11">
        <w:rPr>
          <w:i/>
        </w:rPr>
        <w:t>A Republic, if you can keep it</w:t>
      </w:r>
      <w:r>
        <w:t>.”</w:t>
      </w:r>
    </w:p>
    <w:p w14:paraId="0E7F0F87" w14:textId="7C4DEE2A" w:rsidR="00444D08" w:rsidRPr="006635D6" w:rsidRDefault="00444D08" w:rsidP="00A23C11">
      <w:pPr>
        <w:pStyle w:val="ListParagraph"/>
        <w:numPr>
          <w:ilvl w:val="0"/>
          <w:numId w:val="56"/>
        </w:numPr>
      </w:pPr>
      <w:permStart w:id="681522910" w:edGrp="everyone"/>
      <w:r>
        <w:rPr>
          <w:rStyle w:val="SubtleEmphasis"/>
        </w:rPr>
        <w:t>__</w:t>
      </w:r>
      <w:permEnd w:id="681522910"/>
      <w:r w:rsidRPr="00444D08">
        <w:t xml:space="preserve"> </w:t>
      </w:r>
      <w:r w:rsidRPr="006635D6">
        <w:t xml:space="preserve">If </w:t>
      </w:r>
      <w:r w:rsidR="00D178A5" w:rsidRPr="00D178A5">
        <w:t>WTP</w:t>
      </w:r>
      <w:r w:rsidR="00050F48" w:rsidRPr="00A23C11">
        <w:rPr>
          <w:i/>
        </w:rPr>
        <w:t xml:space="preserve"> </w:t>
      </w:r>
      <w:r w:rsidR="00050F48" w:rsidRPr="00050F48">
        <w:rPr>
          <w:rStyle w:val="BodyTextChar"/>
        </w:rPr>
        <w:t xml:space="preserve">do not drive political party power out of every level of our governments in 2026-2028 with ballots, </w:t>
      </w:r>
      <w:r w:rsidR="00D178A5" w:rsidRPr="00D178A5">
        <w:t>WTP</w:t>
      </w:r>
      <w:r w:rsidR="00D178A5" w:rsidRPr="00D178A5">
        <w:rPr>
          <w:rStyle w:val="BodyTextChar"/>
        </w:rPr>
        <w:t xml:space="preserve">’s </w:t>
      </w:r>
      <w:r w:rsidRPr="00A23C11">
        <w:rPr>
          <w:rStyle w:val="BodyTextChar"/>
          <w:i/>
        </w:rPr>
        <w:t>Liberty</w:t>
      </w:r>
      <w:r w:rsidRPr="006635D6">
        <w:t xml:space="preserve"> will</w:t>
      </w:r>
      <w:r w:rsidR="00050F48">
        <w:t xml:space="preserve"> require more blood to be shed.</w:t>
      </w:r>
    </w:p>
    <w:p w14:paraId="59FDF584" w14:textId="4EF3FFE3" w:rsidR="00444D08" w:rsidRPr="006635D6" w:rsidRDefault="00444D08" w:rsidP="00A23C11">
      <w:pPr>
        <w:pStyle w:val="ListParagraph"/>
        <w:numPr>
          <w:ilvl w:val="0"/>
          <w:numId w:val="56"/>
        </w:numPr>
      </w:pPr>
      <w:permStart w:id="216281117" w:edGrp="everyone"/>
      <w:r>
        <w:rPr>
          <w:rStyle w:val="SubtleEmphasis"/>
        </w:rPr>
        <w:t>__</w:t>
      </w:r>
      <w:permEnd w:id="216281117"/>
      <w:r w:rsidRPr="00444D08">
        <w:t xml:space="preserve"> </w:t>
      </w:r>
      <w:r w:rsidR="00673724" w:rsidRPr="00A23C11">
        <w:rPr>
          <w:b/>
        </w:rPr>
        <w:t>WePEG1787</w:t>
      </w:r>
      <w:r w:rsidRPr="006635D6">
        <w:t xml:space="preserve"> is the only strategy that can accomplish that</w:t>
      </w:r>
      <w:r w:rsidR="00ED2F45" w:rsidRPr="006635D6">
        <w:t>;</w:t>
      </w:r>
      <w:r w:rsidRPr="006635D6">
        <w:t xml:space="preserve"> it is our WMD that cannot lose.</w:t>
      </w:r>
    </w:p>
    <w:p w14:paraId="2FF95E3C" w14:textId="3AC9E287" w:rsidR="00444D08" w:rsidRPr="00B56324" w:rsidRDefault="00444D08" w:rsidP="008B2F43">
      <w:pPr>
        <w:pStyle w:val="Heading3"/>
        <w:spacing w:line="264" w:lineRule="auto"/>
      </w:pPr>
      <w:r w:rsidRPr="00B56324">
        <w:t>P</w:t>
      </w:r>
      <w:r w:rsidR="002A7905">
        <w:t>2</w:t>
      </w:r>
      <w:r w:rsidRPr="00B56324">
        <w:t xml:space="preserve"> Set </w:t>
      </w:r>
      <w:r>
        <w:t>2</w:t>
      </w:r>
      <w:r w:rsidRPr="00B56324">
        <w:t>:</w:t>
      </w:r>
      <w:r>
        <w:t xml:space="preserve"> </w:t>
      </w:r>
      <w:r w:rsidRPr="00B56324">
        <w:t xml:space="preserve">Political </w:t>
      </w:r>
      <w:r w:rsidR="00B270C2">
        <w:t>Factions</w:t>
      </w:r>
      <w:r>
        <w:t>/Parties</w:t>
      </w:r>
      <w:r w:rsidRPr="00B56324">
        <w:t xml:space="preserve"> </w:t>
      </w:r>
      <w:permStart w:id="1411672816" w:edGrp="everyone"/>
      <w:r w:rsidRPr="00B56324">
        <w:rPr>
          <w:rStyle w:val="SubtleEmphasis"/>
          <w:color w:val="000000" w:themeColor="text1"/>
        </w:rPr>
        <w:t>__</w:t>
      </w:r>
      <w:permEnd w:id="1411672816"/>
    </w:p>
    <w:p w14:paraId="148E338D" w14:textId="2D37E455" w:rsidR="00C36301" w:rsidRPr="00C04129" w:rsidRDefault="00C36301" w:rsidP="00A23C11">
      <w:pPr>
        <w:pStyle w:val="ListParagraph"/>
        <w:numPr>
          <w:ilvl w:val="0"/>
          <w:numId w:val="145"/>
        </w:numPr>
      </w:pPr>
      <w:permStart w:id="2014789602" w:edGrp="everyone"/>
      <w:r w:rsidRPr="00B56324">
        <w:rPr>
          <w:rStyle w:val="SubtleEmphasis"/>
        </w:rPr>
        <w:t>__</w:t>
      </w:r>
      <w:permEnd w:id="2014789602"/>
      <w:r>
        <w:t xml:space="preserve"> </w:t>
      </w:r>
      <w:r w:rsidRPr="00A23C11">
        <w:rPr>
          <w:b/>
          <w:bCs/>
        </w:rPr>
        <w:t>John Adams</w:t>
      </w:r>
      <w:r w:rsidRPr="00C04129">
        <w:t xml:space="preserve"> wrote, “</w:t>
      </w:r>
      <w:r w:rsidRPr="004923D1">
        <w:t>There is nothing which I dread so much as the division of the republic into two great parties... It is to be dreaded as the greatest political evil under our Constitution</w:t>
      </w:r>
      <w:r w:rsidRPr="006D009E">
        <w:t>.</w:t>
      </w:r>
      <w:r w:rsidRPr="00444D08">
        <w:t>”</w:t>
      </w:r>
      <w:r w:rsidR="00CE3101">
        <w:t xml:space="preserve"> Do you agree?</w:t>
      </w:r>
    </w:p>
    <w:p w14:paraId="2E5C7387" w14:textId="7A826738" w:rsidR="00C36301" w:rsidRPr="00EA7F4F" w:rsidRDefault="00C36301" w:rsidP="00A23C11">
      <w:pPr>
        <w:pStyle w:val="ListParagraph"/>
        <w:numPr>
          <w:ilvl w:val="0"/>
          <w:numId w:val="56"/>
        </w:numPr>
      </w:pPr>
      <w:permStart w:id="1034698577" w:edGrp="everyone"/>
      <w:r w:rsidRPr="00A23C11">
        <w:rPr>
          <w:rStyle w:val="SubtleEmphasis"/>
          <w:color w:val="000000" w:themeColor="text1"/>
        </w:rPr>
        <w:t>__</w:t>
      </w:r>
      <w:permEnd w:id="1034698577"/>
      <w:r w:rsidRPr="00B56324">
        <w:t xml:space="preserve"> </w:t>
      </w:r>
      <w:r w:rsidRPr="00A23C11">
        <w:rPr>
          <w:b/>
          <w:bCs/>
        </w:rPr>
        <w:t>George Washington</w:t>
      </w:r>
      <w:r w:rsidRPr="00EA7F4F">
        <w:t xml:space="preserve"> wrote, </w:t>
      </w:r>
      <w:r w:rsidRPr="006D009E">
        <w:t>“</w:t>
      </w:r>
      <w:r w:rsidRPr="004923D1">
        <w:t xml:space="preserve">the alternate domination of one </w:t>
      </w:r>
      <w:r w:rsidR="002F3216" w:rsidRPr="004923D1">
        <w:t>party</w:t>
      </w:r>
      <w:r w:rsidRPr="004923D1">
        <w:t xml:space="preserve"> over another</w:t>
      </w:r>
      <w:r w:rsidR="00050F48" w:rsidRPr="004923D1">
        <w:t>,</w:t>
      </w:r>
      <w:r w:rsidRPr="004923D1">
        <w:t xml:space="preserve"> leading to revenge politics, ultimately drives citizens to seek a tyrant who promises order</w:t>
      </w:r>
      <w:r w:rsidRPr="00EA7F4F">
        <w:t>.”</w:t>
      </w:r>
    </w:p>
    <w:p w14:paraId="2BC8CA93" w14:textId="50632D4A" w:rsidR="00C36301" w:rsidRPr="00EA7F4F" w:rsidRDefault="00C36301" w:rsidP="00A23C11">
      <w:pPr>
        <w:pStyle w:val="ListParagraph"/>
      </w:pPr>
      <w:permStart w:id="1262565451" w:edGrp="everyone"/>
      <w:r w:rsidRPr="007B7B3E">
        <w:rPr>
          <w:rStyle w:val="SubtleEmphasis"/>
          <w:iCs/>
          <w:color w:val="000000" w:themeColor="text1"/>
        </w:rPr>
        <w:t>__</w:t>
      </w:r>
      <w:permEnd w:id="1262565451"/>
      <w:r w:rsidRPr="007B7B3E">
        <w:t xml:space="preserve"> </w:t>
      </w:r>
      <w:r w:rsidR="00444D08" w:rsidRPr="00EA7F4F">
        <w:t xml:space="preserve">Our Founders knew that </w:t>
      </w:r>
      <w:r w:rsidR="00ED2F45" w:rsidRPr="00EA7F4F">
        <w:t>factions</w:t>
      </w:r>
      <w:r w:rsidRPr="00EA7F4F">
        <w:t xml:space="preserve">/parties historically destroyed their republics: Athens fell because rival </w:t>
      </w:r>
      <w:r w:rsidR="002F3216" w:rsidRPr="00EA7F4F">
        <w:t>parties</w:t>
      </w:r>
      <w:r w:rsidRPr="00EA7F4F">
        <w:t xml:space="preserve"> cannibalized one another. Rome collapsed under violent </w:t>
      </w:r>
      <w:r w:rsidR="002F3216" w:rsidRPr="00EA7F4F">
        <w:t>party</w:t>
      </w:r>
      <w:r w:rsidRPr="00EA7F4F">
        <w:t xml:space="preserve"> leaders—Marius, Sulla, Caesar—who turned republican institutions into weapons. Florence during the Renaissance was torn apart by competing </w:t>
      </w:r>
      <w:r w:rsidR="002F3216" w:rsidRPr="00EA7F4F">
        <w:t>parties</w:t>
      </w:r>
      <w:r w:rsidRPr="00EA7F4F">
        <w:t xml:space="preserve"> (Guelphs and Ghibellines). </w:t>
      </w:r>
    </w:p>
    <w:p w14:paraId="51103CA6" w14:textId="032DECBD" w:rsidR="00C36301" w:rsidRPr="006635D6" w:rsidRDefault="00C36301" w:rsidP="00A23C11">
      <w:pPr>
        <w:pStyle w:val="ListParagraph"/>
        <w:numPr>
          <w:ilvl w:val="0"/>
          <w:numId w:val="56"/>
        </w:numPr>
      </w:pPr>
      <w:permStart w:id="1304779216" w:edGrp="everyone"/>
      <w:r w:rsidRPr="00A23C11">
        <w:rPr>
          <w:rStyle w:val="SubtleEmphasis"/>
          <w:color w:val="000000" w:themeColor="text1"/>
        </w:rPr>
        <w:t>__</w:t>
      </w:r>
      <w:permEnd w:id="1304779216"/>
      <w:r w:rsidRPr="00B56324">
        <w:t xml:space="preserve"> </w:t>
      </w:r>
      <w:r w:rsidRPr="00A23C11">
        <w:rPr>
          <w:b/>
          <w:bCs/>
        </w:rPr>
        <w:t>Hamilton warned</w:t>
      </w:r>
      <w:r w:rsidRPr="007B7B3E">
        <w:t>: “</w:t>
      </w:r>
      <w:r w:rsidRPr="00CE3101">
        <w:t xml:space="preserve">The </w:t>
      </w:r>
      <w:r w:rsidR="002F3216" w:rsidRPr="00CE3101">
        <w:t>parties</w:t>
      </w:r>
      <w:r w:rsidRPr="00CE3101">
        <w:t xml:space="preserve"> of ancient republics produced more disorders than the wars of monarchies”</w:t>
      </w:r>
      <w:r w:rsidRPr="007B7B3E">
        <w:t xml:space="preserve"> (Federalist No. 9).</w:t>
      </w:r>
    </w:p>
    <w:p w14:paraId="76F37E93" w14:textId="627ECA6F" w:rsidR="00C36301" w:rsidRPr="006635D6" w:rsidRDefault="00C36301" w:rsidP="00A23C11">
      <w:pPr>
        <w:pStyle w:val="ListParagraph"/>
        <w:numPr>
          <w:ilvl w:val="0"/>
          <w:numId w:val="56"/>
        </w:numPr>
      </w:pPr>
      <w:permStart w:id="947520893" w:edGrp="everyone"/>
      <w:r w:rsidRPr="00A23C11">
        <w:rPr>
          <w:rStyle w:val="SubtleEmphasis"/>
          <w:color w:val="000000" w:themeColor="text1"/>
        </w:rPr>
        <w:t>__</w:t>
      </w:r>
      <w:permEnd w:id="947520893"/>
      <w:r w:rsidRPr="00B56324">
        <w:t xml:space="preserve"> </w:t>
      </w:r>
      <w:r w:rsidRPr="00A23C11">
        <w:rPr>
          <w:b/>
          <w:bCs/>
        </w:rPr>
        <w:t>Madison, in Federalist 10</w:t>
      </w:r>
      <w:r w:rsidRPr="007B7B3E">
        <w:t>, argued that “</w:t>
      </w:r>
      <w:r w:rsidRPr="006D009E">
        <w:t xml:space="preserve">democracies fail because majority </w:t>
      </w:r>
      <w:r w:rsidR="002F3216" w:rsidRPr="006D009E">
        <w:t>parties</w:t>
      </w:r>
      <w:r w:rsidRPr="006D009E">
        <w:t xml:space="preserve"> seize power, crush minorities, and violate rights—hence the need for a large republic with institutional guardrails</w:t>
      </w:r>
      <w:r w:rsidRPr="00050F48">
        <w:t>.</w:t>
      </w:r>
      <w:r w:rsidRPr="007B7B3E">
        <w:t>”</w:t>
      </w:r>
      <w:r w:rsidR="00ED2F45" w:rsidRPr="007B7B3E">
        <w:t xml:space="preserve"> That is our</w:t>
      </w:r>
      <w:r w:rsidR="00050F48">
        <w:t xml:space="preserve"> now proven</w:t>
      </w:r>
      <w:r w:rsidR="00ED2F45" w:rsidRPr="007B7B3E">
        <w:t xml:space="preserve"> ‘</w:t>
      </w:r>
      <w:r w:rsidR="00ED2F45" w:rsidRPr="00A23C11">
        <w:rPr>
          <w:i/>
        </w:rPr>
        <w:t>ruthless rules of reality</w:t>
      </w:r>
      <w:r w:rsidR="00ED2F45" w:rsidRPr="007B7B3E">
        <w:t>.’</w:t>
      </w:r>
    </w:p>
    <w:p w14:paraId="764BB82C" w14:textId="0CBCF4E9" w:rsidR="00C36301" w:rsidRPr="00B56324" w:rsidRDefault="00C36301" w:rsidP="00A23C11">
      <w:pPr>
        <w:pStyle w:val="ListParagraph"/>
        <w:numPr>
          <w:ilvl w:val="0"/>
          <w:numId w:val="56"/>
        </w:numPr>
      </w:pPr>
      <w:permStart w:id="1845374651" w:edGrp="everyone"/>
      <w:r w:rsidRPr="00A23C11">
        <w:rPr>
          <w:rStyle w:val="SubtleEmphasis"/>
          <w:color w:val="000000" w:themeColor="text1"/>
        </w:rPr>
        <w:t>__</w:t>
      </w:r>
      <w:permEnd w:id="1845374651"/>
      <w:r w:rsidRPr="00B56324">
        <w:t xml:space="preserve"> </w:t>
      </w:r>
      <w:r w:rsidRPr="00A23C11">
        <w:rPr>
          <w:b/>
          <w:bCs/>
        </w:rPr>
        <w:t>Both Washington and Hamilton warned</w:t>
      </w:r>
      <w:r w:rsidRPr="007B7B3E">
        <w:t xml:space="preserve"> that “</w:t>
      </w:r>
      <w:r w:rsidRPr="00A23C11">
        <w:rPr>
          <w:i/>
        </w:rPr>
        <w:t xml:space="preserve">foreign nations would exploit </w:t>
      </w:r>
      <w:r w:rsidR="002F3216" w:rsidRPr="00A23C11">
        <w:rPr>
          <w:i/>
        </w:rPr>
        <w:t>p</w:t>
      </w:r>
      <w:r w:rsidR="00050F48" w:rsidRPr="00A23C11">
        <w:rPr>
          <w:i/>
        </w:rPr>
        <w:t>olitica</w:t>
      </w:r>
      <w:r w:rsidRPr="00A23C11">
        <w:rPr>
          <w:i/>
        </w:rPr>
        <w:t>l divisions</w:t>
      </w:r>
      <w:r w:rsidRPr="007B7B3E">
        <w:t>.” In the 1790s, Britain and France already sought to manipulate American political groups.</w:t>
      </w:r>
    </w:p>
    <w:p w14:paraId="51E56A0B" w14:textId="77777777" w:rsidR="00C36301" w:rsidRDefault="00C36301" w:rsidP="00A23C11">
      <w:pPr>
        <w:pStyle w:val="ListParagraph"/>
        <w:numPr>
          <w:ilvl w:val="0"/>
          <w:numId w:val="56"/>
        </w:numPr>
      </w:pPr>
      <w:permStart w:id="1113869048" w:edGrp="everyone"/>
      <w:r w:rsidRPr="00B56324">
        <w:rPr>
          <w:rStyle w:val="SubtleEmphasis"/>
        </w:rPr>
        <w:t>__</w:t>
      </w:r>
      <w:permEnd w:id="1113869048"/>
      <w:r>
        <w:t xml:space="preserve"> Political Parties rose to prominence in the early 1800s. P1 said in his farewell address, “</w:t>
      </w:r>
      <w:r w:rsidRPr="00A23C11">
        <w:rPr>
          <w:i/>
        </w:rPr>
        <w:t>The spirit of party… is the worst enemy of popular government</w:t>
      </w:r>
      <w:r>
        <w:t xml:space="preserve">.” </w:t>
      </w:r>
    </w:p>
    <w:p w14:paraId="6921FDC9" w14:textId="42D9F7D5" w:rsidR="00C36301" w:rsidRDefault="00C36301" w:rsidP="00A23C11">
      <w:pPr>
        <w:pStyle w:val="ListParagraph"/>
        <w:numPr>
          <w:ilvl w:val="0"/>
          <w:numId w:val="56"/>
        </w:numPr>
      </w:pPr>
      <w:permStart w:id="848460812" w:edGrp="everyone"/>
      <w:r>
        <w:rPr>
          <w:rStyle w:val="SubtleEmphasis"/>
        </w:rPr>
        <w:t>__</w:t>
      </w:r>
      <w:permEnd w:id="848460812"/>
      <w:r w:rsidRPr="00B56324">
        <w:t xml:space="preserve"> </w:t>
      </w:r>
      <w:r>
        <w:t>Washington w</w:t>
      </w:r>
      <w:r w:rsidR="00050F48">
        <w:t xml:space="preserve">arned </w:t>
      </w:r>
      <w:r>
        <w:t xml:space="preserve">against institutional, permanent machines that put their own success above the </w:t>
      </w:r>
      <w:r w:rsidR="00050F48" w:rsidRPr="00050F48">
        <w:t>welfare of</w:t>
      </w:r>
      <w:r w:rsidR="00050F48" w:rsidRPr="00A23C11">
        <w:rPr>
          <w:i/>
        </w:rPr>
        <w:t xml:space="preserve"> </w:t>
      </w:r>
      <w:r w:rsidR="00D178A5" w:rsidRPr="00D178A5">
        <w:t>WTP</w:t>
      </w:r>
      <w:r>
        <w:t>.</w:t>
      </w:r>
    </w:p>
    <w:p w14:paraId="58120765" w14:textId="04936B05" w:rsidR="00C36301" w:rsidRDefault="00C36301" w:rsidP="00A23C11">
      <w:pPr>
        <w:pStyle w:val="ListParagraph"/>
        <w:numPr>
          <w:ilvl w:val="0"/>
          <w:numId w:val="56"/>
        </w:numPr>
      </w:pPr>
      <w:permStart w:id="1626095485" w:edGrp="everyone"/>
      <w:r w:rsidRPr="006635D6">
        <w:rPr>
          <w:rStyle w:val="SubtleEmphasis"/>
        </w:rPr>
        <w:t>__</w:t>
      </w:r>
      <w:permEnd w:id="1626095485"/>
      <w:r>
        <w:t xml:space="preserve"> The 18</w:t>
      </w:r>
      <w:r w:rsidRPr="00A23C11">
        <w:rPr>
          <w:vertAlign w:val="superscript"/>
        </w:rPr>
        <w:t>th</w:t>
      </w:r>
      <w:r>
        <w:t xml:space="preserve">-century </w:t>
      </w:r>
      <w:r w:rsidR="00050F48">
        <w:t xml:space="preserve">political </w:t>
      </w:r>
      <w:r>
        <w:t xml:space="preserve">parties </w:t>
      </w:r>
      <w:r w:rsidR="00444D08">
        <w:t>became</w:t>
      </w:r>
      <w:r>
        <w:t xml:space="preserve"> permanent, institutionalized, nation-wide, organized power, and entrenched loyalties.</w:t>
      </w:r>
    </w:p>
    <w:p w14:paraId="46B2A5CD" w14:textId="77777777" w:rsidR="00C36301" w:rsidRDefault="00C36301" w:rsidP="00A23C11">
      <w:pPr>
        <w:pStyle w:val="ListParagraph"/>
        <w:numPr>
          <w:ilvl w:val="0"/>
          <w:numId w:val="56"/>
        </w:numPr>
      </w:pPr>
      <w:permStart w:id="84882334" w:edGrp="everyone"/>
      <w:r w:rsidRPr="00B56324">
        <w:rPr>
          <w:rStyle w:val="SubtleEmphasis"/>
        </w:rPr>
        <w:t>__</w:t>
      </w:r>
      <w:permEnd w:id="84882334"/>
      <w:r>
        <w:t xml:space="preserve"> The problems our Founders associated with political parties are: standing armies of operatives; they incentivized division over unity; they replaced local, rational debate with national propaganda. </w:t>
      </w:r>
      <w:r w:rsidRPr="00A23C11">
        <w:rPr>
          <w:b/>
          <w:bCs/>
        </w:rPr>
        <w:t>They made ambition, not virtue, the primary qualification for leadership</w:t>
      </w:r>
      <w:r>
        <w:t xml:space="preserve">. They threatened the common good with rigid party loyalty. They incentivized division over unity. Permanent parties were considered a pathway to tyranny, corruption, and decay of republican virtue. </w:t>
      </w:r>
    </w:p>
    <w:p w14:paraId="4E8F89D4" w14:textId="49D0BD8D" w:rsidR="00C36301" w:rsidRPr="00ED2F45" w:rsidRDefault="00C36301" w:rsidP="00A23C11">
      <w:pPr>
        <w:pStyle w:val="ListParagraph"/>
        <w:numPr>
          <w:ilvl w:val="0"/>
          <w:numId w:val="56"/>
        </w:numPr>
      </w:pPr>
      <w:permStart w:id="1496082941" w:edGrp="everyone"/>
      <w:r w:rsidRPr="006635D6">
        <w:rPr>
          <w:rStyle w:val="SubtleEmphasis"/>
        </w:rPr>
        <w:t>__</w:t>
      </w:r>
      <w:permEnd w:id="1496082941"/>
      <w:r>
        <w:t xml:space="preserve"> History has now proved our </w:t>
      </w:r>
      <w:r w:rsidRPr="00ED2F45">
        <w:t>Founders were right, but they could not stop it</w:t>
      </w:r>
      <w:r w:rsidR="00CE3101">
        <w:t xml:space="preserve"> because they did not have the experience yet to prove the case. Today we do.</w:t>
      </w:r>
    </w:p>
    <w:p w14:paraId="73A77A7B" w14:textId="337F1C3C" w:rsidR="00C36301" w:rsidRDefault="00C36301" w:rsidP="00A23C11">
      <w:pPr>
        <w:pStyle w:val="ListParagraph"/>
        <w:numPr>
          <w:ilvl w:val="0"/>
          <w:numId w:val="56"/>
        </w:numPr>
      </w:pPr>
      <w:permStart w:id="1610513555" w:edGrp="everyone"/>
      <w:r w:rsidRPr="006635D6">
        <w:rPr>
          <w:rStyle w:val="SubtleEmphasis"/>
        </w:rPr>
        <w:t>__</w:t>
      </w:r>
      <w:permEnd w:id="1610513555"/>
      <w:r w:rsidRPr="00ED2F45">
        <w:t xml:space="preserve"> </w:t>
      </w:r>
      <w:r w:rsidR="00444D08" w:rsidRPr="00ED2F45">
        <w:t xml:space="preserve">Therefore, </w:t>
      </w:r>
      <w:r w:rsidR="00D178A5" w:rsidRPr="00D178A5">
        <w:t>WTP</w:t>
      </w:r>
      <w:r w:rsidR="00D178A5" w:rsidRPr="00ED2F45">
        <w:t xml:space="preserve"> </w:t>
      </w:r>
      <w:r w:rsidR="00444D08" w:rsidRPr="00ED2F45">
        <w:t>must</w:t>
      </w:r>
      <w:r w:rsidR="00CE3101">
        <w:t xml:space="preserve"> redeem our nation to the Laws of Nature</w:t>
      </w:r>
      <w:r w:rsidR="00444D08" w:rsidRPr="00ED2F45">
        <w:t>, or all is lost.</w:t>
      </w:r>
    </w:p>
    <w:p w14:paraId="7A660AA8" w14:textId="32F4755A" w:rsidR="00C36301" w:rsidRDefault="00D047E2" w:rsidP="008B2F43">
      <w:pPr>
        <w:pStyle w:val="Heading3"/>
        <w:spacing w:line="264" w:lineRule="auto"/>
      </w:pPr>
      <w:r w:rsidRPr="00A30F39">
        <w:lastRenderedPageBreak/>
        <w:t>P</w:t>
      </w:r>
      <w:r w:rsidR="002A7905">
        <w:t>2</w:t>
      </w:r>
      <w:r w:rsidRPr="00A30F39">
        <w:t xml:space="preserve"> </w:t>
      </w:r>
      <w:r>
        <w:t>S</w:t>
      </w:r>
      <w:r w:rsidRPr="00A30F39">
        <w:t xml:space="preserve">et </w:t>
      </w:r>
      <w:r w:rsidR="00444D08">
        <w:t>3</w:t>
      </w:r>
      <w:r w:rsidRPr="00A30F39">
        <w:t xml:space="preserve">: </w:t>
      </w:r>
      <w:r>
        <w:t xml:space="preserve">Our </w:t>
      </w:r>
      <w:r w:rsidR="00395121">
        <w:t>Founders</w:t>
      </w:r>
      <w:r>
        <w:t xml:space="preserve"> Six Oversights </w:t>
      </w:r>
      <w:permStart w:id="394413781" w:edGrp="everyone"/>
      <w:r w:rsidRPr="00380A91">
        <w:rPr>
          <w:rStyle w:val="SubtleEmphasis"/>
        </w:rPr>
        <w:t>__</w:t>
      </w:r>
      <w:permEnd w:id="394413781"/>
    </w:p>
    <w:p w14:paraId="0C8EEB17" w14:textId="5B93B2B6" w:rsidR="00D047E2" w:rsidRDefault="00C36301" w:rsidP="00A23C11">
      <w:pPr>
        <w:pStyle w:val="ListParagraph"/>
        <w:numPr>
          <w:ilvl w:val="0"/>
          <w:numId w:val="142"/>
        </w:numPr>
      </w:pPr>
      <w:permStart w:id="1719542284" w:edGrp="everyone"/>
      <w:r>
        <w:rPr>
          <w:rStyle w:val="SubtleEmphasis"/>
        </w:rPr>
        <w:t>__</w:t>
      </w:r>
      <w:permEnd w:id="1719542284"/>
      <w:r w:rsidRPr="00C36301">
        <w:t xml:space="preserve"> </w:t>
      </w:r>
      <w:r w:rsidR="00D047E2">
        <w:t xml:space="preserve">Our DOI holds </w:t>
      </w:r>
      <w:r w:rsidR="00D178A5" w:rsidRPr="00D178A5">
        <w:t xml:space="preserve">WTP’s </w:t>
      </w:r>
      <w:r w:rsidR="00D047E2" w:rsidRPr="000A4BCF">
        <w:t>Liberty</w:t>
      </w:r>
      <w:r w:rsidR="00D047E2">
        <w:t>, not our COTUS: “</w:t>
      </w:r>
      <w:r w:rsidR="00D047E2" w:rsidRPr="000A4BCF">
        <w:t>We hold these truths to be self-evident, that all men are created equal, that they are endowed by their Creator with certain unalienable Rights, that among these are Life, Liberty, and the pursuit of Happiness.”</w:t>
      </w:r>
    </w:p>
    <w:p w14:paraId="66F4C290" w14:textId="55ABA10D" w:rsidR="00D047E2" w:rsidRPr="006635D6" w:rsidRDefault="00D047E2" w:rsidP="00A23C11">
      <w:pPr>
        <w:pStyle w:val="ListParagraph"/>
        <w:numPr>
          <w:ilvl w:val="0"/>
          <w:numId w:val="142"/>
        </w:numPr>
      </w:pPr>
      <w:permStart w:id="1574785391" w:edGrp="everyone"/>
      <w:r w:rsidRPr="00A23C11">
        <w:rPr>
          <w:rStyle w:val="SubtleEmphasis"/>
          <w:iCs/>
          <w:color w:val="000000" w:themeColor="text1"/>
        </w:rPr>
        <w:t>__</w:t>
      </w:r>
      <w:permEnd w:id="1574785391"/>
      <w:r w:rsidRPr="006635D6">
        <w:t xml:space="preserve"> King George of England disagreed, so </w:t>
      </w:r>
      <w:r w:rsidR="00D178A5" w:rsidRPr="00D178A5">
        <w:t>WTP</w:t>
      </w:r>
      <w:r w:rsidR="00D178A5" w:rsidRPr="00A23C11">
        <w:rPr>
          <w:i/>
        </w:rPr>
        <w:t xml:space="preserve"> </w:t>
      </w:r>
      <w:r w:rsidRPr="006635D6">
        <w:t xml:space="preserve">went to war for the self-evident Truth. Today’s ‘King George’ is the Blue Party, and nothing short of putting the Blue Party on the scrap heap of history is sustainable for </w:t>
      </w:r>
      <w:r w:rsidR="00D178A5" w:rsidRPr="00D178A5">
        <w:t>WTP’s</w:t>
      </w:r>
      <w:r w:rsidRPr="00D178A5">
        <w:t xml:space="preserve"> </w:t>
      </w:r>
      <w:r w:rsidRPr="00A23C11">
        <w:rPr>
          <w:i/>
        </w:rPr>
        <w:t>Liberty</w:t>
      </w:r>
      <w:r w:rsidRPr="006635D6">
        <w:t xml:space="preserve"> to survive. </w:t>
      </w:r>
    </w:p>
    <w:p w14:paraId="58E4CCED" w14:textId="512E876A" w:rsidR="00D047E2" w:rsidRPr="00EA7F4F" w:rsidRDefault="00D047E2" w:rsidP="00A23C11">
      <w:pPr>
        <w:pStyle w:val="ListParagraph"/>
        <w:numPr>
          <w:ilvl w:val="0"/>
          <w:numId w:val="142"/>
        </w:numPr>
      </w:pPr>
      <w:permStart w:id="1672554797" w:edGrp="everyone"/>
      <w:r>
        <w:rPr>
          <w:rStyle w:val="SubtleEmphasis"/>
        </w:rPr>
        <w:t>__</w:t>
      </w:r>
      <w:permEnd w:id="1672554797"/>
      <w:r w:rsidRPr="00D047E2">
        <w:t xml:space="preserve"> </w:t>
      </w:r>
      <w:r w:rsidRPr="00EA7F4F">
        <w:t xml:space="preserve">We start with our Founders' six oversights in creating </w:t>
      </w:r>
      <w:r w:rsidRPr="00A23C11">
        <w:rPr>
          <w:i/>
        </w:rPr>
        <w:t>Liberty</w:t>
      </w:r>
      <w:r w:rsidRPr="00EA7F4F">
        <w:t xml:space="preserve"> that they could not have foreseen</w:t>
      </w:r>
      <w:r w:rsidR="00444D08" w:rsidRPr="00EA7F4F">
        <w:t>. U</w:t>
      </w:r>
      <w:r w:rsidRPr="00EA7F4F">
        <w:t xml:space="preserve">nless </w:t>
      </w:r>
      <w:r w:rsidR="00D178A5" w:rsidRPr="00D178A5">
        <w:t>WTP</w:t>
      </w:r>
      <w:r w:rsidR="00D178A5">
        <w:t xml:space="preserve"> </w:t>
      </w:r>
      <w:r w:rsidR="00861B6F">
        <w:t>correct</w:t>
      </w:r>
      <w:r w:rsidR="00ED2F45" w:rsidRPr="00EA7F4F">
        <w:t xml:space="preserve"> them in accordance</w:t>
      </w:r>
      <w:r w:rsidRPr="00EA7F4F">
        <w:t xml:space="preserve"> with </w:t>
      </w:r>
      <w:r w:rsidR="00ED2F45" w:rsidRPr="00EA7F4F">
        <w:t xml:space="preserve">the </w:t>
      </w:r>
      <w:r w:rsidR="00673724" w:rsidRPr="00A23C11">
        <w:rPr>
          <w:b/>
          <w:bCs/>
        </w:rPr>
        <w:t>WePEG1787</w:t>
      </w:r>
      <w:r w:rsidRPr="00EA7F4F">
        <w:t xml:space="preserve"> Governing Principles, all will be lost again. We </w:t>
      </w:r>
      <w:r w:rsidR="00444D08" w:rsidRPr="00EA7F4F">
        <w:t>see today</w:t>
      </w:r>
      <w:r w:rsidRPr="00EA7F4F">
        <w:t xml:space="preserve"> how P46 destroyed everything P45 accomplished. </w:t>
      </w:r>
    </w:p>
    <w:p w14:paraId="5591D006" w14:textId="087A6BF3" w:rsidR="00D047E2" w:rsidRDefault="00D047E2" w:rsidP="00A23C11">
      <w:pPr>
        <w:pStyle w:val="ListParagraph"/>
        <w:numPr>
          <w:ilvl w:val="0"/>
          <w:numId w:val="142"/>
        </w:numPr>
      </w:pPr>
      <w:permStart w:id="424614203" w:edGrp="everyone"/>
      <w:r>
        <w:rPr>
          <w:rStyle w:val="SubtleEmphasis"/>
        </w:rPr>
        <w:t>__</w:t>
      </w:r>
      <w:permEnd w:id="424614203"/>
      <w:r w:rsidRPr="00D047E2">
        <w:t xml:space="preserve"> </w:t>
      </w:r>
      <w:r>
        <w:t>The political party pickleball match every two years to decide which party gets to rob our treasury must end today</w:t>
      </w:r>
      <w:r w:rsidR="00861B6F">
        <w:t xml:space="preserve"> with </w:t>
      </w:r>
      <w:r w:rsidR="00673724" w:rsidRPr="00A23C11">
        <w:rPr>
          <w:b/>
          <w:bCs/>
        </w:rPr>
        <w:t>WePEG1787</w:t>
      </w:r>
      <w:r w:rsidR="00861B6F">
        <w:t xml:space="preserve"> representatives.</w:t>
      </w:r>
    </w:p>
    <w:p w14:paraId="55E6581C" w14:textId="051F533A" w:rsidR="00D047E2" w:rsidRDefault="00D047E2" w:rsidP="00A23C11">
      <w:pPr>
        <w:pStyle w:val="ListParagraph"/>
      </w:pPr>
      <w:permStart w:id="67636290" w:edGrp="everyone"/>
      <w:r w:rsidRPr="00380A91">
        <w:rPr>
          <w:rStyle w:val="SubtleEmphasis"/>
        </w:rPr>
        <w:t>__</w:t>
      </w:r>
      <w:permEnd w:id="67636290"/>
      <w:r>
        <w:t xml:space="preserve"> </w:t>
      </w:r>
      <w:r w:rsidRPr="00823EEC">
        <w:rPr>
          <w:b/>
          <w:bCs/>
        </w:rPr>
        <w:t>O</w:t>
      </w:r>
      <w:r w:rsidR="00F27EF9">
        <w:rPr>
          <w:b/>
          <w:bCs/>
        </w:rPr>
        <w:t>versight O</w:t>
      </w:r>
      <w:r w:rsidRPr="00823EEC">
        <w:rPr>
          <w:b/>
          <w:bCs/>
        </w:rPr>
        <w:t>ne</w:t>
      </w:r>
      <w:r>
        <w:t xml:space="preserve">: </w:t>
      </w:r>
      <w:r w:rsidRPr="00823EEC">
        <w:rPr>
          <w:b/>
          <w:bCs/>
        </w:rPr>
        <w:t>The Destruction of Truth</w:t>
      </w:r>
      <w:r>
        <w:t xml:space="preserve">. Our Founders never foresaw the end of Truth, the bedrock of </w:t>
      </w:r>
      <w:r w:rsidR="00D178A5" w:rsidRPr="00D178A5">
        <w:t>WTP’s</w:t>
      </w:r>
      <w:r w:rsidRPr="00D178A5">
        <w:t xml:space="preserve"> </w:t>
      </w:r>
      <w:r w:rsidRPr="00174BE0">
        <w:rPr>
          <w:i/>
        </w:rPr>
        <w:t>Liberty</w:t>
      </w:r>
      <w:r>
        <w:t xml:space="preserve">. </w:t>
      </w:r>
    </w:p>
    <w:p w14:paraId="00CF1386" w14:textId="03F446CE" w:rsidR="00D047E2" w:rsidRDefault="00D047E2" w:rsidP="00A23C11">
      <w:pPr>
        <w:pStyle w:val="ListParagraph"/>
      </w:pPr>
      <w:permStart w:id="1656493509" w:edGrp="everyone"/>
      <w:r w:rsidRPr="00380A91">
        <w:rPr>
          <w:rStyle w:val="SubtleEmphasis"/>
        </w:rPr>
        <w:t>__</w:t>
      </w:r>
      <w:permEnd w:id="1656493509"/>
      <w:r>
        <w:t xml:space="preserve"> </w:t>
      </w:r>
      <w:r w:rsidR="00861B6F">
        <w:t>We live in an era defined by scholars as ‘</w:t>
      </w:r>
      <w:r w:rsidR="00861B6F" w:rsidRPr="00823EEC">
        <w:rPr>
          <w:i/>
        </w:rPr>
        <w:t>there is no such thing as ‘universal truth</w:t>
      </w:r>
      <w:r w:rsidR="00861B6F">
        <w:t xml:space="preserve">.’’ </w:t>
      </w:r>
      <w:r>
        <w:t xml:space="preserve">The problem is that if the definition is true, it MUST be false if there is no </w:t>
      </w:r>
      <w:r w:rsidR="00444D08">
        <w:t>T</w:t>
      </w:r>
      <w:r>
        <w:t xml:space="preserve">ruth. That is how convoluted our political parties have become. </w:t>
      </w:r>
      <w:r w:rsidR="005B2973">
        <w:t>And we debate it when we should ignore it.</w:t>
      </w:r>
    </w:p>
    <w:p w14:paraId="232CBDFE" w14:textId="54B6CD99" w:rsidR="00D047E2" w:rsidRDefault="00D047E2" w:rsidP="00A23C11">
      <w:pPr>
        <w:pStyle w:val="ListParagraph"/>
      </w:pPr>
      <w:permStart w:id="1386891240" w:edGrp="everyone"/>
      <w:r w:rsidRPr="00380A91">
        <w:rPr>
          <w:rStyle w:val="SubtleEmphasis"/>
        </w:rPr>
        <w:t>__</w:t>
      </w:r>
      <w:permEnd w:id="1386891240"/>
      <w:r>
        <w:t xml:space="preserve"> </w:t>
      </w:r>
      <w:r w:rsidR="00444D08">
        <w:t>After P16, t</w:t>
      </w:r>
      <w:r>
        <w:t xml:space="preserve">he </w:t>
      </w:r>
      <w:r w:rsidRPr="00444D08">
        <w:rPr>
          <w:i/>
        </w:rPr>
        <w:t>Industrial Revolution</w:t>
      </w:r>
      <w:r>
        <w:t xml:space="preserve"> and</w:t>
      </w:r>
      <w:r w:rsidR="00444D08">
        <w:t xml:space="preserve"> the birth of</w:t>
      </w:r>
      <w:r>
        <w:t xml:space="preserve"> </w:t>
      </w:r>
      <w:r w:rsidRPr="00444D08">
        <w:rPr>
          <w:i/>
        </w:rPr>
        <w:t>psychology</w:t>
      </w:r>
      <w:r w:rsidR="00444D08">
        <w:t xml:space="preserve">, manipulating people’s minds, </w:t>
      </w:r>
      <w:r>
        <w:t>changed the world’s governing and birthed Communism in the mid-1800s</w:t>
      </w:r>
      <w:r w:rsidR="00444D08">
        <w:t>, a false flag designed to win people over with empty promises and then crush them.</w:t>
      </w:r>
      <w:r>
        <w:t xml:space="preserve"> </w:t>
      </w:r>
      <w:r w:rsidR="00444D08">
        <w:t xml:space="preserve">And </w:t>
      </w:r>
      <w:r w:rsidR="00D178A5" w:rsidRPr="00D178A5">
        <w:t>WTP</w:t>
      </w:r>
      <w:r w:rsidR="00861B6F">
        <w:rPr>
          <w:i/>
        </w:rPr>
        <w:t xml:space="preserve"> </w:t>
      </w:r>
      <w:r w:rsidR="00861B6F" w:rsidRPr="00861B6F">
        <w:t xml:space="preserve">entered a death spiral without </w:t>
      </w:r>
      <w:r w:rsidR="00861B6F">
        <w:t>T</w:t>
      </w:r>
      <w:r w:rsidR="00861B6F" w:rsidRPr="00861B6F">
        <w:t>ruth</w:t>
      </w:r>
      <w:r w:rsidR="00444D08" w:rsidRPr="00861B6F">
        <w:t>.</w:t>
      </w:r>
    </w:p>
    <w:p w14:paraId="0681899A" w14:textId="62D62A7A" w:rsidR="00D047E2" w:rsidRPr="006B4DA2" w:rsidRDefault="00D047E2" w:rsidP="00A23C11">
      <w:pPr>
        <w:pStyle w:val="ListParagraph"/>
      </w:pPr>
      <w:permStart w:id="1110865792" w:edGrp="everyone"/>
      <w:r w:rsidRPr="00380A91">
        <w:rPr>
          <w:rStyle w:val="SubtleEmphasis"/>
        </w:rPr>
        <w:t>__</w:t>
      </w:r>
      <w:permEnd w:id="1110865792"/>
      <w:r w:rsidRPr="008B2A1E">
        <w:t xml:space="preserve"> </w:t>
      </w:r>
      <w:r w:rsidR="00F27EF9" w:rsidRPr="00823EEC">
        <w:rPr>
          <w:b/>
          <w:bCs/>
        </w:rPr>
        <w:t>O</w:t>
      </w:r>
      <w:r w:rsidR="00F27EF9">
        <w:rPr>
          <w:b/>
          <w:bCs/>
        </w:rPr>
        <w:t>versight</w:t>
      </w:r>
      <w:r w:rsidR="00F27EF9" w:rsidRPr="00823EEC">
        <w:rPr>
          <w:b/>
          <w:bCs/>
        </w:rPr>
        <w:t xml:space="preserve"> </w:t>
      </w:r>
      <w:r w:rsidRPr="00823EEC">
        <w:rPr>
          <w:b/>
          <w:bCs/>
        </w:rPr>
        <w:t>Two</w:t>
      </w:r>
      <w:r>
        <w:t xml:space="preserve">: </w:t>
      </w:r>
      <w:r w:rsidRPr="00823EEC">
        <w:rPr>
          <w:b/>
          <w:bCs/>
        </w:rPr>
        <w:t>Assumption of Virtuous Leaders</w:t>
      </w:r>
      <w:r w:rsidRPr="008B2A1E">
        <w:t xml:space="preserve">. Our </w:t>
      </w:r>
      <w:r>
        <w:t xml:space="preserve">Founders </w:t>
      </w:r>
      <w:r w:rsidRPr="008B2A1E">
        <w:t xml:space="preserve">assumed </w:t>
      </w:r>
      <w:r>
        <w:t xml:space="preserve">that constitutional checks and balances, combined with virtuous leaders, </w:t>
      </w:r>
      <w:r w:rsidRPr="008B2A1E">
        <w:t>would prevent corruption and tyranny</w:t>
      </w:r>
      <w:r w:rsidR="00F27EF9">
        <w:t xml:space="preserve"> on a large scale</w:t>
      </w:r>
      <w:r w:rsidRPr="008B2A1E">
        <w:t>.</w:t>
      </w:r>
      <w:r>
        <w:t xml:space="preserve"> They were </w:t>
      </w:r>
      <w:r w:rsidR="00444D08">
        <w:t xml:space="preserve">dead </w:t>
      </w:r>
      <w:r>
        <w:t>wrong.</w:t>
      </w:r>
    </w:p>
    <w:p w14:paraId="32888D22" w14:textId="77777777" w:rsidR="00D047E2" w:rsidRDefault="00D047E2" w:rsidP="00A23C11">
      <w:pPr>
        <w:pStyle w:val="ListParagraph"/>
      </w:pPr>
      <w:permStart w:id="2011960830" w:edGrp="everyone"/>
      <w:r w:rsidRPr="00380A91">
        <w:rPr>
          <w:rStyle w:val="SubtleEmphasis"/>
        </w:rPr>
        <w:t>__</w:t>
      </w:r>
      <w:permEnd w:id="2011960830"/>
      <w:r w:rsidRPr="008B2A1E">
        <w:t xml:space="preserve"> Over time, politicians learned how to game the system: gerrymandering districts, passing complex laws few understand, using executive orders beyond original intentions, and building massive bureaucracies</w:t>
      </w:r>
      <w:r>
        <w:t xml:space="preserve"> that destroyed </w:t>
      </w:r>
      <w:r w:rsidRPr="000E0BDE">
        <w:rPr>
          <w:i/>
        </w:rPr>
        <w:t xml:space="preserve">Life, </w:t>
      </w:r>
      <w:r w:rsidRPr="00174BE0">
        <w:rPr>
          <w:i/>
        </w:rPr>
        <w:t>Liberty</w:t>
      </w:r>
      <w:r w:rsidRPr="000E0BDE">
        <w:rPr>
          <w:i/>
        </w:rPr>
        <w:t xml:space="preserve">, and the pursuit of </w:t>
      </w:r>
      <w:r>
        <w:rPr>
          <w:i/>
        </w:rPr>
        <w:t>H</w:t>
      </w:r>
      <w:r w:rsidRPr="000E0BDE">
        <w:rPr>
          <w:i/>
        </w:rPr>
        <w:t>appiness</w:t>
      </w:r>
      <w:r>
        <w:t>.</w:t>
      </w:r>
    </w:p>
    <w:p w14:paraId="3B9B2BAE" w14:textId="77777777" w:rsidR="00D047E2" w:rsidRDefault="00D047E2" w:rsidP="00A23C11">
      <w:pPr>
        <w:pStyle w:val="ListParagraph"/>
      </w:pPr>
      <w:permStart w:id="920087159" w:edGrp="everyone"/>
      <w:r w:rsidRPr="00380A91">
        <w:rPr>
          <w:rStyle w:val="SubtleEmphasis"/>
        </w:rPr>
        <w:t>__</w:t>
      </w:r>
      <w:permEnd w:id="920087159"/>
      <w:r w:rsidRPr="008B2A1E">
        <w:t xml:space="preserve"> </w:t>
      </w:r>
      <w:r>
        <w:t>Our Founders</w:t>
      </w:r>
      <w:r w:rsidRPr="008B2A1E">
        <w:t xml:space="preserve"> underestimated how much human ambition could manipulate even a carefully designed system.</w:t>
      </w:r>
    </w:p>
    <w:p w14:paraId="4AE777A2" w14:textId="248868AF" w:rsidR="00D047E2" w:rsidRPr="006B4DA2" w:rsidRDefault="00D047E2" w:rsidP="00A23C11">
      <w:pPr>
        <w:pStyle w:val="ListParagraph"/>
      </w:pPr>
      <w:permStart w:id="1358197135" w:edGrp="everyone"/>
      <w:r w:rsidRPr="00380A91">
        <w:rPr>
          <w:rStyle w:val="SubtleEmphasis"/>
        </w:rPr>
        <w:t>__</w:t>
      </w:r>
      <w:permEnd w:id="1358197135"/>
      <w:r w:rsidRPr="008B2A1E">
        <w:t xml:space="preserve"> </w:t>
      </w:r>
      <w:r w:rsidR="00F27EF9" w:rsidRPr="00823EEC">
        <w:rPr>
          <w:b/>
          <w:bCs/>
        </w:rPr>
        <w:t>O</w:t>
      </w:r>
      <w:r w:rsidR="00F27EF9">
        <w:rPr>
          <w:b/>
          <w:bCs/>
        </w:rPr>
        <w:t>versight</w:t>
      </w:r>
      <w:r w:rsidR="00F27EF9" w:rsidRPr="005931A0">
        <w:rPr>
          <w:b/>
          <w:bCs/>
        </w:rPr>
        <w:t xml:space="preserve"> </w:t>
      </w:r>
      <w:r w:rsidRPr="005931A0">
        <w:rPr>
          <w:b/>
          <w:bCs/>
        </w:rPr>
        <w:t>Three</w:t>
      </w:r>
      <w:r>
        <w:t xml:space="preserve">: </w:t>
      </w:r>
      <w:r w:rsidRPr="005931A0">
        <w:rPr>
          <w:b/>
          <w:bCs/>
        </w:rPr>
        <w:t>Underestimat</w:t>
      </w:r>
      <w:r>
        <w:rPr>
          <w:b/>
          <w:bCs/>
        </w:rPr>
        <w:t>ing</w:t>
      </w:r>
      <w:r w:rsidRPr="005931A0">
        <w:rPr>
          <w:b/>
          <w:bCs/>
        </w:rPr>
        <w:t xml:space="preserve"> Party </w:t>
      </w:r>
      <w:r w:rsidR="002F3216">
        <w:rPr>
          <w:b/>
          <w:bCs/>
        </w:rPr>
        <w:t>Part</w:t>
      </w:r>
      <w:r w:rsidR="00ED2F45">
        <w:rPr>
          <w:b/>
          <w:bCs/>
        </w:rPr>
        <w:t>isanship</w:t>
      </w:r>
      <w:r w:rsidRPr="008B2A1E">
        <w:t xml:space="preserve">. </w:t>
      </w:r>
      <w:r>
        <w:t>Our Founders believed t</w:t>
      </w:r>
      <w:r w:rsidRPr="008B2A1E">
        <w:t xml:space="preserve">he </w:t>
      </w:r>
      <w:r>
        <w:t xml:space="preserve">Republic's complex design </w:t>
      </w:r>
      <w:r w:rsidRPr="008B2A1E">
        <w:t xml:space="preserve">would prevent dangerous </w:t>
      </w:r>
      <w:r>
        <w:t>political parties</w:t>
      </w:r>
      <w:r w:rsidRPr="008B2A1E">
        <w:t xml:space="preserve"> from dominating</w:t>
      </w:r>
      <w:r>
        <w:t xml:space="preserve"> our government.</w:t>
      </w:r>
    </w:p>
    <w:p w14:paraId="2CE553AD" w14:textId="77777777" w:rsidR="00D047E2" w:rsidRDefault="00D047E2" w:rsidP="00A23C11">
      <w:pPr>
        <w:pStyle w:val="ListParagraph"/>
      </w:pPr>
      <w:permStart w:id="1899853164" w:edGrp="everyone"/>
      <w:r w:rsidRPr="00380A91">
        <w:rPr>
          <w:rStyle w:val="SubtleEmphasis"/>
        </w:rPr>
        <w:t>__</w:t>
      </w:r>
      <w:permEnd w:id="1899853164"/>
      <w:r w:rsidRPr="008B2A1E">
        <w:t xml:space="preserve"> Political parties quickly </w:t>
      </w:r>
      <w:r>
        <w:t>took root</w:t>
      </w:r>
      <w:r w:rsidRPr="008B2A1E">
        <w:t xml:space="preserve"> (Federalists vs. Democratic-Republicans by the 1790s), and today, </w:t>
      </w:r>
      <w:r>
        <w:t xml:space="preserve">the </w:t>
      </w:r>
      <w:r w:rsidRPr="008B2A1E">
        <w:t xml:space="preserve">partisan division is </w:t>
      </w:r>
      <w:r>
        <w:t>the</w:t>
      </w:r>
      <w:r w:rsidRPr="008B2A1E">
        <w:t xml:space="preserve"> dominant force nationally.</w:t>
      </w:r>
    </w:p>
    <w:p w14:paraId="74C7D4CF" w14:textId="4440CAD2" w:rsidR="00D047E2" w:rsidRDefault="00D047E2" w:rsidP="00A23C11">
      <w:pPr>
        <w:pStyle w:val="ListParagraph"/>
      </w:pPr>
      <w:permStart w:id="981673840" w:edGrp="everyone"/>
      <w:r w:rsidRPr="00CB355E">
        <w:rPr>
          <w:rStyle w:val="SubtleEmphasis"/>
        </w:rPr>
        <w:t>__</w:t>
      </w:r>
      <w:permEnd w:id="981673840"/>
      <w:r>
        <w:t xml:space="preserve"> Our Founders believed</w:t>
      </w:r>
      <w:r w:rsidRPr="008B2A1E">
        <w:t xml:space="preserve"> th</w:t>
      </w:r>
      <w:r>
        <w:t xml:space="preserve">eir complex </w:t>
      </w:r>
      <w:r w:rsidRPr="008B2A1E">
        <w:t xml:space="preserve">system </w:t>
      </w:r>
      <w:r>
        <w:t xml:space="preserve">of separated powers </w:t>
      </w:r>
      <w:r w:rsidRPr="008B2A1E">
        <w:t xml:space="preserve">would dilute </w:t>
      </w:r>
      <w:r>
        <w:t>political parties’ power</w:t>
      </w:r>
      <w:r w:rsidRPr="008B2A1E">
        <w:t xml:space="preserve">; instead, parties nationalized power and deepened </w:t>
      </w:r>
      <w:r>
        <w:t xml:space="preserve">the </w:t>
      </w:r>
      <w:r w:rsidRPr="008B2A1E">
        <w:t>divisions</w:t>
      </w:r>
      <w:r>
        <w:t xml:space="preserve"> we see today at their worst. </w:t>
      </w:r>
    </w:p>
    <w:p w14:paraId="313BF58C" w14:textId="050DBDAB" w:rsidR="00D047E2" w:rsidRPr="00EA7F4F" w:rsidRDefault="00D047E2" w:rsidP="00A23C11">
      <w:pPr>
        <w:pStyle w:val="ListParagraph"/>
      </w:pPr>
      <w:permStart w:id="1468273646" w:edGrp="everyone"/>
      <w:r>
        <w:rPr>
          <w:rStyle w:val="SubtleEmphasis"/>
        </w:rPr>
        <w:t>_</w:t>
      </w:r>
      <w:r w:rsidR="00F4798B">
        <w:rPr>
          <w:rStyle w:val="SubtleEmphasis"/>
        </w:rPr>
        <w:t>_</w:t>
      </w:r>
      <w:permEnd w:id="1468273646"/>
      <w:r w:rsidR="00F4798B" w:rsidRPr="00F4798B">
        <w:t xml:space="preserve"> </w:t>
      </w:r>
      <w:r w:rsidRPr="005E5A20">
        <w:t xml:space="preserve">It is now crystal clear that political parties are the enemy of </w:t>
      </w:r>
      <w:r w:rsidRPr="00174BE0">
        <w:rPr>
          <w:i/>
        </w:rPr>
        <w:t>Liberty</w:t>
      </w:r>
      <w:r w:rsidRPr="005E5A20">
        <w:t>, full stop. Our Founders did not have that evidence</w:t>
      </w:r>
      <w:r w:rsidR="00ED2F45" w:rsidRPr="005E5A20">
        <w:t>;</w:t>
      </w:r>
      <w:r w:rsidR="00F27EF9">
        <w:t xml:space="preserve"> today</w:t>
      </w:r>
      <w:r w:rsidR="00444D08" w:rsidRPr="005E5A20">
        <w:t xml:space="preserve"> </w:t>
      </w:r>
      <w:r w:rsidR="00D178A5" w:rsidRPr="00D178A5">
        <w:t>WTP</w:t>
      </w:r>
      <w:r w:rsidR="00D178A5" w:rsidRPr="005E5A20">
        <w:t xml:space="preserve"> </w:t>
      </w:r>
      <w:r w:rsidR="00444D08" w:rsidRPr="005E5A20">
        <w:t>have 250 years of evidence.</w:t>
      </w:r>
    </w:p>
    <w:p w14:paraId="6447C882" w14:textId="16C5D941" w:rsidR="00D047E2" w:rsidRPr="006D009E" w:rsidRDefault="00D047E2" w:rsidP="00A23C11">
      <w:pPr>
        <w:pStyle w:val="ListParagraph"/>
      </w:pPr>
      <w:permStart w:id="1408582048" w:edGrp="everyone"/>
      <w:r w:rsidRPr="00380A91">
        <w:rPr>
          <w:rStyle w:val="SubtleEmphasis"/>
        </w:rPr>
        <w:lastRenderedPageBreak/>
        <w:t>__</w:t>
      </w:r>
      <w:permEnd w:id="1408582048"/>
      <w:r>
        <w:t xml:space="preserve"> </w:t>
      </w:r>
      <w:r w:rsidR="00F27EF9" w:rsidRPr="000A4BCF">
        <w:t xml:space="preserve">Oversight </w:t>
      </w:r>
      <w:r w:rsidRPr="000A4BCF">
        <w:t>Four: Elastic Interpretation of ‘</w:t>
      </w:r>
      <w:r w:rsidRPr="000A4BCF">
        <w:rPr>
          <w:i/>
        </w:rPr>
        <w:t>Necessary and Proper</w:t>
      </w:r>
      <w:r w:rsidRPr="000A4BCF">
        <w:t>.’</w:t>
      </w:r>
    </w:p>
    <w:p w14:paraId="30E41C76" w14:textId="68619FBD" w:rsidR="00D047E2" w:rsidRDefault="00D047E2" w:rsidP="00A23C11">
      <w:pPr>
        <w:pStyle w:val="ListParagraph"/>
      </w:pPr>
      <w:permStart w:id="736245654" w:edGrp="everyone"/>
      <w:r w:rsidRPr="00380A91">
        <w:rPr>
          <w:rStyle w:val="SubtleEmphasis"/>
        </w:rPr>
        <w:t>__</w:t>
      </w:r>
      <w:permEnd w:id="736245654"/>
      <w:r w:rsidRPr="008B2A1E">
        <w:t xml:space="preserve"> </w:t>
      </w:r>
      <w:r w:rsidR="00444D08">
        <w:t>SCOTUS</w:t>
      </w:r>
      <w:r w:rsidRPr="008B2A1E">
        <w:t xml:space="preserve"> and Congress have used </w:t>
      </w:r>
      <w:r>
        <w:t>elasticity</w:t>
      </w:r>
      <w:r w:rsidRPr="008B2A1E">
        <w:t xml:space="preserve"> to justify enormous federal expansion (e.g., agencies like the IRS, EPA, </w:t>
      </w:r>
      <w:r>
        <w:t xml:space="preserve">and </w:t>
      </w:r>
      <w:r w:rsidRPr="008B2A1E">
        <w:t>Department of Education—none explicitly foreseen).</w:t>
      </w:r>
    </w:p>
    <w:p w14:paraId="3A24B0A9" w14:textId="77777777" w:rsidR="00D047E2" w:rsidRDefault="00D047E2" w:rsidP="00A23C11">
      <w:pPr>
        <w:pStyle w:val="ListParagraph"/>
      </w:pPr>
      <w:permStart w:id="145440224" w:edGrp="everyone"/>
      <w:r w:rsidRPr="00380A91">
        <w:rPr>
          <w:rStyle w:val="SubtleEmphasis"/>
        </w:rPr>
        <w:t>__</w:t>
      </w:r>
      <w:permEnd w:id="145440224"/>
      <w:r w:rsidRPr="008B2A1E">
        <w:t xml:space="preserve"> The </w:t>
      </w:r>
      <w:r>
        <w:t>‘</w:t>
      </w:r>
      <w:r w:rsidRPr="005931A0">
        <w:rPr>
          <w:i/>
        </w:rPr>
        <w:t>necessary and proper</w:t>
      </w:r>
      <w:r>
        <w:t>’</w:t>
      </w:r>
      <w:r w:rsidRPr="008B2A1E">
        <w:t xml:space="preserve"> idea stretched beyond original limits, leading to federal overreach.</w:t>
      </w:r>
      <w:r>
        <w:t xml:space="preserve"> </w:t>
      </w:r>
    </w:p>
    <w:p w14:paraId="2C9A1C69" w14:textId="24C28167" w:rsidR="00D047E2" w:rsidRPr="00CB355E" w:rsidRDefault="00D047E2" w:rsidP="00A23C11">
      <w:pPr>
        <w:pStyle w:val="ListParagraph"/>
      </w:pPr>
      <w:permStart w:id="532051736" w:edGrp="everyone"/>
      <w:r w:rsidRPr="00380A91">
        <w:rPr>
          <w:rStyle w:val="SubtleEmphasis"/>
        </w:rPr>
        <w:t>__</w:t>
      </w:r>
      <w:permEnd w:id="532051736"/>
      <w:r>
        <w:t xml:space="preserve"> </w:t>
      </w:r>
      <w:r w:rsidR="00F27EF9" w:rsidRPr="00823EEC">
        <w:rPr>
          <w:b/>
          <w:bCs/>
        </w:rPr>
        <w:t>O</w:t>
      </w:r>
      <w:r w:rsidR="00F27EF9">
        <w:rPr>
          <w:b/>
          <w:bCs/>
        </w:rPr>
        <w:t>versight</w:t>
      </w:r>
      <w:r w:rsidR="00F27EF9" w:rsidRPr="0048029F">
        <w:rPr>
          <w:b/>
          <w:bCs/>
        </w:rPr>
        <w:t xml:space="preserve"> </w:t>
      </w:r>
      <w:r w:rsidRPr="0048029F">
        <w:rPr>
          <w:b/>
          <w:bCs/>
        </w:rPr>
        <w:t>Five</w:t>
      </w:r>
      <w:r w:rsidRPr="0048029F">
        <w:t xml:space="preserve">: </w:t>
      </w:r>
      <w:r w:rsidRPr="00934262">
        <w:rPr>
          <w:b/>
          <w:bCs/>
        </w:rPr>
        <w:t>The Rise of the Administrative State</w:t>
      </w:r>
      <w:r w:rsidRPr="0048029F">
        <w:t xml:space="preserve">. Our </w:t>
      </w:r>
      <w:r>
        <w:t xml:space="preserve">Founders </w:t>
      </w:r>
      <w:r w:rsidRPr="0048029F">
        <w:t>envisioned government branches checking each other openly and politically.</w:t>
      </w:r>
      <w:r>
        <w:t xml:space="preserve"> They were wrong.</w:t>
      </w:r>
    </w:p>
    <w:p w14:paraId="2F40B9E5" w14:textId="37C732B4" w:rsidR="00D047E2" w:rsidRDefault="00D047E2" w:rsidP="00A23C11">
      <w:pPr>
        <w:pStyle w:val="ListParagraph"/>
      </w:pPr>
      <w:permStart w:id="959775394" w:edGrp="everyone"/>
      <w:r w:rsidRPr="00380A91">
        <w:rPr>
          <w:rStyle w:val="SubtleEmphasis"/>
        </w:rPr>
        <w:t>__</w:t>
      </w:r>
      <w:permEnd w:id="959775394"/>
      <w:r w:rsidRPr="008B2A1E">
        <w:t xml:space="preserve"> Unelected bureaucracies (the </w:t>
      </w:r>
      <w:r>
        <w:t>‘</w:t>
      </w:r>
      <w:r w:rsidRPr="008B2A1E">
        <w:t>fourth branch</w:t>
      </w:r>
      <w:r>
        <w:t>’</w:t>
      </w:r>
      <w:r w:rsidRPr="008B2A1E">
        <w:t xml:space="preserve">) now wield massive power over </w:t>
      </w:r>
      <w:r>
        <w:t xml:space="preserve">our </w:t>
      </w:r>
      <w:r w:rsidRPr="008B2A1E">
        <w:t xml:space="preserve">daily </w:t>
      </w:r>
      <w:r>
        <w:rPr>
          <w:i/>
        </w:rPr>
        <w:t>L</w:t>
      </w:r>
      <w:r w:rsidRPr="00FC197E">
        <w:rPr>
          <w:i/>
        </w:rPr>
        <w:t>i</w:t>
      </w:r>
      <w:r>
        <w:rPr>
          <w:i/>
        </w:rPr>
        <w:t>v</w:t>
      </w:r>
      <w:r w:rsidRPr="00FC197E">
        <w:rPr>
          <w:i/>
        </w:rPr>
        <w:t>e</w:t>
      </w:r>
      <w:r>
        <w:rPr>
          <w:i/>
        </w:rPr>
        <w:t>s</w:t>
      </w:r>
      <w:r w:rsidRPr="008B2A1E">
        <w:t xml:space="preserve">, often without </w:t>
      </w:r>
      <w:r>
        <w:t xml:space="preserve">any </w:t>
      </w:r>
      <w:r w:rsidRPr="008B2A1E">
        <w:t xml:space="preserve">accountability. </w:t>
      </w:r>
    </w:p>
    <w:p w14:paraId="6128402F" w14:textId="3CAC254F" w:rsidR="00D047E2" w:rsidRDefault="00D047E2" w:rsidP="00A23C11">
      <w:pPr>
        <w:pStyle w:val="ListParagraph"/>
      </w:pPr>
      <w:permStart w:id="1737820235" w:edGrp="everyone"/>
      <w:r w:rsidRPr="00380A91">
        <w:rPr>
          <w:rStyle w:val="SubtleEmphasis"/>
        </w:rPr>
        <w:t>__</w:t>
      </w:r>
      <w:permEnd w:id="1737820235"/>
      <w:r>
        <w:t xml:space="preserve"> Our </w:t>
      </w:r>
      <w:r w:rsidRPr="00E03EB9">
        <w:t>Found</w:t>
      </w:r>
      <w:r>
        <w:t xml:space="preserve">ers </w:t>
      </w:r>
      <w:r w:rsidRPr="008B2A1E">
        <w:t>did</w:t>
      </w:r>
      <w:r>
        <w:t xml:space="preserve"> not</w:t>
      </w:r>
      <w:r w:rsidRPr="008B2A1E">
        <w:t xml:space="preserve"> anticipate how a permanent civil service and regulatory bodies could dilute </w:t>
      </w:r>
      <w:r>
        <w:t>libertarian</w:t>
      </w:r>
      <w:r w:rsidRPr="008B2A1E">
        <w:t xml:space="preserve"> control.</w:t>
      </w:r>
    </w:p>
    <w:p w14:paraId="60333B8A" w14:textId="59D75E4A" w:rsidR="00D047E2" w:rsidRPr="00CB355E" w:rsidRDefault="00D047E2" w:rsidP="00A23C11">
      <w:pPr>
        <w:pStyle w:val="ListParagraph"/>
      </w:pPr>
      <w:permStart w:id="2110446" w:edGrp="everyone"/>
      <w:r w:rsidRPr="00380A91">
        <w:rPr>
          <w:rStyle w:val="SubtleEmphasis"/>
        </w:rPr>
        <w:t>__</w:t>
      </w:r>
      <w:permEnd w:id="2110446"/>
      <w:r w:rsidRPr="008B2A1E">
        <w:t xml:space="preserve"> </w:t>
      </w:r>
      <w:r w:rsidR="00F27EF9" w:rsidRPr="00823EEC">
        <w:rPr>
          <w:b/>
          <w:bCs/>
        </w:rPr>
        <w:t>O</w:t>
      </w:r>
      <w:r w:rsidR="00F27EF9">
        <w:rPr>
          <w:b/>
          <w:bCs/>
        </w:rPr>
        <w:t>versight</w:t>
      </w:r>
      <w:r w:rsidR="00F27EF9" w:rsidRPr="00B26493">
        <w:rPr>
          <w:b/>
          <w:bCs/>
        </w:rPr>
        <w:t xml:space="preserve"> </w:t>
      </w:r>
      <w:r w:rsidRPr="00B26493">
        <w:rPr>
          <w:b/>
          <w:bCs/>
        </w:rPr>
        <w:t xml:space="preserve">Six: </w:t>
      </w:r>
      <w:bookmarkStart w:id="11" w:name="_Hlk198650009"/>
      <w:r w:rsidRPr="00B26493">
        <w:rPr>
          <w:b/>
          <w:bCs/>
        </w:rPr>
        <w:t>Erosion of State Sovereignty</w:t>
      </w:r>
      <w:bookmarkEnd w:id="11"/>
      <w:r w:rsidRPr="00B26493">
        <w:rPr>
          <w:b/>
          <w:bCs/>
        </w:rPr>
        <w:t>.</w:t>
      </w:r>
      <w:r>
        <w:t xml:space="preserve"> Our Founders</w:t>
      </w:r>
      <w:r w:rsidRPr="0048029F">
        <w:t xml:space="preserve"> </w:t>
      </w:r>
      <w:r w:rsidRPr="00FC197E">
        <w:t>promised</w:t>
      </w:r>
      <w:r w:rsidRPr="0048029F">
        <w:t xml:space="preserve"> </w:t>
      </w:r>
      <w:r w:rsidRPr="00FC197E">
        <w:t xml:space="preserve">that </w:t>
      </w:r>
      <w:r w:rsidR="00444D08">
        <w:t>S</w:t>
      </w:r>
      <w:r>
        <w:t>tates</w:t>
      </w:r>
      <w:r w:rsidRPr="00FC197E">
        <w:t xml:space="preserve"> would retain significant, meaningful powers</w:t>
      </w:r>
      <w:r w:rsidRPr="0048029F">
        <w:t xml:space="preserve"> (Federalist 45, 46).</w:t>
      </w:r>
    </w:p>
    <w:p w14:paraId="28800FA0" w14:textId="77777777" w:rsidR="00D047E2" w:rsidRPr="008B2A1E" w:rsidRDefault="00D047E2" w:rsidP="00A23C11">
      <w:pPr>
        <w:pStyle w:val="ListParagraph"/>
      </w:pPr>
      <w:permStart w:id="890395047" w:edGrp="everyone"/>
      <w:r w:rsidRPr="00380A91">
        <w:rPr>
          <w:rStyle w:val="SubtleEmphasis"/>
        </w:rPr>
        <w:t>__</w:t>
      </w:r>
      <w:permEnd w:id="890395047"/>
      <w:r w:rsidRPr="008B2A1E">
        <w:t xml:space="preserve"> Especially after the Civil War and the New Deal, the federal government dominated areas once seen as purely state matters (education, health, welfare, marriage laws).</w:t>
      </w:r>
    </w:p>
    <w:p w14:paraId="53E43594" w14:textId="77777777" w:rsidR="00D047E2" w:rsidRDefault="00D047E2" w:rsidP="00A23C11">
      <w:pPr>
        <w:pStyle w:val="ListParagraph"/>
      </w:pPr>
      <w:permStart w:id="1588204974" w:edGrp="everyone"/>
      <w:r w:rsidRPr="00380A91">
        <w:rPr>
          <w:rStyle w:val="SubtleEmphasis"/>
        </w:rPr>
        <w:t>__</w:t>
      </w:r>
      <w:permEnd w:id="1588204974"/>
      <w:r w:rsidRPr="008B2A1E">
        <w:t xml:space="preserve"> </w:t>
      </w:r>
      <w:r>
        <w:t>States</w:t>
      </w:r>
      <w:r w:rsidRPr="008B2A1E">
        <w:t xml:space="preserve"> became more dependent on federal money and less independent politically.</w:t>
      </w:r>
    </w:p>
    <w:p w14:paraId="74E86167" w14:textId="4BE3D790" w:rsidR="00D047E2" w:rsidRPr="0048029F" w:rsidRDefault="00D047E2" w:rsidP="00A23C11">
      <w:pPr>
        <w:pStyle w:val="ListParagraph"/>
      </w:pPr>
      <w:permStart w:id="1979256998" w:edGrp="everyone"/>
      <w:r w:rsidRPr="003D35AF">
        <w:rPr>
          <w:rStyle w:val="SubtleEmphasis"/>
        </w:rPr>
        <w:t>__</w:t>
      </w:r>
      <w:permEnd w:id="1979256998"/>
      <w:r>
        <w:t xml:space="preserve"> </w:t>
      </w:r>
      <w:r w:rsidRPr="0048029F">
        <w:t xml:space="preserve">The Federalist Papers offered a brilliant, idealistic vision. But they underestimated human ambition, </w:t>
      </w:r>
      <w:r>
        <w:t>party</w:t>
      </w:r>
      <w:r w:rsidRPr="0048029F">
        <w:t xml:space="preserve"> loyalty, and the appetite for centralization</w:t>
      </w:r>
      <w:r>
        <w:t xml:space="preserve"> of power.</w:t>
      </w:r>
    </w:p>
    <w:p w14:paraId="11EDA92D" w14:textId="77777777" w:rsidR="00D047E2" w:rsidRDefault="00D047E2" w:rsidP="00A23C11">
      <w:pPr>
        <w:pStyle w:val="ListParagraph"/>
      </w:pPr>
      <w:permStart w:id="2025413594" w:edGrp="everyone"/>
      <w:r w:rsidRPr="00380A91">
        <w:rPr>
          <w:rStyle w:val="SubtleEmphasis"/>
        </w:rPr>
        <w:t>__</w:t>
      </w:r>
      <w:permEnd w:id="2025413594"/>
      <w:r w:rsidRPr="0048029F">
        <w:t xml:space="preserve"> </w:t>
      </w:r>
      <w:r>
        <w:t xml:space="preserve">Our Founders </w:t>
      </w:r>
      <w:r w:rsidRPr="0048029F">
        <w:t>designed a government assuming citizens and leaders would guard their own freedoms</w:t>
      </w:r>
      <w:r>
        <w:t>;</w:t>
      </w:r>
      <w:r w:rsidRPr="0048029F">
        <w:t xml:space="preserve"> over time, apathy, partisanship, and government growth changed the balanc</w:t>
      </w:r>
      <w:r>
        <w:t>e.</w:t>
      </w:r>
    </w:p>
    <w:p w14:paraId="657FE775" w14:textId="2682FD3C" w:rsidR="00D047E2" w:rsidRDefault="00D047E2" w:rsidP="00A23C11">
      <w:pPr>
        <w:pStyle w:val="ListParagraph"/>
      </w:pPr>
      <w:permStart w:id="1643525008" w:edGrp="everyone"/>
      <w:r w:rsidRPr="00380A91">
        <w:rPr>
          <w:rStyle w:val="SubtleEmphasis"/>
        </w:rPr>
        <w:t>__</w:t>
      </w:r>
      <w:permEnd w:id="1643525008"/>
      <w:r w:rsidRPr="0048029F">
        <w:t xml:space="preserve"> </w:t>
      </w:r>
      <w:r>
        <w:t xml:space="preserve">Only </w:t>
      </w:r>
      <w:r w:rsidR="00673724" w:rsidRPr="00673724">
        <w:rPr>
          <w:b/>
          <w:bCs/>
        </w:rPr>
        <w:t>WePEG1787</w:t>
      </w:r>
      <w:r w:rsidRPr="0048029F">
        <w:t xml:space="preserve"> </w:t>
      </w:r>
      <w:r>
        <w:t>can c</w:t>
      </w:r>
      <w:r w:rsidRPr="0048029F">
        <w:t>orrect the six oversights.</w:t>
      </w:r>
    </w:p>
    <w:p w14:paraId="5666D403" w14:textId="13F3AF82" w:rsidR="00EB54BD" w:rsidRPr="00372287" w:rsidRDefault="00EB54BD" w:rsidP="008B2F43">
      <w:pPr>
        <w:pStyle w:val="Heading3"/>
        <w:spacing w:line="264" w:lineRule="auto"/>
      </w:pPr>
      <w:r>
        <w:t>P</w:t>
      </w:r>
      <w:r w:rsidR="002A7905">
        <w:t>2</w:t>
      </w:r>
      <w:r w:rsidRPr="00372287">
        <w:t xml:space="preserve"> </w:t>
      </w:r>
      <w:r>
        <w:t>S</w:t>
      </w:r>
      <w:r w:rsidRPr="00372287">
        <w:t xml:space="preserve">et </w:t>
      </w:r>
      <w:r w:rsidR="00444D08">
        <w:t>4</w:t>
      </w:r>
      <w:r w:rsidRPr="00372287">
        <w:t xml:space="preserve">: </w:t>
      </w:r>
      <w:r w:rsidR="00D178A5" w:rsidRPr="008B2F43">
        <w:rPr>
          <w:bCs/>
        </w:rPr>
        <w:t>WTP’s</w:t>
      </w:r>
      <w:r w:rsidRPr="008B2F43">
        <w:rPr>
          <w:bCs/>
        </w:rPr>
        <w:t xml:space="preserve"> </w:t>
      </w:r>
      <w:r>
        <w:t xml:space="preserve">Governments </w:t>
      </w:r>
      <w:permStart w:id="2069770933" w:edGrp="everyone"/>
      <w:r w:rsidR="00291288" w:rsidRPr="00380A91">
        <w:rPr>
          <w:rStyle w:val="SubtleEmphasis"/>
        </w:rPr>
        <w:t>__</w:t>
      </w:r>
      <w:permEnd w:id="2069770933"/>
    </w:p>
    <w:p w14:paraId="41E04BFC" w14:textId="77777777" w:rsidR="00EB54BD" w:rsidRPr="00372287" w:rsidRDefault="00EB54BD" w:rsidP="00A23C11">
      <w:pPr>
        <w:pStyle w:val="ListParagraph"/>
        <w:numPr>
          <w:ilvl w:val="0"/>
          <w:numId w:val="90"/>
        </w:numPr>
      </w:pPr>
      <w:permStart w:id="1380582985" w:edGrp="everyone"/>
      <w:r w:rsidRPr="00380A91">
        <w:rPr>
          <w:rStyle w:val="SubtleEmphasis"/>
        </w:rPr>
        <w:t>__</w:t>
      </w:r>
      <w:permEnd w:id="1380582985"/>
      <w:r w:rsidRPr="00372287">
        <w:t xml:space="preserve"> </w:t>
      </w:r>
      <w:r w:rsidRPr="00D178A5">
        <w:rPr>
          <w:rStyle w:val="ListParagraphChar"/>
        </w:rPr>
        <w:t>WTP</w:t>
      </w:r>
      <w:r w:rsidRPr="00372287">
        <w:rPr>
          <w:rStyle w:val="ListParagraphChar"/>
        </w:rPr>
        <w:t xml:space="preserve"> live in a unique nation</w:t>
      </w:r>
      <w:r>
        <w:rPr>
          <w:rStyle w:val="ListParagraphChar"/>
        </w:rPr>
        <w:t>, like</w:t>
      </w:r>
      <w:r w:rsidRPr="00372287">
        <w:rPr>
          <w:rStyle w:val="ListParagraphChar"/>
        </w:rPr>
        <w:t xml:space="preserve"> the Matryoshka Nesting dolls: </w:t>
      </w:r>
      <w:r>
        <w:rPr>
          <w:rStyle w:val="ListParagraphChar"/>
        </w:rPr>
        <w:t xml:space="preserve">towns and </w:t>
      </w:r>
      <w:r w:rsidRPr="00372287">
        <w:rPr>
          <w:rStyle w:val="ListParagraphChar"/>
        </w:rPr>
        <w:t xml:space="preserve">cities inside counties inside </w:t>
      </w:r>
      <w:r>
        <w:rPr>
          <w:rStyle w:val="ListParagraphChar"/>
        </w:rPr>
        <w:t>states</w:t>
      </w:r>
      <w:r w:rsidRPr="00372287">
        <w:rPr>
          <w:rStyle w:val="ListParagraphChar"/>
        </w:rPr>
        <w:t xml:space="preserve"> inside a mighty </w:t>
      </w:r>
      <w:r>
        <w:rPr>
          <w:rStyle w:val="ListParagraphChar"/>
        </w:rPr>
        <w:t xml:space="preserve">federal </w:t>
      </w:r>
      <w:r w:rsidRPr="00372287">
        <w:rPr>
          <w:rStyle w:val="ListParagraphChar"/>
        </w:rPr>
        <w:t>nation</w:t>
      </w:r>
      <w:r>
        <w:rPr>
          <w:rStyle w:val="ListParagraphChar"/>
        </w:rPr>
        <w:t>,</w:t>
      </w:r>
      <w:r w:rsidRPr="00372287">
        <w:rPr>
          <w:rStyle w:val="ListParagraphChar"/>
        </w:rPr>
        <w:t xml:space="preserve"> </w:t>
      </w:r>
      <w:r>
        <w:rPr>
          <w:rStyle w:val="ListParagraphChar"/>
        </w:rPr>
        <w:t>each</w:t>
      </w:r>
      <w:r w:rsidRPr="00372287">
        <w:rPr>
          <w:rStyle w:val="ListParagraphChar"/>
        </w:rPr>
        <w:t xml:space="preserve"> with </w:t>
      </w:r>
      <w:r>
        <w:rPr>
          <w:rStyle w:val="ListParagraphChar"/>
        </w:rPr>
        <w:t>its</w:t>
      </w:r>
      <w:r w:rsidRPr="00372287">
        <w:rPr>
          <w:rStyle w:val="ListParagraphChar"/>
        </w:rPr>
        <w:t xml:space="preserve"> hand in our </w:t>
      </w:r>
      <w:r w:rsidRPr="00A23C11">
        <w:rPr>
          <w:rStyle w:val="ListParagraphChar"/>
          <w:i/>
          <w:iCs/>
        </w:rPr>
        <w:t>Lives</w:t>
      </w:r>
      <w:r w:rsidRPr="00372287">
        <w:rPr>
          <w:rStyle w:val="ListParagraphChar"/>
        </w:rPr>
        <w:t>.</w:t>
      </w:r>
    </w:p>
    <w:p w14:paraId="54CFD4AB" w14:textId="4DA223FA" w:rsidR="00EB54BD" w:rsidRDefault="00EB54BD" w:rsidP="00A23C11">
      <w:pPr>
        <w:pStyle w:val="ListParagraph"/>
        <w:rPr>
          <w:rStyle w:val="ListParagraphChar"/>
        </w:rPr>
      </w:pPr>
      <w:permStart w:id="1559171715" w:edGrp="everyone"/>
      <w:r w:rsidRPr="00380A91">
        <w:rPr>
          <w:rStyle w:val="SubtleEmphasis"/>
        </w:rPr>
        <w:t>__</w:t>
      </w:r>
      <w:permEnd w:id="1559171715"/>
      <w:r w:rsidRPr="00372287">
        <w:t xml:space="preserve"> </w:t>
      </w:r>
      <w:r w:rsidRPr="00372287">
        <w:rPr>
          <w:rStyle w:val="ListParagraphChar"/>
        </w:rPr>
        <w:t>The reason for th</w:t>
      </w:r>
      <w:r>
        <w:rPr>
          <w:rStyle w:val="ListParagraphChar"/>
        </w:rPr>
        <w:t>at</w:t>
      </w:r>
      <w:r w:rsidRPr="00372287">
        <w:rPr>
          <w:rStyle w:val="ListParagraphChar"/>
        </w:rPr>
        <w:t xml:space="preserve"> structure is </w:t>
      </w:r>
      <w:r>
        <w:rPr>
          <w:rStyle w:val="ListParagraphChar"/>
        </w:rPr>
        <w:t xml:space="preserve">a </w:t>
      </w:r>
      <w:r w:rsidRPr="00823EEC">
        <w:rPr>
          <w:rStyle w:val="ListParagraphChar"/>
          <w:i/>
          <w:iCs/>
        </w:rPr>
        <w:t>Law of Nature</w:t>
      </w:r>
      <w:r>
        <w:rPr>
          <w:rStyle w:val="ListParagraphChar"/>
        </w:rPr>
        <w:t xml:space="preserve"> </w:t>
      </w:r>
      <w:r w:rsidRPr="00372287">
        <w:rPr>
          <w:rStyle w:val="ListParagraphChar"/>
        </w:rPr>
        <w:t xml:space="preserve">to maximize and protect </w:t>
      </w:r>
      <w:r w:rsidRPr="00D178A5">
        <w:rPr>
          <w:rStyle w:val="ListParagraphChar"/>
        </w:rPr>
        <w:t xml:space="preserve">WTP’s </w:t>
      </w:r>
      <w:r w:rsidRPr="00174BE0">
        <w:rPr>
          <w:rStyle w:val="ListParagraphChar"/>
          <w:i/>
          <w:iCs/>
        </w:rPr>
        <w:t>Liberty</w:t>
      </w:r>
      <w:r>
        <w:rPr>
          <w:rStyle w:val="ListParagraphChar"/>
        </w:rPr>
        <w:t xml:space="preserve"> with </w:t>
      </w:r>
      <w:r w:rsidR="00D047E2">
        <w:rPr>
          <w:rStyle w:val="ListParagraphChar"/>
        </w:rPr>
        <w:t>our</w:t>
      </w:r>
      <w:r>
        <w:rPr>
          <w:rStyle w:val="ListParagraphChar"/>
        </w:rPr>
        <w:t xml:space="preserve"> representatives in the closest level of government</w:t>
      </w:r>
      <w:r w:rsidR="00D047E2">
        <w:rPr>
          <w:rStyle w:val="ListParagraphChar"/>
        </w:rPr>
        <w:t>,</w:t>
      </w:r>
      <w:r>
        <w:rPr>
          <w:rStyle w:val="ListParagraphChar"/>
        </w:rPr>
        <w:t xml:space="preserve"> solving what they can best with their loyalty to their local citizens.</w:t>
      </w:r>
    </w:p>
    <w:p w14:paraId="441E80F5" w14:textId="50F5FC47" w:rsidR="00EB54BD" w:rsidRDefault="00EB54BD" w:rsidP="00A23C11">
      <w:pPr>
        <w:pStyle w:val="ListParagraph"/>
        <w:rPr>
          <w:rStyle w:val="ListParagraphChar"/>
        </w:rPr>
      </w:pPr>
      <w:permStart w:id="550790711" w:edGrp="everyone"/>
      <w:r w:rsidRPr="00216B2E">
        <w:rPr>
          <w:rStyle w:val="SubtleEmphasis"/>
        </w:rPr>
        <w:t>__</w:t>
      </w:r>
      <w:permEnd w:id="550790711"/>
      <w:r>
        <w:rPr>
          <w:rStyle w:val="ListParagraphChar"/>
        </w:rPr>
        <w:t xml:space="preserve"> When our representatives' loyalty is to a political party seeking power, it has the opposite effect; it becomes easier to control </w:t>
      </w:r>
      <w:r w:rsidR="00D178A5" w:rsidRPr="00D178A5">
        <w:t>WTP</w:t>
      </w:r>
      <w:r>
        <w:rPr>
          <w:rStyle w:val="ListParagraphChar"/>
        </w:rPr>
        <w:t xml:space="preserve">. That is where </w:t>
      </w:r>
      <w:r w:rsidR="00D178A5" w:rsidRPr="00D178A5">
        <w:t>WTP</w:t>
      </w:r>
      <w:r w:rsidR="00D178A5" w:rsidRPr="00861B6F">
        <w:t xml:space="preserve"> </w:t>
      </w:r>
      <w:r w:rsidR="00861B6F" w:rsidRPr="00861B6F">
        <w:t>have failed our Founders' design by</w:t>
      </w:r>
      <w:r>
        <w:rPr>
          <w:rStyle w:val="ListParagraphChar"/>
        </w:rPr>
        <w:t xml:space="preserve"> surrendering our </w:t>
      </w:r>
      <w:r w:rsidRPr="00174BE0">
        <w:rPr>
          <w:rStyle w:val="ListParagraphChar"/>
          <w:i/>
          <w:iCs/>
        </w:rPr>
        <w:t>Liberty</w:t>
      </w:r>
      <w:r>
        <w:rPr>
          <w:rStyle w:val="ListParagraphChar"/>
        </w:rPr>
        <w:t xml:space="preserve"> to political parties.</w:t>
      </w:r>
    </w:p>
    <w:p w14:paraId="614612DD" w14:textId="611C475D" w:rsidR="00EB54BD" w:rsidRDefault="00EB54BD" w:rsidP="00A23C11">
      <w:pPr>
        <w:pStyle w:val="ListParagraph"/>
      </w:pPr>
      <w:permStart w:id="1721779977" w:edGrp="everyone"/>
      <w:r w:rsidRPr="00216B2E">
        <w:rPr>
          <w:rStyle w:val="SubtleEmphasis"/>
        </w:rPr>
        <w:t>__</w:t>
      </w:r>
      <w:permEnd w:id="1721779977"/>
      <w:r>
        <w:rPr>
          <w:rStyle w:val="ListParagraphChar"/>
        </w:rPr>
        <w:t xml:space="preserve"> </w:t>
      </w:r>
      <w:r w:rsidR="00D178A5" w:rsidRPr="00D178A5">
        <w:t>WTP</w:t>
      </w:r>
      <w:r w:rsidR="00D178A5" w:rsidRPr="00D178A5">
        <w:rPr>
          <w:rStyle w:val="ListParagraphChar"/>
        </w:rPr>
        <w:t xml:space="preserve">‘s </w:t>
      </w:r>
      <w:r w:rsidRPr="00861B6F">
        <w:rPr>
          <w:rStyle w:val="ListParagraphChar"/>
        </w:rPr>
        <w:t xml:space="preserve">job is to elect representatives loyal only to </w:t>
      </w:r>
      <w:r w:rsidR="00D178A5" w:rsidRPr="00D178A5">
        <w:t>WTP</w:t>
      </w:r>
      <w:r w:rsidR="00D178A5" w:rsidRPr="00D178A5">
        <w:rPr>
          <w:rStyle w:val="ListParagraphChar"/>
        </w:rPr>
        <w:t xml:space="preserve">’s </w:t>
      </w:r>
      <w:r w:rsidRPr="00174BE0">
        <w:rPr>
          <w:rStyle w:val="ListParagraphChar"/>
          <w:i/>
          <w:iCs/>
        </w:rPr>
        <w:t>Liberty</w:t>
      </w:r>
      <w:r w:rsidRPr="00861B6F">
        <w:rPr>
          <w:rStyle w:val="ListParagraphChar"/>
          <w:i/>
          <w:iCs/>
        </w:rPr>
        <w:t xml:space="preserve"> </w:t>
      </w:r>
      <w:r w:rsidRPr="00861B6F">
        <w:rPr>
          <w:rStyle w:val="ListParagraphChar"/>
        </w:rPr>
        <w:t>and security.</w:t>
      </w:r>
      <w:r>
        <w:rPr>
          <w:rStyle w:val="ListParagraphChar"/>
        </w:rPr>
        <w:t xml:space="preserve"> </w:t>
      </w:r>
      <w:r w:rsidR="00673724" w:rsidRPr="00673724">
        <w:rPr>
          <w:rStyle w:val="ListParagraphChar"/>
          <w:b/>
          <w:bCs/>
        </w:rPr>
        <w:t>WePEG1787</w:t>
      </w:r>
      <w:r>
        <w:rPr>
          <w:rStyle w:val="ListParagraphChar"/>
        </w:rPr>
        <w:t xml:space="preserve"> is the only strategy that assures our </w:t>
      </w:r>
      <w:r w:rsidRPr="00174BE0">
        <w:rPr>
          <w:rStyle w:val="ListParagraphChar"/>
          <w:i/>
          <w:iCs/>
        </w:rPr>
        <w:t>Liberty</w:t>
      </w:r>
      <w:r>
        <w:rPr>
          <w:rStyle w:val="ListParagraphChar"/>
        </w:rPr>
        <w:t xml:space="preserve"> for posterity.</w:t>
      </w:r>
    </w:p>
    <w:p w14:paraId="5ADC6984" w14:textId="52356E72" w:rsidR="00EB54BD" w:rsidRDefault="00EB54BD" w:rsidP="00A23C11">
      <w:pPr>
        <w:pStyle w:val="ListParagraph"/>
      </w:pPr>
      <w:permStart w:id="1437299871" w:edGrp="everyone"/>
      <w:r w:rsidRPr="00380A91">
        <w:rPr>
          <w:rStyle w:val="SubtleEmphasis"/>
        </w:rPr>
        <w:t>__</w:t>
      </w:r>
      <w:permEnd w:id="1437299871"/>
      <w:r>
        <w:t xml:space="preserve"> </w:t>
      </w:r>
      <w:r w:rsidR="00D178A5" w:rsidRPr="00D178A5">
        <w:t>WTP’s</w:t>
      </w:r>
      <w:r w:rsidRPr="00D178A5">
        <w:t xml:space="preserve"> </w:t>
      </w:r>
      <w:r>
        <w:t xml:space="preserve">thirteen sovereign states formed our USA, which resulted in a four-year process of identifying threats and opportunities and assigning powers over </w:t>
      </w:r>
      <w:r w:rsidR="00D178A5" w:rsidRPr="00D178A5">
        <w:t>WTP</w:t>
      </w:r>
      <w:r w:rsidR="00D178A5">
        <w:rPr>
          <w:i/>
        </w:rPr>
        <w:t xml:space="preserve"> </w:t>
      </w:r>
      <w:r>
        <w:t xml:space="preserve">to the lowest level of government that maximizes security, </w:t>
      </w:r>
      <w:r w:rsidRPr="00174BE0">
        <w:rPr>
          <w:i/>
        </w:rPr>
        <w:t>Liberty</w:t>
      </w:r>
      <w:r>
        <w:t>, and opportunity.</w:t>
      </w:r>
    </w:p>
    <w:p w14:paraId="54C8C54B" w14:textId="117EB8C3" w:rsidR="00EB54BD" w:rsidRDefault="00EB54BD" w:rsidP="00A23C11">
      <w:pPr>
        <w:pStyle w:val="ListParagraph"/>
      </w:pPr>
      <w:permStart w:id="250676243" w:edGrp="everyone"/>
      <w:r>
        <w:rPr>
          <w:rStyle w:val="SubtleEmphasis"/>
        </w:rPr>
        <w:t>__</w:t>
      </w:r>
      <w:permEnd w:id="250676243"/>
      <w:r w:rsidRPr="00B56324">
        <w:t xml:space="preserve"> </w:t>
      </w:r>
      <w:r w:rsidRPr="00174BE0">
        <w:rPr>
          <w:i/>
        </w:rPr>
        <w:t>Liberty</w:t>
      </w:r>
      <w:r>
        <w:t xml:space="preserve"> demands that local governments do all they can and let problems work their way up, </w:t>
      </w:r>
      <w:r w:rsidRPr="00626C68">
        <w:t xml:space="preserve">not </w:t>
      </w:r>
      <w:r w:rsidR="00444D08">
        <w:t xml:space="preserve">to </w:t>
      </w:r>
      <w:r>
        <w:t xml:space="preserve">be </w:t>
      </w:r>
      <w:r w:rsidRPr="00626C68">
        <w:t xml:space="preserve">imagined at the top </w:t>
      </w:r>
      <w:r>
        <w:t xml:space="preserve">by </w:t>
      </w:r>
      <w:r w:rsidRPr="00626C68">
        <w:t xml:space="preserve">political </w:t>
      </w:r>
      <w:r>
        <w:t>parties to push money down to their part</w:t>
      </w:r>
      <w:r w:rsidR="0033431F">
        <w:t>y.</w:t>
      </w:r>
    </w:p>
    <w:p w14:paraId="11B61F5F" w14:textId="77777777" w:rsidR="0033431F" w:rsidRDefault="00EB54BD" w:rsidP="00A23C11">
      <w:pPr>
        <w:pStyle w:val="ListParagraph"/>
      </w:pPr>
      <w:permStart w:id="470499536" w:edGrp="everyone"/>
      <w:r w:rsidRPr="00216B2E">
        <w:rPr>
          <w:rStyle w:val="SubtleEmphasis"/>
        </w:rPr>
        <w:t>__</w:t>
      </w:r>
      <w:permEnd w:id="470499536"/>
      <w:r>
        <w:t xml:space="preserve"> Our problem today is that our Founders failed to foresee the enemies of </w:t>
      </w:r>
      <w:r w:rsidRPr="00174BE0">
        <w:rPr>
          <w:i/>
        </w:rPr>
        <w:t>Liberty</w:t>
      </w:r>
      <w:r>
        <w:t xml:space="preserve"> - political parties, overwhelming our representatives, </w:t>
      </w:r>
      <w:r w:rsidRPr="00372287">
        <w:t>and</w:t>
      </w:r>
      <w:r>
        <w:t xml:space="preserve"> the result has almost led to the total </w:t>
      </w:r>
      <w:r>
        <w:lastRenderedPageBreak/>
        <w:t xml:space="preserve">destruction of our USA. </w:t>
      </w:r>
    </w:p>
    <w:p w14:paraId="3545AE01" w14:textId="5A4C2282" w:rsidR="00EB54BD" w:rsidRDefault="0033431F" w:rsidP="00A23C11">
      <w:pPr>
        <w:pStyle w:val="ListParagraph"/>
      </w:pPr>
      <w:permStart w:id="2069199419" w:edGrp="everyone"/>
      <w:r>
        <w:rPr>
          <w:rStyle w:val="SubtleEmphasis"/>
        </w:rPr>
        <w:t>__</w:t>
      </w:r>
      <w:permEnd w:id="2069199419"/>
      <w:r w:rsidRPr="0033431F">
        <w:t xml:space="preserve"> </w:t>
      </w:r>
      <w:r w:rsidR="00D178A5" w:rsidRPr="00D178A5">
        <w:t>WTP</w:t>
      </w:r>
      <w:r w:rsidR="00D178A5">
        <w:rPr>
          <w:i/>
        </w:rPr>
        <w:t xml:space="preserve"> </w:t>
      </w:r>
      <w:r w:rsidR="00EB54BD">
        <w:t xml:space="preserve">are equally to blame for failing to protect our </w:t>
      </w:r>
      <w:r w:rsidR="00EB54BD" w:rsidRPr="00174BE0">
        <w:rPr>
          <w:i/>
        </w:rPr>
        <w:t>Liberty</w:t>
      </w:r>
      <w:r w:rsidR="00EB54BD">
        <w:t>.</w:t>
      </w:r>
    </w:p>
    <w:p w14:paraId="4D313B72" w14:textId="1803E4A6" w:rsidR="00EB54BD" w:rsidRDefault="00EB54BD" w:rsidP="00A23C11">
      <w:pPr>
        <w:pStyle w:val="ListParagraph"/>
        <w:rPr>
          <w:rStyle w:val="ListParagraphChar"/>
        </w:rPr>
      </w:pPr>
      <w:permStart w:id="1813004411" w:edGrp="everyone"/>
      <w:r w:rsidRPr="00216B2E">
        <w:rPr>
          <w:rStyle w:val="SubtleEmphasis"/>
        </w:rPr>
        <w:t>__</w:t>
      </w:r>
      <w:permEnd w:id="1813004411"/>
      <w:r>
        <w:t xml:space="preserve"> </w:t>
      </w:r>
      <w:r>
        <w:rPr>
          <w:rStyle w:val="ListParagraphChar"/>
        </w:rPr>
        <w:t>After P16’s ‘</w:t>
      </w:r>
      <w:r w:rsidRPr="00621A47">
        <w:rPr>
          <w:rStyle w:val="ListParagraphChar"/>
          <w:i/>
          <w:iCs/>
        </w:rPr>
        <w:t>new birth of freedom</w:t>
      </w:r>
      <w:r>
        <w:rPr>
          <w:rStyle w:val="ListParagraphChar"/>
        </w:rPr>
        <w:t xml:space="preserve">,’ the Industrial Revolution fueled the Golden Age of our USA, which lasted until 1913, when political </w:t>
      </w:r>
      <w:r w:rsidR="0033431F">
        <w:rPr>
          <w:rStyle w:val="ListParagraphChar"/>
        </w:rPr>
        <w:t>parties</w:t>
      </w:r>
      <w:r>
        <w:rPr>
          <w:rStyle w:val="ListParagraphChar"/>
        </w:rPr>
        <w:t xml:space="preserve"> regained control over </w:t>
      </w:r>
      <w:r w:rsidR="00D178A5" w:rsidRPr="00D178A5">
        <w:rPr>
          <w:rStyle w:val="ListParagraphChar"/>
        </w:rPr>
        <w:t>WTP’s</w:t>
      </w:r>
      <w:r w:rsidRPr="00D178A5">
        <w:rPr>
          <w:rStyle w:val="ListParagraphChar"/>
        </w:rPr>
        <w:t xml:space="preserve"> </w:t>
      </w:r>
      <w:r>
        <w:rPr>
          <w:rStyle w:val="ListParagraphChar"/>
        </w:rPr>
        <w:t xml:space="preserve">federal government and our </w:t>
      </w:r>
      <w:r w:rsidRPr="0033431F">
        <w:rPr>
          <w:rStyle w:val="ListParagraphChar"/>
          <w:i/>
          <w:iCs/>
        </w:rPr>
        <w:t>lives</w:t>
      </w:r>
      <w:r>
        <w:rPr>
          <w:rStyle w:val="ListParagraphChar"/>
        </w:rPr>
        <w:t xml:space="preserve"> with the 16A (IRS). That was the beginning of our death march to the end of our </w:t>
      </w:r>
      <w:r w:rsidRPr="00174BE0">
        <w:rPr>
          <w:rStyle w:val="ListParagraphChar"/>
          <w:i/>
          <w:iCs/>
        </w:rPr>
        <w:t>Liberty</w:t>
      </w:r>
      <w:r>
        <w:rPr>
          <w:rStyle w:val="ListParagraphChar"/>
        </w:rPr>
        <w:t xml:space="preserve"> today.</w:t>
      </w:r>
    </w:p>
    <w:p w14:paraId="74C27182" w14:textId="6B809ABA" w:rsidR="00EB54BD" w:rsidRDefault="00EB54BD" w:rsidP="00A23C11">
      <w:pPr>
        <w:pStyle w:val="ListParagraph"/>
        <w:rPr>
          <w:rStyle w:val="ListParagraphChar"/>
        </w:rPr>
      </w:pPr>
      <w:permStart w:id="316042941" w:edGrp="everyone"/>
      <w:r w:rsidRPr="00380A91">
        <w:rPr>
          <w:rStyle w:val="SubtleEmphasis"/>
        </w:rPr>
        <w:t>__</w:t>
      </w:r>
      <w:permEnd w:id="316042941"/>
      <w:r>
        <w:rPr>
          <w:rStyle w:val="ListParagraphChar"/>
        </w:rPr>
        <w:t xml:space="preserve"> </w:t>
      </w:r>
      <w:r>
        <w:t xml:space="preserve">Thanks to our Founders' design, by the skin of our teeth, </w:t>
      </w:r>
      <w:r w:rsidR="00D178A5" w:rsidRPr="00D178A5">
        <w:t>WTP</w:t>
      </w:r>
      <w:r w:rsidR="00D178A5">
        <w:rPr>
          <w:i/>
        </w:rPr>
        <w:t xml:space="preserve"> </w:t>
      </w:r>
      <w:r>
        <w:t xml:space="preserve">were able to stop the final step toward destroying our </w:t>
      </w:r>
      <w:r w:rsidRPr="00174BE0">
        <w:rPr>
          <w:rStyle w:val="ListParagraphChar"/>
          <w:i/>
          <w:iCs/>
        </w:rPr>
        <w:t>Liberty</w:t>
      </w:r>
      <w:r>
        <w:rPr>
          <w:rStyle w:val="ListParagraphChar"/>
        </w:rPr>
        <w:t xml:space="preserve"> in the 2024 election. P45/47 stopped the bleeding; now, </w:t>
      </w:r>
      <w:r w:rsidR="00D178A5" w:rsidRPr="00D178A5">
        <w:rPr>
          <w:rStyle w:val="ListParagraphChar"/>
          <w:iCs/>
        </w:rPr>
        <w:t>WTP</w:t>
      </w:r>
      <w:r w:rsidR="00D178A5">
        <w:rPr>
          <w:rStyle w:val="ListParagraphChar"/>
          <w:i/>
          <w:iCs/>
        </w:rPr>
        <w:t xml:space="preserve"> </w:t>
      </w:r>
      <w:r>
        <w:rPr>
          <w:rStyle w:val="ListParagraphChar"/>
        </w:rPr>
        <w:t>must redeem our nation, states, and local governments.</w:t>
      </w:r>
    </w:p>
    <w:p w14:paraId="6289740C" w14:textId="48A8F79C" w:rsidR="00EB54BD" w:rsidRPr="00372287" w:rsidRDefault="00EB54BD" w:rsidP="00A23C11">
      <w:pPr>
        <w:pStyle w:val="ListParagraph"/>
      </w:pPr>
      <w:permStart w:id="1789409112" w:edGrp="everyone"/>
      <w:r w:rsidRPr="00216B2E">
        <w:rPr>
          <w:rStyle w:val="SubtleEmphasis"/>
        </w:rPr>
        <w:t>__</w:t>
      </w:r>
      <w:permEnd w:id="1789409112"/>
      <w:r>
        <w:rPr>
          <w:rStyle w:val="ListParagraphChar"/>
        </w:rPr>
        <w:t xml:space="preserve"> Our Founders would have gone to war to stop the 16A and Progressivism. If </w:t>
      </w:r>
      <w:r w:rsidR="00D178A5" w:rsidRPr="00D178A5">
        <w:rPr>
          <w:rStyle w:val="ListParagraphChar"/>
          <w:iCs/>
        </w:rPr>
        <w:t>WTP</w:t>
      </w:r>
      <w:r w:rsidR="00D178A5">
        <w:rPr>
          <w:rStyle w:val="ListParagraphChar"/>
          <w:i/>
          <w:iCs/>
        </w:rPr>
        <w:t xml:space="preserve"> </w:t>
      </w:r>
      <w:r>
        <w:rPr>
          <w:rStyle w:val="ListParagraphChar"/>
        </w:rPr>
        <w:t xml:space="preserve">do not reestablish our USA’s </w:t>
      </w:r>
      <w:r w:rsidRPr="00861B6F">
        <w:rPr>
          <w:rStyle w:val="ListParagraphChar"/>
        </w:rPr>
        <w:t>1776 Creation</w:t>
      </w:r>
      <w:r>
        <w:rPr>
          <w:rStyle w:val="ListParagraphChar"/>
        </w:rPr>
        <w:t xml:space="preserve"> of Governing Principles for </w:t>
      </w:r>
      <w:r w:rsidRPr="00174BE0">
        <w:rPr>
          <w:rStyle w:val="ListParagraphChar"/>
          <w:i/>
          <w:iCs/>
        </w:rPr>
        <w:t>Liberty</w:t>
      </w:r>
      <w:r>
        <w:rPr>
          <w:rStyle w:val="ListParagraphChar"/>
        </w:rPr>
        <w:t xml:space="preserve">, the enemies of </w:t>
      </w:r>
      <w:r w:rsidRPr="00174BE0">
        <w:rPr>
          <w:rStyle w:val="ListParagraphChar"/>
          <w:i/>
          <w:iCs/>
        </w:rPr>
        <w:t>Liberty</w:t>
      </w:r>
      <w:r>
        <w:rPr>
          <w:rStyle w:val="ListParagraphChar"/>
        </w:rPr>
        <w:t xml:space="preserve"> will be back; they never give up, it is their DNA.</w:t>
      </w:r>
    </w:p>
    <w:p w14:paraId="4E35D8E2" w14:textId="774CD58D" w:rsidR="00EB54BD" w:rsidRPr="00A30F39" w:rsidRDefault="00EB54BD" w:rsidP="008B2F43">
      <w:pPr>
        <w:pStyle w:val="Heading3"/>
        <w:spacing w:line="264" w:lineRule="auto"/>
      </w:pPr>
      <w:r>
        <w:t>P</w:t>
      </w:r>
      <w:r w:rsidR="002A7905">
        <w:t>2</w:t>
      </w:r>
      <w:r w:rsidRPr="00A30F39">
        <w:t xml:space="preserve"> </w:t>
      </w:r>
      <w:r>
        <w:t>S</w:t>
      </w:r>
      <w:r w:rsidRPr="00A30F39">
        <w:t xml:space="preserve">et </w:t>
      </w:r>
      <w:r w:rsidR="00444D08">
        <w:t>5</w:t>
      </w:r>
      <w:r w:rsidRPr="00A30F39">
        <w:t xml:space="preserve">: </w:t>
      </w:r>
      <w:r w:rsidRPr="00D178A5">
        <w:rPr>
          <w:bCs/>
        </w:rPr>
        <w:t>WTP</w:t>
      </w:r>
      <w:r>
        <w:t xml:space="preserve"> </w:t>
      </w:r>
      <w:r w:rsidR="0033431F">
        <w:t xml:space="preserve">Are </w:t>
      </w:r>
      <w:r>
        <w:t xml:space="preserve">Under Siege </w:t>
      </w:r>
      <w:permStart w:id="2018968582" w:edGrp="everyone"/>
      <w:r w:rsidRPr="00380A91">
        <w:rPr>
          <w:rStyle w:val="SubtleEmphasis"/>
        </w:rPr>
        <w:t>__</w:t>
      </w:r>
      <w:permEnd w:id="2018968582"/>
    </w:p>
    <w:bookmarkEnd w:id="10"/>
    <w:p w14:paraId="02CE3EDB" w14:textId="09D84752" w:rsidR="00EB54BD" w:rsidRPr="00372287" w:rsidRDefault="00EB54BD" w:rsidP="00A23C11">
      <w:pPr>
        <w:pStyle w:val="ListParagraph"/>
        <w:numPr>
          <w:ilvl w:val="0"/>
          <w:numId w:val="34"/>
        </w:numPr>
      </w:pPr>
      <w:permStart w:id="1647124670" w:edGrp="everyone"/>
      <w:r w:rsidRPr="00380A91">
        <w:rPr>
          <w:rStyle w:val="SubtleEmphasis"/>
        </w:rPr>
        <w:t>__</w:t>
      </w:r>
      <w:permEnd w:id="1647124670"/>
      <w:r w:rsidRPr="00A30F39">
        <w:t xml:space="preserve"> </w:t>
      </w:r>
      <w:r w:rsidR="00673724" w:rsidRPr="00A23C11">
        <w:rPr>
          <w:b/>
          <w:bCs/>
        </w:rPr>
        <w:t>WePEG1787</w:t>
      </w:r>
      <w:r>
        <w:t xml:space="preserve"> opens with </w:t>
      </w:r>
      <w:r w:rsidR="00160269" w:rsidRPr="00160269">
        <w:rPr>
          <w:rStyle w:val="ListParagraphChar"/>
        </w:rPr>
        <w:t xml:space="preserve">a discussion of the </w:t>
      </w:r>
      <w:r w:rsidR="00D178A5" w:rsidRPr="00D178A5">
        <w:rPr>
          <w:rStyle w:val="ListParagraphChar"/>
        </w:rPr>
        <w:t xml:space="preserve">WTP’s </w:t>
      </w:r>
      <w:r w:rsidR="00160269" w:rsidRPr="00160269">
        <w:rPr>
          <w:rStyle w:val="ListParagraphChar"/>
        </w:rPr>
        <w:t xml:space="preserve">predicament because it frames </w:t>
      </w:r>
      <w:r w:rsidR="00D178A5" w:rsidRPr="00D178A5">
        <w:rPr>
          <w:rStyle w:val="ListParagraphChar"/>
        </w:rPr>
        <w:t xml:space="preserve">WTP’s </w:t>
      </w:r>
      <w:r w:rsidR="00160269" w:rsidRPr="00160269">
        <w:rPr>
          <w:rStyle w:val="ListParagraphChar"/>
        </w:rPr>
        <w:t>mission, as was the case with</w:t>
      </w:r>
      <w:r w:rsidRPr="00160269">
        <w:t xml:space="preserve"> </w:t>
      </w:r>
      <w:r w:rsidRPr="00A23C11">
        <w:rPr>
          <w:i/>
        </w:rPr>
        <w:t xml:space="preserve">Liberty </w:t>
      </w:r>
      <w:r>
        <w:t xml:space="preserve">in our DOI in 1776. </w:t>
      </w:r>
    </w:p>
    <w:p w14:paraId="3D4E087D" w14:textId="227A4609" w:rsidR="00EB54BD" w:rsidRDefault="00EB54BD" w:rsidP="00A23C11">
      <w:pPr>
        <w:pStyle w:val="ListParagraph"/>
      </w:pPr>
      <w:permStart w:id="234369220" w:edGrp="everyone"/>
      <w:r w:rsidRPr="00380A91">
        <w:rPr>
          <w:rStyle w:val="SubtleEmphasis"/>
        </w:rPr>
        <w:t>__</w:t>
      </w:r>
      <w:permEnd w:id="234369220"/>
      <w:r>
        <w:t xml:space="preserve"> </w:t>
      </w:r>
      <w:r w:rsidR="00D178A5" w:rsidRPr="00D178A5">
        <w:rPr>
          <w:rStyle w:val="ListParagraphChar"/>
          <w:iCs/>
        </w:rPr>
        <w:t>WTP</w:t>
      </w:r>
      <w:r w:rsidR="00D178A5">
        <w:rPr>
          <w:rStyle w:val="ListParagraphChar"/>
          <w:i/>
          <w:iCs/>
        </w:rPr>
        <w:t xml:space="preserve"> </w:t>
      </w:r>
      <w:r>
        <w:t xml:space="preserve">are at the precipice of losing our </w:t>
      </w:r>
      <w:r w:rsidRPr="00174BE0">
        <w:rPr>
          <w:i/>
        </w:rPr>
        <w:t>Liberty</w:t>
      </w:r>
      <w:r>
        <w:rPr>
          <w:i/>
        </w:rPr>
        <w:t xml:space="preserve"> </w:t>
      </w:r>
      <w:r w:rsidRPr="000B6CFE">
        <w:t xml:space="preserve">to political </w:t>
      </w:r>
      <w:r w:rsidR="0033431F">
        <w:t>parties</w:t>
      </w:r>
      <w:r w:rsidRPr="000B6CFE">
        <w:t xml:space="preserve">, </w:t>
      </w:r>
      <w:r>
        <w:t xml:space="preserve">and thanks to our Founders' design, </w:t>
      </w:r>
      <w:r w:rsidR="00D178A5" w:rsidRPr="00D178A5">
        <w:rPr>
          <w:rStyle w:val="ListParagraphChar"/>
          <w:iCs/>
        </w:rPr>
        <w:t>WTP</w:t>
      </w:r>
      <w:r w:rsidR="00D178A5">
        <w:rPr>
          <w:rStyle w:val="ListParagraphChar"/>
          <w:i/>
          <w:iCs/>
        </w:rPr>
        <w:t xml:space="preserve"> </w:t>
      </w:r>
      <w:r>
        <w:t>can still redeem it with ballots instead of muskets.</w:t>
      </w:r>
      <w:r w:rsidRPr="00270F33">
        <w:t xml:space="preserve"> </w:t>
      </w:r>
    </w:p>
    <w:p w14:paraId="75A86E56" w14:textId="77777777" w:rsidR="00EB54BD" w:rsidRPr="00270F33" w:rsidRDefault="00EB54BD" w:rsidP="00A23C11">
      <w:pPr>
        <w:pStyle w:val="ListParagraph"/>
      </w:pPr>
      <w:permStart w:id="2036229816" w:edGrp="everyone"/>
      <w:r w:rsidRPr="00380A91">
        <w:rPr>
          <w:rStyle w:val="SubtleEmphasis"/>
        </w:rPr>
        <w:t>__</w:t>
      </w:r>
      <w:permEnd w:id="2036229816"/>
      <w:r>
        <w:t xml:space="preserve"> The 2020 election put our USA on the brink of destruction, and the only thing that saved our USA was all the safeguards our Founders created in our DOI/COTUS.</w:t>
      </w:r>
    </w:p>
    <w:p w14:paraId="599DE2A9" w14:textId="77777777" w:rsidR="00EB54BD" w:rsidRPr="00372287" w:rsidRDefault="00EB54BD" w:rsidP="00A23C11">
      <w:pPr>
        <w:pStyle w:val="ListParagraph"/>
        <w:numPr>
          <w:ilvl w:val="0"/>
          <w:numId w:val="34"/>
        </w:numPr>
      </w:pPr>
      <w:permStart w:id="2016640077" w:edGrp="everyone"/>
      <w:r w:rsidRPr="00380A91">
        <w:rPr>
          <w:rStyle w:val="SubtleEmphasis"/>
        </w:rPr>
        <w:t>__</w:t>
      </w:r>
      <w:permEnd w:id="2016640077"/>
      <w:r>
        <w:t xml:space="preserve"> Had P45/47 lost the 2024 election, our </w:t>
      </w:r>
      <w:r w:rsidRPr="00A23C11">
        <w:rPr>
          <w:i/>
        </w:rPr>
        <w:t xml:space="preserve">Liberty </w:t>
      </w:r>
      <w:r>
        <w:t>would all be gone forever.</w:t>
      </w:r>
    </w:p>
    <w:p w14:paraId="6B50E78C" w14:textId="0B0D3232" w:rsidR="00EB54BD" w:rsidRDefault="00EB54BD" w:rsidP="00A23C11">
      <w:pPr>
        <w:pStyle w:val="ListParagraph"/>
        <w:numPr>
          <w:ilvl w:val="0"/>
          <w:numId w:val="34"/>
        </w:numPr>
      </w:pPr>
      <w:permStart w:id="372066519" w:edGrp="everyone"/>
      <w:r w:rsidRPr="00380A91">
        <w:rPr>
          <w:rStyle w:val="SubtleEmphasis"/>
        </w:rPr>
        <w:t>__</w:t>
      </w:r>
      <w:permEnd w:id="372066519"/>
      <w:r>
        <w:t xml:space="preserve"> </w:t>
      </w:r>
      <w:r w:rsidRPr="00270F33">
        <w:t xml:space="preserve">The only method </w:t>
      </w:r>
      <w:r w:rsidR="00D178A5" w:rsidRPr="00A23C11">
        <w:rPr>
          <w:rStyle w:val="ListParagraphChar"/>
          <w:iCs/>
        </w:rPr>
        <w:t>WTP</w:t>
      </w:r>
      <w:r w:rsidR="00D178A5" w:rsidRPr="00A23C11">
        <w:rPr>
          <w:rStyle w:val="ListParagraphChar"/>
          <w:i/>
          <w:iCs/>
        </w:rPr>
        <w:t xml:space="preserve"> </w:t>
      </w:r>
      <w:r w:rsidRPr="00270F33">
        <w:t>have to correct our failure to elect representatives committed to our</w:t>
      </w:r>
      <w:r>
        <w:t xml:space="preserve"> </w:t>
      </w:r>
      <w:r w:rsidRPr="00A23C11">
        <w:rPr>
          <w:i/>
        </w:rPr>
        <w:t xml:space="preserve">Liberty </w:t>
      </w:r>
      <w:r w:rsidRPr="00270F33">
        <w:t>is to control our Election Process to elect only DOI/COTUS</w:t>
      </w:r>
      <w:r w:rsidR="00BF3913" w:rsidRPr="00A23C11">
        <w:rPr>
          <w:b/>
        </w:rPr>
        <w:t>/</w:t>
      </w:r>
      <w:r w:rsidR="00673724" w:rsidRPr="00A23C11">
        <w:rPr>
          <w:b/>
        </w:rPr>
        <w:t>WePEG1787</w:t>
      </w:r>
      <w:r w:rsidRPr="00160269">
        <w:t xml:space="preserve"> </w:t>
      </w:r>
      <w:r w:rsidRPr="00270F33">
        <w:t>representatives</w:t>
      </w:r>
      <w:r>
        <w:t>.</w:t>
      </w:r>
    </w:p>
    <w:p w14:paraId="19CFCD90" w14:textId="13A5E247" w:rsidR="00EB54BD" w:rsidRDefault="00EB54BD" w:rsidP="00A23C11">
      <w:pPr>
        <w:pStyle w:val="ListParagraph"/>
        <w:numPr>
          <w:ilvl w:val="0"/>
          <w:numId w:val="34"/>
        </w:numPr>
      </w:pPr>
      <w:permStart w:id="1476549743" w:edGrp="everyone"/>
      <w:r w:rsidRPr="00144D9C">
        <w:rPr>
          <w:rStyle w:val="SubtleEmphasis"/>
        </w:rPr>
        <w:t>__</w:t>
      </w:r>
      <w:permEnd w:id="1476549743"/>
      <w:r>
        <w:t xml:space="preserve"> Saving </w:t>
      </w:r>
      <w:r w:rsidRPr="00A23C11">
        <w:rPr>
          <w:i/>
        </w:rPr>
        <w:t>Liberty</w:t>
      </w:r>
      <w:r>
        <w:t xml:space="preserve"> for posterity requires 100 million citizens to vote for it in 2026. There are 160 million </w:t>
      </w:r>
      <w:r w:rsidR="00444D08">
        <w:t xml:space="preserve">Believers </w:t>
      </w:r>
      <w:r>
        <w:t>of voting age with a duty to protect</w:t>
      </w:r>
      <w:r w:rsidRPr="00A23C11">
        <w:rPr>
          <w:i/>
        </w:rPr>
        <w:t xml:space="preserve"> Liberty</w:t>
      </w:r>
      <w:r>
        <w:t>.</w:t>
      </w:r>
    </w:p>
    <w:p w14:paraId="190D7C22" w14:textId="6E07CB89" w:rsidR="0033431F" w:rsidRDefault="00EB54BD" w:rsidP="00A23C11">
      <w:pPr>
        <w:pStyle w:val="ListParagraph"/>
        <w:numPr>
          <w:ilvl w:val="0"/>
          <w:numId w:val="34"/>
        </w:numPr>
      </w:pPr>
      <w:permStart w:id="1650097766" w:edGrp="everyone"/>
      <w:r>
        <w:rPr>
          <w:rStyle w:val="SubtleEmphasis"/>
        </w:rPr>
        <w:t>__</w:t>
      </w:r>
      <w:permEnd w:id="1650097766"/>
      <w:r w:rsidRPr="00C04129">
        <w:t xml:space="preserve"> </w:t>
      </w:r>
      <w:r w:rsidRPr="00A23C11">
        <w:rPr>
          <w:b/>
          <w:bCs/>
        </w:rPr>
        <w:t>WePEG 1787</w:t>
      </w:r>
      <w:r>
        <w:t xml:space="preserve"> is the only unifying process </w:t>
      </w:r>
      <w:r w:rsidRPr="00160269">
        <w:t>because candidates score it rather than embrace it.</w:t>
      </w:r>
      <w:r>
        <w:t xml:space="preserve"> Every candidate can score it</w:t>
      </w:r>
      <w:r w:rsidR="005B2973">
        <w:t>, no one is exempt.</w:t>
      </w:r>
    </w:p>
    <w:p w14:paraId="540DCFC6" w14:textId="2974DAD9" w:rsidR="00EB54BD" w:rsidRDefault="0033431F" w:rsidP="00A23C11">
      <w:pPr>
        <w:pStyle w:val="ListParagraph"/>
        <w:numPr>
          <w:ilvl w:val="0"/>
          <w:numId w:val="34"/>
        </w:numPr>
      </w:pPr>
      <w:permStart w:id="990268715" w:edGrp="everyone"/>
      <w:r>
        <w:rPr>
          <w:rStyle w:val="SubtleEmphasis"/>
        </w:rPr>
        <w:t>__</w:t>
      </w:r>
      <w:permEnd w:id="990268715"/>
      <w:r w:rsidRPr="0033431F">
        <w:t xml:space="preserve"> </w:t>
      </w:r>
      <w:r w:rsidR="00EB54BD">
        <w:t xml:space="preserve">With </w:t>
      </w:r>
      <w:r w:rsidR="00673724" w:rsidRPr="00A23C11">
        <w:rPr>
          <w:b/>
        </w:rPr>
        <w:t>WePEG1787</w:t>
      </w:r>
      <w:r w:rsidR="00BF3913" w:rsidRPr="00A23C11">
        <w:rPr>
          <w:b/>
        </w:rPr>
        <w:t>,</w:t>
      </w:r>
      <w:r w:rsidR="00EB54BD">
        <w:t xml:space="preserve"> every candidate can</w:t>
      </w:r>
      <w:r w:rsidR="00EB54BD" w:rsidRPr="00621A47">
        <w:t xml:space="preserve"> </w:t>
      </w:r>
      <w:r w:rsidR="00EB54BD">
        <w:t>run their campaign on what is ‘</w:t>
      </w:r>
      <w:r w:rsidR="00D178A5" w:rsidRPr="00A23C11">
        <w:rPr>
          <w:i/>
        </w:rPr>
        <w:t>R</w:t>
      </w:r>
      <w:r w:rsidR="00EB54BD" w:rsidRPr="00A23C11">
        <w:rPr>
          <w:i/>
        </w:rPr>
        <w:t>ight</w:t>
      </w:r>
      <w:r w:rsidR="00EB54BD">
        <w:t>,’ not on</w:t>
      </w:r>
      <w:r w:rsidR="00EB54BD" w:rsidRPr="00372287">
        <w:t xml:space="preserve"> the personal destruction of an opponent.</w:t>
      </w:r>
    </w:p>
    <w:p w14:paraId="30E8BD31" w14:textId="2B362B77" w:rsidR="00EB54BD" w:rsidRPr="00270F33" w:rsidRDefault="00EB54BD" w:rsidP="00A23C11">
      <w:pPr>
        <w:pStyle w:val="ListParagraph"/>
        <w:numPr>
          <w:ilvl w:val="0"/>
          <w:numId w:val="34"/>
        </w:numPr>
      </w:pPr>
      <w:permStart w:id="1381959445" w:edGrp="everyone"/>
      <w:r w:rsidRPr="00144D9C">
        <w:rPr>
          <w:rStyle w:val="SubtleEmphasis"/>
        </w:rPr>
        <w:t>__</w:t>
      </w:r>
      <w:permEnd w:id="1381959445"/>
      <w:r>
        <w:t xml:space="preserve"> Instead of going to war, </w:t>
      </w:r>
      <w:r w:rsidR="00D178A5" w:rsidRPr="00A23C11">
        <w:rPr>
          <w:rStyle w:val="ListParagraphChar"/>
          <w:iCs/>
        </w:rPr>
        <w:t>WTP</w:t>
      </w:r>
      <w:r w:rsidR="00D178A5" w:rsidRPr="00A23C11">
        <w:rPr>
          <w:rStyle w:val="ListParagraphChar"/>
          <w:i/>
          <w:iCs/>
        </w:rPr>
        <w:t xml:space="preserve"> </w:t>
      </w:r>
      <w:r>
        <w:t xml:space="preserve">simply share </w:t>
      </w:r>
      <w:r w:rsidR="00673724" w:rsidRPr="00A23C11">
        <w:rPr>
          <w:b/>
        </w:rPr>
        <w:t>WePEG1787</w:t>
      </w:r>
      <w:r w:rsidR="00BF3913" w:rsidRPr="00A23C11">
        <w:rPr>
          <w:b/>
        </w:rPr>
        <w:t>’s</w:t>
      </w:r>
      <w:r w:rsidRPr="00A23C11">
        <w:rPr>
          <w:b/>
          <w:bCs/>
        </w:rPr>
        <w:t xml:space="preserve"> </w:t>
      </w:r>
      <w:r w:rsidRPr="00270F33">
        <w:t>existence</w:t>
      </w:r>
      <w:r>
        <w:t xml:space="preserve"> with everyone we know</w:t>
      </w:r>
      <w:r w:rsidRPr="00270F33">
        <w:t xml:space="preserve"> </w:t>
      </w:r>
      <w:r>
        <w:t xml:space="preserve">to educate people about </w:t>
      </w:r>
      <w:r w:rsidRPr="00A23C11">
        <w:rPr>
          <w:i/>
        </w:rPr>
        <w:t>Liberty</w:t>
      </w:r>
      <w:r>
        <w:t xml:space="preserve"> and the importance of voting for it.</w:t>
      </w:r>
    </w:p>
    <w:p w14:paraId="6BAEC79B" w14:textId="0FFA20CB" w:rsidR="00EB54BD" w:rsidRPr="00372287" w:rsidRDefault="00EB54BD" w:rsidP="00A23C11">
      <w:pPr>
        <w:pStyle w:val="ListParagraph"/>
        <w:numPr>
          <w:ilvl w:val="0"/>
          <w:numId w:val="34"/>
        </w:numPr>
      </w:pPr>
      <w:permStart w:id="1487370119" w:edGrp="everyone"/>
      <w:r w:rsidRPr="00380A91">
        <w:rPr>
          <w:rStyle w:val="SubtleEmphasis"/>
        </w:rPr>
        <w:t>__</w:t>
      </w:r>
      <w:permEnd w:id="1487370119"/>
      <w:r>
        <w:t xml:space="preserve"> Our enemies never give up. If </w:t>
      </w:r>
      <w:r w:rsidR="00D178A5" w:rsidRPr="00A23C11">
        <w:rPr>
          <w:rStyle w:val="ListParagraphChar"/>
          <w:iCs/>
        </w:rPr>
        <w:t>WTP</w:t>
      </w:r>
      <w:r w:rsidR="00D178A5" w:rsidRPr="00A23C11">
        <w:rPr>
          <w:rStyle w:val="ListParagraphChar"/>
          <w:i/>
          <w:iCs/>
        </w:rPr>
        <w:t xml:space="preserve"> </w:t>
      </w:r>
      <w:r>
        <w:t xml:space="preserve">do not re-establish what our Founders created AND </w:t>
      </w:r>
      <w:r w:rsidRPr="00160269">
        <w:t>repair what they could not foresee in their future</w:t>
      </w:r>
      <w:r>
        <w:t xml:space="preserve">, </w:t>
      </w:r>
      <w:r w:rsidR="00D178A5" w:rsidRPr="00A23C11">
        <w:rPr>
          <w:rStyle w:val="ListParagraphChar"/>
          <w:iCs/>
        </w:rPr>
        <w:t>WTP</w:t>
      </w:r>
      <w:r w:rsidR="00D178A5" w:rsidRPr="00A23C11">
        <w:rPr>
          <w:rStyle w:val="ListParagraphChar"/>
          <w:i/>
          <w:iCs/>
        </w:rPr>
        <w:t xml:space="preserve"> </w:t>
      </w:r>
      <w:r>
        <w:t xml:space="preserve">will not be this lucky the next time. </w:t>
      </w:r>
    </w:p>
    <w:p w14:paraId="2ADC0D4D" w14:textId="7490A88F" w:rsidR="00EB54BD" w:rsidRDefault="00EB54BD" w:rsidP="00A23C11">
      <w:pPr>
        <w:pStyle w:val="ListParagraph"/>
        <w:numPr>
          <w:ilvl w:val="0"/>
          <w:numId w:val="34"/>
        </w:numPr>
      </w:pPr>
      <w:permStart w:id="631994610" w:edGrp="everyone"/>
      <w:r w:rsidRPr="00144D9C">
        <w:rPr>
          <w:rStyle w:val="SubtleEmphasis"/>
        </w:rPr>
        <w:t>__</w:t>
      </w:r>
      <w:permEnd w:id="631994610"/>
      <w:r>
        <w:t xml:space="preserve"> The Holy Bible played a significant role in our Founders’ </w:t>
      </w:r>
      <w:r w:rsidRPr="00160269">
        <w:t>1776 Creation</w:t>
      </w:r>
      <w:r>
        <w:t xml:space="preserve">; </w:t>
      </w:r>
      <w:r w:rsidR="00D178A5" w:rsidRPr="00D178A5">
        <w:t>WTP</w:t>
      </w:r>
      <w:r w:rsidR="00D178A5" w:rsidRPr="00A23C11">
        <w:rPr>
          <w:i/>
        </w:rPr>
        <w:t xml:space="preserve"> </w:t>
      </w:r>
      <w:r>
        <w:t xml:space="preserve">cannot ignore it. Our Founders counted on </w:t>
      </w:r>
      <w:r w:rsidR="00D178A5" w:rsidRPr="00D178A5">
        <w:rPr>
          <w:rStyle w:val="ListParagraphChar"/>
        </w:rPr>
        <w:t>WTP’s</w:t>
      </w:r>
      <w:r w:rsidR="00D178A5" w:rsidRPr="00D178A5">
        <w:t xml:space="preserve"> </w:t>
      </w:r>
      <w:r>
        <w:t xml:space="preserve">untethered 1A right to religion to keep our USA alive. </w:t>
      </w:r>
    </w:p>
    <w:p w14:paraId="60CE6C98" w14:textId="1D3A617D" w:rsidR="00EB54BD" w:rsidRPr="00372287" w:rsidRDefault="00EB54BD" w:rsidP="00A23C11">
      <w:pPr>
        <w:pStyle w:val="ListParagraph"/>
        <w:numPr>
          <w:ilvl w:val="0"/>
          <w:numId w:val="34"/>
        </w:numPr>
      </w:pPr>
      <w:permStart w:id="442761259" w:edGrp="everyone"/>
      <w:r w:rsidRPr="00380A91">
        <w:rPr>
          <w:rStyle w:val="SubtleEmphasis"/>
        </w:rPr>
        <w:t>__</w:t>
      </w:r>
      <w:permEnd w:id="442761259"/>
      <w:r>
        <w:t xml:space="preserve"> </w:t>
      </w:r>
      <w:r w:rsidR="00160269">
        <w:t>U</w:t>
      </w:r>
      <w:r>
        <w:t>nlike Heaven, our USA was created for everyone, God or no God, like the sun and the rain are for everyone. In addition, our Founders knew the depravity governments could inflict with the words ‘</w:t>
      </w:r>
      <w:r w:rsidRPr="00A23C11">
        <w:rPr>
          <w:i/>
        </w:rPr>
        <w:t xml:space="preserve">God says.’ </w:t>
      </w:r>
      <w:r>
        <w:t>That is the point of the Establishment Clause in our 1A.</w:t>
      </w:r>
    </w:p>
    <w:p w14:paraId="6A28FB07" w14:textId="7F84FE9B" w:rsidR="00EB54BD" w:rsidRPr="00372287" w:rsidRDefault="00EB54BD" w:rsidP="00A23C11">
      <w:pPr>
        <w:pStyle w:val="ListParagraph"/>
        <w:numPr>
          <w:ilvl w:val="0"/>
          <w:numId w:val="34"/>
        </w:numPr>
      </w:pPr>
      <w:permStart w:id="1914971317" w:edGrp="everyone"/>
      <w:r w:rsidRPr="00380A91">
        <w:rPr>
          <w:rStyle w:val="SubtleEmphasis"/>
        </w:rPr>
        <w:t>__</w:t>
      </w:r>
      <w:permEnd w:id="1914971317"/>
      <w:r>
        <w:t xml:space="preserve"> </w:t>
      </w:r>
      <w:r w:rsidR="00160269">
        <w:t xml:space="preserve">Our </w:t>
      </w:r>
      <w:r>
        <w:t xml:space="preserve">Founders carefully considered the </w:t>
      </w:r>
      <w:r w:rsidRPr="00A23C11">
        <w:rPr>
          <w:i/>
        </w:rPr>
        <w:t>War for Independence</w:t>
      </w:r>
      <w:r>
        <w:t xml:space="preserve"> in 1776; today, it is no </w:t>
      </w:r>
      <w:r>
        <w:lastRenderedPageBreak/>
        <w:t xml:space="preserve">different. Thought and re-education are required; </w:t>
      </w:r>
      <w:r w:rsidR="00D178A5" w:rsidRPr="00D178A5">
        <w:t>WTP</w:t>
      </w:r>
      <w:r w:rsidR="00D178A5" w:rsidRPr="00A23C11">
        <w:rPr>
          <w:i/>
        </w:rPr>
        <w:t xml:space="preserve"> </w:t>
      </w:r>
      <w:r>
        <w:t>must ‘</w:t>
      </w:r>
      <w:r w:rsidRPr="00A23C11">
        <w:rPr>
          <w:i/>
        </w:rPr>
        <w:t>put in the work’</w:t>
      </w:r>
      <w:r>
        <w:t xml:space="preserve"> of distributing </w:t>
      </w:r>
      <w:r w:rsidR="00673724" w:rsidRPr="00A23C11">
        <w:rPr>
          <w:b/>
        </w:rPr>
        <w:t>WePEG1787</w:t>
      </w:r>
      <w:r>
        <w:t xml:space="preserve"> to all our candidates and associates for scoring; it is the best education </w:t>
      </w:r>
      <w:r w:rsidR="00160269">
        <w:t xml:space="preserve">in </w:t>
      </w:r>
      <w:r w:rsidR="00160269" w:rsidRPr="00A23C11">
        <w:rPr>
          <w:i/>
        </w:rPr>
        <w:t>Liberty</w:t>
      </w:r>
      <w:r>
        <w:t xml:space="preserve"> because it is our WMD, and we cannot lose.</w:t>
      </w:r>
    </w:p>
    <w:p w14:paraId="41332664" w14:textId="1293FE12" w:rsidR="00EB54BD" w:rsidRPr="00372287" w:rsidRDefault="00EB54BD" w:rsidP="00A23C11">
      <w:pPr>
        <w:pStyle w:val="ListParagraph"/>
        <w:numPr>
          <w:ilvl w:val="0"/>
          <w:numId w:val="34"/>
        </w:numPr>
      </w:pPr>
      <w:permStart w:id="217383048" w:edGrp="everyone"/>
      <w:r w:rsidRPr="00380A91">
        <w:rPr>
          <w:rStyle w:val="SubtleEmphasis"/>
        </w:rPr>
        <w:t>__</w:t>
      </w:r>
      <w:permEnd w:id="217383048"/>
      <w:r>
        <w:t xml:space="preserve"> </w:t>
      </w:r>
      <w:r w:rsidR="00D178A5" w:rsidRPr="00D178A5">
        <w:t>WTP</w:t>
      </w:r>
      <w:r w:rsidR="00D178A5">
        <w:t xml:space="preserve"> </w:t>
      </w:r>
      <w:r>
        <w:t xml:space="preserve">are under siege and must engage starting today to redeem our USA and restore it to its founding on government by inviolate Principles, not human whims, ideologies, </w:t>
      </w:r>
      <w:r w:rsidR="0033431F">
        <w:t xml:space="preserve">political parties, </w:t>
      </w:r>
      <w:r>
        <w:t>or despots.</w:t>
      </w:r>
    </w:p>
    <w:p w14:paraId="6254A4EA" w14:textId="40BE67AE" w:rsidR="00EB54BD" w:rsidRPr="00372287" w:rsidRDefault="00EB54BD" w:rsidP="00A23C11">
      <w:pPr>
        <w:pStyle w:val="ListParagraph"/>
        <w:numPr>
          <w:ilvl w:val="0"/>
          <w:numId w:val="34"/>
        </w:numPr>
      </w:pPr>
      <w:permStart w:id="963982737" w:edGrp="everyone"/>
      <w:r w:rsidRPr="00380A91">
        <w:rPr>
          <w:rStyle w:val="SubtleEmphasis"/>
        </w:rPr>
        <w:t>__</w:t>
      </w:r>
      <w:permEnd w:id="963982737"/>
      <w:r>
        <w:t xml:space="preserve"> </w:t>
      </w:r>
      <w:r w:rsidR="00673724" w:rsidRPr="00A23C11">
        <w:rPr>
          <w:b/>
        </w:rPr>
        <w:t>WePEG1787</w:t>
      </w:r>
      <w:r>
        <w:t xml:space="preserve"> is the only strategy to unite </w:t>
      </w:r>
      <w:r w:rsidR="00D178A5" w:rsidRPr="00D178A5">
        <w:t>WTP</w:t>
      </w:r>
      <w:r w:rsidR="00D178A5" w:rsidRPr="00A23C11">
        <w:rPr>
          <w:i/>
        </w:rPr>
        <w:t xml:space="preserve"> </w:t>
      </w:r>
      <w:r>
        <w:t xml:space="preserve">in and for </w:t>
      </w:r>
      <w:r w:rsidRPr="00A23C11">
        <w:rPr>
          <w:i/>
        </w:rPr>
        <w:t>Liberty</w:t>
      </w:r>
      <w:r>
        <w:t xml:space="preserve">. Our enemies have exploited </w:t>
      </w:r>
      <w:r w:rsidR="00160269" w:rsidRPr="00A23C11">
        <w:rPr>
          <w:i/>
        </w:rPr>
        <w:t xml:space="preserve">the trust </w:t>
      </w:r>
      <w:r w:rsidR="00D178A5" w:rsidRPr="00D178A5">
        <w:t>WTP</w:t>
      </w:r>
      <w:r w:rsidR="00D178A5" w:rsidRPr="00A23C11">
        <w:rPr>
          <w:i/>
        </w:rPr>
        <w:t xml:space="preserve"> </w:t>
      </w:r>
      <w:r w:rsidR="00160269" w:rsidRPr="00160269">
        <w:t>place</w:t>
      </w:r>
      <w:r w:rsidRPr="00160269">
        <w:t xml:space="preserve"> </w:t>
      </w:r>
      <w:r>
        <w:t xml:space="preserve">in </w:t>
      </w:r>
      <w:r w:rsidRPr="00A23C11">
        <w:rPr>
          <w:i/>
        </w:rPr>
        <w:t>Liberty,</w:t>
      </w:r>
      <w:r>
        <w:t xml:space="preserve"> and we must unite to redeem it by </w:t>
      </w:r>
      <w:r w:rsidRPr="00160269">
        <w:t xml:space="preserve">demanding that all candidates score </w:t>
      </w:r>
      <w:r w:rsidR="00673724" w:rsidRPr="00A23C11">
        <w:rPr>
          <w:b/>
        </w:rPr>
        <w:t>WePEG1787</w:t>
      </w:r>
      <w:r w:rsidRPr="00160269">
        <w:t xml:space="preserve"> to earn </w:t>
      </w:r>
      <w:r w:rsidR="00D178A5" w:rsidRPr="00D178A5">
        <w:rPr>
          <w:rStyle w:val="ListParagraphChar"/>
        </w:rPr>
        <w:t>WTP’s</w:t>
      </w:r>
      <w:r w:rsidR="00D178A5" w:rsidRPr="00D178A5">
        <w:t xml:space="preserve"> </w:t>
      </w:r>
      <w:r w:rsidRPr="00160269">
        <w:t>votes.</w:t>
      </w:r>
      <w:r>
        <w:t xml:space="preserve"> </w:t>
      </w:r>
    </w:p>
    <w:p w14:paraId="644795FF" w14:textId="00D951AA" w:rsidR="00EB54BD" w:rsidRPr="00270F33" w:rsidRDefault="00EB54BD" w:rsidP="008B2F43">
      <w:pPr>
        <w:pStyle w:val="Heading3"/>
        <w:spacing w:line="264" w:lineRule="auto"/>
      </w:pPr>
      <w:r>
        <w:t>P</w:t>
      </w:r>
      <w:r w:rsidR="002A7905">
        <w:t>2</w:t>
      </w:r>
      <w:r w:rsidRPr="00A30F39">
        <w:t xml:space="preserve"> </w:t>
      </w:r>
      <w:r>
        <w:t>S</w:t>
      </w:r>
      <w:r w:rsidRPr="00A30F39">
        <w:t xml:space="preserve">et </w:t>
      </w:r>
      <w:r w:rsidR="00444D08">
        <w:t>6</w:t>
      </w:r>
      <w:r w:rsidRPr="00A30F39">
        <w:t xml:space="preserve">: </w:t>
      </w:r>
      <w:r w:rsidR="00673724" w:rsidRPr="00673724">
        <w:t>WePEG1787</w:t>
      </w:r>
      <w:r>
        <w:t xml:space="preserve"> in Action </w:t>
      </w:r>
      <w:permStart w:id="197341877" w:edGrp="everyone"/>
      <w:r w:rsidRPr="00380A91">
        <w:rPr>
          <w:rStyle w:val="SubtleEmphasis"/>
        </w:rPr>
        <w:t>__</w:t>
      </w:r>
      <w:permEnd w:id="197341877"/>
    </w:p>
    <w:p w14:paraId="2952548B" w14:textId="77777777" w:rsidR="00EB54BD" w:rsidRPr="00372287" w:rsidRDefault="00EB54BD" w:rsidP="00A23C11">
      <w:pPr>
        <w:pStyle w:val="ListParagraph"/>
        <w:numPr>
          <w:ilvl w:val="0"/>
          <w:numId w:val="88"/>
        </w:numPr>
      </w:pPr>
      <w:permStart w:id="2119182304" w:edGrp="everyone"/>
      <w:r w:rsidRPr="00380A91">
        <w:rPr>
          <w:rStyle w:val="SubtleEmphasis"/>
        </w:rPr>
        <w:t>__</w:t>
      </w:r>
      <w:permEnd w:id="2119182304"/>
      <w:r>
        <w:t xml:space="preserve"> </w:t>
      </w:r>
      <w:r w:rsidRPr="00270F33">
        <w:t xml:space="preserve">Our </w:t>
      </w:r>
      <w:r>
        <w:t xml:space="preserve">Founders </w:t>
      </w:r>
      <w:r w:rsidRPr="00270F33">
        <w:t>designed our USA government, starting with ‘</w:t>
      </w:r>
      <w:r w:rsidRPr="00A23C11">
        <w:rPr>
          <w:i/>
        </w:rPr>
        <w:t>no king,’</w:t>
      </w:r>
      <w:r w:rsidRPr="00270F33">
        <w:t xml:space="preserve"> </w:t>
      </w:r>
      <w:r>
        <w:t>no ‘</w:t>
      </w:r>
      <w:r w:rsidRPr="00A23C11">
        <w:rPr>
          <w:i/>
        </w:rPr>
        <w:t>God says</w:t>
      </w:r>
      <w:r>
        <w:t xml:space="preserve">,’ </w:t>
      </w:r>
      <w:r w:rsidRPr="00270F33">
        <w:t>and ‘</w:t>
      </w:r>
      <w:r w:rsidRPr="00A23C11">
        <w:rPr>
          <w:i/>
        </w:rPr>
        <w:t>no Democracy’</w:t>
      </w:r>
      <w:r w:rsidRPr="00270F33">
        <w:t xml:space="preserve"> in the</w:t>
      </w:r>
      <w:r>
        <w:t>ir</w:t>
      </w:r>
      <w:r w:rsidRPr="00270F33">
        <w:t xml:space="preserve"> search for </w:t>
      </w:r>
      <w:r w:rsidRPr="00A23C11">
        <w:rPr>
          <w:i/>
        </w:rPr>
        <w:t>Liberty</w:t>
      </w:r>
      <w:r w:rsidRPr="00270F33">
        <w:t xml:space="preserve">. The entire point of our DOI/COTUS is to stop the mob rule of </w:t>
      </w:r>
      <w:r w:rsidRPr="00A23C11">
        <w:rPr>
          <w:i/>
        </w:rPr>
        <w:t>Democracy</w:t>
      </w:r>
      <w:r w:rsidRPr="00270F33">
        <w:t xml:space="preserve"> and the power of a despotic ruler, the enemies of </w:t>
      </w:r>
      <w:r w:rsidRPr="00A23C11">
        <w:rPr>
          <w:i/>
        </w:rPr>
        <w:t>Liberty</w:t>
      </w:r>
      <w:r w:rsidRPr="00270F33">
        <w:t xml:space="preserve">. Our </w:t>
      </w:r>
      <w:r>
        <w:t xml:space="preserve">Founders </w:t>
      </w:r>
      <w:r w:rsidRPr="00270F33">
        <w:t xml:space="preserve">knew </w:t>
      </w:r>
      <w:r w:rsidRPr="00A23C11">
        <w:rPr>
          <w:i/>
        </w:rPr>
        <w:t>kings, ‘God says,’ and Democracy</w:t>
      </w:r>
      <w:r w:rsidRPr="001F7BB3">
        <w:t xml:space="preserve"> </w:t>
      </w:r>
      <w:r>
        <w:t>are</w:t>
      </w:r>
      <w:r w:rsidRPr="001F7BB3">
        <w:t xml:space="preserve"> fatal to </w:t>
      </w:r>
      <w:r w:rsidRPr="00A23C11">
        <w:rPr>
          <w:i/>
        </w:rPr>
        <w:t>Liberty.</w:t>
      </w:r>
      <w:r w:rsidRPr="00A23C11">
        <w:rPr>
          <w:color w:val="C00000"/>
        </w:rPr>
        <w:t xml:space="preserve"> </w:t>
      </w:r>
    </w:p>
    <w:p w14:paraId="56822A77" w14:textId="3DC906F9" w:rsidR="00EB54BD" w:rsidRPr="00372287" w:rsidRDefault="00EB54BD" w:rsidP="00A23C11">
      <w:pPr>
        <w:pStyle w:val="ListParagraph"/>
        <w:numPr>
          <w:ilvl w:val="0"/>
          <w:numId w:val="34"/>
        </w:numPr>
      </w:pPr>
      <w:permStart w:id="1674410671" w:edGrp="everyone"/>
      <w:r w:rsidRPr="00380A91">
        <w:rPr>
          <w:rStyle w:val="SubtleEmphasis"/>
        </w:rPr>
        <w:t>__</w:t>
      </w:r>
      <w:permEnd w:id="1674410671"/>
      <w:r>
        <w:t xml:space="preserve"> As created in 1787, </w:t>
      </w:r>
      <w:r w:rsidR="00D178A5" w:rsidRPr="00D178A5">
        <w:t>WTP</w:t>
      </w:r>
      <w:r w:rsidR="00D178A5" w:rsidRPr="00A23C11">
        <w:rPr>
          <w:i/>
        </w:rPr>
        <w:t xml:space="preserve"> </w:t>
      </w:r>
      <w:r>
        <w:t>own our representatives, and they</w:t>
      </w:r>
      <w:r w:rsidRPr="00A23C11">
        <w:rPr>
          <w:b/>
          <w:bCs/>
        </w:rPr>
        <w:t xml:space="preserve"> </w:t>
      </w:r>
      <w:r w:rsidRPr="00626C68">
        <w:t>control our government</w:t>
      </w:r>
      <w:r>
        <w:t xml:space="preserve">. </w:t>
      </w:r>
      <w:r w:rsidR="00D178A5" w:rsidRPr="00D178A5">
        <w:t>WTP</w:t>
      </w:r>
      <w:r w:rsidR="00D178A5" w:rsidRPr="00A23C11">
        <w:rPr>
          <w:i/>
        </w:rPr>
        <w:t xml:space="preserve"> </w:t>
      </w:r>
      <w:r w:rsidRPr="00160269">
        <w:t>have no power to change a failing government instantly</w:t>
      </w:r>
      <w:r>
        <w:t xml:space="preserve">; stability and thought are that important, and our Founders were that fearful of </w:t>
      </w:r>
      <w:r w:rsidRPr="00A23C11">
        <w:rPr>
          <w:i/>
        </w:rPr>
        <w:t>Democracy</w:t>
      </w:r>
      <w:r>
        <w:t>.</w:t>
      </w:r>
    </w:p>
    <w:p w14:paraId="5AA40C7E" w14:textId="750294B7" w:rsidR="00EB54BD" w:rsidRDefault="00EB54BD" w:rsidP="00A23C11">
      <w:pPr>
        <w:pStyle w:val="ListParagraph"/>
      </w:pPr>
      <w:permStart w:id="937495333" w:edGrp="everyone"/>
      <w:r w:rsidRPr="00380A91">
        <w:rPr>
          <w:rStyle w:val="SubtleEmphasis"/>
        </w:rPr>
        <w:t>__</w:t>
      </w:r>
      <w:permEnd w:id="937495333"/>
      <w:r>
        <w:t xml:space="preserve"> What our Founders could not foresee is the failure of </w:t>
      </w:r>
      <w:r w:rsidR="00444D08">
        <w:t>Believers</w:t>
      </w:r>
      <w:r>
        <w:t xml:space="preserve"> as the moral compass of our USA. Since 313 A.D., with </w:t>
      </w:r>
      <w:r w:rsidRPr="00270F33">
        <w:t>the</w:t>
      </w:r>
      <w:r>
        <w:t xml:space="preserve"> Roman Empire’s</w:t>
      </w:r>
      <w:r w:rsidRPr="00270F33">
        <w:t xml:space="preserve"> Edict of Milan</w:t>
      </w:r>
      <w:r>
        <w:t xml:space="preserve">, civilized government and Christianity were joined at the hip until our USA created </w:t>
      </w:r>
      <w:r w:rsidRPr="00174BE0">
        <w:rPr>
          <w:i/>
        </w:rPr>
        <w:t>Liberty</w:t>
      </w:r>
      <w:r>
        <w:t xml:space="preserve"> in free will.</w:t>
      </w:r>
    </w:p>
    <w:p w14:paraId="2C284FBD" w14:textId="77777777" w:rsidR="00444D08" w:rsidRDefault="00EB54BD" w:rsidP="00A23C11">
      <w:pPr>
        <w:pStyle w:val="ListParagraph"/>
      </w:pPr>
      <w:permStart w:id="782123993" w:edGrp="everyone"/>
      <w:r w:rsidRPr="00BF39F8">
        <w:rPr>
          <w:rStyle w:val="SubtleEmphasis"/>
        </w:rPr>
        <w:t>__</w:t>
      </w:r>
      <w:permEnd w:id="782123993"/>
      <w:r>
        <w:t xml:space="preserve"> Had our Founders foresaw, our 1A would have said, ‘</w:t>
      </w:r>
      <w:r w:rsidRPr="005B2973">
        <w:t xml:space="preserve">Congress shall make no law respecting the establishment of any ideology </w:t>
      </w:r>
      <w:r>
        <w:t xml:space="preserve">. . .’ </w:t>
      </w:r>
    </w:p>
    <w:p w14:paraId="628021E0" w14:textId="71B3C04C" w:rsidR="00EB54BD" w:rsidRDefault="00444D08" w:rsidP="00A23C11">
      <w:pPr>
        <w:pStyle w:val="ListParagraph"/>
      </w:pPr>
      <w:permStart w:id="92418274" w:edGrp="everyone"/>
      <w:r>
        <w:rPr>
          <w:rStyle w:val="SubtleEmphasis"/>
        </w:rPr>
        <w:t>__</w:t>
      </w:r>
      <w:permEnd w:id="92418274"/>
      <w:r w:rsidRPr="00444D08">
        <w:t xml:space="preserve"> </w:t>
      </w:r>
      <w:r w:rsidR="00EB54BD">
        <w:t>The point of the Establishment Clause was to prevent ‘</w:t>
      </w:r>
      <w:r w:rsidR="00EB54BD" w:rsidRPr="00270F33">
        <w:rPr>
          <w:i/>
        </w:rPr>
        <w:t>God says</w:t>
      </w:r>
      <w:r w:rsidR="00EB54BD">
        <w:t xml:space="preserve">’ in government. The Holy Roman Empire and the Salem Witch Trials were front and center on their minds for the damage religion could do to </w:t>
      </w:r>
      <w:r w:rsidR="00EB54BD" w:rsidRPr="00174BE0">
        <w:rPr>
          <w:i/>
        </w:rPr>
        <w:t>Liberty</w:t>
      </w:r>
      <w:r w:rsidR="00EB54BD">
        <w:t xml:space="preserve"> with ‘</w:t>
      </w:r>
      <w:r w:rsidR="00EB54BD" w:rsidRPr="00C25048">
        <w:rPr>
          <w:i/>
        </w:rPr>
        <w:t>God says</w:t>
      </w:r>
      <w:r w:rsidR="00EB54BD">
        <w:t>’ in government.</w:t>
      </w:r>
    </w:p>
    <w:p w14:paraId="68A081FD" w14:textId="61CCC131" w:rsidR="00EB54BD" w:rsidRDefault="00EB54BD" w:rsidP="00A23C11">
      <w:pPr>
        <w:pStyle w:val="ListParagraph"/>
      </w:pPr>
      <w:permStart w:id="945101883" w:edGrp="everyone"/>
      <w:r w:rsidRPr="00380A91">
        <w:rPr>
          <w:rStyle w:val="SubtleEmphasis"/>
        </w:rPr>
        <w:t>__</w:t>
      </w:r>
      <w:permEnd w:id="945101883"/>
      <w:r w:rsidRPr="00270F33">
        <w:t xml:space="preserve"> </w:t>
      </w:r>
      <w:r>
        <w:t>But Christianity was the only ideology recognized by our Founders at the time. And yet today, ‘</w:t>
      </w:r>
      <w:r w:rsidRPr="00270F33">
        <w:rPr>
          <w:i/>
        </w:rPr>
        <w:t>Karl Marx says</w:t>
      </w:r>
      <w:r>
        <w:rPr>
          <w:i/>
        </w:rPr>
        <w:t>,</w:t>
      </w:r>
      <w:r>
        <w:t xml:space="preserve">’ is the only foundation </w:t>
      </w:r>
      <w:r w:rsidR="00444D08">
        <w:t>for the Blue Party</w:t>
      </w:r>
      <w:r>
        <w:t>.</w:t>
      </w:r>
    </w:p>
    <w:p w14:paraId="70A7AB29" w14:textId="77777777" w:rsidR="00EB54BD" w:rsidRDefault="00EB54BD" w:rsidP="00A23C11">
      <w:pPr>
        <w:pStyle w:val="ListParagraph"/>
      </w:pPr>
      <w:permStart w:id="1967158926" w:edGrp="everyone"/>
      <w:r w:rsidRPr="00380A91">
        <w:rPr>
          <w:rStyle w:val="SubtleEmphasis"/>
        </w:rPr>
        <w:t>__</w:t>
      </w:r>
      <w:permEnd w:id="1967158926"/>
      <w:r>
        <w:t xml:space="preserve"> The </w:t>
      </w:r>
      <w:r w:rsidRPr="00270F33">
        <w:rPr>
          <w:i/>
        </w:rPr>
        <w:t>Progressivism</w:t>
      </w:r>
      <w:r>
        <w:t xml:space="preserve"> ideology is an alternate form of government that is the opposite of </w:t>
      </w:r>
      <w:r w:rsidRPr="00174BE0">
        <w:rPr>
          <w:i/>
        </w:rPr>
        <w:t>Liberty</w:t>
      </w:r>
      <w:r>
        <w:t xml:space="preserve"> and, by definition, is unDOI/COTUS on its face. </w:t>
      </w:r>
    </w:p>
    <w:p w14:paraId="1A9B0281" w14:textId="75D094B1" w:rsidR="00EB54BD" w:rsidRPr="00372287" w:rsidRDefault="00EB54BD" w:rsidP="00A23C11">
      <w:pPr>
        <w:pStyle w:val="ListParagraph"/>
        <w:numPr>
          <w:ilvl w:val="0"/>
          <w:numId w:val="34"/>
        </w:numPr>
      </w:pPr>
      <w:permStart w:id="233072229" w:edGrp="everyone"/>
      <w:r w:rsidRPr="00BF39F8">
        <w:rPr>
          <w:rStyle w:val="SubtleEmphasis"/>
        </w:rPr>
        <w:t>__</w:t>
      </w:r>
      <w:permEnd w:id="233072229"/>
      <w:r>
        <w:t xml:space="preserve"> What our Founders failed to foresee was political </w:t>
      </w:r>
      <w:r w:rsidR="00444D08">
        <w:t>parties</w:t>
      </w:r>
      <w:r>
        <w:t xml:space="preserve"> supported by all the world’s enemies taking control of </w:t>
      </w:r>
      <w:r w:rsidR="00D178A5" w:rsidRPr="00D178A5">
        <w:rPr>
          <w:rStyle w:val="ListParagraphChar"/>
        </w:rPr>
        <w:t>WTP’s</w:t>
      </w:r>
      <w:r w:rsidR="00D178A5" w:rsidRPr="00D178A5">
        <w:t xml:space="preserve"> </w:t>
      </w:r>
      <w:r>
        <w:t xml:space="preserve">representatives through a GL PSYOP </w:t>
      </w:r>
      <w:r w:rsidR="0033431F">
        <w:t>against</w:t>
      </w:r>
      <w:r>
        <w:t xml:space="preserve"> </w:t>
      </w:r>
      <w:r w:rsidR="00160269" w:rsidRPr="00160269">
        <w:t>us</w:t>
      </w:r>
      <w:r w:rsidRPr="00160269">
        <w:t xml:space="preserve"> </w:t>
      </w:r>
      <w:r>
        <w:t>and manipulating our election process to guarantee their stronghold ove</w:t>
      </w:r>
      <w:r w:rsidR="00160269">
        <w:t>r us.</w:t>
      </w:r>
    </w:p>
    <w:p w14:paraId="47BBCB7B" w14:textId="55A5E3B6" w:rsidR="00EB54BD" w:rsidRPr="00372287" w:rsidRDefault="00EB54BD" w:rsidP="00A23C11">
      <w:pPr>
        <w:pStyle w:val="ListParagraph"/>
        <w:numPr>
          <w:ilvl w:val="0"/>
          <w:numId w:val="34"/>
        </w:numPr>
      </w:pPr>
      <w:permStart w:id="1805207896" w:edGrp="everyone"/>
      <w:r w:rsidRPr="00380A91">
        <w:rPr>
          <w:rStyle w:val="SubtleEmphasis"/>
        </w:rPr>
        <w:t>__</w:t>
      </w:r>
      <w:permEnd w:id="1805207896"/>
      <w:r w:rsidRPr="00BF39F8">
        <w:t xml:space="preserve"> </w:t>
      </w:r>
      <w:r>
        <w:t xml:space="preserve">When </w:t>
      </w:r>
      <w:r w:rsidR="00D178A5" w:rsidRPr="00D178A5">
        <w:t>WTP</w:t>
      </w:r>
      <w:r w:rsidR="00D178A5" w:rsidRPr="00A23C11">
        <w:rPr>
          <w:i/>
        </w:rPr>
        <w:t xml:space="preserve"> </w:t>
      </w:r>
      <w:r>
        <w:t xml:space="preserve">lose our representatives to political </w:t>
      </w:r>
      <w:r w:rsidR="0033431F">
        <w:t>party</w:t>
      </w:r>
      <w:r>
        <w:t xml:space="preserve"> ideology, we then lose our SCOTUS and then our USA. </w:t>
      </w:r>
    </w:p>
    <w:p w14:paraId="173E8981" w14:textId="6495F037" w:rsidR="00EB54BD" w:rsidRPr="00540DA7" w:rsidRDefault="00EB54BD" w:rsidP="008B2F43">
      <w:pPr>
        <w:pStyle w:val="Heading3"/>
        <w:spacing w:line="264" w:lineRule="auto"/>
      </w:pPr>
      <w:r w:rsidRPr="00540DA7">
        <w:t>P</w:t>
      </w:r>
      <w:r w:rsidR="002A7905">
        <w:t>2</w:t>
      </w:r>
      <w:r w:rsidRPr="00540DA7">
        <w:t xml:space="preserve"> Set </w:t>
      </w:r>
      <w:r w:rsidR="00444D08">
        <w:t>7</w:t>
      </w:r>
      <w:r w:rsidRPr="00540DA7">
        <w:t xml:space="preserve">: Our Founders </w:t>
      </w:r>
      <w:r>
        <w:t xml:space="preserve">Had to </w:t>
      </w:r>
      <w:r w:rsidR="00D047E2">
        <w:t>Compromise</w:t>
      </w:r>
      <w:r w:rsidRPr="00540DA7">
        <w:t xml:space="preserve"> </w:t>
      </w:r>
      <w:permStart w:id="453077719" w:edGrp="everyone"/>
      <w:r w:rsidRPr="00540DA7">
        <w:rPr>
          <w:rStyle w:val="SubtleEmphasis"/>
          <w:color w:val="000000" w:themeColor="text1"/>
        </w:rPr>
        <w:t>__</w:t>
      </w:r>
      <w:permEnd w:id="453077719"/>
    </w:p>
    <w:p w14:paraId="552DE624" w14:textId="77777777" w:rsidR="00EB54BD" w:rsidRPr="00EA7F4F" w:rsidRDefault="00EB54BD" w:rsidP="00A23C11">
      <w:pPr>
        <w:pStyle w:val="ListParagraph"/>
        <w:numPr>
          <w:ilvl w:val="0"/>
          <w:numId w:val="140"/>
        </w:numPr>
      </w:pPr>
      <w:permStart w:id="1774209191" w:edGrp="everyone"/>
      <w:r w:rsidRPr="00A23C11">
        <w:rPr>
          <w:rStyle w:val="SubtleEmphasis"/>
          <w:color w:val="000000" w:themeColor="text1"/>
        </w:rPr>
        <w:t>__</w:t>
      </w:r>
      <w:permEnd w:id="1774209191"/>
      <w:r w:rsidRPr="00152087">
        <w:t xml:space="preserve"> </w:t>
      </w:r>
      <w:r w:rsidRPr="00EA7F4F">
        <w:t xml:space="preserve">Creating </w:t>
      </w:r>
      <w:r w:rsidRPr="00A23C11">
        <w:rPr>
          <w:i/>
        </w:rPr>
        <w:t>Liberty</w:t>
      </w:r>
      <w:r w:rsidRPr="00EA7F4F">
        <w:t xml:space="preserve"> for the first time required enormous compromise, and many problems were pushed down the road, slavery being the most significant.</w:t>
      </w:r>
    </w:p>
    <w:p w14:paraId="5CE2C978" w14:textId="77777777" w:rsidR="00EB54BD" w:rsidRPr="00EA7F4F" w:rsidRDefault="00EB54BD" w:rsidP="00A23C11">
      <w:pPr>
        <w:pStyle w:val="ListParagraph"/>
        <w:numPr>
          <w:ilvl w:val="0"/>
          <w:numId w:val="140"/>
        </w:numPr>
      </w:pPr>
      <w:permStart w:id="1746617594" w:edGrp="everyone"/>
      <w:r w:rsidRPr="00A23C11">
        <w:rPr>
          <w:rStyle w:val="SubtleEmphasis"/>
          <w:color w:val="000000" w:themeColor="text1"/>
        </w:rPr>
        <w:t>__</w:t>
      </w:r>
      <w:permEnd w:id="1746617594"/>
      <w:r w:rsidRPr="00152087">
        <w:t xml:space="preserve"> </w:t>
      </w:r>
      <w:r w:rsidRPr="00EA7F4F">
        <w:t xml:space="preserve">Our leaders finally went to war to end slavery, but that is the wrong view. The Civil War </w:t>
      </w:r>
      <w:r w:rsidRPr="00EA7F4F">
        <w:lastRenderedPageBreak/>
        <w:t xml:space="preserve">granted </w:t>
      </w:r>
      <w:r w:rsidRPr="00A23C11">
        <w:rPr>
          <w:i/>
        </w:rPr>
        <w:t>Liberty</w:t>
      </w:r>
      <w:r w:rsidRPr="00EA7F4F">
        <w:t xml:space="preserve"> to a group of people who had been denied. </w:t>
      </w:r>
    </w:p>
    <w:p w14:paraId="0357EAFF" w14:textId="0679F26D" w:rsidR="00EB54BD" w:rsidRPr="00EA7F4F" w:rsidRDefault="00EB54BD" w:rsidP="00A23C11">
      <w:pPr>
        <w:pStyle w:val="ListParagraph"/>
        <w:numPr>
          <w:ilvl w:val="0"/>
          <w:numId w:val="140"/>
        </w:numPr>
      </w:pPr>
      <w:permStart w:id="92559155" w:edGrp="everyone"/>
      <w:r w:rsidRPr="00A23C11">
        <w:rPr>
          <w:rStyle w:val="SubtleEmphasis"/>
          <w:color w:val="000000" w:themeColor="text1"/>
        </w:rPr>
        <w:t>__</w:t>
      </w:r>
      <w:permEnd w:id="92559155"/>
      <w:r w:rsidRPr="00152087">
        <w:t xml:space="preserve"> </w:t>
      </w:r>
      <w:r w:rsidR="00673724" w:rsidRPr="00A23C11">
        <w:rPr>
          <w:b/>
          <w:bCs/>
        </w:rPr>
        <w:t>WePEG1787</w:t>
      </w:r>
      <w:r w:rsidRPr="00EA7F4F">
        <w:t xml:space="preserve"> is today's WMD to reclaim </w:t>
      </w:r>
      <w:r w:rsidR="00D178A5" w:rsidRPr="00D178A5">
        <w:rPr>
          <w:rStyle w:val="ListParagraphChar"/>
        </w:rPr>
        <w:t>WTP’s</w:t>
      </w:r>
      <w:r w:rsidR="00D178A5" w:rsidRPr="00D178A5">
        <w:t xml:space="preserve"> </w:t>
      </w:r>
      <w:r w:rsidRPr="00A23C11">
        <w:rPr>
          <w:i/>
        </w:rPr>
        <w:t>Liberty</w:t>
      </w:r>
      <w:r w:rsidRPr="00EA7F4F">
        <w:t xml:space="preserve"> at the ballot box so that </w:t>
      </w:r>
      <w:r w:rsidR="00160269">
        <w:t>we</w:t>
      </w:r>
      <w:r w:rsidRPr="00EA7F4F">
        <w:t xml:space="preserve"> can avoid a shooting war to defeat the political parties.</w:t>
      </w:r>
    </w:p>
    <w:p w14:paraId="5EDEE96A" w14:textId="270C43EE" w:rsidR="00EB54BD" w:rsidRPr="00EA7F4F" w:rsidRDefault="00EB54BD" w:rsidP="00A23C11">
      <w:pPr>
        <w:pStyle w:val="ListParagraph"/>
        <w:numPr>
          <w:ilvl w:val="0"/>
          <w:numId w:val="140"/>
        </w:numPr>
      </w:pPr>
      <w:permStart w:id="1686374502" w:edGrp="everyone"/>
      <w:r w:rsidRPr="00A23C11">
        <w:rPr>
          <w:rStyle w:val="SubtleEmphasis"/>
          <w:color w:val="000000" w:themeColor="text1"/>
        </w:rPr>
        <w:t>__</w:t>
      </w:r>
      <w:permEnd w:id="1686374502"/>
      <w:r w:rsidRPr="00152087">
        <w:t xml:space="preserve"> </w:t>
      </w:r>
      <w:r w:rsidRPr="00EA7F4F">
        <w:t xml:space="preserve">To accomplish their goals, our Founders united around their beliefs and ultimately turned their principles into </w:t>
      </w:r>
      <w:r w:rsidR="00444D08" w:rsidRPr="00EA7F4F">
        <w:t>righteous political parties.</w:t>
      </w:r>
    </w:p>
    <w:p w14:paraId="28AD6ADD" w14:textId="77777777" w:rsidR="00EB54BD" w:rsidRPr="00EA7F4F" w:rsidRDefault="00EB54BD" w:rsidP="00A23C11">
      <w:pPr>
        <w:pStyle w:val="ListParagraph"/>
        <w:numPr>
          <w:ilvl w:val="0"/>
          <w:numId w:val="140"/>
        </w:numPr>
      </w:pPr>
      <w:permStart w:id="1817866670" w:edGrp="everyone"/>
      <w:r w:rsidRPr="00540DA7">
        <w:rPr>
          <w:rStyle w:val="SubtleEmphasis"/>
        </w:rPr>
        <w:t>__</w:t>
      </w:r>
      <w:permEnd w:id="1817866670"/>
      <w:r>
        <w:t xml:space="preserve"> </w:t>
      </w:r>
      <w:r w:rsidRPr="00EA7F4F">
        <w:t xml:space="preserve">Washington, Hamilton, John Adams, and Jay led the Federalist Party, calling for a strong Federal Government. </w:t>
      </w:r>
    </w:p>
    <w:p w14:paraId="1FE97495" w14:textId="7666029C" w:rsidR="00EB54BD" w:rsidRPr="00EA7F4F" w:rsidRDefault="00EB54BD" w:rsidP="00A23C11">
      <w:pPr>
        <w:pStyle w:val="ListParagraph"/>
        <w:numPr>
          <w:ilvl w:val="0"/>
          <w:numId w:val="140"/>
        </w:numPr>
      </w:pPr>
      <w:permStart w:id="1818114564" w:edGrp="everyone"/>
      <w:r w:rsidRPr="00A23C11">
        <w:rPr>
          <w:rStyle w:val="SubtleEmphasis"/>
          <w:color w:val="000000" w:themeColor="text1"/>
        </w:rPr>
        <w:t>__</w:t>
      </w:r>
      <w:permEnd w:id="1818114564"/>
      <w:r w:rsidRPr="006635D6">
        <w:t xml:space="preserve"> </w:t>
      </w:r>
      <w:r w:rsidRPr="00EA7F4F">
        <w:t xml:space="preserve">Jefferson, Madison, and Monroe led the Democratic-Republicans, calling for states' </w:t>
      </w:r>
      <w:r w:rsidR="008B2F43">
        <w:t>R</w:t>
      </w:r>
      <w:r w:rsidRPr="00EA7F4F">
        <w:t xml:space="preserve">ights and strict COTUS interpretation. </w:t>
      </w:r>
    </w:p>
    <w:p w14:paraId="5A2A38DE" w14:textId="7AF281DA" w:rsidR="00EB54BD" w:rsidRPr="00444D08" w:rsidRDefault="00EB54BD" w:rsidP="00A23C11">
      <w:pPr>
        <w:pStyle w:val="ListParagraph"/>
        <w:numPr>
          <w:ilvl w:val="0"/>
          <w:numId w:val="140"/>
        </w:numPr>
      </w:pPr>
      <w:permStart w:id="1801201205" w:edGrp="everyone"/>
      <w:r w:rsidRPr="00D232D1">
        <w:rPr>
          <w:rStyle w:val="SubtleEmphasis"/>
        </w:rPr>
        <w:t>__</w:t>
      </w:r>
      <w:permEnd w:id="1801201205"/>
      <w:r>
        <w:t xml:space="preserve"> Once settled with the ratification of our COTUS, our Founders should have shut down their </w:t>
      </w:r>
      <w:r w:rsidR="00444D08">
        <w:t>parties</w:t>
      </w:r>
      <w:r w:rsidRPr="00444D08">
        <w:t>. Instead, they were overrun by new</w:t>
      </w:r>
      <w:r w:rsidR="00444D08">
        <w:t>, unrighteous</w:t>
      </w:r>
      <w:r w:rsidRPr="00444D08">
        <w:t xml:space="preserve"> parties, a trend that continues to this day.</w:t>
      </w:r>
    </w:p>
    <w:p w14:paraId="20D47418" w14:textId="176BF725" w:rsidR="00EB54BD" w:rsidRPr="00152087" w:rsidRDefault="00EB54BD" w:rsidP="00A23C11">
      <w:pPr>
        <w:pStyle w:val="ListParagraph"/>
        <w:numPr>
          <w:ilvl w:val="0"/>
          <w:numId w:val="140"/>
        </w:numPr>
      </w:pPr>
      <w:permStart w:id="2115137850" w:edGrp="everyone"/>
      <w:r w:rsidRPr="00A23C11">
        <w:rPr>
          <w:rStyle w:val="SubtleEmphasis"/>
          <w:color w:val="auto"/>
        </w:rPr>
        <w:t>__</w:t>
      </w:r>
      <w:permEnd w:id="2115137850"/>
      <w:r w:rsidRPr="00152087">
        <w:t xml:space="preserve"> Our Founders thought their separated powers could contain political </w:t>
      </w:r>
      <w:r w:rsidR="00D047E2">
        <w:t>parties</w:t>
      </w:r>
      <w:r w:rsidRPr="00152087">
        <w:t>. They made a horrific mistake</w:t>
      </w:r>
      <w:r>
        <w:t>,</w:t>
      </w:r>
      <w:r w:rsidRPr="00152087">
        <w:t xml:space="preserve"> </w:t>
      </w:r>
      <w:r>
        <w:t xml:space="preserve">and today we see </w:t>
      </w:r>
      <w:r w:rsidRPr="00152087">
        <w:t xml:space="preserve">the damage political </w:t>
      </w:r>
      <w:r>
        <w:t>parties</w:t>
      </w:r>
      <w:r w:rsidRPr="00152087">
        <w:t xml:space="preserve"> acting outside our DOI/COTUS </w:t>
      </w:r>
      <w:r>
        <w:t>d</w:t>
      </w:r>
      <w:r w:rsidR="00160269">
        <w:t>o</w:t>
      </w:r>
      <w:r>
        <w:t xml:space="preserve"> </w:t>
      </w:r>
      <w:r w:rsidRPr="00152087">
        <w:t xml:space="preserve">to our </w:t>
      </w:r>
      <w:r w:rsidRPr="00A23C11">
        <w:rPr>
          <w:i/>
        </w:rPr>
        <w:t>Liberty.</w:t>
      </w:r>
      <w:r w:rsidRPr="00152087">
        <w:t xml:space="preserve"> </w:t>
      </w:r>
    </w:p>
    <w:p w14:paraId="11766F39" w14:textId="70C80126" w:rsidR="00EB54BD" w:rsidRDefault="00EB54BD" w:rsidP="00A23C11">
      <w:pPr>
        <w:pStyle w:val="ListParagraph"/>
      </w:pPr>
      <w:permStart w:id="518201593" w:edGrp="everyone"/>
      <w:r w:rsidRPr="00152087">
        <w:rPr>
          <w:rStyle w:val="SubtleEmphasis"/>
          <w:color w:val="auto"/>
        </w:rPr>
        <w:t>__</w:t>
      </w:r>
      <w:permEnd w:id="518201593"/>
      <w:r w:rsidRPr="00152087">
        <w:t xml:space="preserve"> Had our Founders been able, they would have ensured that political parties had no means to exercise power inside our government at the expense of </w:t>
      </w:r>
      <w:r w:rsidR="00D178A5" w:rsidRPr="00D178A5">
        <w:t>WTP</w:t>
      </w:r>
      <w:r w:rsidR="008B2F43">
        <w:t>,</w:t>
      </w:r>
      <w:r w:rsidRPr="00D178A5">
        <w:t xml:space="preserve"> </w:t>
      </w:r>
      <w:r w:rsidRPr="00152087">
        <w:t xml:space="preserve">and that is where </w:t>
      </w:r>
      <w:r w:rsidR="00673724" w:rsidRPr="00673724">
        <w:rPr>
          <w:b/>
          <w:bCs/>
        </w:rPr>
        <w:t>WePEG1787</w:t>
      </w:r>
      <w:r w:rsidRPr="00160269">
        <w:t xml:space="preserve"> </w:t>
      </w:r>
      <w:r w:rsidRPr="00152087">
        <w:t>starts.</w:t>
      </w:r>
    </w:p>
    <w:p w14:paraId="0795A185" w14:textId="542DFB27" w:rsidR="00EB54BD" w:rsidRPr="00540DA7" w:rsidRDefault="00EB54BD" w:rsidP="008B2F43">
      <w:pPr>
        <w:pStyle w:val="Heading3"/>
        <w:spacing w:line="264" w:lineRule="auto"/>
      </w:pPr>
      <w:r w:rsidRPr="00540DA7">
        <w:t>P</w:t>
      </w:r>
      <w:r w:rsidR="002A7905">
        <w:t>2</w:t>
      </w:r>
      <w:r w:rsidRPr="00540DA7">
        <w:t xml:space="preserve"> Set </w:t>
      </w:r>
      <w:r w:rsidR="00856565">
        <w:t>8</w:t>
      </w:r>
      <w:r w:rsidRPr="00540DA7">
        <w:t xml:space="preserve">: </w:t>
      </w:r>
      <w:r>
        <w:t>Political Party Rights</w:t>
      </w:r>
      <w:r w:rsidRPr="00540DA7">
        <w:t xml:space="preserve"> </w:t>
      </w:r>
      <w:permStart w:id="350386451" w:edGrp="everyone"/>
      <w:r w:rsidRPr="00540DA7">
        <w:rPr>
          <w:rStyle w:val="SubtleEmphasis"/>
          <w:color w:val="000000" w:themeColor="text1"/>
        </w:rPr>
        <w:t>__</w:t>
      </w:r>
      <w:permEnd w:id="350386451"/>
    </w:p>
    <w:p w14:paraId="12622D8E" w14:textId="026E8418" w:rsidR="00EB54BD" w:rsidRPr="00540DA7" w:rsidRDefault="00EB54BD" w:rsidP="00A23C11">
      <w:pPr>
        <w:pStyle w:val="ListParagraph"/>
        <w:numPr>
          <w:ilvl w:val="0"/>
          <w:numId w:val="143"/>
        </w:numPr>
      </w:pPr>
      <w:permStart w:id="633694045" w:edGrp="everyone"/>
      <w:r w:rsidRPr="00A23C11">
        <w:rPr>
          <w:rStyle w:val="SubtleEmphasis"/>
          <w:color w:val="000000" w:themeColor="text1"/>
        </w:rPr>
        <w:t>__</w:t>
      </w:r>
      <w:permEnd w:id="633694045"/>
      <w:r w:rsidRPr="00540DA7">
        <w:t xml:space="preserve"> </w:t>
      </w:r>
      <w:r>
        <w:t>Parties</w:t>
      </w:r>
      <w:r w:rsidRPr="00540DA7">
        <w:t xml:space="preserve"> have a 1A Right to speak and assemble that </w:t>
      </w:r>
      <w:r w:rsidR="00D178A5" w:rsidRPr="00D178A5">
        <w:t>WTP</w:t>
      </w:r>
      <w:r w:rsidR="00D178A5" w:rsidRPr="00A23C11">
        <w:rPr>
          <w:i/>
        </w:rPr>
        <w:t xml:space="preserve"> </w:t>
      </w:r>
      <w:r w:rsidRPr="00540DA7">
        <w:t xml:space="preserve">cannot infringe. </w:t>
      </w:r>
      <w:r w:rsidRPr="00160269">
        <w:t xml:space="preserve">But no one has a right to be heard </w:t>
      </w:r>
      <w:r w:rsidRPr="00540DA7">
        <w:t xml:space="preserve">except when petitioning </w:t>
      </w:r>
      <w:r w:rsidR="00ED2F45">
        <w:t xml:space="preserve">the government about a grievance or </w:t>
      </w:r>
      <w:r w:rsidR="00160269">
        <w:t>testifying to</w:t>
      </w:r>
      <w:r w:rsidRPr="00540DA7">
        <w:t xml:space="preserve"> a jury of peers in court.</w:t>
      </w:r>
    </w:p>
    <w:p w14:paraId="5B7A69F0" w14:textId="75791AA2" w:rsidR="00EB54BD" w:rsidRPr="00540DA7" w:rsidRDefault="00EB54BD" w:rsidP="00A23C11">
      <w:pPr>
        <w:pStyle w:val="ListParagraph"/>
      </w:pPr>
      <w:permStart w:id="1184328465" w:edGrp="everyone"/>
      <w:r w:rsidRPr="00540DA7">
        <w:rPr>
          <w:rStyle w:val="SubtleEmphasis"/>
          <w:color w:val="000000" w:themeColor="text1"/>
        </w:rPr>
        <w:t>__</w:t>
      </w:r>
      <w:permEnd w:id="1184328465"/>
      <w:r w:rsidRPr="00540DA7">
        <w:t xml:space="preserve"> </w:t>
      </w:r>
      <w:r w:rsidR="002F3216">
        <w:t>Parties</w:t>
      </w:r>
      <w:r w:rsidRPr="00540DA7">
        <w:t xml:space="preserve"> have zero claims to any standing inside our governments; our DOI/COTUS does not mention them and should not have allowed any group</w:t>
      </w:r>
      <w:r>
        <w:t xml:space="preserve"> or ideology</w:t>
      </w:r>
      <w:r w:rsidRPr="00540DA7">
        <w:t>, not just religion, to yield power inside our government.</w:t>
      </w:r>
    </w:p>
    <w:p w14:paraId="023F15BA" w14:textId="28469CB9" w:rsidR="00EB54BD" w:rsidRPr="00540DA7" w:rsidRDefault="00EB54BD" w:rsidP="00A23C11">
      <w:pPr>
        <w:pStyle w:val="ListParagraph"/>
      </w:pPr>
      <w:permStart w:id="1923615984" w:edGrp="everyone"/>
      <w:r w:rsidRPr="00540DA7">
        <w:rPr>
          <w:rStyle w:val="SubtleEmphasis"/>
          <w:color w:val="000000" w:themeColor="text1"/>
        </w:rPr>
        <w:t>__</w:t>
      </w:r>
      <w:permEnd w:id="1923615984"/>
      <w:r w:rsidRPr="00540DA7">
        <w:t xml:space="preserve"> </w:t>
      </w:r>
      <w:r w:rsidR="00673724" w:rsidRPr="00673724">
        <w:rPr>
          <w:b/>
        </w:rPr>
        <w:t>WePEG1787</w:t>
      </w:r>
      <w:r w:rsidRPr="00160269">
        <w:t xml:space="preserve"> </w:t>
      </w:r>
      <w:r w:rsidRPr="00540DA7">
        <w:t xml:space="preserve">enables any group to stand for </w:t>
      </w:r>
      <w:r w:rsidRPr="00174BE0">
        <w:rPr>
          <w:i/>
        </w:rPr>
        <w:t>Liberty</w:t>
      </w:r>
      <w:r w:rsidRPr="00540DA7">
        <w:t xml:space="preserve">; </w:t>
      </w:r>
      <w:r w:rsidRPr="00160269">
        <w:t>no other option is constitutional.</w:t>
      </w:r>
    </w:p>
    <w:p w14:paraId="49312582" w14:textId="7922EDF9" w:rsidR="00EB54BD" w:rsidRPr="00540DA7" w:rsidRDefault="00EB54BD" w:rsidP="00A23C11">
      <w:pPr>
        <w:pStyle w:val="ListParagraph"/>
      </w:pPr>
      <w:permStart w:id="725839323" w:edGrp="everyone"/>
      <w:r w:rsidRPr="00540DA7">
        <w:rPr>
          <w:rStyle w:val="SubtleEmphasis"/>
          <w:color w:val="000000" w:themeColor="text1"/>
        </w:rPr>
        <w:t>__</w:t>
      </w:r>
      <w:permEnd w:id="725839323"/>
      <w:r w:rsidRPr="00540DA7">
        <w:t xml:space="preserve"> Congress must eliminate all application of political </w:t>
      </w:r>
      <w:r w:rsidR="00D047E2">
        <w:t>party</w:t>
      </w:r>
      <w:r w:rsidRPr="00540DA7">
        <w:t xml:space="preserve"> power in </w:t>
      </w:r>
      <w:r w:rsidR="00D047E2">
        <w:t>its</w:t>
      </w:r>
      <w:r w:rsidRPr="00540DA7">
        <w:t xml:space="preserve"> process rules. </w:t>
      </w:r>
    </w:p>
    <w:p w14:paraId="7D78DB1F" w14:textId="241E10EF" w:rsidR="00EB54BD" w:rsidRPr="00540DA7" w:rsidRDefault="00EB54BD" w:rsidP="00A23C11">
      <w:pPr>
        <w:pStyle w:val="ListParagraph"/>
      </w:pPr>
      <w:permStart w:id="1156466240" w:edGrp="everyone"/>
      <w:r w:rsidRPr="00540DA7">
        <w:rPr>
          <w:rStyle w:val="SubtleEmphasis"/>
          <w:color w:val="000000" w:themeColor="text1"/>
        </w:rPr>
        <w:t>__</w:t>
      </w:r>
      <w:permEnd w:id="1156466240"/>
      <w:r w:rsidRPr="00540DA7">
        <w:t xml:space="preserve"> The House Speaker and Senate Majority Leader must be stripped of all power to do anything but maintain order. </w:t>
      </w:r>
      <w:r w:rsidR="00D178A5" w:rsidRPr="00D178A5">
        <w:t>WTP</w:t>
      </w:r>
      <w:r w:rsidR="00D178A5">
        <w:rPr>
          <w:i/>
        </w:rPr>
        <w:t xml:space="preserve"> </w:t>
      </w:r>
      <w:r w:rsidRPr="00540DA7">
        <w:t xml:space="preserve">elect our representatives, and 100% of their loyalty must be to </w:t>
      </w:r>
      <w:r w:rsidR="00D178A5" w:rsidRPr="00D178A5">
        <w:t>WTP.</w:t>
      </w:r>
    </w:p>
    <w:p w14:paraId="207B1E83" w14:textId="231522B7" w:rsidR="00EB54BD" w:rsidRPr="00540DA7" w:rsidRDefault="00EB54BD" w:rsidP="00A23C11">
      <w:pPr>
        <w:pStyle w:val="ListParagraph"/>
      </w:pPr>
      <w:permStart w:id="1388846296" w:edGrp="everyone"/>
      <w:r w:rsidRPr="00540DA7">
        <w:rPr>
          <w:rStyle w:val="SubtleEmphasis"/>
          <w:color w:val="000000" w:themeColor="text1"/>
        </w:rPr>
        <w:t>__</w:t>
      </w:r>
      <w:permEnd w:id="1388846296"/>
      <w:r w:rsidRPr="00540DA7">
        <w:t xml:space="preserve"> Corruption was why the 17A changed the selection of Senators to </w:t>
      </w:r>
      <w:r w:rsidR="00D178A5" w:rsidRPr="00D178A5">
        <w:t>WTP,</w:t>
      </w:r>
      <w:r w:rsidRPr="00540DA7">
        <w:t xml:space="preserve"> and </w:t>
      </w:r>
      <w:r w:rsidR="00D178A5" w:rsidRPr="00D178A5">
        <w:t>WTP</w:t>
      </w:r>
      <w:r w:rsidR="00D178A5">
        <w:rPr>
          <w:i/>
        </w:rPr>
        <w:t xml:space="preserve"> </w:t>
      </w:r>
      <w:r w:rsidRPr="00540DA7">
        <w:t xml:space="preserve">must finish the job </w:t>
      </w:r>
      <w:r w:rsidR="00856565">
        <w:t xml:space="preserve">today </w:t>
      </w:r>
      <w:r w:rsidRPr="00540DA7">
        <w:t xml:space="preserve">with </w:t>
      </w:r>
      <w:r w:rsidR="00673724" w:rsidRPr="00673724">
        <w:rPr>
          <w:b/>
        </w:rPr>
        <w:t>WePEG1787</w:t>
      </w:r>
      <w:r w:rsidRPr="00160269">
        <w:t>.</w:t>
      </w:r>
    </w:p>
    <w:p w14:paraId="2E4E50F2" w14:textId="3F30DB37" w:rsidR="00EB54BD" w:rsidRPr="00540DA7" w:rsidRDefault="00EB54BD" w:rsidP="00A23C11">
      <w:pPr>
        <w:pStyle w:val="ListParagraph"/>
      </w:pPr>
      <w:permStart w:id="2068714676" w:edGrp="everyone"/>
      <w:r w:rsidRPr="00540DA7">
        <w:rPr>
          <w:rStyle w:val="SubtleEmphasis"/>
          <w:color w:val="000000" w:themeColor="text1"/>
        </w:rPr>
        <w:t>__</w:t>
      </w:r>
      <w:permEnd w:id="2068714676"/>
      <w:r w:rsidRPr="00540DA7">
        <w:t xml:space="preserve"> Whipping votes in Congress must be eliminated. </w:t>
      </w:r>
      <w:r w:rsidR="00D178A5" w:rsidRPr="00D178A5">
        <w:t>WTP</w:t>
      </w:r>
      <w:r w:rsidR="00D178A5">
        <w:rPr>
          <w:i/>
        </w:rPr>
        <w:t xml:space="preserve"> </w:t>
      </w:r>
      <w:r w:rsidRPr="00540DA7">
        <w:t>are the only entity with a vested interest in any bill.</w:t>
      </w:r>
    </w:p>
    <w:p w14:paraId="0D842716" w14:textId="77777777" w:rsidR="00EB54BD" w:rsidRPr="00540DA7" w:rsidRDefault="00EB54BD" w:rsidP="00A23C11">
      <w:pPr>
        <w:pStyle w:val="ListParagraph"/>
      </w:pPr>
      <w:permStart w:id="253324945" w:edGrp="everyone"/>
      <w:r w:rsidRPr="00540DA7">
        <w:rPr>
          <w:rStyle w:val="SubtleEmphasis"/>
          <w:color w:val="000000" w:themeColor="text1"/>
        </w:rPr>
        <w:t>__</w:t>
      </w:r>
      <w:permEnd w:id="253324945"/>
      <w:r w:rsidRPr="00540DA7">
        <w:t xml:space="preserve"> Bills should be brought to the floor by simple vote, committees should be selected by experience, and leaders selected by committee vote. However, committee leaders still maintain order, with </w:t>
      </w:r>
      <w:r w:rsidRPr="00174BE0">
        <w:rPr>
          <w:i/>
        </w:rPr>
        <w:t>Liberty</w:t>
      </w:r>
      <w:r w:rsidRPr="00540DA7">
        <w:t xml:space="preserve"> as the only agenda item.</w:t>
      </w:r>
    </w:p>
    <w:p w14:paraId="21DC424C" w14:textId="2747B818" w:rsidR="00EB54BD" w:rsidRPr="00540DA7" w:rsidRDefault="00EB54BD" w:rsidP="00A23C11">
      <w:pPr>
        <w:pStyle w:val="ListParagraph"/>
      </w:pPr>
      <w:permStart w:id="1994877491" w:edGrp="everyone"/>
      <w:r w:rsidRPr="00540DA7">
        <w:rPr>
          <w:rStyle w:val="SubtleEmphasis"/>
          <w:color w:val="000000" w:themeColor="text1"/>
        </w:rPr>
        <w:t>__</w:t>
      </w:r>
      <w:permEnd w:id="1994877491"/>
      <w:r w:rsidRPr="00540DA7">
        <w:t xml:space="preserve"> Transparency is also mandatory. Our Founders were very shortsighted about political </w:t>
      </w:r>
      <w:r>
        <w:t>parties</w:t>
      </w:r>
      <w:r w:rsidRPr="00540DA7">
        <w:t xml:space="preserve">. </w:t>
      </w:r>
      <w:r w:rsidR="00D178A5" w:rsidRPr="00D178A5">
        <w:t>WTP</w:t>
      </w:r>
      <w:r w:rsidR="00D178A5">
        <w:rPr>
          <w:i/>
        </w:rPr>
        <w:t xml:space="preserve"> </w:t>
      </w:r>
      <w:r w:rsidRPr="00540DA7">
        <w:t xml:space="preserve">must take control of our government by demanding that our representatives </w:t>
      </w:r>
      <w:r w:rsidRPr="00540DA7">
        <w:lastRenderedPageBreak/>
        <w:t xml:space="preserve">be loyal </w:t>
      </w:r>
      <w:r w:rsidR="00160269">
        <w:t xml:space="preserve">only to </w:t>
      </w:r>
      <w:r w:rsidR="00D178A5" w:rsidRPr="00D178A5">
        <w:rPr>
          <w:rStyle w:val="ListParagraphChar"/>
        </w:rPr>
        <w:t>WTP’s</w:t>
      </w:r>
      <w:r w:rsidR="00D178A5" w:rsidRPr="00D178A5">
        <w:t xml:space="preserve"> </w:t>
      </w:r>
      <w:r w:rsidR="00160269" w:rsidRPr="00174BE0">
        <w:rPr>
          <w:i/>
        </w:rPr>
        <w:t>Liberty</w:t>
      </w:r>
      <w:r w:rsidR="00160269">
        <w:t>, an</w:t>
      </w:r>
      <w:r w:rsidRPr="00540DA7">
        <w:t xml:space="preserve"> efficient government, and their constituents</w:t>
      </w:r>
      <w:r>
        <w:t xml:space="preserve">, </w:t>
      </w:r>
      <w:r w:rsidRPr="00540DA7">
        <w:t xml:space="preserve">never to ideology or </w:t>
      </w:r>
      <w:r>
        <w:t>parties</w:t>
      </w:r>
      <w:r w:rsidRPr="00540DA7">
        <w:t>, especially.</w:t>
      </w:r>
    </w:p>
    <w:p w14:paraId="19E82625" w14:textId="27962FF4" w:rsidR="00EB54BD" w:rsidRPr="00540DA7" w:rsidRDefault="00EB54BD" w:rsidP="00A23C11">
      <w:pPr>
        <w:pStyle w:val="ListParagraph"/>
      </w:pPr>
      <w:permStart w:id="1035490657" w:edGrp="everyone"/>
      <w:r w:rsidRPr="00540DA7">
        <w:rPr>
          <w:rStyle w:val="SubtleEmphasis"/>
          <w:color w:val="000000" w:themeColor="text1"/>
        </w:rPr>
        <w:t>__</w:t>
      </w:r>
      <w:permEnd w:id="1035490657"/>
      <w:r w:rsidRPr="00540DA7">
        <w:t xml:space="preserve"> Our representatives must be sensitive to their obligations to </w:t>
      </w:r>
      <w:r w:rsidR="00D178A5" w:rsidRPr="00D178A5">
        <w:t>WTP,</w:t>
      </w:r>
      <w:r w:rsidRPr="00540DA7">
        <w:t xml:space="preserve"> not political </w:t>
      </w:r>
      <w:r>
        <w:t>parties</w:t>
      </w:r>
      <w:r w:rsidRPr="00540DA7">
        <w:t xml:space="preserve"> or special interests.</w:t>
      </w:r>
    </w:p>
    <w:p w14:paraId="7A0C0652" w14:textId="7346C432" w:rsidR="00EB54BD" w:rsidRPr="00540DA7" w:rsidRDefault="00EB54BD" w:rsidP="00A23C11">
      <w:pPr>
        <w:pStyle w:val="ListParagraph"/>
      </w:pPr>
      <w:permStart w:id="876900230" w:edGrp="everyone"/>
      <w:r w:rsidRPr="00540DA7">
        <w:rPr>
          <w:rStyle w:val="SubtleEmphasis"/>
          <w:color w:val="000000" w:themeColor="text1"/>
        </w:rPr>
        <w:t>__</w:t>
      </w:r>
      <w:permEnd w:id="876900230"/>
      <w:r w:rsidRPr="00540DA7">
        <w:t xml:space="preserve"> </w:t>
      </w:r>
      <w:r w:rsidR="00D178A5" w:rsidRPr="00D178A5">
        <w:t>WTP</w:t>
      </w:r>
      <w:r w:rsidR="00D178A5">
        <w:t xml:space="preserve"> </w:t>
      </w:r>
      <w:r w:rsidRPr="00540DA7">
        <w:t xml:space="preserve">must immediately end political </w:t>
      </w:r>
      <w:r>
        <w:t>parties</w:t>
      </w:r>
      <w:r w:rsidRPr="00540DA7">
        <w:t xml:space="preserve">' power by electing representatives who agree to represent their districts with </w:t>
      </w:r>
      <w:r w:rsidR="00673724" w:rsidRPr="00673724">
        <w:rPr>
          <w:b/>
        </w:rPr>
        <w:t>WePEG1787</w:t>
      </w:r>
      <w:r w:rsidRPr="00540DA7">
        <w:t xml:space="preserve">. </w:t>
      </w:r>
      <w:r w:rsidRPr="00160269">
        <w:t xml:space="preserve">That will catapult our USA to incredible Prosperity, with our government out of the way of </w:t>
      </w:r>
      <w:r w:rsidR="00D178A5" w:rsidRPr="00D178A5">
        <w:t>WTP.</w:t>
      </w:r>
    </w:p>
    <w:p w14:paraId="3A5B706D" w14:textId="77777777" w:rsidR="00EB54BD" w:rsidRPr="00540DA7" w:rsidRDefault="00EB54BD" w:rsidP="00A23C11">
      <w:pPr>
        <w:pStyle w:val="ListParagraph"/>
      </w:pPr>
      <w:permStart w:id="1807838297" w:edGrp="everyone"/>
      <w:r w:rsidRPr="00540DA7">
        <w:rPr>
          <w:rStyle w:val="SubtleEmphasis"/>
          <w:color w:val="000000" w:themeColor="text1"/>
        </w:rPr>
        <w:t>__</w:t>
      </w:r>
      <w:permEnd w:id="1807838297"/>
      <w:r w:rsidRPr="00540DA7">
        <w:t xml:space="preserve"> Then the elections are about the most qualified candidate to preserve our </w:t>
      </w:r>
      <w:r w:rsidRPr="00174BE0">
        <w:rPr>
          <w:i/>
        </w:rPr>
        <w:t>Liberty</w:t>
      </w:r>
      <w:r w:rsidRPr="00540DA7">
        <w:t>, unburdened by special interest money.</w:t>
      </w:r>
    </w:p>
    <w:p w14:paraId="60F4CA28" w14:textId="0681BD58" w:rsidR="00EB54BD" w:rsidRPr="00A30F39" w:rsidRDefault="00EB54BD" w:rsidP="008B2F43">
      <w:pPr>
        <w:pStyle w:val="Heading3"/>
        <w:spacing w:line="264" w:lineRule="auto"/>
      </w:pPr>
      <w:r>
        <w:t>P</w:t>
      </w:r>
      <w:r w:rsidR="002A7905">
        <w:t>2</w:t>
      </w:r>
      <w:r w:rsidRPr="00A30F39">
        <w:t xml:space="preserve"> </w:t>
      </w:r>
      <w:r>
        <w:t>S</w:t>
      </w:r>
      <w:r w:rsidRPr="00A30F39">
        <w:t xml:space="preserve">et </w:t>
      </w:r>
      <w:r w:rsidR="00856565">
        <w:t>9</w:t>
      </w:r>
      <w:r w:rsidRPr="00A30F39">
        <w:t xml:space="preserve">: </w:t>
      </w:r>
      <w:r w:rsidRPr="00D178A5">
        <w:rPr>
          <w:bCs/>
        </w:rPr>
        <w:t>WTP’s</w:t>
      </w:r>
      <w:r w:rsidRPr="00D178A5">
        <w:rPr>
          <w:b w:val="0"/>
        </w:rPr>
        <w:t xml:space="preserve"> </w:t>
      </w:r>
      <w:r>
        <w:t>Ownership</w:t>
      </w:r>
      <w:r w:rsidRPr="00A30F39">
        <w:t xml:space="preserve"> </w:t>
      </w:r>
      <w:permStart w:id="2113163075" w:edGrp="everyone"/>
      <w:r w:rsidRPr="00380A91">
        <w:rPr>
          <w:rStyle w:val="SubtleEmphasis"/>
        </w:rPr>
        <w:t>__</w:t>
      </w:r>
      <w:permEnd w:id="2113163075"/>
    </w:p>
    <w:p w14:paraId="29FC4217" w14:textId="4B03DCF4" w:rsidR="00EB54BD" w:rsidRPr="00372287" w:rsidRDefault="00EB54BD" w:rsidP="00A23C11">
      <w:pPr>
        <w:pStyle w:val="ListParagraph"/>
        <w:numPr>
          <w:ilvl w:val="0"/>
          <w:numId w:val="89"/>
        </w:numPr>
      </w:pPr>
      <w:permStart w:id="1582659023" w:edGrp="everyone"/>
      <w:r w:rsidRPr="00380A91">
        <w:rPr>
          <w:rStyle w:val="SubtleEmphasis"/>
        </w:rPr>
        <w:t>__</w:t>
      </w:r>
      <w:permEnd w:id="1582659023"/>
      <w:r w:rsidR="00160269">
        <w:t xml:space="preserve"> </w:t>
      </w:r>
      <w:r w:rsidR="00D178A5" w:rsidRPr="00D178A5">
        <w:t>WTP</w:t>
      </w:r>
      <w:r w:rsidR="00D178A5" w:rsidRPr="00A23C11">
        <w:rPr>
          <w:i/>
        </w:rPr>
        <w:t xml:space="preserve"> </w:t>
      </w:r>
      <w:r w:rsidRPr="00270F33">
        <w:t xml:space="preserve">own our </w:t>
      </w:r>
      <w:r w:rsidRPr="00A23C11">
        <w:rPr>
          <w:i/>
        </w:rPr>
        <w:t>Social</w:t>
      </w:r>
      <w:r>
        <w:t xml:space="preserve"> </w:t>
      </w:r>
      <w:r w:rsidRPr="00A23C11">
        <w:rPr>
          <w:i/>
        </w:rPr>
        <w:t>Society</w:t>
      </w:r>
      <w:r>
        <w:t xml:space="preserve"> </w:t>
      </w:r>
      <w:r w:rsidRPr="00270F33">
        <w:t>and our government</w:t>
      </w:r>
      <w:r>
        <w:t xml:space="preserve"> representatives</w:t>
      </w:r>
      <w:r w:rsidRPr="00270F33">
        <w:t xml:space="preserve"> in </w:t>
      </w:r>
      <w:r w:rsidRPr="00A23C11">
        <w:rPr>
          <w:i/>
        </w:rPr>
        <w:t>Liberty</w:t>
      </w:r>
      <w:r w:rsidRPr="00270F33">
        <w:t xml:space="preserve">, paid for with </w:t>
      </w:r>
      <w:r w:rsidR="004632C2" w:rsidRPr="00A23C11">
        <w:rPr>
          <w:i/>
        </w:rPr>
        <w:t>our</w:t>
      </w:r>
      <w:r w:rsidRPr="00270F33">
        <w:t xml:space="preserve"> blood. That is unique in world history and a priceless treasure </w:t>
      </w:r>
      <w:r w:rsidR="00D178A5" w:rsidRPr="00D178A5">
        <w:t>WTP</w:t>
      </w:r>
      <w:r w:rsidR="00D178A5" w:rsidRPr="00A23C11">
        <w:rPr>
          <w:i/>
        </w:rPr>
        <w:t xml:space="preserve"> </w:t>
      </w:r>
      <w:r w:rsidRPr="00270F33">
        <w:t>must value or lo</w:t>
      </w:r>
      <w:r>
        <w:t>se</w:t>
      </w:r>
      <w:r w:rsidRPr="00270F33">
        <w:t xml:space="preserve">. </w:t>
      </w:r>
    </w:p>
    <w:p w14:paraId="4D8032DD" w14:textId="07216C2E" w:rsidR="00EB54BD" w:rsidRPr="00EE02E3" w:rsidRDefault="00EB54BD" w:rsidP="00A23C11">
      <w:pPr>
        <w:pStyle w:val="ListParagraph"/>
      </w:pPr>
      <w:permStart w:id="762055654" w:edGrp="everyone"/>
      <w:r w:rsidRPr="00380A91">
        <w:rPr>
          <w:rStyle w:val="SubtleEmphasis"/>
        </w:rPr>
        <w:t>__</w:t>
      </w:r>
      <w:permEnd w:id="762055654"/>
      <w:r w:rsidRPr="00EE02E3">
        <w:t xml:space="preserve"> </w:t>
      </w:r>
      <w:r w:rsidR="00D178A5" w:rsidRPr="00D178A5">
        <w:rPr>
          <w:rStyle w:val="ListParagraphChar"/>
        </w:rPr>
        <w:t>WTP’s</w:t>
      </w:r>
      <w:r w:rsidR="00D178A5" w:rsidRPr="00D178A5">
        <w:t xml:space="preserve"> </w:t>
      </w:r>
      <w:r w:rsidRPr="00EE02E3">
        <w:t xml:space="preserve">DOI defined the justification and reason for our </w:t>
      </w:r>
      <w:r w:rsidRPr="00D178A5">
        <w:rPr>
          <w:i/>
        </w:rPr>
        <w:t>War for Independence</w:t>
      </w:r>
      <w:r>
        <w:t xml:space="preserve"> in 1776</w:t>
      </w:r>
      <w:r w:rsidRPr="00EE02E3">
        <w:t xml:space="preserve">: </w:t>
      </w:r>
      <w:r w:rsidRPr="00174BE0">
        <w:rPr>
          <w:i/>
        </w:rPr>
        <w:t>Liberty</w:t>
      </w:r>
      <w:r w:rsidRPr="00EE02E3">
        <w:t>.</w:t>
      </w:r>
    </w:p>
    <w:p w14:paraId="4A2C1F34" w14:textId="3781647E" w:rsidR="00EB54BD" w:rsidRPr="00EE02E3" w:rsidRDefault="00EB54BD" w:rsidP="00A23C11">
      <w:pPr>
        <w:pStyle w:val="ListParagraph"/>
      </w:pPr>
      <w:permStart w:id="1482450032" w:edGrp="everyone"/>
      <w:r w:rsidRPr="00380A91">
        <w:rPr>
          <w:rStyle w:val="SubtleEmphasis"/>
        </w:rPr>
        <w:t>__</w:t>
      </w:r>
      <w:permEnd w:id="1482450032"/>
      <w:r w:rsidRPr="00EE02E3">
        <w:t xml:space="preserve"> </w:t>
      </w:r>
      <w:r w:rsidR="00D178A5" w:rsidRPr="00D178A5">
        <w:rPr>
          <w:rStyle w:val="ListParagraphChar"/>
        </w:rPr>
        <w:t>WTP’s</w:t>
      </w:r>
      <w:r w:rsidR="00D178A5" w:rsidRPr="00D178A5">
        <w:t xml:space="preserve"> </w:t>
      </w:r>
      <w:r w:rsidRPr="00EE02E3">
        <w:t xml:space="preserve">DOI said the following to start the quest for </w:t>
      </w:r>
      <w:r w:rsidRPr="00174BE0">
        <w:t>Liberty</w:t>
      </w:r>
      <w:r w:rsidRPr="00EE02E3">
        <w:t xml:space="preserve">, </w:t>
      </w:r>
      <w:r>
        <w:t>‘</w:t>
      </w:r>
      <w:r w:rsidRPr="005B2973">
        <w:t>When in the Course of human events, it becomes necessary for one people to dissolve the political bands which have connected them with another.</w:t>
      </w:r>
      <w:r w:rsidRPr="00BE26BE">
        <w:t xml:space="preserve"> </w:t>
      </w:r>
      <w:r w:rsidRPr="00E371FF">
        <w:t>.</w:t>
      </w:r>
      <w:r>
        <w:t xml:space="preserve"> .’</w:t>
      </w:r>
      <w:r w:rsidRPr="00EE02E3">
        <w:t xml:space="preserve"> </w:t>
      </w:r>
      <w:r w:rsidR="00D178A5" w:rsidRPr="00D178A5">
        <w:t>WTP</w:t>
      </w:r>
      <w:r w:rsidR="00D178A5">
        <w:t xml:space="preserve"> </w:t>
      </w:r>
      <w:r w:rsidRPr="00EE02E3">
        <w:t>broke the band with King George with our DOI</w:t>
      </w:r>
      <w:r>
        <w:t xml:space="preserve"> in 1776</w:t>
      </w:r>
      <w:r w:rsidRPr="00EE02E3">
        <w:t>.</w:t>
      </w:r>
    </w:p>
    <w:p w14:paraId="19B5DC58" w14:textId="24234330" w:rsidR="00EB54BD" w:rsidRDefault="00EB54BD" w:rsidP="00A23C11">
      <w:pPr>
        <w:pStyle w:val="ListParagraph"/>
      </w:pPr>
      <w:permStart w:id="1465538761" w:edGrp="everyone"/>
      <w:r w:rsidRPr="00380A91">
        <w:rPr>
          <w:rStyle w:val="SubtleEmphasis"/>
        </w:rPr>
        <w:t>__</w:t>
      </w:r>
      <w:permEnd w:id="1465538761"/>
      <w:r w:rsidRPr="00355C53">
        <w:t xml:space="preserve"> </w:t>
      </w:r>
      <w:r w:rsidRPr="00C64840">
        <w:t>Then</w:t>
      </w:r>
      <w:r>
        <w:t>,</w:t>
      </w:r>
      <w:r w:rsidRPr="00A30F39">
        <w:t xml:space="preserve"> </w:t>
      </w:r>
      <w:r>
        <w:t xml:space="preserve">our founders defined the Governing Principles, our COTUS, for </w:t>
      </w:r>
      <w:r w:rsidRPr="00174BE0">
        <w:rPr>
          <w:i/>
        </w:rPr>
        <w:t>Liberty</w:t>
      </w:r>
      <w:r>
        <w:t xml:space="preserve"> in a nation with a protective shell around thirteen sovereign </w:t>
      </w:r>
      <w:r w:rsidR="00856565">
        <w:t>S</w:t>
      </w:r>
      <w:r>
        <w:t xml:space="preserve">tates. </w:t>
      </w:r>
    </w:p>
    <w:p w14:paraId="70D2D643" w14:textId="1BCFFDFE" w:rsidR="00EB54BD" w:rsidRPr="00A30F39" w:rsidRDefault="00EB54BD" w:rsidP="00A23C11">
      <w:pPr>
        <w:pStyle w:val="ListParagraph"/>
      </w:pPr>
      <w:permStart w:id="1793292642" w:edGrp="everyone"/>
      <w:r w:rsidRPr="00380A91">
        <w:rPr>
          <w:rStyle w:val="SubtleEmphasis"/>
        </w:rPr>
        <w:t>__</w:t>
      </w:r>
      <w:permEnd w:id="1793292642"/>
      <w:r>
        <w:t xml:space="preserve"> </w:t>
      </w:r>
      <w:r w:rsidRPr="009D342D">
        <w:t xml:space="preserve">The Founding debate was between </w:t>
      </w:r>
      <w:r w:rsidR="00856565">
        <w:t>S</w:t>
      </w:r>
      <w:r w:rsidRPr="009D342D">
        <w:t xml:space="preserve">tate and federal </w:t>
      </w:r>
      <w:r>
        <w:t xml:space="preserve">government </w:t>
      </w:r>
      <w:r w:rsidRPr="009D342D">
        <w:t xml:space="preserve">power because the </w:t>
      </w:r>
      <w:r w:rsidR="00856565">
        <w:t>S</w:t>
      </w:r>
      <w:r>
        <w:t>tates</w:t>
      </w:r>
      <w:r w:rsidRPr="009D342D">
        <w:t xml:space="preserve"> were sovereign nations that formed a pact to go to war. Our DOI says </w:t>
      </w:r>
      <w:r>
        <w:t>‘</w:t>
      </w:r>
      <w:r w:rsidRPr="009D342D">
        <w:t xml:space="preserve">the </w:t>
      </w:r>
      <w:r w:rsidRPr="00651227">
        <w:rPr>
          <w:b/>
          <w:bCs/>
          <w:i/>
          <w:u w:val="single"/>
        </w:rPr>
        <w:t>u</w:t>
      </w:r>
      <w:r w:rsidRPr="00651227">
        <w:rPr>
          <w:i/>
        </w:rPr>
        <w:t xml:space="preserve">nited </w:t>
      </w:r>
      <w:r>
        <w:rPr>
          <w:i/>
        </w:rPr>
        <w:t>States</w:t>
      </w:r>
      <w:r w:rsidRPr="00651227">
        <w:rPr>
          <w:i/>
        </w:rPr>
        <w:t>,</w:t>
      </w:r>
      <w:r>
        <w:rPr>
          <w:i/>
        </w:rPr>
        <w:t>’</w:t>
      </w:r>
      <w:r w:rsidRPr="009D342D">
        <w:t xml:space="preserve"> not </w:t>
      </w:r>
      <w:r>
        <w:t>‘</w:t>
      </w:r>
      <w:r w:rsidRPr="009D342D">
        <w:t xml:space="preserve">the </w:t>
      </w:r>
      <w:r w:rsidRPr="00651227">
        <w:rPr>
          <w:b/>
          <w:bCs/>
          <w:i/>
          <w:u w:val="single"/>
        </w:rPr>
        <w:t>U</w:t>
      </w:r>
      <w:r w:rsidRPr="00651227">
        <w:rPr>
          <w:i/>
        </w:rPr>
        <w:t xml:space="preserve">nited </w:t>
      </w:r>
      <w:r>
        <w:rPr>
          <w:i/>
        </w:rPr>
        <w:t>States</w:t>
      </w:r>
      <w:r w:rsidRPr="009D342D">
        <w:t>.</w:t>
      </w:r>
      <w:r>
        <w:t>’</w:t>
      </w:r>
    </w:p>
    <w:p w14:paraId="6372AE51" w14:textId="4F4748E8" w:rsidR="00EB54BD" w:rsidRDefault="00EB54BD" w:rsidP="00A23C11">
      <w:pPr>
        <w:pStyle w:val="ListParagraph"/>
      </w:pPr>
      <w:permStart w:id="98980906" w:edGrp="everyone"/>
      <w:r w:rsidRPr="00380A91">
        <w:rPr>
          <w:rStyle w:val="SubtleEmphasis"/>
        </w:rPr>
        <w:t>__</w:t>
      </w:r>
      <w:permEnd w:id="98980906"/>
      <w:r w:rsidRPr="00A30F39">
        <w:t xml:space="preserve"> </w:t>
      </w:r>
      <w:r w:rsidRPr="00651227">
        <w:t>June 21, 1788</w:t>
      </w:r>
      <w:r w:rsidRPr="00A30F39">
        <w:t>, our Founder</w:t>
      </w:r>
      <w:r w:rsidR="00D047E2">
        <w:t>s</w:t>
      </w:r>
      <w:r w:rsidRPr="00A30F39">
        <w:t xml:space="preserve"> </w:t>
      </w:r>
      <w:r w:rsidRPr="00160269">
        <w:t xml:space="preserve">delivered our new government’s band with </w:t>
      </w:r>
      <w:r w:rsidR="00D178A5" w:rsidRPr="00D178A5">
        <w:t>WTP</w:t>
      </w:r>
      <w:r w:rsidRPr="00160269">
        <w:t>:</w:t>
      </w:r>
      <w:r w:rsidRPr="00A30F39">
        <w:t xml:space="preserve"> our</w:t>
      </w:r>
      <w:r>
        <w:t xml:space="preserve"> COTUS</w:t>
      </w:r>
      <w:r w:rsidRPr="00A30F39">
        <w:t xml:space="preserve"> with nothing in between it and </w:t>
      </w:r>
      <w:r w:rsidR="00D178A5" w:rsidRPr="00D178A5">
        <w:t>WTP,</w:t>
      </w:r>
      <w:r w:rsidRPr="00A30F39">
        <w:t xml:space="preserve"> especially </w:t>
      </w:r>
      <w:r>
        <w:t xml:space="preserve">not </w:t>
      </w:r>
      <w:r w:rsidRPr="00A30F39">
        <w:t xml:space="preserve">political </w:t>
      </w:r>
      <w:r>
        <w:t>parties</w:t>
      </w:r>
      <w:r w:rsidRPr="00A30F39">
        <w:t>.</w:t>
      </w:r>
    </w:p>
    <w:p w14:paraId="0DD0F8D8" w14:textId="78879D46" w:rsidR="00D047E2" w:rsidRDefault="00D047E2" w:rsidP="00A23C11">
      <w:pPr>
        <w:pStyle w:val="ListParagraph"/>
      </w:pPr>
      <w:permStart w:id="986914598" w:edGrp="everyone"/>
      <w:r>
        <w:rPr>
          <w:rStyle w:val="SubtleEmphasis"/>
        </w:rPr>
        <w:t>__</w:t>
      </w:r>
      <w:permEnd w:id="986914598"/>
      <w:r w:rsidRPr="00D047E2">
        <w:t xml:space="preserve"> </w:t>
      </w:r>
      <w:r w:rsidRPr="00160269">
        <w:t xml:space="preserve">But </w:t>
      </w:r>
      <w:r w:rsidR="00D178A5" w:rsidRPr="00D178A5">
        <w:t>WTP</w:t>
      </w:r>
      <w:r w:rsidR="00D178A5">
        <w:rPr>
          <w:i/>
        </w:rPr>
        <w:t xml:space="preserve"> </w:t>
      </w:r>
      <w:r w:rsidRPr="00160269">
        <w:t>had no say;</w:t>
      </w:r>
      <w:r>
        <w:t xml:space="preserve"> our representatives ratified the COTUS in each state. </w:t>
      </w:r>
      <w:r w:rsidR="00673724" w:rsidRPr="00673724">
        <w:rPr>
          <w:b/>
        </w:rPr>
        <w:t>WePEG1787</w:t>
      </w:r>
      <w:r>
        <w:t xml:space="preserve"> gives </w:t>
      </w:r>
      <w:r w:rsidR="00D178A5" w:rsidRPr="00D178A5">
        <w:t>WTP</w:t>
      </w:r>
      <w:r w:rsidR="00D178A5">
        <w:rPr>
          <w:i/>
        </w:rPr>
        <w:t xml:space="preserve"> </w:t>
      </w:r>
      <w:r>
        <w:t xml:space="preserve">a voice for the first time, standing up for our unalienable rights; this is </w:t>
      </w:r>
      <w:r w:rsidR="00D178A5" w:rsidRPr="00D178A5">
        <w:rPr>
          <w:rStyle w:val="ListParagraphChar"/>
        </w:rPr>
        <w:t>WTP’s</w:t>
      </w:r>
      <w:r w:rsidR="00D178A5" w:rsidRPr="00D178A5">
        <w:t xml:space="preserve"> </w:t>
      </w:r>
      <w:r>
        <w:t>time.</w:t>
      </w:r>
    </w:p>
    <w:p w14:paraId="41963B82" w14:textId="095FCBF0" w:rsidR="00EB54BD" w:rsidRDefault="00EB54BD" w:rsidP="00A23C11">
      <w:pPr>
        <w:pStyle w:val="ListParagraph"/>
      </w:pPr>
      <w:permStart w:id="1160202479" w:edGrp="everyone"/>
      <w:r w:rsidRPr="00380A91">
        <w:rPr>
          <w:rStyle w:val="SubtleEmphasis"/>
        </w:rPr>
        <w:t>__</w:t>
      </w:r>
      <w:permEnd w:id="1160202479"/>
      <w:r w:rsidRPr="001D4634">
        <w:t xml:space="preserve"> </w:t>
      </w:r>
      <w:r w:rsidR="00856565">
        <w:t xml:space="preserve">True </w:t>
      </w:r>
      <w:r w:rsidR="00856565" w:rsidRPr="00174BE0">
        <w:rPr>
          <w:i/>
        </w:rPr>
        <w:t>Liberty</w:t>
      </w:r>
      <w:r w:rsidR="00856565">
        <w:t xml:space="preserve"> </w:t>
      </w:r>
      <w:r w:rsidRPr="00DF740D">
        <w:t xml:space="preserve">lasted for one POTUS, </w:t>
      </w:r>
      <w:r>
        <w:t>P1</w:t>
      </w:r>
      <w:r w:rsidRPr="00DF740D">
        <w:t xml:space="preserve">, because political </w:t>
      </w:r>
      <w:r w:rsidR="002F3216">
        <w:t>parties</w:t>
      </w:r>
      <w:r w:rsidRPr="00DF740D">
        <w:t xml:space="preserve"> have a </w:t>
      </w:r>
      <w:r>
        <w:t>1A</w:t>
      </w:r>
      <w:r w:rsidRPr="00DF740D">
        <w:t xml:space="preserve"> right to speak</w:t>
      </w:r>
      <w:r>
        <w:t xml:space="preserve">, </w:t>
      </w:r>
      <w:r w:rsidRPr="00DF740D">
        <w:t>assemble</w:t>
      </w:r>
      <w:r>
        <w:t>, and petition grievances. And they never give up.</w:t>
      </w:r>
    </w:p>
    <w:p w14:paraId="3B75BB26" w14:textId="5176DF6E" w:rsidR="00EB54BD" w:rsidRDefault="00EB54BD" w:rsidP="00A23C11">
      <w:pPr>
        <w:pStyle w:val="ListParagraph"/>
      </w:pPr>
      <w:permStart w:id="885923512" w:edGrp="everyone"/>
      <w:r w:rsidRPr="00380A91">
        <w:rPr>
          <w:rStyle w:val="SubtleEmphasis"/>
        </w:rPr>
        <w:t>__</w:t>
      </w:r>
      <w:permEnd w:id="885923512"/>
      <w:r w:rsidRPr="001D4634">
        <w:t xml:space="preserve"> </w:t>
      </w:r>
      <w:r>
        <w:t xml:space="preserve">Powerful people or parties assembling against our DOI/COTUS must constitute </w:t>
      </w:r>
      <w:r w:rsidR="00ED2F45">
        <w:t xml:space="preserve">an </w:t>
      </w:r>
      <w:r w:rsidR="00856565">
        <w:t>insurrection</w:t>
      </w:r>
      <w:r w:rsidRPr="00E81DDA">
        <w:t>.</w:t>
      </w:r>
      <w:r>
        <w:t xml:space="preserve"> Conquering from within is still a conquest. After 250 years, there is nothing left to debate; </w:t>
      </w:r>
      <w:r w:rsidRPr="00174BE0">
        <w:rPr>
          <w:i/>
        </w:rPr>
        <w:t>Liberty</w:t>
      </w:r>
      <w:r w:rsidRPr="00160269">
        <w:t xml:space="preserve"> is the sovereign state of humans</w:t>
      </w:r>
      <w:r w:rsidR="00856565" w:rsidRPr="00160269">
        <w:t xml:space="preserve"> and produces the </w:t>
      </w:r>
      <w:r w:rsidR="00ED2F45" w:rsidRPr="00160269">
        <w:t>b</w:t>
      </w:r>
      <w:r w:rsidR="00856565" w:rsidRPr="00160269">
        <w:t>est lives for the most people</w:t>
      </w:r>
      <w:r w:rsidR="004632C2">
        <w:t xml:space="preserve">, and </w:t>
      </w:r>
      <w:r w:rsidR="00673724" w:rsidRPr="00673724">
        <w:rPr>
          <w:b/>
        </w:rPr>
        <w:t>WePEG1787</w:t>
      </w:r>
      <w:r w:rsidR="004632C2">
        <w:t xml:space="preserve"> is the first attempt to codify our Laws of Nature that determine outcomes.</w:t>
      </w:r>
    </w:p>
    <w:p w14:paraId="2E99813D" w14:textId="77777777" w:rsidR="00EB54BD" w:rsidRPr="00A30F39" w:rsidRDefault="00EB54BD" w:rsidP="00A23C11">
      <w:pPr>
        <w:pStyle w:val="ListParagraph"/>
      </w:pPr>
      <w:permStart w:id="1931222921" w:edGrp="everyone"/>
      <w:r w:rsidRPr="00380A91">
        <w:rPr>
          <w:rStyle w:val="SubtleEmphasis"/>
        </w:rPr>
        <w:t>__</w:t>
      </w:r>
      <w:permEnd w:id="1931222921"/>
      <w:r w:rsidRPr="001D4634">
        <w:t xml:space="preserve"> </w:t>
      </w:r>
      <w:r>
        <w:t>All government changes must come from amendments</w:t>
      </w:r>
      <w:r w:rsidRPr="00C83FC8">
        <w:t xml:space="preserve">, and all interpretations must start with </w:t>
      </w:r>
      <w:r w:rsidRPr="00174BE0">
        <w:rPr>
          <w:i/>
        </w:rPr>
        <w:t>Liberty</w:t>
      </w:r>
      <w:r>
        <w:rPr>
          <w:i/>
        </w:rPr>
        <w:t xml:space="preserve"> </w:t>
      </w:r>
      <w:r w:rsidRPr="00C83FC8">
        <w:t>in our DOI.</w:t>
      </w:r>
      <w:r>
        <w:t xml:space="preserve"> </w:t>
      </w:r>
      <w:r w:rsidRPr="000506FE">
        <w:t xml:space="preserve">That is the </w:t>
      </w:r>
      <w:r>
        <w:t>bedrock</w:t>
      </w:r>
      <w:r w:rsidRPr="000506FE">
        <w:t xml:space="preserve"> of our USA</w:t>
      </w:r>
      <w:r>
        <w:t>.</w:t>
      </w:r>
    </w:p>
    <w:p w14:paraId="51FFD23B" w14:textId="6C0B7955" w:rsidR="00EB54BD" w:rsidRPr="00A30F39" w:rsidRDefault="00EB54BD" w:rsidP="00A23C11">
      <w:pPr>
        <w:pStyle w:val="ListParagraph"/>
      </w:pPr>
      <w:permStart w:id="583823795" w:edGrp="everyone"/>
      <w:r w:rsidRPr="00380A91">
        <w:rPr>
          <w:rStyle w:val="SubtleEmphasis"/>
        </w:rPr>
        <w:t>__</w:t>
      </w:r>
      <w:permEnd w:id="583823795"/>
      <w:r w:rsidRPr="00A30F39">
        <w:t xml:space="preserve"> Forty-</w:t>
      </w:r>
      <w:r>
        <w:t>seven</w:t>
      </w:r>
      <w:r w:rsidRPr="00A30F39">
        <w:t xml:space="preserve"> presidents later, </w:t>
      </w:r>
      <w:r w:rsidRPr="00160269">
        <w:t>it is time to dissolve the bands with political parties</w:t>
      </w:r>
      <w:r w:rsidRPr="00A30F39">
        <w:t xml:space="preserve"> and restore </w:t>
      </w:r>
      <w:r w:rsidR="00D178A5" w:rsidRPr="00D178A5">
        <w:rPr>
          <w:rStyle w:val="ListParagraphChar"/>
        </w:rPr>
        <w:t>WTP’s</w:t>
      </w:r>
      <w:r w:rsidR="00D178A5" w:rsidRPr="00D178A5">
        <w:t xml:space="preserve"> </w:t>
      </w:r>
      <w:r w:rsidRPr="00295922">
        <w:rPr>
          <w:i/>
        </w:rPr>
        <w:t>Social</w:t>
      </w:r>
      <w:r>
        <w:t xml:space="preserve"> </w:t>
      </w:r>
      <w:r>
        <w:rPr>
          <w:i/>
        </w:rPr>
        <w:t>S</w:t>
      </w:r>
      <w:r w:rsidRPr="00295922">
        <w:rPr>
          <w:i/>
        </w:rPr>
        <w:t>ociety</w:t>
      </w:r>
      <w:r w:rsidRPr="00A30F39">
        <w:t xml:space="preserve"> to its founding without them because they have evolved from</w:t>
      </w:r>
      <w:r>
        <w:t xml:space="preserve"> being the</w:t>
      </w:r>
      <w:r w:rsidRPr="00A30F39">
        <w:t xml:space="preserve"> internal enemies of </w:t>
      </w:r>
      <w:r w:rsidR="00D178A5" w:rsidRPr="00D178A5">
        <w:t>WTP</w:t>
      </w:r>
      <w:r w:rsidR="00D178A5">
        <w:rPr>
          <w:i/>
        </w:rPr>
        <w:t xml:space="preserve"> </w:t>
      </w:r>
      <w:r w:rsidRPr="00A30F39">
        <w:t xml:space="preserve">to the Trojan Horses of all the </w:t>
      </w:r>
      <w:r>
        <w:t xml:space="preserve">worldwide </w:t>
      </w:r>
      <w:r w:rsidRPr="00A30F39">
        <w:t xml:space="preserve">external enemies of </w:t>
      </w:r>
      <w:r>
        <w:t xml:space="preserve">our </w:t>
      </w:r>
      <w:r w:rsidRPr="00A30F39">
        <w:lastRenderedPageBreak/>
        <w:t xml:space="preserve">USA. </w:t>
      </w:r>
    </w:p>
    <w:p w14:paraId="5E310FCD" w14:textId="683BAFB9" w:rsidR="00EB54BD" w:rsidRPr="00A45994" w:rsidRDefault="00EB54BD" w:rsidP="00A23C11">
      <w:pPr>
        <w:pStyle w:val="ListParagraph"/>
      </w:pPr>
      <w:permStart w:id="1437489726" w:edGrp="everyone"/>
      <w:r w:rsidRPr="00380A91">
        <w:rPr>
          <w:rStyle w:val="SubtleEmphasis"/>
        </w:rPr>
        <w:t>__</w:t>
      </w:r>
      <w:permEnd w:id="1437489726"/>
      <w:r w:rsidRPr="00A30F39">
        <w:t xml:space="preserve"> </w:t>
      </w:r>
      <w:r>
        <w:t>Our</w:t>
      </w:r>
      <w:r w:rsidRPr="00A45994">
        <w:t xml:space="preserve"> </w:t>
      </w:r>
      <w:r>
        <w:t xml:space="preserve">Founders </w:t>
      </w:r>
      <w:r w:rsidRPr="00A45994">
        <w:t xml:space="preserve">never envisioned the world as it is today and failed to build in protections against political </w:t>
      </w:r>
      <w:r>
        <w:t>parties</w:t>
      </w:r>
      <w:r w:rsidRPr="00A45994">
        <w:t xml:space="preserve"> that are about to finally destroy our USA if </w:t>
      </w:r>
      <w:r w:rsidR="00673724" w:rsidRPr="00673724">
        <w:rPr>
          <w:b/>
        </w:rPr>
        <w:t>WePEG1787</w:t>
      </w:r>
      <w:r w:rsidRPr="00A45994">
        <w:t xml:space="preserve"> and </w:t>
      </w:r>
      <w:r w:rsidRPr="00174BE0">
        <w:rPr>
          <w:i/>
        </w:rPr>
        <w:t>Liberty</w:t>
      </w:r>
      <w:r w:rsidRPr="00F70C7F">
        <w:rPr>
          <w:i/>
        </w:rPr>
        <w:t xml:space="preserve">-Civics </w:t>
      </w:r>
      <w:r>
        <w:rPr>
          <w:i/>
        </w:rPr>
        <w:t xml:space="preserve">Populism </w:t>
      </w:r>
      <w:r w:rsidRPr="00A45994">
        <w:t>do not win the 202</w:t>
      </w:r>
      <w:r>
        <w:t>6</w:t>
      </w:r>
      <w:r w:rsidRPr="00A45994">
        <w:t xml:space="preserve"> election in a total landslide</w:t>
      </w:r>
      <w:r>
        <w:t xml:space="preserve"> victory</w:t>
      </w:r>
      <w:r w:rsidRPr="00A45994">
        <w:t xml:space="preserve">. </w:t>
      </w:r>
    </w:p>
    <w:p w14:paraId="1B381AAB" w14:textId="78373A4F" w:rsidR="00EB54BD" w:rsidRPr="00A30F39" w:rsidRDefault="00EB54BD" w:rsidP="00A23C11">
      <w:pPr>
        <w:pStyle w:val="ListParagraph"/>
      </w:pPr>
      <w:permStart w:id="639267244" w:edGrp="everyone"/>
      <w:r w:rsidRPr="00380A91">
        <w:rPr>
          <w:rStyle w:val="SubtleEmphasis"/>
        </w:rPr>
        <w:t>__</w:t>
      </w:r>
      <w:permEnd w:id="639267244"/>
      <w:r w:rsidRPr="00A45994">
        <w:t xml:space="preserve"> </w:t>
      </w:r>
      <w:r w:rsidR="00673724" w:rsidRPr="00673724">
        <w:rPr>
          <w:b/>
        </w:rPr>
        <w:t>WePEG1787</w:t>
      </w:r>
      <w:r w:rsidRPr="00A45994">
        <w:t xml:space="preserve"> and </w:t>
      </w:r>
      <w:r w:rsidRPr="00174BE0">
        <w:rPr>
          <w:i/>
        </w:rPr>
        <w:t>Liberty</w:t>
      </w:r>
      <w:r w:rsidRPr="00F70C7F">
        <w:rPr>
          <w:i/>
        </w:rPr>
        <w:t xml:space="preserve">-Civics </w:t>
      </w:r>
      <w:r>
        <w:rPr>
          <w:i/>
        </w:rPr>
        <w:t xml:space="preserve">Populism </w:t>
      </w:r>
      <w:r w:rsidRPr="00A30F39">
        <w:t xml:space="preserve">build </w:t>
      </w:r>
      <w:r>
        <w:t>o</w:t>
      </w:r>
      <w:r w:rsidRPr="00A30F39">
        <w:t xml:space="preserve">n the protections for the same </w:t>
      </w:r>
      <w:r>
        <w:t>C</w:t>
      </w:r>
      <w:r w:rsidRPr="00A30F39">
        <w:t xml:space="preserve">onstitutional </w:t>
      </w:r>
      <w:r>
        <w:t>R</w:t>
      </w:r>
      <w:r w:rsidRPr="00A30F39">
        <w:t xml:space="preserve">epresentative </w:t>
      </w:r>
      <w:r>
        <w:t>R</w:t>
      </w:r>
      <w:r w:rsidRPr="00A30F39">
        <w:t>epublic that made our USA the greatest nation on earth.</w:t>
      </w:r>
    </w:p>
    <w:p w14:paraId="5263DAE0" w14:textId="77777777" w:rsidR="00EB54BD" w:rsidRPr="00491F50" w:rsidRDefault="00EB54BD" w:rsidP="00A23C11">
      <w:pPr>
        <w:pStyle w:val="ListParagraph"/>
      </w:pPr>
      <w:permStart w:id="2058901285" w:edGrp="everyone"/>
      <w:r w:rsidRPr="00380A91">
        <w:rPr>
          <w:rStyle w:val="SubtleEmphasis"/>
        </w:rPr>
        <w:t>__</w:t>
      </w:r>
      <w:permEnd w:id="2058901285"/>
      <w:r w:rsidRPr="00A30F39">
        <w:t xml:space="preserve"> </w:t>
      </w:r>
      <w:r w:rsidRPr="00626C68">
        <w:t xml:space="preserve">With that restoration, our USA will leap to the greatest </w:t>
      </w:r>
      <w:r w:rsidRPr="00174BE0">
        <w:rPr>
          <w:i/>
        </w:rPr>
        <w:t>Liberty</w:t>
      </w:r>
      <w:r w:rsidRPr="00626C68">
        <w:t xml:space="preserve"> ever seen!</w:t>
      </w:r>
      <w:r>
        <w:t xml:space="preserve"> </w:t>
      </w:r>
    </w:p>
    <w:p w14:paraId="5BD0AB86" w14:textId="7CFF3528" w:rsidR="00EB54BD" w:rsidRPr="00A30F39" w:rsidRDefault="00EB54BD" w:rsidP="00A23C11">
      <w:pPr>
        <w:pStyle w:val="ListParagraph"/>
      </w:pPr>
      <w:permStart w:id="462450799" w:edGrp="everyone"/>
      <w:r w:rsidRPr="00380A91">
        <w:rPr>
          <w:rStyle w:val="SubtleEmphasis"/>
        </w:rPr>
        <w:t>__</w:t>
      </w:r>
      <w:permEnd w:id="462450799"/>
      <w:r w:rsidRPr="00A30F39">
        <w:t xml:space="preserve"> In </w:t>
      </w:r>
      <w:r w:rsidRPr="00174BE0">
        <w:rPr>
          <w:i/>
        </w:rPr>
        <w:t>Liberty</w:t>
      </w:r>
      <w:r w:rsidRPr="00A30F39">
        <w:t xml:space="preserve">, the big </w:t>
      </w:r>
      <w:r>
        <w:t xml:space="preserve">Venn </w:t>
      </w:r>
      <w:r w:rsidRPr="00A30F39">
        <w:t xml:space="preserve">circle is </w:t>
      </w:r>
      <w:r w:rsidR="00D178A5" w:rsidRPr="00D178A5">
        <w:t>WTP,</w:t>
      </w:r>
      <w:r w:rsidRPr="00A30F39">
        <w:t xml:space="preserve"> and our government is a small circle inside the </w:t>
      </w:r>
      <w:r w:rsidR="00D178A5" w:rsidRPr="00D178A5">
        <w:t>WTP</w:t>
      </w:r>
      <w:r w:rsidR="00D178A5">
        <w:rPr>
          <w:i/>
        </w:rPr>
        <w:t xml:space="preserve"> </w:t>
      </w:r>
      <w:r w:rsidRPr="00A30F39">
        <w:t>circle. That is unique in the world and</w:t>
      </w:r>
      <w:r w:rsidRPr="0028703F">
        <w:t>, therefore,</w:t>
      </w:r>
      <w:r w:rsidRPr="00A30F39">
        <w:t xml:space="preserve"> easy to miss. </w:t>
      </w:r>
    </w:p>
    <w:p w14:paraId="6F511FF3" w14:textId="256A0AC4" w:rsidR="00EB54BD" w:rsidRPr="00A30F39" w:rsidRDefault="00EB54BD" w:rsidP="00A23C11">
      <w:pPr>
        <w:pStyle w:val="ListParagraph"/>
      </w:pPr>
      <w:permStart w:id="1289827706" w:edGrp="everyone"/>
      <w:r w:rsidRPr="00380A91">
        <w:rPr>
          <w:rStyle w:val="SubtleEmphasis"/>
        </w:rPr>
        <w:t>__</w:t>
      </w:r>
      <w:permEnd w:id="1289827706"/>
      <w:r w:rsidRPr="00A30F39">
        <w:t xml:space="preserve"> Our political </w:t>
      </w:r>
      <w:r>
        <w:t>parties</w:t>
      </w:r>
      <w:r w:rsidRPr="00A30F39">
        <w:t xml:space="preserve"> have drawn their own </w:t>
      </w:r>
      <w:r>
        <w:t xml:space="preserve">Venn </w:t>
      </w:r>
      <w:r w:rsidRPr="00A30F39">
        <w:t>circle and</w:t>
      </w:r>
      <w:r>
        <w:t xml:space="preserve"> put our government inside their circle,</w:t>
      </w:r>
      <w:r w:rsidRPr="00A30F39">
        <w:t xml:space="preserve"> </w:t>
      </w:r>
      <w:r>
        <w:t xml:space="preserve">and then they put </w:t>
      </w:r>
      <w:r w:rsidR="00D178A5" w:rsidRPr="00D178A5">
        <w:t>WTP</w:t>
      </w:r>
      <w:r w:rsidR="00D178A5">
        <w:rPr>
          <w:i/>
        </w:rPr>
        <w:t xml:space="preserve"> </w:t>
      </w:r>
      <w:r w:rsidRPr="00A30F39">
        <w:t xml:space="preserve">inside their government circle. That is the nature of those seeking to rule </w:t>
      </w:r>
      <w:r w:rsidR="00D178A5" w:rsidRPr="00D178A5">
        <w:t>WTP.</w:t>
      </w:r>
      <w:r w:rsidRPr="00A30F39">
        <w:t xml:space="preserve"> </w:t>
      </w:r>
    </w:p>
    <w:p w14:paraId="1643992D" w14:textId="5E738121" w:rsidR="00EB54BD" w:rsidRPr="00A30F39" w:rsidRDefault="00EB54BD" w:rsidP="00A23C11">
      <w:pPr>
        <w:pStyle w:val="ListParagraph"/>
      </w:pPr>
      <w:permStart w:id="241635081" w:edGrp="everyone"/>
      <w:r w:rsidRPr="00380A91">
        <w:rPr>
          <w:rStyle w:val="SubtleEmphasis"/>
        </w:rPr>
        <w:t>__</w:t>
      </w:r>
      <w:permEnd w:id="241635081"/>
      <w:r w:rsidRPr="00A30F39">
        <w:t xml:space="preserve"> </w:t>
      </w:r>
      <w:r w:rsidR="00673724" w:rsidRPr="00673724">
        <w:rPr>
          <w:b/>
        </w:rPr>
        <w:t>WePEG1787</w:t>
      </w:r>
      <w:r w:rsidRPr="00A30F39">
        <w:t xml:space="preserve"> and </w:t>
      </w:r>
      <w:r w:rsidRPr="00174BE0">
        <w:rPr>
          <w:i/>
        </w:rPr>
        <w:t>Liberty</w:t>
      </w:r>
      <w:r w:rsidRPr="00F70C7F">
        <w:rPr>
          <w:i/>
        </w:rPr>
        <w:t xml:space="preserve">-Civics </w:t>
      </w:r>
      <w:r>
        <w:rPr>
          <w:i/>
        </w:rPr>
        <w:t xml:space="preserve">Populism </w:t>
      </w:r>
      <w:r w:rsidRPr="00610AB3">
        <w:t>define</w:t>
      </w:r>
      <w:r w:rsidRPr="00A30F39">
        <w:t xml:space="preserve"> </w:t>
      </w:r>
      <w:r w:rsidR="00D178A5" w:rsidRPr="00D178A5">
        <w:t>WTP</w:t>
      </w:r>
      <w:r w:rsidR="00D178A5">
        <w:rPr>
          <w:i/>
        </w:rPr>
        <w:t xml:space="preserve"> </w:t>
      </w:r>
      <w:r w:rsidRPr="00A30F39">
        <w:t xml:space="preserve">and </w:t>
      </w:r>
      <w:r w:rsidRPr="00174BE0">
        <w:rPr>
          <w:i/>
        </w:rPr>
        <w:t>Liberty</w:t>
      </w:r>
      <w:r>
        <w:t xml:space="preserve"> </w:t>
      </w:r>
      <w:r w:rsidRPr="00A30F39">
        <w:t>for the first time beyond just the R</w:t>
      </w:r>
      <w:r>
        <w:t>ight</w:t>
      </w:r>
      <w:r w:rsidRPr="00A30F39">
        <w:t xml:space="preserve"> to </w:t>
      </w:r>
      <w:r w:rsidRPr="00174BE0">
        <w:rPr>
          <w:i/>
        </w:rPr>
        <w:t>Liberty</w:t>
      </w:r>
      <w:r>
        <w:t xml:space="preserve">. </w:t>
      </w:r>
      <w:r w:rsidR="00673724" w:rsidRPr="00673724">
        <w:rPr>
          <w:b/>
        </w:rPr>
        <w:t>WePEG1787</w:t>
      </w:r>
      <w:r w:rsidRPr="00160269">
        <w:t xml:space="preserve"> moves the debate out of the political parties' theatre of war into </w:t>
      </w:r>
      <w:r w:rsidR="00D178A5" w:rsidRPr="00D178A5">
        <w:rPr>
          <w:rStyle w:val="ListParagraphChar"/>
        </w:rPr>
        <w:t>WTP’s</w:t>
      </w:r>
      <w:r w:rsidR="00D178A5" w:rsidRPr="00D178A5">
        <w:t xml:space="preserve"> </w:t>
      </w:r>
      <w:r w:rsidRPr="00160269">
        <w:t>WMD</w:t>
      </w:r>
      <w:r>
        <w:t>, Governing P</w:t>
      </w:r>
      <w:r w:rsidRPr="00A30F39">
        <w:t>rinciples</w:t>
      </w:r>
      <w:r>
        <w:t>, and T</w:t>
      </w:r>
      <w:r w:rsidR="005B2973">
        <w:t>ruth</w:t>
      </w:r>
      <w:r>
        <w:t>,</w:t>
      </w:r>
      <w:r w:rsidRPr="00A30F39">
        <w:t xml:space="preserve"> where political </w:t>
      </w:r>
      <w:r w:rsidR="002F3216">
        <w:t>parties</w:t>
      </w:r>
      <w:r w:rsidRPr="00A30F39">
        <w:t xml:space="preserve"> have </w:t>
      </w:r>
      <w:r>
        <w:t>zero</w:t>
      </w:r>
      <w:r w:rsidRPr="00A30F39">
        <w:t xml:space="preserve"> results.</w:t>
      </w:r>
    </w:p>
    <w:p w14:paraId="3A581C67" w14:textId="554736BA" w:rsidR="00EB54BD" w:rsidRDefault="00EB54BD" w:rsidP="00A23C11">
      <w:pPr>
        <w:pStyle w:val="ListParagraph"/>
      </w:pPr>
      <w:permStart w:id="1756968051" w:edGrp="everyone"/>
      <w:r w:rsidRPr="00380A91">
        <w:rPr>
          <w:rStyle w:val="SubtleEmphasis"/>
        </w:rPr>
        <w:t>__</w:t>
      </w:r>
      <w:permEnd w:id="1756968051"/>
      <w:r w:rsidRPr="00A30F39">
        <w:t xml:space="preserve"> All the benefits of </w:t>
      </w:r>
      <w:r w:rsidRPr="00174BE0">
        <w:rPr>
          <w:i/>
        </w:rPr>
        <w:t>Liberty</w:t>
      </w:r>
      <w:r>
        <w:t xml:space="preserve"> in</w:t>
      </w:r>
      <w:r w:rsidRPr="00A30F39">
        <w:t xml:space="preserve"> our society and all the damage done by political </w:t>
      </w:r>
      <w:r>
        <w:t>parties</w:t>
      </w:r>
      <w:r w:rsidRPr="00A30F39">
        <w:t xml:space="preserve"> in </w:t>
      </w:r>
      <w:r>
        <w:t xml:space="preserve">our </w:t>
      </w:r>
      <w:r w:rsidRPr="00A30F39">
        <w:t>government are</w:t>
      </w:r>
      <w:r>
        <w:t xml:space="preserve"> ignored today by our </w:t>
      </w:r>
      <w:r w:rsidR="00D047E2">
        <w:t xml:space="preserve">mainstream </w:t>
      </w:r>
      <w:r>
        <w:t>media</w:t>
      </w:r>
      <w:r w:rsidR="00D047E2">
        <w:t xml:space="preserve">, which today is the enemy of </w:t>
      </w:r>
      <w:r w:rsidR="00D047E2" w:rsidRPr="00174BE0">
        <w:rPr>
          <w:i/>
        </w:rPr>
        <w:t>Liberty</w:t>
      </w:r>
      <w:r w:rsidR="00D047E2">
        <w:t xml:space="preserve">. </w:t>
      </w:r>
      <w:r w:rsidR="00D178A5" w:rsidRPr="00D178A5">
        <w:rPr>
          <w:rStyle w:val="ListParagraphChar"/>
        </w:rPr>
        <w:t>WTP’s</w:t>
      </w:r>
      <w:r w:rsidR="00D178A5" w:rsidRPr="00D178A5">
        <w:t xml:space="preserve"> </w:t>
      </w:r>
      <w:r w:rsidR="00D047E2">
        <w:t xml:space="preserve">only strategy is to shun them in </w:t>
      </w:r>
      <w:r w:rsidR="00160269">
        <w:t xml:space="preserve">the exercise of </w:t>
      </w:r>
      <w:r w:rsidR="00D047E2">
        <w:t>their 1A rights.</w:t>
      </w:r>
    </w:p>
    <w:p w14:paraId="61467914" w14:textId="77777777" w:rsidR="00EB54BD" w:rsidRPr="00A30F39" w:rsidRDefault="00EB54BD" w:rsidP="00A23C11">
      <w:pPr>
        <w:pStyle w:val="ListParagraph"/>
      </w:pPr>
      <w:permStart w:id="138246775" w:edGrp="everyone"/>
      <w:r w:rsidRPr="0041282D">
        <w:rPr>
          <w:rStyle w:val="SubtleEmphasis"/>
        </w:rPr>
        <w:t>__</w:t>
      </w:r>
      <w:permEnd w:id="138246775"/>
      <w:r w:rsidRPr="0041282D">
        <w:t xml:space="preserve"> </w:t>
      </w:r>
      <w:r w:rsidRPr="00EE02E3">
        <w:t xml:space="preserve">Unfortunately, our Founders took it for granted that our DOI/COTUS was sufficient, and at the time, it probably was. But the world changed, and the destructive </w:t>
      </w:r>
      <w:r>
        <w:t>‘</w:t>
      </w:r>
      <w:r w:rsidRPr="00EE02E3">
        <w:t>-isms</w:t>
      </w:r>
      <w:r>
        <w:t>’</w:t>
      </w:r>
      <w:r w:rsidRPr="00EE02E3">
        <w:t xml:space="preserve"> developed, especially Progressivism in political </w:t>
      </w:r>
      <w:r>
        <w:t>parties</w:t>
      </w:r>
      <w:r w:rsidRPr="00EE02E3">
        <w:t>, destroying our USA today.</w:t>
      </w:r>
    </w:p>
    <w:p w14:paraId="679FD00D" w14:textId="5A03EEC2" w:rsidR="00EB54BD" w:rsidRPr="00A30F39" w:rsidRDefault="00EB54BD" w:rsidP="00A23C11">
      <w:pPr>
        <w:pStyle w:val="ListParagraph"/>
      </w:pPr>
      <w:permStart w:id="109013899" w:edGrp="everyone"/>
      <w:r w:rsidRPr="00380A91">
        <w:rPr>
          <w:rStyle w:val="SubtleEmphasis"/>
        </w:rPr>
        <w:t>__</w:t>
      </w:r>
      <w:permEnd w:id="109013899"/>
      <w:r w:rsidRPr="00A30F39">
        <w:t xml:space="preserve"> </w:t>
      </w:r>
      <w:r w:rsidR="00D178A5" w:rsidRPr="00D178A5">
        <w:t>WTP</w:t>
      </w:r>
      <w:r w:rsidR="00D178A5">
        <w:rPr>
          <w:i/>
        </w:rPr>
        <w:t xml:space="preserve"> </w:t>
      </w:r>
      <w:r>
        <w:t xml:space="preserve">are smarter and </w:t>
      </w:r>
      <w:r w:rsidRPr="00A30F39">
        <w:t>better</w:t>
      </w:r>
      <w:r>
        <w:t xml:space="preserve"> </w:t>
      </w:r>
      <w:r w:rsidRPr="00A30F39">
        <w:t xml:space="preserve">than any of our governments. What </w:t>
      </w:r>
      <w:r w:rsidR="00D178A5" w:rsidRPr="00D178A5">
        <w:t>WTP</w:t>
      </w:r>
      <w:r w:rsidR="00D178A5">
        <w:rPr>
          <w:i/>
        </w:rPr>
        <w:t xml:space="preserve"> </w:t>
      </w:r>
      <w:r>
        <w:t>refer</w:t>
      </w:r>
      <w:r w:rsidRPr="00A30F39">
        <w:t xml:space="preserve"> to as </w:t>
      </w:r>
      <w:r>
        <w:t>‘</w:t>
      </w:r>
      <w:r w:rsidRPr="00EE02E3">
        <w:rPr>
          <w:i/>
        </w:rPr>
        <w:t>the private sector</w:t>
      </w:r>
      <w:r>
        <w:t>’</w:t>
      </w:r>
      <w:r w:rsidRPr="00A30F39">
        <w:t xml:space="preserve"> is</w:t>
      </w:r>
      <w:r>
        <w:t>,</w:t>
      </w:r>
      <w:r w:rsidRPr="00A30F39">
        <w:t xml:space="preserve"> in fact</w:t>
      </w:r>
      <w:r>
        <w:t>,</w:t>
      </w:r>
      <w:r w:rsidRPr="00A30F39">
        <w:t xml:space="preserve"> </w:t>
      </w:r>
      <w:r w:rsidRPr="004632C2">
        <w:t>all</w:t>
      </w:r>
      <w:r w:rsidRPr="00160269">
        <w:rPr>
          <w:i/>
        </w:rPr>
        <w:t xml:space="preserve"> </w:t>
      </w:r>
      <w:r w:rsidR="00D178A5" w:rsidRPr="00D178A5">
        <w:t>WTP.</w:t>
      </w:r>
      <w:r w:rsidRPr="00A30F39">
        <w:t xml:space="preserve"> Our government is the </w:t>
      </w:r>
      <w:r>
        <w:t>‘</w:t>
      </w:r>
      <w:r w:rsidRPr="00EE02E3">
        <w:rPr>
          <w:i/>
        </w:rPr>
        <w:t>sector</w:t>
      </w:r>
      <w:r>
        <w:t>’</w:t>
      </w:r>
      <w:r w:rsidRPr="00A30F39">
        <w:t xml:space="preserve"> and part of </w:t>
      </w:r>
      <w:r w:rsidR="00D178A5" w:rsidRPr="00D178A5">
        <w:rPr>
          <w:rStyle w:val="ListParagraphChar"/>
        </w:rPr>
        <w:t>WTP’s</w:t>
      </w:r>
      <w:r w:rsidR="00D178A5" w:rsidRPr="00D178A5">
        <w:t xml:space="preserve"> </w:t>
      </w:r>
      <w:r>
        <w:t xml:space="preserve">societal </w:t>
      </w:r>
      <w:r w:rsidRPr="00A30F39">
        <w:t xml:space="preserve">fabric. </w:t>
      </w:r>
      <w:r w:rsidR="00D178A5" w:rsidRPr="00D178A5">
        <w:t>WTP</w:t>
      </w:r>
      <w:r w:rsidR="00D178A5">
        <w:rPr>
          <w:i/>
        </w:rPr>
        <w:t xml:space="preserve"> </w:t>
      </w:r>
      <w:r>
        <w:t>must burn t</w:t>
      </w:r>
      <w:r w:rsidRPr="00A30F39">
        <w:t xml:space="preserve">hat concept </w:t>
      </w:r>
      <w:r>
        <w:t xml:space="preserve">into our </w:t>
      </w:r>
      <w:r w:rsidRPr="00A30F39">
        <w:t xml:space="preserve">hearts. </w:t>
      </w:r>
    </w:p>
    <w:p w14:paraId="78FD701D" w14:textId="074E5DED" w:rsidR="00EB54BD" w:rsidRPr="00A30F39" w:rsidRDefault="00EB54BD" w:rsidP="00A23C11">
      <w:pPr>
        <w:pStyle w:val="ListParagraph"/>
      </w:pPr>
      <w:permStart w:id="877746413" w:edGrp="everyone"/>
      <w:r w:rsidRPr="00380A91">
        <w:rPr>
          <w:rStyle w:val="SubtleEmphasis"/>
        </w:rPr>
        <w:t>__</w:t>
      </w:r>
      <w:permEnd w:id="877746413"/>
      <w:r w:rsidRPr="00A30F39">
        <w:t xml:space="preserve"> </w:t>
      </w:r>
      <w:r w:rsidR="00D178A5" w:rsidRPr="00D178A5">
        <w:t>WTP</w:t>
      </w:r>
      <w:r w:rsidR="00D178A5">
        <w:rPr>
          <w:i/>
        </w:rPr>
        <w:t xml:space="preserve"> </w:t>
      </w:r>
      <w:r w:rsidRPr="00A30F39">
        <w:t xml:space="preserve">have hearts and minds; our government does not. It is an </w:t>
      </w:r>
      <w:r>
        <w:t>in</w:t>
      </w:r>
      <w:r w:rsidRPr="00A30F39">
        <w:t>human bureaucracy.</w:t>
      </w:r>
    </w:p>
    <w:p w14:paraId="2DC3103B" w14:textId="1E993239" w:rsidR="00EB54BD" w:rsidRPr="00A30F39" w:rsidRDefault="00EB54BD" w:rsidP="00A23C11">
      <w:pPr>
        <w:pStyle w:val="ListParagraph"/>
      </w:pPr>
      <w:permStart w:id="197609283" w:edGrp="everyone"/>
      <w:r w:rsidRPr="00380A91">
        <w:rPr>
          <w:rStyle w:val="SubtleEmphasis"/>
        </w:rPr>
        <w:t>__</w:t>
      </w:r>
      <w:permEnd w:id="197609283"/>
      <w:r w:rsidRPr="00A30F39">
        <w:t xml:space="preserve"> </w:t>
      </w:r>
      <w:r w:rsidR="00D178A5" w:rsidRPr="00D178A5">
        <w:t>WTP</w:t>
      </w:r>
      <w:r w:rsidR="00D178A5">
        <w:rPr>
          <w:i/>
        </w:rPr>
        <w:t xml:space="preserve"> </w:t>
      </w:r>
      <w:r w:rsidRPr="00A30F39">
        <w:t xml:space="preserve">must never put an inhuman bureaucracy in charge of our </w:t>
      </w:r>
      <w:r w:rsidRPr="00851A04">
        <w:rPr>
          <w:i/>
        </w:rPr>
        <w:t>Li</w:t>
      </w:r>
      <w:r>
        <w:rPr>
          <w:i/>
        </w:rPr>
        <w:t>ve</w:t>
      </w:r>
      <w:r w:rsidRPr="002A3873">
        <w:rPr>
          <w:i/>
        </w:rPr>
        <w:t>s</w:t>
      </w:r>
      <w:r w:rsidRPr="00A30F39">
        <w:t>.</w:t>
      </w:r>
    </w:p>
    <w:p w14:paraId="2F527F7A" w14:textId="3B1F2B02" w:rsidR="00EB54BD" w:rsidRPr="00A30F39" w:rsidRDefault="00EB54BD" w:rsidP="00A23C11">
      <w:pPr>
        <w:pStyle w:val="ListParagraph"/>
      </w:pPr>
      <w:permStart w:id="1178275652" w:edGrp="everyone"/>
      <w:r w:rsidRPr="00380A91">
        <w:rPr>
          <w:rStyle w:val="SubtleEmphasis"/>
        </w:rPr>
        <w:t>__</w:t>
      </w:r>
      <w:permEnd w:id="1178275652"/>
      <w:r w:rsidRPr="00A30F39">
        <w:t xml:space="preserve"> There is nothing </w:t>
      </w:r>
      <w:r w:rsidR="00D178A5" w:rsidRPr="00D178A5">
        <w:t>WTP</w:t>
      </w:r>
      <w:r w:rsidR="00D178A5">
        <w:rPr>
          <w:i/>
        </w:rPr>
        <w:t xml:space="preserve"> </w:t>
      </w:r>
      <w:r w:rsidRPr="00A30F39">
        <w:t xml:space="preserve">cannot do better and cheaper in </w:t>
      </w:r>
      <w:r w:rsidRPr="00174BE0">
        <w:rPr>
          <w:i/>
        </w:rPr>
        <w:t>Liberty</w:t>
      </w:r>
      <w:r>
        <w:t xml:space="preserve"> </w:t>
      </w:r>
      <w:r w:rsidRPr="00A30F39">
        <w:t xml:space="preserve">than </w:t>
      </w:r>
      <w:r w:rsidRPr="008657CB">
        <w:t>the government can</w:t>
      </w:r>
      <w:r>
        <w:t>,</w:t>
      </w:r>
      <w:r w:rsidRPr="008657CB">
        <w:t xml:space="preserve"> except defense</w:t>
      </w:r>
      <w:r>
        <w:t xml:space="preserve">, </w:t>
      </w:r>
      <w:r w:rsidRPr="008657CB">
        <w:t>maintaining order</w:t>
      </w:r>
      <w:r>
        <w:t>, interstate issues,</w:t>
      </w:r>
      <w:r w:rsidRPr="008657CB">
        <w:t xml:space="preserve"> and infrastructure. That defines the amount of </w:t>
      </w:r>
      <w:r w:rsidRPr="00174BE0">
        <w:rPr>
          <w:i/>
        </w:rPr>
        <w:t>Liberty</w:t>
      </w:r>
      <w:r w:rsidRPr="008657CB">
        <w:t xml:space="preserve"> that </w:t>
      </w:r>
      <w:r w:rsidR="00D178A5" w:rsidRPr="00D178A5">
        <w:t>WTP</w:t>
      </w:r>
      <w:r w:rsidR="00D178A5">
        <w:rPr>
          <w:i/>
        </w:rPr>
        <w:t xml:space="preserve"> </w:t>
      </w:r>
      <w:r w:rsidRPr="00A30F39">
        <w:t>concede to our government.</w:t>
      </w:r>
    </w:p>
    <w:p w14:paraId="0AF12F35" w14:textId="63D6B397" w:rsidR="00EB54BD" w:rsidRPr="00A30F39" w:rsidRDefault="00EB54BD" w:rsidP="00A23C11">
      <w:pPr>
        <w:pStyle w:val="ListParagraph"/>
      </w:pPr>
      <w:permStart w:id="1163794564" w:edGrp="everyone"/>
      <w:r w:rsidRPr="00380A91">
        <w:rPr>
          <w:rStyle w:val="SubtleEmphasis"/>
        </w:rPr>
        <w:t>__</w:t>
      </w:r>
      <w:permEnd w:id="1163794564"/>
      <w:r w:rsidRPr="00A30F39">
        <w:t xml:space="preserve"> </w:t>
      </w:r>
      <w:r w:rsidR="00D178A5" w:rsidRPr="00D178A5">
        <w:t>WTP</w:t>
      </w:r>
      <w:r w:rsidR="00D178A5">
        <w:rPr>
          <w:i/>
        </w:rPr>
        <w:t xml:space="preserve"> </w:t>
      </w:r>
      <w:r w:rsidRPr="00A30F39">
        <w:t xml:space="preserve">have millions of brains </w:t>
      </w:r>
      <w:r>
        <w:t xml:space="preserve">and </w:t>
      </w:r>
      <w:r w:rsidRPr="00A30F39">
        <w:t xml:space="preserve">the </w:t>
      </w:r>
      <w:r>
        <w:t>most innovative, experienced, and</w:t>
      </w:r>
      <w:r w:rsidRPr="00211407">
        <w:t xml:space="preserve"> </w:t>
      </w:r>
      <w:r w:rsidRPr="00A30F39">
        <w:t xml:space="preserve">accomplished people. </w:t>
      </w:r>
    </w:p>
    <w:p w14:paraId="61ACCD75" w14:textId="77777777" w:rsidR="00EB54BD" w:rsidRPr="00A30F39" w:rsidRDefault="00EB54BD" w:rsidP="00A23C11">
      <w:pPr>
        <w:pStyle w:val="ListParagraph"/>
      </w:pPr>
      <w:permStart w:id="1733168554" w:edGrp="everyone"/>
      <w:r w:rsidRPr="00380A91">
        <w:rPr>
          <w:rStyle w:val="SubtleEmphasis"/>
        </w:rPr>
        <w:t>__</w:t>
      </w:r>
      <w:permEnd w:id="1733168554"/>
      <w:r w:rsidRPr="00A30F39">
        <w:t xml:space="preserve"> Our government has only the few brains we elect and hire. There is no comparison.</w:t>
      </w:r>
    </w:p>
    <w:p w14:paraId="3D52ED1A" w14:textId="5A9B742F" w:rsidR="00EB54BD" w:rsidRPr="00A30F39" w:rsidRDefault="00EB54BD" w:rsidP="00A23C11">
      <w:pPr>
        <w:pStyle w:val="ListParagraph"/>
      </w:pPr>
      <w:permStart w:id="475348385" w:edGrp="everyone"/>
      <w:r w:rsidRPr="00380A91">
        <w:rPr>
          <w:rStyle w:val="SubtleEmphasis"/>
        </w:rPr>
        <w:t>__</w:t>
      </w:r>
      <w:permEnd w:id="475348385"/>
      <w:r w:rsidRPr="00A30F39">
        <w:t xml:space="preserve"> </w:t>
      </w:r>
      <w:r w:rsidR="00D178A5" w:rsidRPr="00D178A5">
        <w:t>WTP</w:t>
      </w:r>
      <w:r w:rsidR="00D178A5">
        <w:rPr>
          <w:i/>
        </w:rPr>
        <w:t xml:space="preserve"> </w:t>
      </w:r>
      <w:r w:rsidRPr="00A30F39">
        <w:t xml:space="preserve">must elect only </w:t>
      </w:r>
      <w:r>
        <w:t xml:space="preserve">representatives skilled at </w:t>
      </w:r>
      <w:r w:rsidRPr="00174BE0">
        <w:rPr>
          <w:i/>
        </w:rPr>
        <w:t>Liberty</w:t>
      </w:r>
      <w:r>
        <w:t>, who are never skilled at bureaucracy, and who have never had</w:t>
      </w:r>
      <w:r w:rsidRPr="00A30F39">
        <w:t xml:space="preserve"> an ulterior motive against </w:t>
      </w:r>
      <w:r w:rsidR="00D178A5" w:rsidRPr="00D178A5">
        <w:t>WTP,</w:t>
      </w:r>
      <w:r w:rsidRPr="00A30F39">
        <w:t xml:space="preserve"> such as our political </w:t>
      </w:r>
      <w:r>
        <w:t>parties</w:t>
      </w:r>
      <w:r w:rsidRPr="00A30F39">
        <w:t>.</w:t>
      </w:r>
    </w:p>
    <w:p w14:paraId="315ED1FE" w14:textId="63AF6455" w:rsidR="00EB54BD" w:rsidRDefault="00EB54BD" w:rsidP="00A23C11">
      <w:pPr>
        <w:pStyle w:val="ListParagraph"/>
      </w:pPr>
      <w:permStart w:id="925122758" w:edGrp="everyone"/>
      <w:r w:rsidRPr="00380A91">
        <w:rPr>
          <w:rStyle w:val="SubtleEmphasis"/>
        </w:rPr>
        <w:t>__</w:t>
      </w:r>
      <w:permEnd w:id="925122758"/>
      <w:r w:rsidRPr="00A30F39">
        <w:t xml:space="preserve"> </w:t>
      </w:r>
      <w:r w:rsidR="00D178A5" w:rsidRPr="00D178A5">
        <w:t>WTP</w:t>
      </w:r>
      <w:r w:rsidR="00D178A5">
        <w:rPr>
          <w:i/>
        </w:rPr>
        <w:t xml:space="preserve"> </w:t>
      </w:r>
      <w:r>
        <w:t>must never allow our voice</w:t>
      </w:r>
      <w:r w:rsidRPr="00A84DE0">
        <w:t>, with ALL the answers to every issue, to be weakened, ignored,</w:t>
      </w:r>
      <w:r>
        <w:t xml:space="preserve"> </w:t>
      </w:r>
      <w:r w:rsidRPr="00A30F39">
        <w:t xml:space="preserve">or suppressed. </w:t>
      </w:r>
    </w:p>
    <w:p w14:paraId="1DAAC50F" w14:textId="3FAE694F" w:rsidR="00EB54BD" w:rsidRPr="00A30F39" w:rsidRDefault="00EB54BD" w:rsidP="00A23C11">
      <w:pPr>
        <w:pStyle w:val="ListParagraph"/>
      </w:pPr>
      <w:permStart w:id="1110384096" w:edGrp="everyone"/>
      <w:r w:rsidRPr="00380A91">
        <w:rPr>
          <w:rStyle w:val="SubtleEmphasis"/>
        </w:rPr>
        <w:t>__</w:t>
      </w:r>
      <w:permEnd w:id="1110384096"/>
      <w:r>
        <w:t xml:space="preserve"> </w:t>
      </w:r>
      <w:r w:rsidR="00D178A5" w:rsidRPr="00D178A5">
        <w:rPr>
          <w:rStyle w:val="ListParagraphChar"/>
        </w:rPr>
        <w:t>WTP’s</w:t>
      </w:r>
      <w:r w:rsidR="00D178A5" w:rsidRPr="00D178A5">
        <w:t xml:space="preserve"> </w:t>
      </w:r>
      <w:r>
        <w:t>experts, experience, research, wisdom, etc.,</w:t>
      </w:r>
      <w:r w:rsidRPr="00A30F39">
        <w:t xml:space="preserve"> are where our representatives </w:t>
      </w:r>
      <w:r>
        <w:t>should</w:t>
      </w:r>
      <w:r w:rsidRPr="00A30F39">
        <w:t xml:space="preserve"> find </w:t>
      </w:r>
      <w:r>
        <w:t>all the answers they need</w:t>
      </w:r>
      <w:r w:rsidRPr="00A30F39">
        <w:t>.</w:t>
      </w:r>
      <w:r>
        <w:t xml:space="preserve"> </w:t>
      </w:r>
    </w:p>
    <w:p w14:paraId="3B568460" w14:textId="5A586627" w:rsidR="00EB54BD" w:rsidRPr="008B183B" w:rsidRDefault="00EB54BD" w:rsidP="00A23C11">
      <w:pPr>
        <w:pStyle w:val="ListParagraph"/>
      </w:pPr>
      <w:permStart w:id="957315578" w:edGrp="everyone"/>
      <w:r w:rsidRPr="00380A91">
        <w:rPr>
          <w:rStyle w:val="SubtleEmphasis"/>
        </w:rPr>
        <w:t>__</w:t>
      </w:r>
      <w:permEnd w:id="957315578"/>
      <w:r w:rsidRPr="00A30F39">
        <w:t xml:space="preserve"> </w:t>
      </w:r>
      <w:r w:rsidRPr="00EE02E3">
        <w:t xml:space="preserve">Somewhere in </w:t>
      </w:r>
      <w:r w:rsidR="00D178A5" w:rsidRPr="00D178A5">
        <w:t>WTP,</w:t>
      </w:r>
      <w:r w:rsidRPr="00EE02E3">
        <w:t xml:space="preserve"> the best answer will always rise to the top through research, </w:t>
      </w:r>
      <w:r w:rsidRPr="00EE02E3">
        <w:lastRenderedPageBreak/>
        <w:t>experience, or trial and error. The COVID</w:t>
      </w:r>
      <w:r>
        <w:t>-19</w:t>
      </w:r>
      <w:r w:rsidRPr="00EE02E3">
        <w:t xml:space="preserve"> debacle is the perfect example. </w:t>
      </w:r>
      <w:r w:rsidRPr="0041282D">
        <w:t>Non-government doctors and researchers revealed significant benefits</w:t>
      </w:r>
      <w:r>
        <w:t xml:space="preserve"> but</w:t>
      </w:r>
      <w:r w:rsidRPr="0041282D">
        <w:t xml:space="preserve"> were silenced and threatened by political rulers for their own gain.</w:t>
      </w:r>
      <w:r w:rsidRPr="00EE02E3">
        <w:t xml:space="preserve"> Never again!</w:t>
      </w:r>
    </w:p>
    <w:p w14:paraId="70A1964C" w14:textId="77777777" w:rsidR="00EB54BD" w:rsidRPr="00626C68" w:rsidRDefault="00EB54BD" w:rsidP="00A23C11">
      <w:pPr>
        <w:pStyle w:val="ListParagraph"/>
      </w:pPr>
      <w:permStart w:id="456476743" w:edGrp="everyone"/>
      <w:r w:rsidRPr="00380A91">
        <w:rPr>
          <w:rStyle w:val="SubtleEmphasis"/>
        </w:rPr>
        <w:t>__</w:t>
      </w:r>
      <w:permEnd w:id="456476743"/>
      <w:r w:rsidRPr="00A30F39">
        <w:t xml:space="preserve"> Representatives making law</w:t>
      </w:r>
      <w:r>
        <w:t>s</w:t>
      </w:r>
      <w:r w:rsidRPr="00A30F39">
        <w:t xml:space="preserve"> must have a larger structure that defines our </w:t>
      </w:r>
      <w:r w:rsidRPr="00174BE0">
        <w:rPr>
          <w:i/>
        </w:rPr>
        <w:t>Liberty</w:t>
      </w:r>
      <w:r>
        <w:t xml:space="preserve"> </w:t>
      </w:r>
      <w:r w:rsidRPr="00A30F39">
        <w:t xml:space="preserve">to fit laws into </w:t>
      </w:r>
      <w:r w:rsidRPr="00626C68">
        <w:t xml:space="preserve">and agree to that structure in a sworn oath. </w:t>
      </w:r>
    </w:p>
    <w:p w14:paraId="34EF75F1" w14:textId="0268432F" w:rsidR="00EB54BD" w:rsidRPr="00626C68" w:rsidRDefault="00EB54BD" w:rsidP="00A23C11">
      <w:pPr>
        <w:pStyle w:val="ListParagraph"/>
      </w:pPr>
      <w:permStart w:id="19533761" w:edGrp="everyone"/>
      <w:r w:rsidRPr="00626C68">
        <w:rPr>
          <w:rStyle w:val="SubtleEmphasis"/>
          <w:color w:val="000000" w:themeColor="text1"/>
        </w:rPr>
        <w:t>__</w:t>
      </w:r>
      <w:permEnd w:id="19533761"/>
      <w:r w:rsidRPr="00626C68">
        <w:t xml:space="preserve"> </w:t>
      </w:r>
      <w:r w:rsidR="00673724" w:rsidRPr="00673724">
        <w:rPr>
          <w:b/>
        </w:rPr>
        <w:t>WePEG1787</w:t>
      </w:r>
      <w:r w:rsidRPr="00626C68">
        <w:t xml:space="preserve"> and our DOI/COTUS are the complete structure</w:t>
      </w:r>
      <w:r>
        <w:t>;</w:t>
      </w:r>
      <w:r w:rsidRPr="00626C68">
        <w:t xml:space="preserve"> </w:t>
      </w:r>
      <w:r>
        <w:t>representatives</w:t>
      </w:r>
      <w:r w:rsidRPr="00626C68">
        <w:t xml:space="preserve"> must swear </w:t>
      </w:r>
      <w:r>
        <w:t xml:space="preserve">an oath to our founding and the Truth </w:t>
      </w:r>
      <w:r w:rsidRPr="00626C68">
        <w:t xml:space="preserve">to earn </w:t>
      </w:r>
      <w:r w:rsidR="00D178A5" w:rsidRPr="00D178A5">
        <w:t>WTP’s</w:t>
      </w:r>
      <w:r w:rsidRPr="00D178A5">
        <w:t xml:space="preserve"> </w:t>
      </w:r>
      <w:r w:rsidRPr="00626C68">
        <w:t xml:space="preserve">votes. It does not take a law or an amendment; </w:t>
      </w:r>
      <w:r w:rsidRPr="00174BE0">
        <w:rPr>
          <w:i/>
        </w:rPr>
        <w:t>Liberty</w:t>
      </w:r>
      <w:r w:rsidRPr="00626C68">
        <w:rPr>
          <w:i/>
        </w:rPr>
        <w:t>-Civics Populism</w:t>
      </w:r>
      <w:r w:rsidRPr="00626C68">
        <w:t xml:space="preserve"> with </w:t>
      </w:r>
      <w:r w:rsidR="00673724" w:rsidRPr="00673724">
        <w:rPr>
          <w:b/>
        </w:rPr>
        <w:t>WePEG1787</w:t>
      </w:r>
      <w:r w:rsidRPr="00626C68">
        <w:t xml:space="preserve"> is the answer; just do it because </w:t>
      </w:r>
      <w:r w:rsidR="00D178A5" w:rsidRPr="00D178A5">
        <w:t>WTP</w:t>
      </w:r>
      <w:r w:rsidR="00D178A5">
        <w:rPr>
          <w:i/>
        </w:rPr>
        <w:t xml:space="preserve"> </w:t>
      </w:r>
      <w:r w:rsidRPr="00626C68">
        <w:t>own it.</w:t>
      </w:r>
    </w:p>
    <w:p w14:paraId="618C60F0" w14:textId="59D0FBF5" w:rsidR="00EB54BD" w:rsidRPr="00A30F39" w:rsidRDefault="00EB54BD" w:rsidP="00A23C11">
      <w:pPr>
        <w:pStyle w:val="ListParagraph"/>
      </w:pPr>
      <w:permStart w:id="1149699723" w:edGrp="everyone"/>
      <w:r w:rsidRPr="00626C68">
        <w:rPr>
          <w:rStyle w:val="SubtleEmphasis"/>
          <w:color w:val="000000" w:themeColor="text1"/>
        </w:rPr>
        <w:t>__</w:t>
      </w:r>
      <w:permEnd w:id="1149699723"/>
      <w:r w:rsidRPr="00626C68">
        <w:t xml:space="preserve"> Governing Principles</w:t>
      </w:r>
      <w:r w:rsidRPr="00A30F39">
        <w:t xml:space="preserve"> must be measurable and repeatable, not ideologies or theories that must fail </w:t>
      </w:r>
      <w:r w:rsidR="00D178A5" w:rsidRPr="00D178A5">
        <w:t>WTP.</w:t>
      </w:r>
    </w:p>
    <w:p w14:paraId="616FC57B" w14:textId="6B76CD30" w:rsidR="00EB54BD" w:rsidRPr="00A30F39" w:rsidRDefault="00EB54BD" w:rsidP="00A23C11">
      <w:pPr>
        <w:pStyle w:val="ListParagraph"/>
      </w:pPr>
      <w:permStart w:id="813054043" w:edGrp="everyone"/>
      <w:r w:rsidRPr="00380A91">
        <w:rPr>
          <w:rStyle w:val="SubtleEmphasis"/>
        </w:rPr>
        <w:t>__</w:t>
      </w:r>
      <w:permEnd w:id="813054043"/>
      <w:r w:rsidRPr="00A30F39">
        <w:t xml:space="preserve"> </w:t>
      </w:r>
      <w:r w:rsidR="00D178A5" w:rsidRPr="00D178A5">
        <w:t>WTP</w:t>
      </w:r>
      <w:r w:rsidR="00D178A5">
        <w:rPr>
          <w:i/>
        </w:rPr>
        <w:t xml:space="preserve"> </w:t>
      </w:r>
      <w:r w:rsidRPr="00A30F39">
        <w:t xml:space="preserve">must be unbending in our commitment to </w:t>
      </w:r>
      <w:r w:rsidRPr="00174BE0">
        <w:rPr>
          <w:i/>
        </w:rPr>
        <w:t>Liberty</w:t>
      </w:r>
      <w:r>
        <w:t xml:space="preserve"> </w:t>
      </w:r>
      <w:r w:rsidRPr="00A30F39">
        <w:t xml:space="preserve">and reject as a society all the fringe issues tearing our USA apart by political </w:t>
      </w:r>
      <w:r>
        <w:t>parties</w:t>
      </w:r>
      <w:r w:rsidRPr="00A30F39">
        <w:t xml:space="preserve"> to weaken and destroy </w:t>
      </w:r>
      <w:r w:rsidR="00D178A5" w:rsidRPr="00D178A5">
        <w:t>WTP.</w:t>
      </w:r>
    </w:p>
    <w:p w14:paraId="17F7E7E9" w14:textId="77777777" w:rsidR="00EB54BD" w:rsidRPr="00A30F39" w:rsidRDefault="00EB54BD" w:rsidP="00A23C11">
      <w:pPr>
        <w:pStyle w:val="ListParagraph"/>
      </w:pPr>
      <w:permStart w:id="98779570" w:edGrp="everyone"/>
      <w:r w:rsidRPr="00380A91">
        <w:rPr>
          <w:rStyle w:val="SubtleEmphasis"/>
        </w:rPr>
        <w:t>__</w:t>
      </w:r>
      <w:permEnd w:id="98779570"/>
      <w:r w:rsidRPr="00A30F39">
        <w:t xml:space="preserve"> </w:t>
      </w:r>
      <w:r w:rsidRPr="00174BE0">
        <w:rPr>
          <w:i/>
        </w:rPr>
        <w:t>Liberty</w:t>
      </w:r>
      <w:r>
        <w:t xml:space="preserve"> requires</w:t>
      </w:r>
      <w:r w:rsidRPr="00A30F39">
        <w:t xml:space="preserve"> a society that wants </w:t>
      </w:r>
      <w:r>
        <w:t>it</w:t>
      </w:r>
      <w:r w:rsidRPr="00A30F39">
        <w:t xml:space="preserve"> and wants to do the right thing most of the time. Otherwise, government law enforcement becomes oppressive and allows the enem</w:t>
      </w:r>
      <w:r>
        <w:t>ies</w:t>
      </w:r>
      <w:r w:rsidRPr="00A30F39">
        <w:t xml:space="preserve"> of </w:t>
      </w:r>
      <w:r w:rsidRPr="00174BE0">
        <w:rPr>
          <w:i/>
        </w:rPr>
        <w:t>Liberty</w:t>
      </w:r>
      <w:r>
        <w:t xml:space="preserve"> </w:t>
      </w:r>
      <w:r w:rsidRPr="00A30F39">
        <w:t>to take ownership.</w:t>
      </w:r>
    </w:p>
    <w:p w14:paraId="1C88A286" w14:textId="42DE4F07" w:rsidR="00EB54BD" w:rsidRDefault="00EB54BD" w:rsidP="00A23C11">
      <w:pPr>
        <w:pStyle w:val="ListParagraph"/>
      </w:pPr>
      <w:permStart w:id="292638048" w:edGrp="everyone"/>
      <w:r w:rsidRPr="00380A91">
        <w:rPr>
          <w:rStyle w:val="SubtleEmphasis"/>
        </w:rPr>
        <w:t>__</w:t>
      </w:r>
      <w:permEnd w:id="292638048"/>
      <w:r w:rsidRPr="00A30F39">
        <w:t xml:space="preserve"> </w:t>
      </w:r>
      <w:r w:rsidR="00D178A5" w:rsidRPr="00D178A5">
        <w:t>WTP’s</w:t>
      </w:r>
      <w:r w:rsidRPr="00D178A5">
        <w:t xml:space="preserve"> </w:t>
      </w:r>
      <w:r w:rsidRPr="00A30F39">
        <w:t xml:space="preserve">question is, who oversees </w:t>
      </w:r>
      <w:r w:rsidR="00673724" w:rsidRPr="00673724">
        <w:rPr>
          <w:b/>
          <w:bCs/>
        </w:rPr>
        <w:t>WePEG1787</w:t>
      </w:r>
      <w:r w:rsidRPr="00A30F39">
        <w:t xml:space="preserve"> for posterity? The answer is </w:t>
      </w:r>
      <w:r>
        <w:t xml:space="preserve">that </w:t>
      </w:r>
      <w:r w:rsidRPr="00A30F39">
        <w:t xml:space="preserve">the </w:t>
      </w:r>
      <w:r w:rsidRPr="00D047E2">
        <w:rPr>
          <w:i/>
        </w:rPr>
        <w:t>Laws of Nature</w:t>
      </w:r>
      <w:r w:rsidRPr="00A30F39">
        <w:t xml:space="preserve"> reveal what works. When anyone has an addition from research and can prove it, </w:t>
      </w:r>
      <w:r>
        <w:t xml:space="preserve">the </w:t>
      </w:r>
      <w:r w:rsidR="00673724" w:rsidRPr="00673724">
        <w:rPr>
          <w:b/>
        </w:rPr>
        <w:t>WePEG1787</w:t>
      </w:r>
      <w:r>
        <w:t xml:space="preserve"> board</w:t>
      </w:r>
      <w:r w:rsidRPr="00A30F39">
        <w:t xml:space="preserve"> can add it to </w:t>
      </w:r>
      <w:r w:rsidR="00673724" w:rsidRPr="00673724">
        <w:rPr>
          <w:b/>
        </w:rPr>
        <w:t>WePEG1787</w:t>
      </w:r>
      <w:r w:rsidRPr="00A30F39">
        <w:t>.</w:t>
      </w:r>
      <w:r>
        <w:t xml:space="preserve"> </w:t>
      </w:r>
    </w:p>
    <w:p w14:paraId="40CFB018" w14:textId="10B25BB5" w:rsidR="00EB54BD" w:rsidRDefault="00EB54BD" w:rsidP="00A23C11">
      <w:pPr>
        <w:pStyle w:val="ListParagraph"/>
      </w:pPr>
      <w:permStart w:id="1895379063" w:edGrp="everyone"/>
      <w:r w:rsidRPr="00380A91">
        <w:rPr>
          <w:rStyle w:val="SubtleEmphasis"/>
        </w:rPr>
        <w:t>__</w:t>
      </w:r>
      <w:permEnd w:id="1895379063"/>
      <w:r>
        <w:t xml:space="preserve"> </w:t>
      </w:r>
      <w:r w:rsidR="00673724" w:rsidRPr="00673724">
        <w:rPr>
          <w:b/>
        </w:rPr>
        <w:t>WePEG1787</w:t>
      </w:r>
      <w:r>
        <w:t xml:space="preserve"> must always be owned by </w:t>
      </w:r>
      <w:r w:rsidR="00D178A5" w:rsidRPr="00D178A5">
        <w:t>WTP,</w:t>
      </w:r>
      <w:r>
        <w:t xml:space="preserve"> along with our DOI/COTUS, and never by our government.</w:t>
      </w:r>
    </w:p>
    <w:p w14:paraId="2034B04A" w14:textId="30509498" w:rsidR="00856565" w:rsidRPr="00B56324" w:rsidRDefault="00856565" w:rsidP="008B2F43">
      <w:pPr>
        <w:pStyle w:val="Heading2"/>
        <w:spacing w:line="264" w:lineRule="auto"/>
        <w:rPr>
          <w:iCs/>
          <w:color w:val="404040" w:themeColor="text1" w:themeTint="BF"/>
        </w:rPr>
      </w:pPr>
      <w:bookmarkStart w:id="12" w:name="_Toc224221251"/>
      <w:r w:rsidRPr="00372287">
        <w:t xml:space="preserve">Principle </w:t>
      </w:r>
      <w:r w:rsidR="002A7905">
        <w:t>3</w:t>
      </w:r>
      <w:r>
        <w:t>:</w:t>
      </w:r>
      <w:r w:rsidRPr="00372287">
        <w:t xml:space="preserve"> </w:t>
      </w:r>
      <w:r w:rsidRPr="00D178A5">
        <w:rPr>
          <w:bCs/>
        </w:rPr>
        <w:t>WTP’s</w:t>
      </w:r>
      <w:r w:rsidRPr="00D178A5">
        <w:rPr>
          <w:b w:val="0"/>
        </w:rPr>
        <w:t xml:space="preserve"> </w:t>
      </w:r>
      <w:r>
        <w:t xml:space="preserve">Rights </w:t>
      </w:r>
      <w:permStart w:id="85095761" w:edGrp="everyone"/>
      <w:r w:rsidRPr="00380A91">
        <w:rPr>
          <w:rStyle w:val="SubtleEmphasis"/>
        </w:rPr>
        <w:t>__</w:t>
      </w:r>
      <w:bookmarkEnd w:id="12"/>
      <w:permEnd w:id="85095761"/>
    </w:p>
    <w:p w14:paraId="7AA35225" w14:textId="15D6EB82" w:rsidR="00EB54BD" w:rsidRPr="00A30F39" w:rsidRDefault="00EB54BD" w:rsidP="008B2F43">
      <w:pPr>
        <w:pStyle w:val="Heading3"/>
        <w:spacing w:line="264" w:lineRule="auto"/>
      </w:pPr>
      <w:r>
        <w:t>P</w:t>
      </w:r>
      <w:r w:rsidR="002A7905">
        <w:t>3</w:t>
      </w:r>
      <w:r>
        <w:t xml:space="preserve"> Set </w:t>
      </w:r>
      <w:r w:rsidR="00856565">
        <w:t>1</w:t>
      </w:r>
      <w:r>
        <w:t>:</w:t>
      </w:r>
      <w:r w:rsidRPr="006F1578">
        <w:t xml:space="preserve"> Rights</w:t>
      </w:r>
      <w:r w:rsidRPr="00A30F39">
        <w:t xml:space="preserve"> </w:t>
      </w:r>
      <w:permStart w:id="268437567" w:edGrp="everyone"/>
      <w:r w:rsidRPr="00380A91">
        <w:rPr>
          <w:rStyle w:val="SubtleEmphasis"/>
        </w:rPr>
        <w:t>__</w:t>
      </w:r>
      <w:permEnd w:id="268437567"/>
    </w:p>
    <w:p w14:paraId="669355F1" w14:textId="1C60E89A" w:rsidR="00EB54BD" w:rsidRDefault="00EB54BD" w:rsidP="008B2F43">
      <w:pPr>
        <w:ind w:left="1051"/>
      </w:pPr>
      <w:r>
        <w:t>As stated above, o</w:t>
      </w:r>
      <w:r w:rsidRPr="00A30F39">
        <w:t xml:space="preserve">ur DOI says, </w:t>
      </w:r>
      <w:r>
        <w:t>‘</w:t>
      </w:r>
      <w:r w:rsidR="00ED2F45">
        <w:t>..</w:t>
      </w:r>
      <w:r w:rsidRPr="00D06DE4">
        <w:t xml:space="preserve">. </w:t>
      </w:r>
      <w:r w:rsidRPr="002A7905">
        <w:rPr>
          <w:i/>
          <w:iCs/>
        </w:rPr>
        <w:t xml:space="preserve">that all men are created equal </w:t>
      </w:r>
      <w:r w:rsidR="00ED2F45" w:rsidRPr="002A7905">
        <w:rPr>
          <w:i/>
          <w:iCs/>
        </w:rPr>
        <w:t>…</w:t>
      </w:r>
      <w:r w:rsidRPr="002A7905">
        <w:rPr>
          <w:i/>
          <w:iCs/>
        </w:rPr>
        <w:t xml:space="preserve"> that they are endowed by their Creator with certain unalienable rights, that among these are Life, Liberty, and the pursuit of Happiness</w:t>
      </w:r>
      <w:r w:rsidRPr="006F1578">
        <w:t>.</w:t>
      </w:r>
      <w:r>
        <w:t xml:space="preserve">’ </w:t>
      </w:r>
    </w:p>
    <w:p w14:paraId="3D54EC2C" w14:textId="71159BA3" w:rsidR="00EB54BD" w:rsidRDefault="00EB54BD" w:rsidP="00A23C11">
      <w:pPr>
        <w:pStyle w:val="ListParagraph"/>
        <w:numPr>
          <w:ilvl w:val="0"/>
          <w:numId w:val="54"/>
        </w:numPr>
      </w:pPr>
      <w:permStart w:id="1667986381" w:edGrp="everyone"/>
      <w:r w:rsidRPr="00380A91">
        <w:rPr>
          <w:rStyle w:val="SubtleEmphasis"/>
        </w:rPr>
        <w:t>__</w:t>
      </w:r>
      <w:permEnd w:id="1667986381"/>
      <w:r w:rsidRPr="00524C78">
        <w:t xml:space="preserve"> </w:t>
      </w:r>
      <w:r w:rsidRPr="00A23C11">
        <w:rPr>
          <w:i/>
        </w:rPr>
        <w:t>Unalienable</w:t>
      </w:r>
      <w:r w:rsidRPr="004578AC">
        <w:t xml:space="preserve"> means no one can take away </w:t>
      </w:r>
      <w:r w:rsidRPr="00A23C11">
        <w:rPr>
          <w:b/>
          <w:bCs/>
        </w:rPr>
        <w:t>or give away</w:t>
      </w:r>
      <w:r w:rsidRPr="004578AC">
        <w:t xml:space="preserve"> </w:t>
      </w:r>
      <w:r w:rsidR="00D178A5" w:rsidRPr="00D178A5">
        <w:t>WTP’s</w:t>
      </w:r>
      <w:r w:rsidRPr="00D178A5">
        <w:t xml:space="preserve"> </w:t>
      </w:r>
      <w:r>
        <w:t>R</w:t>
      </w:r>
      <w:r w:rsidRPr="004578AC">
        <w:t xml:space="preserve">ights except in justice by a jury of our peers. And yet, </w:t>
      </w:r>
      <w:r w:rsidR="00D178A5" w:rsidRPr="00D178A5">
        <w:t>WTP</w:t>
      </w:r>
      <w:r w:rsidR="00D178A5" w:rsidRPr="00A23C11">
        <w:rPr>
          <w:i/>
        </w:rPr>
        <w:t xml:space="preserve"> </w:t>
      </w:r>
      <w:r w:rsidRPr="004578AC">
        <w:t>let it happen with blind eye</w:t>
      </w:r>
      <w:r>
        <w:t>s at the ballot box</w:t>
      </w:r>
      <w:r w:rsidR="00536ED7">
        <w:t xml:space="preserve"> when we choose </w:t>
      </w:r>
      <w:r w:rsidR="002A7905">
        <w:t xml:space="preserve">to </w:t>
      </w:r>
      <w:r w:rsidR="00536ED7">
        <w:t>elect a political party platform.</w:t>
      </w:r>
    </w:p>
    <w:p w14:paraId="7DF523DB" w14:textId="5A84DD43" w:rsidR="00EB54BD" w:rsidRPr="00A30F39" w:rsidRDefault="00EB54BD" w:rsidP="00A23C11">
      <w:pPr>
        <w:pStyle w:val="ListParagraph"/>
        <w:numPr>
          <w:ilvl w:val="0"/>
          <w:numId w:val="54"/>
        </w:numPr>
      </w:pPr>
      <w:permStart w:id="2130974720" w:edGrp="everyone"/>
      <w:r w:rsidRPr="00380A91">
        <w:rPr>
          <w:rStyle w:val="SubtleEmphasis"/>
        </w:rPr>
        <w:t>__</w:t>
      </w:r>
      <w:permEnd w:id="2130974720"/>
      <w:r w:rsidRPr="00524C78">
        <w:t xml:space="preserve"> </w:t>
      </w:r>
      <w:r w:rsidR="00D178A5" w:rsidRPr="00D178A5">
        <w:t>WTP’s</w:t>
      </w:r>
      <w:r w:rsidRPr="00D178A5">
        <w:t xml:space="preserve"> </w:t>
      </w:r>
      <w:r>
        <w:t>first Right is to protect</w:t>
      </w:r>
      <w:r w:rsidRPr="00A30F39">
        <w:t xml:space="preserve"> against the intrusion of our governments into </w:t>
      </w:r>
      <w:r w:rsidR="00536ED7">
        <w:t>our</w:t>
      </w:r>
      <w:r>
        <w:t xml:space="preserve"> daily</w:t>
      </w:r>
      <w:r w:rsidRPr="00A30F39">
        <w:t xml:space="preserve"> lives. </w:t>
      </w:r>
    </w:p>
    <w:p w14:paraId="406D7A86" w14:textId="76B14BC9" w:rsidR="00EB54BD" w:rsidRDefault="00EB54BD" w:rsidP="00A23C11">
      <w:pPr>
        <w:pStyle w:val="ListParagraph"/>
      </w:pPr>
      <w:permStart w:id="1567622146" w:edGrp="everyone"/>
      <w:r w:rsidRPr="00380A91">
        <w:rPr>
          <w:rStyle w:val="SubtleEmphasis"/>
        </w:rPr>
        <w:t>__</w:t>
      </w:r>
      <w:permEnd w:id="1567622146"/>
      <w:r w:rsidRPr="00A30F39">
        <w:t xml:space="preserve"> </w:t>
      </w:r>
      <w:r w:rsidR="00D178A5" w:rsidRPr="00D178A5">
        <w:t>WTP</w:t>
      </w:r>
      <w:r w:rsidR="00D178A5">
        <w:rPr>
          <w:i/>
        </w:rPr>
        <w:t xml:space="preserve"> </w:t>
      </w:r>
      <w:r>
        <w:t xml:space="preserve">bought those </w:t>
      </w:r>
      <w:r w:rsidR="00D047E2">
        <w:t>R</w:t>
      </w:r>
      <w:r>
        <w:t xml:space="preserve">ights </w:t>
      </w:r>
      <w:r w:rsidRPr="00A30F39">
        <w:t xml:space="preserve">with blood and souls, </w:t>
      </w:r>
      <w:r>
        <w:t xml:space="preserve">with </w:t>
      </w:r>
      <w:r w:rsidRPr="00A30F39">
        <w:t xml:space="preserve">over a million souls to date. </w:t>
      </w:r>
    </w:p>
    <w:p w14:paraId="43024B29" w14:textId="67BC272E" w:rsidR="00EB54BD" w:rsidRDefault="00EB54BD" w:rsidP="00A23C11">
      <w:pPr>
        <w:pStyle w:val="ListParagraph"/>
      </w:pPr>
      <w:permStart w:id="1992893885" w:edGrp="everyone"/>
      <w:r w:rsidRPr="00380A91">
        <w:rPr>
          <w:rStyle w:val="SubtleEmphasis"/>
        </w:rPr>
        <w:t>__</w:t>
      </w:r>
      <w:permEnd w:id="1992893885"/>
      <w:r w:rsidRPr="00524C78">
        <w:t xml:space="preserve"> </w:t>
      </w:r>
      <w:r w:rsidRPr="005B742D">
        <w:t xml:space="preserve">The </w:t>
      </w:r>
      <w:r>
        <w:t>‘</w:t>
      </w:r>
      <w:r w:rsidRPr="005B742D">
        <w:rPr>
          <w:i/>
        </w:rPr>
        <w:t>endowment</w:t>
      </w:r>
      <w:r>
        <w:t>’</w:t>
      </w:r>
      <w:r w:rsidRPr="005B742D">
        <w:t xml:space="preserve"> of </w:t>
      </w:r>
      <w:r w:rsidR="00D178A5" w:rsidRPr="00D178A5">
        <w:t>WTP’s</w:t>
      </w:r>
      <w:r w:rsidRPr="00D178A5">
        <w:t xml:space="preserve"> </w:t>
      </w:r>
      <w:r w:rsidRPr="006F1578">
        <w:rPr>
          <w:i/>
        </w:rPr>
        <w:t>unalienable</w:t>
      </w:r>
      <w:r>
        <w:t xml:space="preserve"> R</w:t>
      </w:r>
      <w:r w:rsidRPr="005B742D">
        <w:t>ights</w:t>
      </w:r>
      <w:r>
        <w:t xml:space="preserve"> is a moral claim; </w:t>
      </w:r>
      <w:r w:rsidRPr="006F1578">
        <w:rPr>
          <w:i/>
        </w:rPr>
        <w:t>unalienable</w:t>
      </w:r>
      <w:r>
        <w:t xml:space="preserve"> R</w:t>
      </w:r>
      <w:r w:rsidRPr="005B742D">
        <w:t>ights</w:t>
      </w:r>
      <w:r>
        <w:t xml:space="preserve"> have no power themselves. </w:t>
      </w:r>
      <w:r w:rsidR="00D178A5" w:rsidRPr="00D178A5">
        <w:t>WTP</w:t>
      </w:r>
      <w:r w:rsidR="00D178A5">
        <w:rPr>
          <w:i/>
        </w:rPr>
        <w:t xml:space="preserve"> </w:t>
      </w:r>
      <w:r w:rsidRPr="00536ED7">
        <w:t xml:space="preserve">must want them enough to die for them </w:t>
      </w:r>
      <w:r w:rsidRPr="005B2973">
        <w:rPr>
          <w:b/>
          <w:bCs/>
        </w:rPr>
        <w:t xml:space="preserve">and </w:t>
      </w:r>
      <w:r w:rsidR="00536ED7" w:rsidRPr="005B2973">
        <w:rPr>
          <w:b/>
          <w:bCs/>
        </w:rPr>
        <w:t xml:space="preserve">to </w:t>
      </w:r>
      <w:r w:rsidRPr="005B2973">
        <w:rPr>
          <w:b/>
          <w:bCs/>
        </w:rPr>
        <w:t>teach others</w:t>
      </w:r>
      <w:r w:rsidRPr="00536ED7">
        <w:t>.</w:t>
      </w:r>
      <w:r>
        <w:t xml:space="preserve"> </w:t>
      </w:r>
    </w:p>
    <w:p w14:paraId="4A0A2DA0" w14:textId="57ED0B04" w:rsidR="00EB54BD" w:rsidRDefault="00EB54BD" w:rsidP="00A23C11">
      <w:pPr>
        <w:pStyle w:val="ListParagraph"/>
      </w:pPr>
      <w:permStart w:id="1703873448" w:edGrp="everyone"/>
      <w:r w:rsidRPr="00380A91">
        <w:rPr>
          <w:rStyle w:val="SubtleEmphasis"/>
        </w:rPr>
        <w:t>__</w:t>
      </w:r>
      <w:permEnd w:id="1703873448"/>
      <w:r w:rsidRPr="005B742D">
        <w:t xml:space="preserve"> </w:t>
      </w:r>
      <w:r>
        <w:t xml:space="preserve">The Achilles heel of </w:t>
      </w:r>
      <w:r w:rsidRPr="00174BE0">
        <w:rPr>
          <w:i/>
        </w:rPr>
        <w:t>Liberty</w:t>
      </w:r>
      <w:r>
        <w:t xml:space="preserve"> is that it allows for political parties to demagogue it to death. </w:t>
      </w:r>
      <w:r w:rsidRPr="00536ED7">
        <w:t xml:space="preserve">But only if </w:t>
      </w:r>
      <w:r w:rsidR="00D178A5" w:rsidRPr="00D178A5">
        <w:t>WTP</w:t>
      </w:r>
      <w:r w:rsidR="00D178A5">
        <w:rPr>
          <w:i/>
        </w:rPr>
        <w:t xml:space="preserve"> </w:t>
      </w:r>
      <w:r w:rsidRPr="00536ED7">
        <w:t>listen.</w:t>
      </w:r>
    </w:p>
    <w:p w14:paraId="038522C7" w14:textId="26156914" w:rsidR="00EB54BD" w:rsidRDefault="00EB54BD" w:rsidP="00A23C11">
      <w:pPr>
        <w:pStyle w:val="ListParagraph"/>
      </w:pPr>
      <w:permStart w:id="1557354277" w:edGrp="everyone"/>
      <w:r w:rsidRPr="00380A91">
        <w:rPr>
          <w:rStyle w:val="SubtleEmphasis"/>
        </w:rPr>
        <w:t>__</w:t>
      </w:r>
      <w:permEnd w:id="1557354277"/>
      <w:r w:rsidRPr="00524C78">
        <w:t xml:space="preserve"> </w:t>
      </w:r>
      <w:r w:rsidR="00D178A5" w:rsidRPr="00D178A5">
        <w:t>WTP</w:t>
      </w:r>
      <w:r w:rsidR="00D178A5">
        <w:rPr>
          <w:i/>
        </w:rPr>
        <w:t xml:space="preserve"> </w:t>
      </w:r>
      <w:r>
        <w:t>were</w:t>
      </w:r>
      <w:r w:rsidRPr="00A30F39">
        <w:t xml:space="preserve"> one election away </w:t>
      </w:r>
      <w:r>
        <w:t xml:space="preserve">in 2024 </w:t>
      </w:r>
      <w:r w:rsidRPr="00A30F39">
        <w:t xml:space="preserve">from </w:t>
      </w:r>
      <w:r>
        <w:t xml:space="preserve">losing our </w:t>
      </w:r>
      <w:r w:rsidRPr="00174BE0">
        <w:rPr>
          <w:i/>
        </w:rPr>
        <w:t>Liberty</w:t>
      </w:r>
      <w:r>
        <w:t xml:space="preserve"> Rights</w:t>
      </w:r>
      <w:r w:rsidRPr="00A30F39">
        <w:t xml:space="preserve"> to political </w:t>
      </w:r>
      <w:r>
        <w:t xml:space="preserve">parties, Progressivism, and malfeasance. </w:t>
      </w:r>
      <w:r w:rsidR="00D178A5" w:rsidRPr="00D178A5">
        <w:t>WTP</w:t>
      </w:r>
      <w:r w:rsidR="00D178A5">
        <w:t xml:space="preserve"> </w:t>
      </w:r>
      <w:r w:rsidRPr="0041282D">
        <w:t xml:space="preserve">preserved it until 2026, </w:t>
      </w:r>
      <w:r w:rsidRPr="00536ED7">
        <w:rPr>
          <w:bCs/>
        </w:rPr>
        <w:t xml:space="preserve">and </w:t>
      </w:r>
      <w:r w:rsidR="00D047E2" w:rsidRPr="00D178A5">
        <w:rPr>
          <w:bCs/>
        </w:rPr>
        <w:t>WTP</w:t>
      </w:r>
      <w:r w:rsidRPr="00536ED7">
        <w:rPr>
          <w:bCs/>
        </w:rPr>
        <w:t xml:space="preserve"> must permanently eliminate the political parties' power.</w:t>
      </w:r>
      <w:r>
        <w:t xml:space="preserve"> </w:t>
      </w:r>
    </w:p>
    <w:p w14:paraId="2593E2FE" w14:textId="12F7A200" w:rsidR="00EB54BD" w:rsidRPr="006F1578" w:rsidRDefault="00EB54BD" w:rsidP="00A23C11">
      <w:pPr>
        <w:pStyle w:val="ListParagraph"/>
      </w:pPr>
      <w:permStart w:id="2063680739" w:edGrp="everyone"/>
      <w:r w:rsidRPr="00380A91">
        <w:rPr>
          <w:rStyle w:val="SubtleEmphasis"/>
        </w:rPr>
        <w:lastRenderedPageBreak/>
        <w:t>__</w:t>
      </w:r>
      <w:permEnd w:id="2063680739"/>
      <w:r w:rsidRPr="00A30F39">
        <w:t xml:space="preserve"> </w:t>
      </w:r>
      <w:r w:rsidR="00D178A5" w:rsidRPr="00D178A5">
        <w:t>WTP</w:t>
      </w:r>
      <w:r w:rsidR="00D178A5">
        <w:rPr>
          <w:i/>
        </w:rPr>
        <w:t xml:space="preserve"> </w:t>
      </w:r>
      <w:r w:rsidRPr="006F1578">
        <w:t xml:space="preserve">can </w:t>
      </w:r>
      <w:r>
        <w:t>and must defeat</w:t>
      </w:r>
      <w:r w:rsidRPr="006F1578">
        <w:t xml:space="preserve"> political </w:t>
      </w:r>
      <w:r>
        <w:t>parties</w:t>
      </w:r>
      <w:r w:rsidRPr="006F1578">
        <w:t xml:space="preserve"> with </w:t>
      </w:r>
      <w:r w:rsidR="00673724" w:rsidRPr="00673724">
        <w:rPr>
          <w:b/>
        </w:rPr>
        <w:t>WePEG1787</w:t>
      </w:r>
      <w:r w:rsidRPr="00536ED7">
        <w:t xml:space="preserve"> </w:t>
      </w:r>
      <w:r w:rsidRPr="006F1578">
        <w:t xml:space="preserve">and </w:t>
      </w:r>
      <w:r w:rsidRPr="00174BE0">
        <w:rPr>
          <w:i/>
        </w:rPr>
        <w:t>Liberty</w:t>
      </w:r>
      <w:r w:rsidRPr="006F1578">
        <w:rPr>
          <w:i/>
        </w:rPr>
        <w:t>-Civics Populism</w:t>
      </w:r>
      <w:r w:rsidRPr="006F1578">
        <w:t>.</w:t>
      </w:r>
    </w:p>
    <w:p w14:paraId="3577F4AE" w14:textId="1B1441D4" w:rsidR="00EB54BD" w:rsidRPr="00A30F39" w:rsidRDefault="00EB54BD" w:rsidP="00A23C11">
      <w:pPr>
        <w:pStyle w:val="ListParagraph"/>
      </w:pPr>
      <w:permStart w:id="359673839" w:edGrp="everyone"/>
      <w:r w:rsidRPr="00380A91">
        <w:rPr>
          <w:rStyle w:val="SubtleEmphasis"/>
        </w:rPr>
        <w:t>__</w:t>
      </w:r>
      <w:permEnd w:id="359673839"/>
      <w:r w:rsidRPr="00A30F39">
        <w:t xml:space="preserve"> </w:t>
      </w:r>
      <w:r w:rsidR="00D178A5" w:rsidRPr="00D178A5">
        <w:t>WTP’s</w:t>
      </w:r>
      <w:r w:rsidRPr="00D178A5">
        <w:t xml:space="preserve"> </w:t>
      </w:r>
      <w:r w:rsidRPr="00174BE0">
        <w:rPr>
          <w:i/>
        </w:rPr>
        <w:t>Liberty</w:t>
      </w:r>
      <w:r>
        <w:rPr>
          <w:i/>
        </w:rPr>
        <w:t xml:space="preserve"> </w:t>
      </w:r>
      <w:r>
        <w:t>is</w:t>
      </w:r>
      <w:r w:rsidRPr="00A30F39">
        <w:t xml:space="preserve"> defined by two kinds of </w:t>
      </w:r>
      <w:r>
        <w:t xml:space="preserve">Rights: </w:t>
      </w:r>
      <w:r w:rsidRPr="00643AB8">
        <w:rPr>
          <w:i/>
        </w:rPr>
        <w:t>Unalienable</w:t>
      </w:r>
      <w:r>
        <w:t xml:space="preserve"> in our DOI and ratified</w:t>
      </w:r>
      <w:r w:rsidR="00856565">
        <w:t xml:space="preserve"> Rights</w:t>
      </w:r>
      <w:r>
        <w:t xml:space="preserve"> in our DOI/COTUS. </w:t>
      </w:r>
      <w:r w:rsidRPr="00A30F39">
        <w:t>I</w:t>
      </w:r>
      <w:r>
        <w:t xml:space="preserve">t is not a Right, full stop, if it isn’t in </w:t>
      </w:r>
      <w:r w:rsidR="00D178A5" w:rsidRPr="00D178A5">
        <w:t>WTP’s</w:t>
      </w:r>
      <w:r w:rsidRPr="00D178A5">
        <w:t xml:space="preserve"> </w:t>
      </w:r>
      <w:r>
        <w:t>DOI or COTUS</w:t>
      </w:r>
      <w:r w:rsidRPr="00365103">
        <w:t>.</w:t>
      </w:r>
    </w:p>
    <w:p w14:paraId="55F278D9" w14:textId="4E0F2ABA" w:rsidR="00EB54BD" w:rsidRDefault="00EB54BD" w:rsidP="00A23C11">
      <w:pPr>
        <w:pStyle w:val="ListParagraph"/>
      </w:pPr>
      <w:permStart w:id="622621974" w:edGrp="everyone"/>
      <w:r w:rsidRPr="00380A91">
        <w:rPr>
          <w:rStyle w:val="SubtleEmphasis"/>
        </w:rPr>
        <w:t>__</w:t>
      </w:r>
      <w:permEnd w:id="622621974"/>
      <w:r w:rsidRPr="00A30F39">
        <w:t xml:space="preserve"> </w:t>
      </w:r>
      <w:r w:rsidR="00D178A5" w:rsidRPr="00D178A5">
        <w:t>WTP’s</w:t>
      </w:r>
      <w:r w:rsidRPr="00D178A5">
        <w:t xml:space="preserve"> </w:t>
      </w:r>
      <w:r w:rsidRPr="00A30F39">
        <w:t xml:space="preserve">Right to </w:t>
      </w:r>
      <w:r w:rsidRPr="00174BE0">
        <w:rPr>
          <w:i/>
        </w:rPr>
        <w:t>Liberty</w:t>
      </w:r>
      <w:r>
        <w:rPr>
          <w:i/>
        </w:rPr>
        <w:t xml:space="preserve"> </w:t>
      </w:r>
      <w:r>
        <w:t>is held in our DOI based on a declared T</w:t>
      </w:r>
      <w:r w:rsidR="005B2973">
        <w:t>ruth</w:t>
      </w:r>
      <w:r>
        <w:t xml:space="preserve">, never to be infringed by our governments. </w:t>
      </w:r>
    </w:p>
    <w:p w14:paraId="5212FB2A" w14:textId="44CCDF77" w:rsidR="00EB54BD" w:rsidRDefault="00EB54BD" w:rsidP="00A23C11">
      <w:pPr>
        <w:pStyle w:val="ListParagraph"/>
      </w:pPr>
      <w:permStart w:id="1028222337" w:edGrp="everyone"/>
      <w:r w:rsidRPr="00380A91">
        <w:rPr>
          <w:rStyle w:val="SubtleEmphasis"/>
        </w:rPr>
        <w:t>__</w:t>
      </w:r>
      <w:permEnd w:id="1028222337"/>
      <w:r w:rsidRPr="000449AC">
        <w:t xml:space="preserve"> The</w:t>
      </w:r>
      <w:r>
        <w:t xml:space="preserve"> ‘</w:t>
      </w:r>
      <w:r>
        <w:rPr>
          <w:i/>
        </w:rPr>
        <w:t>P</w:t>
      </w:r>
      <w:r w:rsidRPr="006F1578">
        <w:rPr>
          <w:i/>
        </w:rPr>
        <w:t>ursuit</w:t>
      </w:r>
      <w:r>
        <w:t xml:space="preserve">’ is the </w:t>
      </w:r>
      <w:r w:rsidRPr="00EF029B">
        <w:rPr>
          <w:i/>
        </w:rPr>
        <w:t>Happiness</w:t>
      </w:r>
      <w:r>
        <w:t xml:space="preserve"> </w:t>
      </w:r>
      <w:r w:rsidRPr="00C91904">
        <w:rPr>
          <w:i/>
        </w:rPr>
        <w:t>Right</w:t>
      </w:r>
      <w:r>
        <w:t xml:space="preserve">, not the outcome. Our political parties’ attempt to control </w:t>
      </w:r>
      <w:r>
        <w:rPr>
          <w:i/>
        </w:rPr>
        <w:t>H</w:t>
      </w:r>
      <w:r w:rsidRPr="00C91904">
        <w:rPr>
          <w:i/>
        </w:rPr>
        <w:t>appiness</w:t>
      </w:r>
      <w:r>
        <w:t xml:space="preserve"> by the government has almost </w:t>
      </w:r>
      <w:r w:rsidRPr="00A30F39">
        <w:t>destroyed</w:t>
      </w:r>
      <w:r>
        <w:t xml:space="preserve"> all </w:t>
      </w:r>
      <w:r w:rsidR="00D178A5" w:rsidRPr="00D178A5">
        <w:t>WTP’s</w:t>
      </w:r>
      <w:r w:rsidRPr="00D178A5">
        <w:t xml:space="preserve"> </w:t>
      </w:r>
      <w:r>
        <w:t>Rights.</w:t>
      </w:r>
    </w:p>
    <w:p w14:paraId="3D3A6E66" w14:textId="79A62438" w:rsidR="00EB54BD" w:rsidRPr="00A30F39" w:rsidRDefault="00EB54BD" w:rsidP="00A23C11">
      <w:pPr>
        <w:pStyle w:val="ListParagraph"/>
      </w:pPr>
      <w:permStart w:id="1757492326" w:edGrp="everyone"/>
      <w:r w:rsidRPr="00380A91">
        <w:rPr>
          <w:rStyle w:val="SubtleEmphasis"/>
        </w:rPr>
        <w:t>__</w:t>
      </w:r>
      <w:permEnd w:id="1757492326"/>
      <w:r w:rsidRPr="00A30F39">
        <w:t xml:space="preserve"> Too much </w:t>
      </w:r>
      <w:r>
        <w:t>‘</w:t>
      </w:r>
      <w:r w:rsidRPr="00EF029B">
        <w:rPr>
          <w:i/>
        </w:rPr>
        <w:t>Pursuit of Happiness</w:t>
      </w:r>
      <w:r>
        <w:t>’</w:t>
      </w:r>
      <w:r w:rsidRPr="00A30F39">
        <w:t xml:space="preserve"> has been taken away from </w:t>
      </w:r>
      <w:r w:rsidR="00536ED7">
        <w:rPr>
          <w:i/>
        </w:rPr>
        <w:t>us</w:t>
      </w:r>
      <w:r w:rsidRPr="00A30F39">
        <w:t xml:space="preserve"> by our governments and given away by </w:t>
      </w:r>
      <w:r w:rsidR="00D178A5" w:rsidRPr="00D178A5">
        <w:t>WTP.</w:t>
      </w:r>
      <w:r>
        <w:t xml:space="preserve"> </w:t>
      </w:r>
    </w:p>
    <w:p w14:paraId="05AA075D" w14:textId="77777777" w:rsidR="00EB54BD" w:rsidRDefault="00EB54BD" w:rsidP="00A23C11">
      <w:pPr>
        <w:pStyle w:val="ListParagraph"/>
      </w:pPr>
      <w:permStart w:id="161219443" w:edGrp="everyone"/>
      <w:r w:rsidRPr="00380A91">
        <w:rPr>
          <w:rStyle w:val="SubtleEmphasis"/>
        </w:rPr>
        <w:t>__</w:t>
      </w:r>
      <w:permEnd w:id="161219443"/>
      <w:r w:rsidRPr="00A30F39">
        <w:t xml:space="preserve"> Rights apply to every citizen</w:t>
      </w:r>
      <w:r>
        <w:t>,</w:t>
      </w:r>
      <w:r w:rsidRPr="00A30F39">
        <w:t xml:space="preserve"> but </w:t>
      </w:r>
      <w:r w:rsidRPr="00536ED7">
        <w:t>only DOI Rights are unalienable.</w:t>
      </w:r>
      <w:r w:rsidRPr="00A30F39">
        <w:t xml:space="preserve"> </w:t>
      </w:r>
    </w:p>
    <w:p w14:paraId="66E93920" w14:textId="2C145289" w:rsidR="00EB54BD" w:rsidRPr="00A30F39" w:rsidRDefault="00EB54BD" w:rsidP="00A23C11">
      <w:pPr>
        <w:pStyle w:val="ListParagraph"/>
      </w:pPr>
      <w:permStart w:id="785779623" w:edGrp="everyone"/>
      <w:r w:rsidRPr="00380A91">
        <w:rPr>
          <w:rStyle w:val="SubtleEmphasis"/>
        </w:rPr>
        <w:t>__</w:t>
      </w:r>
      <w:permEnd w:id="785779623"/>
      <w:r w:rsidRPr="00524C78">
        <w:t xml:space="preserve"> </w:t>
      </w:r>
      <w:r w:rsidR="00D178A5" w:rsidRPr="00D178A5">
        <w:t>WTP’s</w:t>
      </w:r>
      <w:r w:rsidRPr="00D178A5">
        <w:t xml:space="preserve"> </w:t>
      </w:r>
      <w:r>
        <w:t>COTUS</w:t>
      </w:r>
      <w:r w:rsidRPr="00A30F39">
        <w:t xml:space="preserve"> </w:t>
      </w:r>
      <w:r>
        <w:t xml:space="preserve">Rights </w:t>
      </w:r>
      <w:r w:rsidRPr="00A30F39">
        <w:t>can be changed</w:t>
      </w:r>
      <w:r>
        <w:t>, as history reveals</w:t>
      </w:r>
      <w:r w:rsidRPr="00A30F39">
        <w:t>.</w:t>
      </w:r>
    </w:p>
    <w:p w14:paraId="12F050A1" w14:textId="3528E859" w:rsidR="00EB54BD" w:rsidRPr="00A30F39" w:rsidRDefault="00EB54BD" w:rsidP="00A23C11">
      <w:pPr>
        <w:pStyle w:val="ListParagraph"/>
      </w:pPr>
      <w:permStart w:id="228468331" w:edGrp="everyone"/>
      <w:r w:rsidRPr="00380A91">
        <w:rPr>
          <w:rStyle w:val="SubtleEmphasis"/>
        </w:rPr>
        <w:t>__</w:t>
      </w:r>
      <w:permEnd w:id="228468331"/>
      <w:r w:rsidRPr="00524C78">
        <w:t xml:space="preserve"> </w:t>
      </w:r>
      <w:r w:rsidRPr="00A30F39">
        <w:t xml:space="preserve">State constitutions </w:t>
      </w:r>
      <w:r>
        <w:t xml:space="preserve">also must be reviewed to protect </w:t>
      </w:r>
      <w:r w:rsidR="00D178A5" w:rsidRPr="00D178A5">
        <w:t>WTP’s</w:t>
      </w:r>
      <w:r w:rsidRPr="00D178A5">
        <w:t xml:space="preserve"> </w:t>
      </w:r>
      <w:r w:rsidR="00856565">
        <w:t>S</w:t>
      </w:r>
      <w:r>
        <w:t>tate Rights</w:t>
      </w:r>
      <w:r w:rsidRPr="00A30F39">
        <w:t>.</w:t>
      </w:r>
    </w:p>
    <w:p w14:paraId="2851E850" w14:textId="06D43F7F" w:rsidR="00EB54BD" w:rsidRPr="00A30F39" w:rsidRDefault="00EB54BD" w:rsidP="00A23C11">
      <w:pPr>
        <w:pStyle w:val="ListParagraph"/>
      </w:pPr>
      <w:permStart w:id="1304582388" w:edGrp="everyone"/>
      <w:r w:rsidRPr="00380A91">
        <w:rPr>
          <w:rStyle w:val="SubtleEmphasis"/>
        </w:rPr>
        <w:t>__</w:t>
      </w:r>
      <w:permEnd w:id="1304582388"/>
      <w:r w:rsidRPr="00A30F39">
        <w:t xml:space="preserve"> </w:t>
      </w:r>
      <w:r w:rsidRPr="005B742D">
        <w:t xml:space="preserve">Our </w:t>
      </w:r>
      <w:r>
        <w:t>1A</w:t>
      </w:r>
      <w:r w:rsidRPr="005B742D">
        <w:t xml:space="preserve"> in the Bill of Rights gives </w:t>
      </w:r>
      <w:r w:rsidR="00D178A5" w:rsidRPr="00D178A5">
        <w:t>WTP</w:t>
      </w:r>
      <w:r w:rsidR="00D178A5">
        <w:t xml:space="preserve"> </w:t>
      </w:r>
      <w:r w:rsidRPr="005B742D">
        <w:t xml:space="preserve">the Right </w:t>
      </w:r>
      <w:r w:rsidRPr="0041282D">
        <w:t>to petition the Government for a redress of grievances</w:t>
      </w:r>
      <w:r w:rsidRPr="000B6CFE">
        <w:t>.</w:t>
      </w:r>
      <w:r>
        <w:t>’</w:t>
      </w:r>
      <w:r w:rsidRPr="005B742D">
        <w:t xml:space="preserve"> </w:t>
      </w:r>
    </w:p>
    <w:p w14:paraId="694A04E6" w14:textId="39AA34D3" w:rsidR="00EB54BD" w:rsidRPr="00A30F39" w:rsidRDefault="00EB54BD" w:rsidP="00A23C11">
      <w:pPr>
        <w:pStyle w:val="ListParagraph"/>
      </w:pPr>
      <w:permStart w:id="716911670" w:edGrp="everyone"/>
      <w:r w:rsidRPr="00380A91">
        <w:rPr>
          <w:rStyle w:val="SubtleEmphasis"/>
        </w:rPr>
        <w:t>__</w:t>
      </w:r>
      <w:permEnd w:id="716911670"/>
      <w:r w:rsidRPr="00A30F39">
        <w:t xml:space="preserve"> </w:t>
      </w:r>
      <w:r w:rsidRPr="00626C68">
        <w:t>There is zero Right to petition our government</w:t>
      </w:r>
      <w:r w:rsidRPr="00626C68">
        <w:rPr>
          <w:b/>
          <w:bCs/>
        </w:rPr>
        <w:t xml:space="preserve"> </w:t>
      </w:r>
      <w:r w:rsidRPr="00536ED7">
        <w:t>for a favor</w:t>
      </w:r>
      <w:r w:rsidRPr="009F12C0">
        <w:t>.</w:t>
      </w:r>
      <w:r w:rsidRPr="00A30F39">
        <w:t xml:space="preserve"> </w:t>
      </w:r>
      <w:r w:rsidR="00D178A5" w:rsidRPr="00D178A5">
        <w:t>WTP</w:t>
      </w:r>
      <w:r w:rsidR="00D178A5">
        <w:rPr>
          <w:i/>
        </w:rPr>
        <w:t xml:space="preserve"> </w:t>
      </w:r>
      <w:r>
        <w:t>must reject t</w:t>
      </w:r>
      <w:r w:rsidRPr="00A30F39">
        <w:t>hat practice</w:t>
      </w:r>
      <w:r>
        <w:t xml:space="preserve"> </w:t>
      </w:r>
      <w:r w:rsidRPr="00A30F39">
        <w:t xml:space="preserve">forever. That is the problem with political </w:t>
      </w:r>
      <w:r>
        <w:t>parties</w:t>
      </w:r>
      <w:r w:rsidRPr="00A30F39">
        <w:t xml:space="preserve"> and how they have perverted our government so completely. </w:t>
      </w:r>
      <w:r w:rsidRPr="00536ED7">
        <w:t xml:space="preserve">They </w:t>
      </w:r>
      <w:r w:rsidR="00856565" w:rsidRPr="00536ED7">
        <w:t>use</w:t>
      </w:r>
      <w:r w:rsidRPr="00536ED7">
        <w:t xml:space="preserve"> corrupt favors</w:t>
      </w:r>
      <w:r w:rsidR="00856565" w:rsidRPr="00536ED7">
        <w:t xml:space="preserve"> as currency</w:t>
      </w:r>
      <w:r w:rsidRPr="00536ED7">
        <w:t>.</w:t>
      </w:r>
    </w:p>
    <w:p w14:paraId="57AAE277" w14:textId="6924F2A9" w:rsidR="00EB54BD" w:rsidRPr="00A30F39" w:rsidRDefault="00EB54BD" w:rsidP="00A23C11">
      <w:pPr>
        <w:pStyle w:val="ListParagraph"/>
      </w:pPr>
      <w:permStart w:id="230247949" w:edGrp="everyone"/>
      <w:r w:rsidRPr="00380A91">
        <w:rPr>
          <w:rStyle w:val="SubtleEmphasis"/>
        </w:rPr>
        <w:t>__</w:t>
      </w:r>
      <w:permEnd w:id="230247949"/>
      <w:r w:rsidRPr="00A30F39">
        <w:t xml:space="preserve"> </w:t>
      </w:r>
      <w:r w:rsidR="00673724" w:rsidRPr="00673724">
        <w:rPr>
          <w:b/>
        </w:rPr>
        <w:t>WePEG1787</w:t>
      </w:r>
      <w:r w:rsidRPr="00536ED7">
        <w:t xml:space="preserve"> is the only weapon and source of courage for </w:t>
      </w:r>
      <w:r w:rsidR="00D178A5" w:rsidRPr="00D178A5">
        <w:t>WTP</w:t>
      </w:r>
      <w:r w:rsidR="00D178A5">
        <w:rPr>
          <w:i/>
        </w:rPr>
        <w:t xml:space="preserve"> </w:t>
      </w:r>
      <w:r w:rsidRPr="00A30F39">
        <w:t xml:space="preserve">to step up as a group in </w:t>
      </w:r>
      <w:r w:rsidRPr="00174BE0">
        <w:rPr>
          <w:i/>
        </w:rPr>
        <w:t>Liberty</w:t>
      </w:r>
      <w:r w:rsidRPr="00F70C7F">
        <w:rPr>
          <w:i/>
        </w:rPr>
        <w:t xml:space="preserve">-Civics </w:t>
      </w:r>
      <w:r>
        <w:rPr>
          <w:i/>
        </w:rPr>
        <w:t>Populism</w:t>
      </w:r>
      <w:r w:rsidRPr="00A30F39">
        <w:t xml:space="preserve"> and put political</w:t>
      </w:r>
      <w:r>
        <w:t xml:space="preserve"> </w:t>
      </w:r>
      <w:r w:rsidR="00D047E2">
        <w:t xml:space="preserve">party </w:t>
      </w:r>
      <w:r>
        <w:t>power</w:t>
      </w:r>
      <w:r w:rsidRPr="00A30F39">
        <w:t xml:space="preserve"> on the scrap</w:t>
      </w:r>
      <w:r>
        <w:t xml:space="preserve"> </w:t>
      </w:r>
      <w:r w:rsidRPr="00A30F39">
        <w:t>heap of history.</w:t>
      </w:r>
    </w:p>
    <w:p w14:paraId="51BED32F" w14:textId="761B216E" w:rsidR="00EB54BD" w:rsidRPr="00A30F39" w:rsidRDefault="00EB54BD" w:rsidP="00A23C11">
      <w:pPr>
        <w:pStyle w:val="ListParagraph"/>
      </w:pPr>
      <w:permStart w:id="405239182" w:edGrp="everyone"/>
      <w:r w:rsidRPr="00380A91">
        <w:rPr>
          <w:rStyle w:val="SubtleEmphasis"/>
        </w:rPr>
        <w:t>__</w:t>
      </w:r>
      <w:permEnd w:id="405239182"/>
      <w:r w:rsidRPr="00A30F39">
        <w:t xml:space="preserve"> </w:t>
      </w:r>
      <w:r w:rsidRPr="00EF029B">
        <w:t xml:space="preserve">Emotion is part of human creation. </w:t>
      </w:r>
      <w:r>
        <w:t>However,</w:t>
      </w:r>
      <w:r w:rsidRPr="00EF029B">
        <w:t xml:space="preserve"> emotion alone can be very destructive to </w:t>
      </w:r>
      <w:r w:rsidR="00D178A5" w:rsidRPr="00D178A5">
        <w:t>WTP</w:t>
      </w:r>
      <w:r w:rsidR="00D178A5">
        <w:rPr>
          <w:i/>
        </w:rPr>
        <w:t xml:space="preserve"> </w:t>
      </w:r>
      <w:r w:rsidRPr="00EF029B">
        <w:t xml:space="preserve">and must not be accepted by </w:t>
      </w:r>
      <w:r w:rsidR="00D178A5" w:rsidRPr="00D178A5">
        <w:t>WTP</w:t>
      </w:r>
      <w:r w:rsidR="00D178A5">
        <w:rPr>
          <w:i/>
        </w:rPr>
        <w:t xml:space="preserve"> </w:t>
      </w:r>
      <w:r w:rsidRPr="00EF029B">
        <w:t>in government debate. Emotion is the Achilles</w:t>
      </w:r>
      <w:r w:rsidR="00D047E2">
        <w:t>' heel of D</w:t>
      </w:r>
      <w:r w:rsidRPr="00EF029B">
        <w:t>emocracy</w:t>
      </w:r>
      <w:r>
        <w:t>, which is</w:t>
      </w:r>
      <w:r w:rsidRPr="00EF029B">
        <w:t xml:space="preserve"> why it is so unstable.</w:t>
      </w:r>
    </w:p>
    <w:p w14:paraId="20B897C1" w14:textId="77777777" w:rsidR="00EB54BD" w:rsidRDefault="00EB54BD" w:rsidP="00A23C11">
      <w:pPr>
        <w:pStyle w:val="ListParagraph"/>
      </w:pPr>
      <w:permStart w:id="2015704527" w:edGrp="everyone"/>
      <w:r w:rsidRPr="00380A91">
        <w:rPr>
          <w:rStyle w:val="SubtleEmphasis"/>
        </w:rPr>
        <w:t>__</w:t>
      </w:r>
      <w:permEnd w:id="2015704527"/>
      <w:r w:rsidRPr="00A30F39">
        <w:t xml:space="preserve"> No group</w:t>
      </w:r>
      <w:r>
        <w:t>, including men or women, can have its own constitutional Rights that discriminate</w:t>
      </w:r>
      <w:r w:rsidRPr="00A30F39">
        <w:t xml:space="preserve"> against everyone else. </w:t>
      </w:r>
    </w:p>
    <w:p w14:paraId="64A28D3F" w14:textId="77777777" w:rsidR="00EB54BD" w:rsidRDefault="00EB54BD" w:rsidP="00A23C11">
      <w:pPr>
        <w:pStyle w:val="ListParagraph"/>
      </w:pPr>
      <w:permStart w:id="538658661" w:edGrp="everyone"/>
      <w:r w:rsidRPr="00380A91">
        <w:rPr>
          <w:rStyle w:val="SubtleEmphasis"/>
        </w:rPr>
        <w:t>__</w:t>
      </w:r>
      <w:permEnd w:id="538658661"/>
      <w:r w:rsidRPr="00524C78">
        <w:t xml:space="preserve"> </w:t>
      </w:r>
      <w:r>
        <w:t>Our Founders discriminated against slaves and women’s suffrage Rights. Without those compromises, there would be no USA.</w:t>
      </w:r>
      <w:r w:rsidRPr="00536ED7">
        <w:rPr>
          <w:b/>
          <w:bCs/>
        </w:rPr>
        <w:t xml:space="preserve"> </w:t>
      </w:r>
      <w:r w:rsidRPr="00536ED7">
        <w:t>That was the state of the world at the time.</w:t>
      </w:r>
      <w:r w:rsidRPr="00536ED7">
        <w:rPr>
          <w:b/>
          <w:bCs/>
        </w:rPr>
        <w:t xml:space="preserve"> </w:t>
      </w:r>
    </w:p>
    <w:p w14:paraId="4B118453" w14:textId="378A6A0B" w:rsidR="00EB54BD" w:rsidRDefault="00EB54BD" w:rsidP="00A23C11">
      <w:pPr>
        <w:pStyle w:val="ListParagraph"/>
      </w:pPr>
      <w:permStart w:id="1580933374" w:edGrp="everyone"/>
      <w:r w:rsidRPr="00380A91">
        <w:rPr>
          <w:rStyle w:val="SubtleEmphasis"/>
        </w:rPr>
        <w:t>__</w:t>
      </w:r>
      <w:permEnd w:id="1580933374"/>
      <w:r w:rsidRPr="00524C78">
        <w:t xml:space="preserve"> </w:t>
      </w:r>
      <w:r w:rsidR="00D178A5" w:rsidRPr="00D178A5">
        <w:t>WTP’s</w:t>
      </w:r>
      <w:r w:rsidRPr="00D178A5">
        <w:t xml:space="preserve"> </w:t>
      </w:r>
      <w:r>
        <w:t xml:space="preserve">DOI/COTUS allowed </w:t>
      </w:r>
      <w:r w:rsidR="00D178A5" w:rsidRPr="00D178A5">
        <w:t>WTP</w:t>
      </w:r>
      <w:r w:rsidR="00D178A5">
        <w:rPr>
          <w:i/>
        </w:rPr>
        <w:t xml:space="preserve"> </w:t>
      </w:r>
      <w:r>
        <w:t xml:space="preserve">to resolve both hideous failures and is a cause for celebration, not condemnation of our USA. </w:t>
      </w:r>
    </w:p>
    <w:p w14:paraId="7A0E4734" w14:textId="77777777" w:rsidR="00EB54BD" w:rsidRDefault="00EB54BD" w:rsidP="00A23C11">
      <w:pPr>
        <w:pStyle w:val="ListParagraph"/>
      </w:pPr>
      <w:permStart w:id="640361044" w:edGrp="everyone"/>
      <w:r w:rsidRPr="00380A91">
        <w:rPr>
          <w:rStyle w:val="SubtleEmphasis"/>
        </w:rPr>
        <w:t>__</w:t>
      </w:r>
      <w:permEnd w:id="640361044"/>
      <w:r w:rsidRPr="00524C78">
        <w:t xml:space="preserve"> </w:t>
      </w:r>
      <w:r>
        <w:t xml:space="preserve">Political parties seeking power must silence the Truth of our USA’s creation of </w:t>
      </w:r>
      <w:r w:rsidRPr="00174BE0">
        <w:rPr>
          <w:i/>
        </w:rPr>
        <w:t>Liberty</w:t>
      </w:r>
      <w:r>
        <w:t xml:space="preserve"> for the first time in history and its greatness.</w:t>
      </w:r>
    </w:p>
    <w:p w14:paraId="10CE9B0B" w14:textId="6559A6C3" w:rsidR="00EB54BD" w:rsidRPr="00A30F39" w:rsidRDefault="00EB54BD" w:rsidP="008B2F43">
      <w:pPr>
        <w:pStyle w:val="Heading3"/>
        <w:spacing w:line="264" w:lineRule="auto"/>
      </w:pPr>
      <w:r>
        <w:t>P</w:t>
      </w:r>
      <w:r w:rsidR="008F53C4">
        <w:t>3</w:t>
      </w:r>
      <w:r w:rsidRPr="00A30F39">
        <w:t xml:space="preserve"> </w:t>
      </w:r>
      <w:r>
        <w:t>S</w:t>
      </w:r>
      <w:r w:rsidRPr="00A30F39">
        <w:t xml:space="preserve">et </w:t>
      </w:r>
      <w:r w:rsidR="00856565">
        <w:t>2</w:t>
      </w:r>
      <w:r w:rsidRPr="00A30F39">
        <w:t xml:space="preserve">: </w:t>
      </w:r>
      <w:r>
        <w:t>M</w:t>
      </w:r>
      <w:r w:rsidRPr="00A30F39">
        <w:t xml:space="preserve">egaphone </w:t>
      </w:r>
      <w:r>
        <w:t>R</w:t>
      </w:r>
      <w:r w:rsidRPr="00A30F39">
        <w:t xml:space="preserve">ights </w:t>
      </w:r>
      <w:permStart w:id="2068719758" w:edGrp="everyone"/>
      <w:r w:rsidRPr="00380A91">
        <w:rPr>
          <w:rStyle w:val="SubtleEmphasis"/>
        </w:rPr>
        <w:t>__</w:t>
      </w:r>
      <w:permEnd w:id="2068719758"/>
    </w:p>
    <w:p w14:paraId="611E9FEE" w14:textId="41D00023" w:rsidR="00EB54BD" w:rsidRPr="00A30F39" w:rsidRDefault="00EB54BD" w:rsidP="00A23C11">
      <w:pPr>
        <w:pStyle w:val="ListParagraph"/>
        <w:numPr>
          <w:ilvl w:val="0"/>
          <w:numId w:val="55"/>
        </w:numPr>
      </w:pPr>
      <w:permStart w:id="659297531" w:edGrp="everyone"/>
      <w:r w:rsidRPr="00380A91">
        <w:rPr>
          <w:rStyle w:val="SubtleEmphasis"/>
        </w:rPr>
        <w:t>__</w:t>
      </w:r>
      <w:permEnd w:id="659297531"/>
      <w:r w:rsidRPr="00A30F39">
        <w:t xml:space="preserve"> A </w:t>
      </w:r>
      <w:r>
        <w:t>major</w:t>
      </w:r>
      <w:r w:rsidRPr="00A30F39">
        <w:t xml:space="preserve"> political problem today is </w:t>
      </w:r>
      <w:r>
        <w:t>‘</w:t>
      </w:r>
      <w:r w:rsidR="005B2973" w:rsidRPr="00A23C11">
        <w:rPr>
          <w:i/>
        </w:rPr>
        <w:t>M</w:t>
      </w:r>
      <w:r w:rsidRPr="00A23C11">
        <w:rPr>
          <w:i/>
        </w:rPr>
        <w:t xml:space="preserve">egaphone </w:t>
      </w:r>
      <w:r w:rsidR="005B2973" w:rsidRPr="00A23C11">
        <w:rPr>
          <w:i/>
        </w:rPr>
        <w:t>R</w:t>
      </w:r>
      <w:r w:rsidRPr="00A23C11">
        <w:rPr>
          <w:i/>
        </w:rPr>
        <w:t>ights</w:t>
      </w:r>
      <w:r>
        <w:t>’</w:t>
      </w:r>
      <w:r w:rsidRPr="00A30F39">
        <w:t xml:space="preserve"> championed by the </w:t>
      </w:r>
      <w:r w:rsidR="00856565">
        <w:t>Blue Party</w:t>
      </w:r>
      <w:r w:rsidRPr="00A30F39">
        <w:t>.</w:t>
      </w:r>
    </w:p>
    <w:p w14:paraId="6EEA4A5F" w14:textId="5A1C6DB5" w:rsidR="00EB54BD" w:rsidRDefault="00EB54BD" w:rsidP="00A23C11">
      <w:pPr>
        <w:pStyle w:val="ListParagraph"/>
      </w:pPr>
      <w:permStart w:id="333347278" w:edGrp="everyone"/>
      <w:r w:rsidRPr="00380A91">
        <w:rPr>
          <w:rStyle w:val="SubtleEmphasis"/>
        </w:rPr>
        <w:t>__</w:t>
      </w:r>
      <w:permEnd w:id="333347278"/>
      <w:r w:rsidRPr="00A30F39">
        <w:t xml:space="preserve"> </w:t>
      </w:r>
      <w:r>
        <w:t>‘</w:t>
      </w:r>
      <w:r w:rsidRPr="00AC5712">
        <w:rPr>
          <w:i/>
        </w:rPr>
        <w:t xml:space="preserve">Megaphone </w:t>
      </w:r>
      <w:r w:rsidR="005B2973">
        <w:rPr>
          <w:i/>
        </w:rPr>
        <w:t>R</w:t>
      </w:r>
      <w:r w:rsidRPr="00AC5712">
        <w:rPr>
          <w:i/>
        </w:rPr>
        <w:t>ights</w:t>
      </w:r>
      <w:r>
        <w:t>’</w:t>
      </w:r>
      <w:r w:rsidRPr="00A30F39">
        <w:t xml:space="preserve"> are created by a </w:t>
      </w:r>
      <w:r>
        <w:t>representative</w:t>
      </w:r>
      <w:r w:rsidR="00856565">
        <w:t xml:space="preserve"> </w:t>
      </w:r>
      <w:r w:rsidRPr="00A30F39">
        <w:t xml:space="preserve">yelling loudly, </w:t>
      </w:r>
      <w:r>
        <w:t>‘</w:t>
      </w:r>
      <w:r w:rsidRPr="00AC5712">
        <w:rPr>
          <w:i/>
        </w:rPr>
        <w:t>We have the right</w:t>
      </w:r>
      <w:r w:rsidRPr="00A30F39">
        <w:t>!</w:t>
      </w:r>
      <w:r>
        <w:t>’</w:t>
      </w:r>
    </w:p>
    <w:p w14:paraId="2D340158" w14:textId="74FB85C9" w:rsidR="00EB54BD" w:rsidRPr="00A30F39" w:rsidRDefault="00EB54BD" w:rsidP="00A23C11">
      <w:pPr>
        <w:pStyle w:val="ListParagraph"/>
      </w:pPr>
      <w:permStart w:id="2126323726" w:edGrp="everyone"/>
      <w:r w:rsidRPr="00380A91">
        <w:rPr>
          <w:rStyle w:val="SubtleEmphasis"/>
        </w:rPr>
        <w:t>__</w:t>
      </w:r>
      <w:permEnd w:id="2126323726"/>
      <w:r w:rsidRPr="00A30F39">
        <w:t xml:space="preserve"> All </w:t>
      </w:r>
      <w:r w:rsidR="00856565">
        <w:t xml:space="preserve">that </w:t>
      </w:r>
      <w:r>
        <w:t>Megaphone Rights are missing is any validity or foundation</w:t>
      </w:r>
      <w:r w:rsidRPr="00A30F39">
        <w:t xml:space="preserve"> except for emotion, like children crying out, </w:t>
      </w:r>
      <w:r>
        <w:t>‘</w:t>
      </w:r>
      <w:r w:rsidRPr="00AC5712">
        <w:rPr>
          <w:i/>
        </w:rPr>
        <w:t>I want that</w:t>
      </w:r>
      <w:r w:rsidRPr="00A30F39">
        <w:t>.</w:t>
      </w:r>
      <w:r>
        <w:t>’</w:t>
      </w:r>
      <w:r w:rsidRPr="00A30F39">
        <w:t xml:space="preserve"> </w:t>
      </w:r>
      <w:r w:rsidR="00D178A5" w:rsidRPr="00D178A5">
        <w:t>WTP</w:t>
      </w:r>
      <w:r w:rsidR="00D178A5">
        <w:rPr>
          <w:i/>
        </w:rPr>
        <w:t xml:space="preserve"> </w:t>
      </w:r>
      <w:r w:rsidRPr="00A30F39">
        <w:t>do</w:t>
      </w:r>
      <w:r>
        <w:t xml:space="preserve"> </w:t>
      </w:r>
      <w:r w:rsidRPr="00A30F39">
        <w:t>n</w:t>
      </w:r>
      <w:r>
        <w:t>o</w:t>
      </w:r>
      <w:r w:rsidRPr="00A30F39">
        <w:t>t tolerate that in our parenting</w:t>
      </w:r>
      <w:r>
        <w:t>;</w:t>
      </w:r>
      <w:r w:rsidRPr="00A30F39">
        <w:t xml:space="preserve"> we should</w:t>
      </w:r>
      <w:r>
        <w:t xml:space="preserve"> </w:t>
      </w:r>
      <w:r w:rsidRPr="00A30F39">
        <w:t>n</w:t>
      </w:r>
      <w:r>
        <w:t>o</w:t>
      </w:r>
      <w:r w:rsidRPr="00A30F39">
        <w:t>t tolerate it in our civics.</w:t>
      </w:r>
    </w:p>
    <w:p w14:paraId="3F2456EC" w14:textId="276CE570" w:rsidR="00EB54BD" w:rsidRDefault="00EB54BD" w:rsidP="00A23C11">
      <w:pPr>
        <w:pStyle w:val="ListParagraph"/>
      </w:pPr>
      <w:permStart w:id="1800089241" w:edGrp="everyone"/>
      <w:r w:rsidRPr="00380A91">
        <w:rPr>
          <w:rStyle w:val="SubtleEmphasis"/>
        </w:rPr>
        <w:t>__</w:t>
      </w:r>
      <w:permEnd w:id="1800089241"/>
      <w:r w:rsidRPr="00A30F39">
        <w:t xml:space="preserve"> Anyone using the phrase</w:t>
      </w:r>
      <w:r>
        <w:t xml:space="preserve"> ‘</w:t>
      </w:r>
      <w:r w:rsidRPr="00AC5712">
        <w:rPr>
          <w:i/>
        </w:rPr>
        <w:t>we have the right</w:t>
      </w:r>
      <w:r>
        <w:t>’ as an argument</w:t>
      </w:r>
      <w:r w:rsidRPr="00A30F39">
        <w:t xml:space="preserve"> is without a case.</w:t>
      </w:r>
      <w:r>
        <w:t xml:space="preserve"> DOI/COTUS</w:t>
      </w:r>
      <w:r w:rsidRPr="00A30F39">
        <w:t xml:space="preserve"> Rights require a lot of work to establish</w:t>
      </w:r>
      <w:r>
        <w:t>; shouting</w:t>
      </w:r>
      <w:r w:rsidRPr="00A30F39">
        <w:t xml:space="preserve"> </w:t>
      </w:r>
      <w:r>
        <w:t>‘</w:t>
      </w:r>
      <w:r w:rsidRPr="00856565">
        <w:rPr>
          <w:i/>
        </w:rPr>
        <w:t>rights</w:t>
      </w:r>
      <w:r>
        <w:t>’</w:t>
      </w:r>
      <w:r w:rsidRPr="00A30F39">
        <w:t xml:space="preserve"> is an insult to millions of dead souls</w:t>
      </w:r>
      <w:r w:rsidR="00536ED7">
        <w:t xml:space="preserve"> who made </w:t>
      </w:r>
      <w:r w:rsidR="00536ED7" w:rsidRPr="00174BE0">
        <w:rPr>
          <w:i/>
        </w:rPr>
        <w:t>Liberty</w:t>
      </w:r>
      <w:r w:rsidR="00536ED7">
        <w:t xml:space="preserve"> possible.</w:t>
      </w:r>
    </w:p>
    <w:p w14:paraId="70278049" w14:textId="77777777" w:rsidR="00EB54BD" w:rsidRPr="00A30F39" w:rsidRDefault="00EB54BD" w:rsidP="00A23C11">
      <w:pPr>
        <w:pStyle w:val="ListParagraph"/>
      </w:pPr>
      <w:permStart w:id="942016586" w:edGrp="everyone"/>
      <w:r w:rsidRPr="00380A91">
        <w:rPr>
          <w:rStyle w:val="SubtleEmphasis"/>
        </w:rPr>
        <w:lastRenderedPageBreak/>
        <w:t>__</w:t>
      </w:r>
      <w:permEnd w:id="942016586"/>
      <w:r w:rsidRPr="00975778">
        <w:t xml:space="preserve"> </w:t>
      </w:r>
      <w:r w:rsidRPr="00A30F39">
        <w:t>Without the work</w:t>
      </w:r>
      <w:r>
        <w:t xml:space="preserve"> a Right requires</w:t>
      </w:r>
      <w:r w:rsidRPr="00A30F39">
        <w:t xml:space="preserve">, a </w:t>
      </w:r>
      <w:r>
        <w:t>‘</w:t>
      </w:r>
      <w:r w:rsidRPr="00AC5712">
        <w:rPr>
          <w:i/>
        </w:rPr>
        <w:t>privilege</w:t>
      </w:r>
      <w:r>
        <w:t>’</w:t>
      </w:r>
      <w:r w:rsidRPr="00A30F39">
        <w:t xml:space="preserve"> is the only option. The only </w:t>
      </w:r>
      <w:r>
        <w:t xml:space="preserve">acceptable </w:t>
      </w:r>
      <w:r w:rsidRPr="00A30F39">
        <w:t xml:space="preserve">megaphone call is, </w:t>
      </w:r>
      <w:r>
        <w:t>‘</w:t>
      </w:r>
      <w:r w:rsidRPr="00AC5712">
        <w:rPr>
          <w:i/>
        </w:rPr>
        <w:t>We would like the privilege</w:t>
      </w:r>
      <w:r w:rsidRPr="00A30F39">
        <w:t xml:space="preserve"> . . . </w:t>
      </w:r>
      <w:r>
        <w:t>‘</w:t>
      </w:r>
      <w:r w:rsidRPr="00A30F39">
        <w:t xml:space="preserve"> </w:t>
      </w:r>
    </w:p>
    <w:p w14:paraId="36716795" w14:textId="7CC4D1E1" w:rsidR="00EB54BD" w:rsidRDefault="00EB54BD" w:rsidP="00A23C11">
      <w:pPr>
        <w:pStyle w:val="ListParagraph"/>
      </w:pPr>
      <w:permStart w:id="1576754928" w:edGrp="everyone"/>
      <w:r w:rsidRPr="00380A91">
        <w:rPr>
          <w:rStyle w:val="SubtleEmphasis"/>
        </w:rPr>
        <w:t>__</w:t>
      </w:r>
      <w:permEnd w:id="1576754928"/>
      <w:r w:rsidRPr="00A30F39">
        <w:t xml:space="preserve"> </w:t>
      </w:r>
      <w:r w:rsidR="00D178A5" w:rsidRPr="00D178A5">
        <w:t>WTP</w:t>
      </w:r>
      <w:r w:rsidR="00D178A5">
        <w:rPr>
          <w:i/>
        </w:rPr>
        <w:t>’s</w:t>
      </w:r>
      <w:r w:rsidRPr="00A30F39">
        <w:t xml:space="preserve"> representatives do not have the time to advance </w:t>
      </w:r>
      <w:r w:rsidRPr="00AC5712">
        <w:rPr>
          <w:i/>
        </w:rPr>
        <w:t>Megaphone Rights</w:t>
      </w:r>
      <w:r>
        <w:t>, so any representative using that phrase anywhere but in a call for an amendment first</w:t>
      </w:r>
      <w:r w:rsidRPr="00A30F39">
        <w:t xml:space="preserve"> should be voted out. </w:t>
      </w:r>
    </w:p>
    <w:p w14:paraId="379F8ABB" w14:textId="57CFE511" w:rsidR="00EB54BD" w:rsidRPr="00C95393" w:rsidRDefault="00EB54BD" w:rsidP="008B2F43">
      <w:pPr>
        <w:pStyle w:val="Heading3"/>
        <w:spacing w:line="264" w:lineRule="auto"/>
        <w:rPr>
          <w:iCs/>
          <w:color w:val="404040" w:themeColor="text1" w:themeTint="BF"/>
        </w:rPr>
      </w:pPr>
      <w:r>
        <w:t>P</w:t>
      </w:r>
      <w:r w:rsidR="008F53C4">
        <w:t>3</w:t>
      </w:r>
      <w:r>
        <w:t xml:space="preserve"> Set </w:t>
      </w:r>
      <w:r w:rsidR="00856565">
        <w:t>3</w:t>
      </w:r>
      <w:r>
        <w:t>:</w:t>
      </w:r>
      <w:r w:rsidRPr="006F1578">
        <w:t xml:space="preserve"> </w:t>
      </w:r>
      <w:r>
        <w:t>Healthcare</w:t>
      </w:r>
      <w:r w:rsidRPr="00A30F39">
        <w:t xml:space="preserve"> </w:t>
      </w:r>
      <w:permStart w:id="206913773" w:edGrp="everyone"/>
      <w:r w:rsidRPr="00C95393">
        <w:rPr>
          <w:rStyle w:val="SubtleEmphasis"/>
        </w:rPr>
        <w:t>__</w:t>
      </w:r>
      <w:permEnd w:id="206913773"/>
    </w:p>
    <w:p w14:paraId="7E9A0C56" w14:textId="27F2A4D3" w:rsidR="00EB54BD" w:rsidRDefault="00EB54BD" w:rsidP="00A23C11">
      <w:pPr>
        <w:pStyle w:val="ListParagraph"/>
        <w:numPr>
          <w:ilvl w:val="0"/>
          <w:numId w:val="126"/>
        </w:numPr>
      </w:pPr>
      <w:permStart w:id="424566203" w:edGrp="everyone"/>
      <w:r w:rsidRPr="00C95393">
        <w:rPr>
          <w:rStyle w:val="SubtleEmphasis"/>
        </w:rPr>
        <w:t>__</w:t>
      </w:r>
      <w:permEnd w:id="424566203"/>
      <w:r w:rsidRPr="00722EF8">
        <w:t xml:space="preserve"> </w:t>
      </w:r>
      <w:r>
        <w:t xml:space="preserve">Healthcare demonstrates the sovereignty of </w:t>
      </w:r>
      <w:r w:rsidR="00D178A5" w:rsidRPr="00D178A5">
        <w:t>WTP’s</w:t>
      </w:r>
      <w:r w:rsidRPr="00D178A5">
        <w:t xml:space="preserve"> </w:t>
      </w:r>
      <w:r w:rsidRPr="00A23C11">
        <w:rPr>
          <w:i/>
        </w:rPr>
        <w:t>Liberty</w:t>
      </w:r>
      <w:r>
        <w:t>.</w:t>
      </w:r>
    </w:p>
    <w:p w14:paraId="76D8285D" w14:textId="02532809" w:rsidR="00EB54BD" w:rsidRDefault="00EB54BD" w:rsidP="00A23C11">
      <w:pPr>
        <w:pStyle w:val="ListParagraph"/>
        <w:numPr>
          <w:ilvl w:val="0"/>
          <w:numId w:val="126"/>
        </w:numPr>
      </w:pPr>
      <w:permStart w:id="1676235850" w:edGrp="everyone"/>
      <w:r w:rsidRPr="00D21A74">
        <w:rPr>
          <w:rStyle w:val="SubtleEmphasis"/>
        </w:rPr>
        <w:t>__</w:t>
      </w:r>
      <w:permEnd w:id="1676235850"/>
      <w:r>
        <w:t xml:space="preserve"> Healthcare keeps </w:t>
      </w:r>
      <w:r w:rsidR="00D178A5" w:rsidRPr="00D178A5">
        <w:t>WTP</w:t>
      </w:r>
      <w:r w:rsidR="00D178A5" w:rsidRPr="00A23C11">
        <w:rPr>
          <w:i/>
        </w:rPr>
        <w:t xml:space="preserve"> </w:t>
      </w:r>
      <w:r>
        <w:t xml:space="preserve">alive; it is an essential responsibility for </w:t>
      </w:r>
      <w:r w:rsidR="00536ED7">
        <w:t>our</w:t>
      </w:r>
      <w:r>
        <w:t xml:space="preserve"> health. And </w:t>
      </w:r>
      <w:r w:rsidR="00D178A5" w:rsidRPr="00D178A5">
        <w:t>WTP</w:t>
      </w:r>
      <w:r w:rsidR="00D178A5" w:rsidRPr="00A23C11">
        <w:rPr>
          <w:i/>
        </w:rPr>
        <w:t xml:space="preserve"> </w:t>
      </w:r>
      <w:r>
        <w:t xml:space="preserve">once again gave away our </w:t>
      </w:r>
      <w:r w:rsidRPr="00A23C11">
        <w:rPr>
          <w:i/>
        </w:rPr>
        <w:t>Liberty</w:t>
      </w:r>
      <w:r>
        <w:t xml:space="preserve"> to the Federal Government, the first time being the 16A with the IRS. And again, with a big Blue Party lie</w:t>
      </w:r>
      <w:r w:rsidR="00D047E2">
        <w:t>, the un-</w:t>
      </w:r>
      <w:r w:rsidR="00D047E2" w:rsidRPr="00A23C11">
        <w:rPr>
          <w:i/>
        </w:rPr>
        <w:t>Affordable Care Act</w:t>
      </w:r>
      <w:r w:rsidR="00D047E2">
        <w:t xml:space="preserve"> </w:t>
      </w:r>
      <w:r w:rsidR="00D047E2" w:rsidRPr="00417D4C">
        <w:t>(ACA)</w:t>
      </w:r>
      <w:r w:rsidR="00D047E2">
        <w:t>.</w:t>
      </w:r>
    </w:p>
    <w:p w14:paraId="5D9171FE" w14:textId="700D16AF" w:rsidR="00EB54BD" w:rsidRDefault="00EB54BD" w:rsidP="00A23C11">
      <w:pPr>
        <w:pStyle w:val="ListParagraph"/>
        <w:numPr>
          <w:ilvl w:val="0"/>
          <w:numId w:val="126"/>
        </w:numPr>
      </w:pPr>
      <w:permStart w:id="797129849" w:edGrp="everyone"/>
      <w:r>
        <w:rPr>
          <w:rStyle w:val="SubtleEmphasis"/>
        </w:rPr>
        <w:t>__</w:t>
      </w:r>
      <w:permEnd w:id="797129849"/>
      <w:r w:rsidRPr="00D21A74">
        <w:t xml:space="preserve"> </w:t>
      </w:r>
      <w:r w:rsidRPr="00EC3370">
        <w:t>Healthcare is the ultimate</w:t>
      </w:r>
      <w:r>
        <w:t xml:space="preserve"> Blue Party</w:t>
      </w:r>
      <w:r w:rsidRPr="00EC3370">
        <w:t xml:space="preserve"> ‘</w:t>
      </w:r>
      <w:r w:rsidRPr="00A23C11">
        <w:rPr>
          <w:i/>
        </w:rPr>
        <w:t>Megaphone Right</w:t>
      </w:r>
      <w:r w:rsidRPr="00EC3370">
        <w:t xml:space="preserve">.’ </w:t>
      </w:r>
      <w:r>
        <w:t>And it i</w:t>
      </w:r>
      <w:r w:rsidRPr="00EC3370">
        <w:t xml:space="preserve">s the exact opposite: the destruction of </w:t>
      </w:r>
      <w:r w:rsidR="00D178A5" w:rsidRPr="00D178A5">
        <w:t>WTP’s</w:t>
      </w:r>
      <w:r w:rsidRPr="00D178A5">
        <w:t xml:space="preserve"> </w:t>
      </w:r>
      <w:r w:rsidRPr="00A23C11">
        <w:rPr>
          <w:i/>
        </w:rPr>
        <w:t>Liberty</w:t>
      </w:r>
      <w:r w:rsidRPr="00EC3370">
        <w:t>.</w:t>
      </w:r>
      <w:r>
        <w:t xml:space="preserve"> </w:t>
      </w:r>
    </w:p>
    <w:p w14:paraId="33665423" w14:textId="246C9FB6" w:rsidR="00EB54BD" w:rsidRPr="00EA7F4F" w:rsidRDefault="00EB54BD" w:rsidP="00A23C11">
      <w:pPr>
        <w:pStyle w:val="ListParagraph"/>
        <w:numPr>
          <w:ilvl w:val="0"/>
          <w:numId w:val="126"/>
        </w:numPr>
      </w:pPr>
      <w:permStart w:id="117991697" w:edGrp="everyone"/>
      <w:r>
        <w:rPr>
          <w:rStyle w:val="SubtleEmphasis"/>
        </w:rPr>
        <w:t>__</w:t>
      </w:r>
      <w:permEnd w:id="117991697"/>
      <w:r w:rsidRPr="00D21A74">
        <w:t xml:space="preserve"> </w:t>
      </w:r>
      <w:r w:rsidRPr="00DB0EF9">
        <w:t xml:space="preserve">And the Red Party could not save </w:t>
      </w:r>
      <w:r w:rsidR="00D178A5" w:rsidRPr="00D178A5">
        <w:t>WTP.</w:t>
      </w:r>
      <w:r w:rsidRPr="00DB0EF9">
        <w:t xml:space="preserve"> That is the prima facie case for why </w:t>
      </w:r>
      <w:r w:rsidR="00D178A5" w:rsidRPr="00D178A5">
        <w:t>WTP</w:t>
      </w:r>
      <w:r w:rsidR="00D178A5" w:rsidRPr="00A23C11">
        <w:rPr>
          <w:i/>
        </w:rPr>
        <w:t xml:space="preserve"> </w:t>
      </w:r>
      <w:r w:rsidRPr="00DB0EF9">
        <w:t xml:space="preserve">cannot put our lives in their hands. </w:t>
      </w:r>
    </w:p>
    <w:p w14:paraId="77B69535" w14:textId="7AFBB9C3" w:rsidR="00EB54BD" w:rsidRDefault="00EB54BD" w:rsidP="00A23C11">
      <w:pPr>
        <w:pStyle w:val="ListParagraph"/>
        <w:numPr>
          <w:ilvl w:val="0"/>
          <w:numId w:val="126"/>
        </w:numPr>
      </w:pPr>
      <w:permStart w:id="1412782961" w:edGrp="everyone"/>
      <w:r w:rsidRPr="00D21A74">
        <w:rPr>
          <w:rStyle w:val="SubtleEmphasis"/>
        </w:rPr>
        <w:t>__</w:t>
      </w:r>
      <w:permEnd w:id="1412782961"/>
      <w:r>
        <w:t xml:space="preserve"> Once again, our SCOTUS failed us by making a decision that did not need to be made. Chief Justice Roberts should have resigned after making a decision he knew was wrong and did not need to be made. </w:t>
      </w:r>
      <w:r w:rsidR="00536ED7" w:rsidRPr="00EA7F4F">
        <w:t xml:space="preserve">The first question is, where did the Federal Government get the </w:t>
      </w:r>
      <w:r w:rsidR="005B2973">
        <w:t>R</w:t>
      </w:r>
      <w:r w:rsidR="00536ED7" w:rsidRPr="00EA7F4F">
        <w:t>ight to federalize our healthcare system?</w:t>
      </w:r>
    </w:p>
    <w:p w14:paraId="328711EF" w14:textId="77777777" w:rsidR="00EB54BD" w:rsidRPr="00EA7F4F" w:rsidRDefault="00EB54BD" w:rsidP="00A23C11">
      <w:pPr>
        <w:pStyle w:val="ListParagraph"/>
        <w:numPr>
          <w:ilvl w:val="0"/>
          <w:numId w:val="126"/>
        </w:numPr>
      </w:pPr>
      <w:permStart w:id="2053446049" w:edGrp="everyone"/>
      <w:r>
        <w:rPr>
          <w:rStyle w:val="SubtleEmphasis"/>
        </w:rPr>
        <w:t>__</w:t>
      </w:r>
      <w:permEnd w:id="2053446049"/>
      <w:r w:rsidRPr="00EA7F4F">
        <w:t xml:space="preserve"> The Blue Party's journey through the COTUS with their ACA reveals their depravity and determination. They pitched the ACA under the </w:t>
      </w:r>
      <w:r w:rsidRPr="00A23C11">
        <w:rPr>
          <w:i/>
        </w:rPr>
        <w:t>Commerce Clause</w:t>
      </w:r>
      <w:r w:rsidRPr="00EA7F4F">
        <w:t>, Article I, Section 8, Clause 3. But that failed because it was making commerce, not regulating it.</w:t>
      </w:r>
    </w:p>
    <w:p w14:paraId="02C7C516" w14:textId="53F8FBE4" w:rsidR="00EB54BD" w:rsidRPr="005E5A20" w:rsidRDefault="00EB54BD" w:rsidP="00A23C11">
      <w:pPr>
        <w:pStyle w:val="ListParagraph"/>
        <w:numPr>
          <w:ilvl w:val="0"/>
          <w:numId w:val="126"/>
        </w:numPr>
      </w:pPr>
      <w:permStart w:id="1177314145" w:edGrp="everyone"/>
      <w:r>
        <w:rPr>
          <w:rStyle w:val="SubtleEmphasis"/>
        </w:rPr>
        <w:t>__</w:t>
      </w:r>
      <w:permEnd w:id="1177314145"/>
      <w:r w:rsidRPr="00EA7F4F">
        <w:t xml:space="preserve"> </w:t>
      </w:r>
      <w:r w:rsidRPr="005E5A20">
        <w:t xml:space="preserve">Then they switched to the </w:t>
      </w:r>
      <w:r w:rsidRPr="00A23C11">
        <w:rPr>
          <w:i/>
        </w:rPr>
        <w:t>Necessary and Proper Clause</w:t>
      </w:r>
      <w:r w:rsidRPr="005E5A20">
        <w:t xml:space="preserve">, Article I, Section 8, Clause 18. That failed because they were creating the necessity – the existing healthcare </w:t>
      </w:r>
      <w:r w:rsidR="00DD355F">
        <w:t>system was actually working quite well.</w:t>
      </w:r>
    </w:p>
    <w:p w14:paraId="44E08681" w14:textId="019C1C73" w:rsidR="00EB54BD" w:rsidRPr="00EA7F4F" w:rsidRDefault="00EB54BD" w:rsidP="00A23C11">
      <w:pPr>
        <w:pStyle w:val="ListParagraph"/>
        <w:numPr>
          <w:ilvl w:val="0"/>
          <w:numId w:val="126"/>
        </w:numPr>
      </w:pPr>
      <w:permStart w:id="531635525" w:edGrp="everyone"/>
      <w:r>
        <w:rPr>
          <w:rStyle w:val="SubtleEmphasis"/>
        </w:rPr>
        <w:t>__</w:t>
      </w:r>
      <w:permEnd w:id="531635525"/>
      <w:r w:rsidRPr="00EA7F4F">
        <w:t xml:space="preserve"> All the Blue Party had left was the </w:t>
      </w:r>
      <w:r w:rsidRPr="00A23C11">
        <w:rPr>
          <w:i/>
        </w:rPr>
        <w:t>Power to Tax</w:t>
      </w:r>
      <w:r w:rsidRPr="00EA7F4F">
        <w:t>, Article I, Section 8, Clause 1. They completely shifted the ACA from healthcare to a tax.</w:t>
      </w:r>
    </w:p>
    <w:p w14:paraId="7494CE77" w14:textId="77777777" w:rsidR="00EB54BD" w:rsidRPr="00EA7F4F" w:rsidRDefault="00EB54BD" w:rsidP="00A23C11">
      <w:pPr>
        <w:pStyle w:val="ListParagraph"/>
        <w:numPr>
          <w:ilvl w:val="0"/>
          <w:numId w:val="126"/>
        </w:numPr>
      </w:pPr>
      <w:permStart w:id="823990694" w:edGrp="everyone"/>
      <w:r>
        <w:rPr>
          <w:rStyle w:val="SubtleEmphasis"/>
        </w:rPr>
        <w:t>__</w:t>
      </w:r>
      <w:permEnd w:id="823990694"/>
      <w:r w:rsidRPr="00EA7F4F">
        <w:t xml:space="preserve"> The problem was that the IRS taxes income; it does not dictate how to create income. The Blue Party was exposed as a giant lie; it forced the court to rule that our government could not compel activity, and the IRS could not enforce collection.</w:t>
      </w:r>
    </w:p>
    <w:p w14:paraId="0BC1A6A4" w14:textId="586A5EC8" w:rsidR="00EB54BD" w:rsidRPr="00EA7F4F" w:rsidRDefault="00EB54BD" w:rsidP="00A23C11">
      <w:pPr>
        <w:pStyle w:val="ListParagraph"/>
        <w:numPr>
          <w:ilvl w:val="0"/>
          <w:numId w:val="126"/>
        </w:numPr>
      </w:pPr>
      <w:permStart w:id="1518739766" w:edGrp="everyone"/>
      <w:r>
        <w:rPr>
          <w:rStyle w:val="SubtleEmphasis"/>
        </w:rPr>
        <w:t>__</w:t>
      </w:r>
      <w:permEnd w:id="1518739766"/>
      <w:r w:rsidRPr="00EA7F4F">
        <w:t xml:space="preserve"> The bottom line is, the Blue Party destroyed </w:t>
      </w:r>
      <w:r w:rsidR="00D178A5" w:rsidRPr="00D178A5">
        <w:t>WTP’s</w:t>
      </w:r>
      <w:r w:rsidRPr="00D178A5">
        <w:t xml:space="preserve"> </w:t>
      </w:r>
      <w:r w:rsidRPr="00EA7F4F">
        <w:t xml:space="preserve">working healthcare system for political power and fought to the death in a government shutdown to keep the massive, corrupt, and temporary subsidies in place. </w:t>
      </w:r>
    </w:p>
    <w:p w14:paraId="1F229B5A" w14:textId="5D58335D" w:rsidR="00EB54BD" w:rsidRPr="00EA7F4F" w:rsidRDefault="00EB54BD" w:rsidP="00A23C11">
      <w:pPr>
        <w:pStyle w:val="ListParagraph"/>
        <w:numPr>
          <w:ilvl w:val="0"/>
          <w:numId w:val="126"/>
        </w:numPr>
      </w:pPr>
      <w:permStart w:id="1689723514" w:edGrp="everyone"/>
      <w:r>
        <w:rPr>
          <w:rStyle w:val="SubtleEmphasis"/>
        </w:rPr>
        <w:t>__</w:t>
      </w:r>
      <w:permEnd w:id="1689723514"/>
      <w:r w:rsidRPr="00EA7F4F">
        <w:t xml:space="preserve"> The Blue Party forfeited its right to exist</w:t>
      </w:r>
      <w:r w:rsidR="00D047E2" w:rsidRPr="00EA7F4F">
        <w:t xml:space="preserve"> with the ACA</w:t>
      </w:r>
      <w:r w:rsidRPr="00EA7F4F">
        <w:t xml:space="preserve">. By not saving </w:t>
      </w:r>
      <w:r w:rsidR="00D178A5" w:rsidRPr="00D178A5">
        <w:t>WTP,</w:t>
      </w:r>
      <w:r w:rsidRPr="00EA7F4F">
        <w:t xml:space="preserve"> the Red Party also forfeited itself.</w:t>
      </w:r>
    </w:p>
    <w:p w14:paraId="0DAE80E6" w14:textId="57EB2F9B" w:rsidR="00EB54BD" w:rsidRPr="00E80BB0" w:rsidRDefault="00EB54BD" w:rsidP="00A23C11">
      <w:pPr>
        <w:pStyle w:val="ListParagraph"/>
        <w:numPr>
          <w:ilvl w:val="0"/>
          <w:numId w:val="126"/>
        </w:numPr>
      </w:pPr>
      <w:permStart w:id="1357204099" w:edGrp="everyone"/>
      <w:r w:rsidRPr="00C95393">
        <w:rPr>
          <w:rStyle w:val="SubtleEmphasis"/>
        </w:rPr>
        <w:t>__</w:t>
      </w:r>
      <w:permEnd w:id="1357204099"/>
      <w:r w:rsidRPr="00C95393">
        <w:t xml:space="preserve"> </w:t>
      </w:r>
      <w:r>
        <w:t xml:space="preserve">The fact is, </w:t>
      </w:r>
      <w:r w:rsidR="00536ED7">
        <w:t>99</w:t>
      </w:r>
      <w:r w:rsidRPr="00C95393">
        <w:t>% of health</w:t>
      </w:r>
      <w:r>
        <w:t>care</w:t>
      </w:r>
      <w:r w:rsidRPr="00C95393">
        <w:t xml:space="preserve"> knowledge </w:t>
      </w:r>
      <w:r>
        <w:t xml:space="preserve">exists in </w:t>
      </w:r>
      <w:r w:rsidR="00D178A5" w:rsidRPr="00D178A5">
        <w:t>WTP.</w:t>
      </w:r>
    </w:p>
    <w:p w14:paraId="7A93A9AE" w14:textId="537E67C3" w:rsidR="00EB54BD" w:rsidRPr="00E80BB0" w:rsidRDefault="00EB54BD" w:rsidP="00A23C11">
      <w:pPr>
        <w:pStyle w:val="ListParagraph"/>
      </w:pPr>
      <w:permStart w:id="1462705686" w:edGrp="everyone"/>
      <w:r w:rsidRPr="00C95393">
        <w:rPr>
          <w:rStyle w:val="SubtleEmphasis"/>
        </w:rPr>
        <w:t>__</w:t>
      </w:r>
      <w:permEnd w:id="1462705686"/>
      <w:r w:rsidRPr="00C95393">
        <w:t xml:space="preserve"> Unless a representative is a doctor, which only a handful have ever been, they have nothing to say</w:t>
      </w:r>
      <w:r>
        <w:t xml:space="preserve"> about healthcare</w:t>
      </w:r>
      <w:r w:rsidRPr="00C95393">
        <w:t>.</w:t>
      </w:r>
      <w:r>
        <w:t xml:space="preserve"> </w:t>
      </w:r>
      <w:r w:rsidRPr="00C95393">
        <w:t xml:space="preserve">There are no circumstances </w:t>
      </w:r>
      <w:r>
        <w:t xml:space="preserve">under </w:t>
      </w:r>
      <w:r w:rsidRPr="00C95393">
        <w:t>wh</w:t>
      </w:r>
      <w:r>
        <w:t>ich</w:t>
      </w:r>
      <w:r w:rsidRPr="00C95393">
        <w:t xml:space="preserve"> </w:t>
      </w:r>
      <w:r w:rsidR="00D178A5" w:rsidRPr="00D178A5">
        <w:t>WTP</w:t>
      </w:r>
      <w:r w:rsidR="00D178A5">
        <w:rPr>
          <w:i/>
        </w:rPr>
        <w:t xml:space="preserve"> </w:t>
      </w:r>
      <w:r w:rsidRPr="00C95393">
        <w:t>can allow our government access to our health</w:t>
      </w:r>
      <w:r>
        <w:t>care again</w:t>
      </w:r>
      <w:r w:rsidRPr="00C95393">
        <w:t>. It is the ultimate control opportunity.</w:t>
      </w:r>
      <w:r>
        <w:t xml:space="preserve"> And </w:t>
      </w:r>
      <w:r w:rsidR="00D178A5" w:rsidRPr="00D178A5">
        <w:t>WTP</w:t>
      </w:r>
      <w:r w:rsidR="00D178A5">
        <w:rPr>
          <w:i/>
        </w:rPr>
        <w:t xml:space="preserve"> </w:t>
      </w:r>
      <w:r>
        <w:t>almost lost everything with the un-</w:t>
      </w:r>
      <w:r w:rsidRPr="00D21A74">
        <w:rPr>
          <w:i/>
        </w:rPr>
        <w:t>Affordable Care Act</w:t>
      </w:r>
      <w:r>
        <w:t xml:space="preserve"> </w:t>
      </w:r>
      <w:r w:rsidRPr="00417D4C">
        <w:t>(ACA)</w:t>
      </w:r>
      <w:r>
        <w:t xml:space="preserve"> big lie.</w:t>
      </w:r>
    </w:p>
    <w:p w14:paraId="0DE165E9" w14:textId="77777777" w:rsidR="00EB54BD" w:rsidRDefault="00EB54BD" w:rsidP="00A23C11">
      <w:pPr>
        <w:pStyle w:val="ListParagraph"/>
      </w:pPr>
      <w:permStart w:id="317526353" w:edGrp="everyone"/>
      <w:r w:rsidRPr="00C95393">
        <w:rPr>
          <w:rStyle w:val="SubtleEmphasis"/>
        </w:rPr>
        <w:lastRenderedPageBreak/>
        <w:t>__</w:t>
      </w:r>
      <w:permEnd w:id="317526353"/>
      <w:r w:rsidRPr="00C95393">
        <w:t xml:space="preserve"> </w:t>
      </w:r>
      <w:r w:rsidRPr="00417D4C">
        <w:t xml:space="preserve">The Business Sector </w:t>
      </w:r>
      <w:r>
        <w:t xml:space="preserve">historically </w:t>
      </w:r>
      <w:r w:rsidRPr="00417D4C">
        <w:t xml:space="preserve">provided healthcare insurance as part of </w:t>
      </w:r>
      <w:r>
        <w:t>its</w:t>
      </w:r>
      <w:r w:rsidRPr="00417D4C">
        <w:t xml:space="preserve"> wage package. But they faked ‘</w:t>
      </w:r>
      <w:r w:rsidRPr="00D21A74">
        <w:rPr>
          <w:i/>
        </w:rPr>
        <w:t>health insurance</w:t>
      </w:r>
      <w:r>
        <w:rPr>
          <w:i/>
        </w:rPr>
        <w:t>,’</w:t>
      </w:r>
      <w:r w:rsidRPr="00417D4C">
        <w:t xml:space="preserve"> so </w:t>
      </w:r>
      <w:r>
        <w:t>it wasn'</w:t>
      </w:r>
      <w:r w:rsidRPr="00417D4C">
        <w:t>t mobile</w:t>
      </w:r>
      <w:r>
        <w:t xml:space="preserve"> for the employee.</w:t>
      </w:r>
    </w:p>
    <w:p w14:paraId="1B0F4C20" w14:textId="77777777" w:rsidR="00EB54BD" w:rsidRDefault="00EB54BD" w:rsidP="00A23C11">
      <w:pPr>
        <w:pStyle w:val="ListParagraph"/>
      </w:pPr>
      <w:permStart w:id="299963076" w:edGrp="everyone"/>
      <w:r>
        <w:rPr>
          <w:rStyle w:val="SubtleEmphasis"/>
        </w:rPr>
        <w:t>__</w:t>
      </w:r>
      <w:permEnd w:id="299963076"/>
      <w:r w:rsidRPr="00D21A74">
        <w:t xml:space="preserve"> </w:t>
      </w:r>
      <w:r>
        <w:t xml:space="preserve">Since small businesses did not have enough people to pay for healthcare, many employees were left out. </w:t>
      </w:r>
    </w:p>
    <w:p w14:paraId="34E82F1C" w14:textId="77777777" w:rsidR="00EB54BD" w:rsidRDefault="00EB54BD" w:rsidP="00A23C11">
      <w:pPr>
        <w:pStyle w:val="ListParagraph"/>
      </w:pPr>
      <w:permStart w:id="942277983" w:edGrp="everyone"/>
      <w:r>
        <w:rPr>
          <w:rStyle w:val="SubtleEmphasis"/>
        </w:rPr>
        <w:t>__</w:t>
      </w:r>
      <w:permEnd w:id="942277983"/>
      <w:r w:rsidRPr="00D21A74">
        <w:t xml:space="preserve"> </w:t>
      </w:r>
      <w:r>
        <w:t>Membership hospitals like Kaiser Permanente emerged to fill the void.</w:t>
      </w:r>
    </w:p>
    <w:p w14:paraId="4A640396" w14:textId="38759A69" w:rsidR="00EB54BD" w:rsidRPr="00EA7F4F" w:rsidRDefault="00EB54BD" w:rsidP="00A23C11">
      <w:pPr>
        <w:pStyle w:val="ListParagraph"/>
      </w:pPr>
      <w:permStart w:id="1684176329" w:edGrp="everyone"/>
      <w:r>
        <w:rPr>
          <w:rStyle w:val="SubtleEmphasis"/>
        </w:rPr>
        <w:t>__</w:t>
      </w:r>
      <w:permEnd w:id="1684176329"/>
      <w:r w:rsidRPr="00D21A74">
        <w:t xml:space="preserve"> </w:t>
      </w:r>
      <w:r w:rsidRPr="00EA7F4F">
        <w:t>It seems like every time the free market starts to solve a problem, the Blue Party jumps in to capture it as they see another power grab opportunity</w:t>
      </w:r>
      <w:r w:rsidR="00856565" w:rsidRPr="00EA7F4F">
        <w:t xml:space="preserve"> going away.</w:t>
      </w:r>
    </w:p>
    <w:p w14:paraId="79EA7717" w14:textId="10B97DDA" w:rsidR="00EB54BD" w:rsidRPr="00E80BB0" w:rsidRDefault="00EB54BD" w:rsidP="00A23C11">
      <w:pPr>
        <w:pStyle w:val="ListParagraph"/>
      </w:pPr>
      <w:permStart w:id="1969254086" w:edGrp="everyone"/>
      <w:r w:rsidRPr="00C95393">
        <w:rPr>
          <w:rStyle w:val="SubtleEmphasis"/>
        </w:rPr>
        <w:t>__</w:t>
      </w:r>
      <w:permEnd w:id="1969254086"/>
      <w:r w:rsidRPr="00C95393">
        <w:t xml:space="preserve"> </w:t>
      </w:r>
      <w:r w:rsidRPr="00417D4C">
        <w:t xml:space="preserve">When a political </w:t>
      </w:r>
      <w:r>
        <w:t>party</w:t>
      </w:r>
      <w:r w:rsidRPr="00417D4C">
        <w:t xml:space="preserve"> started pushing for government</w:t>
      </w:r>
      <w:r>
        <w:t xml:space="preserve"> health</w:t>
      </w:r>
      <w:r w:rsidRPr="00417D4C">
        <w:t xml:space="preserve"> insurance for everyone, the Business Sector switched from contributing to the ‘</w:t>
      </w:r>
      <w:r w:rsidRPr="00D06DE4">
        <w:rPr>
          <w:i/>
        </w:rPr>
        <w:t xml:space="preserve">low tax </w:t>
      </w:r>
      <w:r>
        <w:rPr>
          <w:i/>
        </w:rPr>
        <w:t>party</w:t>
      </w:r>
      <w:r w:rsidRPr="00D06DE4">
        <w:rPr>
          <w:i/>
        </w:rPr>
        <w:t>’</w:t>
      </w:r>
      <w:r w:rsidRPr="00417D4C">
        <w:t xml:space="preserve"> </w:t>
      </w:r>
      <w:r w:rsidR="00856565">
        <w:t xml:space="preserve">(Red) </w:t>
      </w:r>
      <w:r w:rsidRPr="00417D4C">
        <w:t>to the ‘</w:t>
      </w:r>
      <w:r w:rsidRPr="00D06DE4">
        <w:rPr>
          <w:i/>
        </w:rPr>
        <w:t xml:space="preserve">megaphone healthcare </w:t>
      </w:r>
      <w:r>
        <w:rPr>
          <w:i/>
        </w:rPr>
        <w:t>party</w:t>
      </w:r>
      <w:r w:rsidR="00856565">
        <w:rPr>
          <w:i/>
        </w:rPr>
        <w:t>’ (Blue); m</w:t>
      </w:r>
      <w:r w:rsidRPr="00417D4C">
        <w:t xml:space="preserve">oving a </w:t>
      </w:r>
      <w:r>
        <w:t>high</w:t>
      </w:r>
      <w:r w:rsidRPr="00417D4C">
        <w:t xml:space="preserve"> cost to </w:t>
      </w:r>
      <w:r w:rsidR="00D178A5" w:rsidRPr="00D178A5">
        <w:t>WTP’s</w:t>
      </w:r>
      <w:r w:rsidRPr="00D178A5">
        <w:t xml:space="preserve"> </w:t>
      </w:r>
      <w:r w:rsidRPr="00417D4C">
        <w:t xml:space="preserve">government was too good to </w:t>
      </w:r>
      <w:r>
        <w:t xml:space="preserve">pass up. That was a huge political gain for the Blue Party at </w:t>
      </w:r>
      <w:r w:rsidR="00536ED7">
        <w:rPr>
          <w:i/>
        </w:rPr>
        <w:t xml:space="preserve">the expense of </w:t>
      </w:r>
      <w:r w:rsidR="00D178A5" w:rsidRPr="00D178A5">
        <w:t>WTP.</w:t>
      </w:r>
    </w:p>
    <w:p w14:paraId="32E7B93F" w14:textId="3CCD48E4" w:rsidR="00EB54BD" w:rsidRPr="00722EF8" w:rsidRDefault="00EB54BD" w:rsidP="00A23C11">
      <w:pPr>
        <w:pStyle w:val="ListParagraph"/>
      </w:pPr>
      <w:permStart w:id="976910452" w:edGrp="everyone"/>
      <w:r w:rsidRPr="00C95393">
        <w:rPr>
          <w:rStyle w:val="SubtleEmphasis"/>
        </w:rPr>
        <w:t>__</w:t>
      </w:r>
      <w:permEnd w:id="976910452"/>
      <w:r w:rsidRPr="00F4798B">
        <w:t xml:space="preserve"> </w:t>
      </w:r>
      <w:r w:rsidRPr="00417D4C">
        <w:t xml:space="preserve">The </w:t>
      </w:r>
      <w:r>
        <w:t>un-</w:t>
      </w:r>
      <w:r w:rsidRPr="00D21A74">
        <w:rPr>
          <w:i/>
        </w:rPr>
        <w:t>Affordable Care Act</w:t>
      </w:r>
      <w:r w:rsidRPr="00417D4C">
        <w:t xml:space="preserve"> </w:t>
      </w:r>
      <w:r>
        <w:t>i</w:t>
      </w:r>
      <w:r w:rsidRPr="00417D4C">
        <w:t>s an unmitigated disaster, which is the best our governments can do without free market forces that control outcomes.</w:t>
      </w:r>
    </w:p>
    <w:p w14:paraId="547ACBF7" w14:textId="0611A1AE" w:rsidR="00EB54BD" w:rsidRPr="00C95393" w:rsidRDefault="00EB54BD" w:rsidP="00A23C11">
      <w:pPr>
        <w:pStyle w:val="ListParagraph"/>
      </w:pPr>
      <w:permStart w:id="1053390093" w:edGrp="everyone"/>
      <w:r w:rsidRPr="00C95393">
        <w:rPr>
          <w:rStyle w:val="SubtleEmphasis"/>
        </w:rPr>
        <w:t>__</w:t>
      </w:r>
      <w:permEnd w:id="1053390093"/>
      <w:r w:rsidRPr="00C95393">
        <w:t xml:space="preserve"> </w:t>
      </w:r>
      <w:r w:rsidR="00673724" w:rsidRPr="00673724">
        <w:rPr>
          <w:b/>
        </w:rPr>
        <w:t>WePEG1787</w:t>
      </w:r>
      <w:r w:rsidRPr="00417D4C">
        <w:t xml:space="preserve"> ends political </w:t>
      </w:r>
      <w:r>
        <w:t xml:space="preserve">party power and opens the floodgates to efficiency, competition, and all the other benefits free markets provide in healthcare, which </w:t>
      </w:r>
      <w:r w:rsidRPr="00417D4C">
        <w:t xml:space="preserve">are almost destroyed at present. </w:t>
      </w:r>
    </w:p>
    <w:p w14:paraId="05EFA112" w14:textId="055120E2" w:rsidR="00EB54BD" w:rsidRPr="00EF029B" w:rsidRDefault="00EB54BD" w:rsidP="008B2F43">
      <w:pPr>
        <w:pStyle w:val="Heading3"/>
        <w:spacing w:line="264" w:lineRule="auto"/>
      </w:pPr>
      <w:r>
        <w:t>P</w:t>
      </w:r>
      <w:r w:rsidR="008F53C4">
        <w:t>3</w:t>
      </w:r>
      <w:r>
        <w:t xml:space="preserve"> Set </w:t>
      </w:r>
      <w:r w:rsidR="00856565">
        <w:t>4</w:t>
      </w:r>
      <w:r>
        <w:t>:</w:t>
      </w:r>
      <w:r w:rsidRPr="006F1578">
        <w:t xml:space="preserve"> </w:t>
      </w:r>
      <w:r>
        <w:t>Privileges</w:t>
      </w:r>
      <w:r w:rsidRPr="00A30F39">
        <w:t xml:space="preserve"> </w:t>
      </w:r>
      <w:permStart w:id="904677845" w:edGrp="everyone"/>
      <w:r w:rsidRPr="00380A91">
        <w:rPr>
          <w:rStyle w:val="SubtleEmphasis"/>
        </w:rPr>
        <w:t>__</w:t>
      </w:r>
      <w:permEnd w:id="904677845"/>
    </w:p>
    <w:p w14:paraId="5502D6F3" w14:textId="77777777" w:rsidR="00EB54BD" w:rsidRDefault="00EB54BD" w:rsidP="00A23C11">
      <w:pPr>
        <w:pStyle w:val="ListParagraph"/>
        <w:numPr>
          <w:ilvl w:val="0"/>
          <w:numId w:val="87"/>
        </w:numPr>
      </w:pPr>
      <w:permStart w:id="2085316177" w:edGrp="everyone"/>
      <w:r w:rsidRPr="00380A91">
        <w:rPr>
          <w:rStyle w:val="SubtleEmphasis"/>
        </w:rPr>
        <w:t>__</w:t>
      </w:r>
      <w:permEnd w:id="2085316177"/>
      <w:r w:rsidRPr="00A30F39">
        <w:t xml:space="preserve"> </w:t>
      </w:r>
      <w:r w:rsidRPr="00536ED7">
        <w:t>Every law passed by our governments creates or restricts a ‘</w:t>
      </w:r>
      <w:r w:rsidRPr="00A23C11">
        <w:rPr>
          <w:i/>
        </w:rPr>
        <w:t>privilege</w:t>
      </w:r>
      <w:r w:rsidRPr="00536ED7">
        <w:t>,’ never a Right.</w:t>
      </w:r>
      <w:r w:rsidRPr="00A30F39">
        <w:t xml:space="preserve"> </w:t>
      </w:r>
      <w:r w:rsidRPr="00EF029B">
        <w:t xml:space="preserve">For example, driving a motor vehicle is not a Right. All </w:t>
      </w:r>
      <w:r>
        <w:t>states</w:t>
      </w:r>
      <w:r w:rsidRPr="00EF029B">
        <w:t xml:space="preserve"> declare it a </w:t>
      </w:r>
      <w:r>
        <w:t>‘</w:t>
      </w:r>
      <w:r w:rsidRPr="00A23C11">
        <w:rPr>
          <w:i/>
        </w:rPr>
        <w:t>privilege</w:t>
      </w:r>
      <w:r w:rsidRPr="00EF029B">
        <w:t>.</w:t>
      </w:r>
      <w:r>
        <w:t>’</w:t>
      </w:r>
    </w:p>
    <w:p w14:paraId="68FD16F2" w14:textId="77777777" w:rsidR="00EB54BD" w:rsidRPr="00E80BB0" w:rsidRDefault="00EB54BD" w:rsidP="00A23C11">
      <w:pPr>
        <w:pStyle w:val="ListParagraph"/>
        <w:numPr>
          <w:ilvl w:val="0"/>
          <w:numId w:val="87"/>
        </w:numPr>
      </w:pPr>
      <w:permStart w:id="1697935716" w:edGrp="everyone"/>
      <w:r w:rsidRPr="00380A91">
        <w:rPr>
          <w:rStyle w:val="SubtleEmphasis"/>
        </w:rPr>
        <w:t>__</w:t>
      </w:r>
      <w:permEnd w:id="1697935716"/>
      <w:r w:rsidRPr="00722EF8">
        <w:t xml:space="preserve"> </w:t>
      </w:r>
      <w:r>
        <w:t>T</w:t>
      </w:r>
      <w:r w:rsidRPr="00A30F39">
        <w:t xml:space="preserve">he </w:t>
      </w:r>
      <w:r w:rsidRPr="00A23C11">
        <w:rPr>
          <w:i/>
        </w:rPr>
        <w:t>Civil Rights Act of 1964</w:t>
      </w:r>
      <w:r w:rsidRPr="00A30F39">
        <w:t xml:space="preserve"> is a </w:t>
      </w:r>
      <w:r w:rsidRPr="00A23C11">
        <w:rPr>
          <w:i/>
        </w:rPr>
        <w:t>privilege</w:t>
      </w:r>
      <w:r w:rsidRPr="00A30F39">
        <w:t xml:space="preserve"> </w:t>
      </w:r>
      <w:r>
        <w:t>our representatives</w:t>
      </w:r>
      <w:r w:rsidRPr="00A30F39">
        <w:t xml:space="preserve"> can overturn.</w:t>
      </w:r>
      <w:r>
        <w:t xml:space="preserve"> The Blue Party prevented it from becoming a Right to keep the weapon in play. </w:t>
      </w:r>
    </w:p>
    <w:p w14:paraId="5066269E" w14:textId="721D459A" w:rsidR="00EB54BD" w:rsidRPr="00A30F39" w:rsidRDefault="00EB54BD" w:rsidP="00A23C11">
      <w:pPr>
        <w:pStyle w:val="ListParagraph"/>
        <w:numPr>
          <w:ilvl w:val="0"/>
          <w:numId w:val="87"/>
        </w:numPr>
      </w:pPr>
      <w:permStart w:id="1204104399" w:edGrp="everyone"/>
      <w:r w:rsidRPr="00380A91">
        <w:rPr>
          <w:rStyle w:val="SubtleEmphasis"/>
        </w:rPr>
        <w:t>__</w:t>
      </w:r>
      <w:permEnd w:id="1204104399"/>
      <w:r w:rsidRPr="00417D4C">
        <w:t xml:space="preserve"> </w:t>
      </w:r>
      <w:r w:rsidR="00D178A5" w:rsidRPr="00D178A5">
        <w:t>WTP</w:t>
      </w:r>
      <w:r w:rsidR="00D178A5" w:rsidRPr="00A23C11">
        <w:rPr>
          <w:i/>
        </w:rPr>
        <w:t xml:space="preserve"> </w:t>
      </w:r>
      <w:r>
        <w:t xml:space="preserve">should have made it an Amendment, but the political </w:t>
      </w:r>
      <w:r w:rsidR="002F3216">
        <w:t>parties</w:t>
      </w:r>
      <w:r>
        <w:t xml:space="preserve"> have usurped </w:t>
      </w:r>
      <w:r w:rsidR="00536ED7">
        <w:t>our</w:t>
      </w:r>
      <w:r>
        <w:t xml:space="preserve"> power.</w:t>
      </w:r>
      <w:r w:rsidRPr="00A30F39">
        <w:t xml:space="preserve"> </w:t>
      </w:r>
    </w:p>
    <w:p w14:paraId="79E45A08" w14:textId="4AE5EDBC" w:rsidR="00EB54BD" w:rsidRPr="00A30F39" w:rsidRDefault="00EB54BD" w:rsidP="00A23C11">
      <w:pPr>
        <w:pStyle w:val="ListParagraph"/>
      </w:pPr>
      <w:permStart w:id="289619962" w:edGrp="everyone"/>
      <w:r w:rsidRPr="00380A91">
        <w:rPr>
          <w:rStyle w:val="SubtleEmphasis"/>
        </w:rPr>
        <w:t>__</w:t>
      </w:r>
      <w:permEnd w:id="289619962"/>
      <w:r w:rsidRPr="00A30F39">
        <w:t xml:space="preserve"> The </w:t>
      </w:r>
      <w:r w:rsidR="00536ED7">
        <w:t>R</w:t>
      </w:r>
      <w:r>
        <w:t xml:space="preserve">ight to practice religion is a </w:t>
      </w:r>
      <w:r w:rsidR="00536ED7">
        <w:t>R</w:t>
      </w:r>
      <w:r>
        <w:t xml:space="preserve">ight for every citizen; it is not a group </w:t>
      </w:r>
      <w:r w:rsidR="00536ED7">
        <w:t>R</w:t>
      </w:r>
      <w:r w:rsidRPr="00A30F39">
        <w:t>ight for those who practice.</w:t>
      </w:r>
    </w:p>
    <w:p w14:paraId="485ECE8E" w14:textId="77777777" w:rsidR="00EB54BD" w:rsidRDefault="00EB54BD" w:rsidP="00A23C11">
      <w:pPr>
        <w:pStyle w:val="ListParagraph"/>
      </w:pPr>
      <w:permStart w:id="1612543312" w:edGrp="everyone"/>
      <w:r w:rsidRPr="00380A91">
        <w:rPr>
          <w:rStyle w:val="SubtleEmphasis"/>
        </w:rPr>
        <w:t>__</w:t>
      </w:r>
      <w:permEnd w:id="1612543312"/>
      <w:r w:rsidRPr="00A30F39">
        <w:t xml:space="preserve"> </w:t>
      </w:r>
      <w:r>
        <w:t>Groups that form to exercise religion are no different than groups that form to speak on any subject, such</w:t>
      </w:r>
      <w:r w:rsidRPr="00A30F39">
        <w:t xml:space="preserve"> as climate change. Everyone can </w:t>
      </w:r>
      <w:r>
        <w:t>form groups; there</w:t>
      </w:r>
      <w:r w:rsidRPr="00A30F39">
        <w:t xml:space="preserve"> is an enumerated Right to assemble and speak.</w:t>
      </w:r>
      <w:r>
        <w:t xml:space="preserve"> </w:t>
      </w:r>
    </w:p>
    <w:p w14:paraId="50C2EF66" w14:textId="77777777" w:rsidR="00D047E2" w:rsidRDefault="00EB54BD" w:rsidP="00A23C11">
      <w:pPr>
        <w:pStyle w:val="ListParagraph"/>
      </w:pPr>
      <w:permStart w:id="298396327" w:edGrp="everyone"/>
      <w:r w:rsidRPr="0082671D">
        <w:rPr>
          <w:rStyle w:val="SubtleEmphasis"/>
        </w:rPr>
        <w:t>__</w:t>
      </w:r>
      <w:permEnd w:id="298396327"/>
      <w:r w:rsidRPr="0082671D">
        <w:t xml:space="preserve"> </w:t>
      </w:r>
      <w:r w:rsidR="00D047E2">
        <w:t>But r</w:t>
      </w:r>
      <w:r>
        <w:t xml:space="preserve">eligion has </w:t>
      </w:r>
      <w:r w:rsidRPr="00536ED7">
        <w:t>an enumerated Right</w:t>
      </w:r>
      <w:r>
        <w:t xml:space="preserve"> to assemble and speak because our Founders knew it would greatly benefit our </w:t>
      </w:r>
      <w:r w:rsidRPr="00417D4C">
        <w:t xml:space="preserve">society. There is nothing our government can do to religion that is unique to it, nor tax </w:t>
      </w:r>
      <w:r>
        <w:t>it</w:t>
      </w:r>
      <w:r w:rsidRPr="00417D4C">
        <w:t xml:space="preserve"> because </w:t>
      </w:r>
      <w:r>
        <w:t>it is</w:t>
      </w:r>
      <w:r w:rsidRPr="00417D4C">
        <w:t xml:space="preserve"> ‘sovereign’ in that respect. </w:t>
      </w:r>
    </w:p>
    <w:p w14:paraId="7826FBEB" w14:textId="2943ECC9" w:rsidR="00EB54BD" w:rsidRPr="00722EF8" w:rsidRDefault="00D047E2" w:rsidP="00A23C11">
      <w:pPr>
        <w:pStyle w:val="ListParagraph"/>
      </w:pPr>
      <w:permStart w:id="2119709201" w:edGrp="everyone"/>
      <w:r>
        <w:rPr>
          <w:rStyle w:val="SubtleEmphasis"/>
        </w:rPr>
        <w:t>__</w:t>
      </w:r>
      <w:permEnd w:id="2119709201"/>
      <w:r w:rsidRPr="006635D6">
        <w:t xml:space="preserve"> </w:t>
      </w:r>
      <w:r w:rsidR="00EB54BD" w:rsidRPr="00417D4C">
        <w:t xml:space="preserve">No church has ever been taxed. </w:t>
      </w:r>
      <w:r>
        <w:t xml:space="preserve">The </w:t>
      </w:r>
      <w:r w:rsidR="00856565">
        <w:t xml:space="preserve">Blue Party’s </w:t>
      </w:r>
      <w:r>
        <w:t>‘</w:t>
      </w:r>
      <w:r w:rsidRPr="00D047E2">
        <w:rPr>
          <w:i/>
        </w:rPr>
        <w:t>501c3 non-profit</w:t>
      </w:r>
      <w:r>
        <w:t>” weapon was never enforceable. The SCOTUS finally got that one right recently.</w:t>
      </w:r>
    </w:p>
    <w:p w14:paraId="0A9B5A83" w14:textId="0FF73B54" w:rsidR="00EB54BD" w:rsidRPr="00EF029B" w:rsidRDefault="00EB54BD" w:rsidP="00A23C11">
      <w:pPr>
        <w:pStyle w:val="ListParagraph"/>
      </w:pPr>
      <w:permStart w:id="815878380" w:edGrp="everyone"/>
      <w:r w:rsidRPr="00380A91">
        <w:rPr>
          <w:rStyle w:val="SubtleEmphasis"/>
        </w:rPr>
        <w:t>__</w:t>
      </w:r>
      <w:permEnd w:id="815878380"/>
      <w:r w:rsidRPr="00EF029B">
        <w:t xml:space="preserve"> </w:t>
      </w:r>
      <w:r w:rsidR="00D178A5" w:rsidRPr="00D178A5">
        <w:t>WTP’s</w:t>
      </w:r>
      <w:r w:rsidRPr="00D178A5">
        <w:t xml:space="preserve"> </w:t>
      </w:r>
      <w:r w:rsidRPr="00EF029B">
        <w:t xml:space="preserve">COTUS has a process to </w:t>
      </w:r>
      <w:r>
        <w:t>amend</w:t>
      </w:r>
      <w:r w:rsidRPr="00EF029B">
        <w:t xml:space="preserve"> it</w:t>
      </w:r>
      <w:r>
        <w:t xml:space="preserve">, </w:t>
      </w:r>
      <w:r w:rsidRPr="00536ED7">
        <w:t xml:space="preserve">but it omits </w:t>
      </w:r>
      <w:r w:rsidR="00D178A5" w:rsidRPr="00D178A5">
        <w:t>WTP.</w:t>
      </w:r>
      <w:r>
        <w:t xml:space="preserve"> That is how much our Founders feared Democracy. </w:t>
      </w:r>
      <w:r w:rsidRPr="00EF029B">
        <w:t xml:space="preserve">Today, citizens over 18 years of age have </w:t>
      </w:r>
      <w:r>
        <w:t>the</w:t>
      </w:r>
      <w:r w:rsidRPr="00EF029B">
        <w:t xml:space="preserve"> </w:t>
      </w:r>
      <w:r>
        <w:t>R</w:t>
      </w:r>
      <w:r w:rsidRPr="00EF029B">
        <w:t xml:space="preserve">ight to vote. But it is not an unalienable </w:t>
      </w:r>
      <w:r w:rsidR="00536ED7">
        <w:t>R</w:t>
      </w:r>
      <w:r w:rsidRPr="00EF029B">
        <w:t xml:space="preserve">ight like </w:t>
      </w:r>
      <w:r w:rsidRPr="00EF029B">
        <w:rPr>
          <w:i/>
        </w:rPr>
        <w:t xml:space="preserve">Life, </w:t>
      </w:r>
      <w:r w:rsidRPr="00174BE0">
        <w:rPr>
          <w:i/>
        </w:rPr>
        <w:t>Liberty</w:t>
      </w:r>
      <w:r w:rsidRPr="00EF029B">
        <w:rPr>
          <w:i/>
        </w:rPr>
        <w:t xml:space="preserve">, and </w:t>
      </w:r>
      <w:r>
        <w:rPr>
          <w:i/>
        </w:rPr>
        <w:t>the p</w:t>
      </w:r>
      <w:r w:rsidRPr="00EF029B">
        <w:rPr>
          <w:i/>
        </w:rPr>
        <w:t xml:space="preserve">ursuit of </w:t>
      </w:r>
      <w:r>
        <w:rPr>
          <w:i/>
        </w:rPr>
        <w:t>H</w:t>
      </w:r>
      <w:r w:rsidRPr="00EF029B">
        <w:rPr>
          <w:i/>
        </w:rPr>
        <w:t>appiness</w:t>
      </w:r>
      <w:r w:rsidRPr="00EF029B">
        <w:t>.</w:t>
      </w:r>
    </w:p>
    <w:p w14:paraId="04EC1C0D" w14:textId="5C82AABC" w:rsidR="00EB54BD" w:rsidRPr="00A30F39" w:rsidRDefault="00EB54BD" w:rsidP="00A23C11">
      <w:pPr>
        <w:pStyle w:val="ListParagraph"/>
      </w:pPr>
      <w:permStart w:id="708398923" w:edGrp="everyone"/>
      <w:r w:rsidRPr="00380A91">
        <w:rPr>
          <w:rStyle w:val="SubtleEmphasis"/>
        </w:rPr>
        <w:t>__</w:t>
      </w:r>
      <w:permEnd w:id="708398923"/>
      <w:r w:rsidRPr="00EF029B">
        <w:t xml:space="preserve"> The point of our DOI is to illustrate that </w:t>
      </w:r>
      <w:r>
        <w:t>everyone's unalienable Rights</w:t>
      </w:r>
      <w:r w:rsidRPr="00EF029B">
        <w:t xml:space="preserve"> must come from something unchangeable above everyone. That is our DOI. </w:t>
      </w:r>
    </w:p>
    <w:p w14:paraId="70FCC4A2" w14:textId="02FED579" w:rsidR="00EB54BD" w:rsidRPr="00C91904" w:rsidRDefault="00EB54BD" w:rsidP="00A23C11">
      <w:pPr>
        <w:pStyle w:val="ListParagraph"/>
      </w:pPr>
      <w:permStart w:id="1460555239" w:edGrp="everyone"/>
      <w:r w:rsidRPr="00380A91">
        <w:rPr>
          <w:rStyle w:val="SubtleEmphasis"/>
        </w:rPr>
        <w:t>__</w:t>
      </w:r>
      <w:permEnd w:id="1460555239"/>
      <w:r w:rsidRPr="00C91904">
        <w:t xml:space="preserve"> The hierarchy of our government system</w:t>
      </w:r>
      <w:r w:rsidR="00ED2F45">
        <w:t>,</w:t>
      </w:r>
      <w:r w:rsidRPr="00C91904">
        <w:t xml:space="preserve"> as designed</w:t>
      </w:r>
      <w:r>
        <w:t>,</w:t>
      </w:r>
      <w:r w:rsidRPr="00C91904">
        <w:t xml:space="preserve"> is: [The bestower of </w:t>
      </w:r>
      <w:r w:rsidRPr="00174BE0">
        <w:rPr>
          <w:i/>
        </w:rPr>
        <w:t>Liberty</w:t>
      </w:r>
      <w:r w:rsidRPr="00C91904">
        <w:t>] &gt; [</w:t>
      </w:r>
      <w:r w:rsidR="00536ED7" w:rsidRPr="00536ED7">
        <w:rPr>
          <w:i/>
        </w:rPr>
        <w:t>we the people</w:t>
      </w:r>
      <w:r w:rsidRPr="00C91904">
        <w:t xml:space="preserve">] &gt; [limited Federal Government] &gt; [limited state government] &gt; [limited local </w:t>
      </w:r>
      <w:r w:rsidRPr="00C91904">
        <w:lastRenderedPageBreak/>
        <w:t xml:space="preserve">government]. </w:t>
      </w:r>
    </w:p>
    <w:p w14:paraId="2C10779C" w14:textId="45FDE212" w:rsidR="00EB54BD" w:rsidRPr="00C91904" w:rsidRDefault="00EB54BD" w:rsidP="00A23C11">
      <w:pPr>
        <w:pStyle w:val="ListParagraph"/>
      </w:pPr>
      <w:permStart w:id="2032942383" w:edGrp="everyone"/>
      <w:r w:rsidRPr="00380A91">
        <w:rPr>
          <w:rStyle w:val="SubtleEmphasis"/>
        </w:rPr>
        <w:t>__</w:t>
      </w:r>
      <w:permEnd w:id="2032942383"/>
      <w:r w:rsidRPr="00C91904">
        <w:t xml:space="preserve"> The political </w:t>
      </w:r>
      <w:r w:rsidR="00856565">
        <w:t>parties</w:t>
      </w:r>
      <w:r w:rsidRPr="00C91904">
        <w:t xml:space="preserve"> have changed the hierarchy to: [political </w:t>
      </w:r>
      <w:r w:rsidR="00856565">
        <w:t>parties</w:t>
      </w:r>
      <w:r w:rsidRPr="00C91904">
        <w:t>] &gt; [Communist Manifesto] &gt; [</w:t>
      </w:r>
      <w:r>
        <w:t>Party</w:t>
      </w:r>
      <w:r w:rsidRPr="00C91904">
        <w:t xml:space="preserve"> Representations] &gt; [bloated federal government] &gt; [bloated state government] &gt; [controlled</w:t>
      </w:r>
      <w:r>
        <w:t xml:space="preserve"> </w:t>
      </w:r>
      <w:r w:rsidRPr="00C91904">
        <w:t>local government] &gt; [we the sheep].</w:t>
      </w:r>
    </w:p>
    <w:p w14:paraId="5E6C59C4" w14:textId="48550069" w:rsidR="00EB54BD" w:rsidRPr="00C91904" w:rsidRDefault="00EB54BD" w:rsidP="00A23C11">
      <w:pPr>
        <w:pStyle w:val="ListParagraph"/>
      </w:pPr>
      <w:permStart w:id="25321564" w:edGrp="everyone"/>
      <w:r w:rsidRPr="00380A91">
        <w:rPr>
          <w:rStyle w:val="SubtleEmphasis"/>
        </w:rPr>
        <w:t>__</w:t>
      </w:r>
      <w:permEnd w:id="25321564"/>
      <w:r w:rsidRPr="00C91904">
        <w:t xml:space="preserve"> The hierarchy should never be changed to give the government more power over </w:t>
      </w:r>
      <w:r w:rsidR="00D178A5" w:rsidRPr="00D178A5">
        <w:t>WTP.</w:t>
      </w:r>
    </w:p>
    <w:p w14:paraId="7DBC936F" w14:textId="2F2A3AFF" w:rsidR="00EB54BD" w:rsidRPr="00856565" w:rsidRDefault="00EB54BD" w:rsidP="00A23C11">
      <w:pPr>
        <w:pStyle w:val="ListParagraph"/>
        <w:rPr>
          <w:b/>
          <w:bCs/>
        </w:rPr>
      </w:pPr>
      <w:permStart w:id="1695840096" w:edGrp="everyone"/>
      <w:r w:rsidRPr="00380A91">
        <w:rPr>
          <w:rStyle w:val="SubtleEmphasis"/>
        </w:rPr>
        <w:t>__</w:t>
      </w:r>
      <w:permEnd w:id="1695840096"/>
      <w:r w:rsidRPr="00C91904">
        <w:t xml:space="preserve"> Any group wanting a different </w:t>
      </w:r>
      <w:r>
        <w:t>‘</w:t>
      </w:r>
      <w:r w:rsidRPr="00C91904">
        <w:rPr>
          <w:i/>
        </w:rPr>
        <w:t xml:space="preserve">bestower of </w:t>
      </w:r>
      <w:r w:rsidRPr="00174BE0">
        <w:rPr>
          <w:i/>
        </w:rPr>
        <w:t>Liberty</w:t>
      </w:r>
      <w:r>
        <w:t>’</w:t>
      </w:r>
      <w:r w:rsidRPr="00C91904">
        <w:t xml:space="preserve"> placed above </w:t>
      </w:r>
      <w:r w:rsidR="00D178A5" w:rsidRPr="00D178A5">
        <w:t>WTP</w:t>
      </w:r>
      <w:r w:rsidR="00D178A5">
        <w:rPr>
          <w:i/>
        </w:rPr>
        <w:t xml:space="preserve"> </w:t>
      </w:r>
      <w:r w:rsidRPr="00C91904">
        <w:t xml:space="preserve">MUST state their </w:t>
      </w:r>
      <w:r>
        <w:t>‘</w:t>
      </w:r>
      <w:r w:rsidRPr="00C91904">
        <w:rPr>
          <w:i/>
        </w:rPr>
        <w:t>bestower</w:t>
      </w:r>
      <w:r>
        <w:t>’</w:t>
      </w:r>
      <w:r w:rsidRPr="00C91904">
        <w:t xml:space="preserve"> and then rally </w:t>
      </w:r>
      <w:r w:rsidR="00D178A5" w:rsidRPr="00D178A5">
        <w:t>WTP</w:t>
      </w:r>
      <w:r w:rsidR="00D178A5">
        <w:rPr>
          <w:i/>
        </w:rPr>
        <w:t xml:space="preserve"> </w:t>
      </w:r>
      <w:r w:rsidRPr="00C91904">
        <w:t xml:space="preserve">to embrace it. </w:t>
      </w:r>
      <w:r w:rsidR="00D047E2" w:rsidRPr="00536ED7">
        <w:t>Progressivism has never presented its “</w:t>
      </w:r>
      <w:r w:rsidR="00D047E2" w:rsidRPr="00536ED7">
        <w:rPr>
          <w:i/>
        </w:rPr>
        <w:t>bestower</w:t>
      </w:r>
      <w:r w:rsidR="00D047E2" w:rsidRPr="00536ED7">
        <w:t>.”</w:t>
      </w:r>
      <w:r w:rsidRPr="00536ED7">
        <w:t xml:space="preserve"> </w:t>
      </w:r>
    </w:p>
    <w:p w14:paraId="4671045B" w14:textId="1E83DD90" w:rsidR="00EB54BD" w:rsidRDefault="00EB54BD" w:rsidP="00A23C11">
      <w:pPr>
        <w:pStyle w:val="ListParagraph"/>
      </w:pPr>
      <w:permStart w:id="1866744461" w:edGrp="everyone"/>
      <w:r w:rsidRPr="00380A91">
        <w:rPr>
          <w:rStyle w:val="SubtleEmphasis"/>
        </w:rPr>
        <w:t>__</w:t>
      </w:r>
      <w:permEnd w:id="1866744461"/>
      <w:r w:rsidRPr="00C91904">
        <w:t xml:space="preserve"> </w:t>
      </w:r>
      <w:r w:rsidR="00673724" w:rsidRPr="00673724">
        <w:rPr>
          <w:b/>
        </w:rPr>
        <w:t>WePEG1787</w:t>
      </w:r>
      <w:r w:rsidRPr="00C91904">
        <w:t xml:space="preserve"> with </w:t>
      </w:r>
      <w:r w:rsidRPr="00174BE0">
        <w:rPr>
          <w:i/>
        </w:rPr>
        <w:t>Liberty</w:t>
      </w:r>
      <w:r w:rsidRPr="00C91904">
        <w:rPr>
          <w:i/>
        </w:rPr>
        <w:t>-Civics Populism</w:t>
      </w:r>
      <w:r w:rsidRPr="00C91904">
        <w:t xml:space="preserve"> is the only strategy to restore the hierarchy our </w:t>
      </w:r>
      <w:r>
        <w:t xml:space="preserve">Founders </w:t>
      </w:r>
      <w:r w:rsidRPr="00C91904">
        <w:t xml:space="preserve">created: </w:t>
      </w:r>
      <w:r w:rsidRPr="00174BE0">
        <w:rPr>
          <w:i/>
        </w:rPr>
        <w:t>Liberty</w:t>
      </w:r>
      <w:r w:rsidRPr="00C91904">
        <w:t>. Not because they created it</w:t>
      </w:r>
      <w:r>
        <w:t xml:space="preserve">, but because it is the only societal structure that works for </w:t>
      </w:r>
      <w:r w:rsidR="00D178A5" w:rsidRPr="00D178A5">
        <w:t>WTP,</w:t>
      </w:r>
      <w:r>
        <w:t xml:space="preserve"> not for</w:t>
      </w:r>
      <w:r w:rsidRPr="00C91904">
        <w:t xml:space="preserve"> the </w:t>
      </w:r>
      <w:r>
        <w:t xml:space="preserve">would-be </w:t>
      </w:r>
      <w:r w:rsidRPr="00C91904">
        <w:t>rulers.</w:t>
      </w:r>
    </w:p>
    <w:p w14:paraId="78C0FAC9" w14:textId="56308913" w:rsidR="00EB54BD" w:rsidRDefault="00EB54BD" w:rsidP="008B2F43">
      <w:pPr>
        <w:pStyle w:val="Heading3"/>
        <w:spacing w:line="264" w:lineRule="auto"/>
      </w:pPr>
      <w:r>
        <w:t>P</w:t>
      </w:r>
      <w:r w:rsidR="008F53C4">
        <w:t>3</w:t>
      </w:r>
      <w:r>
        <w:t xml:space="preserve"> Set </w:t>
      </w:r>
      <w:r w:rsidR="00856565">
        <w:t>5</w:t>
      </w:r>
      <w:r>
        <w:t xml:space="preserve">: Other Unalienable Rights </w:t>
      </w:r>
      <w:permStart w:id="1956251390" w:edGrp="everyone"/>
      <w:r w:rsidRPr="009D43BF">
        <w:rPr>
          <w:rStyle w:val="SubtleEmphasis"/>
        </w:rPr>
        <w:t>__</w:t>
      </w:r>
      <w:permEnd w:id="1956251390"/>
    </w:p>
    <w:p w14:paraId="1E61E828" w14:textId="462A61E9" w:rsidR="00EB54BD" w:rsidRDefault="00D047E2" w:rsidP="008B2F43">
      <w:pPr>
        <w:ind w:left="1051"/>
      </w:pPr>
      <w:r>
        <w:t>Our DOI implies eight additional unalienable rights.</w:t>
      </w:r>
    </w:p>
    <w:p w14:paraId="2D14192E" w14:textId="77777777" w:rsidR="00EB54BD" w:rsidRDefault="00EB54BD" w:rsidP="00A23C11">
      <w:pPr>
        <w:pStyle w:val="ListParagraph"/>
        <w:numPr>
          <w:ilvl w:val="0"/>
          <w:numId w:val="120"/>
        </w:numPr>
      </w:pPr>
      <w:permStart w:id="81013602" w:edGrp="everyone"/>
      <w:r w:rsidRPr="000515F2">
        <w:rPr>
          <w:rStyle w:val="SubtleEmphasis"/>
        </w:rPr>
        <w:t>__</w:t>
      </w:r>
      <w:permEnd w:id="81013602"/>
      <w:r w:rsidRPr="000515F2">
        <w:t xml:space="preserve"> </w:t>
      </w:r>
      <w:r w:rsidRPr="00A23C11">
        <w:rPr>
          <w:b/>
          <w:bCs/>
        </w:rPr>
        <w:t>Freedom of conscience</w:t>
      </w:r>
      <w:r>
        <w:t xml:space="preserve"> – the right to think, believe, and worship freely.</w:t>
      </w:r>
    </w:p>
    <w:p w14:paraId="7716BA99" w14:textId="77777777" w:rsidR="00EB54BD" w:rsidRDefault="00EB54BD" w:rsidP="00A23C11">
      <w:pPr>
        <w:pStyle w:val="ListParagraph"/>
        <w:numPr>
          <w:ilvl w:val="0"/>
          <w:numId w:val="120"/>
        </w:numPr>
      </w:pPr>
      <w:permStart w:id="1578462717" w:edGrp="everyone"/>
      <w:r w:rsidRPr="000515F2">
        <w:rPr>
          <w:rStyle w:val="SubtleEmphasis"/>
        </w:rPr>
        <w:t>__</w:t>
      </w:r>
      <w:permEnd w:id="1578462717"/>
      <w:r w:rsidRPr="000515F2">
        <w:t xml:space="preserve"> </w:t>
      </w:r>
      <w:r w:rsidRPr="00A23C11">
        <w:rPr>
          <w:b/>
          <w:bCs/>
        </w:rPr>
        <w:t>Right to self-defense</w:t>
      </w:r>
      <w:r>
        <w:t xml:space="preserve"> – the natural right to protect one's life </w:t>
      </w:r>
      <w:r w:rsidRPr="00536ED7">
        <w:t>and property</w:t>
      </w:r>
      <w:r>
        <w:t>.</w:t>
      </w:r>
    </w:p>
    <w:p w14:paraId="3E0164F6" w14:textId="77777777" w:rsidR="00EB54BD" w:rsidRDefault="00EB54BD" w:rsidP="00A23C11">
      <w:pPr>
        <w:pStyle w:val="ListParagraph"/>
        <w:numPr>
          <w:ilvl w:val="0"/>
          <w:numId w:val="120"/>
        </w:numPr>
      </w:pPr>
      <w:permStart w:id="1265380376" w:edGrp="everyone"/>
      <w:r w:rsidRPr="000515F2">
        <w:rPr>
          <w:rStyle w:val="SubtleEmphasis"/>
        </w:rPr>
        <w:t>__</w:t>
      </w:r>
      <w:permEnd w:id="1265380376"/>
      <w:r w:rsidRPr="000515F2">
        <w:t xml:space="preserve"> </w:t>
      </w:r>
      <w:r w:rsidRPr="00A23C11">
        <w:rPr>
          <w:b/>
          <w:bCs/>
        </w:rPr>
        <w:t>Right to property</w:t>
      </w:r>
      <w:r>
        <w:t xml:space="preserve"> – the right to own, use, and dispose of possessions lawfully acquired.</w:t>
      </w:r>
    </w:p>
    <w:p w14:paraId="568B0210" w14:textId="77777777" w:rsidR="00EB54BD" w:rsidRDefault="00EB54BD" w:rsidP="00A23C11">
      <w:pPr>
        <w:pStyle w:val="ListParagraph"/>
        <w:numPr>
          <w:ilvl w:val="0"/>
          <w:numId w:val="120"/>
        </w:numPr>
      </w:pPr>
      <w:permStart w:id="769789353" w:edGrp="everyone"/>
      <w:r w:rsidRPr="000515F2">
        <w:rPr>
          <w:rStyle w:val="SubtleEmphasis"/>
        </w:rPr>
        <w:t>__</w:t>
      </w:r>
      <w:permEnd w:id="769789353"/>
      <w:r w:rsidRPr="000515F2">
        <w:t xml:space="preserve"> </w:t>
      </w:r>
      <w:r w:rsidRPr="00A23C11">
        <w:rPr>
          <w:b/>
          <w:bCs/>
        </w:rPr>
        <w:t>Right of Family</w:t>
      </w:r>
      <w:r>
        <w:t xml:space="preserve"> – the right to form and maintain Family relationships.</w:t>
      </w:r>
    </w:p>
    <w:p w14:paraId="2DDB11B4" w14:textId="77777777" w:rsidR="00EB54BD" w:rsidRDefault="00EB54BD" w:rsidP="00A23C11">
      <w:pPr>
        <w:pStyle w:val="ListParagraph"/>
        <w:numPr>
          <w:ilvl w:val="0"/>
          <w:numId w:val="120"/>
        </w:numPr>
      </w:pPr>
      <w:permStart w:id="978463647" w:edGrp="everyone"/>
      <w:r w:rsidRPr="000515F2">
        <w:rPr>
          <w:rStyle w:val="SubtleEmphasis"/>
        </w:rPr>
        <w:t>__</w:t>
      </w:r>
      <w:permEnd w:id="978463647"/>
      <w:r w:rsidRPr="000515F2">
        <w:t xml:space="preserve"> </w:t>
      </w:r>
      <w:r w:rsidRPr="00A23C11">
        <w:rPr>
          <w:b/>
          <w:bCs/>
        </w:rPr>
        <w:t>Right to seek Truth</w:t>
      </w:r>
      <w:r>
        <w:t xml:space="preserve"> – the freedom to learn, inquire, and express ideas.</w:t>
      </w:r>
    </w:p>
    <w:p w14:paraId="484303D3" w14:textId="77777777" w:rsidR="00EB54BD" w:rsidRDefault="00EB54BD" w:rsidP="00A23C11">
      <w:pPr>
        <w:pStyle w:val="ListParagraph"/>
        <w:numPr>
          <w:ilvl w:val="0"/>
          <w:numId w:val="120"/>
        </w:numPr>
      </w:pPr>
      <w:permStart w:id="685525281" w:edGrp="everyone"/>
      <w:r w:rsidRPr="000515F2">
        <w:rPr>
          <w:rStyle w:val="SubtleEmphasis"/>
        </w:rPr>
        <w:t>__</w:t>
      </w:r>
      <w:permEnd w:id="685525281"/>
      <w:r w:rsidRPr="000515F2">
        <w:t xml:space="preserve"> </w:t>
      </w:r>
      <w:r w:rsidRPr="00A23C11">
        <w:rPr>
          <w:b/>
          <w:bCs/>
        </w:rPr>
        <w:t>Right to personal integrity</w:t>
      </w:r>
      <w:r>
        <w:t xml:space="preserve"> – protection against torture, coercion, or involuntary servitude.</w:t>
      </w:r>
    </w:p>
    <w:p w14:paraId="4DF6A2E6" w14:textId="77777777" w:rsidR="00EB54BD" w:rsidRDefault="00EB54BD" w:rsidP="00A23C11">
      <w:pPr>
        <w:pStyle w:val="ListParagraph"/>
        <w:numPr>
          <w:ilvl w:val="0"/>
          <w:numId w:val="120"/>
        </w:numPr>
      </w:pPr>
      <w:permStart w:id="563377520" w:edGrp="everyone"/>
      <w:r w:rsidRPr="000515F2">
        <w:rPr>
          <w:rStyle w:val="SubtleEmphasis"/>
        </w:rPr>
        <w:t>__</w:t>
      </w:r>
      <w:permEnd w:id="563377520"/>
      <w:r w:rsidRPr="000515F2">
        <w:t xml:space="preserve"> </w:t>
      </w:r>
      <w:r w:rsidRPr="00A23C11">
        <w:rPr>
          <w:b/>
          <w:bCs/>
        </w:rPr>
        <w:t>Right to voluntary association</w:t>
      </w:r>
      <w:r>
        <w:t xml:space="preserve"> – freedom to assemble and associate with others.</w:t>
      </w:r>
    </w:p>
    <w:p w14:paraId="09D424F4" w14:textId="77777777" w:rsidR="00EB54BD" w:rsidRDefault="00EB54BD" w:rsidP="00A23C11">
      <w:pPr>
        <w:pStyle w:val="ListParagraph"/>
        <w:numPr>
          <w:ilvl w:val="0"/>
          <w:numId w:val="120"/>
        </w:numPr>
      </w:pPr>
      <w:permStart w:id="1178368513" w:edGrp="everyone"/>
      <w:r w:rsidRPr="000515F2">
        <w:rPr>
          <w:rStyle w:val="SubtleEmphasis"/>
        </w:rPr>
        <w:t>__</w:t>
      </w:r>
      <w:permEnd w:id="1178368513"/>
      <w:r w:rsidRPr="000515F2">
        <w:t xml:space="preserve"> </w:t>
      </w:r>
      <w:r w:rsidRPr="00A23C11">
        <w:rPr>
          <w:b/>
          <w:bCs/>
        </w:rPr>
        <w:t>Right to work and create</w:t>
      </w:r>
      <w:r>
        <w:t xml:space="preserve"> – the right to labor, innovate, and benefit from one’s efforts.</w:t>
      </w:r>
    </w:p>
    <w:p w14:paraId="755BE7F5" w14:textId="61340F1A" w:rsidR="00D178A5" w:rsidRPr="004839A0" w:rsidRDefault="00291288" w:rsidP="004839A0">
      <w:pPr>
        <w:pStyle w:val="ListParagraph"/>
        <w:numPr>
          <w:ilvl w:val="0"/>
          <w:numId w:val="120"/>
        </w:numPr>
        <w:rPr>
          <w:rStyle w:val="SubtleEmphasis"/>
          <w:iCs/>
          <w:color w:val="000000" w:themeColor="text1"/>
        </w:rPr>
      </w:pPr>
      <w:permStart w:id="346710676" w:edGrp="everyone"/>
      <w:r w:rsidRPr="00380A91">
        <w:rPr>
          <w:rStyle w:val="SubtleEmphasis"/>
        </w:rPr>
        <w:t>__</w:t>
      </w:r>
      <w:permEnd w:id="346710676"/>
      <w:r w:rsidR="004839A0" w:rsidRPr="004839A0">
        <w:rPr>
          <w:rStyle w:val="SubtleEmphasis"/>
          <w:iCs/>
          <w:color w:val="000000" w:themeColor="text1"/>
        </w:rPr>
        <w:t xml:space="preserve"> </w:t>
      </w:r>
      <w:r w:rsidR="00D178A5" w:rsidRPr="004839A0">
        <w:rPr>
          <w:rStyle w:val="SubtleEmphasis"/>
          <w:iCs/>
          <w:color w:val="000000" w:themeColor="text1"/>
        </w:rPr>
        <w:t xml:space="preserve">Neither our Federal nor State governments have the Right to interfere with these Rights. </w:t>
      </w:r>
    </w:p>
    <w:p w14:paraId="531B7C38" w14:textId="57E1D0DE" w:rsidR="00D178A5" w:rsidRPr="004839A0" w:rsidRDefault="00291288" w:rsidP="004839A0">
      <w:pPr>
        <w:pStyle w:val="ListParagraph"/>
        <w:numPr>
          <w:ilvl w:val="0"/>
          <w:numId w:val="120"/>
        </w:numPr>
      </w:pPr>
      <w:permStart w:id="1855610742" w:edGrp="everyone"/>
      <w:r w:rsidRPr="00380A91">
        <w:rPr>
          <w:rStyle w:val="SubtleEmphasis"/>
        </w:rPr>
        <w:t>__</w:t>
      </w:r>
      <w:permEnd w:id="1855610742"/>
      <w:r w:rsidR="00D178A5" w:rsidRPr="004839A0">
        <w:t xml:space="preserve"> The ‘minimum wage laws’ restrict our Right to work for the benefit of Labor Unions that support the Blue Party instead of Natural Law, which automatically determines the right value with competition. Our economy will explode with the ‘Laws of Nature government.’</w:t>
      </w:r>
    </w:p>
    <w:p w14:paraId="2A9A5E7D" w14:textId="7DA8F8C2" w:rsidR="00EB54BD" w:rsidRPr="002E1D96" w:rsidRDefault="00EB54BD" w:rsidP="008B2F43">
      <w:pPr>
        <w:pStyle w:val="Heading3"/>
        <w:spacing w:line="264" w:lineRule="auto"/>
      </w:pPr>
      <w:r>
        <w:t>P</w:t>
      </w:r>
      <w:r w:rsidR="008F53C4">
        <w:t>3</w:t>
      </w:r>
      <w:r>
        <w:t xml:space="preserve"> S</w:t>
      </w:r>
      <w:r w:rsidRPr="002E1D96">
        <w:t>et</w:t>
      </w:r>
      <w:r>
        <w:t xml:space="preserve"> </w:t>
      </w:r>
      <w:r w:rsidR="00856565">
        <w:t>6</w:t>
      </w:r>
      <w:r>
        <w:t xml:space="preserve">: </w:t>
      </w:r>
      <w:r w:rsidR="00D178A5">
        <w:t xml:space="preserve">Government </w:t>
      </w:r>
      <w:r>
        <w:t xml:space="preserve">Entitlements </w:t>
      </w:r>
      <w:permStart w:id="1977056944" w:edGrp="everyone"/>
      <w:r w:rsidRPr="00380A91">
        <w:rPr>
          <w:rStyle w:val="SubtleEmphasis"/>
        </w:rPr>
        <w:t>__</w:t>
      </w:r>
      <w:permEnd w:id="1977056944"/>
    </w:p>
    <w:p w14:paraId="7F279D93" w14:textId="77777777" w:rsidR="00EB54BD" w:rsidRDefault="00EB54BD" w:rsidP="00A23C11">
      <w:pPr>
        <w:pStyle w:val="ListParagraph"/>
        <w:numPr>
          <w:ilvl w:val="0"/>
          <w:numId w:val="60"/>
        </w:numPr>
      </w:pPr>
      <w:permStart w:id="550260625" w:edGrp="everyone"/>
      <w:r w:rsidRPr="00380A91">
        <w:rPr>
          <w:rStyle w:val="SubtleEmphasis"/>
        </w:rPr>
        <w:t>__</w:t>
      </w:r>
      <w:permEnd w:id="550260625"/>
      <w:r>
        <w:t xml:space="preserve"> </w:t>
      </w:r>
      <w:r w:rsidRPr="00A23C11">
        <w:rPr>
          <w:i/>
        </w:rPr>
        <w:t>Liberty</w:t>
      </w:r>
      <w:r>
        <w:t xml:space="preserve"> is like a muscle; it will atrophy and weaken if we do not use it. </w:t>
      </w:r>
    </w:p>
    <w:p w14:paraId="2DD50B23" w14:textId="47022D98" w:rsidR="00EB54BD" w:rsidRDefault="00EB54BD" w:rsidP="00A23C11">
      <w:pPr>
        <w:pStyle w:val="ListParagraph"/>
      </w:pPr>
      <w:permStart w:id="1203401046" w:edGrp="everyone"/>
      <w:r w:rsidRPr="00380A91">
        <w:rPr>
          <w:rStyle w:val="SubtleEmphasis"/>
        </w:rPr>
        <w:t>__</w:t>
      </w:r>
      <w:permEnd w:id="1203401046"/>
      <w:r>
        <w:t xml:space="preserve"> Everything our governments do for </w:t>
      </w:r>
      <w:r w:rsidR="00D178A5" w:rsidRPr="00D178A5">
        <w:t>WTP</w:t>
      </w:r>
      <w:r w:rsidR="00D178A5">
        <w:rPr>
          <w:i/>
        </w:rPr>
        <w:t xml:space="preserve"> </w:t>
      </w:r>
      <w:r w:rsidR="00536ED7">
        <w:t>is a personal responsibility; that</w:t>
      </w:r>
      <w:r>
        <w:t xml:space="preserve"> weakens </w:t>
      </w:r>
      <w:r w:rsidR="00D178A5" w:rsidRPr="00D178A5">
        <w:t>WTP</w:t>
      </w:r>
      <w:r w:rsidR="00D178A5">
        <w:rPr>
          <w:i/>
        </w:rPr>
        <w:t xml:space="preserve"> </w:t>
      </w:r>
      <w:r>
        <w:t xml:space="preserve">and destroys our </w:t>
      </w:r>
      <w:r w:rsidRPr="00174BE0">
        <w:rPr>
          <w:i/>
        </w:rPr>
        <w:t>Liberty</w:t>
      </w:r>
      <w:r>
        <w:t>, our USA, our states, our counties, and our cities because they are the wrong venue</w:t>
      </w:r>
      <w:r w:rsidR="00856565">
        <w:t xml:space="preserve"> for responsibility.</w:t>
      </w:r>
    </w:p>
    <w:p w14:paraId="61190592" w14:textId="2F047C89" w:rsidR="00EB54BD" w:rsidRPr="002E1D96" w:rsidRDefault="00EB54BD" w:rsidP="00A23C11">
      <w:pPr>
        <w:pStyle w:val="ListParagraph"/>
      </w:pPr>
      <w:permStart w:id="75704832" w:edGrp="everyone"/>
      <w:r w:rsidRPr="00380A91">
        <w:rPr>
          <w:rStyle w:val="SubtleEmphasis"/>
        </w:rPr>
        <w:t>__</w:t>
      </w:r>
      <w:permEnd w:id="75704832"/>
      <w:r>
        <w:t xml:space="preserve"> Governments cannot provide financial security or</w:t>
      </w:r>
      <w:r w:rsidRPr="002E1D96">
        <w:t xml:space="preserve"> health security for </w:t>
      </w:r>
      <w:r w:rsidR="00D178A5" w:rsidRPr="00D178A5">
        <w:t>WTP</w:t>
      </w:r>
      <w:r w:rsidR="00D178A5">
        <w:rPr>
          <w:i/>
        </w:rPr>
        <w:t xml:space="preserve"> </w:t>
      </w:r>
      <w:r w:rsidRPr="002E1D96">
        <w:t>because they do not know how</w:t>
      </w:r>
      <w:r>
        <w:t xml:space="preserve"> to do so</w:t>
      </w:r>
      <w:r w:rsidRPr="002E1D96">
        <w:t>.</w:t>
      </w:r>
      <w:r>
        <w:t xml:space="preserve"> </w:t>
      </w:r>
      <w:r w:rsidRPr="002E1D96">
        <w:t>Any decent retirement fund manager could fix Social Security in an hour.</w:t>
      </w:r>
      <w:r>
        <w:t xml:space="preserve"> Someone should go to jail for Social Security</w:t>
      </w:r>
      <w:r w:rsidR="00D047E2">
        <w:t xml:space="preserve"> (discussed later).</w:t>
      </w:r>
    </w:p>
    <w:p w14:paraId="17F7934C" w14:textId="05F1F1DD" w:rsidR="00EB54BD" w:rsidRPr="002E1D96" w:rsidRDefault="00EB54BD" w:rsidP="00A23C11">
      <w:pPr>
        <w:pStyle w:val="ListParagraph"/>
      </w:pPr>
      <w:permStart w:id="1815484152" w:edGrp="everyone"/>
      <w:r w:rsidRPr="00380A91">
        <w:rPr>
          <w:rStyle w:val="SubtleEmphasis"/>
        </w:rPr>
        <w:t>__</w:t>
      </w:r>
      <w:permEnd w:id="1815484152"/>
      <w:r>
        <w:t xml:space="preserve"> </w:t>
      </w:r>
      <w:r w:rsidRPr="002E1D96">
        <w:t xml:space="preserve">It is imperative that </w:t>
      </w:r>
      <w:r w:rsidR="00D178A5" w:rsidRPr="00D178A5">
        <w:t>WTP</w:t>
      </w:r>
      <w:r w:rsidR="00D178A5">
        <w:rPr>
          <w:i/>
        </w:rPr>
        <w:t xml:space="preserve"> </w:t>
      </w:r>
      <w:r w:rsidRPr="002E1D96">
        <w:t>get rid of everything our government</w:t>
      </w:r>
      <w:r>
        <w:t>s</w:t>
      </w:r>
      <w:r w:rsidRPr="002E1D96">
        <w:t xml:space="preserve"> do for </w:t>
      </w:r>
      <w:r w:rsidR="00D178A5" w:rsidRPr="00D178A5">
        <w:t>WTP</w:t>
      </w:r>
      <w:r w:rsidR="00D178A5">
        <w:rPr>
          <w:i/>
        </w:rPr>
        <w:t xml:space="preserve"> </w:t>
      </w:r>
      <w:r w:rsidR="00536ED7">
        <w:t xml:space="preserve">that we can do ourselves </w:t>
      </w:r>
      <w:r w:rsidRPr="002E1D96">
        <w:t xml:space="preserve">because it is </w:t>
      </w:r>
      <w:r>
        <w:t xml:space="preserve">unconstitutional, the worst </w:t>
      </w:r>
      <w:r w:rsidRPr="002E1D96">
        <w:t>way to do it</w:t>
      </w:r>
      <w:r>
        <w:t>,</w:t>
      </w:r>
      <w:r w:rsidRPr="002E1D96">
        <w:t xml:space="preserve"> </w:t>
      </w:r>
      <w:r>
        <w:t>and</w:t>
      </w:r>
      <w:r w:rsidRPr="002E1D96">
        <w:t xml:space="preserve"> always the </w:t>
      </w:r>
      <w:r>
        <w:t>most significan</w:t>
      </w:r>
      <w:r w:rsidRPr="002E1D96">
        <w:t xml:space="preserve">t reduction of our </w:t>
      </w:r>
      <w:r w:rsidRPr="00174BE0">
        <w:rPr>
          <w:i/>
        </w:rPr>
        <w:t>Liberty</w:t>
      </w:r>
      <w:r>
        <w:t xml:space="preserve"> </w:t>
      </w:r>
      <w:r w:rsidRPr="002E1D96">
        <w:t>possible.</w:t>
      </w:r>
      <w:r>
        <w:t xml:space="preserve"> </w:t>
      </w:r>
    </w:p>
    <w:p w14:paraId="0FDA9B9C" w14:textId="40809E6C" w:rsidR="00EB54BD" w:rsidRDefault="00EB54BD" w:rsidP="00A23C11">
      <w:pPr>
        <w:pStyle w:val="ListParagraph"/>
      </w:pPr>
      <w:permStart w:id="23801234" w:edGrp="everyone"/>
      <w:r w:rsidRPr="00380A91">
        <w:rPr>
          <w:rStyle w:val="SubtleEmphasis"/>
        </w:rPr>
        <w:t>__</w:t>
      </w:r>
      <w:permEnd w:id="23801234"/>
      <w:r>
        <w:t xml:space="preserve"> </w:t>
      </w:r>
      <w:r w:rsidRPr="002E1D96">
        <w:t xml:space="preserve">It is imperative that </w:t>
      </w:r>
      <w:r w:rsidR="00D178A5" w:rsidRPr="00D178A5">
        <w:t>WTP</w:t>
      </w:r>
      <w:r w:rsidR="00D178A5">
        <w:t xml:space="preserve"> </w:t>
      </w:r>
      <w:r>
        <w:t>eliminate</w:t>
      </w:r>
      <w:r w:rsidRPr="002E1D96">
        <w:t xml:space="preserve"> every program and weapon our federal government now uses against </w:t>
      </w:r>
      <w:r w:rsidR="00D178A5" w:rsidRPr="00D178A5">
        <w:t>WTP.</w:t>
      </w:r>
      <w:r w:rsidRPr="002E1D96">
        <w:t xml:space="preserve"> </w:t>
      </w:r>
    </w:p>
    <w:p w14:paraId="509070B5" w14:textId="3E35828E" w:rsidR="00EB54BD" w:rsidRPr="005931A0" w:rsidRDefault="00EB54BD" w:rsidP="008B2F43">
      <w:pPr>
        <w:pStyle w:val="Heading3"/>
        <w:spacing w:line="264" w:lineRule="auto"/>
      </w:pPr>
      <w:r w:rsidRPr="00A30F39">
        <w:lastRenderedPageBreak/>
        <w:t>P</w:t>
      </w:r>
      <w:r w:rsidR="008F53C4">
        <w:t>3</w:t>
      </w:r>
      <w:r w:rsidRPr="00A30F39">
        <w:t xml:space="preserve"> </w:t>
      </w:r>
      <w:r>
        <w:t>S</w:t>
      </w:r>
      <w:r w:rsidRPr="00A30F39">
        <w:t xml:space="preserve">et </w:t>
      </w:r>
      <w:r w:rsidR="00856565">
        <w:t>7</w:t>
      </w:r>
      <w:r w:rsidRPr="00A30F39">
        <w:t xml:space="preserve">: </w:t>
      </w:r>
      <w:r>
        <w:t xml:space="preserve">Our Battle to the Death for </w:t>
      </w:r>
      <w:r w:rsidRPr="005B2973">
        <w:rPr>
          <w:iCs/>
        </w:rPr>
        <w:t>Liberty</w:t>
      </w:r>
      <w:r>
        <w:t xml:space="preserve">  </w:t>
      </w:r>
      <w:permStart w:id="980050101" w:edGrp="everyone"/>
      <w:r w:rsidR="00EB2729" w:rsidRPr="00E60491">
        <w:rPr>
          <w:rStyle w:val="SubtleEmphasis"/>
        </w:rPr>
        <w:t>__</w:t>
      </w:r>
      <w:permEnd w:id="980050101"/>
    </w:p>
    <w:p w14:paraId="5040C311" w14:textId="2B7B43BB" w:rsidR="00EB54BD" w:rsidRDefault="00EB54BD" w:rsidP="00A23C11">
      <w:pPr>
        <w:pStyle w:val="ListParagraph"/>
        <w:numPr>
          <w:ilvl w:val="0"/>
          <w:numId w:val="128"/>
        </w:numPr>
      </w:pPr>
      <w:permStart w:id="384771695" w:edGrp="everyone"/>
      <w:r w:rsidRPr="00E60491">
        <w:rPr>
          <w:rStyle w:val="SubtleEmphasis"/>
        </w:rPr>
        <w:t>__</w:t>
      </w:r>
      <w:permEnd w:id="384771695"/>
      <w:r w:rsidRPr="00E60491">
        <w:t xml:space="preserve"> </w:t>
      </w:r>
      <w:r>
        <w:t xml:space="preserve">This is </w:t>
      </w:r>
      <w:r w:rsidR="00D178A5" w:rsidRPr="00D178A5">
        <w:t>WTP’s</w:t>
      </w:r>
      <w:r w:rsidRPr="00D178A5">
        <w:t xml:space="preserve"> </w:t>
      </w:r>
      <w:r>
        <w:t>time to fulfill, for the first time in our USA history, what our Founders designed in 1787:</w:t>
      </w:r>
      <w:r w:rsidRPr="00A23C11">
        <w:rPr>
          <w:i/>
        </w:rPr>
        <w:t xml:space="preserve"> Liberty</w:t>
      </w:r>
      <w:r>
        <w:t>, but they failed to protect or fully implement it.</w:t>
      </w:r>
    </w:p>
    <w:p w14:paraId="5F8851EB" w14:textId="77777777" w:rsidR="00EB54BD" w:rsidRDefault="00EB54BD" w:rsidP="00A23C11">
      <w:pPr>
        <w:pStyle w:val="ListParagraph"/>
        <w:numPr>
          <w:ilvl w:val="0"/>
          <w:numId w:val="128"/>
        </w:numPr>
      </w:pPr>
      <w:permStart w:id="1884096518" w:edGrp="everyone"/>
      <w:r>
        <w:rPr>
          <w:rStyle w:val="SubtleEmphasis"/>
        </w:rPr>
        <w:t>__</w:t>
      </w:r>
      <w:permEnd w:id="1884096518"/>
      <w:r w:rsidRPr="00823EEC">
        <w:t xml:space="preserve"> </w:t>
      </w:r>
      <w:r>
        <w:t xml:space="preserve">That means our Founders were right, but they could not make it all work as planned because it required compromise. For example, ending the ownership of certain people did not happen until the Civil War. </w:t>
      </w:r>
    </w:p>
    <w:p w14:paraId="0BBB900C" w14:textId="063C2986" w:rsidR="00EB54BD" w:rsidRDefault="00EB54BD" w:rsidP="00A23C11">
      <w:pPr>
        <w:pStyle w:val="ListParagraph"/>
        <w:numPr>
          <w:ilvl w:val="0"/>
          <w:numId w:val="128"/>
        </w:numPr>
      </w:pPr>
      <w:permStart w:id="131692979" w:edGrp="everyone"/>
      <w:r>
        <w:rPr>
          <w:rStyle w:val="SubtleEmphasis"/>
        </w:rPr>
        <w:t>__</w:t>
      </w:r>
      <w:permEnd w:id="131692979"/>
      <w:r w:rsidRPr="00823EEC">
        <w:t xml:space="preserve"> </w:t>
      </w:r>
      <w:r>
        <w:t xml:space="preserve">But it </w:t>
      </w:r>
      <w:r w:rsidR="00536ED7">
        <w:t xml:space="preserve">finally </w:t>
      </w:r>
      <w:r>
        <w:t xml:space="preserve">did happen, and today, </w:t>
      </w:r>
      <w:r w:rsidR="00D178A5" w:rsidRPr="00D178A5">
        <w:t>WTP</w:t>
      </w:r>
      <w:r w:rsidR="00D178A5" w:rsidRPr="00A23C11">
        <w:rPr>
          <w:i/>
        </w:rPr>
        <w:t xml:space="preserve"> </w:t>
      </w:r>
      <w:r>
        <w:t xml:space="preserve">face our most significant challenge yet. And </w:t>
      </w:r>
      <w:r w:rsidR="00D178A5" w:rsidRPr="00D178A5">
        <w:t>WTP</w:t>
      </w:r>
      <w:r w:rsidR="00D178A5" w:rsidRPr="00A23C11">
        <w:rPr>
          <w:i/>
        </w:rPr>
        <w:t xml:space="preserve"> </w:t>
      </w:r>
      <w:r>
        <w:t xml:space="preserve">must overwhelm the ballot box like never before, or the death spiral of </w:t>
      </w:r>
      <w:r w:rsidRPr="00A23C11">
        <w:rPr>
          <w:i/>
        </w:rPr>
        <w:t>Liberty</w:t>
      </w:r>
      <w:r>
        <w:t xml:space="preserve"> we were in will continue.</w:t>
      </w:r>
    </w:p>
    <w:p w14:paraId="3591D083" w14:textId="284EE3DF" w:rsidR="00EB54BD" w:rsidRPr="006635D6" w:rsidRDefault="00EB54BD" w:rsidP="00A23C11">
      <w:pPr>
        <w:pStyle w:val="ListParagraph"/>
        <w:numPr>
          <w:ilvl w:val="0"/>
          <w:numId w:val="128"/>
        </w:numPr>
      </w:pPr>
      <w:permStart w:id="652298058" w:edGrp="everyone"/>
      <w:r>
        <w:rPr>
          <w:rStyle w:val="SubtleEmphasis"/>
        </w:rPr>
        <w:t>__</w:t>
      </w:r>
      <w:permEnd w:id="652298058"/>
      <w:r w:rsidRPr="006635D6">
        <w:t xml:space="preserve"> </w:t>
      </w:r>
      <w:r w:rsidR="00D178A5" w:rsidRPr="00D178A5">
        <w:t>WTP</w:t>
      </w:r>
      <w:r w:rsidR="00D178A5" w:rsidRPr="00A23C11">
        <w:rPr>
          <w:i/>
        </w:rPr>
        <w:t xml:space="preserve"> </w:t>
      </w:r>
      <w:r w:rsidRPr="006635D6">
        <w:t xml:space="preserve">choose our representatives, and when political parties take control of elections, </w:t>
      </w:r>
      <w:r w:rsidR="00D178A5" w:rsidRPr="00D178A5">
        <w:t>WTP</w:t>
      </w:r>
      <w:r w:rsidR="00D178A5" w:rsidRPr="00A23C11">
        <w:rPr>
          <w:i/>
        </w:rPr>
        <w:t xml:space="preserve"> </w:t>
      </w:r>
      <w:r w:rsidRPr="006635D6">
        <w:t>lose our sovereignty. That must end today.</w:t>
      </w:r>
    </w:p>
    <w:p w14:paraId="35F8F540" w14:textId="0560CECE" w:rsidR="00EB54BD" w:rsidRPr="00166CC8" w:rsidRDefault="00EB54BD" w:rsidP="00A23C11">
      <w:pPr>
        <w:pStyle w:val="ListParagraph"/>
        <w:numPr>
          <w:ilvl w:val="0"/>
          <w:numId w:val="128"/>
        </w:numPr>
      </w:pPr>
      <w:permStart w:id="523121053" w:edGrp="everyone"/>
      <w:r>
        <w:rPr>
          <w:rStyle w:val="SubtleEmphasis"/>
        </w:rPr>
        <w:t>__</w:t>
      </w:r>
      <w:permEnd w:id="523121053"/>
      <w:r w:rsidRPr="00166CC8">
        <w:t xml:space="preserve"> P45/47 and MAGA stopped the bleeding by capturing the Red </w:t>
      </w:r>
      <w:r w:rsidR="002F3216" w:rsidRPr="00166CC8">
        <w:t>Party</w:t>
      </w:r>
      <w:r w:rsidRPr="00166CC8">
        <w:t xml:space="preserve">, and all of the political </w:t>
      </w:r>
      <w:r w:rsidR="00D047E2" w:rsidRPr="00166CC8">
        <w:t>party</w:t>
      </w:r>
      <w:r w:rsidRPr="00166CC8">
        <w:t xml:space="preserve"> malfeasance embedded to the core of our governments is being revealed. All we have to do to see it is look.</w:t>
      </w:r>
    </w:p>
    <w:p w14:paraId="2AE572EA" w14:textId="7E83A6EA" w:rsidR="00EB54BD" w:rsidRPr="00166CC8" w:rsidRDefault="00EB54BD" w:rsidP="00A23C11">
      <w:pPr>
        <w:pStyle w:val="ListParagraph"/>
        <w:numPr>
          <w:ilvl w:val="0"/>
          <w:numId w:val="128"/>
        </w:numPr>
      </w:pPr>
      <w:permStart w:id="39397411" w:edGrp="everyone"/>
      <w:r>
        <w:rPr>
          <w:rStyle w:val="SubtleEmphasis"/>
        </w:rPr>
        <w:t>__</w:t>
      </w:r>
      <w:permEnd w:id="39397411"/>
      <w:r w:rsidRPr="00823EEC">
        <w:t xml:space="preserve"> </w:t>
      </w:r>
      <w:r w:rsidRPr="00166CC8">
        <w:t xml:space="preserve">The stakes have never been higher; we face a battle to the death of </w:t>
      </w:r>
      <w:r w:rsidRPr="00A23C11">
        <w:rPr>
          <w:i/>
        </w:rPr>
        <w:t>Liberty</w:t>
      </w:r>
      <w:r w:rsidRPr="00166CC8">
        <w:t xml:space="preserve"> against all the evil in the world. </w:t>
      </w:r>
      <w:r w:rsidR="00536ED7">
        <w:t>No</w:t>
      </w:r>
      <w:r w:rsidR="005B2973">
        <w:t xml:space="preserve"> WTP</w:t>
      </w:r>
      <w:r w:rsidR="00D178A5" w:rsidRPr="00A23C11">
        <w:rPr>
          <w:i/>
        </w:rPr>
        <w:t xml:space="preserve"> </w:t>
      </w:r>
      <w:r w:rsidRPr="00166CC8">
        <w:t>can set out in 2026 or 2028.</w:t>
      </w:r>
    </w:p>
    <w:p w14:paraId="3F764C9B" w14:textId="42194D31" w:rsidR="00EB54BD" w:rsidRDefault="00EB54BD" w:rsidP="00A23C11">
      <w:pPr>
        <w:pStyle w:val="ListParagraph"/>
        <w:numPr>
          <w:ilvl w:val="0"/>
          <w:numId w:val="128"/>
        </w:numPr>
      </w:pPr>
      <w:permStart w:id="2011635669" w:edGrp="everyone"/>
      <w:r w:rsidRPr="00823EEC">
        <w:rPr>
          <w:rStyle w:val="SubtleEmphasis"/>
        </w:rPr>
        <w:t>__</w:t>
      </w:r>
      <w:permEnd w:id="2011635669"/>
      <w:r>
        <w:t xml:space="preserve"> </w:t>
      </w:r>
      <w:r w:rsidR="00D178A5" w:rsidRPr="00D178A5">
        <w:t>WTP</w:t>
      </w:r>
      <w:r w:rsidR="00D178A5" w:rsidRPr="00A23C11">
        <w:rPr>
          <w:i/>
        </w:rPr>
        <w:t xml:space="preserve"> </w:t>
      </w:r>
      <w:r>
        <w:t xml:space="preserve">are still the sovereign owners of our </w:t>
      </w:r>
      <w:r w:rsidRPr="00A23C11">
        <w:rPr>
          <w:i/>
        </w:rPr>
        <w:t>Representative, Constitutional Republic</w:t>
      </w:r>
      <w:r>
        <w:t xml:space="preserve">, because we can still choose our representatives </w:t>
      </w:r>
      <w:r w:rsidRPr="00A23C11">
        <w:rPr>
          <w:b/>
          <w:bCs/>
        </w:rPr>
        <w:t xml:space="preserve">if we stop </w:t>
      </w:r>
      <w:r w:rsidR="00536ED7" w:rsidRPr="00A23C11">
        <w:rPr>
          <w:b/>
          <w:bCs/>
        </w:rPr>
        <w:t>election</w:t>
      </w:r>
      <w:r w:rsidRPr="00A23C11">
        <w:rPr>
          <w:b/>
          <w:bCs/>
        </w:rPr>
        <w:t xml:space="preserve"> fraud</w:t>
      </w:r>
      <w:r>
        <w:t xml:space="preserve">. The question is, </w:t>
      </w:r>
      <w:r w:rsidRPr="00A23C11">
        <w:rPr>
          <w:i/>
        </w:rPr>
        <w:t>what do we do then</w:t>
      </w:r>
      <w:r w:rsidRPr="00536ED7">
        <w:t xml:space="preserve">? </w:t>
      </w:r>
      <w:r w:rsidR="00673724" w:rsidRPr="00A23C11">
        <w:rPr>
          <w:b/>
        </w:rPr>
        <w:t>WePEG1787</w:t>
      </w:r>
      <w:r w:rsidRPr="00536ED7">
        <w:t xml:space="preserve"> reveals and solves that problem; it is our WMD if </w:t>
      </w:r>
      <w:r w:rsidR="00D178A5" w:rsidRPr="00D178A5">
        <w:t>WTP</w:t>
      </w:r>
      <w:r w:rsidR="00D178A5" w:rsidRPr="00A23C11">
        <w:rPr>
          <w:i/>
        </w:rPr>
        <w:t xml:space="preserve"> </w:t>
      </w:r>
      <w:r w:rsidRPr="00536ED7">
        <w:t>want it.</w:t>
      </w:r>
    </w:p>
    <w:p w14:paraId="091F3D77" w14:textId="27B6BA36" w:rsidR="00C04129" w:rsidRPr="0048029F" w:rsidRDefault="00C04129" w:rsidP="008B2F43">
      <w:pPr>
        <w:pStyle w:val="Heading2"/>
        <w:spacing w:line="264" w:lineRule="auto"/>
        <w:rPr>
          <w:rStyle w:val="BodyTextChar"/>
        </w:rPr>
      </w:pPr>
      <w:bookmarkStart w:id="13" w:name="_Toc224221252"/>
      <w:r w:rsidRPr="00372287">
        <w:t xml:space="preserve">Principle </w:t>
      </w:r>
      <w:r w:rsidR="00673724">
        <w:t>4</w:t>
      </w:r>
      <w:r>
        <w:t>:</w:t>
      </w:r>
      <w:r w:rsidRPr="00372287">
        <w:t xml:space="preserve"> Truth </w:t>
      </w:r>
      <w:r>
        <w:t>and</w:t>
      </w:r>
      <w:r w:rsidRPr="00372287">
        <w:t xml:space="preserve"> </w:t>
      </w:r>
      <w:r w:rsidRPr="001E6A35">
        <w:rPr>
          <w:iCs/>
        </w:rPr>
        <w:t>Liberty</w:t>
      </w:r>
      <w:r w:rsidRPr="00372287">
        <w:t xml:space="preserve"> </w:t>
      </w:r>
      <w:permStart w:id="1710717976" w:edGrp="everyone"/>
      <w:r w:rsidRPr="00380A91">
        <w:rPr>
          <w:rStyle w:val="SubtleEmphasis"/>
        </w:rPr>
        <w:t>__</w:t>
      </w:r>
      <w:bookmarkEnd w:id="13"/>
      <w:permEnd w:id="1710717976"/>
    </w:p>
    <w:p w14:paraId="65EEB9E0" w14:textId="672500E1" w:rsidR="00D21A74" w:rsidRPr="005931A0" w:rsidRDefault="00D21A74" w:rsidP="008B2F43">
      <w:pPr>
        <w:pStyle w:val="Heading3"/>
        <w:spacing w:line="264" w:lineRule="auto"/>
      </w:pPr>
      <w:r w:rsidRPr="00A30F39">
        <w:t>P</w:t>
      </w:r>
      <w:r w:rsidR="00673724">
        <w:t>4</w:t>
      </w:r>
      <w:r w:rsidRPr="00A30F39">
        <w:t xml:space="preserve"> </w:t>
      </w:r>
      <w:r>
        <w:t>S</w:t>
      </w:r>
      <w:r w:rsidRPr="00A30F39">
        <w:t xml:space="preserve">et </w:t>
      </w:r>
      <w:r w:rsidR="00BD3BDD">
        <w:t>1</w:t>
      </w:r>
      <w:r w:rsidRPr="00A30F39">
        <w:t xml:space="preserve">: </w:t>
      </w:r>
      <w:r>
        <w:t xml:space="preserve">Life, </w:t>
      </w:r>
      <w:r w:rsidRPr="00673724">
        <w:rPr>
          <w:iCs/>
        </w:rPr>
        <w:t>Liberty,</w:t>
      </w:r>
      <w:r>
        <w:t xml:space="preserve"> and the pursuit of Happiness  </w:t>
      </w:r>
      <w:r w:rsidRPr="00380A91">
        <w:rPr>
          <w:rStyle w:val="SubtleEmphasis"/>
        </w:rPr>
        <w:t>__</w:t>
      </w:r>
    </w:p>
    <w:p w14:paraId="125DA384" w14:textId="48A56BFD" w:rsidR="00D21A74" w:rsidRPr="006635D6" w:rsidRDefault="00D21A74" w:rsidP="00A23C11">
      <w:pPr>
        <w:pStyle w:val="ListParagraph"/>
        <w:numPr>
          <w:ilvl w:val="0"/>
          <w:numId w:val="141"/>
        </w:numPr>
      </w:pPr>
      <w:permStart w:id="801918274" w:edGrp="everyone"/>
      <w:r>
        <w:rPr>
          <w:rStyle w:val="SubtleEmphasis"/>
        </w:rPr>
        <w:t>__</w:t>
      </w:r>
      <w:permEnd w:id="801918274"/>
      <w:r w:rsidRPr="00823EEC">
        <w:t xml:space="preserve"> </w:t>
      </w:r>
      <w:r w:rsidR="00D178A5" w:rsidRPr="00D178A5">
        <w:t>WTP</w:t>
      </w:r>
      <w:r w:rsidR="00D178A5" w:rsidRPr="00A23C11">
        <w:rPr>
          <w:i/>
        </w:rPr>
        <w:t xml:space="preserve"> </w:t>
      </w:r>
      <w:r w:rsidRPr="006635D6">
        <w:t xml:space="preserve">must start at </w:t>
      </w:r>
      <w:r w:rsidRPr="00A23C11">
        <w:rPr>
          <w:i/>
        </w:rPr>
        <w:t>Liberty</w:t>
      </w:r>
      <w:r w:rsidRPr="006635D6">
        <w:t xml:space="preserve"> itself. </w:t>
      </w:r>
      <w:r w:rsidRPr="00A23C11">
        <w:rPr>
          <w:i/>
        </w:rPr>
        <w:t>Liberty</w:t>
      </w:r>
      <w:r w:rsidRPr="006635D6">
        <w:t xml:space="preserve"> is the sovereign state of humankind, and it is the only form of government that allows the best outcomes for the most people, full stop. No other form of government has ever lifted everyone, and most have limited </w:t>
      </w:r>
      <w:r w:rsidRPr="00A23C11">
        <w:rPr>
          <w:i/>
        </w:rPr>
        <w:t>Life’s</w:t>
      </w:r>
      <w:r w:rsidRPr="006635D6">
        <w:t xml:space="preserve"> potential except for the elite.</w:t>
      </w:r>
    </w:p>
    <w:p w14:paraId="2D56A9F7" w14:textId="11AE38E4" w:rsidR="00D21A74" w:rsidRDefault="00D21A74" w:rsidP="00A23C11">
      <w:pPr>
        <w:pStyle w:val="ListParagraph"/>
        <w:numPr>
          <w:ilvl w:val="0"/>
          <w:numId w:val="128"/>
        </w:numPr>
      </w:pPr>
      <w:permStart w:id="1346522639" w:edGrp="everyone"/>
      <w:r>
        <w:rPr>
          <w:rStyle w:val="SubtleEmphasis"/>
        </w:rPr>
        <w:t>__</w:t>
      </w:r>
      <w:permEnd w:id="1346522639"/>
      <w:r w:rsidRPr="00823EEC">
        <w:t xml:space="preserve"> </w:t>
      </w:r>
      <w:r>
        <w:t xml:space="preserve">Our COTUS limits our government's infringement on our </w:t>
      </w:r>
      <w:r w:rsidRPr="00A23C11">
        <w:rPr>
          <w:i/>
        </w:rPr>
        <w:t>Liberty,</w:t>
      </w:r>
      <w:r>
        <w:t xml:space="preserve"> and the two documents must never be separated.</w:t>
      </w:r>
    </w:p>
    <w:p w14:paraId="70C3263E" w14:textId="77777777" w:rsidR="00D21A74" w:rsidRPr="005B2973" w:rsidRDefault="00D21A74" w:rsidP="00A23C11">
      <w:pPr>
        <w:pStyle w:val="ListParagraph"/>
        <w:numPr>
          <w:ilvl w:val="0"/>
          <w:numId w:val="128"/>
        </w:numPr>
      </w:pPr>
      <w:permStart w:id="593567926" w:edGrp="everyone"/>
      <w:r>
        <w:rPr>
          <w:rStyle w:val="SubtleEmphasis"/>
        </w:rPr>
        <w:t>__</w:t>
      </w:r>
      <w:permEnd w:id="593567926"/>
      <w:r w:rsidRPr="006635D6">
        <w:t xml:space="preserve"> Our DOI says, “</w:t>
      </w:r>
      <w:r w:rsidRPr="005B2973">
        <w:t>to assume among the powers of the earth, the separate and equal station to which the Laws of Nature and of Nature's God entitle them.”</w:t>
      </w:r>
    </w:p>
    <w:p w14:paraId="099F1D9A" w14:textId="2B5AC6F9" w:rsidR="00D21A74" w:rsidRPr="006635D6" w:rsidRDefault="00D21A74" w:rsidP="00A23C11">
      <w:pPr>
        <w:pStyle w:val="ListParagraph"/>
        <w:numPr>
          <w:ilvl w:val="0"/>
          <w:numId w:val="128"/>
        </w:numPr>
      </w:pPr>
      <w:permStart w:id="1560224114" w:edGrp="everyone"/>
      <w:r>
        <w:rPr>
          <w:rStyle w:val="SubtleEmphasis"/>
        </w:rPr>
        <w:t>__</w:t>
      </w:r>
      <w:permEnd w:id="1560224114"/>
      <w:r w:rsidRPr="006635D6">
        <w:t xml:space="preserve"> Here is what has been missing from the beginning - the Laws of Nature determine all outcomes; they are inviolate, and the point is that our representatives are to seek and steward what works best for the most citizens, not people’s whims, ideologies, </w:t>
      </w:r>
      <w:r w:rsidR="00BD3BDD" w:rsidRPr="006635D6">
        <w:t>parties</w:t>
      </w:r>
      <w:r w:rsidRPr="006635D6">
        <w:t>, or despotic kings seeking power. That is the bedrock of our USA’s founding.</w:t>
      </w:r>
    </w:p>
    <w:p w14:paraId="2A4930E8" w14:textId="7ABC6100" w:rsidR="00BD3BDD" w:rsidRPr="006635D6" w:rsidRDefault="00BD3BDD" w:rsidP="00A23C11">
      <w:pPr>
        <w:pStyle w:val="ListParagraph"/>
        <w:numPr>
          <w:ilvl w:val="0"/>
          <w:numId w:val="128"/>
        </w:numPr>
      </w:pPr>
      <w:permStart w:id="1998092415" w:edGrp="everyone"/>
      <w:r>
        <w:rPr>
          <w:rStyle w:val="SubtleEmphasis"/>
        </w:rPr>
        <w:t>__</w:t>
      </w:r>
      <w:permEnd w:id="1998092415"/>
      <w:r w:rsidRPr="006635D6">
        <w:t xml:space="preserve"> Nature’s God is used because Nature’s Laws are for everyone, like the sun and the rain. They do not require Christianity to partake, nor do they require the Holy Bible God to work; all </w:t>
      </w:r>
      <w:r w:rsidR="00D178A5" w:rsidRPr="00D178A5">
        <w:t>WTP</w:t>
      </w:r>
      <w:r w:rsidR="00D178A5" w:rsidRPr="00A23C11">
        <w:rPr>
          <w:i/>
        </w:rPr>
        <w:t xml:space="preserve"> </w:t>
      </w:r>
      <w:r w:rsidRPr="006635D6">
        <w:t>can see the results</w:t>
      </w:r>
      <w:r w:rsidR="00856565" w:rsidRPr="006635D6">
        <w:t xml:space="preserve"> for ourselves</w:t>
      </w:r>
      <w:r w:rsidRPr="006635D6">
        <w:t>.</w:t>
      </w:r>
    </w:p>
    <w:p w14:paraId="51A07861" w14:textId="23698A99" w:rsidR="00BD3BDD" w:rsidRPr="006635D6" w:rsidRDefault="00BD3BDD" w:rsidP="00A23C11">
      <w:pPr>
        <w:pStyle w:val="ListParagraph"/>
        <w:numPr>
          <w:ilvl w:val="0"/>
          <w:numId w:val="128"/>
        </w:numPr>
      </w:pPr>
      <w:permStart w:id="1604606643" w:edGrp="everyone"/>
      <w:r>
        <w:rPr>
          <w:rStyle w:val="SubtleEmphasis"/>
        </w:rPr>
        <w:t>__</w:t>
      </w:r>
      <w:permEnd w:id="1604606643"/>
      <w:r w:rsidRPr="006635D6">
        <w:t xml:space="preserve"> That is the bedrock of </w:t>
      </w:r>
      <w:r w:rsidR="00ED2F45" w:rsidRPr="006635D6">
        <w:t>o</w:t>
      </w:r>
      <w:r w:rsidR="00395121" w:rsidRPr="006635D6">
        <w:t>ur Founders</w:t>
      </w:r>
      <w:r w:rsidRPr="006635D6">
        <w:t xml:space="preserve">' government design – what works best for the most in </w:t>
      </w:r>
      <w:r w:rsidRPr="00A23C11">
        <w:rPr>
          <w:i/>
        </w:rPr>
        <w:t>Liberty</w:t>
      </w:r>
      <w:r w:rsidRPr="006635D6">
        <w:t>.</w:t>
      </w:r>
    </w:p>
    <w:p w14:paraId="383F40D6" w14:textId="77777777" w:rsidR="00D21A74" w:rsidRDefault="00D21A74" w:rsidP="00A23C11">
      <w:pPr>
        <w:pStyle w:val="ListParagraph"/>
        <w:numPr>
          <w:ilvl w:val="0"/>
          <w:numId w:val="128"/>
        </w:numPr>
      </w:pPr>
      <w:permStart w:id="1034431538" w:edGrp="everyone"/>
      <w:r w:rsidRPr="000E0BDE">
        <w:rPr>
          <w:rStyle w:val="SubtleEmphasis"/>
        </w:rPr>
        <w:lastRenderedPageBreak/>
        <w:t>__</w:t>
      </w:r>
      <w:permEnd w:id="1034431538"/>
      <w:r w:rsidRPr="000E0BDE">
        <w:t xml:space="preserve"> </w:t>
      </w:r>
      <w:r w:rsidRPr="00A23C11">
        <w:rPr>
          <w:i/>
        </w:rPr>
        <w:t>Life, Liberty, and the pursuit of Happiness</w:t>
      </w:r>
      <w:r w:rsidRPr="00A94891">
        <w:t xml:space="preserve"> </w:t>
      </w:r>
      <w:r w:rsidRPr="00621A47">
        <w:t>for all</w:t>
      </w:r>
      <w:r w:rsidRPr="00A94891">
        <w:t xml:space="preserve"> </w:t>
      </w:r>
      <w:r w:rsidRPr="00B4283C">
        <w:t xml:space="preserve">in our DOI are the bedrock of our </w:t>
      </w:r>
      <w:r w:rsidRPr="00A23C11">
        <w:rPr>
          <w:i/>
        </w:rPr>
        <w:t>Liberty</w:t>
      </w:r>
      <w:r w:rsidRPr="00B4283C">
        <w:t xml:space="preserve">, and everything in </w:t>
      </w:r>
      <w:r w:rsidRPr="00A23C11">
        <w:rPr>
          <w:i/>
        </w:rPr>
        <w:t xml:space="preserve">Life </w:t>
      </w:r>
      <w:r w:rsidRPr="00B4283C">
        <w:t xml:space="preserve">starts with </w:t>
      </w:r>
      <w:r w:rsidRPr="00A23C11">
        <w:rPr>
          <w:i/>
        </w:rPr>
        <w:t>Liberty</w:t>
      </w:r>
      <w:r w:rsidRPr="00B4283C">
        <w:t xml:space="preserve">. </w:t>
      </w:r>
    </w:p>
    <w:p w14:paraId="6DA72BCE" w14:textId="3BCD5378" w:rsidR="00D21A74" w:rsidRDefault="00D21A74" w:rsidP="00A23C11">
      <w:pPr>
        <w:pStyle w:val="ListParagraph"/>
        <w:numPr>
          <w:ilvl w:val="0"/>
          <w:numId w:val="128"/>
        </w:numPr>
      </w:pPr>
      <w:permStart w:id="389024168" w:edGrp="everyone"/>
      <w:r w:rsidRPr="000E0BDE">
        <w:rPr>
          <w:rStyle w:val="SubtleEmphasis"/>
        </w:rPr>
        <w:t>__</w:t>
      </w:r>
      <w:permEnd w:id="389024168"/>
      <w:r w:rsidRPr="000E0BDE">
        <w:t xml:space="preserve"> </w:t>
      </w:r>
      <w:r w:rsidR="00D178A5" w:rsidRPr="00D178A5">
        <w:t>WTP</w:t>
      </w:r>
      <w:r w:rsidR="00D178A5" w:rsidRPr="00A23C11">
        <w:rPr>
          <w:i/>
        </w:rPr>
        <w:t xml:space="preserve"> </w:t>
      </w:r>
      <w:r>
        <w:t xml:space="preserve">must defend </w:t>
      </w:r>
      <w:r w:rsidRPr="00A23C11">
        <w:rPr>
          <w:i/>
        </w:rPr>
        <w:t>Liberty</w:t>
      </w:r>
      <w:r>
        <w:t xml:space="preserve"> at all costs </w:t>
      </w:r>
      <w:r w:rsidRPr="00B4283C">
        <w:t xml:space="preserve">and define </w:t>
      </w:r>
      <w:r w:rsidRPr="00A23C11">
        <w:rPr>
          <w:i/>
        </w:rPr>
        <w:t>Life</w:t>
      </w:r>
      <w:r w:rsidRPr="00B4283C">
        <w:t xml:space="preserve"> to maximize it</w:t>
      </w:r>
      <w:r>
        <w:t>s value</w:t>
      </w:r>
      <w:r w:rsidRPr="00B4283C">
        <w:t>.</w:t>
      </w:r>
    </w:p>
    <w:p w14:paraId="0B003643" w14:textId="021E0C79" w:rsidR="00536ED7" w:rsidRDefault="00D21A74" w:rsidP="00A23C11">
      <w:pPr>
        <w:pStyle w:val="ListParagraph"/>
        <w:numPr>
          <w:ilvl w:val="0"/>
          <w:numId w:val="128"/>
        </w:numPr>
      </w:pPr>
      <w:permStart w:id="838664853" w:edGrp="everyone"/>
      <w:r>
        <w:rPr>
          <w:rStyle w:val="SubtleEmphasis"/>
        </w:rPr>
        <w:t>__</w:t>
      </w:r>
      <w:permEnd w:id="838664853"/>
      <w:r w:rsidRPr="000E0BDE">
        <w:t xml:space="preserve"> </w:t>
      </w:r>
      <w:r w:rsidRPr="00B4283C">
        <w:t>The point</w:t>
      </w:r>
      <w:r>
        <w:t xml:space="preserve"> of ‘</w:t>
      </w:r>
      <w:r w:rsidRPr="00A23C11">
        <w:rPr>
          <w:i/>
        </w:rPr>
        <w:t>Happiness</w:t>
      </w:r>
      <w:r>
        <w:t>’</w:t>
      </w:r>
      <w:r w:rsidRPr="00B4283C">
        <w:t xml:space="preserve"> </w:t>
      </w:r>
      <w:r>
        <w:t xml:space="preserve">in our DOI </w:t>
      </w:r>
      <w:r w:rsidRPr="00B4283C">
        <w:t xml:space="preserve">is that the government can never provide </w:t>
      </w:r>
      <w:r w:rsidRPr="00A23C11">
        <w:rPr>
          <w:i/>
        </w:rPr>
        <w:t>Happiness</w:t>
      </w:r>
      <w:r w:rsidRPr="00B4283C">
        <w:t xml:space="preserve"> for </w:t>
      </w:r>
      <w:r>
        <w:t xml:space="preserve">its </w:t>
      </w:r>
      <w:r w:rsidRPr="00B4283C">
        <w:t xml:space="preserve">citizens; </w:t>
      </w:r>
      <w:r>
        <w:t>happiness</w:t>
      </w:r>
      <w:r w:rsidRPr="00B4283C">
        <w:t xml:space="preserve"> only happens when </w:t>
      </w:r>
      <w:r w:rsidR="00D178A5" w:rsidRPr="00D178A5">
        <w:t>WTP</w:t>
      </w:r>
      <w:r w:rsidR="00D178A5" w:rsidRPr="00A23C11">
        <w:rPr>
          <w:i/>
        </w:rPr>
        <w:t xml:space="preserve"> </w:t>
      </w:r>
      <w:r w:rsidRPr="00B4283C">
        <w:t>are free to exercise our faith, philosophy, or any other idea that does not harm other</w:t>
      </w:r>
      <w:r w:rsidR="00536ED7">
        <w:t>s.</w:t>
      </w:r>
    </w:p>
    <w:p w14:paraId="1141039D" w14:textId="540C3063" w:rsidR="00D21A74" w:rsidRPr="006635D6" w:rsidRDefault="00536ED7" w:rsidP="00A23C11">
      <w:pPr>
        <w:pStyle w:val="ListParagraph"/>
        <w:numPr>
          <w:ilvl w:val="0"/>
          <w:numId w:val="128"/>
        </w:numPr>
      </w:pPr>
      <w:r>
        <w:rPr>
          <w:rStyle w:val="SubtleEmphasis"/>
        </w:rPr>
        <w:t>__</w:t>
      </w:r>
      <w:r w:rsidRPr="00536ED7">
        <w:t xml:space="preserve"> </w:t>
      </w:r>
      <w:r w:rsidR="00D21A74" w:rsidRPr="00A23C11">
        <w:rPr>
          <w:i/>
        </w:rPr>
        <w:t>Liberty</w:t>
      </w:r>
      <w:r w:rsidR="00D21A74" w:rsidRPr="006635D6">
        <w:t xml:space="preserve"> is the only form of government that </w:t>
      </w:r>
      <w:r w:rsidR="00D178A5" w:rsidRPr="00D178A5">
        <w:t>WTP</w:t>
      </w:r>
      <w:r w:rsidR="00D178A5" w:rsidRPr="00A23C11">
        <w:rPr>
          <w:i/>
        </w:rPr>
        <w:t xml:space="preserve"> </w:t>
      </w:r>
      <w:r w:rsidR="00D21A74" w:rsidRPr="006635D6">
        <w:t>volunteer to die for.</w:t>
      </w:r>
    </w:p>
    <w:p w14:paraId="06344DFE" w14:textId="5F581AEF" w:rsidR="00D21A74" w:rsidRDefault="00D21A74" w:rsidP="00A23C11">
      <w:pPr>
        <w:pStyle w:val="ListParagraph"/>
      </w:pPr>
      <w:permStart w:id="1912360764" w:edGrp="everyone"/>
      <w:r w:rsidRPr="005828BB">
        <w:rPr>
          <w:rStyle w:val="SubtleEmphasis"/>
        </w:rPr>
        <w:t>__</w:t>
      </w:r>
      <w:permEnd w:id="1912360764"/>
      <w:r w:rsidRPr="005828BB">
        <w:t xml:space="preserve"> </w:t>
      </w:r>
      <w:r w:rsidRPr="000E0BDE">
        <w:rPr>
          <w:i/>
        </w:rPr>
        <w:t>Life</w:t>
      </w:r>
      <w:r>
        <w:t xml:space="preserve"> must be sacrosanct in </w:t>
      </w:r>
      <w:r w:rsidRPr="00174BE0">
        <w:rPr>
          <w:i/>
        </w:rPr>
        <w:t>Liberty</w:t>
      </w:r>
      <w:r>
        <w:t xml:space="preserve">; without the highest value, </w:t>
      </w:r>
      <w:r w:rsidR="00D178A5" w:rsidRPr="00D178A5">
        <w:t>WTP</w:t>
      </w:r>
      <w:r w:rsidR="00D178A5">
        <w:rPr>
          <w:i/>
        </w:rPr>
        <w:t xml:space="preserve"> </w:t>
      </w:r>
      <w:r>
        <w:t>discount ourselves to animals.</w:t>
      </w:r>
    </w:p>
    <w:p w14:paraId="1FA0C658" w14:textId="7A0F0C53" w:rsidR="00D21A74" w:rsidRPr="006635D6" w:rsidRDefault="00D21A74" w:rsidP="00A23C11">
      <w:pPr>
        <w:pStyle w:val="ListParagraph"/>
      </w:pPr>
      <w:permStart w:id="1730170220" w:edGrp="everyone"/>
      <w:r>
        <w:rPr>
          <w:rStyle w:val="SubtleEmphasis"/>
        </w:rPr>
        <w:t>__</w:t>
      </w:r>
      <w:permEnd w:id="1730170220"/>
      <w:r w:rsidRPr="006635D6">
        <w:t xml:space="preserve"> </w:t>
      </w:r>
      <w:r w:rsidR="00D178A5" w:rsidRPr="00D178A5">
        <w:t>WTP</w:t>
      </w:r>
      <w:r w:rsidR="00D178A5">
        <w:rPr>
          <w:i/>
        </w:rPr>
        <w:t xml:space="preserve"> </w:t>
      </w:r>
      <w:r w:rsidRPr="006635D6">
        <w:t xml:space="preserve">are sovereign over our </w:t>
      </w:r>
      <w:r w:rsidRPr="00174BE0">
        <w:rPr>
          <w:i/>
        </w:rPr>
        <w:t>Liberty</w:t>
      </w:r>
      <w:r w:rsidRPr="006635D6">
        <w:t xml:space="preserve"> government in design, and our charge is to protect our </w:t>
      </w:r>
      <w:r w:rsidRPr="00174BE0">
        <w:rPr>
          <w:i/>
        </w:rPr>
        <w:t>Liberty</w:t>
      </w:r>
      <w:r w:rsidRPr="006635D6">
        <w:t xml:space="preserve"> at all costs</w:t>
      </w:r>
      <w:r w:rsidR="00D178A5">
        <w:t xml:space="preserve">, </w:t>
      </w:r>
      <w:r w:rsidRPr="006635D6">
        <w:t>voting for it by who we nominate and elect in 2026 and 2028.</w:t>
      </w:r>
    </w:p>
    <w:p w14:paraId="0CD771A2" w14:textId="4910EE97" w:rsidR="00D21A74" w:rsidRPr="006635D6" w:rsidRDefault="00D21A74" w:rsidP="00A23C11">
      <w:pPr>
        <w:pStyle w:val="ListParagraph"/>
      </w:pPr>
      <w:permStart w:id="699168486" w:edGrp="everyone"/>
      <w:r>
        <w:rPr>
          <w:rStyle w:val="SubtleEmphasis"/>
        </w:rPr>
        <w:t>__</w:t>
      </w:r>
      <w:permEnd w:id="699168486"/>
      <w:r w:rsidRPr="000E0BDE">
        <w:t xml:space="preserve"> </w:t>
      </w:r>
      <w:r w:rsidR="00D178A5" w:rsidRPr="00D178A5">
        <w:t>WTP</w:t>
      </w:r>
      <w:r w:rsidR="00D178A5">
        <w:rPr>
          <w:i/>
        </w:rPr>
        <w:t xml:space="preserve"> </w:t>
      </w:r>
      <w:r w:rsidRPr="006635D6">
        <w:t xml:space="preserve">choose our representatives, and when political </w:t>
      </w:r>
      <w:r w:rsidR="002F3216" w:rsidRPr="006635D6">
        <w:t>parties</w:t>
      </w:r>
      <w:r w:rsidRPr="006635D6">
        <w:t xml:space="preserve"> take control of elections, </w:t>
      </w:r>
      <w:r w:rsidR="00D178A5" w:rsidRPr="00D178A5">
        <w:t>WTP</w:t>
      </w:r>
      <w:r w:rsidR="00D178A5">
        <w:rPr>
          <w:i/>
        </w:rPr>
        <w:t xml:space="preserve"> </w:t>
      </w:r>
      <w:r w:rsidRPr="006635D6">
        <w:t>lose our sovereignty. That must end today.</w:t>
      </w:r>
    </w:p>
    <w:p w14:paraId="0E85C019" w14:textId="6EFAF720" w:rsidR="00C04129" w:rsidRPr="005931A0" w:rsidRDefault="00C04129" w:rsidP="008B2F43">
      <w:pPr>
        <w:pStyle w:val="Heading3"/>
        <w:spacing w:line="264" w:lineRule="auto"/>
      </w:pPr>
      <w:r w:rsidRPr="00A30F39">
        <w:t>P</w:t>
      </w:r>
      <w:r w:rsidR="00673724">
        <w:t>4</w:t>
      </w:r>
      <w:r w:rsidRPr="00A30F39">
        <w:t xml:space="preserve"> </w:t>
      </w:r>
      <w:r>
        <w:t>S</w:t>
      </w:r>
      <w:r w:rsidRPr="00A30F39">
        <w:t xml:space="preserve">et </w:t>
      </w:r>
      <w:r w:rsidR="00BD3BDD">
        <w:t>2</w:t>
      </w:r>
      <w:r w:rsidRPr="00A30F39">
        <w:t xml:space="preserve">: </w:t>
      </w:r>
      <w:r w:rsidR="00EB54BD" w:rsidRPr="00673724">
        <w:rPr>
          <w:iCs/>
        </w:rPr>
        <w:t>Liberty</w:t>
      </w:r>
      <w:r w:rsidR="00EB54BD">
        <w:t xml:space="preserve"> and the Laws of Nature</w:t>
      </w:r>
      <w:r>
        <w:t xml:space="preserve"> </w:t>
      </w:r>
      <w:permStart w:id="597957140" w:edGrp="everyone"/>
      <w:r w:rsidRPr="00380A91">
        <w:rPr>
          <w:rStyle w:val="SubtleEmphasis"/>
        </w:rPr>
        <w:t>__</w:t>
      </w:r>
      <w:permEnd w:id="597957140"/>
    </w:p>
    <w:p w14:paraId="042290B1" w14:textId="2AF9B068" w:rsidR="00536ED7" w:rsidRDefault="00C04129" w:rsidP="00A23C11">
      <w:pPr>
        <w:pStyle w:val="ListParagraph"/>
        <w:numPr>
          <w:ilvl w:val="0"/>
          <w:numId w:val="144"/>
        </w:numPr>
      </w:pPr>
      <w:permStart w:id="1977184913" w:edGrp="everyone"/>
      <w:r w:rsidRPr="00380A91">
        <w:rPr>
          <w:rStyle w:val="SubtleEmphasis"/>
        </w:rPr>
        <w:t>__</w:t>
      </w:r>
      <w:permEnd w:id="1977184913"/>
      <w:r w:rsidRPr="00B56324">
        <w:t xml:space="preserve"> </w:t>
      </w:r>
      <w:r>
        <w:t xml:space="preserve">Our Founders spent four years researching and creating self-government in </w:t>
      </w:r>
      <w:r w:rsidRPr="00A23C11">
        <w:rPr>
          <w:i/>
        </w:rPr>
        <w:t>Liberty</w:t>
      </w:r>
      <w:r>
        <w:t xml:space="preserve"> for </w:t>
      </w:r>
      <w:r w:rsidR="00D178A5" w:rsidRPr="00D178A5">
        <w:t>WTP</w:t>
      </w:r>
      <w:r w:rsidR="00D178A5" w:rsidRPr="00A23C11">
        <w:rPr>
          <w:i/>
        </w:rPr>
        <w:t xml:space="preserve"> </w:t>
      </w:r>
      <w:r>
        <w:t>for the first time in history.</w:t>
      </w:r>
    </w:p>
    <w:p w14:paraId="262CBD8D" w14:textId="360D7A9E" w:rsidR="00B56324" w:rsidRPr="002C2AF2" w:rsidRDefault="00D31DAA" w:rsidP="00A23C11">
      <w:pPr>
        <w:pStyle w:val="ListParagraph"/>
        <w:numPr>
          <w:ilvl w:val="0"/>
          <w:numId w:val="144"/>
        </w:numPr>
      </w:pPr>
      <w:permStart w:id="1596419708" w:edGrp="everyone"/>
      <w:r>
        <w:rPr>
          <w:rStyle w:val="SubtleEmphasis"/>
        </w:rPr>
        <w:t>__</w:t>
      </w:r>
      <w:permEnd w:id="1596419708"/>
      <w:r w:rsidR="00536ED7" w:rsidRPr="00536ED7">
        <w:t xml:space="preserve"> </w:t>
      </w:r>
      <w:r w:rsidR="00B56324" w:rsidRPr="002C2AF2">
        <w:t xml:space="preserve">The difference between 1776 and 2026 is </w:t>
      </w:r>
      <w:r w:rsidR="00F056AF">
        <w:t>250 y</w:t>
      </w:r>
      <w:r w:rsidR="00B56324" w:rsidRPr="002C2AF2">
        <w:t xml:space="preserve">ears of experience and history. </w:t>
      </w:r>
      <w:r w:rsidR="00D178A5" w:rsidRPr="00D178A5">
        <w:t>WTP</w:t>
      </w:r>
      <w:r w:rsidR="00D178A5" w:rsidRPr="00A23C11">
        <w:rPr>
          <w:i/>
        </w:rPr>
        <w:t xml:space="preserve"> </w:t>
      </w:r>
      <w:r w:rsidR="00B56324" w:rsidRPr="002C2AF2">
        <w:t xml:space="preserve">are finally ready to exercise our </w:t>
      </w:r>
      <w:r w:rsidR="00BD3BDD" w:rsidRPr="002C2AF2">
        <w:t xml:space="preserve">sovereign </w:t>
      </w:r>
      <w:r w:rsidR="00B56324" w:rsidRPr="002C2AF2">
        <w:t xml:space="preserve">ownership power, and all the winds are blowing in </w:t>
      </w:r>
      <w:r w:rsidR="00536ED7">
        <w:t>our</w:t>
      </w:r>
      <w:r w:rsidR="00B56324" w:rsidRPr="002C2AF2">
        <w:t xml:space="preserve"> direction; this is our moment in history to stand with the 1776 Continental Army and remove political </w:t>
      </w:r>
      <w:r w:rsidR="00BD3BDD" w:rsidRPr="002C2AF2">
        <w:t>party</w:t>
      </w:r>
      <w:r w:rsidR="00B56324" w:rsidRPr="002C2AF2">
        <w:t xml:space="preserve"> power, today’s </w:t>
      </w:r>
      <w:r w:rsidR="00856565" w:rsidRPr="002C2AF2">
        <w:t>King</w:t>
      </w:r>
      <w:r w:rsidR="00B56324" w:rsidRPr="002C2AF2">
        <w:t>, from our government.</w:t>
      </w:r>
    </w:p>
    <w:p w14:paraId="5653DACC" w14:textId="749D8819" w:rsidR="00B56324" w:rsidRPr="002C2AF2" w:rsidRDefault="00B56324" w:rsidP="00A23C11">
      <w:pPr>
        <w:pStyle w:val="ListParagraph"/>
      </w:pPr>
      <w:permStart w:id="1876173585" w:edGrp="everyone"/>
      <w:r>
        <w:rPr>
          <w:rStyle w:val="SubtleEmphasis"/>
        </w:rPr>
        <w:t>__</w:t>
      </w:r>
      <w:permEnd w:id="1876173585"/>
      <w:r w:rsidRPr="00B56324">
        <w:t xml:space="preserve"> </w:t>
      </w:r>
      <w:r w:rsidRPr="002C2AF2">
        <w:t xml:space="preserve">We do not need a leader or speaker because the Laws of Nature speak for us in </w:t>
      </w:r>
      <w:r w:rsidR="00673724" w:rsidRPr="00673724">
        <w:rPr>
          <w:b/>
        </w:rPr>
        <w:t>WePEG1787</w:t>
      </w:r>
      <w:r w:rsidRPr="002C2AF2">
        <w:t>.</w:t>
      </w:r>
    </w:p>
    <w:p w14:paraId="2D8B46FC" w14:textId="4D0C16CA" w:rsidR="00C04129" w:rsidRPr="002C2AF2" w:rsidRDefault="00C04129" w:rsidP="00A23C11">
      <w:pPr>
        <w:pStyle w:val="ListParagraph"/>
      </w:pPr>
      <w:permStart w:id="1376808261" w:edGrp="everyone"/>
      <w:r>
        <w:rPr>
          <w:rStyle w:val="SubtleEmphasis"/>
        </w:rPr>
        <w:t>__</w:t>
      </w:r>
      <w:permEnd w:id="1376808261"/>
      <w:r w:rsidRPr="00B56324">
        <w:t xml:space="preserve"> </w:t>
      </w:r>
      <w:r w:rsidRPr="00174BE0">
        <w:rPr>
          <w:i/>
        </w:rPr>
        <w:t>Liberty</w:t>
      </w:r>
      <w:r w:rsidRPr="002C2AF2">
        <w:t xml:space="preserve"> is the sovereign state of humankind</w:t>
      </w:r>
      <w:r w:rsidR="00B56324" w:rsidRPr="002C2AF2">
        <w:t xml:space="preserve">; it is a Law of Nature that </w:t>
      </w:r>
      <w:r w:rsidRPr="002C2AF2">
        <w:t>produces the best outcomes for the most because it is where all the brainpower exists. Government</w:t>
      </w:r>
      <w:r w:rsidR="00B56324" w:rsidRPr="002C2AF2">
        <w:t>s have</w:t>
      </w:r>
      <w:r w:rsidRPr="002C2AF2">
        <w:t xml:space="preserve"> </w:t>
      </w:r>
      <w:r w:rsidR="00536ED7">
        <w:t>very few</w:t>
      </w:r>
      <w:r w:rsidRPr="002C2AF2">
        <w:t xml:space="preserve"> brains.</w:t>
      </w:r>
    </w:p>
    <w:p w14:paraId="24F8DA3A" w14:textId="4339BB83" w:rsidR="00C04129" w:rsidRPr="002C2AF2" w:rsidRDefault="00C04129" w:rsidP="00A23C11">
      <w:pPr>
        <w:pStyle w:val="ListParagraph"/>
      </w:pPr>
      <w:permStart w:id="1190092384" w:edGrp="everyone"/>
      <w:r>
        <w:rPr>
          <w:rStyle w:val="SubtleEmphasis"/>
        </w:rPr>
        <w:t>__</w:t>
      </w:r>
      <w:permEnd w:id="1190092384"/>
      <w:r w:rsidRPr="00B56324">
        <w:t xml:space="preserve"> </w:t>
      </w:r>
      <w:r w:rsidRPr="002C2AF2">
        <w:t xml:space="preserve">For Believers, God created </w:t>
      </w:r>
      <w:r w:rsidRPr="00174BE0">
        <w:rPr>
          <w:i/>
        </w:rPr>
        <w:t>Liberty</w:t>
      </w:r>
      <w:r w:rsidRPr="002C2AF2">
        <w:t xml:space="preserve"> in Eden when He told Adam and Eve to ‘</w:t>
      </w:r>
      <w:r w:rsidRPr="00536ED7">
        <w:rPr>
          <w:i/>
        </w:rPr>
        <w:t>subdue the earth</w:t>
      </w:r>
      <w:r w:rsidRPr="002C2AF2">
        <w:t xml:space="preserve">.” The only way to do that is to unpack the Laws of Nature that hold the universe together and determine all outcomes. </w:t>
      </w:r>
    </w:p>
    <w:p w14:paraId="18A5E144" w14:textId="60C0111A" w:rsidR="00C04129" w:rsidRPr="002C2AF2" w:rsidRDefault="00C04129" w:rsidP="00A23C11">
      <w:pPr>
        <w:pStyle w:val="ListParagraph"/>
      </w:pPr>
      <w:permStart w:id="168434199" w:edGrp="everyone"/>
      <w:r>
        <w:rPr>
          <w:rStyle w:val="SubtleEmphasis"/>
        </w:rPr>
        <w:t>__</w:t>
      </w:r>
      <w:permEnd w:id="168434199"/>
      <w:r w:rsidRPr="00C04129">
        <w:t xml:space="preserve"> </w:t>
      </w:r>
      <w:r w:rsidRPr="002C2AF2">
        <w:t>God or no God, the Laws of Nature our DOI stands on are provably true for everyone. That is the point of the reference to Nature’s God; the Laws of Nature are above all humans</w:t>
      </w:r>
      <w:r w:rsidR="00536ED7">
        <w:t xml:space="preserve"> because they work every time without exception.</w:t>
      </w:r>
      <w:r w:rsidR="00174BE0">
        <w:t xml:space="preserve"> No one can alter them, only discover them in experience and research.</w:t>
      </w:r>
    </w:p>
    <w:p w14:paraId="3ABED9E9" w14:textId="1ED6D735" w:rsidR="00C04129" w:rsidRPr="002C2AF2" w:rsidRDefault="00C04129" w:rsidP="00A23C11">
      <w:pPr>
        <w:pStyle w:val="ListParagraph"/>
      </w:pPr>
      <w:permStart w:id="232219381" w:edGrp="everyone"/>
      <w:r>
        <w:rPr>
          <w:rStyle w:val="SubtleEmphasis"/>
        </w:rPr>
        <w:t>__</w:t>
      </w:r>
      <w:permEnd w:id="232219381"/>
      <w:r w:rsidRPr="002C2AF2">
        <w:t xml:space="preserve"> Our representatives are to be seekers and stewards of the Laws of Nature.</w:t>
      </w:r>
    </w:p>
    <w:p w14:paraId="608ABAC6" w14:textId="62D2B3C0" w:rsidR="00C04129" w:rsidRDefault="00C04129" w:rsidP="00A23C11">
      <w:pPr>
        <w:pStyle w:val="ListParagraph"/>
      </w:pPr>
      <w:permStart w:id="498209993" w:edGrp="everyone"/>
      <w:r>
        <w:rPr>
          <w:rStyle w:val="SubtleEmphasis"/>
        </w:rPr>
        <w:t>__</w:t>
      </w:r>
      <w:permEnd w:id="498209993"/>
      <w:r w:rsidRPr="00C04129">
        <w:t xml:space="preserve"> </w:t>
      </w:r>
      <w:r>
        <w:t xml:space="preserve">Any change from </w:t>
      </w:r>
      <w:r w:rsidR="00D178A5" w:rsidRPr="00D178A5">
        <w:t>WTP’s</w:t>
      </w:r>
      <w:r w:rsidRPr="00D178A5">
        <w:t xml:space="preserve"> </w:t>
      </w:r>
      <w:r>
        <w:t xml:space="preserve">1787 creation must provide equal or greater intelligence and proof that allows change through an amendment to our COTUS. Any effort less than that can only lead to </w:t>
      </w:r>
      <w:r w:rsidR="00D178A5" w:rsidRPr="00D178A5">
        <w:t>WTP’s</w:t>
      </w:r>
      <w:r w:rsidRPr="00D178A5">
        <w:t xml:space="preserve"> </w:t>
      </w:r>
      <w:r>
        <w:t xml:space="preserve">loss of </w:t>
      </w:r>
      <w:r w:rsidRPr="00174BE0">
        <w:rPr>
          <w:i/>
        </w:rPr>
        <w:t>Liberty</w:t>
      </w:r>
      <w:r>
        <w:t>.</w:t>
      </w:r>
    </w:p>
    <w:p w14:paraId="7217EDFC" w14:textId="3476D88A" w:rsidR="00C04129" w:rsidRPr="004E09E6" w:rsidRDefault="00C04129" w:rsidP="00A23C11">
      <w:pPr>
        <w:pStyle w:val="ListParagraph"/>
      </w:pPr>
      <w:permStart w:id="1918645851" w:edGrp="everyone"/>
      <w:r>
        <w:rPr>
          <w:rStyle w:val="SubtleEmphasis"/>
        </w:rPr>
        <w:t>__</w:t>
      </w:r>
      <w:permEnd w:id="1918645851"/>
      <w:r w:rsidRPr="00C04129">
        <w:t xml:space="preserve"> </w:t>
      </w:r>
      <w:r w:rsidRPr="004E09E6">
        <w:t xml:space="preserve">There are six failed </w:t>
      </w:r>
      <w:r w:rsidR="00536ED7" w:rsidRPr="004E09E6">
        <w:t xml:space="preserve">COTUS </w:t>
      </w:r>
      <w:r w:rsidRPr="004E09E6">
        <w:t>amendments: Congressional Apportionment, 1787; Titles of Nobility, 1810; Corwin Amendment, 1861; Child Labor Amendment, 1924; Equal Rights Amendment, 1972; District of Columbia Voting Rights, 1974. They illustrate that our representatives understood our COTUS protections until Roe v. Wade</w:t>
      </w:r>
      <w:r w:rsidR="00F056AF" w:rsidRPr="004E09E6">
        <w:t xml:space="preserve"> in </w:t>
      </w:r>
      <w:r w:rsidRPr="004E09E6">
        <w:t xml:space="preserve">1973. </w:t>
      </w:r>
    </w:p>
    <w:p w14:paraId="7297311F" w14:textId="77777777" w:rsidR="00C04129" w:rsidRPr="004E09E6" w:rsidRDefault="00C04129" w:rsidP="00A23C11">
      <w:pPr>
        <w:pStyle w:val="ListParagraph"/>
      </w:pPr>
      <w:permStart w:id="1068108865" w:edGrp="everyone"/>
      <w:r w:rsidRPr="004E09E6">
        <w:rPr>
          <w:rStyle w:val="SubtleEmphasis"/>
          <w:color w:val="EE0000"/>
        </w:rPr>
        <w:lastRenderedPageBreak/>
        <w:t>__</w:t>
      </w:r>
      <w:permEnd w:id="1068108865"/>
      <w:r w:rsidRPr="004E09E6">
        <w:t xml:space="preserve"> Our SCOTUS got way over its head in Roe v. Wade by stretching and parsing existing Rights beyond their ‘black letter’ meaning. </w:t>
      </w:r>
    </w:p>
    <w:p w14:paraId="0B88914D" w14:textId="00E7FDEF" w:rsidR="00C04129" w:rsidRPr="004E09E6" w:rsidRDefault="00C04129" w:rsidP="00A23C11">
      <w:pPr>
        <w:pStyle w:val="ListParagraph"/>
      </w:pPr>
      <w:permStart w:id="58873217" w:edGrp="everyone"/>
      <w:r w:rsidRPr="004E09E6">
        <w:rPr>
          <w:rStyle w:val="SubtleEmphasis"/>
          <w:color w:val="EE0000"/>
        </w:rPr>
        <w:t>__</w:t>
      </w:r>
      <w:permEnd w:id="58873217"/>
      <w:r w:rsidRPr="004E09E6">
        <w:t xml:space="preserve"> That is the fruit of political </w:t>
      </w:r>
      <w:r w:rsidR="00BD3BDD" w:rsidRPr="004E09E6">
        <w:t>party</w:t>
      </w:r>
      <w:r w:rsidRPr="004E09E6">
        <w:t xml:space="preserve"> power controlling our representatives and our SCOTUS.</w:t>
      </w:r>
    </w:p>
    <w:p w14:paraId="7BCCE28B" w14:textId="74565CE2" w:rsidR="00C04129" w:rsidRPr="004E09E6" w:rsidRDefault="00C04129" w:rsidP="00A23C11">
      <w:pPr>
        <w:pStyle w:val="ListParagraph"/>
      </w:pPr>
      <w:permStart w:id="1268780457" w:edGrp="everyone"/>
      <w:r w:rsidRPr="004E09E6">
        <w:rPr>
          <w:rStyle w:val="SubtleEmphasis"/>
          <w:color w:val="EE0000"/>
        </w:rPr>
        <w:t>__</w:t>
      </w:r>
      <w:permEnd w:id="1268780457"/>
      <w:r w:rsidRPr="004E09E6">
        <w:t xml:space="preserve"> To restore our USA to its perfect founding, we must understand what went wrong and how it happened.</w:t>
      </w:r>
    </w:p>
    <w:p w14:paraId="0CDA4E7E" w14:textId="460D28B7" w:rsidR="00C04129" w:rsidRDefault="00C04129" w:rsidP="008B2F43">
      <w:pPr>
        <w:pStyle w:val="Heading3"/>
        <w:spacing w:line="264" w:lineRule="auto"/>
      </w:pPr>
      <w:r w:rsidRPr="00A30F39">
        <w:t>P</w:t>
      </w:r>
      <w:r w:rsidR="00673724">
        <w:t>4</w:t>
      </w:r>
      <w:r w:rsidRPr="00A30F39">
        <w:t xml:space="preserve"> </w:t>
      </w:r>
      <w:r>
        <w:t>S</w:t>
      </w:r>
      <w:r w:rsidRPr="00A30F39">
        <w:t xml:space="preserve">et </w:t>
      </w:r>
      <w:r w:rsidR="00D047E2">
        <w:t>3</w:t>
      </w:r>
      <w:r w:rsidRPr="00A30F39">
        <w:t xml:space="preserve">: </w:t>
      </w:r>
      <w:r w:rsidR="004E09E6">
        <w:t xml:space="preserve">Five </w:t>
      </w:r>
      <w:r>
        <w:t xml:space="preserve">More </w:t>
      </w:r>
      <w:r w:rsidR="00D047E2">
        <w:t>Laws of Nature</w:t>
      </w:r>
      <w:r>
        <w:t xml:space="preserve"> </w:t>
      </w:r>
      <w:permStart w:id="2054292342" w:edGrp="everyone"/>
      <w:r w:rsidRPr="00380A91">
        <w:rPr>
          <w:rStyle w:val="SubtleEmphasis"/>
        </w:rPr>
        <w:t>__</w:t>
      </w:r>
      <w:permEnd w:id="2054292342"/>
    </w:p>
    <w:p w14:paraId="2E01F391" w14:textId="77777777" w:rsidR="00C04129" w:rsidRDefault="00C04129" w:rsidP="00A23C11">
      <w:pPr>
        <w:pStyle w:val="ListParagraph"/>
        <w:numPr>
          <w:ilvl w:val="0"/>
          <w:numId w:val="137"/>
        </w:numPr>
      </w:pPr>
      <w:permStart w:id="594376228" w:edGrp="everyone"/>
      <w:r w:rsidRPr="00B8625D">
        <w:rPr>
          <w:rStyle w:val="SubtleEmphasis"/>
        </w:rPr>
        <w:t>__</w:t>
      </w:r>
      <w:permEnd w:id="594376228"/>
      <w:r w:rsidRPr="00B8625D">
        <w:t xml:space="preserve"> </w:t>
      </w:r>
      <w:r w:rsidRPr="00A23C11">
        <w:rPr>
          <w:b/>
          <w:bCs/>
        </w:rPr>
        <w:t>Universal Morality</w:t>
      </w:r>
      <w:r>
        <w:t xml:space="preserve">: Objective moral truths apply to all humans, regardless of culture or time. God is not required to know that morality is a </w:t>
      </w:r>
      <w:r w:rsidRPr="00A23C11">
        <w:rPr>
          <w:i/>
        </w:rPr>
        <w:t>Law of Nature</w:t>
      </w:r>
      <w:r>
        <w:t>. It is proven experience.</w:t>
      </w:r>
    </w:p>
    <w:p w14:paraId="1BE9D992" w14:textId="7C331250" w:rsidR="00C04129" w:rsidRDefault="00C04129" w:rsidP="00A23C11">
      <w:pPr>
        <w:pStyle w:val="ListParagraph"/>
        <w:numPr>
          <w:ilvl w:val="0"/>
          <w:numId w:val="99"/>
        </w:numPr>
      </w:pPr>
      <w:permStart w:id="665868768" w:edGrp="everyone"/>
      <w:r w:rsidRPr="00B8625D">
        <w:rPr>
          <w:rStyle w:val="SubtleEmphasis"/>
        </w:rPr>
        <w:t>__</w:t>
      </w:r>
      <w:permEnd w:id="665868768"/>
      <w:r w:rsidRPr="00B8625D">
        <w:t xml:space="preserve"> </w:t>
      </w:r>
      <w:r w:rsidRPr="00A23C11">
        <w:rPr>
          <w:b/>
          <w:bCs/>
        </w:rPr>
        <w:t>Reason Discovers Law</w:t>
      </w:r>
      <w:r>
        <w:t xml:space="preserve">: Humans can discover </w:t>
      </w:r>
      <w:r w:rsidR="00536ED7">
        <w:t>the Laws of Nature</w:t>
      </w:r>
      <w:r>
        <w:t xml:space="preserve"> through reason and reflection on human nature and purpose</w:t>
      </w:r>
      <w:r w:rsidRPr="00A23C11">
        <w:rPr>
          <w:b/>
          <w:bCs/>
        </w:rPr>
        <w:t xml:space="preserve"> </w:t>
      </w:r>
      <w:r w:rsidRPr="000E0BDE">
        <w:t>(i.e., experience).</w:t>
      </w:r>
    </w:p>
    <w:p w14:paraId="754C6BFC" w14:textId="582473D7" w:rsidR="00C04129" w:rsidRDefault="00C04129" w:rsidP="00A23C11">
      <w:pPr>
        <w:pStyle w:val="ListParagraph"/>
        <w:numPr>
          <w:ilvl w:val="0"/>
          <w:numId w:val="99"/>
        </w:numPr>
      </w:pPr>
      <w:permStart w:id="1609439946" w:edGrp="everyone"/>
      <w:r w:rsidRPr="00B8625D">
        <w:rPr>
          <w:rStyle w:val="SubtleEmphasis"/>
        </w:rPr>
        <w:t>__</w:t>
      </w:r>
      <w:permEnd w:id="1609439946"/>
      <w:r w:rsidRPr="00B8625D">
        <w:t xml:space="preserve"> </w:t>
      </w:r>
      <w:r w:rsidRPr="00A23C11">
        <w:rPr>
          <w:b/>
          <w:bCs/>
        </w:rPr>
        <w:t>Law Above Governments</w:t>
      </w:r>
      <w:r>
        <w:t xml:space="preserve">: Human (civil) laws must align with </w:t>
      </w:r>
      <w:r w:rsidR="00536ED7">
        <w:t>the Laws of Nature</w:t>
      </w:r>
      <w:r>
        <w:t xml:space="preserve"> to be just. If a human law contradicts Natural Law, it is unjust and may be resisted.</w:t>
      </w:r>
    </w:p>
    <w:p w14:paraId="0FD79A5C" w14:textId="77777777" w:rsidR="00C04129" w:rsidRDefault="00C04129" w:rsidP="00A23C11">
      <w:pPr>
        <w:pStyle w:val="ListParagraph"/>
        <w:numPr>
          <w:ilvl w:val="0"/>
          <w:numId w:val="99"/>
        </w:numPr>
      </w:pPr>
      <w:permStart w:id="1888486349" w:edGrp="everyone"/>
      <w:r w:rsidRPr="00B8625D">
        <w:rPr>
          <w:rStyle w:val="SubtleEmphasis"/>
        </w:rPr>
        <w:t>__</w:t>
      </w:r>
      <w:permEnd w:id="1888486349"/>
      <w:r w:rsidRPr="00B8625D">
        <w:t xml:space="preserve"> </w:t>
      </w:r>
      <w:r w:rsidRPr="00A23C11">
        <w:rPr>
          <w:b/>
          <w:bCs/>
        </w:rPr>
        <w:t>Rooted in Human Nature</w:t>
      </w:r>
      <w:r>
        <w:t>: Natural Law is based on what fulfills human nature—</w:t>
      </w:r>
      <w:r w:rsidRPr="00A23C11">
        <w:rPr>
          <w:i/>
        </w:rPr>
        <w:t>Life</w:t>
      </w:r>
      <w:r>
        <w:t>, procreation, truth, community, and rational conduct.</w:t>
      </w:r>
    </w:p>
    <w:p w14:paraId="5D497FFB" w14:textId="09ACA8D2" w:rsidR="00C04129" w:rsidRDefault="00C04129" w:rsidP="00A23C11">
      <w:pPr>
        <w:pStyle w:val="ListParagraph"/>
        <w:numPr>
          <w:ilvl w:val="0"/>
          <w:numId w:val="99"/>
        </w:numPr>
      </w:pPr>
      <w:permStart w:id="596862042" w:edGrp="everyone"/>
      <w:r w:rsidRPr="0082671D">
        <w:rPr>
          <w:rStyle w:val="SubtleEmphasis"/>
        </w:rPr>
        <w:t>__</w:t>
      </w:r>
      <w:permEnd w:id="596862042"/>
      <w:r w:rsidRPr="00B8625D">
        <w:t xml:space="preserve"> </w:t>
      </w:r>
      <w:r w:rsidRPr="00A23C11">
        <w:rPr>
          <w:b/>
          <w:bCs/>
        </w:rPr>
        <w:t>God or Nature as Source</w:t>
      </w:r>
      <w:r>
        <w:t xml:space="preserve">: Many traditions, including Christian thinkers, see </w:t>
      </w:r>
      <w:r w:rsidRPr="00A23C11">
        <w:rPr>
          <w:i/>
        </w:rPr>
        <w:t xml:space="preserve">Natural Law </w:t>
      </w:r>
      <w:r>
        <w:t xml:space="preserve">as ordained by God and revealed through creation, i.e., </w:t>
      </w:r>
      <w:r w:rsidR="00536ED7" w:rsidRPr="00A23C11">
        <w:rPr>
          <w:b/>
          <w:bCs/>
        </w:rPr>
        <w:t>we</w:t>
      </w:r>
      <w:r w:rsidRPr="00A23C11">
        <w:rPr>
          <w:b/>
          <w:bCs/>
        </w:rPr>
        <w:t xml:space="preserve"> can see it</w:t>
      </w:r>
      <w:r>
        <w:t xml:space="preserve">. </w:t>
      </w:r>
      <w:r w:rsidRPr="00A23C11">
        <w:rPr>
          <w:b/>
          <w:bCs/>
        </w:rPr>
        <w:t>That is what matters.</w:t>
      </w:r>
    </w:p>
    <w:p w14:paraId="3DACBC88" w14:textId="7648FA50" w:rsidR="00C04129" w:rsidRPr="00A30F39" w:rsidRDefault="00C04129" w:rsidP="008B2F43">
      <w:pPr>
        <w:pStyle w:val="Heading3"/>
        <w:spacing w:line="264" w:lineRule="auto"/>
      </w:pPr>
      <w:bookmarkStart w:id="14" w:name="_Hlk196711650"/>
      <w:r w:rsidRPr="00A30F39">
        <w:t>P</w:t>
      </w:r>
      <w:r w:rsidR="00673724">
        <w:t>4</w:t>
      </w:r>
      <w:r w:rsidRPr="00A30F39">
        <w:t xml:space="preserve"> </w:t>
      </w:r>
      <w:r>
        <w:t>S</w:t>
      </w:r>
      <w:r w:rsidRPr="00A30F39">
        <w:t xml:space="preserve">et </w:t>
      </w:r>
      <w:r w:rsidR="00D047E2">
        <w:t>4</w:t>
      </w:r>
      <w:r w:rsidRPr="00A30F39">
        <w:t>: The Principle of T</w:t>
      </w:r>
      <w:r w:rsidR="00853A60">
        <w:t>ruth</w:t>
      </w:r>
      <w:r>
        <w:t xml:space="preserve"> </w:t>
      </w:r>
      <w:permStart w:id="1556563554" w:edGrp="everyone"/>
      <w:r w:rsidRPr="00380A91">
        <w:rPr>
          <w:rStyle w:val="SubtleEmphasis"/>
        </w:rPr>
        <w:t>__</w:t>
      </w:r>
      <w:permEnd w:id="1556563554"/>
    </w:p>
    <w:bookmarkEnd w:id="14"/>
    <w:p w14:paraId="26C98453" w14:textId="5FC816BE" w:rsidR="00C04129" w:rsidRDefault="00C04129" w:rsidP="00A23C11">
      <w:pPr>
        <w:pStyle w:val="ListParagraph"/>
        <w:numPr>
          <w:ilvl w:val="0"/>
          <w:numId w:val="148"/>
        </w:numPr>
      </w:pPr>
      <w:permStart w:id="1417937387" w:edGrp="everyone"/>
      <w:r w:rsidRPr="00380A91">
        <w:rPr>
          <w:rStyle w:val="SubtleEmphasis"/>
        </w:rPr>
        <w:t>__</w:t>
      </w:r>
      <w:permEnd w:id="1417937387"/>
      <w:r w:rsidRPr="00A30F39">
        <w:t xml:space="preserve"> T</w:t>
      </w:r>
      <w:r w:rsidR="00673724">
        <w:t>ruth</w:t>
      </w:r>
      <w:r w:rsidRPr="00A30F39">
        <w:t xml:space="preserve"> is the heart of </w:t>
      </w:r>
      <w:r>
        <w:t xml:space="preserve">Governing </w:t>
      </w:r>
      <w:r w:rsidRPr="00A30F39">
        <w:t xml:space="preserve">Principles and </w:t>
      </w:r>
      <w:r w:rsidRPr="000E0BDE">
        <w:t xml:space="preserve">the </w:t>
      </w:r>
      <w:r w:rsidRPr="00A23C11">
        <w:rPr>
          <w:b/>
          <w:bCs/>
          <w:i/>
        </w:rPr>
        <w:t>Laws of Nature</w:t>
      </w:r>
      <w:r w:rsidR="004E09E6" w:rsidRPr="00A23C11">
        <w:rPr>
          <w:b/>
          <w:bCs/>
          <w:i/>
        </w:rPr>
        <w:t xml:space="preserve"> </w:t>
      </w:r>
      <w:r w:rsidR="004E09E6">
        <w:t>because they are the T</w:t>
      </w:r>
      <w:r w:rsidR="00673724">
        <w:t>ruth</w:t>
      </w:r>
      <w:r w:rsidR="004E09E6">
        <w:t>.</w:t>
      </w:r>
      <w:r>
        <w:t xml:space="preserve"> </w:t>
      </w:r>
      <w:r w:rsidR="004E09E6">
        <w:t>O</w:t>
      </w:r>
      <w:r>
        <w:t>ur Founders relied on</w:t>
      </w:r>
      <w:r w:rsidR="004E09E6">
        <w:t xml:space="preserve"> Truth</w:t>
      </w:r>
      <w:r>
        <w:t>, assuming our representatives were righteous and always would be in their faith-based ‘</w:t>
      </w:r>
      <w:r w:rsidR="00856565">
        <w:t>S</w:t>
      </w:r>
      <w:r>
        <w:t xml:space="preserve">tates.’ </w:t>
      </w:r>
      <w:r w:rsidR="00856565">
        <w:t>O</w:t>
      </w:r>
      <w:r w:rsidR="00ED2F45">
        <w:t>ur</w:t>
      </w:r>
      <w:r w:rsidR="00856565">
        <w:t xml:space="preserve"> Founders</w:t>
      </w:r>
      <w:r w:rsidRPr="000E0BDE">
        <w:t xml:space="preserve"> were dead wrong.</w:t>
      </w:r>
    </w:p>
    <w:p w14:paraId="1BE6329B" w14:textId="039B9FE7" w:rsidR="00C04129" w:rsidRPr="00767D3C" w:rsidRDefault="00C04129" w:rsidP="00A23C11">
      <w:pPr>
        <w:pStyle w:val="ListParagraph"/>
        <w:numPr>
          <w:ilvl w:val="0"/>
          <w:numId w:val="99"/>
        </w:numPr>
      </w:pPr>
      <w:permStart w:id="1956130141" w:edGrp="everyone"/>
      <w:r w:rsidRPr="00E525D7">
        <w:rPr>
          <w:rStyle w:val="SubtleEmphasis"/>
        </w:rPr>
        <w:t>__</w:t>
      </w:r>
      <w:permEnd w:id="1956130141"/>
      <w:r w:rsidRPr="00B52E6A">
        <w:t xml:space="preserve"> Our Found</w:t>
      </w:r>
      <w:r>
        <w:t>er</w:t>
      </w:r>
      <w:r w:rsidRPr="00B52E6A">
        <w:t xml:space="preserve">s did not invent the </w:t>
      </w:r>
      <w:r w:rsidRPr="00A23C11">
        <w:rPr>
          <w:i/>
        </w:rPr>
        <w:t>Laws of Nature</w:t>
      </w:r>
      <w:r w:rsidR="00673724">
        <w:t>;</w:t>
      </w:r>
      <w:r w:rsidRPr="00B52E6A">
        <w:t xml:space="preserve"> </w:t>
      </w:r>
      <w:r w:rsidR="00673724">
        <w:t xml:space="preserve">they understood them, </w:t>
      </w:r>
      <w:r w:rsidRPr="00B52E6A">
        <w:t xml:space="preserve">and </w:t>
      </w:r>
      <w:r w:rsidR="00D178A5" w:rsidRPr="00D178A5">
        <w:t>WTP</w:t>
      </w:r>
      <w:r w:rsidR="00D178A5" w:rsidRPr="00A23C11">
        <w:rPr>
          <w:i/>
        </w:rPr>
        <w:t xml:space="preserve"> </w:t>
      </w:r>
      <w:r w:rsidRPr="00B52E6A">
        <w:t>must have a better understanding</w:t>
      </w:r>
      <w:r w:rsidR="00ED2F45">
        <w:t xml:space="preserve"> of them</w:t>
      </w:r>
      <w:r w:rsidRPr="00B52E6A">
        <w:t>.</w:t>
      </w:r>
      <w:r w:rsidRPr="00767D3C">
        <w:t xml:space="preserve"> </w:t>
      </w:r>
      <w:r w:rsidR="004E09E6">
        <w:t xml:space="preserve">Our Founders understood their existence enough to understand society and </w:t>
      </w:r>
      <w:r w:rsidR="004E09E6" w:rsidRPr="00A23C11">
        <w:rPr>
          <w:i/>
        </w:rPr>
        <w:t>Liberty</w:t>
      </w:r>
      <w:r w:rsidR="004E09E6">
        <w:t xml:space="preserve"> must have them, not just science.</w:t>
      </w:r>
    </w:p>
    <w:p w14:paraId="69301E9A" w14:textId="77777777" w:rsidR="00C04129" w:rsidRDefault="00C04129" w:rsidP="00A23C11">
      <w:pPr>
        <w:pStyle w:val="ListParagraph"/>
        <w:numPr>
          <w:ilvl w:val="0"/>
          <w:numId w:val="99"/>
        </w:numPr>
      </w:pPr>
      <w:permStart w:id="780279737" w:edGrp="everyone"/>
      <w:r w:rsidRPr="003E4623">
        <w:rPr>
          <w:rStyle w:val="SubtleEmphasis"/>
        </w:rPr>
        <w:t>__</w:t>
      </w:r>
      <w:permEnd w:id="780279737"/>
      <w:r w:rsidRPr="00574939">
        <w:t xml:space="preserve"> The </w:t>
      </w:r>
      <w:r w:rsidRPr="00A23C11">
        <w:rPr>
          <w:i/>
        </w:rPr>
        <w:t>Laws of Nature</w:t>
      </w:r>
      <w:r w:rsidRPr="00574939">
        <w:t xml:space="preserve"> are the forces that hold the universe together and determine all outcomes. Gravity, physics, chemistry, thermodynamics, electricity, etc., are well understood as inviolate; no one questions them. </w:t>
      </w:r>
    </w:p>
    <w:p w14:paraId="7612DFEB" w14:textId="77777777" w:rsidR="00C04129" w:rsidRPr="00574939" w:rsidRDefault="00C04129" w:rsidP="00A23C11">
      <w:pPr>
        <w:pStyle w:val="ListParagraph"/>
        <w:numPr>
          <w:ilvl w:val="0"/>
          <w:numId w:val="99"/>
        </w:numPr>
      </w:pPr>
      <w:permStart w:id="340788460" w:edGrp="everyone"/>
      <w:r w:rsidRPr="00FC197E">
        <w:rPr>
          <w:rStyle w:val="SubtleEmphasis"/>
        </w:rPr>
        <w:t>__</w:t>
      </w:r>
      <w:permEnd w:id="340788460"/>
      <w:r w:rsidRPr="00FC197E">
        <w:t xml:space="preserve"> </w:t>
      </w:r>
      <w:r w:rsidRPr="00574939">
        <w:t>There are also Economic and Social laws that are more complicated because they involve personal decisions, but they are still there for discovery.</w:t>
      </w:r>
    </w:p>
    <w:p w14:paraId="4D2542BD" w14:textId="77777777" w:rsidR="00C04129" w:rsidRDefault="00C04129" w:rsidP="00A23C11">
      <w:pPr>
        <w:pStyle w:val="ListParagraph"/>
        <w:numPr>
          <w:ilvl w:val="0"/>
          <w:numId w:val="99"/>
        </w:numPr>
      </w:pPr>
      <w:permStart w:id="231890900" w:edGrp="everyone"/>
      <w:r w:rsidRPr="003E4623">
        <w:rPr>
          <w:rStyle w:val="SubtleEmphasis"/>
        </w:rPr>
        <w:t>__</w:t>
      </w:r>
      <w:permEnd w:id="231890900"/>
      <w:r w:rsidRPr="003E4623">
        <w:t xml:space="preserve"> </w:t>
      </w:r>
      <w:r w:rsidRPr="00A23C11">
        <w:rPr>
          <w:i/>
        </w:rPr>
        <w:t>Liberty</w:t>
      </w:r>
      <w:r>
        <w:t xml:space="preserve"> is a </w:t>
      </w:r>
      <w:r w:rsidRPr="00A23C11">
        <w:rPr>
          <w:i/>
        </w:rPr>
        <w:t>Law of Nature</w:t>
      </w:r>
      <w:r>
        <w:t>. Ancient Greek philosophers like Aristotle believed that everything has a purpose and that justice serves that purpose. Cicero declared true law is the ‘</w:t>
      </w:r>
      <w:r w:rsidRPr="00A23C11">
        <w:rPr>
          <w:i/>
        </w:rPr>
        <w:t>right reason in agreement with nature</w:t>
      </w:r>
      <w:r>
        <w:t xml:space="preserve">.’ </w:t>
      </w:r>
    </w:p>
    <w:p w14:paraId="297E3CFB" w14:textId="77777777" w:rsidR="00C04129" w:rsidRDefault="00C04129" w:rsidP="00A23C11">
      <w:pPr>
        <w:pStyle w:val="ListParagraph"/>
        <w:numPr>
          <w:ilvl w:val="0"/>
          <w:numId w:val="99"/>
        </w:numPr>
      </w:pPr>
      <w:permStart w:id="453846872" w:edGrp="everyone"/>
      <w:r w:rsidRPr="00E525D7">
        <w:rPr>
          <w:rStyle w:val="SubtleEmphasis"/>
        </w:rPr>
        <w:t>__</w:t>
      </w:r>
      <w:permEnd w:id="453846872"/>
      <w:r w:rsidRPr="00E525D7">
        <w:t xml:space="preserve"> </w:t>
      </w:r>
      <w:r>
        <w:t>Saint Thomas Aquinas (1250 A.D.) argued that natural law is part of God’s eternal law, written into man's heart. While all grand theories, the monarchical governments in the world have never allowed their testing.</w:t>
      </w:r>
    </w:p>
    <w:p w14:paraId="6AF6275F" w14:textId="77777777" w:rsidR="00C04129" w:rsidRDefault="00C04129" w:rsidP="00A23C11">
      <w:pPr>
        <w:pStyle w:val="ListParagraph"/>
        <w:numPr>
          <w:ilvl w:val="0"/>
          <w:numId w:val="99"/>
        </w:numPr>
      </w:pPr>
      <w:permStart w:id="667682216" w:edGrp="everyone"/>
      <w:r w:rsidRPr="00E525D7">
        <w:rPr>
          <w:rStyle w:val="SubtleEmphasis"/>
        </w:rPr>
        <w:t>__</w:t>
      </w:r>
      <w:permEnd w:id="667682216"/>
      <w:r w:rsidRPr="00F4798B">
        <w:t xml:space="preserve"> </w:t>
      </w:r>
      <w:r>
        <w:t xml:space="preserve">Our Founders liberated themselves to articulate that </w:t>
      </w:r>
      <w:r w:rsidRPr="00A23C11">
        <w:rPr>
          <w:i/>
        </w:rPr>
        <w:t>Liberty</w:t>
      </w:r>
      <w:r>
        <w:t xml:space="preserve"> is the sovereign state of humans in the </w:t>
      </w:r>
      <w:r w:rsidRPr="00A23C11">
        <w:rPr>
          <w:i/>
        </w:rPr>
        <w:t>Laws of Nature</w:t>
      </w:r>
      <w:r>
        <w:t xml:space="preserve">. They then articulated </w:t>
      </w:r>
      <w:r w:rsidRPr="00A23C11">
        <w:rPr>
          <w:i/>
        </w:rPr>
        <w:t>Liberty</w:t>
      </w:r>
      <w:r>
        <w:t xml:space="preserve"> and its government in our DOI and COTUS. </w:t>
      </w:r>
    </w:p>
    <w:p w14:paraId="00515E94" w14:textId="5A3D5E49" w:rsidR="00C04129" w:rsidRDefault="00C04129" w:rsidP="00A23C11">
      <w:pPr>
        <w:pStyle w:val="ListParagraph"/>
        <w:numPr>
          <w:ilvl w:val="0"/>
          <w:numId w:val="99"/>
        </w:numPr>
      </w:pPr>
      <w:permStart w:id="1431386708" w:edGrp="everyone"/>
      <w:r w:rsidRPr="00B8625D">
        <w:rPr>
          <w:rStyle w:val="SubtleEmphasis"/>
        </w:rPr>
        <w:t>__</w:t>
      </w:r>
      <w:permEnd w:id="1431386708"/>
      <w:r w:rsidRPr="00B8625D">
        <w:t xml:space="preserve"> </w:t>
      </w:r>
      <w:r>
        <w:t xml:space="preserve">Two hundred fifty years later, experience has proven what is correct and what isn’t. </w:t>
      </w:r>
      <w:r w:rsidRPr="00A23C11">
        <w:rPr>
          <w:i/>
        </w:rPr>
        <w:t>Liberty</w:t>
      </w:r>
      <w:r>
        <w:t xml:space="preserve"> </w:t>
      </w:r>
      <w:r>
        <w:lastRenderedPageBreak/>
        <w:t xml:space="preserve">is no longer a debate; it has produced the greatest nation on earth. Then, political </w:t>
      </w:r>
      <w:r w:rsidR="00152087">
        <w:t>parties</w:t>
      </w:r>
      <w:r>
        <w:t xml:space="preserve"> seeking power with the false flag of Progressivism have almost destroyed it.</w:t>
      </w:r>
    </w:p>
    <w:p w14:paraId="4CA5F901" w14:textId="3D719D60" w:rsidR="00C04129" w:rsidRDefault="00C04129" w:rsidP="00A23C11">
      <w:pPr>
        <w:pStyle w:val="ListParagraph"/>
        <w:numPr>
          <w:ilvl w:val="0"/>
          <w:numId w:val="99"/>
        </w:numPr>
      </w:pPr>
      <w:permStart w:id="32391155" w:edGrp="everyone"/>
      <w:r w:rsidRPr="00B8625D">
        <w:rPr>
          <w:rStyle w:val="SubtleEmphasis"/>
        </w:rPr>
        <w:t>__</w:t>
      </w:r>
      <w:permEnd w:id="32391155"/>
      <w:r w:rsidRPr="00574939">
        <w:t xml:space="preserve"> </w:t>
      </w:r>
      <w:r w:rsidR="00673724" w:rsidRPr="00A23C11">
        <w:rPr>
          <w:b/>
          <w:bCs/>
        </w:rPr>
        <w:t>WePEG1787</w:t>
      </w:r>
      <w:r w:rsidRPr="00574939">
        <w:t xml:space="preserve"> simply asks that our Progressive representatives enumerate their foundation in the same detail</w:t>
      </w:r>
      <w:r>
        <w:t xml:space="preserve"> and demonstrate where it has worked</w:t>
      </w:r>
      <w:r w:rsidRPr="00574939">
        <w:t>.</w:t>
      </w:r>
    </w:p>
    <w:p w14:paraId="164E7FC6" w14:textId="17F7D33E" w:rsidR="00C04129" w:rsidRPr="00A30F39" w:rsidRDefault="00C04129" w:rsidP="00A23C11">
      <w:pPr>
        <w:pStyle w:val="ListParagraph"/>
      </w:pPr>
      <w:permStart w:id="450657522" w:edGrp="everyone"/>
      <w:r w:rsidRPr="00380A91">
        <w:rPr>
          <w:rStyle w:val="SubtleEmphasis"/>
        </w:rPr>
        <w:t>__</w:t>
      </w:r>
      <w:permEnd w:id="450657522"/>
      <w:r w:rsidRPr="00A30F39">
        <w:t xml:space="preserve"> The Principle of T</w:t>
      </w:r>
      <w:r w:rsidR="00673724">
        <w:t>ruth</w:t>
      </w:r>
      <w:r w:rsidRPr="00A30F39">
        <w:t xml:space="preserve"> is that our entire system of government, elections, hiring, confirmation, </w:t>
      </w:r>
      <w:r>
        <w:t xml:space="preserve">and serving </w:t>
      </w:r>
      <w:r w:rsidR="00D178A5" w:rsidRPr="00D178A5">
        <w:t>WTP</w:t>
      </w:r>
      <w:r w:rsidR="00D178A5">
        <w:rPr>
          <w:i/>
        </w:rPr>
        <w:t xml:space="preserve"> </w:t>
      </w:r>
      <w:r w:rsidRPr="000E0BDE">
        <w:t>MUST make T</w:t>
      </w:r>
      <w:r w:rsidR="00853A60">
        <w:t>ruth</w:t>
      </w:r>
      <w:r w:rsidRPr="000E0BDE">
        <w:t xml:space="preserve"> sacrosanct,</w:t>
      </w:r>
      <w:r w:rsidRPr="005828BB">
        <w:t xml:space="preserve"> i.e., </w:t>
      </w:r>
      <w:r w:rsidRPr="00536ED7">
        <w:t>so true as to be immune from criticism or violation.</w:t>
      </w:r>
    </w:p>
    <w:p w14:paraId="5C8879B6" w14:textId="41D2E67D" w:rsidR="00C04129" w:rsidRPr="00A30F39" w:rsidRDefault="00C04129" w:rsidP="00A23C11">
      <w:pPr>
        <w:pStyle w:val="ListParagraph"/>
      </w:pPr>
      <w:permStart w:id="1662470421" w:edGrp="everyone"/>
      <w:r w:rsidRPr="00380A91">
        <w:rPr>
          <w:rStyle w:val="SubtleEmphasis"/>
        </w:rPr>
        <w:t>__</w:t>
      </w:r>
      <w:permEnd w:id="1662470421"/>
      <w:r w:rsidRPr="00A30F39">
        <w:t xml:space="preserve"> </w:t>
      </w:r>
      <w:r>
        <w:t>Our Founders created our USA and died for the Principle of ‘</w:t>
      </w:r>
      <w:r w:rsidRPr="00945688">
        <w:rPr>
          <w:i/>
        </w:rPr>
        <w:t>we hold these truths to be self-evident,</w:t>
      </w:r>
      <w:r>
        <w:t>’</w:t>
      </w:r>
      <w:r w:rsidRPr="00A30F39">
        <w:t xml:space="preserve"> declared in our DOI. </w:t>
      </w:r>
      <w:r w:rsidR="00174BE0">
        <w:t>“</w:t>
      </w:r>
      <w:r w:rsidR="00174BE0" w:rsidRPr="00174BE0">
        <w:rPr>
          <w:i/>
        </w:rPr>
        <w:t>These truths</w:t>
      </w:r>
      <w:r w:rsidR="00174BE0">
        <w:t xml:space="preserve">” are the Laws of Nature. </w:t>
      </w:r>
      <w:r w:rsidR="00D178A5" w:rsidRPr="00D178A5">
        <w:t>WTP</w:t>
      </w:r>
      <w:r w:rsidR="00D178A5">
        <w:rPr>
          <w:i/>
        </w:rPr>
        <w:t xml:space="preserve"> </w:t>
      </w:r>
      <w:r>
        <w:t xml:space="preserve">must couple our DOI to our COTUS and add </w:t>
      </w:r>
      <w:r w:rsidR="00673724" w:rsidRPr="00673724">
        <w:rPr>
          <w:b/>
          <w:bCs/>
        </w:rPr>
        <w:t>WePEG1787</w:t>
      </w:r>
      <w:r>
        <w:t xml:space="preserve"> for modern times.</w:t>
      </w:r>
    </w:p>
    <w:p w14:paraId="7AB23074" w14:textId="7C350752" w:rsidR="00C04129" w:rsidRPr="00A30F39" w:rsidRDefault="00C04129" w:rsidP="00A23C11">
      <w:pPr>
        <w:pStyle w:val="ListParagraph"/>
      </w:pPr>
      <w:permStart w:id="990666772" w:edGrp="everyone"/>
      <w:r w:rsidRPr="00380A91">
        <w:rPr>
          <w:rStyle w:val="SubtleEmphasis"/>
        </w:rPr>
        <w:t>__</w:t>
      </w:r>
      <w:permEnd w:id="990666772"/>
      <w:r w:rsidRPr="00A30F39">
        <w:t xml:space="preserve"> The failure to protect T</w:t>
      </w:r>
      <w:r w:rsidR="00673724">
        <w:t>ruth</w:t>
      </w:r>
      <w:r w:rsidRPr="00A30F39">
        <w:t xml:space="preserve"> is a </w:t>
      </w:r>
      <w:r>
        <w:t>massiv</w:t>
      </w:r>
      <w:r w:rsidRPr="00A30F39">
        <w:t xml:space="preserve">e </w:t>
      </w:r>
      <w:r>
        <w:t>oversight by our Founders</w:t>
      </w:r>
      <w:r w:rsidRPr="00A30F39">
        <w:t>. Without the T</w:t>
      </w:r>
      <w:r w:rsidR="00853A60">
        <w:t>ruth</w:t>
      </w:r>
      <w:r w:rsidRPr="00A30F39">
        <w:t xml:space="preserve"> in </w:t>
      </w:r>
      <w:r>
        <w:t>government and debate</w:t>
      </w:r>
      <w:r w:rsidRPr="00A30F39">
        <w:t xml:space="preserve">, </w:t>
      </w:r>
      <w:r w:rsidR="00D178A5" w:rsidRPr="00D178A5">
        <w:t>WTP</w:t>
      </w:r>
      <w:r w:rsidR="00D178A5">
        <w:rPr>
          <w:i/>
        </w:rPr>
        <w:t xml:space="preserve"> </w:t>
      </w:r>
      <w:r w:rsidRPr="00A30F39">
        <w:t xml:space="preserve">have nothing. </w:t>
      </w:r>
    </w:p>
    <w:p w14:paraId="20F9BD37" w14:textId="5BB14303" w:rsidR="00C04129" w:rsidRPr="00A30F39" w:rsidRDefault="00C04129" w:rsidP="00A23C11">
      <w:pPr>
        <w:pStyle w:val="ListParagraph"/>
      </w:pPr>
      <w:permStart w:id="675050784" w:edGrp="everyone"/>
      <w:r w:rsidRPr="00380A91">
        <w:rPr>
          <w:rStyle w:val="SubtleEmphasis"/>
        </w:rPr>
        <w:t>__</w:t>
      </w:r>
      <w:permEnd w:id="675050784"/>
      <w:r w:rsidRPr="00A30F39">
        <w:t xml:space="preserve"> Our </w:t>
      </w:r>
      <w:r>
        <w:t xml:space="preserve">Founders </w:t>
      </w:r>
      <w:r w:rsidRPr="00A30F39">
        <w:t>assumed T</w:t>
      </w:r>
      <w:r w:rsidR="00673724">
        <w:t>ruth</w:t>
      </w:r>
      <w:r w:rsidRPr="00A30F39">
        <w:t xml:space="preserve"> was an integral part of the fabric of our society</w:t>
      </w:r>
      <w:r>
        <w:t>,</w:t>
      </w:r>
      <w:r w:rsidRPr="00A30F39">
        <w:t xml:space="preserve"> and </w:t>
      </w:r>
      <w:r w:rsidR="00D178A5" w:rsidRPr="00D178A5">
        <w:t>WTP</w:t>
      </w:r>
      <w:r w:rsidR="00D178A5">
        <w:rPr>
          <w:i/>
        </w:rPr>
        <w:t xml:space="preserve"> </w:t>
      </w:r>
      <w:r w:rsidRPr="00A30F39">
        <w:t xml:space="preserve">would demand it in </w:t>
      </w:r>
      <w:r>
        <w:t>our</w:t>
      </w:r>
      <w:r w:rsidRPr="00A30F39">
        <w:t xml:space="preserve"> representatives.</w:t>
      </w:r>
      <w:r>
        <w:t xml:space="preserve"> Today, </w:t>
      </w:r>
      <w:r w:rsidR="00856565">
        <w:t>the Blue</w:t>
      </w:r>
      <w:r w:rsidR="00ED2F45">
        <w:t xml:space="preserve"> </w:t>
      </w:r>
      <w:r w:rsidR="00856565">
        <w:t>Party</w:t>
      </w:r>
      <w:r w:rsidRPr="005E79DC">
        <w:t xml:space="preserve"> has eviscerated the T</w:t>
      </w:r>
      <w:r w:rsidR="00853A60">
        <w:t>ruth</w:t>
      </w:r>
      <w:r w:rsidRPr="005E79DC">
        <w:t xml:space="preserve"> in their </w:t>
      </w:r>
      <w:r>
        <w:t>GL PSYOP</w:t>
      </w:r>
      <w:r w:rsidRPr="005E79DC">
        <w:t>S</w:t>
      </w:r>
      <w:r>
        <w:t xml:space="preserve"> designed to destroy </w:t>
      </w:r>
      <w:r w:rsidR="00536ED7">
        <w:t>our</w:t>
      </w:r>
      <w:r>
        <w:t xml:space="preserve"> </w:t>
      </w:r>
      <w:r w:rsidRPr="00174BE0">
        <w:rPr>
          <w:i/>
        </w:rPr>
        <w:t>Liberty</w:t>
      </w:r>
      <w:r>
        <w:t>.</w:t>
      </w:r>
    </w:p>
    <w:p w14:paraId="27DCB030" w14:textId="00E17CA0" w:rsidR="00C04129" w:rsidRPr="00A30F39" w:rsidRDefault="00C04129" w:rsidP="00A23C11">
      <w:pPr>
        <w:pStyle w:val="ListParagraph"/>
      </w:pPr>
      <w:permStart w:id="713576267" w:edGrp="everyone"/>
      <w:r w:rsidRPr="00380A91">
        <w:rPr>
          <w:rStyle w:val="SubtleEmphasis"/>
        </w:rPr>
        <w:t>__</w:t>
      </w:r>
      <w:permEnd w:id="713576267"/>
      <w:r w:rsidRPr="00A30F39">
        <w:t xml:space="preserve"> Had our </w:t>
      </w:r>
      <w:r>
        <w:t xml:space="preserve">Founders </w:t>
      </w:r>
      <w:r w:rsidRPr="00A30F39">
        <w:t xml:space="preserve">known </w:t>
      </w:r>
      <w:r>
        <w:t>political</w:t>
      </w:r>
      <w:r w:rsidR="00152087">
        <w:t xml:space="preserve"> parties</w:t>
      </w:r>
      <w:r>
        <w:t xml:space="preserve"> could </w:t>
      </w:r>
      <w:r w:rsidRPr="00A30F39">
        <w:t>silence</w:t>
      </w:r>
      <w:r>
        <w:t xml:space="preserve"> the T</w:t>
      </w:r>
      <w:r w:rsidR="00673724">
        <w:t>ruth</w:t>
      </w:r>
      <w:r w:rsidRPr="00A30F39">
        <w:t xml:space="preserve">, they would have </w:t>
      </w:r>
      <w:r>
        <w:t>built in</w:t>
      </w:r>
      <w:r w:rsidRPr="00A30F39">
        <w:t xml:space="preserve"> protections </w:t>
      </w:r>
      <w:r>
        <w:t>in our government and</w:t>
      </w:r>
      <w:r w:rsidRPr="00A30F39">
        <w:t xml:space="preserve"> civics.</w:t>
      </w:r>
      <w:r>
        <w:t xml:space="preserve"> </w:t>
      </w:r>
      <w:r w:rsidR="00673724" w:rsidRPr="00673724">
        <w:rPr>
          <w:b/>
        </w:rPr>
        <w:t>WePEG1787</w:t>
      </w:r>
      <w:r w:rsidRPr="00536ED7">
        <w:t xml:space="preserve"> </w:t>
      </w:r>
      <w:r>
        <w:t>corrects that oversight.</w:t>
      </w:r>
    </w:p>
    <w:p w14:paraId="585FE6AC" w14:textId="53837611" w:rsidR="00C04129" w:rsidRDefault="00C04129" w:rsidP="00A23C11">
      <w:pPr>
        <w:pStyle w:val="ListParagraph"/>
      </w:pPr>
      <w:permStart w:id="1495159728" w:edGrp="everyone"/>
      <w:r w:rsidRPr="00380A91">
        <w:rPr>
          <w:rStyle w:val="SubtleEmphasis"/>
        </w:rPr>
        <w:t>__</w:t>
      </w:r>
      <w:permEnd w:id="1495159728"/>
      <w:r w:rsidRPr="00A30F39">
        <w:t xml:space="preserve"> The </w:t>
      </w:r>
      <w:r>
        <w:t>1A</w:t>
      </w:r>
      <w:r w:rsidRPr="00A30F39">
        <w:t xml:space="preserve"> exists to protect political speech. But it was meant for dissent and alternat</w:t>
      </w:r>
      <w:r>
        <w:t xml:space="preserve">ive viewpoints, not for malfeasance, libel, </w:t>
      </w:r>
      <w:r w:rsidR="00856565">
        <w:t>and</w:t>
      </w:r>
      <w:r w:rsidRPr="00A30F39">
        <w:t xml:space="preserve"> slander. </w:t>
      </w:r>
    </w:p>
    <w:p w14:paraId="72212807" w14:textId="18814630" w:rsidR="00C04129" w:rsidRPr="00A30F39" w:rsidRDefault="00C04129" w:rsidP="008B2F43">
      <w:pPr>
        <w:pStyle w:val="Heading3"/>
        <w:spacing w:line="264" w:lineRule="auto"/>
      </w:pPr>
      <w:r w:rsidRPr="00A30F39">
        <w:t>P</w:t>
      </w:r>
      <w:r w:rsidR="00673724">
        <w:t>4</w:t>
      </w:r>
      <w:r w:rsidRPr="00A30F39">
        <w:t xml:space="preserve"> </w:t>
      </w:r>
      <w:r>
        <w:t>S</w:t>
      </w:r>
      <w:r w:rsidRPr="00A30F39">
        <w:t xml:space="preserve">et </w:t>
      </w:r>
      <w:r w:rsidR="00D047E2">
        <w:t>5</w:t>
      </w:r>
      <w:r w:rsidRPr="00A30F39">
        <w:t xml:space="preserve">: </w:t>
      </w:r>
      <w:r>
        <w:t xml:space="preserve">Lying for Political Gain </w:t>
      </w:r>
      <w:permStart w:id="198332127" w:edGrp="everyone"/>
      <w:r w:rsidRPr="00380A91">
        <w:rPr>
          <w:rStyle w:val="SubtleEmphasis"/>
        </w:rPr>
        <w:t>__</w:t>
      </w:r>
      <w:permEnd w:id="198332127"/>
    </w:p>
    <w:p w14:paraId="7D0982AF" w14:textId="1B92B269" w:rsidR="00C04129" w:rsidRPr="00A30F39" w:rsidRDefault="00C04129" w:rsidP="00A23C11">
      <w:pPr>
        <w:pStyle w:val="ListParagraph"/>
        <w:numPr>
          <w:ilvl w:val="0"/>
          <w:numId w:val="138"/>
        </w:numPr>
      </w:pPr>
      <w:permStart w:id="760753178" w:edGrp="everyone"/>
      <w:r w:rsidRPr="00380A91">
        <w:rPr>
          <w:rStyle w:val="SubtleEmphasis"/>
        </w:rPr>
        <w:t>__</w:t>
      </w:r>
      <w:permEnd w:id="760753178"/>
      <w:r w:rsidRPr="00A30F39">
        <w:t xml:space="preserve"> </w:t>
      </w:r>
      <w:r w:rsidRPr="00136D5F">
        <w:t>Lying for political gain must have a prohibitive cost because great loss results monetarily and civically</w:t>
      </w:r>
      <w:r w:rsidR="00673724">
        <w:t xml:space="preserve"> for WTP, not the other party.</w:t>
      </w:r>
    </w:p>
    <w:p w14:paraId="70E77460" w14:textId="77777777" w:rsidR="00C04129" w:rsidRPr="00A30F39" w:rsidRDefault="00C04129" w:rsidP="00A23C11">
      <w:pPr>
        <w:pStyle w:val="ListParagraph"/>
      </w:pPr>
      <w:permStart w:id="889455310" w:edGrp="everyone"/>
      <w:r w:rsidRPr="00380A91">
        <w:rPr>
          <w:rStyle w:val="SubtleEmphasis"/>
        </w:rPr>
        <w:t>__</w:t>
      </w:r>
      <w:permEnd w:id="889455310"/>
      <w:r w:rsidRPr="00A30F39">
        <w:t xml:space="preserve"> No one should be allowed to intentionally lie</w:t>
      </w:r>
      <w:r>
        <w:t xml:space="preserve"> or ‘</w:t>
      </w:r>
      <w:r w:rsidRPr="00372287">
        <w:rPr>
          <w:i/>
        </w:rPr>
        <w:t>manage the truth loosely</w:t>
      </w:r>
      <w:r>
        <w:t>’ in our government, seeking office, or</w:t>
      </w:r>
      <w:r w:rsidRPr="00A30F39">
        <w:t xml:space="preserve"> in our free press. The stakes are too high; there must be consequences.</w:t>
      </w:r>
    </w:p>
    <w:p w14:paraId="7A686A00" w14:textId="04F76628" w:rsidR="00C04129" w:rsidRPr="00A30F39" w:rsidRDefault="00C04129" w:rsidP="00A23C11">
      <w:pPr>
        <w:pStyle w:val="ListParagraph"/>
      </w:pPr>
      <w:permStart w:id="1412968112" w:edGrp="everyone"/>
      <w:r w:rsidRPr="00380A91">
        <w:rPr>
          <w:rStyle w:val="SubtleEmphasis"/>
        </w:rPr>
        <w:t>__</w:t>
      </w:r>
      <w:permEnd w:id="1412968112"/>
      <w:r w:rsidRPr="00A30F39">
        <w:t xml:space="preserve"> </w:t>
      </w:r>
      <w:r w:rsidRPr="00536ED7">
        <w:t xml:space="preserve">Political </w:t>
      </w:r>
      <w:r w:rsidR="00D047E2" w:rsidRPr="00536ED7">
        <w:t>party</w:t>
      </w:r>
      <w:r w:rsidRPr="00536ED7">
        <w:t xml:space="preserve"> power is the main reason for lying to </w:t>
      </w:r>
      <w:r w:rsidR="00D178A5" w:rsidRPr="00D178A5">
        <w:t>WTP.</w:t>
      </w:r>
      <w:r w:rsidRPr="00A30F39">
        <w:t xml:space="preserve"> Add </w:t>
      </w:r>
      <w:r w:rsidR="00673724" w:rsidRPr="00673724">
        <w:rPr>
          <w:b/>
        </w:rPr>
        <w:t>WePEG1787</w:t>
      </w:r>
      <w:r w:rsidRPr="00A30F39">
        <w:t xml:space="preserve"> and remove the protections, goals, and financing of lying, and there isn’t mu</w:t>
      </w:r>
      <w:r>
        <w:t>ch</w:t>
      </w:r>
      <w:r w:rsidRPr="00A30F39">
        <w:t xml:space="preserve"> left to make pervasive lying to </w:t>
      </w:r>
      <w:r w:rsidR="00D178A5" w:rsidRPr="00D178A5">
        <w:t>WTP</w:t>
      </w:r>
      <w:r w:rsidR="00D178A5">
        <w:rPr>
          <w:i/>
        </w:rPr>
        <w:t xml:space="preserve"> </w:t>
      </w:r>
      <w:r w:rsidRPr="00A30F39">
        <w:t>worth it or electable.</w:t>
      </w:r>
      <w:r>
        <w:t xml:space="preserve"> </w:t>
      </w:r>
    </w:p>
    <w:p w14:paraId="12B78E32" w14:textId="5D1DC5D7" w:rsidR="00C04129" w:rsidRDefault="00C04129" w:rsidP="00A23C11">
      <w:pPr>
        <w:pStyle w:val="ListParagraph"/>
      </w:pPr>
      <w:permStart w:id="1044742040" w:edGrp="everyone"/>
      <w:r w:rsidRPr="00380A91">
        <w:rPr>
          <w:rStyle w:val="SubtleEmphasis"/>
        </w:rPr>
        <w:t>__</w:t>
      </w:r>
      <w:permEnd w:id="1044742040"/>
      <w:r w:rsidRPr="00A30F39">
        <w:t xml:space="preserve"> Fraud, slander, and libel are illegal except in our civics, thanks to our SCOTUS giving away </w:t>
      </w:r>
      <w:r w:rsidR="00D178A5" w:rsidRPr="00D178A5">
        <w:t>WTP’s</w:t>
      </w:r>
      <w:r w:rsidRPr="00D178A5">
        <w:t xml:space="preserve"> </w:t>
      </w:r>
      <w:r>
        <w:t>foundation of T</w:t>
      </w:r>
      <w:r w:rsidR="00853A60">
        <w:t>ruth</w:t>
      </w:r>
      <w:r>
        <w:t xml:space="preserve">, </w:t>
      </w:r>
      <w:r w:rsidRPr="00536ED7">
        <w:t xml:space="preserve">and it must be restored with </w:t>
      </w:r>
      <w:r w:rsidR="00673724" w:rsidRPr="00673724">
        <w:rPr>
          <w:b/>
        </w:rPr>
        <w:t>WePEG1787</w:t>
      </w:r>
      <w:r w:rsidRPr="00536ED7">
        <w:t>.</w:t>
      </w:r>
    </w:p>
    <w:p w14:paraId="26D6C1F2" w14:textId="76BB9901" w:rsidR="00C04129" w:rsidRDefault="00C04129" w:rsidP="00A23C11">
      <w:pPr>
        <w:pStyle w:val="ListParagraph"/>
      </w:pPr>
      <w:permStart w:id="1301497909" w:edGrp="everyone"/>
      <w:r w:rsidRPr="00380A91">
        <w:rPr>
          <w:rStyle w:val="SubtleEmphasis"/>
        </w:rPr>
        <w:t>__</w:t>
      </w:r>
      <w:permEnd w:id="1301497909"/>
      <w:r>
        <w:t xml:space="preserve"> The lack of T</w:t>
      </w:r>
      <w:r w:rsidR="00853A60">
        <w:t>ruth</w:t>
      </w:r>
      <w:r>
        <w:t>-based Governing Principles allows our SCOTUS to make bad decision</w:t>
      </w:r>
      <w:r w:rsidRPr="00372287">
        <w:t xml:space="preserve">s. </w:t>
      </w:r>
      <w:r w:rsidR="00D178A5" w:rsidRPr="00D178A5">
        <w:t>WTP</w:t>
      </w:r>
      <w:r w:rsidR="00D178A5">
        <w:rPr>
          <w:i/>
        </w:rPr>
        <w:t xml:space="preserve"> </w:t>
      </w:r>
      <w:r w:rsidRPr="00372287">
        <w:t xml:space="preserve">must </w:t>
      </w:r>
      <w:r>
        <w:t>amend the Governing Principles, such as T</w:t>
      </w:r>
      <w:r w:rsidR="00853A60">
        <w:t>ruth</w:t>
      </w:r>
      <w:r>
        <w:t xml:space="preserve"> and L</w:t>
      </w:r>
      <w:r w:rsidR="00536ED7">
        <w:t>I</w:t>
      </w:r>
      <w:r>
        <w:t>FE, in</w:t>
      </w:r>
      <w:r w:rsidRPr="00372287">
        <w:t xml:space="preserve"> our DOI/COTUS.</w:t>
      </w:r>
      <w:r>
        <w:t xml:space="preserve"> Until then, </w:t>
      </w:r>
      <w:r w:rsidR="00673724" w:rsidRPr="00673724">
        <w:rPr>
          <w:b/>
        </w:rPr>
        <w:t>WePEG1787</w:t>
      </w:r>
      <w:r>
        <w:t xml:space="preserve"> is the only solution.</w:t>
      </w:r>
    </w:p>
    <w:p w14:paraId="17DB3A15" w14:textId="09DC140F" w:rsidR="00C04129" w:rsidRPr="00621A47" w:rsidRDefault="00C04129" w:rsidP="00A23C11">
      <w:pPr>
        <w:pStyle w:val="ListParagraph"/>
      </w:pPr>
      <w:permStart w:id="1078400125" w:edGrp="everyone"/>
      <w:r w:rsidRPr="00380A91">
        <w:rPr>
          <w:rStyle w:val="SubtleEmphasis"/>
        </w:rPr>
        <w:t>__</w:t>
      </w:r>
      <w:permEnd w:id="1078400125"/>
      <w:r>
        <w:t xml:space="preserve"> </w:t>
      </w:r>
      <w:r w:rsidRPr="00536ED7">
        <w:t xml:space="preserve">Candidates must agree to score </w:t>
      </w:r>
      <w:r w:rsidR="00673724" w:rsidRPr="00673724">
        <w:rPr>
          <w:b/>
        </w:rPr>
        <w:t>WePEG1787</w:t>
      </w:r>
      <w:r w:rsidRPr="00536ED7">
        <w:t xml:space="preserve"> to get our vote.</w:t>
      </w:r>
      <w:r w:rsidRPr="00A30F39">
        <w:t xml:space="preserve"> </w:t>
      </w:r>
      <w:r w:rsidR="00D178A5" w:rsidRPr="00D178A5">
        <w:t>WTP</w:t>
      </w:r>
      <w:r w:rsidR="00D178A5">
        <w:rPr>
          <w:i/>
        </w:rPr>
        <w:t xml:space="preserve"> </w:t>
      </w:r>
      <w:r>
        <w:t xml:space="preserve">do not need </w:t>
      </w:r>
      <w:r w:rsidRPr="00A30F39">
        <w:t xml:space="preserve">a </w:t>
      </w:r>
      <w:r>
        <w:t>DOI/</w:t>
      </w:r>
      <w:r w:rsidRPr="00A30F39">
        <w:t>COTUS amendment</w:t>
      </w:r>
      <w:r>
        <w:t xml:space="preserve">; </w:t>
      </w:r>
      <w:r w:rsidR="00D178A5" w:rsidRPr="00D178A5">
        <w:t>WTP</w:t>
      </w:r>
      <w:r w:rsidR="00D178A5">
        <w:rPr>
          <w:i/>
        </w:rPr>
        <w:t xml:space="preserve"> </w:t>
      </w:r>
      <w:r w:rsidRPr="00536ED7">
        <w:t>own our USA</w:t>
      </w:r>
      <w:r>
        <w:t>.</w:t>
      </w:r>
      <w:r w:rsidRPr="00A30F39">
        <w:t xml:space="preserve"> </w:t>
      </w:r>
      <w:r>
        <w:t>I</w:t>
      </w:r>
      <w:r w:rsidRPr="00A30F39">
        <w:t xml:space="preserve">f </w:t>
      </w:r>
      <w:r w:rsidR="00D178A5" w:rsidRPr="00D178A5">
        <w:t>WTP</w:t>
      </w:r>
      <w:r w:rsidR="00D178A5">
        <w:rPr>
          <w:i/>
        </w:rPr>
        <w:t xml:space="preserve"> </w:t>
      </w:r>
      <w:r>
        <w:t xml:space="preserve">ignore political </w:t>
      </w:r>
      <w:r w:rsidR="00152087">
        <w:t>parties</w:t>
      </w:r>
      <w:r>
        <w:t xml:space="preserve"> and elect candidates loyal to their districts, it will neuter </w:t>
      </w:r>
      <w:r w:rsidR="00152087">
        <w:t>political parties</w:t>
      </w:r>
      <w:r>
        <w:t xml:space="preserve">. </w:t>
      </w:r>
      <w:r w:rsidRPr="00536ED7">
        <w:t xml:space="preserve">All it takes is </w:t>
      </w:r>
      <w:r w:rsidR="00D178A5" w:rsidRPr="00D178A5">
        <w:t>WTP</w:t>
      </w:r>
      <w:r w:rsidR="00D178A5">
        <w:rPr>
          <w:i/>
        </w:rPr>
        <w:t xml:space="preserve"> </w:t>
      </w:r>
      <w:r w:rsidRPr="00536ED7">
        <w:t xml:space="preserve">to shun political </w:t>
      </w:r>
      <w:r w:rsidR="00152087" w:rsidRPr="00536ED7">
        <w:t>parties</w:t>
      </w:r>
      <w:r w:rsidRPr="00536ED7">
        <w:t xml:space="preserve">. </w:t>
      </w:r>
      <w:r w:rsidRPr="005D46AC">
        <w:t>They add nothing to</w:t>
      </w:r>
      <w:r>
        <w:t xml:space="preserve"> our</w:t>
      </w:r>
      <w:r w:rsidRPr="005D46AC">
        <w:t xml:space="preserve"> </w:t>
      </w:r>
      <w:r w:rsidRPr="00174BE0">
        <w:rPr>
          <w:i/>
        </w:rPr>
        <w:t>Liberty</w:t>
      </w:r>
      <w:r>
        <w:t>; they destroy it.</w:t>
      </w:r>
    </w:p>
    <w:p w14:paraId="504FF0F3" w14:textId="2BDE606D" w:rsidR="00C04129" w:rsidRPr="00621A47" w:rsidRDefault="00C04129" w:rsidP="00A23C11">
      <w:pPr>
        <w:pStyle w:val="ListParagraph"/>
      </w:pPr>
      <w:permStart w:id="498478256" w:edGrp="everyone"/>
      <w:r w:rsidRPr="008F143C">
        <w:rPr>
          <w:rStyle w:val="SubtleEmphasis"/>
        </w:rPr>
        <w:t>__</w:t>
      </w:r>
      <w:permEnd w:id="498478256"/>
      <w:r>
        <w:t xml:space="preserve"> </w:t>
      </w:r>
      <w:r w:rsidR="00673724" w:rsidRPr="00673724">
        <w:rPr>
          <w:b/>
        </w:rPr>
        <w:t>WePEG1787</w:t>
      </w:r>
      <w:r>
        <w:t xml:space="preserve"> </w:t>
      </w:r>
      <w:r w:rsidRPr="00621A47">
        <w:t>ends our candidates' need for money</w:t>
      </w:r>
      <w:r>
        <w:t>,</w:t>
      </w:r>
      <w:r w:rsidRPr="00621A47">
        <w:t xml:space="preserve"> the only reason to run as a partisan</w:t>
      </w:r>
      <w:r>
        <w:t>.</w:t>
      </w:r>
      <w:r w:rsidR="00856565">
        <w:t xml:space="preserve"> Posting their </w:t>
      </w:r>
      <w:r w:rsidR="00673724" w:rsidRPr="00673724">
        <w:rPr>
          <w:b/>
        </w:rPr>
        <w:t>WePEG1787</w:t>
      </w:r>
      <w:r w:rsidR="00856565">
        <w:t xml:space="preserve"> scores tells their constituents everything they need to know </w:t>
      </w:r>
      <w:r w:rsidR="00856565">
        <w:lastRenderedPageBreak/>
        <w:t>about their candidates.</w:t>
      </w:r>
    </w:p>
    <w:p w14:paraId="25DB7265" w14:textId="12A5967F" w:rsidR="00C04129" w:rsidRPr="00372287" w:rsidRDefault="00C04129" w:rsidP="00A23C11">
      <w:pPr>
        <w:pStyle w:val="ListParagraph"/>
      </w:pPr>
      <w:permStart w:id="1535452421" w:edGrp="everyone"/>
      <w:r w:rsidRPr="00380A91">
        <w:rPr>
          <w:rStyle w:val="SubtleEmphasis"/>
        </w:rPr>
        <w:t>__</w:t>
      </w:r>
      <w:permEnd w:id="1535452421"/>
      <w:r w:rsidRPr="00372287">
        <w:t xml:space="preserve"> Honest debate </w:t>
      </w:r>
      <w:r>
        <w:t>makes</w:t>
      </w:r>
      <w:r w:rsidRPr="00372287">
        <w:t xml:space="preserve"> each </w:t>
      </w:r>
      <w:r>
        <w:t>candidate</w:t>
      </w:r>
      <w:r w:rsidRPr="00372287">
        <w:t xml:space="preserve">’s case, not telling lies and demonizing </w:t>
      </w:r>
      <w:r w:rsidR="00D178A5" w:rsidRPr="00D178A5">
        <w:t>WTP.</w:t>
      </w:r>
    </w:p>
    <w:p w14:paraId="18500304" w14:textId="3F948077" w:rsidR="00C04129" w:rsidRDefault="00C04129" w:rsidP="00A23C11">
      <w:pPr>
        <w:pStyle w:val="ListParagraph"/>
      </w:pPr>
      <w:permStart w:id="142826652" w:edGrp="everyone"/>
      <w:r w:rsidRPr="00380A91">
        <w:rPr>
          <w:rStyle w:val="SubtleEmphasis"/>
        </w:rPr>
        <w:t>__</w:t>
      </w:r>
      <w:permEnd w:id="142826652"/>
      <w:r w:rsidRPr="00372287">
        <w:t xml:space="preserve"> Transparency and Principles are </w:t>
      </w:r>
      <w:r>
        <w:t>our government's only sure and practical strategy to enforce T</w:t>
      </w:r>
      <w:r w:rsidR="00853A60">
        <w:t>ruth</w:t>
      </w:r>
      <w:r w:rsidRPr="00372287">
        <w:t xml:space="preserve">. </w:t>
      </w:r>
    </w:p>
    <w:p w14:paraId="32500133" w14:textId="77777777" w:rsidR="00856565" w:rsidRDefault="00C04129" w:rsidP="00A23C11">
      <w:pPr>
        <w:pStyle w:val="ListParagraph"/>
      </w:pPr>
      <w:permStart w:id="642151969" w:edGrp="everyone"/>
      <w:r w:rsidRPr="00380A91">
        <w:rPr>
          <w:rStyle w:val="SubtleEmphasis"/>
        </w:rPr>
        <w:t>__</w:t>
      </w:r>
      <w:permEnd w:id="642151969"/>
      <w:r w:rsidRPr="00372287">
        <w:t xml:space="preserve"> </w:t>
      </w:r>
      <w:r>
        <w:t xml:space="preserve">Once again, our SCOTUS is responsible for severe damage to our USA. </w:t>
      </w:r>
      <w:r w:rsidRPr="00C04129">
        <w:t>Thornhill v. Alabama</w:t>
      </w:r>
      <w:r>
        <w:t xml:space="preserve">, 1940; </w:t>
      </w:r>
      <w:r w:rsidRPr="00C04129">
        <w:t>Yates v. United States</w:t>
      </w:r>
      <w:r>
        <w:t xml:space="preserve">, 1957; </w:t>
      </w:r>
      <w:r w:rsidRPr="00C04129">
        <w:t>New York Times v. Sullivan</w:t>
      </w:r>
      <w:r>
        <w:t>, 1964. “</w:t>
      </w:r>
      <w:r w:rsidRPr="00D047E2">
        <w:rPr>
          <w:i/>
        </w:rPr>
        <w:t xml:space="preserve">Political debate must remain </w:t>
      </w:r>
      <w:r w:rsidR="00D047E2">
        <w:rPr>
          <w:i/>
        </w:rPr>
        <w:t>'</w:t>
      </w:r>
      <w:r w:rsidRPr="00D047E2">
        <w:rPr>
          <w:i/>
        </w:rPr>
        <w:t>uninhibited, robust, and wide-open</w:t>
      </w:r>
      <w:r w:rsidRPr="00C04129">
        <w:t>.</w:t>
      </w:r>
      <w:r w:rsidR="00D047E2">
        <w:t>’</w:t>
      </w:r>
      <w:r w:rsidRPr="00C04129">
        <w:t xml:space="preserve"> </w:t>
      </w:r>
    </w:p>
    <w:p w14:paraId="63CEDA2B" w14:textId="65423D9F" w:rsidR="00C04129" w:rsidRDefault="00856565" w:rsidP="00A23C11">
      <w:pPr>
        <w:pStyle w:val="ListParagraph"/>
      </w:pPr>
      <w:permStart w:id="821240808" w:edGrp="everyone"/>
      <w:r>
        <w:rPr>
          <w:rStyle w:val="SubtleEmphasis"/>
        </w:rPr>
        <w:t>__</w:t>
      </w:r>
      <w:permEnd w:id="821240808"/>
      <w:r w:rsidRPr="00856565">
        <w:t xml:space="preserve"> </w:t>
      </w:r>
      <w:r w:rsidR="00C04129" w:rsidRPr="00C04129">
        <w:t>Public officials cannot sue for defamation unless they prove actual malice</w:t>
      </w:r>
      <w:r w:rsidR="00C04129">
        <w:t xml:space="preserve">. </w:t>
      </w:r>
      <w:r w:rsidR="00D047E2">
        <w:t xml:space="preserve">But that is not the issue – </w:t>
      </w:r>
      <w:r w:rsidR="00D178A5" w:rsidRPr="00D178A5">
        <w:t>WTP</w:t>
      </w:r>
      <w:r w:rsidR="00D178A5">
        <w:t xml:space="preserve"> </w:t>
      </w:r>
      <w:r w:rsidR="00D047E2" w:rsidRPr="00536ED7">
        <w:t>are the victims when our representatives lie</w:t>
      </w:r>
      <w:r w:rsidR="00D047E2">
        <w:t xml:space="preserve">, not the opponent. </w:t>
      </w:r>
    </w:p>
    <w:p w14:paraId="545C1480" w14:textId="588531B2" w:rsidR="00C04129" w:rsidRPr="002C2AF2" w:rsidRDefault="00C04129" w:rsidP="00A23C11">
      <w:pPr>
        <w:pStyle w:val="ListParagraph"/>
      </w:pPr>
      <w:permStart w:id="952700679" w:edGrp="everyone"/>
      <w:r>
        <w:rPr>
          <w:rStyle w:val="SubtleEmphasis"/>
        </w:rPr>
        <w:t>__</w:t>
      </w:r>
      <w:permEnd w:id="952700679"/>
      <w:r w:rsidRPr="002C2AF2">
        <w:t xml:space="preserve"> Our Founders' focus was the absolute </w:t>
      </w:r>
      <w:r w:rsidR="00536ED7">
        <w:t>R</w:t>
      </w:r>
      <w:r w:rsidRPr="002C2AF2">
        <w:t xml:space="preserve">ight to criticize our government in the 1A. Our SCOTUS, not </w:t>
      </w:r>
      <w:r w:rsidR="00D178A5" w:rsidRPr="00D178A5">
        <w:t>WTP</w:t>
      </w:r>
      <w:r w:rsidR="00D178A5">
        <w:rPr>
          <w:i/>
        </w:rPr>
        <w:t xml:space="preserve"> </w:t>
      </w:r>
      <w:r w:rsidRPr="002C2AF2">
        <w:t>nor our representatives, expanded the criticism of our government to the level of the ‘</w:t>
      </w:r>
      <w:r w:rsidRPr="00536ED7">
        <w:rPr>
          <w:i/>
        </w:rPr>
        <w:t>Politics of Personal Destruction</w:t>
      </w:r>
      <w:r w:rsidRPr="002C2AF2">
        <w:t xml:space="preserve">,’ now the norm among political </w:t>
      </w:r>
      <w:r w:rsidR="00152087" w:rsidRPr="002C2AF2">
        <w:t>parties</w:t>
      </w:r>
      <w:r w:rsidRPr="002C2AF2">
        <w:t xml:space="preserve">. </w:t>
      </w:r>
    </w:p>
    <w:p w14:paraId="05DB253E" w14:textId="197CAEC8" w:rsidR="00C04129" w:rsidRPr="002C2AF2" w:rsidRDefault="00C04129" w:rsidP="00A23C11">
      <w:pPr>
        <w:pStyle w:val="ListParagraph"/>
      </w:pPr>
      <w:permStart w:id="1390237813" w:edGrp="everyone"/>
      <w:r>
        <w:rPr>
          <w:rStyle w:val="SubtleEmphasis"/>
        </w:rPr>
        <w:t>__</w:t>
      </w:r>
      <w:permEnd w:id="1390237813"/>
      <w:r w:rsidRPr="002C2AF2">
        <w:t xml:space="preserve"> </w:t>
      </w:r>
      <w:r w:rsidR="00673724" w:rsidRPr="00673724">
        <w:rPr>
          <w:b/>
        </w:rPr>
        <w:t>WePEG1787</w:t>
      </w:r>
      <w:r w:rsidRPr="002C2AF2">
        <w:t xml:space="preserve"> is the immediate solution that provides a rebuttal that leaves the accusers naked.</w:t>
      </w:r>
      <w:r w:rsidR="00D047E2" w:rsidRPr="002C2AF2">
        <w:t xml:space="preserve"> </w:t>
      </w:r>
      <w:r w:rsidR="00673724" w:rsidRPr="00673724">
        <w:rPr>
          <w:b/>
        </w:rPr>
        <w:t>WePEG1787</w:t>
      </w:r>
      <w:r w:rsidR="00D047E2" w:rsidRPr="002C2AF2">
        <w:t xml:space="preserve"> is </w:t>
      </w:r>
      <w:r w:rsidR="00D178A5" w:rsidRPr="00D178A5">
        <w:t>WTP’s</w:t>
      </w:r>
      <w:r w:rsidR="00D047E2" w:rsidRPr="00D178A5">
        <w:t xml:space="preserve"> </w:t>
      </w:r>
      <w:r w:rsidR="00D047E2" w:rsidRPr="002C2AF2">
        <w:t>WMD in demanding Truth.</w:t>
      </w:r>
    </w:p>
    <w:p w14:paraId="5D54EBF3" w14:textId="41CDF03D" w:rsidR="00C04129" w:rsidRPr="00372287" w:rsidRDefault="00C04129" w:rsidP="008B2F43">
      <w:pPr>
        <w:pStyle w:val="Heading3"/>
        <w:spacing w:line="264" w:lineRule="auto"/>
      </w:pPr>
      <w:r w:rsidRPr="00A30F39">
        <w:t>P</w:t>
      </w:r>
      <w:r w:rsidR="00000407">
        <w:t>4</w:t>
      </w:r>
      <w:r w:rsidRPr="00A30F39">
        <w:t xml:space="preserve"> </w:t>
      </w:r>
      <w:r>
        <w:t>S</w:t>
      </w:r>
      <w:r w:rsidRPr="00A30F39">
        <w:t xml:space="preserve">et </w:t>
      </w:r>
      <w:r w:rsidR="00D047E2">
        <w:t>6</w:t>
      </w:r>
      <w:r w:rsidRPr="00A30F39">
        <w:t xml:space="preserve">: </w:t>
      </w:r>
      <w:r>
        <w:t xml:space="preserve">Truth in Political Speech and the Free Press </w:t>
      </w:r>
      <w:permStart w:id="912004498" w:edGrp="everyone"/>
      <w:r w:rsidRPr="00380A91">
        <w:rPr>
          <w:rStyle w:val="SubtleEmphasis"/>
        </w:rPr>
        <w:t>__</w:t>
      </w:r>
      <w:permEnd w:id="912004498"/>
    </w:p>
    <w:p w14:paraId="570CBBAC" w14:textId="103C433E" w:rsidR="00C04129" w:rsidRDefault="00C04129" w:rsidP="00A23C11">
      <w:pPr>
        <w:pStyle w:val="ListParagraph"/>
        <w:numPr>
          <w:ilvl w:val="0"/>
          <w:numId w:val="95"/>
        </w:numPr>
      </w:pPr>
      <w:permStart w:id="2004435758" w:edGrp="everyone"/>
      <w:r>
        <w:rPr>
          <w:rStyle w:val="SubtleEmphasis"/>
        </w:rPr>
        <w:t>__</w:t>
      </w:r>
      <w:permEnd w:id="2004435758"/>
      <w:r w:rsidRPr="00C04129">
        <w:t xml:space="preserve"> </w:t>
      </w:r>
      <w:r w:rsidRPr="00372287">
        <w:t xml:space="preserve">Another </w:t>
      </w:r>
      <w:r>
        <w:t>huge</w:t>
      </w:r>
      <w:r w:rsidRPr="00372287">
        <w:t xml:space="preserve"> mistake of our </w:t>
      </w:r>
      <w:r>
        <w:t xml:space="preserve">Founders was the failure to anticipate a monopoly press biased against </w:t>
      </w:r>
      <w:r w:rsidR="00D178A5" w:rsidRPr="00D178A5">
        <w:t>WTP’s</w:t>
      </w:r>
      <w:r w:rsidRPr="00D178A5">
        <w:t xml:space="preserve"> </w:t>
      </w:r>
      <w:r w:rsidRPr="00A23C11">
        <w:rPr>
          <w:i/>
        </w:rPr>
        <w:t>Liberty</w:t>
      </w:r>
      <w:r>
        <w:t xml:space="preserve"> </w:t>
      </w:r>
      <w:r w:rsidR="00856565">
        <w:t>that</w:t>
      </w:r>
      <w:r>
        <w:t xml:space="preserve"> would abandon the T</w:t>
      </w:r>
      <w:r w:rsidR="00853A60">
        <w:t>ruth</w:t>
      </w:r>
      <w:r>
        <w:t>.</w:t>
      </w:r>
    </w:p>
    <w:p w14:paraId="1E889372" w14:textId="3951A8CE" w:rsidR="00C04129" w:rsidRPr="00372287" w:rsidRDefault="00C04129" w:rsidP="00A23C11">
      <w:pPr>
        <w:pStyle w:val="ListParagraph"/>
      </w:pPr>
      <w:permStart w:id="1536190666" w:edGrp="everyone"/>
      <w:r w:rsidRPr="00380A91">
        <w:rPr>
          <w:rStyle w:val="SubtleEmphasis"/>
        </w:rPr>
        <w:t>__</w:t>
      </w:r>
      <w:permEnd w:id="1536190666"/>
      <w:r>
        <w:t xml:space="preserve"> </w:t>
      </w:r>
      <w:r w:rsidRPr="00372287">
        <w:t xml:space="preserve">The free press was </w:t>
      </w:r>
      <w:r>
        <w:t>integral to</w:t>
      </w:r>
      <w:r w:rsidRPr="00372287">
        <w:t xml:space="preserve"> </w:t>
      </w:r>
      <w:r w:rsidR="00D178A5" w:rsidRPr="00D178A5">
        <w:t>WTP’s</w:t>
      </w:r>
      <w:r w:rsidRPr="00D178A5">
        <w:t xml:space="preserve"> </w:t>
      </w:r>
      <w:r w:rsidRPr="00372287">
        <w:t xml:space="preserve">victory over the British. What </w:t>
      </w:r>
      <w:r w:rsidR="00536ED7">
        <w:t>we</w:t>
      </w:r>
      <w:r>
        <w:t xml:space="preserve"> </w:t>
      </w:r>
      <w:r w:rsidRPr="00372287">
        <w:t xml:space="preserve">missed </w:t>
      </w:r>
      <w:r>
        <w:t xml:space="preserve">after the war </w:t>
      </w:r>
      <w:r w:rsidRPr="00372287">
        <w:t xml:space="preserve">was that they did it for their own power, not </w:t>
      </w:r>
      <w:r w:rsidR="00536ED7">
        <w:rPr>
          <w:i/>
        </w:rPr>
        <w:t>our</w:t>
      </w:r>
      <w:r w:rsidRPr="00372287">
        <w:rPr>
          <w:i/>
        </w:rPr>
        <w:t xml:space="preserve"> </w:t>
      </w:r>
      <w:r w:rsidRPr="00174BE0">
        <w:rPr>
          <w:i/>
        </w:rPr>
        <w:t>Liberty</w:t>
      </w:r>
      <w:r>
        <w:rPr>
          <w:i/>
        </w:rPr>
        <w:t xml:space="preserve">, </w:t>
      </w:r>
      <w:r w:rsidRPr="00372287">
        <w:t>which we see today.</w:t>
      </w:r>
    </w:p>
    <w:p w14:paraId="788D4DB5" w14:textId="6F661418" w:rsidR="00C04129" w:rsidRPr="00372287" w:rsidRDefault="00C04129" w:rsidP="00A23C11">
      <w:pPr>
        <w:pStyle w:val="ListParagraph"/>
      </w:pPr>
      <w:permStart w:id="569979794" w:edGrp="everyone"/>
      <w:r w:rsidRPr="00380A91">
        <w:rPr>
          <w:rStyle w:val="SubtleEmphasis"/>
        </w:rPr>
        <w:t>__</w:t>
      </w:r>
      <w:permEnd w:id="569979794"/>
      <w:r w:rsidRPr="00372287">
        <w:t xml:space="preserve"> Had our </w:t>
      </w:r>
      <w:r>
        <w:t xml:space="preserve">Founders </w:t>
      </w:r>
      <w:r w:rsidRPr="00372287">
        <w:t>known, they would have built</w:t>
      </w:r>
      <w:r>
        <w:t xml:space="preserve"> </w:t>
      </w:r>
      <w:r w:rsidRPr="00372287">
        <w:t>in protections for the T</w:t>
      </w:r>
      <w:r w:rsidR="00853A60">
        <w:t>ruth</w:t>
      </w:r>
      <w:r w:rsidRPr="00372287">
        <w:t xml:space="preserve">, starting with the credible verification of stories printed. That used to be the norm in the free press. Today, unsubstantiated </w:t>
      </w:r>
      <w:r>
        <w:t>leaks and rumors are the norm in the mainstream press</w:t>
      </w:r>
      <w:r w:rsidRPr="00372287">
        <w:t xml:space="preserve">. </w:t>
      </w:r>
    </w:p>
    <w:p w14:paraId="5FEB1C07" w14:textId="3E22AAE0" w:rsidR="00C04129" w:rsidRPr="00372287" w:rsidRDefault="00C04129" w:rsidP="00A23C11">
      <w:pPr>
        <w:pStyle w:val="ListParagraph"/>
      </w:pPr>
      <w:permStart w:id="1646598070" w:edGrp="everyone"/>
      <w:r w:rsidRPr="00380A91">
        <w:rPr>
          <w:rStyle w:val="SubtleEmphasis"/>
        </w:rPr>
        <w:t>__</w:t>
      </w:r>
      <w:permEnd w:id="1646598070"/>
      <w:r w:rsidRPr="00867B05">
        <w:t xml:space="preserve"> </w:t>
      </w:r>
      <w:r w:rsidRPr="00372287">
        <w:t xml:space="preserve">Since today’s mainstream press </w:t>
      </w:r>
      <w:r>
        <w:t xml:space="preserve">is </w:t>
      </w:r>
      <w:r w:rsidRPr="00372287">
        <w:t xml:space="preserve">a propaganda machine of the Progressives, </w:t>
      </w:r>
      <w:r w:rsidR="00D178A5" w:rsidRPr="00D178A5">
        <w:t>WTP</w:t>
      </w:r>
      <w:r w:rsidR="00D178A5">
        <w:rPr>
          <w:i/>
        </w:rPr>
        <w:t xml:space="preserve"> </w:t>
      </w:r>
      <w:r w:rsidRPr="00372287">
        <w:t>must do our own verification of stories and start rejecting outright all forms of corrupt legacy media.</w:t>
      </w:r>
      <w:r w:rsidRPr="00372287">
        <w:rPr>
          <w:i/>
        </w:rPr>
        <w:t xml:space="preserve"> </w:t>
      </w:r>
    </w:p>
    <w:p w14:paraId="599F1B5F" w14:textId="16B29B77" w:rsidR="00C04129" w:rsidRPr="00372287" w:rsidRDefault="00C04129" w:rsidP="00A23C11">
      <w:pPr>
        <w:pStyle w:val="ListParagraph"/>
      </w:pPr>
      <w:permStart w:id="1522620343" w:edGrp="everyone"/>
      <w:r w:rsidRPr="00380A91">
        <w:rPr>
          <w:rStyle w:val="SubtleEmphasis"/>
        </w:rPr>
        <w:t>__</w:t>
      </w:r>
      <w:permEnd w:id="1522620343"/>
      <w:r w:rsidRPr="00372287">
        <w:t xml:space="preserve"> If the press does not validate a story, </w:t>
      </w:r>
      <w:r w:rsidR="00D178A5" w:rsidRPr="00D178A5">
        <w:t>WTP</w:t>
      </w:r>
      <w:r w:rsidR="00D178A5">
        <w:rPr>
          <w:i/>
        </w:rPr>
        <w:t xml:space="preserve"> </w:t>
      </w:r>
      <w:r w:rsidRPr="00372287">
        <w:t xml:space="preserve">must ignore it, like </w:t>
      </w:r>
      <w:r>
        <w:t>‘</w:t>
      </w:r>
      <w:r w:rsidRPr="005D46AC">
        <w:rPr>
          <w:i/>
        </w:rPr>
        <w:t>hearsay</w:t>
      </w:r>
      <w:r>
        <w:t>’</w:t>
      </w:r>
      <w:r w:rsidRPr="00372287">
        <w:t xml:space="preserve"> in court. </w:t>
      </w:r>
    </w:p>
    <w:p w14:paraId="47E9FBC1" w14:textId="77777777" w:rsidR="00C04129" w:rsidRPr="00372287" w:rsidRDefault="00C04129" w:rsidP="00A23C11">
      <w:pPr>
        <w:pStyle w:val="ListParagraph"/>
      </w:pPr>
      <w:permStart w:id="229590040" w:edGrp="everyone"/>
      <w:r w:rsidRPr="00380A91">
        <w:rPr>
          <w:rStyle w:val="SubtleEmphasis"/>
        </w:rPr>
        <w:t>__</w:t>
      </w:r>
      <w:permEnd w:id="229590040"/>
      <w:r w:rsidRPr="00372287">
        <w:t xml:space="preserve"> The greatest media GL PSYOP is the emotional claims that lovers of </w:t>
      </w:r>
      <w:r w:rsidRPr="00174BE0">
        <w:rPr>
          <w:i/>
        </w:rPr>
        <w:t>Liberty</w:t>
      </w:r>
      <w:r>
        <w:rPr>
          <w:i/>
        </w:rPr>
        <w:t xml:space="preserve"> </w:t>
      </w:r>
      <w:r w:rsidRPr="00372287">
        <w:t xml:space="preserve">are evil. In the </w:t>
      </w:r>
      <w:r w:rsidRPr="00372287">
        <w:rPr>
          <w:rFonts w:cstheme="minorHAnsi"/>
        </w:rPr>
        <w:t>Progressive GL PSYOP</w:t>
      </w:r>
      <w:r w:rsidRPr="00372287">
        <w:t xml:space="preserve">, fighting evil has no limits on what it can </w:t>
      </w:r>
      <w:r>
        <w:t>‘</w:t>
      </w:r>
      <w:r w:rsidRPr="005D46AC">
        <w:rPr>
          <w:i/>
        </w:rPr>
        <w:t>morally</w:t>
      </w:r>
      <w:r>
        <w:t>’</w:t>
      </w:r>
      <w:r w:rsidRPr="00372287">
        <w:t xml:space="preserve"> do.</w:t>
      </w:r>
    </w:p>
    <w:p w14:paraId="766BF8B2" w14:textId="56399392" w:rsidR="00C04129" w:rsidRPr="00372287" w:rsidRDefault="00C04129" w:rsidP="00A23C11">
      <w:pPr>
        <w:pStyle w:val="ListParagraph"/>
      </w:pPr>
      <w:permStart w:id="1902724790" w:edGrp="everyone"/>
      <w:r w:rsidRPr="00380A91">
        <w:rPr>
          <w:rStyle w:val="SubtleEmphasis"/>
        </w:rPr>
        <w:t>__</w:t>
      </w:r>
      <w:permEnd w:id="1902724790"/>
      <w:r w:rsidRPr="00372287">
        <w:t xml:space="preserve"> So</w:t>
      </w:r>
      <w:r>
        <w:t>,</w:t>
      </w:r>
      <w:r w:rsidRPr="00372287">
        <w:t xml:space="preserve"> </w:t>
      </w:r>
      <w:r w:rsidR="00D178A5" w:rsidRPr="00D178A5">
        <w:t>WTP,</w:t>
      </w:r>
      <w:r w:rsidRPr="00372287">
        <w:t xml:space="preserve"> are we evil? If not, vote the </w:t>
      </w:r>
      <w:r>
        <w:t xml:space="preserve">Progressives </w:t>
      </w:r>
      <w:r w:rsidRPr="00372287">
        <w:t>out of office.</w:t>
      </w:r>
    </w:p>
    <w:p w14:paraId="2730BFD9" w14:textId="79607606" w:rsidR="00C04129" w:rsidRDefault="00C04129" w:rsidP="008B2F43">
      <w:pPr>
        <w:pStyle w:val="Heading3"/>
        <w:spacing w:line="264" w:lineRule="auto"/>
      </w:pPr>
      <w:r w:rsidRPr="00D23739">
        <w:t>P</w:t>
      </w:r>
      <w:r w:rsidR="00000407">
        <w:t>4</w:t>
      </w:r>
      <w:r w:rsidRPr="00D23739">
        <w:t xml:space="preserve"> </w:t>
      </w:r>
      <w:r>
        <w:t>S</w:t>
      </w:r>
      <w:r w:rsidRPr="00D23739">
        <w:t xml:space="preserve">et </w:t>
      </w:r>
      <w:r w:rsidR="00D047E2">
        <w:t>7</w:t>
      </w:r>
      <w:r w:rsidRPr="00D23739">
        <w:t xml:space="preserve">: </w:t>
      </w:r>
      <w:r>
        <w:t xml:space="preserve">Free </w:t>
      </w:r>
      <w:r w:rsidRPr="00D23739">
        <w:t>Speech</w:t>
      </w:r>
      <w:r>
        <w:t xml:space="preserve"> </w:t>
      </w:r>
      <w:permStart w:id="1274827666" w:edGrp="everyone"/>
      <w:r w:rsidRPr="00380A91">
        <w:rPr>
          <w:rStyle w:val="SubtleEmphasis"/>
        </w:rPr>
        <w:t>__</w:t>
      </w:r>
      <w:permEnd w:id="1274827666"/>
    </w:p>
    <w:p w14:paraId="143CB2FD" w14:textId="77777777" w:rsidR="00C04129" w:rsidRDefault="00C04129" w:rsidP="00A23C11">
      <w:pPr>
        <w:pStyle w:val="ListParagraph"/>
        <w:numPr>
          <w:ilvl w:val="0"/>
          <w:numId w:val="35"/>
        </w:numPr>
      </w:pPr>
      <w:permStart w:id="716247912" w:edGrp="everyone"/>
      <w:r w:rsidRPr="00380A91">
        <w:rPr>
          <w:rStyle w:val="SubtleEmphasis"/>
        </w:rPr>
        <w:t>__</w:t>
      </w:r>
      <w:permEnd w:id="716247912"/>
      <w:r>
        <w:t xml:space="preserve"> Speech includes verbal and written expression and is integral to governing and electing representatives.</w:t>
      </w:r>
    </w:p>
    <w:p w14:paraId="77AB4E80" w14:textId="77777777" w:rsidR="00C04129" w:rsidRDefault="00C04129" w:rsidP="00A23C11">
      <w:pPr>
        <w:pStyle w:val="ListParagraph"/>
      </w:pPr>
      <w:permStart w:id="1265787815" w:edGrp="everyone"/>
      <w:r w:rsidRPr="00380A91">
        <w:rPr>
          <w:rStyle w:val="SubtleEmphasis"/>
        </w:rPr>
        <w:t>__</w:t>
      </w:r>
      <w:permEnd w:id="1265787815"/>
      <w:r>
        <w:t xml:space="preserve"> </w:t>
      </w:r>
      <w:r w:rsidRPr="00174BE0">
        <w:rPr>
          <w:i/>
        </w:rPr>
        <w:t>Liberty</w:t>
      </w:r>
      <w:r>
        <w:t xml:space="preserve"> is not possible without untethered speech in society.</w:t>
      </w:r>
    </w:p>
    <w:p w14:paraId="01EF865B" w14:textId="77777777" w:rsidR="00C04129" w:rsidRPr="00C04129" w:rsidRDefault="00C04129" w:rsidP="00A23C11">
      <w:pPr>
        <w:pStyle w:val="ListParagraph"/>
      </w:pPr>
      <w:permStart w:id="1801212378" w:edGrp="everyone"/>
      <w:r w:rsidRPr="00380A91">
        <w:rPr>
          <w:rStyle w:val="SubtleEmphasis"/>
        </w:rPr>
        <w:t>__</w:t>
      </w:r>
      <w:permEnd w:id="1801212378"/>
      <w:r>
        <w:t xml:space="preserve"> The 1A states, ‘</w:t>
      </w:r>
      <w:r w:rsidRPr="00527301">
        <w:rPr>
          <w:i/>
        </w:rPr>
        <w:t>Congress shall make no law . . . abridging the freedom of speech</w:t>
      </w:r>
      <w:r>
        <w:t xml:space="preserve"> . . .’ No government can abridge freedom of speech and still have </w:t>
      </w:r>
      <w:r w:rsidRPr="00174BE0">
        <w:rPr>
          <w:i/>
        </w:rPr>
        <w:t>Liberty</w:t>
      </w:r>
      <w:r w:rsidRPr="00372287">
        <w:rPr>
          <w:i/>
        </w:rPr>
        <w:t>.</w:t>
      </w:r>
    </w:p>
    <w:p w14:paraId="14F8A748" w14:textId="1586AD87" w:rsidR="00C04129" w:rsidRPr="002C2AF2" w:rsidRDefault="00C04129" w:rsidP="00A23C11">
      <w:pPr>
        <w:pStyle w:val="ListParagraph"/>
      </w:pPr>
      <w:permStart w:id="1952202395" w:edGrp="everyone"/>
      <w:r>
        <w:rPr>
          <w:rStyle w:val="SubtleEmphasis"/>
        </w:rPr>
        <w:t>_</w:t>
      </w:r>
      <w:r w:rsidR="00F4798B">
        <w:rPr>
          <w:rStyle w:val="SubtleEmphasis"/>
        </w:rPr>
        <w:t>_</w:t>
      </w:r>
      <w:permEnd w:id="1952202395"/>
      <w:r w:rsidR="00F4798B" w:rsidRPr="00F4798B">
        <w:t xml:space="preserve"> </w:t>
      </w:r>
      <w:r w:rsidRPr="002C2AF2">
        <w:t xml:space="preserve">The 1A does not protect speech that does serious harm. The idea that political competition is exempt from the harms caused by false speech is absurd. Truth must be the measure, not </w:t>
      </w:r>
      <w:r w:rsidR="00536ED7">
        <w:t xml:space="preserve">the </w:t>
      </w:r>
      <w:r w:rsidRPr="002C2AF2">
        <w:t xml:space="preserve">malice. </w:t>
      </w:r>
    </w:p>
    <w:p w14:paraId="5D01FC4A" w14:textId="51480A5B" w:rsidR="00C04129" w:rsidRDefault="00C04129" w:rsidP="00A23C11">
      <w:pPr>
        <w:pStyle w:val="ListParagraph"/>
      </w:pPr>
      <w:permStart w:id="746456922" w:edGrp="everyone"/>
      <w:r>
        <w:rPr>
          <w:rStyle w:val="SubtleEmphasis"/>
        </w:rPr>
        <w:t>__</w:t>
      </w:r>
      <w:permEnd w:id="746456922"/>
      <w:r w:rsidRPr="00C04129">
        <w:t xml:space="preserve"> </w:t>
      </w:r>
      <w:r w:rsidR="00D178A5" w:rsidRPr="00D178A5">
        <w:t>WTP</w:t>
      </w:r>
      <w:r w:rsidR="00D178A5">
        <w:rPr>
          <w:i/>
        </w:rPr>
        <w:t xml:space="preserve"> </w:t>
      </w:r>
      <w:r>
        <w:t>must restore Truth to political competition.</w:t>
      </w:r>
    </w:p>
    <w:p w14:paraId="30389BAC" w14:textId="640F69E9" w:rsidR="00C04129" w:rsidRDefault="00C04129" w:rsidP="00A23C11">
      <w:pPr>
        <w:pStyle w:val="ListParagraph"/>
      </w:pPr>
      <w:permStart w:id="470688196" w:edGrp="everyone"/>
      <w:r w:rsidRPr="00380A91">
        <w:rPr>
          <w:rStyle w:val="SubtleEmphasis"/>
        </w:rPr>
        <w:lastRenderedPageBreak/>
        <w:t>__</w:t>
      </w:r>
      <w:permEnd w:id="470688196"/>
      <w:r>
        <w:t xml:space="preserve"> </w:t>
      </w:r>
      <w:r w:rsidRPr="00372287">
        <w:t>Here is what is missing</w:t>
      </w:r>
      <w:r>
        <w:t xml:space="preserve"> today</w:t>
      </w:r>
      <w:r w:rsidRPr="00372287">
        <w:t>:</w:t>
      </w:r>
      <w:r>
        <w:rPr>
          <w:b/>
          <w:bCs/>
        </w:rPr>
        <w:t xml:space="preserve"> </w:t>
      </w:r>
      <w:r w:rsidRPr="00536ED7">
        <w:t xml:space="preserve">the </w:t>
      </w:r>
      <w:r w:rsidR="00536ED7">
        <w:t>R</w:t>
      </w:r>
      <w:r w:rsidRPr="00536ED7">
        <w:t xml:space="preserve">ight to speak does not include any </w:t>
      </w:r>
      <w:r w:rsidR="00536ED7">
        <w:t>R</w:t>
      </w:r>
      <w:r w:rsidRPr="00536ED7">
        <w:t>ight to be heard.</w:t>
      </w:r>
      <w:r>
        <w:t xml:space="preserve"> That is where everyone goes wrong. A ‘</w:t>
      </w:r>
      <w:r w:rsidRPr="00527301">
        <w:rPr>
          <w:i/>
        </w:rPr>
        <w:t>trial with a jury of our peers</w:t>
      </w:r>
      <w:r>
        <w:t>’ and ‘</w:t>
      </w:r>
      <w:r w:rsidRPr="00527301">
        <w:rPr>
          <w:i/>
        </w:rPr>
        <w:t xml:space="preserve">petitioning </w:t>
      </w:r>
      <w:r>
        <w:rPr>
          <w:i/>
        </w:rPr>
        <w:t xml:space="preserve">government for </w:t>
      </w:r>
      <w:r w:rsidRPr="00527301">
        <w:rPr>
          <w:i/>
        </w:rPr>
        <w:t>our grievances</w:t>
      </w:r>
      <w:r>
        <w:t xml:space="preserve">’ are </w:t>
      </w:r>
      <w:r w:rsidRPr="000E0BDE">
        <w:t>the only enumerated Rights to be heard.</w:t>
      </w:r>
      <w:r>
        <w:t xml:space="preserve"> </w:t>
      </w:r>
    </w:p>
    <w:p w14:paraId="06B8D879" w14:textId="5AB4DD61" w:rsidR="00C04129" w:rsidRDefault="00C04129" w:rsidP="00A23C11">
      <w:pPr>
        <w:pStyle w:val="ListParagraph"/>
      </w:pPr>
      <w:permStart w:id="2008753270" w:edGrp="everyone"/>
      <w:r w:rsidRPr="00574939">
        <w:rPr>
          <w:rStyle w:val="SubtleEmphasis"/>
        </w:rPr>
        <w:t>__</w:t>
      </w:r>
      <w:permEnd w:id="2008753270"/>
      <w:r>
        <w:t xml:space="preserve"> The problem with most political </w:t>
      </w:r>
      <w:r w:rsidR="00152087">
        <w:t>parties</w:t>
      </w:r>
      <w:r>
        <w:t xml:space="preserve">' attempts to remake society for their own benefit is that </w:t>
      </w:r>
      <w:r w:rsidRPr="00536ED7">
        <w:t xml:space="preserve">they have no </w:t>
      </w:r>
      <w:r w:rsidR="00536ED7">
        <w:t>R</w:t>
      </w:r>
      <w:r w:rsidRPr="00536ED7">
        <w:t>ight to be heard</w:t>
      </w:r>
      <w:r>
        <w:t xml:space="preserve">. If a man wants to live as a woman, that is a choice of free will. But there is no </w:t>
      </w:r>
      <w:r w:rsidR="00536ED7">
        <w:t>R</w:t>
      </w:r>
      <w:r>
        <w:t xml:space="preserve">ight to control anyone else's thoughts in the activity. </w:t>
      </w:r>
      <w:r w:rsidR="00D178A5" w:rsidRPr="00D178A5">
        <w:t>WTP</w:t>
      </w:r>
      <w:r w:rsidR="00D178A5">
        <w:rPr>
          <w:i/>
        </w:rPr>
        <w:t xml:space="preserve"> </w:t>
      </w:r>
      <w:r w:rsidR="00536ED7">
        <w:rPr>
          <w:i/>
        </w:rPr>
        <w:t>have n</w:t>
      </w:r>
      <w:r>
        <w:t xml:space="preserve">o obligation to accommodate another person’s whims in the public square. </w:t>
      </w:r>
    </w:p>
    <w:p w14:paraId="7C555C44" w14:textId="27D0C213" w:rsidR="00C04129" w:rsidRDefault="00C04129" w:rsidP="00A23C11">
      <w:pPr>
        <w:pStyle w:val="ListParagraph"/>
      </w:pPr>
      <w:permStart w:id="307124973" w:edGrp="everyone"/>
      <w:r w:rsidRPr="00574939">
        <w:rPr>
          <w:rStyle w:val="SubtleEmphasis"/>
        </w:rPr>
        <w:t>__</w:t>
      </w:r>
      <w:permEnd w:id="307124973"/>
      <w:r>
        <w:t xml:space="preserve"> So why would a representative take up the call to pass a law to force </w:t>
      </w:r>
      <w:r w:rsidR="00D178A5" w:rsidRPr="00D178A5">
        <w:t>WTP</w:t>
      </w:r>
      <w:r w:rsidR="00D178A5">
        <w:rPr>
          <w:i/>
        </w:rPr>
        <w:t xml:space="preserve"> </w:t>
      </w:r>
      <w:r>
        <w:t xml:space="preserve">to change our </w:t>
      </w:r>
      <w:r w:rsidRPr="00851A04">
        <w:rPr>
          <w:i/>
        </w:rPr>
        <w:t>Li</w:t>
      </w:r>
      <w:r>
        <w:rPr>
          <w:i/>
        </w:rPr>
        <w:t>ve</w:t>
      </w:r>
      <w:r w:rsidRPr="002A3873">
        <w:rPr>
          <w:i/>
        </w:rPr>
        <w:t>s</w:t>
      </w:r>
      <w:r>
        <w:t xml:space="preserve"> for a man who wants to live as a woman when 80%+ of his voters say no? Political </w:t>
      </w:r>
      <w:r w:rsidR="00D047E2">
        <w:t>party</w:t>
      </w:r>
      <w:r>
        <w:t xml:space="preserve"> power is the only answer because they must dismantle our </w:t>
      </w:r>
      <w:r w:rsidRPr="00174BE0">
        <w:rPr>
          <w:i/>
        </w:rPr>
        <w:t>Liberty</w:t>
      </w:r>
      <w:r>
        <w:t xml:space="preserve"> society. </w:t>
      </w:r>
    </w:p>
    <w:p w14:paraId="71C19363" w14:textId="17473800" w:rsidR="00C04129" w:rsidRDefault="00C04129" w:rsidP="00A23C11">
      <w:pPr>
        <w:pStyle w:val="ListParagraph"/>
      </w:pPr>
      <w:permStart w:id="689639475" w:edGrp="everyone"/>
      <w:r w:rsidRPr="00380A91">
        <w:rPr>
          <w:rStyle w:val="SubtleEmphasis"/>
        </w:rPr>
        <w:t>__</w:t>
      </w:r>
      <w:permEnd w:id="689639475"/>
      <w:r>
        <w:t xml:space="preserve"> </w:t>
      </w:r>
      <w:r w:rsidR="00D178A5" w:rsidRPr="00D178A5">
        <w:t>WTP’s</w:t>
      </w:r>
      <w:r w:rsidRPr="00D178A5">
        <w:t xml:space="preserve"> </w:t>
      </w:r>
      <w:r>
        <w:t xml:space="preserve">answer is to permanently remove the political </w:t>
      </w:r>
      <w:r w:rsidR="00152087">
        <w:t>parties</w:t>
      </w:r>
      <w:r>
        <w:t xml:space="preserve"> from government power and solve thousands of problems simultaneously.</w:t>
      </w:r>
    </w:p>
    <w:p w14:paraId="580DEC9D" w14:textId="64378905" w:rsidR="00C04129" w:rsidRPr="00372287" w:rsidRDefault="00C04129" w:rsidP="00A23C11">
      <w:pPr>
        <w:pStyle w:val="ListParagraph"/>
      </w:pPr>
      <w:permStart w:id="1653347087" w:edGrp="everyone"/>
      <w:r w:rsidRPr="00380A91">
        <w:rPr>
          <w:rStyle w:val="SubtleEmphasis"/>
        </w:rPr>
        <w:t>__</w:t>
      </w:r>
      <w:permEnd w:id="1653347087"/>
      <w:r>
        <w:t xml:space="preserve"> </w:t>
      </w:r>
      <w:r w:rsidR="00D178A5" w:rsidRPr="00D178A5">
        <w:t>WTP</w:t>
      </w:r>
      <w:r w:rsidR="00D178A5">
        <w:rPr>
          <w:i/>
        </w:rPr>
        <w:t xml:space="preserve"> </w:t>
      </w:r>
      <w:r w:rsidRPr="00856565">
        <w:t>are responsible for the fabric of our society, not our government.</w:t>
      </w:r>
    </w:p>
    <w:p w14:paraId="293B18D4" w14:textId="0CA55B3F" w:rsidR="00C04129" w:rsidRPr="00A30F39" w:rsidRDefault="00C04129" w:rsidP="008B2F43">
      <w:pPr>
        <w:pStyle w:val="Heading3"/>
        <w:spacing w:line="264" w:lineRule="auto"/>
      </w:pPr>
      <w:r w:rsidRPr="00A30F39">
        <w:t>P</w:t>
      </w:r>
      <w:r w:rsidR="00000407">
        <w:t>4</w:t>
      </w:r>
      <w:r w:rsidRPr="00A30F39">
        <w:t xml:space="preserve"> </w:t>
      </w:r>
      <w:r>
        <w:t>S</w:t>
      </w:r>
      <w:r w:rsidRPr="00A30F39">
        <w:t xml:space="preserve">et </w:t>
      </w:r>
      <w:r w:rsidR="00D047E2">
        <w:t>8</w:t>
      </w:r>
      <w:r w:rsidRPr="00A30F39">
        <w:t xml:space="preserve">: </w:t>
      </w:r>
      <w:r>
        <w:t>S</w:t>
      </w:r>
      <w:r w:rsidRPr="00A30F39">
        <w:t xml:space="preserve">wearing an </w:t>
      </w:r>
      <w:r>
        <w:t>O</w:t>
      </w:r>
      <w:r w:rsidRPr="00A30F39">
        <w:t xml:space="preserve">ath </w:t>
      </w:r>
      <w:permStart w:id="1351111460" w:edGrp="everyone"/>
      <w:r w:rsidRPr="00380A91">
        <w:rPr>
          <w:rStyle w:val="SubtleEmphasis"/>
        </w:rPr>
        <w:t>__</w:t>
      </w:r>
      <w:permEnd w:id="1351111460"/>
    </w:p>
    <w:p w14:paraId="70D63ABE" w14:textId="21EE5251" w:rsidR="00856565" w:rsidRPr="002C2AF2" w:rsidRDefault="00C04129" w:rsidP="00A23C11">
      <w:pPr>
        <w:pStyle w:val="ListParagraph"/>
        <w:numPr>
          <w:ilvl w:val="0"/>
          <w:numId w:val="36"/>
        </w:numPr>
      </w:pPr>
      <w:permStart w:id="1348469327" w:edGrp="everyone"/>
      <w:r w:rsidRPr="00380A91">
        <w:rPr>
          <w:rStyle w:val="SubtleEmphasis"/>
        </w:rPr>
        <w:t>__</w:t>
      </w:r>
      <w:permEnd w:id="1348469327"/>
      <w:r w:rsidRPr="00A30F39">
        <w:t xml:space="preserve"> ALL </w:t>
      </w:r>
      <w:r>
        <w:t>civic</w:t>
      </w:r>
      <w:r w:rsidRPr="00A30F39">
        <w:t xml:space="preserve"> speech must include </w:t>
      </w:r>
      <w:r>
        <w:t>up front</w:t>
      </w:r>
      <w:r w:rsidRPr="00A30F39">
        <w:t xml:space="preserve"> an oath when filing for election, swearing the same as in legal testimony, </w:t>
      </w:r>
      <w:r>
        <w:t>‘</w:t>
      </w:r>
      <w:r w:rsidRPr="00536ED7">
        <w:t>I promise to tell the T</w:t>
      </w:r>
      <w:r w:rsidR="00000407">
        <w:t>ruth</w:t>
      </w:r>
      <w:r w:rsidRPr="00536ED7">
        <w:t>, the whole T</w:t>
      </w:r>
      <w:r w:rsidR="00000407">
        <w:t>ruth</w:t>
      </w:r>
      <w:r w:rsidRPr="00536ED7">
        <w:t xml:space="preserve"> and nothing but the T</w:t>
      </w:r>
      <w:r w:rsidR="00000407">
        <w:t>ruth</w:t>
      </w:r>
      <w:r w:rsidRPr="00536ED7">
        <w:t>, subject to the punishment of fraud, slander, and libel laws</w:t>
      </w:r>
      <w:r w:rsidRPr="00823EEC">
        <w:t>.</w:t>
      </w:r>
      <w:r>
        <w:t>’</w:t>
      </w:r>
      <w:r w:rsidRPr="00A30F39">
        <w:t xml:space="preserve"> That</w:t>
      </w:r>
      <w:r>
        <w:t xml:space="preserve"> is the point of </w:t>
      </w:r>
      <w:r w:rsidR="00673724" w:rsidRPr="00A23C11">
        <w:rPr>
          <w:b/>
        </w:rPr>
        <w:t>WePEG1787</w:t>
      </w:r>
      <w:r>
        <w:t xml:space="preserve">: if candidates want our vote, </w:t>
      </w:r>
      <w:r w:rsidRPr="00856565">
        <w:t>they must pledge to tell the T</w:t>
      </w:r>
      <w:r w:rsidR="00853A60">
        <w:t>ruth</w:t>
      </w:r>
      <w:r>
        <w:t>.</w:t>
      </w:r>
    </w:p>
    <w:p w14:paraId="01D542A8" w14:textId="58BCA808" w:rsidR="00C04129" w:rsidRDefault="00C04129" w:rsidP="00A23C11">
      <w:pPr>
        <w:pStyle w:val="ListParagraph"/>
      </w:pPr>
      <w:permStart w:id="1621437274" w:edGrp="everyone"/>
      <w:r w:rsidRPr="00380A91">
        <w:rPr>
          <w:rStyle w:val="SubtleEmphasis"/>
        </w:rPr>
        <w:t>__</w:t>
      </w:r>
      <w:permEnd w:id="1621437274"/>
      <w:r w:rsidRPr="00A30F39">
        <w:t xml:space="preserve"> Every elected office includes an oath of office that typically references upholding our</w:t>
      </w:r>
      <w:r>
        <w:t xml:space="preserve"> COTUS</w:t>
      </w:r>
      <w:r w:rsidRPr="00A30F39">
        <w:t>. But none of the oaths include telling the T</w:t>
      </w:r>
      <w:r w:rsidR="00000407">
        <w:t>ruth</w:t>
      </w:r>
      <w:r w:rsidRPr="00A30F39">
        <w:t xml:space="preserve">. </w:t>
      </w:r>
      <w:r w:rsidRPr="00A45994">
        <w:t>I</w:t>
      </w:r>
      <w:r>
        <w:t>nterestingly,</w:t>
      </w:r>
      <w:r w:rsidRPr="00A45994">
        <w:t xml:space="preserve"> Congress can lie to </w:t>
      </w:r>
      <w:r w:rsidR="00D178A5" w:rsidRPr="00D178A5">
        <w:t>WTP,</w:t>
      </w:r>
      <w:r w:rsidRPr="00A45994">
        <w:t xml:space="preserve"> but </w:t>
      </w:r>
      <w:r w:rsidR="00536ED7">
        <w:t>we</w:t>
      </w:r>
      <w:r w:rsidRPr="00A45994">
        <w:t xml:space="preserve"> cannot lie to </w:t>
      </w:r>
      <w:r w:rsidR="00856565">
        <w:t>Congress</w:t>
      </w:r>
      <w:r w:rsidRPr="00A45994">
        <w:t>.</w:t>
      </w:r>
    </w:p>
    <w:p w14:paraId="6D6AE106" w14:textId="5FD8E7A9" w:rsidR="00C04129" w:rsidRPr="00A45994" w:rsidRDefault="00C04129" w:rsidP="00A23C11">
      <w:pPr>
        <w:pStyle w:val="ListParagraph"/>
      </w:pPr>
      <w:permStart w:id="1201735394" w:edGrp="everyone"/>
      <w:r w:rsidRPr="00274644">
        <w:rPr>
          <w:rStyle w:val="SubtleEmphasis"/>
        </w:rPr>
        <w:t>__</w:t>
      </w:r>
      <w:permEnd w:id="1201735394"/>
      <w:r>
        <w:t xml:space="preserve"> Since Progressivism is an alternate form of government with zero enumerated Governing Principles, i.e., Communism with lipstick, by definition, it is unconstitutional, and </w:t>
      </w:r>
      <w:r w:rsidR="00D178A5" w:rsidRPr="00D178A5">
        <w:t>WTP</w:t>
      </w:r>
      <w:r w:rsidR="00D178A5">
        <w:rPr>
          <w:i/>
        </w:rPr>
        <w:t xml:space="preserve"> </w:t>
      </w:r>
      <w:r>
        <w:t>must put it on the scrap heap of history at the ballot box.</w:t>
      </w:r>
    </w:p>
    <w:p w14:paraId="384793A6" w14:textId="45EBB6A9" w:rsidR="00C04129" w:rsidRDefault="00C04129" w:rsidP="00A23C11">
      <w:pPr>
        <w:pStyle w:val="ListParagraph"/>
      </w:pPr>
      <w:permStart w:id="579142072" w:edGrp="everyone"/>
      <w:r w:rsidRPr="00380A91">
        <w:rPr>
          <w:rStyle w:val="SubtleEmphasis"/>
        </w:rPr>
        <w:t>__</w:t>
      </w:r>
      <w:permEnd w:id="579142072"/>
      <w:r w:rsidRPr="00A30F39">
        <w:t xml:space="preserve"> The principles of the T</w:t>
      </w:r>
      <w:r w:rsidR="00000407">
        <w:t>ruth</w:t>
      </w:r>
      <w:r w:rsidRPr="00A30F39">
        <w:t xml:space="preserve"> must be scored a 10 by our representatives and candidates</w:t>
      </w:r>
      <w:r>
        <w:t>, and if not upheld in their service, they must,</w:t>
      </w:r>
      <w:r w:rsidRPr="00A30F39">
        <w:t xml:space="preserve"> at a minimum, not be re-elected. </w:t>
      </w:r>
    </w:p>
    <w:p w14:paraId="2CF82A70" w14:textId="64B288E9" w:rsidR="00C04129" w:rsidRDefault="00C04129" w:rsidP="00A23C11">
      <w:pPr>
        <w:pStyle w:val="ListParagraph"/>
      </w:pPr>
      <w:permStart w:id="187984335" w:edGrp="everyone"/>
      <w:r w:rsidRPr="00380A91">
        <w:rPr>
          <w:rStyle w:val="SubtleEmphasis"/>
        </w:rPr>
        <w:t>__</w:t>
      </w:r>
      <w:permEnd w:id="187984335"/>
      <w:r>
        <w:t xml:space="preserve"> Political speech has no more </w:t>
      </w:r>
      <w:r w:rsidR="00536ED7">
        <w:t>R</w:t>
      </w:r>
      <w:r>
        <w:t xml:space="preserve">ight to be heard than any other speech, and all damage caused by political speech must be subject to civil damages and restraint. </w:t>
      </w:r>
    </w:p>
    <w:p w14:paraId="4780CA14" w14:textId="611E3496" w:rsidR="00C04129" w:rsidRPr="00A30F39" w:rsidRDefault="00C04129" w:rsidP="00A23C11">
      <w:pPr>
        <w:pStyle w:val="ListParagraph"/>
      </w:pPr>
      <w:permStart w:id="273482795" w:edGrp="everyone"/>
      <w:r w:rsidRPr="00380A91">
        <w:rPr>
          <w:rStyle w:val="SubtleEmphasis"/>
        </w:rPr>
        <w:t>__</w:t>
      </w:r>
      <w:permEnd w:id="273482795"/>
      <w:r>
        <w:t xml:space="preserve"> I</w:t>
      </w:r>
      <w:r w:rsidRPr="00A30F39">
        <w:t xml:space="preserve">f </w:t>
      </w:r>
      <w:r w:rsidR="00D178A5" w:rsidRPr="00D178A5">
        <w:t>WTP</w:t>
      </w:r>
      <w:r w:rsidR="00D178A5">
        <w:rPr>
          <w:i/>
        </w:rPr>
        <w:t xml:space="preserve"> </w:t>
      </w:r>
      <w:r>
        <w:t>are damaged by representative malfeasance and lies, it must be actionable by removal from office, monetary penalties, and damage suits by the individuals affected.</w:t>
      </w:r>
    </w:p>
    <w:p w14:paraId="32D52E5E" w14:textId="337650C1" w:rsidR="00C04129" w:rsidRPr="00A30F39" w:rsidRDefault="00C04129" w:rsidP="00A23C11">
      <w:pPr>
        <w:pStyle w:val="ListParagraph"/>
      </w:pPr>
      <w:permStart w:id="697503518" w:edGrp="everyone"/>
      <w:r w:rsidRPr="00380A91">
        <w:rPr>
          <w:rStyle w:val="SubtleEmphasis"/>
        </w:rPr>
        <w:t>__</w:t>
      </w:r>
      <w:permEnd w:id="697503518"/>
      <w:r w:rsidRPr="00A30F39">
        <w:t xml:space="preserve"> </w:t>
      </w:r>
      <w:r w:rsidRPr="004B5774">
        <w:t>All candidates, representatives, and department heads must swear an oath of T</w:t>
      </w:r>
      <w:r w:rsidR="00000407">
        <w:t>ruth</w:t>
      </w:r>
      <w:r w:rsidRPr="004B5774">
        <w:t xml:space="preserve"> to </w:t>
      </w:r>
      <w:r w:rsidR="00D178A5" w:rsidRPr="00D178A5">
        <w:t>WTP</w:t>
      </w:r>
      <w:r w:rsidR="00D178A5">
        <w:rPr>
          <w:i/>
        </w:rPr>
        <w:t xml:space="preserve"> </w:t>
      </w:r>
      <w:r w:rsidRPr="004B5774">
        <w:t>and each other with punishment as a consequence.</w:t>
      </w:r>
    </w:p>
    <w:p w14:paraId="3760A277" w14:textId="77777777" w:rsidR="00C04129" w:rsidRPr="00A30F39" w:rsidRDefault="00C04129" w:rsidP="00A23C11">
      <w:pPr>
        <w:pStyle w:val="ListParagraph"/>
      </w:pPr>
      <w:permStart w:id="1616002050" w:edGrp="everyone"/>
      <w:r w:rsidRPr="00380A91">
        <w:rPr>
          <w:rStyle w:val="SubtleEmphasis"/>
        </w:rPr>
        <w:t>__</w:t>
      </w:r>
      <w:permEnd w:id="1616002050"/>
      <w:r w:rsidRPr="00A30F39">
        <w:t xml:space="preserve"> The oath would specifically apply to the politics of personal destruction. Malicious lies against an opposing candidate must not be tolerated. Elections should be decided on </w:t>
      </w:r>
      <w:r>
        <w:t>P</w:t>
      </w:r>
      <w:r w:rsidRPr="00A30F39">
        <w:t xml:space="preserve">rinciples first, then experience, and then character. </w:t>
      </w:r>
      <w:r>
        <w:t>P</w:t>
      </w:r>
      <w:r w:rsidRPr="00A30F39">
        <w:t>rincipled and experienced people usually have good character and will step up in a principled election process.</w:t>
      </w:r>
    </w:p>
    <w:p w14:paraId="114592AA" w14:textId="77777777" w:rsidR="00C04129" w:rsidRPr="00A30F39" w:rsidRDefault="00C04129" w:rsidP="00A23C11">
      <w:pPr>
        <w:pStyle w:val="ListParagraph"/>
      </w:pPr>
      <w:permStart w:id="1583113741" w:edGrp="everyone"/>
      <w:r w:rsidRPr="00380A91">
        <w:rPr>
          <w:rStyle w:val="SubtleEmphasis"/>
        </w:rPr>
        <w:t>__</w:t>
      </w:r>
      <w:permEnd w:id="1583113741"/>
      <w:r w:rsidRPr="00A30F39">
        <w:t xml:space="preserve"> No NGO should be allowed to modify, edit, or restrict political speech and maintain any </w:t>
      </w:r>
      <w:r>
        <w:t>1A R</w:t>
      </w:r>
      <w:r w:rsidRPr="00A30F39">
        <w:t xml:space="preserve">ight as a press or news organization, full stop. </w:t>
      </w:r>
    </w:p>
    <w:p w14:paraId="351838A8" w14:textId="77777777" w:rsidR="00C04129" w:rsidRPr="00A30F39" w:rsidRDefault="00C04129" w:rsidP="00A23C11">
      <w:pPr>
        <w:pStyle w:val="ListParagraph"/>
      </w:pPr>
      <w:permStart w:id="125240126" w:edGrp="everyone"/>
      <w:r w:rsidRPr="00380A91">
        <w:rPr>
          <w:rStyle w:val="SubtleEmphasis"/>
        </w:rPr>
        <w:t>__</w:t>
      </w:r>
      <w:permEnd w:id="125240126"/>
      <w:r w:rsidRPr="00A30F39">
        <w:t xml:space="preserve"> Disparaging private</w:t>
      </w:r>
      <w:r>
        <w:t>-citizen civic groups with lies must be a class-</w:t>
      </w:r>
      <w:r w:rsidRPr="00A30F39">
        <w:t xml:space="preserve">action lawsuit. Dissension </w:t>
      </w:r>
      <w:r w:rsidRPr="00A30F39">
        <w:lastRenderedPageBreak/>
        <w:t xml:space="preserve">must be expressed in the context of </w:t>
      </w:r>
      <w:r>
        <w:t>P</w:t>
      </w:r>
      <w:r w:rsidRPr="00A30F39">
        <w:t>rinciples and evidenc</w:t>
      </w:r>
      <w:r>
        <w:t xml:space="preserve">e, </w:t>
      </w:r>
      <w:r w:rsidRPr="001C6C39">
        <w:t>full stop.</w:t>
      </w:r>
    </w:p>
    <w:p w14:paraId="7D426802" w14:textId="68E49CE4" w:rsidR="00C04129" w:rsidRDefault="00C04129" w:rsidP="00A23C11">
      <w:pPr>
        <w:pStyle w:val="ListParagraph"/>
      </w:pPr>
      <w:permStart w:id="1169556791" w:edGrp="everyone"/>
      <w:r w:rsidRPr="00380A91">
        <w:rPr>
          <w:rStyle w:val="SubtleEmphasis"/>
        </w:rPr>
        <w:t>__</w:t>
      </w:r>
      <w:permEnd w:id="1169556791"/>
      <w:r w:rsidRPr="00A30F39">
        <w:t xml:space="preserve"> The rhetoric of </w:t>
      </w:r>
      <w:r>
        <w:t xml:space="preserve">political </w:t>
      </w:r>
      <w:r w:rsidRPr="00A30F39">
        <w:t xml:space="preserve">debate has been allowed to </w:t>
      </w:r>
      <w:r>
        <w:t xml:space="preserve">demonize </w:t>
      </w:r>
      <w:r w:rsidR="00D178A5" w:rsidRPr="00D178A5">
        <w:t>WTP</w:t>
      </w:r>
      <w:r w:rsidR="00D178A5">
        <w:rPr>
          <w:i/>
        </w:rPr>
        <w:t xml:space="preserve"> </w:t>
      </w:r>
      <w:r>
        <w:t xml:space="preserve">as evil in the love of </w:t>
      </w:r>
      <w:r w:rsidRPr="00174BE0">
        <w:rPr>
          <w:i/>
        </w:rPr>
        <w:t>Liberty</w:t>
      </w:r>
      <w:r>
        <w:t>.</w:t>
      </w:r>
    </w:p>
    <w:p w14:paraId="779D12E7" w14:textId="1A786917" w:rsidR="00C04129" w:rsidRPr="00A30F39" w:rsidRDefault="00C04129" w:rsidP="00A23C11">
      <w:pPr>
        <w:pStyle w:val="ListParagraph"/>
      </w:pPr>
      <w:permStart w:id="1946039729" w:edGrp="everyone"/>
      <w:r w:rsidRPr="00380A91">
        <w:rPr>
          <w:rStyle w:val="SubtleEmphasis"/>
        </w:rPr>
        <w:t>__</w:t>
      </w:r>
      <w:permEnd w:id="1946039729"/>
      <w:r>
        <w:t xml:space="preserve"> </w:t>
      </w:r>
      <w:r w:rsidR="00D178A5" w:rsidRPr="00D178A5">
        <w:t>WTP</w:t>
      </w:r>
      <w:r w:rsidR="00D178A5">
        <w:rPr>
          <w:i/>
        </w:rPr>
        <w:t xml:space="preserve"> </w:t>
      </w:r>
      <w:r w:rsidRPr="00621A47">
        <w:t xml:space="preserve">must stand up and end </w:t>
      </w:r>
      <w:r>
        <w:t>government lies</w:t>
      </w:r>
      <w:r w:rsidRPr="00621A47">
        <w:t xml:space="preserve"> with action, Principles, and votes as our duty enumerated in our DOI. </w:t>
      </w:r>
      <w:r w:rsidR="00D178A5" w:rsidRPr="00D178A5">
        <w:t>WTP</w:t>
      </w:r>
      <w:r w:rsidR="00D178A5">
        <w:rPr>
          <w:i/>
        </w:rPr>
        <w:t xml:space="preserve"> </w:t>
      </w:r>
      <w:r>
        <w:t>took action</w:t>
      </w:r>
      <w:r w:rsidRPr="00621A47">
        <w:t xml:space="preserve"> in 1776, and it is time to use </w:t>
      </w:r>
      <w:r>
        <w:t>ballot action</w:t>
      </w:r>
      <w:r w:rsidRPr="00621A47">
        <w:t xml:space="preserve"> today for the same reasons.</w:t>
      </w:r>
    </w:p>
    <w:p w14:paraId="5FEB239F" w14:textId="5DCE523C" w:rsidR="00C04129" w:rsidRDefault="00C04129" w:rsidP="00A23C11">
      <w:pPr>
        <w:pStyle w:val="ListParagraph"/>
      </w:pPr>
      <w:permStart w:id="1469199195" w:edGrp="everyone"/>
      <w:r w:rsidRPr="00380A91">
        <w:rPr>
          <w:rStyle w:val="SubtleEmphasis"/>
        </w:rPr>
        <w:t>__</w:t>
      </w:r>
      <w:permEnd w:id="1469199195"/>
      <w:r w:rsidRPr="00A30F39">
        <w:t xml:space="preserve"> Defending </w:t>
      </w:r>
      <w:r w:rsidRPr="00174BE0">
        <w:rPr>
          <w:i/>
        </w:rPr>
        <w:t>Liberty</w:t>
      </w:r>
      <w:r w:rsidRPr="00A30F39">
        <w:t xml:space="preserve"> and traditions that have served </w:t>
      </w:r>
      <w:r w:rsidR="00D178A5" w:rsidRPr="00D178A5">
        <w:t>WTP</w:t>
      </w:r>
      <w:r w:rsidR="00D178A5">
        <w:t xml:space="preserve"> </w:t>
      </w:r>
      <w:r w:rsidRPr="00A30F39">
        <w:t xml:space="preserve">well </w:t>
      </w:r>
      <w:r>
        <w:t>are to be applauded,</w:t>
      </w:r>
      <w:r w:rsidRPr="00A30F39">
        <w:t xml:space="preserve"> and </w:t>
      </w:r>
      <w:r w:rsidR="00536ED7">
        <w:t>we</w:t>
      </w:r>
      <w:r w:rsidRPr="00A30F39">
        <w:t xml:space="preserve"> must stand up and act, not just </w:t>
      </w:r>
      <w:r>
        <w:t>‘</w:t>
      </w:r>
      <w:r w:rsidRPr="004C66BF">
        <w:rPr>
          <w:i/>
        </w:rPr>
        <w:t>be heard.</w:t>
      </w:r>
      <w:r>
        <w:rPr>
          <w:i/>
        </w:rPr>
        <w:t>’</w:t>
      </w:r>
      <w:r w:rsidRPr="00A30F39">
        <w:t xml:space="preserve"> </w:t>
      </w:r>
    </w:p>
    <w:p w14:paraId="5AC286C4" w14:textId="2FBEAC65" w:rsidR="00C04129" w:rsidRPr="00275634" w:rsidRDefault="00C04129" w:rsidP="00A23C11">
      <w:pPr>
        <w:pStyle w:val="ListParagraph"/>
      </w:pPr>
      <w:permStart w:id="450655400" w:edGrp="everyone"/>
      <w:r w:rsidRPr="00380A91">
        <w:rPr>
          <w:rStyle w:val="SubtleEmphasis"/>
        </w:rPr>
        <w:t>__</w:t>
      </w:r>
      <w:permEnd w:id="450655400"/>
      <w:r>
        <w:t xml:space="preserve"> </w:t>
      </w:r>
      <w:r w:rsidR="00D178A5" w:rsidRPr="00D178A5">
        <w:t>WTP</w:t>
      </w:r>
      <w:r w:rsidR="00D178A5">
        <w:rPr>
          <w:i/>
        </w:rPr>
        <w:t xml:space="preserve"> </w:t>
      </w:r>
      <w:r w:rsidRPr="00A30F39">
        <w:t xml:space="preserve">are all </w:t>
      </w:r>
      <w:r>
        <w:t>here</w:t>
      </w:r>
      <w:r w:rsidRPr="00A30F39">
        <w:t xml:space="preserve"> to </w:t>
      </w:r>
      <w:r>
        <w:t xml:space="preserve">restore </w:t>
      </w:r>
      <w:r w:rsidRPr="00174BE0">
        <w:rPr>
          <w:i/>
        </w:rPr>
        <w:t>Liberty</w:t>
      </w:r>
      <w:r w:rsidRPr="00A30F39">
        <w:t xml:space="preserve"> when our representatives are loyal to political </w:t>
      </w:r>
      <w:r w:rsidR="00D047E2">
        <w:t>parties</w:t>
      </w:r>
      <w:r w:rsidRPr="00A30F39">
        <w:t xml:space="preserve"> and do not care.</w:t>
      </w:r>
      <w:r>
        <w:t xml:space="preserve"> </w:t>
      </w:r>
      <w:r w:rsidR="00D178A5" w:rsidRPr="00D178A5">
        <w:t>WTP</w:t>
      </w:r>
      <w:r w:rsidR="00D178A5">
        <w:rPr>
          <w:i/>
        </w:rPr>
        <w:t xml:space="preserve"> </w:t>
      </w:r>
      <w:r>
        <w:t>must</w:t>
      </w:r>
      <w:r w:rsidRPr="00A45994">
        <w:t xml:space="preserve"> reject the labels of racist, bigot, intolerant</w:t>
      </w:r>
      <w:r>
        <w:t>, etc.,</w:t>
      </w:r>
      <w:r w:rsidRPr="00A45994">
        <w:t xml:space="preserve"> as weapons of political debate. </w:t>
      </w:r>
      <w:r w:rsidRPr="00621A47">
        <w:t>That is a GL PSYOP weapon of the Progressives discussed in their own principles section. It never results in a more functional society</w:t>
      </w:r>
      <w:r>
        <w:t>; it just creates</w:t>
      </w:r>
      <w:r w:rsidRPr="00621A47">
        <w:t xml:space="preserve"> more division, which is their goal.</w:t>
      </w:r>
    </w:p>
    <w:p w14:paraId="73B8FEA4" w14:textId="77777777" w:rsidR="00C04129" w:rsidRPr="00877579" w:rsidRDefault="00C04129" w:rsidP="00A23C11">
      <w:pPr>
        <w:pStyle w:val="ListParagraph"/>
      </w:pPr>
      <w:permStart w:id="1873107242" w:edGrp="everyone"/>
      <w:r w:rsidRPr="00380A91">
        <w:rPr>
          <w:rStyle w:val="SubtleEmphasis"/>
        </w:rPr>
        <w:t>__</w:t>
      </w:r>
      <w:permEnd w:id="1873107242"/>
      <w:r w:rsidRPr="00275634">
        <w:t xml:space="preserve"> The politics of personal destruction must be punished severely. </w:t>
      </w:r>
    </w:p>
    <w:p w14:paraId="7D6E5F24" w14:textId="4F7974A9" w:rsidR="00C04129" w:rsidRPr="00ED2F45" w:rsidRDefault="00C04129" w:rsidP="00A23C11">
      <w:pPr>
        <w:pStyle w:val="ListParagraph"/>
      </w:pPr>
      <w:permStart w:id="1069293751" w:edGrp="everyone"/>
      <w:r w:rsidRPr="00380A91">
        <w:rPr>
          <w:rStyle w:val="SubtleEmphasis"/>
        </w:rPr>
        <w:t>__</w:t>
      </w:r>
      <w:permEnd w:id="1069293751"/>
      <w:r>
        <w:t xml:space="preserve"> </w:t>
      </w:r>
      <w:r w:rsidRPr="00536ED7">
        <w:t xml:space="preserve">It should be easy to see that a </w:t>
      </w:r>
      <w:r w:rsidR="00673724" w:rsidRPr="00673724">
        <w:rPr>
          <w:b/>
        </w:rPr>
        <w:t>WePEG1787</w:t>
      </w:r>
      <w:r w:rsidRPr="00536ED7">
        <w:t xml:space="preserve"> government and society</w:t>
      </w:r>
      <w:r>
        <w:t xml:space="preserve"> eliminates almost all the nonsense political </w:t>
      </w:r>
      <w:r w:rsidR="00D047E2">
        <w:t>parties</w:t>
      </w:r>
      <w:r>
        <w:t xml:space="preserve"> bring into our </w:t>
      </w:r>
      <w:r>
        <w:rPr>
          <w:i/>
        </w:rPr>
        <w:t>s</w:t>
      </w:r>
      <w:r w:rsidRPr="00B8625D">
        <w:rPr>
          <w:i/>
        </w:rPr>
        <w:t>ociety</w:t>
      </w:r>
      <w:r>
        <w:t xml:space="preserve"> and elections.</w:t>
      </w:r>
    </w:p>
    <w:p w14:paraId="4A6C2EF7" w14:textId="1A57C86E" w:rsidR="00856565" w:rsidRPr="005B742D" w:rsidRDefault="00856565" w:rsidP="008B2F43">
      <w:pPr>
        <w:pStyle w:val="Heading2"/>
        <w:spacing w:line="264" w:lineRule="auto"/>
      </w:pPr>
      <w:bookmarkStart w:id="15" w:name="_Toc224221253"/>
      <w:bookmarkStart w:id="16" w:name="_Toc112248979"/>
      <w:bookmarkStart w:id="17" w:name="_Hlk195691996"/>
      <w:r w:rsidRPr="005B742D">
        <w:t xml:space="preserve">Principle </w:t>
      </w:r>
      <w:r w:rsidR="00000407">
        <w:t>5</w:t>
      </w:r>
      <w:r w:rsidRPr="005B742D">
        <w:t xml:space="preserve">: Election Integrity </w:t>
      </w:r>
      <w:permStart w:id="1049768724" w:edGrp="everyone"/>
      <w:r w:rsidRPr="00380A91">
        <w:rPr>
          <w:rStyle w:val="SubtleEmphasis"/>
        </w:rPr>
        <w:t>__</w:t>
      </w:r>
      <w:bookmarkEnd w:id="15"/>
      <w:permEnd w:id="1049768724"/>
    </w:p>
    <w:p w14:paraId="33528975" w14:textId="77777777" w:rsidR="00856565" w:rsidRPr="00621A47" w:rsidRDefault="00856565" w:rsidP="008B2F43">
      <w:pPr>
        <w:pStyle w:val="BodyText"/>
        <w:jc w:val="center"/>
        <w:rPr>
          <w:b/>
          <w:bCs/>
        </w:rPr>
      </w:pPr>
      <w:bookmarkStart w:id="18" w:name="_Hlk168667548"/>
      <w:bookmarkStart w:id="19" w:name="_Hlk125809411"/>
      <w:r w:rsidRPr="00621A47">
        <w:rPr>
          <w:b/>
          <w:bCs/>
        </w:rPr>
        <w:t xml:space="preserve">DOI/COTUS Article IV, Section 4: </w:t>
      </w:r>
    </w:p>
    <w:p w14:paraId="00700B2D" w14:textId="77777777" w:rsidR="00856565" w:rsidRPr="00621A47" w:rsidRDefault="00856565" w:rsidP="008B2F43">
      <w:pPr>
        <w:pStyle w:val="BodyText"/>
        <w:jc w:val="center"/>
      </w:pPr>
      <w:r>
        <w:t>‘</w:t>
      </w:r>
      <w:r w:rsidRPr="00621A47">
        <w:rPr>
          <w:i/>
          <w:iCs/>
        </w:rPr>
        <w:t xml:space="preserve">The United </w:t>
      </w:r>
      <w:r>
        <w:rPr>
          <w:i/>
          <w:iCs/>
        </w:rPr>
        <w:t>States</w:t>
      </w:r>
      <w:r w:rsidRPr="00621A47">
        <w:rPr>
          <w:i/>
          <w:iCs/>
        </w:rPr>
        <w:t xml:space="preserve"> shall guarantee to every State in this Union</w:t>
      </w:r>
      <w:r w:rsidRPr="00621A47">
        <w:t xml:space="preserve"> </w:t>
      </w:r>
      <w:r w:rsidRPr="00621A47">
        <w:rPr>
          <w:i/>
          <w:iCs/>
        </w:rPr>
        <w:t xml:space="preserve">a </w:t>
      </w:r>
      <w:r w:rsidRPr="00621A47">
        <w:rPr>
          <w:b/>
          <w:bCs/>
          <w:i/>
          <w:iCs/>
        </w:rPr>
        <w:t>Republican Form of Government</w:t>
      </w:r>
      <w:r w:rsidRPr="00621A47">
        <w:t xml:space="preserve"> . </w:t>
      </w:r>
      <w:bookmarkEnd w:id="18"/>
      <w:r w:rsidRPr="00621A47">
        <w:t>. .</w:t>
      </w:r>
      <w:r>
        <w:t>’</w:t>
      </w:r>
    </w:p>
    <w:p w14:paraId="65695D44" w14:textId="03FA1F2D" w:rsidR="00856565" w:rsidRPr="006476A4" w:rsidRDefault="00856565" w:rsidP="008B2F43">
      <w:pPr>
        <w:pStyle w:val="Heading3"/>
        <w:spacing w:line="264" w:lineRule="auto"/>
      </w:pPr>
      <w:r w:rsidRPr="006476A4">
        <w:t>P</w:t>
      </w:r>
      <w:r w:rsidR="00000407">
        <w:t>5</w:t>
      </w:r>
      <w:r w:rsidRPr="006476A4">
        <w:t xml:space="preserve"> </w:t>
      </w:r>
      <w:r>
        <w:t>S</w:t>
      </w:r>
      <w:r w:rsidRPr="006476A4">
        <w:t xml:space="preserve">et </w:t>
      </w:r>
      <w:r>
        <w:t>1</w:t>
      </w:r>
      <w:r w:rsidRPr="006476A4">
        <w:t xml:space="preserve">: </w:t>
      </w:r>
      <w:r>
        <w:t>Election Malfeasance</w:t>
      </w:r>
      <w:r w:rsidRPr="006476A4">
        <w:t xml:space="preserve"> as </w:t>
      </w:r>
      <w:r>
        <w:t xml:space="preserve">Political </w:t>
      </w:r>
      <w:r w:rsidRPr="006476A4">
        <w:t xml:space="preserve">War </w:t>
      </w:r>
      <w:permStart w:id="901342582" w:edGrp="everyone"/>
      <w:r w:rsidRPr="00380A91">
        <w:rPr>
          <w:rStyle w:val="SubtleEmphasis"/>
        </w:rPr>
        <w:t>__</w:t>
      </w:r>
      <w:permEnd w:id="901342582"/>
      <w:r w:rsidRPr="006476A4">
        <w:t xml:space="preserve"> </w:t>
      </w:r>
    </w:p>
    <w:p w14:paraId="49C805EC" w14:textId="204992E7" w:rsidR="00856565" w:rsidRDefault="00856565" w:rsidP="00A23C11">
      <w:pPr>
        <w:pStyle w:val="ListParagraph"/>
        <w:numPr>
          <w:ilvl w:val="0"/>
          <w:numId w:val="91"/>
        </w:numPr>
      </w:pPr>
      <w:permStart w:id="260406860" w:edGrp="everyone"/>
      <w:r w:rsidRPr="00274644">
        <w:rPr>
          <w:rStyle w:val="SubtleEmphasis"/>
        </w:rPr>
        <w:t>__</w:t>
      </w:r>
      <w:permEnd w:id="260406860"/>
      <w:r>
        <w:t xml:space="preserve"> Without the T</w:t>
      </w:r>
      <w:r w:rsidR="00000407">
        <w:t>ruth</w:t>
      </w:r>
      <w:r>
        <w:t xml:space="preserve"> of ‘</w:t>
      </w:r>
      <w:r w:rsidRPr="00A23C11">
        <w:rPr>
          <w:i/>
        </w:rPr>
        <w:t>free and fair’</w:t>
      </w:r>
      <w:r>
        <w:t xml:space="preserve"> elections, </w:t>
      </w:r>
      <w:r w:rsidR="00D178A5" w:rsidRPr="00D178A5">
        <w:t>WTP’s</w:t>
      </w:r>
      <w:r w:rsidRPr="00D178A5">
        <w:t xml:space="preserve"> </w:t>
      </w:r>
      <w:r>
        <w:t xml:space="preserve">DOI/COTUS is useless, and </w:t>
      </w:r>
      <w:r w:rsidR="00D178A5" w:rsidRPr="00D178A5">
        <w:t>WTP</w:t>
      </w:r>
      <w:r w:rsidR="00D178A5" w:rsidRPr="00A23C11">
        <w:rPr>
          <w:i/>
        </w:rPr>
        <w:t xml:space="preserve"> </w:t>
      </w:r>
      <w:r>
        <w:t xml:space="preserve">become subject to our political </w:t>
      </w:r>
      <w:r w:rsidR="002F3216">
        <w:t>party</w:t>
      </w:r>
      <w:r>
        <w:t xml:space="preserve"> ‘king.’ The common phrase for rigged elections is ‘</w:t>
      </w:r>
      <w:r w:rsidRPr="00A23C11">
        <w:rPr>
          <w:i/>
        </w:rPr>
        <w:t>banana republic</w:t>
      </w:r>
      <w:r>
        <w:t>.’</w:t>
      </w:r>
    </w:p>
    <w:p w14:paraId="199814CA" w14:textId="4722D419" w:rsidR="00856565" w:rsidRDefault="00856565" w:rsidP="00A23C11">
      <w:pPr>
        <w:pStyle w:val="ListParagraph"/>
        <w:numPr>
          <w:ilvl w:val="0"/>
          <w:numId w:val="91"/>
        </w:numPr>
      </w:pPr>
      <w:permStart w:id="1232277766" w:edGrp="everyone"/>
      <w:r w:rsidRPr="00274644">
        <w:rPr>
          <w:rStyle w:val="SubtleEmphasis"/>
        </w:rPr>
        <w:t>__</w:t>
      </w:r>
      <w:permEnd w:id="1232277766"/>
      <w:r>
        <w:t xml:space="preserve"> Election</w:t>
      </w:r>
      <w:r w:rsidRPr="00621A47">
        <w:t xml:space="preserve"> Malfeasance </w:t>
      </w:r>
      <w:r>
        <w:t xml:space="preserve">is so pervasive that the political </w:t>
      </w:r>
      <w:r w:rsidR="002F3216">
        <w:t>parties</w:t>
      </w:r>
      <w:r>
        <w:t xml:space="preserve"> behind it must be prosecuted to the fullest extent of the law. </w:t>
      </w:r>
    </w:p>
    <w:p w14:paraId="7A624BFE" w14:textId="22A6E6CA" w:rsidR="00856565" w:rsidRPr="00621A47" w:rsidRDefault="00856565" w:rsidP="00A23C11">
      <w:pPr>
        <w:pStyle w:val="ListParagraph"/>
        <w:numPr>
          <w:ilvl w:val="0"/>
          <w:numId w:val="91"/>
        </w:numPr>
      </w:pPr>
      <w:permStart w:id="1390418884" w:edGrp="everyone"/>
      <w:r w:rsidRPr="00274644">
        <w:rPr>
          <w:rStyle w:val="SubtleEmphasis"/>
        </w:rPr>
        <w:t>__</w:t>
      </w:r>
      <w:permEnd w:id="1390418884"/>
      <w:r>
        <w:t xml:space="preserve"> </w:t>
      </w:r>
      <w:r w:rsidRPr="00621A47">
        <w:t xml:space="preserve">Election Malfeasance is proof of the total failure of our political </w:t>
      </w:r>
      <w:r w:rsidR="002F3216">
        <w:t>parties</w:t>
      </w:r>
      <w:r w:rsidRPr="00621A47">
        <w:t xml:space="preserve"> to govern for </w:t>
      </w:r>
      <w:r w:rsidRPr="00A23C11">
        <w:rPr>
          <w:i/>
        </w:rPr>
        <w:t>Liberty</w:t>
      </w:r>
      <w:r>
        <w:t>.</w:t>
      </w:r>
    </w:p>
    <w:p w14:paraId="280A3B79" w14:textId="161B6EB2" w:rsidR="00856565" w:rsidRDefault="00856565" w:rsidP="00A23C11">
      <w:pPr>
        <w:pStyle w:val="ListParagraph"/>
      </w:pPr>
      <w:permStart w:id="20720952" w:edGrp="everyone"/>
      <w:r w:rsidRPr="00380A91">
        <w:rPr>
          <w:rStyle w:val="SubtleEmphasis"/>
        </w:rPr>
        <w:t>__</w:t>
      </w:r>
      <w:permEnd w:id="20720952"/>
      <w:r>
        <w:t xml:space="preserve"> </w:t>
      </w:r>
      <w:r w:rsidRPr="00621A47">
        <w:t xml:space="preserve">It is time </w:t>
      </w:r>
      <w:r w:rsidR="00D178A5" w:rsidRPr="00D178A5">
        <w:t>WTP</w:t>
      </w:r>
      <w:r w:rsidR="00D178A5">
        <w:rPr>
          <w:i/>
        </w:rPr>
        <w:t xml:space="preserve"> </w:t>
      </w:r>
      <w:r w:rsidRPr="00621A47">
        <w:t xml:space="preserve">reclaimed our birthright, starting with a demand for transparency and oversight access to every move our state election officers make, </w:t>
      </w:r>
      <w:r w:rsidRPr="00536ED7">
        <w:t>with zero exceptions.</w:t>
      </w:r>
      <w:r w:rsidRPr="00621A47">
        <w:t xml:space="preserve"> </w:t>
      </w:r>
    </w:p>
    <w:p w14:paraId="2B984F86" w14:textId="404BD4D7" w:rsidR="00856565" w:rsidRDefault="00856565" w:rsidP="00A23C11">
      <w:pPr>
        <w:pStyle w:val="ListParagraph"/>
      </w:pPr>
      <w:permStart w:id="1050902261" w:edGrp="everyone"/>
      <w:r w:rsidRPr="00F64BAE">
        <w:rPr>
          <w:rStyle w:val="SubtleEmphasis"/>
        </w:rPr>
        <w:t>__</w:t>
      </w:r>
      <w:permEnd w:id="1050902261"/>
      <w:r>
        <w:t xml:space="preserve"> </w:t>
      </w:r>
      <w:r w:rsidR="00D178A5" w:rsidRPr="00D178A5">
        <w:t>WTP’s</w:t>
      </w:r>
      <w:r w:rsidRPr="00D178A5">
        <w:t xml:space="preserve"> </w:t>
      </w:r>
      <w:r w:rsidR="00673724" w:rsidRPr="00673724">
        <w:rPr>
          <w:b/>
        </w:rPr>
        <w:t>WePEG1787</w:t>
      </w:r>
      <w:r w:rsidRPr="00E65B4C">
        <w:t xml:space="preserve"> theatre of war guarantees </w:t>
      </w:r>
      <w:r w:rsidR="00D178A5" w:rsidRPr="00D178A5">
        <w:t>WTP’s</w:t>
      </w:r>
      <w:r w:rsidRPr="00D178A5">
        <w:t xml:space="preserve"> </w:t>
      </w:r>
      <w:r w:rsidRPr="00E65B4C">
        <w:t>victory in 202</w:t>
      </w:r>
      <w:r>
        <w:t>6</w:t>
      </w:r>
      <w:r w:rsidRPr="00E65B4C">
        <w:t xml:space="preserve">, our last war against political </w:t>
      </w:r>
      <w:r w:rsidR="002F3216">
        <w:t>parties</w:t>
      </w:r>
      <w:r w:rsidRPr="00E65B4C">
        <w:t xml:space="preserve">, which </w:t>
      </w:r>
      <w:r w:rsidR="00D178A5" w:rsidRPr="00D178A5">
        <w:t>WTP</w:t>
      </w:r>
      <w:r w:rsidR="00D178A5">
        <w:rPr>
          <w:i/>
        </w:rPr>
        <w:t xml:space="preserve"> </w:t>
      </w:r>
      <w:r w:rsidRPr="00E65B4C">
        <w:t>must win.</w:t>
      </w:r>
    </w:p>
    <w:p w14:paraId="0D2F94DC" w14:textId="4C213933" w:rsidR="00856565" w:rsidRDefault="00856565" w:rsidP="00A23C11">
      <w:pPr>
        <w:pStyle w:val="ListParagraph"/>
      </w:pPr>
      <w:permStart w:id="656545390" w:edGrp="everyone"/>
      <w:r w:rsidRPr="00380A91">
        <w:rPr>
          <w:rStyle w:val="SubtleEmphasis"/>
        </w:rPr>
        <w:t>__</w:t>
      </w:r>
      <w:permEnd w:id="656545390"/>
      <w:r w:rsidRPr="00150382">
        <w:t xml:space="preserve"> </w:t>
      </w:r>
      <w:r w:rsidRPr="00D37636">
        <w:t>N</w:t>
      </w:r>
      <w:r>
        <w:t xml:space="preserve">o Blue </w:t>
      </w:r>
      <w:r w:rsidR="002F3216">
        <w:t>Party</w:t>
      </w:r>
      <w:r>
        <w:t xml:space="preserve"> representative should be elected at any level in 2026 unless they see the light of </w:t>
      </w:r>
      <w:r w:rsidRPr="00174BE0">
        <w:rPr>
          <w:i/>
        </w:rPr>
        <w:t>Liberty</w:t>
      </w:r>
      <w:r>
        <w:t>, score high on</w:t>
      </w:r>
      <w:r w:rsidRPr="00536ED7">
        <w:t xml:space="preserve"> </w:t>
      </w:r>
      <w:r w:rsidR="00673724" w:rsidRPr="00673724">
        <w:rPr>
          <w:b/>
        </w:rPr>
        <w:t>WEPEG1787</w:t>
      </w:r>
      <w:r w:rsidR="00BF3913" w:rsidRPr="00BF3913">
        <w:rPr>
          <w:b/>
        </w:rPr>
        <w:t>,</w:t>
      </w:r>
      <w:r>
        <w:t xml:space="preserve"> and prove they mean it. </w:t>
      </w:r>
    </w:p>
    <w:p w14:paraId="756E72D7" w14:textId="2D9026D3" w:rsidR="00856565" w:rsidRDefault="00856565" w:rsidP="00A23C11">
      <w:pPr>
        <w:pStyle w:val="ListParagraph"/>
      </w:pPr>
      <w:permStart w:id="117854927" w:edGrp="everyone"/>
      <w:r w:rsidRPr="00380A91">
        <w:rPr>
          <w:rStyle w:val="SubtleEmphasis"/>
        </w:rPr>
        <w:t>__</w:t>
      </w:r>
      <w:permEnd w:id="117854927"/>
      <w:r w:rsidRPr="00BF36D6">
        <w:t xml:space="preserve"> Voting in </w:t>
      </w:r>
      <w:r>
        <w:t xml:space="preserve">2026 </w:t>
      </w:r>
      <w:r w:rsidRPr="00BF36D6">
        <w:t xml:space="preserve">is war because our only hope is </w:t>
      </w:r>
      <w:r>
        <w:t>an overwhelming turnout</w:t>
      </w:r>
      <w:r w:rsidRPr="00BF36D6">
        <w:t xml:space="preserve"> of </w:t>
      </w:r>
      <w:r w:rsidR="00D178A5" w:rsidRPr="00D178A5">
        <w:t>WTP</w:t>
      </w:r>
      <w:r w:rsidR="00D178A5">
        <w:rPr>
          <w:i/>
        </w:rPr>
        <w:t xml:space="preserve"> </w:t>
      </w:r>
      <w:r>
        <w:t xml:space="preserve">for </w:t>
      </w:r>
      <w:r w:rsidRPr="00174BE0">
        <w:rPr>
          <w:i/>
        </w:rPr>
        <w:t>Liberty</w:t>
      </w:r>
      <w:r>
        <w:t xml:space="preserve"> at the ballot box and throughout the voting process</w:t>
      </w:r>
      <w:r w:rsidRPr="00BF36D6">
        <w:t>.</w:t>
      </w:r>
      <w:r>
        <w:t xml:space="preserve"> </w:t>
      </w:r>
    </w:p>
    <w:p w14:paraId="2938A7C7" w14:textId="1CDDC948" w:rsidR="00856565" w:rsidRDefault="00856565" w:rsidP="00A23C11">
      <w:pPr>
        <w:pStyle w:val="ListParagraph"/>
      </w:pPr>
      <w:permStart w:id="2046901795" w:edGrp="everyone"/>
      <w:r w:rsidRPr="00380A91">
        <w:rPr>
          <w:rStyle w:val="SubtleEmphasis"/>
        </w:rPr>
        <w:t>__</w:t>
      </w:r>
      <w:permEnd w:id="2046901795"/>
      <w:r w:rsidRPr="00BF36D6">
        <w:t xml:space="preserve"> </w:t>
      </w:r>
      <w:r>
        <w:t xml:space="preserve">The courts cannot save </w:t>
      </w:r>
      <w:r w:rsidR="00D178A5" w:rsidRPr="00D178A5">
        <w:t>WTP</w:t>
      </w:r>
      <w:r w:rsidR="00D178A5">
        <w:rPr>
          <w:i/>
        </w:rPr>
        <w:t xml:space="preserve"> </w:t>
      </w:r>
      <w:r>
        <w:t xml:space="preserve">because our political </w:t>
      </w:r>
      <w:r w:rsidR="002F3216">
        <w:t>parties</w:t>
      </w:r>
      <w:r>
        <w:t xml:space="preserve"> have never passed the amendments to our DOI/COTUS needed to guarantee free and fair elections. Their refusal to allow complete transparency in elections is prima facie evidence of their guilt. </w:t>
      </w:r>
    </w:p>
    <w:p w14:paraId="7D8958ED" w14:textId="77777777" w:rsidR="00856565" w:rsidRDefault="00856565" w:rsidP="00A23C11">
      <w:pPr>
        <w:pStyle w:val="ListParagraph"/>
      </w:pPr>
      <w:permStart w:id="2124709636" w:edGrp="everyone"/>
      <w:r w:rsidRPr="005828BB">
        <w:rPr>
          <w:rStyle w:val="SubtleEmphasis"/>
        </w:rPr>
        <w:t>__</w:t>
      </w:r>
      <w:permEnd w:id="2124709636"/>
      <w:r w:rsidRPr="00F64BAE">
        <w:t xml:space="preserve"> Believe it or not, ‘</w:t>
      </w:r>
      <w:r w:rsidRPr="00136D5F">
        <w:rPr>
          <w:i/>
        </w:rPr>
        <w:t>black letter federal law’</w:t>
      </w:r>
      <w:r w:rsidRPr="00F64BAE">
        <w:t xml:space="preserve"> (no wiggle room) forbids proprietary software and </w:t>
      </w:r>
      <w:r w:rsidRPr="00F64BAE">
        <w:lastRenderedPageBreak/>
        <w:t xml:space="preserve">internet connections </w:t>
      </w:r>
      <w:r>
        <w:t xml:space="preserve">in machines </w:t>
      </w:r>
      <w:r w:rsidRPr="00F64BAE">
        <w:t xml:space="preserve">for federal elections (POTUS and Congress). Yet every machine used not only has both but can </w:t>
      </w:r>
      <w:r>
        <w:t xml:space="preserve">also </w:t>
      </w:r>
      <w:r w:rsidRPr="00F64BAE">
        <w:t xml:space="preserve">change votes. </w:t>
      </w:r>
    </w:p>
    <w:p w14:paraId="192581EC" w14:textId="2D94FC60" w:rsidR="00856565" w:rsidRDefault="00856565" w:rsidP="00A23C11">
      <w:pPr>
        <w:pStyle w:val="ListParagraph"/>
      </w:pPr>
      <w:permStart w:id="1257469414" w:edGrp="everyone"/>
      <w:r w:rsidRPr="00136D5F">
        <w:rPr>
          <w:rStyle w:val="SubtleEmphasis"/>
        </w:rPr>
        <w:t>__</w:t>
      </w:r>
      <w:permEnd w:id="1257469414"/>
      <w:r w:rsidRPr="00136D5F">
        <w:t xml:space="preserve"> </w:t>
      </w:r>
      <w:r>
        <w:t>T</w:t>
      </w:r>
      <w:r w:rsidRPr="00F64BAE">
        <w:t>he mainstream media, Secretar</w:t>
      </w:r>
      <w:r>
        <w:t>ie</w:t>
      </w:r>
      <w:r w:rsidRPr="00F64BAE">
        <w:t xml:space="preserve">s of State, and political </w:t>
      </w:r>
      <w:r w:rsidR="002F3216">
        <w:t>parties</w:t>
      </w:r>
      <w:r w:rsidRPr="00F64BAE">
        <w:t xml:space="preserve"> do nothing to protect </w:t>
      </w:r>
      <w:r w:rsidR="00D178A5" w:rsidRPr="00D178A5">
        <w:t>WTP’s</w:t>
      </w:r>
      <w:r w:rsidRPr="00D178A5">
        <w:t xml:space="preserve"> </w:t>
      </w:r>
      <w:r w:rsidRPr="00F64BAE">
        <w:t>Right to vot</w:t>
      </w:r>
      <w:r>
        <w:t>e</w:t>
      </w:r>
      <w:r w:rsidR="00536ED7">
        <w:t xml:space="preserve"> in Blue states</w:t>
      </w:r>
      <w:r w:rsidR="004E09E6">
        <w:t xml:space="preserve"> and cities</w:t>
      </w:r>
      <w:r>
        <w:t>.</w:t>
      </w:r>
    </w:p>
    <w:p w14:paraId="4EF5FE18" w14:textId="5C7D6B02" w:rsidR="00856565" w:rsidRPr="006476A4" w:rsidRDefault="00856565" w:rsidP="00A23C11">
      <w:pPr>
        <w:pStyle w:val="ListParagraph"/>
      </w:pPr>
      <w:permStart w:id="1397381511" w:edGrp="everyone"/>
      <w:r w:rsidRPr="00380A91">
        <w:rPr>
          <w:rStyle w:val="SubtleEmphasis"/>
        </w:rPr>
        <w:t>__</w:t>
      </w:r>
      <w:permEnd w:id="1397381511"/>
      <w:r>
        <w:t xml:space="preserve"> </w:t>
      </w:r>
      <w:r w:rsidRPr="003659A7">
        <w:t xml:space="preserve">Election Integrity must be the battleground of </w:t>
      </w:r>
      <w:r w:rsidR="00D178A5" w:rsidRPr="00D178A5">
        <w:t>WTP’s</w:t>
      </w:r>
      <w:r w:rsidRPr="00D178A5">
        <w:t xml:space="preserve"> </w:t>
      </w:r>
      <w:r w:rsidRPr="003659A7">
        <w:t>2026 War for Independence</w:t>
      </w:r>
      <w:r w:rsidRPr="006476A4">
        <w:t xml:space="preserve"> </w:t>
      </w:r>
      <w:r>
        <w:t>to restore</w:t>
      </w:r>
      <w:r w:rsidRPr="006476A4">
        <w:t xml:space="preserve"> </w:t>
      </w:r>
      <w:r w:rsidRPr="00174BE0">
        <w:rPr>
          <w:i/>
        </w:rPr>
        <w:t>Liberty</w:t>
      </w:r>
      <w:r w:rsidRPr="006476A4">
        <w:t>.</w:t>
      </w:r>
    </w:p>
    <w:p w14:paraId="4E21C3DF" w14:textId="6F7DEC67" w:rsidR="00856565" w:rsidRPr="006476A4" w:rsidRDefault="00856565" w:rsidP="00A23C11">
      <w:pPr>
        <w:pStyle w:val="ListParagraph"/>
      </w:pPr>
      <w:permStart w:id="1742107364" w:edGrp="everyone"/>
      <w:r w:rsidRPr="00380A91">
        <w:rPr>
          <w:rStyle w:val="SubtleEmphasis"/>
        </w:rPr>
        <w:t>__</w:t>
      </w:r>
      <w:permEnd w:id="1742107364"/>
      <w:r w:rsidRPr="006476A4">
        <w:rPr>
          <w:b/>
          <w:bCs/>
        </w:rPr>
        <w:t xml:space="preserve"> </w:t>
      </w:r>
      <w:r w:rsidRPr="006476A4">
        <w:t>Fighting</w:t>
      </w:r>
      <w:r w:rsidRPr="006476A4">
        <w:rPr>
          <w:b/>
          <w:bCs/>
        </w:rPr>
        <w:t> </w:t>
      </w:r>
      <w:r w:rsidR="00D178A5" w:rsidRPr="00D178A5">
        <w:t>WTP’s</w:t>
      </w:r>
      <w:r w:rsidRPr="00D178A5">
        <w:t xml:space="preserve"> </w:t>
      </w:r>
      <w:r w:rsidRPr="006476A4">
        <w:t>202</w:t>
      </w:r>
      <w:r>
        <w:t>6/28</w:t>
      </w:r>
      <w:r w:rsidRPr="006476A4">
        <w:t xml:space="preserve"> War for Independence in the political </w:t>
      </w:r>
      <w:r w:rsidR="002F3216">
        <w:t>party</w:t>
      </w:r>
      <w:r w:rsidRPr="006476A4">
        <w:t xml:space="preserve"> theatre of war to regain </w:t>
      </w:r>
      <w:r w:rsidR="00536ED7">
        <w:t>our</w:t>
      </w:r>
      <w:r w:rsidRPr="006476A4">
        <w:t xml:space="preserve"> </w:t>
      </w:r>
      <w:r>
        <w:t>‘</w:t>
      </w:r>
      <w:r w:rsidRPr="005828BB">
        <w:rPr>
          <w:i/>
        </w:rPr>
        <w:t>right to consent</w:t>
      </w:r>
      <w:r>
        <w:t>’</w:t>
      </w:r>
      <w:r w:rsidRPr="006476A4">
        <w:t xml:space="preserve"> is </w:t>
      </w:r>
      <w:r>
        <w:t>futile</w:t>
      </w:r>
      <w:r w:rsidRPr="006476A4">
        <w:t xml:space="preserve"> because </w:t>
      </w:r>
      <w:r w:rsidR="00536ED7">
        <w:t>we</w:t>
      </w:r>
      <w:r w:rsidRPr="006476A4">
        <w:t xml:space="preserve"> are outgunned in th</w:t>
      </w:r>
      <w:r>
        <w:t>eir</w:t>
      </w:r>
      <w:r w:rsidRPr="006476A4">
        <w:t xml:space="preserve"> theatre.</w:t>
      </w:r>
    </w:p>
    <w:p w14:paraId="00642419" w14:textId="5076EE4D" w:rsidR="00856565" w:rsidRPr="006476A4" w:rsidRDefault="00856565" w:rsidP="00A23C11">
      <w:pPr>
        <w:pStyle w:val="ListParagraph"/>
      </w:pPr>
      <w:permStart w:id="7144103" w:edGrp="everyone"/>
      <w:r w:rsidRPr="00380A91">
        <w:rPr>
          <w:rStyle w:val="SubtleEmphasis"/>
        </w:rPr>
        <w:t>__</w:t>
      </w:r>
      <w:permEnd w:id="7144103"/>
      <w:r w:rsidRPr="007637E4">
        <w:t xml:space="preserve"> </w:t>
      </w:r>
      <w:r w:rsidR="00D178A5" w:rsidRPr="00D178A5">
        <w:t>WTP’s</w:t>
      </w:r>
      <w:r w:rsidRPr="00D178A5">
        <w:t xml:space="preserve"> </w:t>
      </w:r>
      <w:r w:rsidRPr="006476A4">
        <w:t>war in 202</w:t>
      </w:r>
      <w:r>
        <w:t>6/28</w:t>
      </w:r>
      <w:r w:rsidRPr="006476A4">
        <w:t xml:space="preserve"> must be fought in </w:t>
      </w:r>
      <w:r w:rsidR="00536ED7">
        <w:t>our</w:t>
      </w:r>
      <w:r w:rsidRPr="006476A4">
        <w:t xml:space="preserve"> theatre, where inviolate Principles</w:t>
      </w:r>
      <w:r>
        <w:t xml:space="preserve">, </w:t>
      </w:r>
      <w:r w:rsidR="00673724" w:rsidRPr="00673724">
        <w:rPr>
          <w:b/>
        </w:rPr>
        <w:t>WePEG1787</w:t>
      </w:r>
      <w:r w:rsidR="00BF3913" w:rsidRPr="00BF3913">
        <w:rPr>
          <w:b/>
        </w:rPr>
        <w:t>,</w:t>
      </w:r>
      <w:r w:rsidRPr="006476A4">
        <w:t xml:space="preserve"> are </w:t>
      </w:r>
      <w:r>
        <w:t>our</w:t>
      </w:r>
      <w:r w:rsidRPr="006476A4">
        <w:t xml:space="preserve"> WMD</w:t>
      </w:r>
      <w:r>
        <w:t xml:space="preserve"> and cannot be defeated.</w:t>
      </w:r>
    </w:p>
    <w:p w14:paraId="1CC97DA5" w14:textId="4E308D9C" w:rsidR="00856565" w:rsidRPr="006476A4" w:rsidRDefault="00856565" w:rsidP="00A23C11">
      <w:pPr>
        <w:pStyle w:val="ListParagraph"/>
      </w:pPr>
      <w:permStart w:id="945192379" w:edGrp="everyone"/>
      <w:r w:rsidRPr="00380A91">
        <w:rPr>
          <w:rStyle w:val="SubtleEmphasis"/>
        </w:rPr>
        <w:t>__</w:t>
      </w:r>
      <w:permEnd w:id="945192379"/>
      <w:r w:rsidRPr="006476A4">
        <w:t xml:space="preserve"> Our USA is the only nation where elections shape the entire world; our USA’s enemies are all-in with unlimited funds against </w:t>
      </w:r>
      <w:r w:rsidR="00D178A5" w:rsidRPr="00D178A5">
        <w:t>WTP</w:t>
      </w:r>
      <w:r w:rsidR="00D178A5">
        <w:t xml:space="preserve"> </w:t>
      </w:r>
      <w:r w:rsidRPr="006476A4">
        <w:t xml:space="preserve">in </w:t>
      </w:r>
      <w:r>
        <w:t>our</w:t>
      </w:r>
      <w:r w:rsidRPr="006476A4">
        <w:t xml:space="preserve"> 202</w:t>
      </w:r>
      <w:r>
        <w:t>6/28</w:t>
      </w:r>
      <w:r w:rsidRPr="006476A4">
        <w:t xml:space="preserve"> </w:t>
      </w:r>
      <w:r>
        <w:t>war</w:t>
      </w:r>
      <w:r w:rsidRPr="006476A4">
        <w:t>. The</w:t>
      </w:r>
      <w:r>
        <w:t xml:space="preserve"> enemy’s</w:t>
      </w:r>
      <w:r w:rsidRPr="006476A4">
        <w:t xml:space="preserve"> Trojan Horse is </w:t>
      </w:r>
      <w:r>
        <w:t xml:space="preserve">the political </w:t>
      </w:r>
      <w:r w:rsidR="002F3216">
        <w:t>parties</w:t>
      </w:r>
      <w:r>
        <w:t>.</w:t>
      </w:r>
    </w:p>
    <w:p w14:paraId="78E5DD02" w14:textId="2AECD4FD" w:rsidR="00856565" w:rsidRPr="006476A4" w:rsidRDefault="00856565" w:rsidP="00A23C11">
      <w:pPr>
        <w:pStyle w:val="ListParagraph"/>
      </w:pPr>
      <w:permStart w:id="1342726098" w:edGrp="everyone"/>
      <w:r w:rsidRPr="00380A91">
        <w:rPr>
          <w:rStyle w:val="SubtleEmphasis"/>
        </w:rPr>
        <w:t>__</w:t>
      </w:r>
      <w:permEnd w:id="1342726098"/>
      <w:r w:rsidRPr="006476A4">
        <w:t xml:space="preserve"> For </w:t>
      </w:r>
      <w:r>
        <w:t xml:space="preserve">only </w:t>
      </w:r>
      <w:r w:rsidRPr="006476A4">
        <w:t xml:space="preserve">one more election, ballots are </w:t>
      </w:r>
      <w:r w:rsidR="00D178A5" w:rsidRPr="00D178A5">
        <w:t>WTP’s</w:t>
      </w:r>
      <w:r w:rsidRPr="00D178A5">
        <w:t xml:space="preserve"> </w:t>
      </w:r>
      <w:r w:rsidRPr="006476A4">
        <w:t>ammunition</w:t>
      </w:r>
      <w:r>
        <w:t>. I</w:t>
      </w:r>
      <w:r w:rsidRPr="006476A4">
        <w:t xml:space="preserve">f </w:t>
      </w:r>
      <w:r>
        <w:t>un</w:t>
      </w:r>
      <w:r w:rsidRPr="006476A4">
        <w:t xml:space="preserve">successful, </w:t>
      </w:r>
      <w:r>
        <w:t>‘</w:t>
      </w:r>
      <w:r w:rsidRPr="00816455">
        <w:rPr>
          <w:i/>
        </w:rPr>
        <w:t>politics by other means</w:t>
      </w:r>
      <w:r>
        <w:t>’</w:t>
      </w:r>
      <w:r w:rsidRPr="006476A4">
        <w:t xml:space="preserve"> (Carl von Clausewitz) is the only option.</w:t>
      </w:r>
    </w:p>
    <w:p w14:paraId="255C9B8D" w14:textId="69A0CB6C" w:rsidR="00856565" w:rsidRPr="006476A4" w:rsidRDefault="00856565" w:rsidP="00A23C11">
      <w:pPr>
        <w:pStyle w:val="ListParagraph"/>
      </w:pPr>
      <w:permStart w:id="1846231386" w:edGrp="everyone"/>
      <w:r w:rsidRPr="00380A91">
        <w:rPr>
          <w:rStyle w:val="SubtleEmphasis"/>
        </w:rPr>
        <w:t>__</w:t>
      </w:r>
      <w:permEnd w:id="1846231386"/>
      <w:r w:rsidRPr="006476A4">
        <w:t xml:space="preserve"> It is not enough to vote in 202</w:t>
      </w:r>
      <w:r>
        <w:t>6</w:t>
      </w:r>
      <w:r w:rsidRPr="006476A4">
        <w:t xml:space="preserve">: </w:t>
      </w:r>
      <w:r w:rsidR="00D178A5" w:rsidRPr="00D178A5">
        <w:t>WTP</w:t>
      </w:r>
      <w:r w:rsidR="00D178A5">
        <w:rPr>
          <w:i/>
        </w:rPr>
        <w:t xml:space="preserve"> </w:t>
      </w:r>
      <w:r w:rsidRPr="00536ED7">
        <w:t>must fight to the death against Election Malfeasance.</w:t>
      </w:r>
      <w:r>
        <w:t xml:space="preserve"> O</w:t>
      </w:r>
      <w:r w:rsidRPr="006476A4">
        <w:t xml:space="preserve">ur </w:t>
      </w:r>
      <w:r w:rsidRPr="00174BE0">
        <w:rPr>
          <w:i/>
        </w:rPr>
        <w:t>Liberty</w:t>
      </w:r>
      <w:r>
        <w:t xml:space="preserve"> is</w:t>
      </w:r>
      <w:r w:rsidRPr="006476A4">
        <w:t xml:space="preserve"> at stake.</w:t>
      </w:r>
      <w:r>
        <w:t xml:space="preserve"> </w:t>
      </w:r>
      <w:r w:rsidR="00D178A5" w:rsidRPr="00D178A5">
        <w:t>WTP</w:t>
      </w:r>
      <w:r w:rsidR="00D178A5">
        <w:rPr>
          <w:i/>
        </w:rPr>
        <w:t xml:space="preserve"> </w:t>
      </w:r>
      <w:r w:rsidRPr="006476A4">
        <w:t xml:space="preserve">must project our power today to get that done </w:t>
      </w:r>
      <w:r>
        <w:t>in November</w:t>
      </w:r>
      <w:r w:rsidRPr="006476A4">
        <w:t xml:space="preserve">. </w:t>
      </w:r>
    </w:p>
    <w:p w14:paraId="576FC048" w14:textId="352F597A" w:rsidR="00856565" w:rsidRPr="006476A4" w:rsidRDefault="00856565" w:rsidP="00A23C11">
      <w:pPr>
        <w:pStyle w:val="ListParagraph"/>
      </w:pPr>
      <w:permStart w:id="602238753" w:edGrp="everyone"/>
      <w:r w:rsidRPr="00380A91">
        <w:rPr>
          <w:rStyle w:val="SubtleEmphasis"/>
        </w:rPr>
        <w:t>__</w:t>
      </w:r>
      <w:permEnd w:id="602238753"/>
      <w:r w:rsidRPr="006476A4">
        <w:t xml:space="preserve"> </w:t>
      </w:r>
      <w:r w:rsidRPr="00396452">
        <w:t xml:space="preserve">Rallying behind </w:t>
      </w:r>
      <w:r w:rsidR="00673724" w:rsidRPr="00673724">
        <w:rPr>
          <w:b/>
        </w:rPr>
        <w:t>WePEG1787</w:t>
      </w:r>
      <w:r w:rsidRPr="00396452">
        <w:t xml:space="preserve"> is the only unifying flag </w:t>
      </w:r>
      <w:r w:rsidR="00D178A5" w:rsidRPr="00D178A5">
        <w:t>WTP</w:t>
      </w:r>
      <w:r w:rsidR="00D178A5">
        <w:rPr>
          <w:i/>
        </w:rPr>
        <w:t xml:space="preserve"> </w:t>
      </w:r>
      <w:r w:rsidRPr="00396452">
        <w:t>have to project power</w:t>
      </w:r>
      <w:r w:rsidRPr="006476A4">
        <w:t>.</w:t>
      </w:r>
    </w:p>
    <w:p w14:paraId="75306C62" w14:textId="2A1589C9" w:rsidR="00856565" w:rsidRPr="006476A4" w:rsidRDefault="00856565" w:rsidP="00A23C11">
      <w:pPr>
        <w:pStyle w:val="ListParagraph"/>
      </w:pPr>
      <w:permStart w:id="897606370" w:edGrp="everyone"/>
      <w:r w:rsidRPr="00380A91">
        <w:rPr>
          <w:rStyle w:val="SubtleEmphasis"/>
        </w:rPr>
        <w:t>__</w:t>
      </w:r>
      <w:permEnd w:id="897606370"/>
      <w:r w:rsidRPr="006476A4">
        <w:t xml:space="preserve"> </w:t>
      </w:r>
      <w:r w:rsidR="00D178A5" w:rsidRPr="00D178A5">
        <w:t>WTP’s</w:t>
      </w:r>
      <w:r w:rsidRPr="00D178A5">
        <w:t xml:space="preserve"> </w:t>
      </w:r>
      <w:r>
        <w:t xml:space="preserve">immediate </w:t>
      </w:r>
      <w:r w:rsidRPr="00EE17AA">
        <w:t xml:space="preserve">problem is that the </w:t>
      </w:r>
      <w:r>
        <w:t xml:space="preserve">political </w:t>
      </w:r>
      <w:r w:rsidR="002F3216">
        <w:t>parties</w:t>
      </w:r>
      <w:r w:rsidRPr="00EE17AA">
        <w:t xml:space="preserve"> control </w:t>
      </w:r>
      <w:r>
        <w:t>too many</w:t>
      </w:r>
      <w:r w:rsidRPr="00EE17AA">
        <w:t xml:space="preserve"> ballots</w:t>
      </w:r>
      <w:r>
        <w:t xml:space="preserve"> without the people. Voting is an individual choice, not to be coerced, stolen, or fabricated for political power.</w:t>
      </w:r>
    </w:p>
    <w:p w14:paraId="5DBAF0D3" w14:textId="77777777" w:rsidR="00856565" w:rsidRPr="006476A4" w:rsidRDefault="00856565" w:rsidP="00A23C11">
      <w:pPr>
        <w:pStyle w:val="ListParagraph"/>
      </w:pPr>
      <w:permStart w:id="1939366197" w:edGrp="everyone"/>
      <w:r w:rsidRPr="00380A91">
        <w:rPr>
          <w:rStyle w:val="SubtleEmphasis"/>
        </w:rPr>
        <w:t>__</w:t>
      </w:r>
      <w:permEnd w:id="1939366197"/>
      <w:r w:rsidRPr="006476A4">
        <w:t xml:space="preserve"> The enem</w:t>
      </w:r>
      <w:r>
        <w:t xml:space="preserve">y’s </w:t>
      </w:r>
      <w:r w:rsidRPr="006476A4">
        <w:t>GL</w:t>
      </w:r>
      <w:r>
        <w:t>-</w:t>
      </w:r>
      <w:r w:rsidRPr="006476A4">
        <w:t>PSYOP</w:t>
      </w:r>
      <w:r>
        <w:t xml:space="preserve"> against </w:t>
      </w:r>
      <w:r w:rsidRPr="00174BE0">
        <w:rPr>
          <w:i/>
        </w:rPr>
        <w:t>Liberty</w:t>
      </w:r>
      <w:r>
        <w:t xml:space="preserve"> </w:t>
      </w:r>
      <w:r w:rsidRPr="006476A4">
        <w:t xml:space="preserve">is 99.9% responsible </w:t>
      </w:r>
      <w:r>
        <w:t>for all</w:t>
      </w:r>
      <w:r w:rsidRPr="006476A4">
        <w:t xml:space="preserve"> </w:t>
      </w:r>
      <w:r>
        <w:t xml:space="preserve">Election Malfeasance </w:t>
      </w:r>
      <w:r w:rsidRPr="006476A4">
        <w:t>being buried and denied</w:t>
      </w:r>
      <w:r>
        <w:t xml:space="preserve"> in the mainstream. </w:t>
      </w:r>
      <w:r w:rsidRPr="005828BB">
        <w:t>That is about to change.</w:t>
      </w:r>
    </w:p>
    <w:p w14:paraId="67B5A6FE" w14:textId="08DED98E" w:rsidR="00856565" w:rsidRPr="006476A4" w:rsidRDefault="00856565" w:rsidP="00A23C11">
      <w:pPr>
        <w:pStyle w:val="ListParagraph"/>
      </w:pPr>
      <w:permStart w:id="2071229477" w:edGrp="everyone"/>
      <w:r w:rsidRPr="00380A91">
        <w:rPr>
          <w:rStyle w:val="SubtleEmphasis"/>
        </w:rPr>
        <w:t>__</w:t>
      </w:r>
      <w:permEnd w:id="2071229477"/>
      <w:r w:rsidRPr="006476A4">
        <w:t xml:space="preserve"> Get rid of the enemy</w:t>
      </w:r>
      <w:r>
        <w:t xml:space="preserve"> political </w:t>
      </w:r>
      <w:r w:rsidR="002F3216">
        <w:t>parties</w:t>
      </w:r>
      <w:r w:rsidRPr="006476A4">
        <w:t xml:space="preserve">, substitute </w:t>
      </w:r>
      <w:r w:rsidR="00673724" w:rsidRPr="00673724">
        <w:rPr>
          <w:b/>
        </w:rPr>
        <w:t>WePEG1787</w:t>
      </w:r>
      <w:r w:rsidR="00BF3913" w:rsidRPr="00BF3913">
        <w:rPr>
          <w:b/>
        </w:rPr>
        <w:t>,</w:t>
      </w:r>
      <w:r w:rsidRPr="006476A4">
        <w:t xml:space="preserve"> and </w:t>
      </w:r>
      <w:r>
        <w:t xml:space="preserve">Election Malfeasance </w:t>
      </w:r>
      <w:r w:rsidRPr="006476A4">
        <w:t>will be eradicated.</w:t>
      </w:r>
    </w:p>
    <w:p w14:paraId="3ED43E08" w14:textId="28F82CD3" w:rsidR="00856565" w:rsidRPr="006476A4" w:rsidRDefault="00856565" w:rsidP="00A23C11">
      <w:pPr>
        <w:pStyle w:val="ListParagraph"/>
      </w:pPr>
      <w:permStart w:id="1495533083" w:edGrp="everyone"/>
      <w:r w:rsidRPr="00380A91">
        <w:rPr>
          <w:rStyle w:val="SubtleEmphasis"/>
        </w:rPr>
        <w:t>__</w:t>
      </w:r>
      <w:permEnd w:id="1495533083"/>
      <w:r w:rsidRPr="006476A4">
        <w:t xml:space="preserve"> Every war </w:t>
      </w:r>
      <w:r w:rsidR="00D178A5" w:rsidRPr="00D178A5">
        <w:t>WTP</w:t>
      </w:r>
      <w:r w:rsidR="00D178A5">
        <w:rPr>
          <w:i/>
        </w:rPr>
        <w:t xml:space="preserve"> </w:t>
      </w:r>
      <w:r w:rsidRPr="006476A4">
        <w:t xml:space="preserve">have ever fought </w:t>
      </w:r>
      <w:r>
        <w:t xml:space="preserve">has </w:t>
      </w:r>
      <w:r w:rsidRPr="006476A4">
        <w:t xml:space="preserve">had a deciding battle that turned the tide for </w:t>
      </w:r>
      <w:r w:rsidR="00536ED7">
        <w:t>our</w:t>
      </w:r>
      <w:r w:rsidRPr="006476A4">
        <w:t xml:space="preserve"> </w:t>
      </w:r>
      <w:r w:rsidRPr="00174BE0">
        <w:rPr>
          <w:i/>
        </w:rPr>
        <w:t>Liberty</w:t>
      </w:r>
      <w:r w:rsidRPr="006476A4">
        <w:t>.</w:t>
      </w:r>
      <w:r>
        <w:t xml:space="preserve"> </w:t>
      </w:r>
      <w:r w:rsidR="00D178A5" w:rsidRPr="00D178A5">
        <w:t>WTP’s</w:t>
      </w:r>
      <w:r w:rsidRPr="00D178A5">
        <w:t xml:space="preserve"> </w:t>
      </w:r>
      <w:r w:rsidRPr="006476A4">
        <w:t>202</w:t>
      </w:r>
      <w:r>
        <w:t>6</w:t>
      </w:r>
      <w:r w:rsidRPr="006476A4">
        <w:t xml:space="preserve"> election is </w:t>
      </w:r>
      <w:r>
        <w:t>today’s ‘</w:t>
      </w:r>
      <w:r w:rsidRPr="00C74EA7">
        <w:rPr>
          <w:i/>
        </w:rPr>
        <w:t xml:space="preserve">crossing </w:t>
      </w:r>
      <w:r>
        <w:rPr>
          <w:i/>
        </w:rPr>
        <w:t xml:space="preserve">of </w:t>
      </w:r>
      <w:r w:rsidRPr="00C74EA7">
        <w:rPr>
          <w:i/>
        </w:rPr>
        <w:t>the Delaware</w:t>
      </w:r>
      <w:r w:rsidRPr="006476A4">
        <w:t>,</w:t>
      </w:r>
      <w:r>
        <w:t>’</w:t>
      </w:r>
      <w:r w:rsidRPr="006476A4">
        <w:t xml:space="preserve"> </w:t>
      </w:r>
      <w:r>
        <w:t>‘the ‘</w:t>
      </w:r>
      <w:r w:rsidRPr="00C74EA7">
        <w:rPr>
          <w:i/>
        </w:rPr>
        <w:t>Battle of Gettysburg</w:t>
      </w:r>
      <w:r w:rsidRPr="006476A4">
        <w:t>,</w:t>
      </w:r>
      <w:r>
        <w:t>’</w:t>
      </w:r>
      <w:r w:rsidRPr="006476A4">
        <w:t xml:space="preserve"> and </w:t>
      </w:r>
      <w:r>
        <w:t>‘</w:t>
      </w:r>
      <w:r w:rsidRPr="00C74EA7">
        <w:rPr>
          <w:i/>
        </w:rPr>
        <w:t>Normandy Beach</w:t>
      </w:r>
      <w:r w:rsidRPr="006476A4">
        <w:t>.</w:t>
      </w:r>
      <w:r>
        <w:t xml:space="preserve">’ </w:t>
      </w:r>
      <w:r w:rsidR="00D178A5" w:rsidRPr="00D178A5">
        <w:t>WTP</w:t>
      </w:r>
      <w:r w:rsidR="00D178A5">
        <w:rPr>
          <w:i/>
        </w:rPr>
        <w:t xml:space="preserve"> </w:t>
      </w:r>
      <w:r w:rsidRPr="00536ED7">
        <w:t>must stand and fight in huge</w:t>
      </w:r>
      <w:r w:rsidR="00536ED7">
        <w:t xml:space="preserve"> </w:t>
      </w:r>
      <w:r w:rsidRPr="00536ED7">
        <w:t>numbers.</w:t>
      </w:r>
    </w:p>
    <w:p w14:paraId="4E3FB201" w14:textId="16293AE0" w:rsidR="00856565" w:rsidRPr="006476A4" w:rsidRDefault="00856565" w:rsidP="00A23C11">
      <w:pPr>
        <w:pStyle w:val="ListParagraph"/>
      </w:pPr>
      <w:permStart w:id="828271607" w:edGrp="everyone"/>
      <w:r w:rsidRPr="00380A91">
        <w:rPr>
          <w:rStyle w:val="SubtleEmphasis"/>
        </w:rPr>
        <w:t>__</w:t>
      </w:r>
      <w:permEnd w:id="828271607"/>
      <w:r w:rsidRPr="006476A4">
        <w:t xml:space="preserve"> </w:t>
      </w:r>
      <w:r w:rsidR="00D178A5" w:rsidRPr="00D178A5">
        <w:t>WTP</w:t>
      </w:r>
      <w:r w:rsidR="00D178A5">
        <w:rPr>
          <w:i/>
        </w:rPr>
        <w:t xml:space="preserve"> </w:t>
      </w:r>
      <w:r w:rsidRPr="006476A4">
        <w:t>must be ready to do whatever it takes to win a lasting victory. That is our battle cry, not a grievance petition</w:t>
      </w:r>
      <w:r>
        <w:t>. M</w:t>
      </w:r>
      <w:r w:rsidRPr="006476A4">
        <w:t xml:space="preserve">any of our representatives are the enemy of </w:t>
      </w:r>
      <w:r w:rsidR="00D178A5" w:rsidRPr="00D178A5">
        <w:t>WTP’s</w:t>
      </w:r>
      <w:r w:rsidRPr="00D178A5">
        <w:rPr>
          <w:bCs/>
        </w:rPr>
        <w:t xml:space="preserve"> </w:t>
      </w:r>
      <w:r w:rsidRPr="00174BE0">
        <w:rPr>
          <w:i/>
        </w:rPr>
        <w:t>Liberty</w:t>
      </w:r>
      <w:r>
        <w:t xml:space="preserve">, and </w:t>
      </w:r>
      <w:r w:rsidR="00536ED7">
        <w:t>we</w:t>
      </w:r>
      <w:r>
        <w:t xml:space="preserve"> must vote them out.</w:t>
      </w:r>
    </w:p>
    <w:p w14:paraId="7C9CBC2F" w14:textId="1BA428E3" w:rsidR="00856565" w:rsidRPr="006476A4" w:rsidRDefault="00856565" w:rsidP="00A23C11">
      <w:pPr>
        <w:pStyle w:val="ListParagraph"/>
      </w:pPr>
      <w:permStart w:id="370963787" w:edGrp="everyone"/>
      <w:r w:rsidRPr="00380A91">
        <w:rPr>
          <w:rStyle w:val="SubtleEmphasis"/>
        </w:rPr>
        <w:t>__</w:t>
      </w:r>
      <w:permEnd w:id="370963787"/>
      <w:r w:rsidRPr="006476A4">
        <w:t xml:space="preserve"> In 202</w:t>
      </w:r>
      <w:r>
        <w:t>6</w:t>
      </w:r>
      <w:r w:rsidRPr="006476A4">
        <w:t xml:space="preserve">, </w:t>
      </w:r>
      <w:r w:rsidR="00D178A5" w:rsidRPr="00D178A5">
        <w:t>WTP</w:t>
      </w:r>
      <w:r w:rsidR="00D178A5">
        <w:t xml:space="preserve"> </w:t>
      </w:r>
      <w:r w:rsidRPr="006476A4">
        <w:t xml:space="preserve">must put all representatives working against </w:t>
      </w:r>
      <w:r w:rsidR="00D178A5" w:rsidRPr="00D178A5">
        <w:t>WTP</w:t>
      </w:r>
      <w:r w:rsidR="00D178A5">
        <w:rPr>
          <w:i/>
        </w:rPr>
        <w:t xml:space="preserve"> </w:t>
      </w:r>
      <w:r w:rsidRPr="006476A4">
        <w:t>on the scrap heap of history</w:t>
      </w:r>
      <w:r>
        <w:t>,</w:t>
      </w:r>
      <w:r w:rsidRPr="006476A4">
        <w:t xml:space="preserve"> regardless of political </w:t>
      </w:r>
      <w:r w:rsidR="002F3216">
        <w:t>party</w:t>
      </w:r>
      <w:r w:rsidRPr="006476A4">
        <w:t>.</w:t>
      </w:r>
    </w:p>
    <w:p w14:paraId="23EC3F87" w14:textId="26ECFBAA" w:rsidR="00856565" w:rsidRPr="006476A4" w:rsidRDefault="00856565" w:rsidP="00A23C11">
      <w:pPr>
        <w:pStyle w:val="ListParagraph"/>
      </w:pPr>
      <w:permStart w:id="64179067" w:edGrp="everyone"/>
      <w:r w:rsidRPr="00380A91">
        <w:rPr>
          <w:rStyle w:val="SubtleEmphasis"/>
        </w:rPr>
        <w:t>__</w:t>
      </w:r>
      <w:permEnd w:id="64179067"/>
      <w:r w:rsidRPr="006476A4">
        <w:t xml:space="preserve"> With our governments and media all in against </w:t>
      </w:r>
      <w:r w:rsidRPr="00174BE0">
        <w:rPr>
          <w:i/>
        </w:rPr>
        <w:t>Liberty</w:t>
      </w:r>
      <w:r w:rsidRPr="006476A4">
        <w:t xml:space="preserve">, </w:t>
      </w:r>
      <w:r w:rsidR="00D178A5" w:rsidRPr="00D178A5">
        <w:t>WTP</w:t>
      </w:r>
      <w:r w:rsidR="00D178A5">
        <w:rPr>
          <w:i/>
        </w:rPr>
        <w:t xml:space="preserve"> </w:t>
      </w:r>
      <w:r w:rsidRPr="006476A4">
        <w:t>are short of time</w:t>
      </w:r>
      <w:r>
        <w:t xml:space="preserve"> and must ‘pyramid’ the message across our society for victory.</w:t>
      </w:r>
    </w:p>
    <w:p w14:paraId="394DD99D" w14:textId="71C7E481" w:rsidR="00856565" w:rsidRPr="006476A4" w:rsidRDefault="00856565" w:rsidP="00A23C11">
      <w:pPr>
        <w:pStyle w:val="ListParagraph"/>
      </w:pPr>
      <w:permStart w:id="1206785019" w:edGrp="everyone"/>
      <w:r w:rsidRPr="00380A91">
        <w:rPr>
          <w:rStyle w:val="SubtleEmphasis"/>
        </w:rPr>
        <w:t>__</w:t>
      </w:r>
      <w:permEnd w:id="1206785019"/>
      <w:r w:rsidRPr="006476A4">
        <w:t xml:space="preserve"> Every ballot Principle presented here that is not incorporated before the 202</w:t>
      </w:r>
      <w:r>
        <w:t>6</w:t>
      </w:r>
      <w:r w:rsidRPr="006476A4">
        <w:t xml:space="preserve"> election must be supervised and inspected for </w:t>
      </w:r>
      <w:r>
        <w:t>malfeasance</w:t>
      </w:r>
      <w:r w:rsidRPr="006476A4">
        <w:t xml:space="preserve"> by a </w:t>
      </w:r>
      <w:r>
        <w:t>‘</w:t>
      </w:r>
      <w:r w:rsidR="00D178A5" w:rsidRPr="00D178A5">
        <w:t>WTP</w:t>
      </w:r>
      <w:r w:rsidR="00D178A5">
        <w:rPr>
          <w:i/>
        </w:rPr>
        <w:t xml:space="preserve"> </w:t>
      </w:r>
      <w:r w:rsidRPr="006476A4">
        <w:t>army</w:t>
      </w:r>
      <w:r>
        <w:t>’</w:t>
      </w:r>
      <w:r w:rsidRPr="006476A4">
        <w:t xml:space="preserve"> of </w:t>
      </w:r>
      <w:r>
        <w:t xml:space="preserve">election process </w:t>
      </w:r>
      <w:r w:rsidRPr="006476A4">
        <w:t xml:space="preserve">watchers. </w:t>
      </w:r>
    </w:p>
    <w:p w14:paraId="7AA21F05" w14:textId="79170EBD" w:rsidR="00856565" w:rsidRPr="006476A4" w:rsidRDefault="00856565" w:rsidP="00A23C11">
      <w:pPr>
        <w:pStyle w:val="ListParagraph"/>
      </w:pPr>
      <w:permStart w:id="1047069316" w:edGrp="everyone"/>
      <w:r w:rsidRPr="00380A91">
        <w:rPr>
          <w:rStyle w:val="SubtleEmphasis"/>
        </w:rPr>
        <w:t>__</w:t>
      </w:r>
      <w:permEnd w:id="1047069316"/>
      <w:r w:rsidRPr="006476A4">
        <w:t xml:space="preserve"> All conservative organizations should </w:t>
      </w:r>
      <w:r>
        <w:t xml:space="preserve">make Election Malfeasance their number one topic. Political </w:t>
      </w:r>
      <w:r w:rsidR="002F3216">
        <w:t>parties</w:t>
      </w:r>
      <w:r>
        <w:t>’ cowardice in recognizing Election Malfeasance reveals</w:t>
      </w:r>
      <w:r w:rsidRPr="006476A4">
        <w:t xml:space="preserve"> that they are in it for the power and money, not </w:t>
      </w:r>
      <w:r>
        <w:t>a</w:t>
      </w:r>
      <w:r w:rsidRPr="006476A4">
        <w:t xml:space="preserve"> victory for </w:t>
      </w:r>
      <w:r w:rsidR="00D178A5" w:rsidRPr="00D178A5">
        <w:t>WTP.</w:t>
      </w:r>
      <w:r w:rsidRPr="006476A4">
        <w:t xml:space="preserve"> </w:t>
      </w:r>
    </w:p>
    <w:p w14:paraId="388CEB7E" w14:textId="43E0EEE5" w:rsidR="00856565" w:rsidRPr="006476A4" w:rsidRDefault="00856565" w:rsidP="00A23C11">
      <w:pPr>
        <w:pStyle w:val="ListParagraph"/>
      </w:pPr>
      <w:permStart w:id="1027816623" w:edGrp="everyone"/>
      <w:r w:rsidRPr="00380A91">
        <w:rPr>
          <w:rStyle w:val="SubtleEmphasis"/>
        </w:rPr>
        <w:lastRenderedPageBreak/>
        <w:t>__</w:t>
      </w:r>
      <w:permEnd w:id="1027816623"/>
      <w:r w:rsidRPr="006476A4">
        <w:t xml:space="preserve"> </w:t>
      </w:r>
      <w:r w:rsidR="00D178A5" w:rsidRPr="00D178A5">
        <w:t>WTP’s</w:t>
      </w:r>
      <w:r w:rsidRPr="00D178A5">
        <w:t xml:space="preserve"> </w:t>
      </w:r>
      <w:r w:rsidRPr="006476A4">
        <w:t>army must be massive</w:t>
      </w:r>
      <w:r>
        <w:t xml:space="preserve">, and it will be when </w:t>
      </w:r>
      <w:r w:rsidR="00D178A5" w:rsidRPr="00D178A5">
        <w:t>WTP</w:t>
      </w:r>
      <w:r w:rsidR="00D178A5">
        <w:rPr>
          <w:i/>
        </w:rPr>
        <w:t xml:space="preserve"> </w:t>
      </w:r>
      <w:r>
        <w:t>sees</w:t>
      </w:r>
      <w:r w:rsidRPr="006476A4">
        <w:t xml:space="preserve"> the facts.</w:t>
      </w:r>
    </w:p>
    <w:p w14:paraId="1133112D" w14:textId="657ACB9F" w:rsidR="00856565" w:rsidRDefault="00856565" w:rsidP="00A23C11">
      <w:pPr>
        <w:pStyle w:val="ListParagraph"/>
      </w:pPr>
      <w:permStart w:id="1529960325" w:edGrp="everyone"/>
      <w:r w:rsidRPr="00380A91">
        <w:rPr>
          <w:rStyle w:val="SubtleEmphasis"/>
        </w:rPr>
        <w:t>__</w:t>
      </w:r>
      <w:permEnd w:id="1529960325"/>
      <w:r w:rsidRPr="006476A4">
        <w:t xml:space="preserve"> </w:t>
      </w:r>
      <w:r w:rsidR="00D178A5" w:rsidRPr="00D178A5">
        <w:t>WTP</w:t>
      </w:r>
      <w:r w:rsidR="00D178A5">
        <w:rPr>
          <w:i/>
        </w:rPr>
        <w:t xml:space="preserve"> </w:t>
      </w:r>
      <w:r w:rsidRPr="006476A4">
        <w:t xml:space="preserve">must start </w:t>
      </w:r>
      <w:r>
        <w:t>loading our ballot ammunition today</w:t>
      </w:r>
      <w:r w:rsidRPr="006476A4">
        <w:t xml:space="preserve"> with the </w:t>
      </w:r>
      <w:r w:rsidR="00673724" w:rsidRPr="00673724">
        <w:rPr>
          <w:b/>
        </w:rPr>
        <w:t>WePEG1787</w:t>
      </w:r>
      <w:r w:rsidRPr="00536ED7">
        <w:t xml:space="preserve"> </w:t>
      </w:r>
      <w:r w:rsidRPr="006476A4">
        <w:t xml:space="preserve">Election Integrity Principles and draw the battle away from the political </w:t>
      </w:r>
      <w:r w:rsidR="002F3216">
        <w:t>party</w:t>
      </w:r>
      <w:r w:rsidRPr="006476A4">
        <w:t xml:space="preserve"> theatre of war</w:t>
      </w:r>
      <w:r>
        <w:t>.</w:t>
      </w:r>
      <w:r w:rsidRPr="006476A4">
        <w:t xml:space="preserve"> </w:t>
      </w:r>
    </w:p>
    <w:p w14:paraId="6F269B00" w14:textId="2B648322" w:rsidR="00856565" w:rsidRPr="004307CA" w:rsidRDefault="00856565" w:rsidP="008B2F43">
      <w:pPr>
        <w:pStyle w:val="Heading3"/>
        <w:spacing w:line="264" w:lineRule="auto"/>
        <w:rPr>
          <w:rFonts w:eastAsiaTheme="minorEastAsia" w:cstheme="minorBidi"/>
          <w:spacing w:val="15"/>
          <w:sz w:val="22"/>
          <w:szCs w:val="22"/>
        </w:rPr>
      </w:pPr>
      <w:r w:rsidRPr="00E2041E">
        <w:t>P</w:t>
      </w:r>
      <w:r w:rsidR="00D840EE">
        <w:t>5</w:t>
      </w:r>
      <w:r w:rsidRPr="00E2041E">
        <w:t xml:space="preserve"> </w:t>
      </w:r>
      <w:r>
        <w:t>S</w:t>
      </w:r>
      <w:r w:rsidRPr="00E2041E">
        <w:t xml:space="preserve">et </w:t>
      </w:r>
      <w:r>
        <w:t>2</w:t>
      </w:r>
      <w:r w:rsidRPr="00E2041E">
        <w:t xml:space="preserve">: </w:t>
      </w:r>
      <w:r>
        <w:t>Ending Unfair Elections</w:t>
      </w:r>
      <w:r w:rsidRPr="00E2041E">
        <w:t xml:space="preserve"> </w:t>
      </w:r>
      <w:permStart w:id="191395734" w:edGrp="everyone"/>
      <w:r w:rsidRPr="00380A91">
        <w:rPr>
          <w:rStyle w:val="SubtleEmphasis"/>
        </w:rPr>
        <w:t>__</w:t>
      </w:r>
      <w:permEnd w:id="191395734"/>
    </w:p>
    <w:p w14:paraId="37153CEC" w14:textId="35DFC56D" w:rsidR="00856565" w:rsidRDefault="00856565" w:rsidP="00A23C11">
      <w:pPr>
        <w:pStyle w:val="ListParagraph"/>
        <w:numPr>
          <w:ilvl w:val="0"/>
          <w:numId w:val="9"/>
        </w:numPr>
      </w:pPr>
      <w:permStart w:id="1265520379" w:edGrp="everyone"/>
      <w:r w:rsidRPr="00380A91">
        <w:rPr>
          <w:rStyle w:val="SubtleEmphasis"/>
        </w:rPr>
        <w:t>__</w:t>
      </w:r>
      <w:permEnd w:id="1265520379"/>
      <w:r>
        <w:t xml:space="preserve"> </w:t>
      </w:r>
      <w:r w:rsidR="00D178A5" w:rsidRPr="00D178A5">
        <w:t>WTP’s</w:t>
      </w:r>
      <w:r w:rsidRPr="00D178A5">
        <w:t xml:space="preserve"> </w:t>
      </w:r>
      <w:r>
        <w:t xml:space="preserve">elections are in chaos because of the hunger for political </w:t>
      </w:r>
      <w:r w:rsidR="002F3216">
        <w:t>party</w:t>
      </w:r>
      <w:r>
        <w:t xml:space="preserve"> power, the media GL-PSYOP, and too many moving parts to an election. </w:t>
      </w:r>
      <w:r w:rsidRPr="005828BB">
        <w:t xml:space="preserve">With honest </w:t>
      </w:r>
      <w:r w:rsidR="00673724" w:rsidRPr="00A23C11">
        <w:rPr>
          <w:b/>
        </w:rPr>
        <w:t>WePEG1787</w:t>
      </w:r>
      <w:r w:rsidRPr="00536ED7">
        <w:t xml:space="preserve"> </w:t>
      </w:r>
      <w:r w:rsidRPr="005828BB">
        <w:t>representatives and election officials, there is no Election Malfeasance,</w:t>
      </w:r>
      <w:r w:rsidRPr="00A23C11">
        <w:rPr>
          <w:b/>
          <w:bCs/>
        </w:rPr>
        <w:t xml:space="preserve"> </w:t>
      </w:r>
      <w:r w:rsidRPr="00E57D9A">
        <w:t>full stop.</w:t>
      </w:r>
    </w:p>
    <w:p w14:paraId="44CEEF31" w14:textId="77777777" w:rsidR="00856565" w:rsidRPr="00767D3C" w:rsidRDefault="00856565" w:rsidP="00A23C11">
      <w:pPr>
        <w:pStyle w:val="ListParagraph"/>
      </w:pPr>
      <w:permStart w:id="1542923024" w:edGrp="everyone"/>
      <w:r w:rsidRPr="00380A91">
        <w:rPr>
          <w:rStyle w:val="SubtleEmphasis"/>
        </w:rPr>
        <w:t>__</w:t>
      </w:r>
      <w:permEnd w:id="1542923024"/>
      <w:r w:rsidRPr="00135862">
        <w:t xml:space="preserve"> </w:t>
      </w:r>
      <w:r>
        <w:t>One huge problem is the GL-PSYOP the mainstream media is running by refusing to investigate and report Election Malfeasance</w:t>
      </w:r>
      <w:r w:rsidRPr="00767D3C">
        <w:t xml:space="preserve">. </w:t>
      </w:r>
    </w:p>
    <w:p w14:paraId="51BB1340" w14:textId="14B0E11A" w:rsidR="00856565" w:rsidRDefault="00856565" w:rsidP="00A23C11">
      <w:pPr>
        <w:pStyle w:val="ListParagraph"/>
      </w:pPr>
      <w:permStart w:id="472939455" w:edGrp="everyone"/>
      <w:r w:rsidRPr="00380A91">
        <w:rPr>
          <w:rStyle w:val="SubtleEmphasis"/>
        </w:rPr>
        <w:t>__</w:t>
      </w:r>
      <w:permEnd w:id="472939455"/>
      <w:r w:rsidRPr="00B53280">
        <w:t xml:space="preserve"> </w:t>
      </w:r>
      <w:r>
        <w:t xml:space="preserve">The free press was the last line of defense in our founding, and if </w:t>
      </w:r>
      <w:r w:rsidR="00D178A5" w:rsidRPr="00D178A5">
        <w:t>WTP</w:t>
      </w:r>
      <w:r w:rsidR="00D178A5">
        <w:rPr>
          <w:i/>
        </w:rPr>
        <w:t xml:space="preserve"> </w:t>
      </w:r>
      <w:r>
        <w:t xml:space="preserve">do not have an active, truthful media, all is lost. </w:t>
      </w:r>
      <w:r w:rsidR="00D178A5" w:rsidRPr="00D178A5">
        <w:t>WTP</w:t>
      </w:r>
      <w:r w:rsidR="00D178A5">
        <w:rPr>
          <w:i/>
        </w:rPr>
        <w:t xml:space="preserve"> </w:t>
      </w:r>
      <w:r>
        <w:t>must spread the word ourselves, person</w:t>
      </w:r>
      <w:r w:rsidR="00ED2F45">
        <w:t>-to-</w:t>
      </w:r>
      <w:r>
        <w:t>person.</w:t>
      </w:r>
    </w:p>
    <w:p w14:paraId="10DE6009" w14:textId="6EC3C658" w:rsidR="00856565" w:rsidRDefault="00856565" w:rsidP="00A23C11">
      <w:pPr>
        <w:pStyle w:val="ListParagraph"/>
      </w:pPr>
      <w:permStart w:id="703154324" w:edGrp="everyone"/>
      <w:r w:rsidRPr="00380A91">
        <w:rPr>
          <w:rStyle w:val="SubtleEmphasis"/>
        </w:rPr>
        <w:t>__</w:t>
      </w:r>
      <w:permEnd w:id="703154324"/>
      <w:r w:rsidRPr="00873204">
        <w:t xml:space="preserve"> </w:t>
      </w:r>
      <w:r w:rsidRPr="00536ED7">
        <w:t xml:space="preserve">Any person who denies universal Blue State Election Malfeasance is willfully uninformed. </w:t>
      </w:r>
      <w:r>
        <w:t xml:space="preserve">Anyone will find it if they look. </w:t>
      </w:r>
      <w:r w:rsidRPr="005828BB">
        <w:t xml:space="preserve">A good start is </w:t>
      </w:r>
      <w:hyperlink r:id="rId16" w:history="1">
        <w:r w:rsidRPr="005828BB">
          <w:rPr>
            <w:rStyle w:val="Hyperlink"/>
            <w:rFonts w:cs="Cambria"/>
          </w:rPr>
          <w:t>https://unite4freedom.com/</w:t>
        </w:r>
      </w:hyperlink>
      <w:r w:rsidRPr="005828BB">
        <w:t xml:space="preserve">. They have spent $millions of dollars analyzing 24 Blue State Voter rolls. </w:t>
      </w:r>
      <w:hyperlink r:id="rId17" w:history="1">
        <w:r w:rsidRPr="005828BB">
          <w:rPr>
            <w:rStyle w:val="Hyperlink"/>
            <w:rFonts w:cs="Cambria"/>
          </w:rPr>
          <w:t>https://causeofamerica.org/</w:t>
        </w:r>
      </w:hyperlink>
      <w:r w:rsidRPr="005828BB">
        <w:t xml:space="preserve"> is another group spending $millions of dollars to expose Election Malfeasance.</w:t>
      </w:r>
      <w:r>
        <w:t xml:space="preserve"> For CA, </w:t>
      </w:r>
      <w:hyperlink r:id="rId18" w:history="1">
        <w:r w:rsidRPr="00F523AB">
          <w:rPr>
            <w:rStyle w:val="Hyperlink"/>
            <w:rFonts w:cs="Cambria"/>
          </w:rPr>
          <w:t>https://www.eip-ca.com/index.htm</w:t>
        </w:r>
      </w:hyperlink>
      <w:r>
        <w:t xml:space="preserve"> is an excellent source.</w:t>
      </w:r>
      <w:r w:rsidRPr="005828BB">
        <w:t xml:space="preserve"> </w:t>
      </w:r>
      <w:r w:rsidRPr="00536ED7">
        <w:t>W</w:t>
      </w:r>
      <w:r w:rsidR="00536ED7" w:rsidRPr="00536ED7">
        <w:t>e</w:t>
      </w:r>
      <w:r w:rsidR="00536ED7">
        <w:rPr>
          <w:i/>
        </w:rPr>
        <w:t xml:space="preserve"> </w:t>
      </w:r>
      <w:r w:rsidRPr="00536ED7">
        <w:t>must open our eyes.</w:t>
      </w:r>
    </w:p>
    <w:p w14:paraId="3E16EE52" w14:textId="1753BE03" w:rsidR="00856565" w:rsidRDefault="00856565" w:rsidP="00A23C11">
      <w:pPr>
        <w:pStyle w:val="ListParagraph"/>
      </w:pPr>
      <w:permStart w:id="1396399592" w:edGrp="everyone"/>
      <w:r w:rsidRPr="00380A91">
        <w:rPr>
          <w:rStyle w:val="SubtleEmphasis"/>
        </w:rPr>
        <w:t>__</w:t>
      </w:r>
      <w:permEnd w:id="1396399592"/>
      <w:r w:rsidRPr="005D768D">
        <w:t xml:space="preserve"> </w:t>
      </w:r>
      <w:r>
        <w:t xml:space="preserve">Election chaos is possible because there is no </w:t>
      </w:r>
      <w:r w:rsidRPr="0044496D">
        <w:t xml:space="preserve">DOI/COTUS </w:t>
      </w:r>
      <w:r>
        <w:t xml:space="preserve">election </w:t>
      </w:r>
      <w:r w:rsidRPr="0044496D">
        <w:t>foundation to stand on</w:t>
      </w:r>
      <w:r>
        <w:t xml:space="preserve">; our founders gave the states control of the election process. </w:t>
      </w:r>
      <w:r w:rsidRPr="005828BB">
        <w:t xml:space="preserve">That, combined with the </w:t>
      </w:r>
      <w:r w:rsidR="00536ED7">
        <w:t>R</w:t>
      </w:r>
      <w:r w:rsidRPr="005828BB">
        <w:t xml:space="preserve">ight to take </w:t>
      </w:r>
      <w:r w:rsidRPr="00851A04">
        <w:rPr>
          <w:i/>
        </w:rPr>
        <w:t>Life</w:t>
      </w:r>
      <w:r w:rsidRPr="005828BB">
        <w:t xml:space="preserve">, </w:t>
      </w:r>
      <w:r>
        <w:t>proves</w:t>
      </w:r>
      <w:r w:rsidRPr="005828BB">
        <w:t xml:space="preserve"> that </w:t>
      </w:r>
      <w:r w:rsidR="00D178A5" w:rsidRPr="00D178A5">
        <w:t>WTP</w:t>
      </w:r>
      <w:r w:rsidRPr="005828BB">
        <w:t xml:space="preserve"> and our </w:t>
      </w:r>
      <w:r>
        <w:t>states</w:t>
      </w:r>
      <w:r w:rsidRPr="005828BB">
        <w:t xml:space="preserve"> are sovereign</w:t>
      </w:r>
      <w:r>
        <w:t xml:space="preserve"> except for enumerated issues</w:t>
      </w:r>
      <w:r w:rsidRPr="005828BB">
        <w:t xml:space="preserve">. Our federal government was designed only to protect the </w:t>
      </w:r>
      <w:r>
        <w:t>states</w:t>
      </w:r>
      <w:r w:rsidRPr="005828BB">
        <w:t xml:space="preserve"> and </w:t>
      </w:r>
      <w:r w:rsidR="00D178A5" w:rsidRPr="00D178A5">
        <w:t>WTP,</w:t>
      </w:r>
      <w:r w:rsidRPr="005828BB">
        <w:t xml:space="preserve"> not </w:t>
      </w:r>
      <w:r>
        <w:t xml:space="preserve">to </w:t>
      </w:r>
      <w:r w:rsidRPr="005828BB">
        <w:t xml:space="preserve">own and control us. </w:t>
      </w:r>
    </w:p>
    <w:p w14:paraId="5044A797" w14:textId="0B6012B3" w:rsidR="00856565" w:rsidRDefault="00856565" w:rsidP="00A23C11">
      <w:pPr>
        <w:pStyle w:val="ListParagraph"/>
      </w:pPr>
      <w:permStart w:id="833250251" w:edGrp="everyone"/>
      <w:r w:rsidRPr="00380A91">
        <w:rPr>
          <w:rStyle w:val="SubtleEmphasis"/>
        </w:rPr>
        <w:t>__</w:t>
      </w:r>
      <w:permEnd w:id="833250251"/>
      <w:r>
        <w:t xml:space="preserve"> </w:t>
      </w:r>
      <w:r w:rsidRPr="006034D8">
        <w:t xml:space="preserve">The ONLY benefactor of </w:t>
      </w:r>
      <w:r>
        <w:t xml:space="preserve">Election Malfeasance </w:t>
      </w:r>
      <w:r w:rsidRPr="006034D8">
        <w:t xml:space="preserve">is political </w:t>
      </w:r>
      <w:r w:rsidR="002F3216">
        <w:t>parties</w:t>
      </w:r>
      <w:r w:rsidRPr="006034D8">
        <w:t xml:space="preserve"> robbing </w:t>
      </w:r>
      <w:r w:rsidR="00D178A5" w:rsidRPr="00D178A5">
        <w:t>WTP</w:t>
      </w:r>
      <w:r w:rsidR="00D178A5">
        <w:rPr>
          <w:i/>
        </w:rPr>
        <w:t xml:space="preserve"> </w:t>
      </w:r>
      <w:r w:rsidRPr="006034D8">
        <w:t xml:space="preserve">of our </w:t>
      </w:r>
      <w:r w:rsidRPr="00174BE0">
        <w:rPr>
          <w:i/>
        </w:rPr>
        <w:t>Liberty</w:t>
      </w:r>
      <w:r w:rsidRPr="006034D8">
        <w:t xml:space="preserve">. </w:t>
      </w:r>
      <w:r w:rsidR="00D178A5" w:rsidRPr="00D178A5">
        <w:t>WTP</w:t>
      </w:r>
      <w:r w:rsidR="00D178A5">
        <w:rPr>
          <w:i/>
        </w:rPr>
        <w:t xml:space="preserve"> </w:t>
      </w:r>
      <w:r w:rsidRPr="006034D8">
        <w:t xml:space="preserve">must put them on the scrap heap of history. </w:t>
      </w:r>
    </w:p>
    <w:p w14:paraId="74DE1A74" w14:textId="435BF6D0" w:rsidR="00856565" w:rsidRDefault="00856565" w:rsidP="00A23C11">
      <w:pPr>
        <w:pStyle w:val="ListParagraph"/>
      </w:pPr>
      <w:permStart w:id="950344419" w:edGrp="everyone"/>
      <w:r w:rsidRPr="00380A91">
        <w:rPr>
          <w:rStyle w:val="SubtleEmphasis"/>
        </w:rPr>
        <w:t>__</w:t>
      </w:r>
      <w:permEnd w:id="950344419"/>
      <w:r w:rsidRPr="00736944">
        <w:t xml:space="preserve"> </w:t>
      </w:r>
      <w:r>
        <w:t>W</w:t>
      </w:r>
      <w:r w:rsidRPr="00736944">
        <w:t xml:space="preserve">hile the </w:t>
      </w:r>
      <w:r>
        <w:t>states</w:t>
      </w:r>
      <w:r w:rsidRPr="00736944">
        <w:t xml:space="preserve"> </w:t>
      </w:r>
      <w:r>
        <w:t>control election procedure, the goal should never change—</w:t>
      </w:r>
      <w:r w:rsidRPr="00736944">
        <w:t xml:space="preserve">free and fair elections, not political </w:t>
      </w:r>
      <w:r w:rsidR="002F3216">
        <w:t>party</w:t>
      </w:r>
      <w:r w:rsidRPr="00736944">
        <w:t xml:space="preserve"> benefit.</w:t>
      </w:r>
      <w:r>
        <w:t xml:space="preserve"> </w:t>
      </w:r>
      <w:r w:rsidR="00673724" w:rsidRPr="00673724">
        <w:rPr>
          <w:b/>
        </w:rPr>
        <w:t>WePEG1787</w:t>
      </w:r>
      <w:r>
        <w:t xml:space="preserve"> is the only solution.</w:t>
      </w:r>
    </w:p>
    <w:p w14:paraId="07A9C2BD" w14:textId="20CFEE43" w:rsidR="00856565" w:rsidRDefault="00856565" w:rsidP="00A23C11">
      <w:pPr>
        <w:pStyle w:val="ListParagraph"/>
      </w:pPr>
      <w:permStart w:id="1841982680" w:edGrp="everyone"/>
      <w:r w:rsidRPr="00380A91">
        <w:rPr>
          <w:rStyle w:val="SubtleEmphasis"/>
        </w:rPr>
        <w:t>__</w:t>
      </w:r>
      <w:permEnd w:id="1841982680"/>
      <w:r>
        <w:t xml:space="preserve"> The 2020 and 2022 elections were ripe with Election Malfeasance (as was 2016), but no one knew how to fight it because </w:t>
      </w:r>
      <w:r w:rsidR="00D178A5" w:rsidRPr="00D178A5">
        <w:t>WTP</w:t>
      </w:r>
      <w:r w:rsidR="00D178A5">
        <w:rPr>
          <w:i/>
        </w:rPr>
        <w:t xml:space="preserve"> </w:t>
      </w:r>
      <w:r>
        <w:t>never dreamed elections could be so disrupted. The last two years of investigation revealed that the volcano of Election Malfeasance is about to explode.</w:t>
      </w:r>
    </w:p>
    <w:p w14:paraId="16A08409" w14:textId="358CFF4B" w:rsidR="00856565" w:rsidRDefault="00856565" w:rsidP="00A23C11">
      <w:pPr>
        <w:pStyle w:val="ListParagraph"/>
      </w:pPr>
      <w:permStart w:id="440476517" w:edGrp="everyone"/>
      <w:r w:rsidRPr="00380A91">
        <w:rPr>
          <w:rStyle w:val="SubtleEmphasis"/>
        </w:rPr>
        <w:t>__</w:t>
      </w:r>
      <w:permEnd w:id="440476517"/>
      <w:r>
        <w:t xml:space="preserve"> T</w:t>
      </w:r>
      <w:r w:rsidRPr="006034D8">
        <w:t>he</w:t>
      </w:r>
      <w:r>
        <w:t xml:space="preserve"> </w:t>
      </w:r>
      <w:r w:rsidRPr="00F056AF">
        <w:t>Achilles heel for Election Malfeasance</w:t>
      </w:r>
      <w:r>
        <w:t xml:space="preserve"> is that</w:t>
      </w:r>
      <w:r w:rsidR="00F056AF">
        <w:t xml:space="preserve"> the</w:t>
      </w:r>
      <w:r>
        <w:t xml:space="preserve"> states must certify all elections.</w:t>
      </w:r>
    </w:p>
    <w:p w14:paraId="26F609AA" w14:textId="0A10714F" w:rsidR="00856565" w:rsidRDefault="00856565" w:rsidP="00A23C11">
      <w:pPr>
        <w:pStyle w:val="ListParagraph"/>
      </w:pPr>
      <w:permStart w:id="180844615" w:edGrp="everyone"/>
      <w:r w:rsidRPr="00380A91">
        <w:rPr>
          <w:rStyle w:val="SubtleEmphasis"/>
        </w:rPr>
        <w:t>__</w:t>
      </w:r>
      <w:permEnd w:id="180844615"/>
      <w:r>
        <w:t xml:space="preserve"> </w:t>
      </w:r>
      <w:r w:rsidRPr="00A93F3E">
        <w:t>The only strategy t</w:t>
      </w:r>
      <w:r>
        <w:t>o</w:t>
      </w:r>
      <w:r w:rsidRPr="00A93F3E">
        <w:t xml:space="preserve"> stop election malfeasance is to </w:t>
      </w:r>
      <w:r>
        <w:t>prevent</w:t>
      </w:r>
      <w:r w:rsidRPr="00A93F3E">
        <w:t xml:space="preserve"> the certification of an unfair election</w:t>
      </w:r>
      <w:r>
        <w:t xml:space="preserve">. </w:t>
      </w:r>
      <w:r w:rsidRPr="00F056AF">
        <w:t xml:space="preserve">If enforced nationwide, </w:t>
      </w:r>
      <w:r w:rsidR="00D178A5" w:rsidRPr="00D178A5">
        <w:t>WTP</w:t>
      </w:r>
      <w:r w:rsidR="00D178A5">
        <w:rPr>
          <w:i/>
        </w:rPr>
        <w:t xml:space="preserve"> </w:t>
      </w:r>
      <w:r w:rsidRPr="00F056AF">
        <w:t>can overpower the malfeasance.</w:t>
      </w:r>
    </w:p>
    <w:p w14:paraId="47DD81AB" w14:textId="527C912E" w:rsidR="00856565" w:rsidRDefault="00856565" w:rsidP="00A23C11">
      <w:pPr>
        <w:pStyle w:val="ListParagraph"/>
      </w:pPr>
      <w:permStart w:id="332941877" w:edGrp="everyone"/>
      <w:r w:rsidRPr="00380A91">
        <w:rPr>
          <w:rStyle w:val="SubtleEmphasis"/>
        </w:rPr>
        <w:t>__</w:t>
      </w:r>
      <w:permEnd w:id="332941877"/>
      <w:r>
        <w:t xml:space="preserve"> The key is to file complaints when the malfeasance is found; it is too late to sue after an election, except to prove the malfeasance after it is too late. </w:t>
      </w:r>
      <w:r w:rsidRPr="005828BB">
        <w:t xml:space="preserve">Post-election remedies do not seem to exist, </w:t>
      </w:r>
      <w:r>
        <w:t>which</w:t>
      </w:r>
      <w:r w:rsidRPr="005828BB">
        <w:t xml:space="preserve"> is the next job of </w:t>
      </w:r>
      <w:r w:rsidR="00673724" w:rsidRPr="00673724">
        <w:rPr>
          <w:b/>
        </w:rPr>
        <w:t>WePEG1787</w:t>
      </w:r>
      <w:r w:rsidRPr="005828BB">
        <w:t xml:space="preserve"> representatives.</w:t>
      </w:r>
    </w:p>
    <w:p w14:paraId="17C45ED5" w14:textId="3B41D214" w:rsidR="00856565" w:rsidRDefault="00856565" w:rsidP="00A23C11">
      <w:pPr>
        <w:pStyle w:val="ListParagraph"/>
      </w:pPr>
      <w:permStart w:id="1510308080" w:edGrp="everyone"/>
      <w:r w:rsidRPr="00380A91">
        <w:rPr>
          <w:rStyle w:val="SubtleEmphasis"/>
        </w:rPr>
        <w:t>__</w:t>
      </w:r>
      <w:permEnd w:id="1510308080"/>
      <w:r>
        <w:t xml:space="preserve"> T</w:t>
      </w:r>
      <w:r w:rsidRPr="00C42A2A">
        <w:t xml:space="preserve">here are two separate elections every two years: a federal and a state/local election, with very different laws, and that is our </w:t>
      </w:r>
      <w:r>
        <w:t>only solution</w:t>
      </w:r>
      <w:r w:rsidRPr="00C42A2A">
        <w:t>.</w:t>
      </w:r>
      <w:r>
        <w:t xml:space="preserve"> </w:t>
      </w:r>
      <w:r w:rsidRPr="005828BB">
        <w:t xml:space="preserve">The </w:t>
      </w:r>
      <w:r>
        <w:t>most significan</w:t>
      </w:r>
      <w:r w:rsidRPr="005828BB">
        <w:t>t discovery of the last two years is that almost no one knew that. They assumed state law was supreme in elections and never argued federal law in time.</w:t>
      </w:r>
      <w:r>
        <w:t xml:space="preserve"> </w:t>
      </w:r>
      <w:r w:rsidRPr="00472B68">
        <w:t xml:space="preserve">The </w:t>
      </w:r>
      <w:r>
        <w:t xml:space="preserve">political </w:t>
      </w:r>
      <w:r w:rsidR="002F3216">
        <w:t>parties</w:t>
      </w:r>
      <w:r>
        <w:t xml:space="preserve"> </w:t>
      </w:r>
      <w:r w:rsidRPr="00472B68">
        <w:t xml:space="preserve">exploited the ignorance. </w:t>
      </w:r>
    </w:p>
    <w:p w14:paraId="6376BF75" w14:textId="599352D9" w:rsidR="00856565" w:rsidRDefault="00856565" w:rsidP="00A23C11">
      <w:pPr>
        <w:pStyle w:val="ListParagraph"/>
      </w:pPr>
      <w:permStart w:id="1932864914" w:edGrp="everyone"/>
      <w:r w:rsidRPr="00380A91">
        <w:rPr>
          <w:rStyle w:val="SubtleEmphasis"/>
        </w:rPr>
        <w:lastRenderedPageBreak/>
        <w:t>__</w:t>
      </w:r>
      <w:permEnd w:id="1932864914"/>
      <w:r>
        <w:t xml:space="preserve"> Every election for the POTUS or members of Congress MUST follow federal law, </w:t>
      </w:r>
      <w:r w:rsidRPr="00F056AF">
        <w:t xml:space="preserve">which the states have ignored since intelligent machines were added to the process. </w:t>
      </w:r>
      <w:r>
        <w:t xml:space="preserve">If the two elections are run together, they MUST comply with federal law in EVERY aspect of the election. That is the law, and </w:t>
      </w:r>
      <w:r w:rsidR="00D178A5" w:rsidRPr="00D178A5">
        <w:t>WTP</w:t>
      </w:r>
      <w:r w:rsidR="00D178A5">
        <w:t xml:space="preserve"> </w:t>
      </w:r>
      <w:r>
        <w:t>must start pounding that drum non-stop.</w:t>
      </w:r>
    </w:p>
    <w:p w14:paraId="5D9BE08A" w14:textId="77777777" w:rsidR="00856565" w:rsidRPr="00EA4A66" w:rsidRDefault="00856565" w:rsidP="00A23C11">
      <w:pPr>
        <w:pStyle w:val="ListParagraph"/>
      </w:pPr>
      <w:permStart w:id="1014373085" w:edGrp="everyone"/>
      <w:r w:rsidRPr="00380A91">
        <w:rPr>
          <w:rStyle w:val="SubtleEmphasis"/>
        </w:rPr>
        <w:t>__</w:t>
      </w:r>
      <w:permEnd w:id="1014373085"/>
      <w:r w:rsidRPr="00EA4A66">
        <w:t xml:space="preserve"> </w:t>
      </w:r>
      <w:r w:rsidRPr="00046B97">
        <w:t xml:space="preserve">The fundamental federal law is the HELP AMERICA VOTE ACT (HAVA) PUBLIC LAW 107–252—OCT. 29, 2002. HAVA Article III spells out black letter law standards for voting machines, voter roll accuracy, and election audits. HAVA can be downloaded from </w:t>
      </w:r>
      <w:hyperlink r:id="rId19" w:history="1">
        <w:r w:rsidRPr="00136D5F">
          <w:rPr>
            <w:color w:val="0070C0"/>
          </w:rPr>
          <w:t>https://www.govinfo.gov/</w:t>
        </w:r>
      </w:hyperlink>
      <w:r w:rsidRPr="00046B97">
        <w:t xml:space="preserve">. </w:t>
      </w:r>
      <w:r w:rsidRPr="00F056AF">
        <w:t>The HAVA Article III is a must-read</w:t>
      </w:r>
      <w:r w:rsidRPr="00046B97">
        <w:t>.</w:t>
      </w:r>
    </w:p>
    <w:p w14:paraId="400203B2" w14:textId="77777777" w:rsidR="00856565" w:rsidRDefault="00856565" w:rsidP="00A23C11">
      <w:pPr>
        <w:pStyle w:val="ListParagraph"/>
      </w:pPr>
      <w:permStart w:id="938879019" w:edGrp="everyone"/>
      <w:r w:rsidRPr="00380A91">
        <w:rPr>
          <w:rStyle w:val="SubtleEmphasis"/>
        </w:rPr>
        <w:t>__</w:t>
      </w:r>
      <w:permEnd w:id="938879019"/>
      <w:r w:rsidRPr="007A5C2B">
        <w:t xml:space="preserve"> Not a single </w:t>
      </w:r>
      <w:r>
        <w:t xml:space="preserve">voting or counting </w:t>
      </w:r>
      <w:r w:rsidRPr="007A5C2B">
        <w:t>machine used today</w:t>
      </w:r>
      <w:r>
        <w:t>,</w:t>
      </w:r>
      <w:r w:rsidRPr="007A5C2B">
        <w:t xml:space="preserve"> </w:t>
      </w:r>
      <w:r>
        <w:t xml:space="preserve">nor does any state voter roll </w:t>
      </w:r>
      <w:r w:rsidRPr="007A5C2B">
        <w:t>compl</w:t>
      </w:r>
      <w:r>
        <w:t>y</w:t>
      </w:r>
      <w:r w:rsidRPr="007A5C2B">
        <w:t xml:space="preserve"> with </w:t>
      </w:r>
      <w:r>
        <w:t>HAVA law standards</w:t>
      </w:r>
      <w:r w:rsidRPr="007A5C2B">
        <w:t xml:space="preserve">, and </w:t>
      </w:r>
      <w:r>
        <w:t xml:space="preserve">at present, </w:t>
      </w:r>
      <w:r w:rsidRPr="007A5C2B">
        <w:t xml:space="preserve">no </w:t>
      </w:r>
      <w:r>
        <w:t xml:space="preserve">federal </w:t>
      </w:r>
      <w:r w:rsidRPr="007A5C2B">
        <w:t xml:space="preserve">election </w:t>
      </w:r>
      <w:r>
        <w:t xml:space="preserve">or joint election </w:t>
      </w:r>
      <w:r w:rsidRPr="007A5C2B">
        <w:t xml:space="preserve">in </w:t>
      </w:r>
      <w:r>
        <w:t xml:space="preserve">our USA can be certified </w:t>
      </w:r>
      <w:r w:rsidRPr="00927AC0">
        <w:t xml:space="preserve">legally </w:t>
      </w:r>
      <w:r w:rsidRPr="00D11B39">
        <w:t>(nor ever could</w:t>
      </w:r>
      <w:r>
        <w:t xml:space="preserve"> after HAVA, </w:t>
      </w:r>
      <w:r w:rsidRPr="00E57D9A">
        <w:t>full stop</w:t>
      </w:r>
      <w:r>
        <w:t>)</w:t>
      </w:r>
      <w:r w:rsidRPr="00E57D9A">
        <w:t>.</w:t>
      </w:r>
    </w:p>
    <w:p w14:paraId="28549D48" w14:textId="77777777" w:rsidR="00856565" w:rsidRDefault="00856565" w:rsidP="00A23C11">
      <w:pPr>
        <w:pStyle w:val="ListParagraph"/>
      </w:pPr>
      <w:permStart w:id="1241318635" w:edGrp="everyone"/>
      <w:r w:rsidRPr="00380A91">
        <w:rPr>
          <w:rStyle w:val="SubtleEmphasis"/>
        </w:rPr>
        <w:t>__</w:t>
      </w:r>
      <w:permEnd w:id="1241318635"/>
      <w:r w:rsidRPr="006355D6">
        <w:t xml:space="preserve"> Every voting machine has proprietary software that cannot be examined, and every </w:t>
      </w:r>
      <w:r>
        <w:t xml:space="preserve">voting </w:t>
      </w:r>
      <w:r w:rsidRPr="006355D6">
        <w:t xml:space="preserve">machine opened has </w:t>
      </w:r>
      <w:r>
        <w:t>an illegal internet modem; every voting machine used today is unlawful for federal elections.</w:t>
      </w:r>
    </w:p>
    <w:p w14:paraId="51228FEC" w14:textId="77777777" w:rsidR="00856565" w:rsidRDefault="00856565" w:rsidP="00A23C11">
      <w:pPr>
        <w:pStyle w:val="ListParagraph"/>
      </w:pPr>
      <w:permStart w:id="1821772696" w:edGrp="everyone"/>
      <w:r w:rsidRPr="00380A91">
        <w:rPr>
          <w:rStyle w:val="SubtleEmphasis"/>
        </w:rPr>
        <w:t>__</w:t>
      </w:r>
      <w:permEnd w:id="1821772696"/>
      <w:r w:rsidRPr="00301CE7">
        <w:t xml:space="preserve"> </w:t>
      </w:r>
      <w:r>
        <w:t xml:space="preserve">It has also been proven that every machine can be hacked with nothing more than Windows software. Internet connectivity is illegal, </w:t>
      </w:r>
      <w:r w:rsidRPr="00E57D9A">
        <w:t>full stop.</w:t>
      </w:r>
      <w:r>
        <w:t xml:space="preserve"> Yet all machines have it.</w:t>
      </w:r>
    </w:p>
    <w:p w14:paraId="35F8367D" w14:textId="77777777" w:rsidR="00856565" w:rsidRDefault="00856565" w:rsidP="00A23C11">
      <w:pPr>
        <w:pStyle w:val="ListParagraph"/>
      </w:pPr>
      <w:permStart w:id="2063883953" w:edGrp="everyone"/>
      <w:r w:rsidRPr="00380A91">
        <w:rPr>
          <w:rStyle w:val="SubtleEmphasis"/>
        </w:rPr>
        <w:t>__</w:t>
      </w:r>
      <w:permEnd w:id="2063883953"/>
      <w:r w:rsidRPr="00301CE7">
        <w:t xml:space="preserve"> </w:t>
      </w:r>
      <w:r>
        <w:t>Every machine’s ‘</w:t>
      </w:r>
      <w:r w:rsidRPr="005828BB">
        <w:rPr>
          <w:i/>
        </w:rPr>
        <w:t>Cast Vote Report’</w:t>
      </w:r>
      <w:r>
        <w:t xml:space="preserve"> (CRV) reveals malfeasance in our elections. Failure to reveal the CRVs violates federal election audit laws. </w:t>
      </w:r>
    </w:p>
    <w:p w14:paraId="0E4F2684" w14:textId="77777777" w:rsidR="00856565" w:rsidRDefault="00856565" w:rsidP="00A23C11">
      <w:pPr>
        <w:pStyle w:val="ListParagraph"/>
      </w:pPr>
      <w:permStart w:id="64629809" w:edGrp="everyone"/>
      <w:r w:rsidRPr="00380A91">
        <w:rPr>
          <w:rStyle w:val="SubtleEmphasis"/>
        </w:rPr>
        <w:t>__</w:t>
      </w:r>
      <w:permEnd w:id="64629809"/>
      <w:r w:rsidRPr="00C944D9">
        <w:t xml:space="preserve"> </w:t>
      </w:r>
      <w:r w:rsidRPr="00206912">
        <w:t>HAVA restricts the voter roll error rate to 1 in 10,000,000 ballot positions. If a ballot has 80 marks, that is 1/125,000</w:t>
      </w:r>
      <w:r>
        <w:t>, or 0</w:t>
      </w:r>
      <w:r w:rsidRPr="00206912">
        <w:t>.0008%. That is min</w:t>
      </w:r>
      <w:r>
        <w:t>u</w:t>
      </w:r>
      <w:r w:rsidRPr="00206912">
        <w:t xml:space="preserve">scule. For example, </w:t>
      </w:r>
      <w:r>
        <w:t>HAVA legally allows Illinois</w:t>
      </w:r>
      <w:r w:rsidRPr="00206912">
        <w:t xml:space="preserve"> to have </w:t>
      </w:r>
      <w:r>
        <w:t>fewer</w:t>
      </w:r>
      <w:r w:rsidRPr="00206912">
        <w:t xml:space="preserve"> than 45 errors in its voter roll, yet it has 589,985 entries with error</w:t>
      </w:r>
      <w:r>
        <w:t>s.</w:t>
      </w:r>
    </w:p>
    <w:p w14:paraId="0D8545E9" w14:textId="77777777" w:rsidR="00856565" w:rsidRPr="00B31383" w:rsidRDefault="00856565" w:rsidP="00A23C11">
      <w:pPr>
        <w:pStyle w:val="ListParagraph"/>
      </w:pPr>
      <w:permStart w:id="602157316" w:edGrp="everyone"/>
      <w:r w:rsidRPr="00380A91">
        <w:rPr>
          <w:rStyle w:val="SubtleEmphasis"/>
        </w:rPr>
        <w:t>__</w:t>
      </w:r>
      <w:permEnd w:id="602157316"/>
      <w:r w:rsidRPr="00B31383">
        <w:t xml:space="preserve"> </w:t>
      </w:r>
      <w:r>
        <w:t xml:space="preserve">Corrupted voter roll entries </w:t>
      </w:r>
      <w:r w:rsidRPr="00633F6B">
        <w:t>are used to add false ballots to the system.</w:t>
      </w:r>
      <w:r w:rsidRPr="00767D3C">
        <w:t xml:space="preserve"> </w:t>
      </w:r>
    </w:p>
    <w:p w14:paraId="4CD7B8B6" w14:textId="093F1468" w:rsidR="00856565" w:rsidRPr="00B31383" w:rsidRDefault="00856565" w:rsidP="00A23C11">
      <w:pPr>
        <w:pStyle w:val="ListParagraph"/>
      </w:pPr>
      <w:permStart w:id="286678148" w:edGrp="everyone"/>
      <w:r w:rsidRPr="00380A91">
        <w:rPr>
          <w:rStyle w:val="SubtleEmphasis"/>
        </w:rPr>
        <w:t>__</w:t>
      </w:r>
      <w:permEnd w:id="286678148"/>
      <w:r w:rsidRPr="00B31383">
        <w:t xml:space="preserve"> The issue is not just the lack of compliance with HAVA; it is the mountain of evidence that the machines and voter rolls are manipulated to secure Blue </w:t>
      </w:r>
      <w:r w:rsidR="002F3216">
        <w:t>Party</w:t>
      </w:r>
      <w:r w:rsidRPr="00B31383">
        <w:t xml:space="preserve"> victories.</w:t>
      </w:r>
    </w:p>
    <w:p w14:paraId="0AD5F962" w14:textId="7D8317E0" w:rsidR="00856565" w:rsidRPr="00B31383" w:rsidRDefault="00856565" w:rsidP="00A23C11">
      <w:pPr>
        <w:pStyle w:val="ListParagraph"/>
      </w:pPr>
      <w:permStart w:id="1624251352" w:edGrp="everyone"/>
      <w:r w:rsidRPr="00380A91">
        <w:rPr>
          <w:rStyle w:val="SubtleEmphasis"/>
        </w:rPr>
        <w:t>__</w:t>
      </w:r>
      <w:permEnd w:id="1624251352"/>
      <w:r w:rsidRPr="00B31383">
        <w:t xml:space="preserve"> </w:t>
      </w:r>
      <w:r w:rsidR="00D178A5" w:rsidRPr="00D178A5">
        <w:t>WTP</w:t>
      </w:r>
      <w:r w:rsidR="00D178A5">
        <w:rPr>
          <w:i/>
        </w:rPr>
        <w:t xml:space="preserve"> </w:t>
      </w:r>
      <w:r w:rsidRPr="00B31383">
        <w:t>MUST make election integrity an issue for every candidate in 202</w:t>
      </w:r>
      <w:r>
        <w:t>6</w:t>
      </w:r>
      <w:r w:rsidRPr="00B31383">
        <w:t xml:space="preserve">, or </w:t>
      </w:r>
      <w:r w:rsidRPr="00174BE0">
        <w:rPr>
          <w:i/>
        </w:rPr>
        <w:t>Liberty</w:t>
      </w:r>
      <w:r w:rsidRPr="00B31383">
        <w:t xml:space="preserve"> will be lost forever</w:t>
      </w:r>
      <w:r>
        <w:t xml:space="preserve">, </w:t>
      </w:r>
      <w:r w:rsidRPr="00B31383">
        <w:t>full stop.</w:t>
      </w:r>
    </w:p>
    <w:p w14:paraId="4DCCE138" w14:textId="77777777" w:rsidR="00856565" w:rsidRPr="00B31383" w:rsidRDefault="00856565" w:rsidP="00A23C11">
      <w:pPr>
        <w:pStyle w:val="ListParagraph"/>
      </w:pPr>
      <w:permStart w:id="718495183" w:edGrp="everyone"/>
      <w:r w:rsidRPr="00380A91">
        <w:rPr>
          <w:rStyle w:val="SubtleEmphasis"/>
        </w:rPr>
        <w:t>__</w:t>
      </w:r>
      <w:permEnd w:id="718495183"/>
      <w:r w:rsidRPr="00B31383">
        <w:t xml:space="preserve"> Voter roll and voting machine malfeasance </w:t>
      </w:r>
      <w:r>
        <w:t xml:space="preserve">have already been proven to be against federal law beyond a reasonable doubt, </w:t>
      </w:r>
      <w:r w:rsidRPr="00B31383">
        <w:t xml:space="preserve">and every state that violates federal election law </w:t>
      </w:r>
      <w:r>
        <w:t>must</w:t>
      </w:r>
      <w:r w:rsidRPr="00B31383">
        <w:t xml:space="preserve"> be sued for a </w:t>
      </w:r>
      <w:r>
        <w:t>‘</w:t>
      </w:r>
      <w:r w:rsidRPr="00B31383">
        <w:t>cease and desist</w:t>
      </w:r>
      <w:r>
        <w:t>’</w:t>
      </w:r>
      <w:r w:rsidRPr="00B31383">
        <w:t xml:space="preserve"> order immediately. </w:t>
      </w:r>
    </w:p>
    <w:p w14:paraId="47E8F929" w14:textId="711747C9" w:rsidR="00856565" w:rsidRDefault="00856565" w:rsidP="00A23C11">
      <w:pPr>
        <w:pStyle w:val="ListParagraph"/>
      </w:pPr>
      <w:permStart w:id="523974399" w:edGrp="everyone"/>
      <w:r w:rsidRPr="00380A91">
        <w:rPr>
          <w:rStyle w:val="SubtleEmphasis"/>
        </w:rPr>
        <w:t>__</w:t>
      </w:r>
      <w:permEnd w:id="523974399"/>
      <w:r w:rsidRPr="00B31383">
        <w:t xml:space="preserve"> </w:t>
      </w:r>
      <w:r w:rsidRPr="005828BB">
        <w:t>Here is the rub</w:t>
      </w:r>
      <w:r>
        <w:t xml:space="preserve">: </w:t>
      </w:r>
      <w:r w:rsidRPr="00D178A5">
        <w:t xml:space="preserve">WTP’s </w:t>
      </w:r>
      <w:r w:rsidRPr="008B7ECD">
        <w:t xml:space="preserve">damages are in our </w:t>
      </w:r>
      <w:r>
        <w:t>DOI/</w:t>
      </w:r>
      <w:r w:rsidRPr="008B7ECD">
        <w:t>COTUS, not our</w:t>
      </w:r>
      <w:r>
        <w:t xml:space="preserve"> few</w:t>
      </w:r>
      <w:r w:rsidRPr="008B7ECD">
        <w:t xml:space="preserve"> laws.</w:t>
      </w:r>
      <w:r>
        <w:t xml:space="preserve"> Interfering with a citizen’s Right to choose </w:t>
      </w:r>
      <w:r w:rsidRPr="00D178A5">
        <w:t xml:space="preserve">WTP’s </w:t>
      </w:r>
      <w:r>
        <w:t xml:space="preserve">representatives violates </w:t>
      </w:r>
      <w:r w:rsidRPr="00D178A5">
        <w:t xml:space="preserve">WTP’s </w:t>
      </w:r>
      <w:r>
        <w:t xml:space="preserve">civil rights. </w:t>
      </w:r>
      <w:r w:rsidRPr="00136D5F">
        <w:rPr>
          <w:b/>
          <w:bCs/>
        </w:rPr>
        <w:t>A Right without a remedy is not a Right</w:t>
      </w:r>
      <w:r>
        <w:t xml:space="preserve">, so </w:t>
      </w:r>
      <w:r w:rsidRPr="00D178A5">
        <w:t>WTP</w:t>
      </w:r>
      <w:r>
        <w:t xml:space="preserve"> must engage in huge numbers to remove representatives who fail to protect our </w:t>
      </w:r>
      <w:r w:rsidR="004E09E6">
        <w:t>R</w:t>
      </w:r>
      <w:r>
        <w:t>ight to choose our representatives.</w:t>
      </w:r>
    </w:p>
    <w:p w14:paraId="4FAB6F3D" w14:textId="79B5B7FD" w:rsidR="00856565" w:rsidRDefault="00856565" w:rsidP="00A23C11">
      <w:pPr>
        <w:pStyle w:val="ListParagraph"/>
      </w:pPr>
      <w:permStart w:id="1932543997" w:edGrp="everyone"/>
      <w:r w:rsidRPr="00380A91">
        <w:rPr>
          <w:rStyle w:val="SubtleEmphasis"/>
        </w:rPr>
        <w:t>__</w:t>
      </w:r>
      <w:permEnd w:id="1932543997"/>
      <w:r>
        <w:t xml:space="preserve"> HAVA gives only the US Attorney General the right to enforce election malfeasance in federal court. There is no greater condemnation of political </w:t>
      </w:r>
      <w:r w:rsidR="002F3216">
        <w:t>party</w:t>
      </w:r>
      <w:r>
        <w:t xml:space="preserve"> power than Blue </w:t>
      </w:r>
      <w:r w:rsidR="002F3216">
        <w:t>Party</w:t>
      </w:r>
      <w:r>
        <w:t xml:space="preserve"> loyal Attorney Generals refusing to enforce federal election law. That is the norm today.</w:t>
      </w:r>
    </w:p>
    <w:p w14:paraId="7ED74CBA" w14:textId="4978F949" w:rsidR="00856565" w:rsidRDefault="00856565" w:rsidP="00A23C11">
      <w:pPr>
        <w:pStyle w:val="ListParagraph"/>
      </w:pPr>
      <w:permStart w:id="2002926672" w:edGrp="everyone"/>
      <w:r w:rsidRPr="00136D5F">
        <w:rPr>
          <w:rStyle w:val="SubtleEmphasis"/>
        </w:rPr>
        <w:t>__</w:t>
      </w:r>
      <w:permEnd w:id="2002926672"/>
      <w:r w:rsidRPr="00767D3C">
        <w:t xml:space="preserve"> But, as a DOI/COTUS violation, citizens can sue for the Rights violation in federal court. Yet neither political </w:t>
      </w:r>
      <w:r w:rsidR="002F3216">
        <w:t>party</w:t>
      </w:r>
      <w:r w:rsidRPr="00767D3C">
        <w:t xml:space="preserve"> is lifting a finger for free and fair election</w:t>
      </w:r>
      <w:r>
        <w:t>s.</w:t>
      </w:r>
    </w:p>
    <w:p w14:paraId="24A7660C" w14:textId="42129804" w:rsidR="00856565" w:rsidRPr="00767D3C" w:rsidRDefault="00856565" w:rsidP="00A23C11">
      <w:pPr>
        <w:pStyle w:val="ListParagraph"/>
      </w:pPr>
      <w:permStart w:id="1222318136" w:edGrp="everyone"/>
      <w:r w:rsidRPr="00136D5F">
        <w:rPr>
          <w:rStyle w:val="SubtleEmphasis"/>
        </w:rPr>
        <w:t>__</w:t>
      </w:r>
      <w:permEnd w:id="1222318136"/>
      <w:r w:rsidRPr="00767D3C">
        <w:t xml:space="preserve"> </w:t>
      </w:r>
      <w:r w:rsidRPr="003659A7">
        <w:t xml:space="preserve">If neither </w:t>
      </w:r>
      <w:r w:rsidR="002F3216">
        <w:t>party</w:t>
      </w:r>
      <w:r w:rsidRPr="003659A7">
        <w:t xml:space="preserve"> will stand for </w:t>
      </w:r>
      <w:r w:rsidRPr="00D178A5">
        <w:t xml:space="preserve">WTP’s </w:t>
      </w:r>
      <w:r w:rsidRPr="003659A7">
        <w:t>Right to select our representatives, they must be sentenced to the scrap heap of history</w:t>
      </w:r>
      <w:r w:rsidRPr="00767D3C">
        <w:t>.</w:t>
      </w:r>
    </w:p>
    <w:p w14:paraId="4502922E" w14:textId="708511ED" w:rsidR="00856565" w:rsidRDefault="00856565" w:rsidP="00A23C11">
      <w:pPr>
        <w:pStyle w:val="ListParagraph"/>
      </w:pPr>
      <w:permStart w:id="1590044396" w:edGrp="everyone"/>
      <w:r w:rsidRPr="00380A91">
        <w:rPr>
          <w:rStyle w:val="SubtleEmphasis"/>
        </w:rPr>
        <w:lastRenderedPageBreak/>
        <w:t>__</w:t>
      </w:r>
      <w:permEnd w:id="1590044396"/>
      <w:r>
        <w:t xml:space="preserve"> HAVA also requires each state to establish an election grievance procedure. But that is for injured voters, not system malfeasance. </w:t>
      </w:r>
      <w:r w:rsidRPr="005828BB">
        <w:t xml:space="preserve">All </w:t>
      </w:r>
      <w:r w:rsidRPr="00D178A5">
        <w:t>WTP</w:t>
      </w:r>
      <w:r w:rsidRPr="005828BB">
        <w:t xml:space="preserve"> can do is file grievances with a state election official; there is no clear path to the courts. Again, </w:t>
      </w:r>
      <w:r>
        <w:t xml:space="preserve">the political </w:t>
      </w:r>
      <w:r w:rsidR="002F3216">
        <w:t>party</w:t>
      </w:r>
      <w:r>
        <w:t>'s</w:t>
      </w:r>
      <w:r w:rsidRPr="005828BB">
        <w:t xml:space="preserve"> power is supreme against </w:t>
      </w:r>
      <w:r w:rsidRPr="00D178A5">
        <w:t>WTP</w:t>
      </w:r>
      <w:r w:rsidRPr="005828BB">
        <w:t xml:space="preserve">. </w:t>
      </w:r>
    </w:p>
    <w:p w14:paraId="0EAED4EB" w14:textId="485FDD46" w:rsidR="00856565" w:rsidRPr="00FA03EF" w:rsidRDefault="00856565" w:rsidP="00A23C11">
      <w:pPr>
        <w:pStyle w:val="ListParagraph"/>
      </w:pPr>
      <w:permStart w:id="566316794" w:edGrp="everyone"/>
      <w:r w:rsidRPr="005828BB">
        <w:rPr>
          <w:rStyle w:val="SubtleEmphasis"/>
        </w:rPr>
        <w:t>__</w:t>
      </w:r>
      <w:permEnd w:id="566316794"/>
      <w:r w:rsidRPr="005828BB">
        <w:t xml:space="preserve"> The only answer is a massive </w:t>
      </w:r>
      <w:r w:rsidRPr="00D178A5">
        <w:t>WTP</w:t>
      </w:r>
      <w:r w:rsidRPr="005828BB">
        <w:t xml:space="preserve"> army with </w:t>
      </w:r>
      <w:r w:rsidR="00673724" w:rsidRPr="00673724">
        <w:rPr>
          <w:b/>
          <w:bCs/>
        </w:rPr>
        <w:t>WePEG1787</w:t>
      </w:r>
      <w:r w:rsidR="00BF3913" w:rsidRPr="00BF3913">
        <w:rPr>
          <w:b/>
          <w:bCs/>
        </w:rPr>
        <w:t>,</w:t>
      </w:r>
      <w:r w:rsidRPr="005828BB">
        <w:t xml:space="preserve"> creating an unbeatable force for honest elections and then adding the laws needed to protect </w:t>
      </w:r>
      <w:r w:rsidRPr="00D178A5">
        <w:t>WTP</w:t>
      </w:r>
      <w:r w:rsidRPr="005828BB">
        <w:t xml:space="preserve">, not political </w:t>
      </w:r>
      <w:r w:rsidR="002F3216">
        <w:t>parties</w:t>
      </w:r>
      <w:r w:rsidRPr="005828BB">
        <w:t>.</w:t>
      </w:r>
    </w:p>
    <w:p w14:paraId="642AE58E" w14:textId="1B07D26E" w:rsidR="00856565" w:rsidRPr="00F80F57" w:rsidRDefault="00856565" w:rsidP="008B2F43">
      <w:pPr>
        <w:pStyle w:val="Heading3"/>
        <w:spacing w:line="264" w:lineRule="auto"/>
      </w:pPr>
      <w:r w:rsidRPr="00F80F57">
        <w:t>P</w:t>
      </w:r>
      <w:r w:rsidR="00D840EE">
        <w:t>5</w:t>
      </w:r>
      <w:r w:rsidRPr="00F80F57">
        <w:t xml:space="preserve"> </w:t>
      </w:r>
      <w:r>
        <w:t>S</w:t>
      </w:r>
      <w:r w:rsidRPr="00F80F57">
        <w:t xml:space="preserve">et </w:t>
      </w:r>
      <w:r>
        <w:t>3</w:t>
      </w:r>
      <w:r w:rsidRPr="00F80F57">
        <w:t xml:space="preserve">: Free, Fair, </w:t>
      </w:r>
      <w:r>
        <w:t xml:space="preserve">Honest, </w:t>
      </w:r>
      <w:r w:rsidRPr="00F80F57">
        <w:t xml:space="preserve">and Accurate Elections </w:t>
      </w:r>
      <w:permStart w:id="650601012" w:edGrp="everyone"/>
      <w:r w:rsidRPr="00380A91">
        <w:rPr>
          <w:rStyle w:val="SubtleEmphasis"/>
        </w:rPr>
        <w:t>__</w:t>
      </w:r>
      <w:permEnd w:id="650601012"/>
    </w:p>
    <w:p w14:paraId="5CB55C8A" w14:textId="77777777" w:rsidR="00856565" w:rsidRDefault="00856565" w:rsidP="00A23C11">
      <w:pPr>
        <w:pStyle w:val="ListParagraph"/>
        <w:numPr>
          <w:ilvl w:val="0"/>
          <w:numId w:val="10"/>
        </w:numPr>
      </w:pPr>
      <w:permStart w:id="219172018" w:edGrp="everyone"/>
      <w:r w:rsidRPr="00380A91">
        <w:rPr>
          <w:rStyle w:val="SubtleEmphasis"/>
        </w:rPr>
        <w:t>__</w:t>
      </w:r>
      <w:permEnd w:id="219172018"/>
      <w:r w:rsidRPr="006476A4">
        <w:t xml:space="preserve"> </w:t>
      </w:r>
      <w:r>
        <w:t xml:space="preserve">Our governments start with </w:t>
      </w:r>
      <w:r w:rsidRPr="00D178A5">
        <w:t>WTP</w:t>
      </w:r>
      <w:r>
        <w:t xml:space="preserve"> electing our representatives to manage our governments. </w:t>
      </w:r>
    </w:p>
    <w:p w14:paraId="34ABFFD0" w14:textId="706C75ED" w:rsidR="00856565" w:rsidRDefault="00856565" w:rsidP="00A23C11">
      <w:pPr>
        <w:pStyle w:val="ListParagraph"/>
      </w:pPr>
      <w:permStart w:id="1431858835" w:edGrp="everyone"/>
      <w:r w:rsidRPr="00380A91">
        <w:rPr>
          <w:rStyle w:val="SubtleEmphasis"/>
        </w:rPr>
        <w:t>__</w:t>
      </w:r>
      <w:permEnd w:id="1431858835"/>
      <w:r w:rsidRPr="00CD3C12">
        <w:t xml:space="preserve"> </w:t>
      </w:r>
      <w:r>
        <w:t>I</w:t>
      </w:r>
      <w:r w:rsidRPr="001F5EBA">
        <w:t xml:space="preserve">f </w:t>
      </w:r>
      <w:r w:rsidRPr="00D178A5">
        <w:t>WTP</w:t>
      </w:r>
      <w:r w:rsidRPr="001F5EBA">
        <w:t xml:space="preserve"> do</w:t>
      </w:r>
      <w:r>
        <w:t xml:space="preserve"> not get the representatives we voted for, a death spiral begins, as</w:t>
      </w:r>
      <w:r w:rsidRPr="001F5EBA">
        <w:t xml:space="preserve"> is now </w:t>
      </w:r>
      <w:r>
        <w:t>apparent</w:t>
      </w:r>
      <w:r w:rsidRPr="001F5EBA">
        <w:t xml:space="preserve">. </w:t>
      </w:r>
      <w:r w:rsidRPr="00D86614">
        <w:t xml:space="preserve">The only reason to cheat in elections is to circumvent the people's will for political </w:t>
      </w:r>
      <w:r w:rsidR="002F3216">
        <w:t>party</w:t>
      </w:r>
      <w:r w:rsidRPr="00D86614">
        <w:t xml:space="preserve"> power and plunder</w:t>
      </w:r>
      <w:r w:rsidRPr="00C81873">
        <w:t>.</w:t>
      </w:r>
    </w:p>
    <w:p w14:paraId="458194B2" w14:textId="77777777" w:rsidR="00856565" w:rsidRDefault="00856565" w:rsidP="00A23C11">
      <w:pPr>
        <w:pStyle w:val="ListParagraph"/>
      </w:pPr>
      <w:permStart w:id="1774278897" w:edGrp="everyone"/>
      <w:r w:rsidRPr="00380A91">
        <w:rPr>
          <w:rStyle w:val="SubtleEmphasis"/>
        </w:rPr>
        <w:t>__</w:t>
      </w:r>
      <w:permEnd w:id="1774278897"/>
      <w:r>
        <w:t xml:space="preserve"> Honest elections require honest representatives, honest election workers, and transparency to verify everything. Federal law requires a complete audit process to be conducted and made public. </w:t>
      </w:r>
      <w:r w:rsidRPr="00136D5F">
        <w:rPr>
          <w:b/>
          <w:bCs/>
        </w:rPr>
        <w:t xml:space="preserve">All Blue </w:t>
      </w:r>
      <w:r>
        <w:rPr>
          <w:b/>
          <w:bCs/>
        </w:rPr>
        <w:t>States and cities</w:t>
      </w:r>
      <w:r w:rsidRPr="00136D5F">
        <w:rPr>
          <w:b/>
          <w:bCs/>
        </w:rPr>
        <w:t xml:space="preserve"> refuse to follow that law.</w:t>
      </w:r>
    </w:p>
    <w:p w14:paraId="17324B1B" w14:textId="77777777" w:rsidR="00856565" w:rsidRDefault="00856565" w:rsidP="00A23C11">
      <w:pPr>
        <w:pStyle w:val="ListParagraph"/>
      </w:pPr>
      <w:permStart w:id="414455025" w:edGrp="everyone"/>
      <w:r w:rsidRPr="00380A91">
        <w:rPr>
          <w:rStyle w:val="SubtleEmphasis"/>
        </w:rPr>
        <w:t>__</w:t>
      </w:r>
      <w:permEnd w:id="414455025"/>
      <w:r w:rsidRPr="00E2041E">
        <w:t xml:space="preserve"> </w:t>
      </w:r>
      <w:r w:rsidRPr="00136D5F">
        <w:t xml:space="preserve">The county election officer should be elected by </w:t>
      </w:r>
      <w:r w:rsidRPr="00D178A5">
        <w:t>WTP</w:t>
      </w:r>
      <w:r w:rsidRPr="00136D5F">
        <w:t xml:space="preserve">; they must answer to </w:t>
      </w:r>
      <w:r w:rsidRPr="00D178A5">
        <w:t>WTP</w:t>
      </w:r>
      <w:r w:rsidRPr="00136D5F">
        <w:t>.</w:t>
      </w:r>
    </w:p>
    <w:p w14:paraId="7F78077F" w14:textId="77777777" w:rsidR="00856565" w:rsidRDefault="00856565" w:rsidP="00A23C11">
      <w:pPr>
        <w:pStyle w:val="ListParagraph"/>
      </w:pPr>
      <w:permStart w:id="57216954" w:edGrp="everyone"/>
      <w:r w:rsidRPr="00380A91">
        <w:rPr>
          <w:rStyle w:val="SubtleEmphasis"/>
        </w:rPr>
        <w:t>__</w:t>
      </w:r>
      <w:permEnd w:id="57216954"/>
      <w:r>
        <w:t xml:space="preserve"> Every state must do everything possible to ‘</w:t>
      </w:r>
      <w:r w:rsidRPr="0079365C">
        <w:rPr>
          <w:i/>
        </w:rPr>
        <w:t>malfeasance-proof</w:t>
      </w:r>
      <w:r>
        <w:t xml:space="preserve"> elections using best practices in </w:t>
      </w:r>
      <w:r w:rsidRPr="00D178A5">
        <w:t xml:space="preserve">WTP’s </w:t>
      </w:r>
      <w:r>
        <w:t>voter rolls, ballots, election tasks, and ballot counting.</w:t>
      </w:r>
    </w:p>
    <w:p w14:paraId="2312F9D2" w14:textId="6872EB82" w:rsidR="00856565" w:rsidRDefault="00856565" w:rsidP="00A23C11">
      <w:pPr>
        <w:pStyle w:val="ListParagraph"/>
      </w:pPr>
      <w:permStart w:id="1499603054" w:edGrp="everyone"/>
      <w:r w:rsidRPr="00380A91">
        <w:rPr>
          <w:rStyle w:val="SubtleEmphasis"/>
        </w:rPr>
        <w:t>__</w:t>
      </w:r>
      <w:permEnd w:id="1499603054"/>
      <w:r>
        <w:t xml:space="preserve"> With honest state and local representatives loyal to our DOI/COTUS</w:t>
      </w:r>
      <w:r w:rsidR="00BF3913" w:rsidRPr="00BF3913">
        <w:rPr>
          <w:b/>
        </w:rPr>
        <w:t>/</w:t>
      </w:r>
      <w:r w:rsidR="00673724" w:rsidRPr="00673724">
        <w:rPr>
          <w:b/>
        </w:rPr>
        <w:t>WePEG1787</w:t>
      </w:r>
      <w:r>
        <w:t xml:space="preserve"> </w:t>
      </w:r>
      <w:r w:rsidRPr="00174BE0">
        <w:rPr>
          <w:i/>
        </w:rPr>
        <w:t>Liberty</w:t>
      </w:r>
      <w:r>
        <w:t>, no large-scale Election Malfeasance will exist.</w:t>
      </w:r>
    </w:p>
    <w:p w14:paraId="2A06A3D7" w14:textId="77777777" w:rsidR="00856565" w:rsidRDefault="00856565" w:rsidP="00A23C11">
      <w:pPr>
        <w:pStyle w:val="ListParagraph"/>
      </w:pPr>
      <w:permStart w:id="533266608" w:edGrp="everyone"/>
      <w:r w:rsidRPr="00380A91">
        <w:rPr>
          <w:rStyle w:val="SubtleEmphasis"/>
        </w:rPr>
        <w:t>__</w:t>
      </w:r>
      <w:permEnd w:id="533266608"/>
      <w:r>
        <w:t xml:space="preserve"> With verified honest voter rolls, a voter ID number, every ballot accounted for, and transparency in everything </w:t>
      </w:r>
      <w:r w:rsidRPr="00D178A5">
        <w:t xml:space="preserve">WTP’s </w:t>
      </w:r>
      <w:r>
        <w:t>election officials do, starting with making the morning coffee, there can be no large-scale Election Malfeasance.</w:t>
      </w:r>
    </w:p>
    <w:p w14:paraId="5BC82B92" w14:textId="77777777" w:rsidR="00856565" w:rsidRDefault="00856565" w:rsidP="00A23C11">
      <w:pPr>
        <w:pStyle w:val="ListParagraph"/>
      </w:pPr>
      <w:permStart w:id="2000177232" w:edGrp="everyone"/>
      <w:r w:rsidRPr="00380A91">
        <w:rPr>
          <w:rStyle w:val="SubtleEmphasis"/>
        </w:rPr>
        <w:t>__</w:t>
      </w:r>
      <w:permEnd w:id="2000177232"/>
      <w:r w:rsidRPr="00627726">
        <w:t xml:space="preserve"> </w:t>
      </w:r>
      <w:r w:rsidRPr="00FA03EF">
        <w:t xml:space="preserve">Federal </w:t>
      </w:r>
      <w:r>
        <w:t>e</w:t>
      </w:r>
      <w:r w:rsidRPr="00FA03EF">
        <w:t xml:space="preserve">lection </w:t>
      </w:r>
      <w:r>
        <w:t>l</w:t>
      </w:r>
      <w:r w:rsidRPr="00FA03EF">
        <w:t xml:space="preserve">aw is completely ignored in Blue </w:t>
      </w:r>
      <w:r>
        <w:t>states</w:t>
      </w:r>
      <w:r w:rsidRPr="00FA03EF">
        <w:t xml:space="preserve"> and cities, and </w:t>
      </w:r>
      <w:r w:rsidRPr="00D178A5">
        <w:t>WTP</w:t>
      </w:r>
      <w:r w:rsidRPr="00FA03EF">
        <w:t xml:space="preserve"> must demand that ALL voting procedures comply with federal law before the November 202</w:t>
      </w:r>
      <w:r>
        <w:t>6</w:t>
      </w:r>
      <w:r w:rsidRPr="00FA03EF">
        <w:t xml:space="preserve"> electio</w:t>
      </w:r>
      <w:r>
        <w:t xml:space="preserve">n, </w:t>
      </w:r>
      <w:r w:rsidRPr="00FA03EF">
        <w:t>full stop.</w:t>
      </w:r>
    </w:p>
    <w:p w14:paraId="293C7049" w14:textId="77777777" w:rsidR="00856565" w:rsidRDefault="00856565" w:rsidP="00A23C11">
      <w:pPr>
        <w:pStyle w:val="ListParagraph"/>
      </w:pPr>
      <w:permStart w:id="167128263" w:edGrp="everyone"/>
      <w:r w:rsidRPr="00380A91">
        <w:rPr>
          <w:rStyle w:val="SubtleEmphasis"/>
        </w:rPr>
        <w:t>__</w:t>
      </w:r>
      <w:permEnd w:id="167128263"/>
      <w:r w:rsidRPr="00CD3C12">
        <w:t xml:space="preserve"> </w:t>
      </w:r>
      <w:r>
        <w:t xml:space="preserve">Any representative who does not get behind Election Integrity </w:t>
      </w:r>
      <w:r w:rsidRPr="001A352C">
        <w:t xml:space="preserve">with </w:t>
      </w:r>
      <w:r>
        <w:t>complete</w:t>
      </w:r>
      <w:r w:rsidRPr="001A352C">
        <w:t xml:space="preserve"> transparency</w:t>
      </w:r>
      <w:r>
        <w:t xml:space="preserve"> cannot get a vote from </w:t>
      </w:r>
      <w:r w:rsidRPr="00D178A5">
        <w:t>WTP</w:t>
      </w:r>
      <w:r>
        <w:t>.</w:t>
      </w:r>
    </w:p>
    <w:p w14:paraId="0EAC57BF" w14:textId="77777777" w:rsidR="00856565" w:rsidRPr="00EC2BA9" w:rsidRDefault="00856565" w:rsidP="00A23C11">
      <w:pPr>
        <w:pStyle w:val="ListParagraph"/>
      </w:pPr>
      <w:permStart w:id="241654119" w:edGrp="everyone"/>
      <w:r w:rsidRPr="00380A91">
        <w:rPr>
          <w:rStyle w:val="SubtleEmphasis"/>
        </w:rPr>
        <w:t>__</w:t>
      </w:r>
      <w:permEnd w:id="241654119"/>
      <w:r>
        <w:t xml:space="preserve"> </w:t>
      </w:r>
      <w:r w:rsidRPr="002E4B2D">
        <w:rPr>
          <w:b/>
        </w:rPr>
        <w:t>WTP</w:t>
      </w:r>
      <w:r w:rsidRPr="00EC2BA9">
        <w:rPr>
          <w:b/>
          <w:bCs/>
        </w:rPr>
        <w:t xml:space="preserve"> own our elections</w:t>
      </w:r>
      <w:r w:rsidRPr="00EC2BA9">
        <w:t xml:space="preserve">, </w:t>
      </w:r>
      <w:r>
        <w:t xml:space="preserve">as stated in the above </w:t>
      </w:r>
      <w:r w:rsidRPr="00EE17AA">
        <w:t xml:space="preserve">DOI/COTUS </w:t>
      </w:r>
      <w:r>
        <w:t xml:space="preserve">Guarantee, </w:t>
      </w:r>
      <w:r w:rsidRPr="006476A4">
        <w:t xml:space="preserve">and </w:t>
      </w:r>
      <w:r w:rsidRPr="00D178A5">
        <w:t>WTP</w:t>
      </w:r>
      <w:r w:rsidRPr="006476A4">
        <w:t xml:space="preserve"> have the right to oversee every step</w:t>
      </w:r>
      <w:r>
        <w:t>, and we must use that right to survive.</w:t>
      </w:r>
    </w:p>
    <w:p w14:paraId="04AEE8D9" w14:textId="50F05745" w:rsidR="00856565" w:rsidRDefault="00856565" w:rsidP="00A23C11">
      <w:pPr>
        <w:pStyle w:val="ListParagraph"/>
      </w:pPr>
      <w:permStart w:id="533808433" w:edGrp="everyone"/>
      <w:r w:rsidRPr="00380A91">
        <w:rPr>
          <w:rStyle w:val="SubtleEmphasis"/>
        </w:rPr>
        <w:t>__</w:t>
      </w:r>
      <w:permEnd w:id="533808433"/>
      <w:r w:rsidRPr="006476A4">
        <w:t xml:space="preserve"> </w:t>
      </w:r>
      <w:r w:rsidRPr="00C6571F">
        <w:t xml:space="preserve">Today, </w:t>
      </w:r>
      <w:r w:rsidRPr="00D178A5">
        <w:t xml:space="preserve">WTP’s </w:t>
      </w:r>
      <w:r w:rsidRPr="00C6571F">
        <w:t xml:space="preserve">Blue </w:t>
      </w:r>
      <w:r w:rsidR="002F3216">
        <w:t>Party</w:t>
      </w:r>
      <w:r w:rsidRPr="00C6571F">
        <w:t xml:space="preserve">-owned government is doing everything possible to neuter </w:t>
      </w:r>
      <w:r w:rsidRPr="00D178A5">
        <w:t xml:space="preserve">WTP’s </w:t>
      </w:r>
      <w:r w:rsidRPr="00C6571F">
        <w:t xml:space="preserve">DOI right to consent and provide free and fair elections. </w:t>
      </w:r>
    </w:p>
    <w:p w14:paraId="4527719F" w14:textId="77777777" w:rsidR="00856565" w:rsidRPr="006476A4" w:rsidRDefault="00856565" w:rsidP="00A23C11">
      <w:pPr>
        <w:pStyle w:val="ListParagraph"/>
      </w:pPr>
      <w:permStart w:id="1215132037" w:edGrp="everyone"/>
      <w:r w:rsidRPr="00380A91">
        <w:rPr>
          <w:rStyle w:val="SubtleEmphasis"/>
        </w:rPr>
        <w:t>__</w:t>
      </w:r>
      <w:permEnd w:id="1215132037"/>
      <w:r>
        <w:t xml:space="preserve"> </w:t>
      </w:r>
      <w:r w:rsidRPr="006476A4">
        <w:t xml:space="preserve">Election Integrity is </w:t>
      </w:r>
      <w:r w:rsidRPr="00D178A5">
        <w:t xml:space="preserve">WTP’s </w:t>
      </w:r>
      <w:r w:rsidRPr="006476A4">
        <w:t>#1 mission in 202</w:t>
      </w:r>
      <w:r>
        <w:t xml:space="preserve">6, and </w:t>
      </w:r>
      <w:r w:rsidRPr="00166625">
        <w:rPr>
          <w:b/>
          <w:bCs/>
        </w:rPr>
        <w:t xml:space="preserve">all </w:t>
      </w:r>
      <w:r w:rsidRPr="002E4B2D">
        <w:rPr>
          <w:b/>
        </w:rPr>
        <w:t>WTP</w:t>
      </w:r>
      <w:r w:rsidRPr="00166625">
        <w:rPr>
          <w:b/>
          <w:bCs/>
        </w:rPr>
        <w:t xml:space="preserve"> must join the fight</w:t>
      </w:r>
      <w:r w:rsidRPr="006476A4">
        <w:t>.</w:t>
      </w:r>
    </w:p>
    <w:p w14:paraId="153EC1B9" w14:textId="77777777" w:rsidR="00856565" w:rsidRPr="006476A4" w:rsidRDefault="00856565" w:rsidP="00A23C11">
      <w:pPr>
        <w:pStyle w:val="ListParagraph"/>
      </w:pPr>
      <w:permStart w:id="1313166937" w:edGrp="everyone"/>
      <w:r w:rsidRPr="00380A91">
        <w:rPr>
          <w:rStyle w:val="SubtleEmphasis"/>
        </w:rPr>
        <w:t>__</w:t>
      </w:r>
      <w:permEnd w:id="1313166937"/>
      <w:r w:rsidRPr="006476A4">
        <w:t xml:space="preserve"> Counties have enormous power over elections</w:t>
      </w:r>
      <w:r>
        <w:t>,</w:t>
      </w:r>
      <w:r w:rsidRPr="006476A4">
        <w:t xml:space="preserve"> and </w:t>
      </w:r>
      <w:r w:rsidRPr="00D178A5">
        <w:t>WTP</w:t>
      </w:r>
      <w:r w:rsidRPr="006476A4">
        <w:t xml:space="preserve"> have the most power over our local counties; </w:t>
      </w:r>
      <w:r w:rsidRPr="00D178A5">
        <w:t>WTP</w:t>
      </w:r>
      <w:r w:rsidRPr="006476A4">
        <w:t xml:space="preserve"> must exercise that power</w:t>
      </w:r>
      <w:r>
        <w:t xml:space="preserve"> by every means possible.</w:t>
      </w:r>
    </w:p>
    <w:p w14:paraId="239A8B55" w14:textId="060FDA9D" w:rsidR="00856565" w:rsidRPr="006476A4" w:rsidRDefault="00856565" w:rsidP="00A23C11">
      <w:pPr>
        <w:pStyle w:val="ListParagraph"/>
      </w:pPr>
      <w:permStart w:id="1036260664" w:edGrp="everyone"/>
      <w:r w:rsidRPr="00380A91">
        <w:rPr>
          <w:rStyle w:val="SubtleEmphasis"/>
        </w:rPr>
        <w:t>__</w:t>
      </w:r>
      <w:permEnd w:id="1036260664"/>
      <w:r w:rsidRPr="006476A4">
        <w:t xml:space="preserve"> </w:t>
      </w:r>
      <w:r w:rsidRPr="00C6571F">
        <w:t xml:space="preserve">The mainstream media have successfully but falsely discredited and buried the political </w:t>
      </w:r>
      <w:r w:rsidR="002F3216">
        <w:t>parties</w:t>
      </w:r>
      <w:r w:rsidRPr="00C6571F">
        <w:t xml:space="preserve">’ </w:t>
      </w:r>
      <w:r w:rsidRPr="00BB27EC">
        <w:t>Election Malfeasance</w:t>
      </w:r>
      <w:r w:rsidRPr="00C6571F">
        <w:t>.</w:t>
      </w:r>
    </w:p>
    <w:p w14:paraId="7AE00D66" w14:textId="77184EED" w:rsidR="00856565" w:rsidRPr="006476A4" w:rsidRDefault="00856565" w:rsidP="00A23C11">
      <w:pPr>
        <w:pStyle w:val="ListParagraph"/>
      </w:pPr>
      <w:permStart w:id="475728012" w:edGrp="everyone"/>
      <w:r w:rsidRPr="00380A91">
        <w:rPr>
          <w:rStyle w:val="SubtleEmphasis"/>
        </w:rPr>
        <w:t>__</w:t>
      </w:r>
      <w:permEnd w:id="475728012"/>
      <w:r w:rsidRPr="006476A4">
        <w:t xml:space="preserve"> </w:t>
      </w:r>
      <w:r w:rsidRPr="00C6571F">
        <w:t xml:space="preserve">Political </w:t>
      </w:r>
      <w:r w:rsidR="002F3216">
        <w:t>parties</w:t>
      </w:r>
      <w:r w:rsidRPr="00C6571F">
        <w:t xml:space="preserve"> are the only defenders of </w:t>
      </w:r>
      <w:r w:rsidRPr="00BB27EC">
        <w:t>Election Malfeasance</w:t>
      </w:r>
      <w:r>
        <w:t xml:space="preserve"> and</w:t>
      </w:r>
      <w:r w:rsidRPr="00C6571F">
        <w:t xml:space="preserve"> refuse t</w:t>
      </w:r>
      <w:r>
        <w:t>o be transparent</w:t>
      </w:r>
      <w:r w:rsidRPr="00C6571F">
        <w:t>. There is a prima faci</w:t>
      </w:r>
      <w:r>
        <w:t xml:space="preserve">e case for malfeasance; </w:t>
      </w:r>
      <w:r w:rsidRPr="00D178A5">
        <w:t>WTP</w:t>
      </w:r>
      <w:r>
        <w:t xml:space="preserve"> are</w:t>
      </w:r>
      <w:r w:rsidRPr="00C6571F">
        <w:t xml:space="preserve"> turning over the rocks and exposing it.</w:t>
      </w:r>
    </w:p>
    <w:p w14:paraId="006EF3E0" w14:textId="6BC08020" w:rsidR="00856565" w:rsidRPr="006476A4" w:rsidRDefault="00856565" w:rsidP="00A23C11">
      <w:pPr>
        <w:pStyle w:val="ListParagraph"/>
      </w:pPr>
      <w:permStart w:id="1218721343" w:edGrp="everyone"/>
      <w:r w:rsidRPr="00380A91">
        <w:rPr>
          <w:rStyle w:val="SubtleEmphasis"/>
        </w:rPr>
        <w:t>__</w:t>
      </w:r>
      <w:permEnd w:id="1218721343"/>
      <w:r w:rsidRPr="006476A4">
        <w:t xml:space="preserve"> </w:t>
      </w:r>
      <w:r w:rsidRPr="00D178A5">
        <w:t>WTP</w:t>
      </w:r>
      <w:r w:rsidRPr="006476A4">
        <w:t xml:space="preserve"> must seek the T</w:t>
      </w:r>
      <w:r w:rsidR="00853A60">
        <w:t>ruth</w:t>
      </w:r>
      <w:r w:rsidRPr="006476A4">
        <w:t xml:space="preserve"> with all the evidence in an open forum. </w:t>
      </w:r>
      <w:r>
        <w:t>Election Malfeasance</w:t>
      </w:r>
      <w:r w:rsidRPr="006476A4">
        <w:t xml:space="preserve"> </w:t>
      </w:r>
      <w:r>
        <w:t xml:space="preserve">has </w:t>
      </w:r>
      <w:r>
        <w:lastRenderedPageBreak/>
        <w:t>been</w:t>
      </w:r>
      <w:r w:rsidRPr="006476A4">
        <w:t xml:space="preserve"> assumed for the past decade or two because most </w:t>
      </w:r>
      <w:r w:rsidRPr="00D178A5">
        <w:t>WTP</w:t>
      </w:r>
      <w:r w:rsidRPr="006476A4">
        <w:t xml:space="preserve"> do not vote for our </w:t>
      </w:r>
      <w:r>
        <w:t xml:space="preserve">own </w:t>
      </w:r>
      <w:r w:rsidRPr="006476A4">
        <w:t>destruction.</w:t>
      </w:r>
    </w:p>
    <w:p w14:paraId="3B8E888E" w14:textId="49F8F176" w:rsidR="00856565" w:rsidRPr="006476A4" w:rsidRDefault="00856565" w:rsidP="00A23C11">
      <w:pPr>
        <w:pStyle w:val="ListParagraph"/>
      </w:pPr>
      <w:permStart w:id="550853064" w:edGrp="everyone"/>
      <w:r w:rsidRPr="00380A91">
        <w:rPr>
          <w:rStyle w:val="SubtleEmphasis"/>
        </w:rPr>
        <w:t>__</w:t>
      </w:r>
      <w:permEnd w:id="550853064"/>
      <w:r w:rsidRPr="006476A4">
        <w:t xml:space="preserve"> Any</w:t>
      </w:r>
      <w:r>
        <w:t xml:space="preserve"> citizen </w:t>
      </w:r>
      <w:r w:rsidRPr="006476A4">
        <w:t xml:space="preserve">denying the hard evidence of </w:t>
      </w:r>
      <w:r>
        <w:t xml:space="preserve">Election Malfeasance </w:t>
      </w:r>
      <w:r w:rsidRPr="006476A4">
        <w:t xml:space="preserve">is intentionally living in a bubble, likely afraid the false truth </w:t>
      </w:r>
      <w:r>
        <w:t xml:space="preserve">in the </w:t>
      </w:r>
      <w:r w:rsidRPr="00396452">
        <w:t xml:space="preserve">Blue </w:t>
      </w:r>
      <w:r w:rsidR="002F3216">
        <w:t>Party</w:t>
      </w:r>
      <w:r>
        <w:t xml:space="preserve"> </w:t>
      </w:r>
      <w:r w:rsidRPr="006476A4">
        <w:t>they have supported for generations is blowing up our greatest nation on earth</w:t>
      </w:r>
      <w:r>
        <w:t xml:space="preserve"> right before their eyes.</w:t>
      </w:r>
    </w:p>
    <w:p w14:paraId="6619818F" w14:textId="77777777" w:rsidR="00856565" w:rsidRPr="006476A4" w:rsidRDefault="00856565" w:rsidP="00A23C11">
      <w:pPr>
        <w:pStyle w:val="ListParagraph"/>
      </w:pPr>
      <w:permStart w:id="819158623" w:edGrp="everyone"/>
      <w:r w:rsidRPr="00380A91">
        <w:rPr>
          <w:rStyle w:val="SubtleEmphasis"/>
        </w:rPr>
        <w:t>__</w:t>
      </w:r>
      <w:permEnd w:id="819158623"/>
      <w:r w:rsidRPr="006476A4">
        <w:t xml:space="preserve"> </w:t>
      </w:r>
      <w:r w:rsidRPr="00D178A5">
        <w:t xml:space="preserve">WTP’s </w:t>
      </w:r>
      <w:r w:rsidRPr="006476A4">
        <w:t xml:space="preserve">lives are at stake in </w:t>
      </w:r>
      <w:r>
        <w:t>every election</w:t>
      </w:r>
      <w:r w:rsidRPr="006476A4">
        <w:t xml:space="preserve">, and the damage and danger of </w:t>
      </w:r>
      <w:r>
        <w:t>E</w:t>
      </w:r>
      <w:r w:rsidRPr="00BB27EC">
        <w:t xml:space="preserve">lection </w:t>
      </w:r>
      <w:r>
        <w:t>M</w:t>
      </w:r>
      <w:r w:rsidRPr="00BB27EC">
        <w:t>alfeasance</w:t>
      </w:r>
      <w:r>
        <w:t xml:space="preserve"> </w:t>
      </w:r>
      <w:r w:rsidRPr="006476A4">
        <w:t>are enormous.</w:t>
      </w:r>
    </w:p>
    <w:p w14:paraId="7B8C254F" w14:textId="55BF04ED" w:rsidR="00856565" w:rsidRPr="006476A4" w:rsidRDefault="00856565" w:rsidP="00A23C11">
      <w:pPr>
        <w:pStyle w:val="ListParagraph"/>
      </w:pPr>
      <w:permStart w:id="1336942722" w:edGrp="everyone"/>
      <w:r w:rsidRPr="00380A91">
        <w:rPr>
          <w:rStyle w:val="SubtleEmphasis"/>
        </w:rPr>
        <w:t>__</w:t>
      </w:r>
      <w:permEnd w:id="1336942722"/>
      <w:r w:rsidRPr="006476A4">
        <w:t xml:space="preserve"> </w:t>
      </w:r>
      <w:r>
        <w:t>E</w:t>
      </w:r>
      <w:r w:rsidRPr="00BB27EC">
        <w:t xml:space="preserve">lection </w:t>
      </w:r>
      <w:r>
        <w:t>M</w:t>
      </w:r>
      <w:r w:rsidRPr="00BB27EC">
        <w:t>alfeasance</w:t>
      </w:r>
      <w:r>
        <w:t xml:space="preserve"> </w:t>
      </w:r>
      <w:r w:rsidRPr="00C6571F">
        <w:t xml:space="preserve">is the number one reason </w:t>
      </w:r>
      <w:r w:rsidRPr="00D178A5">
        <w:t>WTP</w:t>
      </w:r>
      <w:r w:rsidRPr="00C6571F">
        <w:t xml:space="preserve"> must put political </w:t>
      </w:r>
      <w:r w:rsidR="002F3216">
        <w:t>parties</w:t>
      </w:r>
      <w:r w:rsidRPr="00C6571F">
        <w:t xml:space="preserve"> on the scrap heap of history; they are the only benef</w:t>
      </w:r>
      <w:r>
        <w:t>iciaries</w:t>
      </w:r>
      <w:r w:rsidRPr="00C6571F">
        <w:t xml:space="preserve">. </w:t>
      </w:r>
    </w:p>
    <w:p w14:paraId="36A976C9" w14:textId="77777777" w:rsidR="00856565" w:rsidRPr="006476A4" w:rsidRDefault="00856565" w:rsidP="00A23C11">
      <w:pPr>
        <w:pStyle w:val="ListParagraph"/>
      </w:pPr>
      <w:permStart w:id="274681160" w:edGrp="everyone"/>
      <w:r w:rsidRPr="00380A91">
        <w:rPr>
          <w:rStyle w:val="SubtleEmphasis"/>
        </w:rPr>
        <w:t>__</w:t>
      </w:r>
      <w:permEnd w:id="274681160"/>
      <w:r w:rsidRPr="006476A4">
        <w:t xml:space="preserve"> All </w:t>
      </w:r>
      <w:r>
        <w:t>states</w:t>
      </w:r>
      <w:r w:rsidRPr="006476A4">
        <w:t xml:space="preserve"> must implement the harshest penalties for </w:t>
      </w:r>
      <w:r>
        <w:t>malfeasance</w:t>
      </w:r>
      <w:r w:rsidRPr="006476A4">
        <w:t xml:space="preserve"> possible; </w:t>
      </w:r>
      <w:r w:rsidRPr="00396452">
        <w:rPr>
          <w:b/>
          <w:bCs/>
        </w:rPr>
        <w:t xml:space="preserve">that must be an election promise for every candidate to get </w:t>
      </w:r>
      <w:r w:rsidRPr="00D178A5">
        <w:rPr>
          <w:bCs/>
        </w:rPr>
        <w:t xml:space="preserve">WTP’s </w:t>
      </w:r>
      <w:r w:rsidRPr="00396452">
        <w:rPr>
          <w:b/>
          <w:bCs/>
        </w:rPr>
        <w:t>vote</w:t>
      </w:r>
      <w:r w:rsidRPr="006476A4">
        <w:t xml:space="preserve">. </w:t>
      </w:r>
    </w:p>
    <w:p w14:paraId="1E3ED4D6" w14:textId="753C12C5" w:rsidR="00856565" w:rsidRPr="006476A4" w:rsidRDefault="00856565" w:rsidP="00A23C11">
      <w:pPr>
        <w:pStyle w:val="ListParagraph"/>
      </w:pPr>
      <w:permStart w:id="247141877" w:edGrp="everyone"/>
      <w:r w:rsidRPr="00380A91">
        <w:rPr>
          <w:rStyle w:val="SubtleEmphasis"/>
        </w:rPr>
        <w:t>__</w:t>
      </w:r>
      <w:permEnd w:id="247141877"/>
      <w:r w:rsidRPr="006476A4">
        <w:t xml:space="preserve"> </w:t>
      </w:r>
      <w:r w:rsidRPr="00D178A5">
        <w:t>WTP</w:t>
      </w:r>
      <w:r w:rsidRPr="006476A4">
        <w:t xml:space="preserve"> must hold </w:t>
      </w:r>
      <w:r>
        <w:t>e</w:t>
      </w:r>
      <w:r w:rsidRPr="006476A4">
        <w:t xml:space="preserve">very candidate accountable for </w:t>
      </w:r>
      <w:r>
        <w:t>e</w:t>
      </w:r>
      <w:r w:rsidRPr="006476A4">
        <w:t xml:space="preserve">lection Integrity support and post their </w:t>
      </w:r>
      <w:r w:rsidR="00673724" w:rsidRPr="00673724">
        <w:rPr>
          <w:b/>
          <w:bCs/>
        </w:rPr>
        <w:t>WePEG1787</w:t>
      </w:r>
      <w:r w:rsidRPr="006476A4">
        <w:t xml:space="preserve"> score</w:t>
      </w:r>
      <w:r>
        <w:t xml:space="preserve"> on their website.</w:t>
      </w:r>
    </w:p>
    <w:p w14:paraId="6B77EB15" w14:textId="1C2811D1" w:rsidR="00856565" w:rsidRPr="006A5F17" w:rsidRDefault="00856565" w:rsidP="00A23C11">
      <w:pPr>
        <w:pStyle w:val="ListParagraph"/>
      </w:pPr>
      <w:permStart w:id="392062859" w:edGrp="everyone"/>
      <w:r w:rsidRPr="00380A91">
        <w:rPr>
          <w:rStyle w:val="SubtleEmphasis"/>
        </w:rPr>
        <w:t>__</w:t>
      </w:r>
      <w:permEnd w:id="392062859"/>
      <w:r w:rsidRPr="006476A4">
        <w:t xml:space="preserve"> </w:t>
      </w:r>
      <w:r w:rsidRPr="00D178A5">
        <w:t>WTP</w:t>
      </w:r>
      <w:r w:rsidRPr="006476A4">
        <w:t xml:space="preserve"> must </w:t>
      </w:r>
      <w:r>
        <w:t>start working</w:t>
      </w:r>
      <w:r w:rsidRPr="006476A4">
        <w:t xml:space="preserve"> today with </w:t>
      </w:r>
      <w:r w:rsidR="00673724" w:rsidRPr="00673724">
        <w:rPr>
          <w:b/>
          <w:bCs/>
        </w:rPr>
        <w:t>WePEG1787</w:t>
      </w:r>
      <w:r>
        <w:t xml:space="preserve"> </w:t>
      </w:r>
      <w:r w:rsidRPr="006476A4">
        <w:t>to accomplish that.</w:t>
      </w:r>
    </w:p>
    <w:p w14:paraId="7282808F" w14:textId="7605192F" w:rsidR="00856565" w:rsidRPr="006476A4" w:rsidRDefault="00856565" w:rsidP="008B2F43">
      <w:pPr>
        <w:pStyle w:val="Heading3"/>
        <w:spacing w:line="264" w:lineRule="auto"/>
      </w:pPr>
      <w:bookmarkStart w:id="20" w:name="_Hlk125809666"/>
      <w:bookmarkEnd w:id="19"/>
      <w:r w:rsidRPr="006476A4">
        <w:t>P</w:t>
      </w:r>
      <w:r w:rsidR="00D840EE">
        <w:t>5</w:t>
      </w:r>
      <w:r w:rsidRPr="006476A4">
        <w:t xml:space="preserve"> </w:t>
      </w:r>
      <w:r>
        <w:t>S</w:t>
      </w:r>
      <w:r w:rsidRPr="006476A4">
        <w:t xml:space="preserve">et </w:t>
      </w:r>
      <w:r>
        <w:t>4</w:t>
      </w:r>
      <w:r w:rsidRPr="006476A4">
        <w:t xml:space="preserve">: </w:t>
      </w:r>
      <w:r>
        <w:t xml:space="preserve">Voting Districts </w:t>
      </w:r>
      <w:permStart w:id="19808486" w:edGrp="everyone"/>
      <w:r w:rsidRPr="00380A91">
        <w:rPr>
          <w:rStyle w:val="SubtleEmphasis"/>
        </w:rPr>
        <w:t>__</w:t>
      </w:r>
      <w:bookmarkEnd w:id="20"/>
      <w:permEnd w:id="19808486"/>
    </w:p>
    <w:p w14:paraId="138AD893" w14:textId="0D290513" w:rsidR="00856565" w:rsidRDefault="00856565" w:rsidP="00A23C11">
      <w:pPr>
        <w:pStyle w:val="ListParagraph"/>
        <w:numPr>
          <w:ilvl w:val="0"/>
          <w:numId w:val="11"/>
        </w:numPr>
      </w:pPr>
      <w:permStart w:id="319958195" w:edGrp="everyone"/>
      <w:r w:rsidRPr="00380A91">
        <w:rPr>
          <w:rStyle w:val="SubtleEmphasis"/>
        </w:rPr>
        <w:t>__</w:t>
      </w:r>
      <w:permEnd w:id="319958195"/>
      <w:r w:rsidRPr="006476A4">
        <w:t xml:space="preserve"> </w:t>
      </w:r>
      <w:r w:rsidRPr="00B4283C">
        <w:t xml:space="preserve">Political </w:t>
      </w:r>
      <w:r w:rsidR="002F3216">
        <w:t>parties</w:t>
      </w:r>
      <w:r w:rsidRPr="00B4283C">
        <w:t xml:space="preserve"> </w:t>
      </w:r>
      <w:r w:rsidRPr="006476A4">
        <w:t>are not mentioned in our DOI/COTUS and have zero enumerated election rights.</w:t>
      </w:r>
      <w:r>
        <w:t xml:space="preserve"> </w:t>
      </w:r>
      <w:r w:rsidRPr="006476A4">
        <w:t>Yet they</w:t>
      </w:r>
      <w:r>
        <w:t xml:space="preserve">, </w:t>
      </w:r>
      <w:r w:rsidRPr="00A22F4A">
        <w:t xml:space="preserve">not </w:t>
      </w:r>
      <w:r w:rsidRPr="00D178A5">
        <w:t>WTP</w:t>
      </w:r>
      <w:r>
        <w:t>,</w:t>
      </w:r>
      <w:r w:rsidRPr="006476A4">
        <w:t xml:space="preserve"> control congressional and state assembly districts. </w:t>
      </w:r>
      <w:r>
        <w:t>Removing</w:t>
      </w:r>
      <w:r w:rsidRPr="006476A4">
        <w:t xml:space="preserve"> political </w:t>
      </w:r>
      <w:r w:rsidR="002F3216">
        <w:t>parties</w:t>
      </w:r>
      <w:r w:rsidRPr="006476A4">
        <w:t xml:space="preserve"> requires </w:t>
      </w:r>
      <w:r w:rsidR="00ED2F45">
        <w:t>redrawing district boundaries along</w:t>
      </w:r>
      <w:r w:rsidRPr="006476A4">
        <w:t xml:space="preserve"> city borders.</w:t>
      </w:r>
      <w:r>
        <w:t xml:space="preserve"> Cities and towns are where </w:t>
      </w:r>
      <w:r w:rsidRPr="00D178A5">
        <w:t>WTP</w:t>
      </w:r>
      <w:r>
        <w:t xml:space="preserve"> live, not voting districts.</w:t>
      </w:r>
    </w:p>
    <w:p w14:paraId="50A34529" w14:textId="6427B093" w:rsidR="00856565" w:rsidRPr="006476A4" w:rsidRDefault="00856565" w:rsidP="00A23C11">
      <w:pPr>
        <w:pStyle w:val="ListParagraph"/>
      </w:pPr>
      <w:permStart w:id="1678008665" w:edGrp="everyone"/>
      <w:r w:rsidRPr="00380A91">
        <w:rPr>
          <w:rStyle w:val="SubtleEmphasis"/>
        </w:rPr>
        <w:t>__</w:t>
      </w:r>
      <w:permEnd w:id="1678008665"/>
      <w:r w:rsidRPr="00BE30A9">
        <w:t xml:space="preserve"> The next census is </w:t>
      </w:r>
      <w:r>
        <w:t>five</w:t>
      </w:r>
      <w:r w:rsidRPr="00BE30A9">
        <w:t xml:space="preserve"> years away, but steps must be taken for </w:t>
      </w:r>
      <w:r w:rsidRPr="00D178A5">
        <w:t>WTP</w:t>
      </w:r>
      <w:r w:rsidRPr="00BE30A9">
        <w:t xml:space="preserve"> to take control of redistricting.</w:t>
      </w:r>
      <w:r>
        <w:t xml:space="preserve"> Until then, </w:t>
      </w:r>
      <w:r w:rsidRPr="00D178A5">
        <w:t>WTP</w:t>
      </w:r>
      <w:r>
        <w:t xml:space="preserve"> must elect </w:t>
      </w:r>
      <w:r w:rsidR="00673724" w:rsidRPr="00673724">
        <w:rPr>
          <w:b/>
          <w:bCs/>
        </w:rPr>
        <w:t>WePEG1787</w:t>
      </w:r>
      <w:r>
        <w:t xml:space="preserve"> candidates.</w:t>
      </w:r>
    </w:p>
    <w:p w14:paraId="22A113DB" w14:textId="69CFE92D" w:rsidR="00856565" w:rsidRPr="006476A4" w:rsidRDefault="00856565" w:rsidP="00A23C11">
      <w:pPr>
        <w:pStyle w:val="ListParagraph"/>
      </w:pPr>
      <w:permStart w:id="471754882" w:edGrp="everyone"/>
      <w:r w:rsidRPr="00380A91">
        <w:rPr>
          <w:rStyle w:val="SubtleEmphasis"/>
        </w:rPr>
        <w:t>__</w:t>
      </w:r>
      <w:permEnd w:id="471754882"/>
      <w:r w:rsidRPr="006476A4">
        <w:t xml:space="preserve"> </w:t>
      </w:r>
      <w:r>
        <w:t>State</w:t>
      </w:r>
      <w:r w:rsidRPr="006476A4">
        <w:t xml:space="preserve"> governing boards should group cities and towns by population and divide </w:t>
      </w:r>
      <w:r>
        <w:t xml:space="preserve">them into </w:t>
      </w:r>
      <w:r w:rsidRPr="006476A4">
        <w:t xml:space="preserve">as few cities as possible. </w:t>
      </w:r>
      <w:r w:rsidR="00673724" w:rsidRPr="00673724">
        <w:rPr>
          <w:b/>
          <w:bCs/>
        </w:rPr>
        <w:t>WePEG1787</w:t>
      </w:r>
      <w:r w:rsidRPr="006476A4">
        <w:t xml:space="preserve"> representatives will efficiently resolve county overlaps.</w:t>
      </w:r>
    </w:p>
    <w:p w14:paraId="188389DC" w14:textId="7CDD5EB0" w:rsidR="00856565" w:rsidRPr="006476A4" w:rsidRDefault="00856565" w:rsidP="00A23C11">
      <w:pPr>
        <w:pStyle w:val="ListParagraph"/>
      </w:pPr>
      <w:permStart w:id="1088561992" w:edGrp="everyone"/>
      <w:r w:rsidRPr="00380A91">
        <w:rPr>
          <w:rStyle w:val="SubtleEmphasis"/>
        </w:rPr>
        <w:t>__</w:t>
      </w:r>
      <w:permEnd w:id="1088561992"/>
      <w:r w:rsidRPr="006476A4">
        <w:t xml:space="preserve"> There is zero reason for a state to fund partisan election primaries, and many DOI/COTUS reasons not to because political </w:t>
      </w:r>
      <w:r w:rsidR="002F3216">
        <w:t>parties</w:t>
      </w:r>
      <w:r w:rsidRPr="006476A4">
        <w:t xml:space="preserve"> complicate free and fair elections.</w:t>
      </w:r>
    </w:p>
    <w:p w14:paraId="094C7379" w14:textId="2B52EC9C" w:rsidR="00856565" w:rsidRPr="006476A4" w:rsidRDefault="00856565" w:rsidP="00A23C11">
      <w:pPr>
        <w:pStyle w:val="ListParagraph"/>
      </w:pPr>
      <w:permStart w:id="1789478482" w:edGrp="everyone"/>
      <w:r w:rsidRPr="00380A91">
        <w:rPr>
          <w:rStyle w:val="SubtleEmphasis"/>
        </w:rPr>
        <w:t>__</w:t>
      </w:r>
      <w:permEnd w:id="1789478482"/>
      <w:r w:rsidRPr="006476A4">
        <w:t xml:space="preserve"> Political </w:t>
      </w:r>
      <w:r w:rsidR="002F3216">
        <w:t>parties</w:t>
      </w:r>
      <w:r w:rsidRPr="006476A4">
        <w:t xml:space="preserve"> have copyright and property law protection of their name. </w:t>
      </w:r>
      <w:r>
        <w:t>T</w:t>
      </w:r>
      <w:r w:rsidRPr="006476A4">
        <w:t xml:space="preserve">hey can control who joins their </w:t>
      </w:r>
      <w:r w:rsidR="002F3216">
        <w:t>party</w:t>
      </w:r>
      <w:r w:rsidRPr="006476A4">
        <w:t xml:space="preserve"> and carries their flag.</w:t>
      </w:r>
    </w:p>
    <w:p w14:paraId="54F6A56C" w14:textId="34710C91" w:rsidR="00856565" w:rsidRPr="006476A4" w:rsidRDefault="00856565" w:rsidP="00A23C11">
      <w:pPr>
        <w:pStyle w:val="ListParagraph"/>
      </w:pPr>
      <w:permStart w:id="1325093361" w:edGrp="everyone"/>
      <w:r w:rsidRPr="00380A91">
        <w:rPr>
          <w:rStyle w:val="SubtleEmphasis"/>
        </w:rPr>
        <w:t>__</w:t>
      </w:r>
      <w:permEnd w:id="1325093361"/>
      <w:r w:rsidRPr="006476A4">
        <w:t xml:space="preserve"> </w:t>
      </w:r>
      <w:r>
        <w:t>T</w:t>
      </w:r>
      <w:r w:rsidRPr="006476A4">
        <w:t>he</w:t>
      </w:r>
      <w:r>
        <w:t xml:space="preserve"> Red </w:t>
      </w:r>
      <w:r w:rsidR="002F3216">
        <w:t>Party</w:t>
      </w:r>
      <w:r w:rsidRPr="006476A4">
        <w:t xml:space="preserve"> </w:t>
      </w:r>
      <w:r>
        <w:t>has</w:t>
      </w:r>
      <w:r w:rsidRPr="006476A4">
        <w:t xml:space="preserve"> never enforced that </w:t>
      </w:r>
      <w:r>
        <w:t>R</w:t>
      </w:r>
      <w:r w:rsidRPr="006476A4">
        <w:t xml:space="preserve">ight because political </w:t>
      </w:r>
      <w:r w:rsidR="002F3216">
        <w:t>party</w:t>
      </w:r>
      <w:r w:rsidRPr="006476A4">
        <w:t xml:space="preserve"> power has been allowed to enter into </w:t>
      </w:r>
      <w:r w:rsidRPr="00D178A5">
        <w:t xml:space="preserve">WTP’s </w:t>
      </w:r>
      <w:r w:rsidRPr="006476A4">
        <w:t xml:space="preserve">elections and Congressional procedure rules, and they pushed out </w:t>
      </w:r>
      <w:r w:rsidRPr="00D178A5">
        <w:t>WTP</w:t>
      </w:r>
      <w:r w:rsidRPr="006476A4">
        <w:t xml:space="preserve"> as their focus.</w:t>
      </w:r>
      <w:r>
        <w:t xml:space="preserve"> </w:t>
      </w:r>
    </w:p>
    <w:p w14:paraId="1535107B" w14:textId="48B3D62E" w:rsidR="00856565" w:rsidRPr="006476A4" w:rsidRDefault="00856565" w:rsidP="00A23C11">
      <w:pPr>
        <w:pStyle w:val="ListParagraph"/>
      </w:pPr>
      <w:permStart w:id="1046359784" w:edGrp="everyone"/>
      <w:r w:rsidRPr="00380A91">
        <w:rPr>
          <w:rStyle w:val="SubtleEmphasis"/>
        </w:rPr>
        <w:t>__</w:t>
      </w:r>
      <w:permEnd w:id="1046359784"/>
      <w:r w:rsidRPr="006476A4">
        <w:t xml:space="preserve"> </w:t>
      </w:r>
      <w:r w:rsidR="00673724" w:rsidRPr="00673724">
        <w:rPr>
          <w:b/>
          <w:bCs/>
        </w:rPr>
        <w:t>WePEG1787</w:t>
      </w:r>
      <w:r w:rsidRPr="006476A4">
        <w:t xml:space="preserve"> restores </w:t>
      </w:r>
      <w:r w:rsidRPr="00D178A5">
        <w:t xml:space="preserve">WTP’s </w:t>
      </w:r>
      <w:r w:rsidRPr="006476A4">
        <w:t xml:space="preserve">right to consent and reconnect our representatives to </w:t>
      </w:r>
      <w:r>
        <w:t>our</w:t>
      </w:r>
      <w:r w:rsidRPr="006476A4">
        <w:t xml:space="preserve"> districts.</w:t>
      </w:r>
    </w:p>
    <w:p w14:paraId="2FC5F5E8" w14:textId="2B3078B4" w:rsidR="00856565" w:rsidRPr="006476A4" w:rsidRDefault="00856565" w:rsidP="00A23C11">
      <w:pPr>
        <w:pStyle w:val="ListParagraph"/>
      </w:pPr>
      <w:permStart w:id="496382792" w:edGrp="everyone"/>
      <w:r w:rsidRPr="00380A91">
        <w:rPr>
          <w:rStyle w:val="SubtleEmphasis"/>
        </w:rPr>
        <w:t>__</w:t>
      </w:r>
      <w:permEnd w:id="496382792"/>
      <w:r w:rsidRPr="006476A4">
        <w:t xml:space="preserve"> If political </w:t>
      </w:r>
      <w:r w:rsidR="002F3216">
        <w:t>parties</w:t>
      </w:r>
      <w:r w:rsidRPr="006476A4">
        <w:t xml:space="preserve"> want to have their </w:t>
      </w:r>
      <w:r>
        <w:t>own process for deciding</w:t>
      </w:r>
      <w:r w:rsidRPr="006476A4">
        <w:t xml:space="preserve"> who can run for office with their </w:t>
      </w:r>
      <w:r w:rsidR="002F3216">
        <w:t>party</w:t>
      </w:r>
      <w:r w:rsidRPr="006476A4">
        <w:t xml:space="preserve"> name endorsement, they are free to do so.</w:t>
      </w:r>
    </w:p>
    <w:p w14:paraId="58779A19" w14:textId="64CF9217" w:rsidR="00856565" w:rsidRPr="006476A4" w:rsidRDefault="00856565" w:rsidP="00A23C11">
      <w:pPr>
        <w:pStyle w:val="ListParagraph"/>
      </w:pPr>
      <w:permStart w:id="858275981" w:edGrp="everyone"/>
      <w:r w:rsidRPr="00380A91">
        <w:rPr>
          <w:rStyle w:val="SubtleEmphasis"/>
        </w:rPr>
        <w:t>__</w:t>
      </w:r>
      <w:permEnd w:id="858275981"/>
      <w:r w:rsidRPr="006476A4">
        <w:t xml:space="preserve"> </w:t>
      </w:r>
      <w:r w:rsidRPr="00D178A5">
        <w:t>WTP</w:t>
      </w:r>
      <w:r w:rsidRPr="006476A4">
        <w:t xml:space="preserve"> are </w:t>
      </w:r>
      <w:r>
        <w:t xml:space="preserve">also </w:t>
      </w:r>
      <w:r w:rsidRPr="006476A4">
        <w:t>free t</w:t>
      </w:r>
      <w:r>
        <w:t>o</w:t>
      </w:r>
      <w:r w:rsidRPr="006476A4">
        <w:t xml:space="preserve"> ignore political </w:t>
      </w:r>
      <w:r w:rsidR="002F3216">
        <w:t>parties</w:t>
      </w:r>
      <w:r w:rsidRPr="006476A4">
        <w:t xml:space="preserve"> and </w:t>
      </w:r>
      <w:r>
        <w:t>elect</w:t>
      </w:r>
      <w:r w:rsidRPr="006476A4">
        <w:t xml:space="preserve"> </w:t>
      </w:r>
      <w:r w:rsidR="00673724" w:rsidRPr="00673724">
        <w:rPr>
          <w:b/>
          <w:bCs/>
        </w:rPr>
        <w:t>WePEG1787</w:t>
      </w:r>
      <w:r w:rsidRPr="006476A4">
        <w:t xml:space="preserve"> candidates. Political </w:t>
      </w:r>
      <w:r w:rsidR="002F3216">
        <w:t>parties</w:t>
      </w:r>
      <w:r w:rsidRPr="006476A4">
        <w:t xml:space="preserve"> add nothing to </w:t>
      </w:r>
      <w:r w:rsidRPr="00D178A5">
        <w:t xml:space="preserve">WTP’s </w:t>
      </w:r>
      <w:r w:rsidRPr="00174BE0">
        <w:rPr>
          <w:i/>
        </w:rPr>
        <w:t>Liberty</w:t>
      </w:r>
      <w:r w:rsidRPr="006476A4">
        <w:t>; they have destroyed it.</w:t>
      </w:r>
    </w:p>
    <w:p w14:paraId="7F5FA298" w14:textId="3113D66E" w:rsidR="00856565" w:rsidRPr="006476A4" w:rsidRDefault="00856565" w:rsidP="00A23C11">
      <w:pPr>
        <w:pStyle w:val="ListParagraph"/>
      </w:pPr>
      <w:permStart w:id="197736044" w:edGrp="everyone"/>
      <w:r w:rsidRPr="00380A91">
        <w:rPr>
          <w:rStyle w:val="SubtleEmphasis"/>
        </w:rPr>
        <w:t>__</w:t>
      </w:r>
      <w:permEnd w:id="197736044"/>
      <w:r w:rsidRPr="006476A4">
        <w:t xml:space="preserve"> Any candidate who does not endorse </w:t>
      </w:r>
      <w:r w:rsidR="00673724" w:rsidRPr="00673724">
        <w:rPr>
          <w:b/>
          <w:bCs/>
        </w:rPr>
        <w:t>WePEG1787</w:t>
      </w:r>
      <w:r w:rsidRPr="006476A4">
        <w:t xml:space="preserve"> is no one </w:t>
      </w:r>
      <w:r w:rsidRPr="00D178A5">
        <w:t>WTP</w:t>
      </w:r>
      <w:r w:rsidRPr="006476A4">
        <w:t xml:space="preserve"> can trust or tolerate to represent </w:t>
      </w:r>
      <w:r w:rsidRPr="00D178A5">
        <w:t>WTP</w:t>
      </w:r>
      <w:r w:rsidRPr="006476A4">
        <w:t>.</w:t>
      </w:r>
    </w:p>
    <w:p w14:paraId="12EDA88B" w14:textId="2464AF48" w:rsidR="00856565" w:rsidRPr="006476A4" w:rsidRDefault="00856565" w:rsidP="00A23C11">
      <w:pPr>
        <w:pStyle w:val="ListParagraph"/>
      </w:pPr>
      <w:permStart w:id="1097026866" w:edGrp="everyone"/>
      <w:r w:rsidRPr="00380A91">
        <w:rPr>
          <w:rStyle w:val="SubtleEmphasis"/>
        </w:rPr>
        <w:t>__</w:t>
      </w:r>
      <w:permEnd w:id="1097026866"/>
      <w:r w:rsidRPr="006476A4">
        <w:t xml:space="preserve"> With </w:t>
      </w:r>
      <w:r w:rsidR="00673724" w:rsidRPr="00673724">
        <w:rPr>
          <w:b/>
          <w:bCs/>
        </w:rPr>
        <w:t>WePEG1787</w:t>
      </w:r>
      <w:r w:rsidRPr="006476A4">
        <w:t xml:space="preserve"> </w:t>
      </w:r>
      <w:r>
        <w:t xml:space="preserve">adopted </w:t>
      </w:r>
      <w:r w:rsidRPr="006476A4">
        <w:t xml:space="preserve">and political </w:t>
      </w:r>
      <w:r w:rsidR="002F3216">
        <w:t>parties</w:t>
      </w:r>
      <w:r w:rsidRPr="006476A4">
        <w:t xml:space="preserve"> on the scrap heap, elections will be</w:t>
      </w:r>
      <w:r>
        <w:t xml:space="preserve"> honest, </w:t>
      </w:r>
      <w:r w:rsidRPr="006476A4">
        <w:lastRenderedPageBreak/>
        <w:t>local</w:t>
      </w:r>
      <w:r>
        <w:t>,</w:t>
      </w:r>
      <w:r w:rsidRPr="006476A4">
        <w:t xml:space="preserve"> and s</w:t>
      </w:r>
      <w:r>
        <w:t>traightforward</w:t>
      </w:r>
      <w:r w:rsidRPr="006476A4">
        <w:t>.</w:t>
      </w:r>
    </w:p>
    <w:p w14:paraId="426791C5" w14:textId="77777777" w:rsidR="00856565" w:rsidRPr="006476A4" w:rsidRDefault="00856565" w:rsidP="00A23C11">
      <w:pPr>
        <w:pStyle w:val="ListParagraph"/>
      </w:pPr>
      <w:permStart w:id="869879857" w:edGrp="everyone"/>
      <w:r w:rsidRPr="00380A91">
        <w:rPr>
          <w:rStyle w:val="SubtleEmphasis"/>
        </w:rPr>
        <w:t>__</w:t>
      </w:r>
      <w:permEnd w:id="869879857"/>
      <w:r w:rsidRPr="006476A4">
        <w:t xml:space="preserve"> Elections are serious business</w:t>
      </w:r>
      <w:r>
        <w:t>;</w:t>
      </w:r>
      <w:r w:rsidRPr="006476A4">
        <w:t xml:space="preserve"> candidates should be principled and accomplished people who can easily demonstrate it to </w:t>
      </w:r>
      <w:r w:rsidRPr="00D178A5">
        <w:t>WTP</w:t>
      </w:r>
      <w:r w:rsidRPr="006476A4">
        <w:t xml:space="preserve">. </w:t>
      </w:r>
    </w:p>
    <w:p w14:paraId="1A501207" w14:textId="6895C75B" w:rsidR="00856565" w:rsidRPr="006476A4" w:rsidRDefault="00856565" w:rsidP="00A23C11">
      <w:pPr>
        <w:pStyle w:val="ListParagraph"/>
      </w:pPr>
      <w:permStart w:id="601580007" w:edGrp="everyone"/>
      <w:r w:rsidRPr="00380A91">
        <w:rPr>
          <w:rStyle w:val="SubtleEmphasis"/>
        </w:rPr>
        <w:t>__</w:t>
      </w:r>
      <w:permEnd w:id="601580007"/>
      <w:r w:rsidRPr="006476A4">
        <w:t xml:space="preserve"> Millions of dollars and personal destruction become a thing of the past with </w:t>
      </w:r>
      <w:r w:rsidR="00673724" w:rsidRPr="00673724">
        <w:rPr>
          <w:b/>
          <w:bCs/>
        </w:rPr>
        <w:t>WePEG1787</w:t>
      </w:r>
      <w:r w:rsidRPr="006476A4">
        <w:t xml:space="preserve"> and without political </w:t>
      </w:r>
      <w:r w:rsidR="002F3216">
        <w:t>parties</w:t>
      </w:r>
      <w:r w:rsidRPr="006476A4">
        <w:t xml:space="preserve">. </w:t>
      </w:r>
    </w:p>
    <w:p w14:paraId="0CD059C2" w14:textId="1299F098" w:rsidR="00856565" w:rsidRPr="006476A4" w:rsidRDefault="00856565" w:rsidP="00A23C11">
      <w:pPr>
        <w:pStyle w:val="ListParagraph"/>
      </w:pPr>
      <w:permStart w:id="586285243" w:edGrp="everyone"/>
      <w:r w:rsidRPr="00380A91">
        <w:rPr>
          <w:rStyle w:val="SubtleEmphasis"/>
        </w:rPr>
        <w:t>__</w:t>
      </w:r>
      <w:permEnd w:id="586285243"/>
      <w:r w:rsidRPr="006476A4">
        <w:t xml:space="preserve"> When candidates publish their </w:t>
      </w:r>
      <w:r w:rsidR="00673724" w:rsidRPr="00673724">
        <w:rPr>
          <w:b/>
          <w:bCs/>
        </w:rPr>
        <w:t>WePEG1787</w:t>
      </w:r>
      <w:r w:rsidRPr="006476A4">
        <w:t xml:space="preserve"> scores and resumes, they should create a blog where they speak for themselves, and </w:t>
      </w:r>
      <w:r w:rsidRPr="00D178A5">
        <w:t>WTP</w:t>
      </w:r>
      <w:r w:rsidRPr="006476A4">
        <w:t xml:space="preserve"> will ignore all the other advertising that consumes money against the best interests of </w:t>
      </w:r>
      <w:r w:rsidRPr="00D178A5">
        <w:t>WTP</w:t>
      </w:r>
      <w:r w:rsidRPr="006476A4">
        <w:t xml:space="preserve">. When </w:t>
      </w:r>
      <w:r w:rsidRPr="00D178A5">
        <w:t>WTP</w:t>
      </w:r>
      <w:r w:rsidRPr="006476A4">
        <w:t xml:space="preserve"> </w:t>
      </w:r>
      <w:r>
        <w:t xml:space="preserve">set our </w:t>
      </w:r>
      <w:r w:rsidRPr="00174BE0">
        <w:rPr>
          <w:i/>
        </w:rPr>
        <w:t>Liberty</w:t>
      </w:r>
      <w:r>
        <w:t xml:space="preserve"> free</w:t>
      </w:r>
      <w:r w:rsidRPr="006476A4">
        <w:t>, our USA will prosper like never before.</w:t>
      </w:r>
    </w:p>
    <w:p w14:paraId="30101855" w14:textId="55AA9EB9" w:rsidR="00856565" w:rsidRPr="006476A4" w:rsidRDefault="00856565" w:rsidP="008B2F43">
      <w:pPr>
        <w:pStyle w:val="Heading3"/>
        <w:spacing w:line="264" w:lineRule="auto"/>
      </w:pPr>
      <w:r w:rsidRPr="006476A4">
        <w:t>P</w:t>
      </w:r>
      <w:r w:rsidR="00C01A54">
        <w:t>5</w:t>
      </w:r>
      <w:r w:rsidRPr="006476A4">
        <w:t xml:space="preserve"> </w:t>
      </w:r>
      <w:r>
        <w:t>S</w:t>
      </w:r>
      <w:r w:rsidRPr="006476A4">
        <w:t xml:space="preserve">et </w:t>
      </w:r>
      <w:r>
        <w:t>5</w:t>
      </w:r>
      <w:r w:rsidRPr="006476A4">
        <w:t>: Citizen</w:t>
      </w:r>
      <w:r>
        <w:t xml:space="preserve"> Voting </w:t>
      </w:r>
      <w:permStart w:id="1259804421" w:edGrp="everyone"/>
      <w:r w:rsidRPr="00380A91">
        <w:rPr>
          <w:rStyle w:val="SubtleEmphasis"/>
        </w:rPr>
        <w:t>__</w:t>
      </w:r>
      <w:permEnd w:id="1259804421"/>
    </w:p>
    <w:p w14:paraId="748238D6" w14:textId="15D6F647" w:rsidR="00856565" w:rsidRDefault="00856565" w:rsidP="00A23C11">
      <w:pPr>
        <w:pStyle w:val="ListParagraph"/>
        <w:numPr>
          <w:ilvl w:val="0"/>
          <w:numId w:val="12"/>
        </w:numPr>
      </w:pPr>
      <w:permStart w:id="1406799237" w:edGrp="everyone"/>
      <w:r w:rsidRPr="00380A91">
        <w:rPr>
          <w:rStyle w:val="SubtleEmphasis"/>
        </w:rPr>
        <w:t>__</w:t>
      </w:r>
      <w:permEnd w:id="1406799237"/>
      <w:r w:rsidRPr="006476A4">
        <w:t xml:space="preserve"> </w:t>
      </w:r>
      <w:r>
        <w:t xml:space="preserve">Our founders never envisioned political </w:t>
      </w:r>
      <w:r w:rsidR="002F3216">
        <w:t>party</w:t>
      </w:r>
      <w:r>
        <w:t xml:space="preserve"> power over </w:t>
      </w:r>
      <w:r w:rsidRPr="00D178A5">
        <w:t>WTP</w:t>
      </w:r>
      <w:r w:rsidR="00ED2F45">
        <w:t>, nor did they envision</w:t>
      </w:r>
      <w:r>
        <w:t xml:space="preserve"> a political </w:t>
      </w:r>
      <w:r w:rsidR="002F3216">
        <w:t>party</w:t>
      </w:r>
      <w:r>
        <w:t xml:space="preserve"> destroying everything a million patriots have died for: </w:t>
      </w:r>
      <w:r w:rsidRPr="00A23C11">
        <w:rPr>
          <w:i/>
        </w:rPr>
        <w:t>Liberty</w:t>
      </w:r>
      <w:r>
        <w:t xml:space="preserve">. </w:t>
      </w:r>
    </w:p>
    <w:p w14:paraId="42CB6047" w14:textId="77777777" w:rsidR="00856565" w:rsidRDefault="00856565" w:rsidP="00A23C11">
      <w:pPr>
        <w:pStyle w:val="ListParagraph"/>
      </w:pPr>
      <w:permStart w:id="992902320" w:edGrp="everyone"/>
      <w:r w:rsidRPr="00380A91">
        <w:rPr>
          <w:rStyle w:val="SubtleEmphasis"/>
        </w:rPr>
        <w:t>__</w:t>
      </w:r>
      <w:permEnd w:id="992902320"/>
      <w:r w:rsidRPr="008E5742">
        <w:t xml:space="preserve"> Our DOI/COTUS gave</w:t>
      </w:r>
      <w:r>
        <w:t xml:space="preserve"> the states the right to control the election process</w:t>
      </w:r>
      <w:r w:rsidRPr="008E5742">
        <w:t>.</w:t>
      </w:r>
      <w:r>
        <w:t xml:space="preserve"> Amendments have been added only to end discrimination in voting rights. </w:t>
      </w:r>
    </w:p>
    <w:p w14:paraId="0F396B6C" w14:textId="77777777" w:rsidR="00856565" w:rsidRDefault="00856565" w:rsidP="00A23C11">
      <w:pPr>
        <w:pStyle w:val="ListParagraph"/>
      </w:pPr>
      <w:permStart w:id="806310474" w:edGrp="everyone"/>
      <w:r w:rsidRPr="0079365C">
        <w:rPr>
          <w:rStyle w:val="SubtleEmphasis"/>
        </w:rPr>
        <w:t>__</w:t>
      </w:r>
      <w:permEnd w:id="806310474"/>
      <w:r w:rsidRPr="0079365C">
        <w:t xml:space="preserve"> Stop and think about federal vs. state power in our founding. The </w:t>
      </w:r>
      <w:r>
        <w:t>states</w:t>
      </w:r>
      <w:r w:rsidRPr="0079365C">
        <w:t xml:space="preserve"> fought with all they had to maintain their independent sovereignty, and nothing emphasized that more than controlling who could vote and take </w:t>
      </w:r>
      <w:r w:rsidRPr="00851A04">
        <w:rPr>
          <w:i/>
        </w:rPr>
        <w:t>Life</w:t>
      </w:r>
      <w:r w:rsidRPr="0079365C">
        <w:t xml:space="preserve"> in justice.</w:t>
      </w:r>
      <w:r>
        <w:t xml:space="preserve"> </w:t>
      </w:r>
    </w:p>
    <w:p w14:paraId="28DAC9BB" w14:textId="0BEEEA72" w:rsidR="00856565" w:rsidRDefault="00856565" w:rsidP="00A23C11">
      <w:pPr>
        <w:pStyle w:val="ListParagraph"/>
      </w:pPr>
      <w:permStart w:id="437584125" w:edGrp="everyone"/>
      <w:r w:rsidRPr="00380A91">
        <w:rPr>
          <w:rStyle w:val="SubtleEmphasis"/>
        </w:rPr>
        <w:t>__</w:t>
      </w:r>
      <w:permEnd w:id="437584125"/>
      <w:r w:rsidRPr="00B3661E">
        <w:t xml:space="preserve"> </w:t>
      </w:r>
      <w:r>
        <w:t xml:space="preserve">Our federal government was designed to protect the states from larger enemies and interstate crimes, </w:t>
      </w:r>
      <w:r w:rsidRPr="00AF6421">
        <w:t xml:space="preserve">not to homogenize </w:t>
      </w:r>
      <w:r w:rsidRPr="00D178A5">
        <w:t>WTP</w:t>
      </w:r>
      <w:r w:rsidRPr="00AF6421">
        <w:t xml:space="preserve"> into a state of uniform equity to be ruled</w:t>
      </w:r>
      <w:r>
        <w:t xml:space="preserve"> as the Blue </w:t>
      </w:r>
      <w:r w:rsidR="002F3216">
        <w:t>Party</w:t>
      </w:r>
      <w:r>
        <w:t xml:space="preserve"> has accomplished with Progressivism, the antithesis to </w:t>
      </w:r>
      <w:r w:rsidRPr="00174BE0">
        <w:rPr>
          <w:i/>
        </w:rPr>
        <w:t>Liberty</w:t>
      </w:r>
      <w:r>
        <w:t>.</w:t>
      </w:r>
    </w:p>
    <w:p w14:paraId="6C79C6F3" w14:textId="77777777" w:rsidR="00856565" w:rsidRDefault="00856565" w:rsidP="00A23C11">
      <w:pPr>
        <w:pStyle w:val="ListParagraph"/>
      </w:pPr>
      <w:permStart w:id="847455718" w:edGrp="everyone"/>
      <w:r w:rsidRPr="00380A91">
        <w:rPr>
          <w:rStyle w:val="SubtleEmphasis"/>
        </w:rPr>
        <w:t>__</w:t>
      </w:r>
      <w:permEnd w:id="847455718"/>
      <w:r w:rsidRPr="001F3DA3">
        <w:t xml:space="preserve"> But once </w:t>
      </w:r>
      <w:r>
        <w:t>installed</w:t>
      </w:r>
      <w:r w:rsidRPr="001F3DA3">
        <w:t>, it is very difficult to overthrow in the courts</w:t>
      </w:r>
      <w:r>
        <w:t xml:space="preserve"> because our courts have lost </w:t>
      </w:r>
      <w:r w:rsidRPr="00174BE0">
        <w:rPr>
          <w:i/>
        </w:rPr>
        <w:t>Liberty</w:t>
      </w:r>
      <w:r>
        <w:rPr>
          <w:i/>
        </w:rPr>
        <w:t xml:space="preserve"> </w:t>
      </w:r>
      <w:r>
        <w:t xml:space="preserve">as the reason for our DOI/COTUS. </w:t>
      </w:r>
    </w:p>
    <w:p w14:paraId="16D24513" w14:textId="0B17AD25" w:rsidR="00856565" w:rsidRDefault="00856565" w:rsidP="00A23C11">
      <w:pPr>
        <w:pStyle w:val="ListParagraph"/>
      </w:pPr>
      <w:permStart w:id="418259693" w:edGrp="everyone"/>
      <w:r w:rsidRPr="00380A91">
        <w:rPr>
          <w:rStyle w:val="SubtleEmphasis"/>
        </w:rPr>
        <w:t>__</w:t>
      </w:r>
      <w:permEnd w:id="418259693"/>
      <w:r w:rsidRPr="00AC59D2">
        <w:t xml:space="preserve"> </w:t>
      </w:r>
      <w:r w:rsidRPr="00D178A5">
        <w:t xml:space="preserve">WTP’s </w:t>
      </w:r>
      <w:r w:rsidRPr="00E123DA">
        <w:t>biggest problem is not who can vote</w:t>
      </w:r>
      <w:r>
        <w:t xml:space="preserve"> but</w:t>
      </w:r>
      <w:r w:rsidRPr="00E123DA">
        <w:t xml:space="preserve"> who to vote for</w:t>
      </w:r>
      <w:r w:rsidRPr="00C015A2">
        <w:t xml:space="preserve"> – political </w:t>
      </w:r>
      <w:r w:rsidR="002F3216">
        <w:t>party</w:t>
      </w:r>
      <w:r w:rsidRPr="00C015A2">
        <w:t xml:space="preserve"> tyrants or </w:t>
      </w:r>
      <w:r w:rsidRPr="00174BE0">
        <w:rPr>
          <w:i/>
        </w:rPr>
        <w:t>Liberty</w:t>
      </w:r>
      <w:r>
        <w:t xml:space="preserve">, i.e., </w:t>
      </w:r>
      <w:r w:rsidR="00673724" w:rsidRPr="00673724">
        <w:rPr>
          <w:b/>
          <w:bCs/>
        </w:rPr>
        <w:t>WePEG1787</w:t>
      </w:r>
      <w:r>
        <w:t xml:space="preserve"> candidates representing </w:t>
      </w:r>
      <w:r w:rsidRPr="00D178A5">
        <w:t xml:space="preserve">WTP’s </w:t>
      </w:r>
      <w:r>
        <w:t>best interest.</w:t>
      </w:r>
    </w:p>
    <w:p w14:paraId="1BB0B9DA" w14:textId="494A75BD" w:rsidR="00856565" w:rsidRDefault="00856565" w:rsidP="00A23C11">
      <w:pPr>
        <w:pStyle w:val="ListParagraph"/>
      </w:pPr>
      <w:permStart w:id="141916114" w:edGrp="everyone"/>
      <w:r w:rsidRPr="00380A91">
        <w:rPr>
          <w:rStyle w:val="SubtleEmphasis"/>
        </w:rPr>
        <w:t>__</w:t>
      </w:r>
      <w:permEnd w:id="141916114"/>
      <w:r w:rsidRPr="00627726">
        <w:t xml:space="preserve"> </w:t>
      </w:r>
      <w:r w:rsidRPr="00412A02">
        <w:t xml:space="preserve">The Blue </w:t>
      </w:r>
      <w:r w:rsidR="002F3216">
        <w:t>Party</w:t>
      </w:r>
      <w:r w:rsidRPr="00412A02">
        <w:t xml:space="preserve"> policies are so unpopular, less than 3</w:t>
      </w:r>
      <w:r>
        <w:t>5</w:t>
      </w:r>
      <w:r w:rsidRPr="00412A02">
        <w:t xml:space="preserve">%, that they cannot possibly win an election fairly. </w:t>
      </w:r>
      <w:r w:rsidRPr="00D178A5">
        <w:t>WTP</w:t>
      </w:r>
      <w:r w:rsidRPr="00412A02">
        <w:t xml:space="preserve"> must </w:t>
      </w:r>
      <w:r>
        <w:t xml:space="preserve">demand that </w:t>
      </w:r>
      <w:r w:rsidRPr="008C371E">
        <w:t xml:space="preserve">the rule of </w:t>
      </w:r>
      <w:r>
        <w:t xml:space="preserve">election </w:t>
      </w:r>
      <w:r w:rsidRPr="008C371E">
        <w:t xml:space="preserve">law </w:t>
      </w:r>
      <w:r>
        <w:t>be enforced</w:t>
      </w:r>
      <w:r w:rsidRPr="00412A02">
        <w:t>, and it will still take a massive effort to succeed.</w:t>
      </w:r>
    </w:p>
    <w:p w14:paraId="65D6B2C4" w14:textId="72B2BE8F" w:rsidR="00856565" w:rsidRDefault="00856565" w:rsidP="00A23C11">
      <w:pPr>
        <w:pStyle w:val="ListParagraph"/>
      </w:pPr>
      <w:permStart w:id="1785035843" w:edGrp="everyone"/>
      <w:r w:rsidRPr="00380A91">
        <w:rPr>
          <w:rStyle w:val="SubtleEmphasis"/>
        </w:rPr>
        <w:t>__</w:t>
      </w:r>
      <w:permEnd w:id="1785035843"/>
      <w:r w:rsidRPr="002E2A03">
        <w:t xml:space="preserve"> </w:t>
      </w:r>
      <w:r w:rsidRPr="006476A4">
        <w:t>Only citizens of our USA have the right to vote</w:t>
      </w:r>
      <w:r>
        <w:t xml:space="preserve"> in federal elections as enumerated in </w:t>
      </w:r>
      <w:r w:rsidR="00ED2F45">
        <w:t xml:space="preserve">the </w:t>
      </w:r>
      <w:r w:rsidRPr="00C204D5">
        <w:t>1996 US Code Title 18 - CRIMES AND CRIMINAL PROCEDURE PART I – CRIMES CHAPTER 29 - ELECTIONS AND POLITICAL ACTIVITIES Sec. 611 - Voting by aliens</w:t>
      </w:r>
      <w:r>
        <w:t xml:space="preserve">. </w:t>
      </w:r>
      <w:r w:rsidRPr="0079365C">
        <w:rPr>
          <w:b/>
          <w:bCs/>
        </w:rPr>
        <w:t>Non-citizen residents, legal or illegal,</w:t>
      </w:r>
      <w:r>
        <w:rPr>
          <w:b/>
          <w:bCs/>
        </w:rPr>
        <w:t xml:space="preserve"> </w:t>
      </w:r>
      <w:r w:rsidRPr="0079365C">
        <w:rPr>
          <w:b/>
          <w:bCs/>
        </w:rPr>
        <w:t xml:space="preserve">cannot vote for POTUS or Congress– full stop. </w:t>
      </w:r>
    </w:p>
    <w:p w14:paraId="7894E97C" w14:textId="77777777" w:rsidR="00856565" w:rsidRDefault="00856565" w:rsidP="00A23C11">
      <w:pPr>
        <w:pStyle w:val="ListParagraph"/>
      </w:pPr>
      <w:permStart w:id="1709594778" w:edGrp="everyone"/>
      <w:r w:rsidRPr="00380A91">
        <w:rPr>
          <w:rStyle w:val="SubtleEmphasis"/>
        </w:rPr>
        <w:t>__</w:t>
      </w:r>
      <w:permEnd w:id="1709594778"/>
      <w:r w:rsidRPr="00164D95">
        <w:t xml:space="preserve"> </w:t>
      </w:r>
      <w:r>
        <w:t xml:space="preserve">If states allow non-citizen residents to vote, they must have two separate voting systems from start to finish to comply with federal law. </w:t>
      </w:r>
      <w:r w:rsidRPr="0079365C">
        <w:t xml:space="preserve">Blue </w:t>
      </w:r>
      <w:r>
        <w:t>states</w:t>
      </w:r>
      <w:r w:rsidRPr="0079365C">
        <w:t xml:space="preserve"> and cities simply ignore federal election law, and </w:t>
      </w:r>
      <w:r w:rsidRPr="00D178A5">
        <w:t>WTP</w:t>
      </w:r>
      <w:r w:rsidRPr="0079365C">
        <w:t xml:space="preserve"> must take a stand large enough to shame election officials into compliance or stop certification of the election.</w:t>
      </w:r>
    </w:p>
    <w:p w14:paraId="03CE238D" w14:textId="53EFB070" w:rsidR="00856565" w:rsidRPr="006476A4" w:rsidRDefault="00856565" w:rsidP="00A23C11">
      <w:pPr>
        <w:pStyle w:val="ListParagraph"/>
      </w:pPr>
      <w:permStart w:id="971340168" w:edGrp="everyone"/>
      <w:r w:rsidRPr="00380A91">
        <w:rPr>
          <w:rStyle w:val="SubtleEmphasis"/>
        </w:rPr>
        <w:t>__</w:t>
      </w:r>
      <w:permEnd w:id="971340168"/>
      <w:r w:rsidRPr="00BD6402">
        <w:t xml:space="preserve"> If non-citizens are </w:t>
      </w:r>
      <w:r>
        <w:t>in</w:t>
      </w:r>
      <w:r w:rsidRPr="00BD6402">
        <w:t xml:space="preserve"> the voter roll</w:t>
      </w:r>
      <w:r>
        <w:t>s, t</w:t>
      </w:r>
      <w:r w:rsidRPr="0069700F">
        <w:t>hat voter roll cannot be used in federal elections</w:t>
      </w:r>
      <w:r>
        <w:t>,</w:t>
      </w:r>
      <w:r w:rsidRPr="0069700F">
        <w:t xml:space="preserve"> full stop. </w:t>
      </w:r>
      <w:r w:rsidRPr="0079365C">
        <w:t xml:space="preserve">And yet, </w:t>
      </w:r>
      <w:r>
        <w:t xml:space="preserve">both </w:t>
      </w:r>
      <w:r w:rsidR="002F3216">
        <w:t>parties</w:t>
      </w:r>
      <w:r w:rsidRPr="0079365C">
        <w:t xml:space="preserve"> ignore the la</w:t>
      </w:r>
      <w:r>
        <w:t xml:space="preserve">w. </w:t>
      </w:r>
      <w:r w:rsidRPr="00D178A5">
        <w:t>WTP</w:t>
      </w:r>
      <w:r w:rsidRPr="0079365C">
        <w:t xml:space="preserve"> must take a stand against the lawlessness.</w:t>
      </w:r>
    </w:p>
    <w:p w14:paraId="1636821C" w14:textId="77777777" w:rsidR="00856565" w:rsidRPr="006476A4" w:rsidRDefault="00856565" w:rsidP="00A23C11">
      <w:pPr>
        <w:pStyle w:val="ListParagraph"/>
      </w:pPr>
      <w:permStart w:id="1238194984" w:edGrp="everyone"/>
      <w:r w:rsidRPr="00380A91">
        <w:rPr>
          <w:rStyle w:val="SubtleEmphasis"/>
        </w:rPr>
        <w:t>__</w:t>
      </w:r>
      <w:permEnd w:id="1238194984"/>
      <w:r w:rsidRPr="006476A4">
        <w:t xml:space="preserve"> </w:t>
      </w:r>
      <w:r>
        <w:t>Election officials</w:t>
      </w:r>
      <w:r w:rsidRPr="006476A4">
        <w:t xml:space="preserve"> must add the city, county, and state where a person was born to the voter registration form and validate</w:t>
      </w:r>
      <w:r>
        <w:t xml:space="preserve"> it, </w:t>
      </w:r>
      <w:r w:rsidRPr="00716CB5">
        <w:t>full stop.</w:t>
      </w:r>
      <w:r>
        <w:t xml:space="preserve"> </w:t>
      </w:r>
    </w:p>
    <w:p w14:paraId="442A3441" w14:textId="4E4559B4" w:rsidR="00856565" w:rsidRPr="006476A4" w:rsidRDefault="00856565" w:rsidP="00A23C11">
      <w:pPr>
        <w:pStyle w:val="ListParagraph"/>
      </w:pPr>
      <w:permStart w:id="1685945121" w:edGrp="everyone"/>
      <w:r w:rsidRPr="00380A91">
        <w:rPr>
          <w:rStyle w:val="SubtleEmphasis"/>
        </w:rPr>
        <w:lastRenderedPageBreak/>
        <w:t>__</w:t>
      </w:r>
      <w:permEnd w:id="1685945121"/>
      <w:r w:rsidRPr="006476A4">
        <w:t xml:space="preserve"> Political </w:t>
      </w:r>
      <w:r w:rsidR="002F3216">
        <w:t>party</w:t>
      </w:r>
      <w:r w:rsidRPr="006476A4">
        <w:t xml:space="preserve"> open borders have created a voting crisis for </w:t>
      </w:r>
      <w:r w:rsidRPr="00D178A5">
        <w:t>WTP</w:t>
      </w:r>
      <w:r w:rsidRPr="006476A4">
        <w:t xml:space="preserve"> and our USA</w:t>
      </w:r>
      <w:r w:rsidR="00ED2F45">
        <w:t>,</w:t>
      </w:r>
      <w:r w:rsidRPr="006476A4">
        <w:t xml:space="preserve"> with perhaps </w:t>
      </w:r>
      <w:r>
        <w:t>20</w:t>
      </w:r>
      <w:r w:rsidRPr="006476A4">
        <w:t xml:space="preserve"> million potential fraudulent voters.</w:t>
      </w:r>
    </w:p>
    <w:p w14:paraId="2223716A" w14:textId="77777777" w:rsidR="00856565" w:rsidRPr="006476A4" w:rsidRDefault="00856565" w:rsidP="00A23C11">
      <w:pPr>
        <w:pStyle w:val="ListParagraph"/>
      </w:pPr>
      <w:permStart w:id="1440445336" w:edGrp="everyone"/>
      <w:r w:rsidRPr="00380A91">
        <w:rPr>
          <w:rStyle w:val="SubtleEmphasis"/>
        </w:rPr>
        <w:t>__</w:t>
      </w:r>
      <w:permEnd w:id="1440445336"/>
      <w:r w:rsidRPr="006476A4">
        <w:t xml:space="preserve"> Anyone facilitating a non-citizen to vote</w:t>
      </w:r>
      <w:r>
        <w:t xml:space="preserve"> in a federal election must be severely punished, especially among the election officials</w:t>
      </w:r>
      <w:r w:rsidRPr="006476A4">
        <w:t xml:space="preserve">. </w:t>
      </w:r>
      <w:r w:rsidRPr="00136D5F">
        <w:rPr>
          <w:b/>
          <w:bCs/>
        </w:rPr>
        <w:t xml:space="preserve">It is an attempt to overthrow </w:t>
      </w:r>
      <w:r w:rsidRPr="002E4B2D">
        <w:rPr>
          <w:b/>
        </w:rPr>
        <w:t>WTP’s</w:t>
      </w:r>
      <w:r w:rsidRPr="00D178A5">
        <w:rPr>
          <w:bCs/>
        </w:rPr>
        <w:t xml:space="preserve"> </w:t>
      </w:r>
      <w:r w:rsidRPr="00136D5F">
        <w:rPr>
          <w:b/>
          <w:bCs/>
        </w:rPr>
        <w:t>righteous government</w:t>
      </w:r>
      <w:r w:rsidRPr="006476A4">
        <w:t xml:space="preserve">. </w:t>
      </w:r>
    </w:p>
    <w:p w14:paraId="44C2B424" w14:textId="77777777" w:rsidR="00856565" w:rsidRPr="006476A4" w:rsidRDefault="00856565" w:rsidP="00A23C11">
      <w:pPr>
        <w:pStyle w:val="ListParagraph"/>
      </w:pPr>
      <w:permStart w:id="1813019201" w:edGrp="everyone"/>
      <w:r w:rsidRPr="00380A91">
        <w:rPr>
          <w:rStyle w:val="SubtleEmphasis"/>
        </w:rPr>
        <w:t>__</w:t>
      </w:r>
      <w:permEnd w:id="1813019201"/>
      <w:r w:rsidRPr="006476A4">
        <w:t xml:space="preserve"> </w:t>
      </w:r>
      <w:r w:rsidRPr="002B6008">
        <w:t xml:space="preserve">Almost every person alive </w:t>
      </w:r>
      <w:r>
        <w:t xml:space="preserve">in the USA today </w:t>
      </w:r>
      <w:r w:rsidRPr="002B6008">
        <w:t>has a birth registration.</w:t>
      </w:r>
      <w:r>
        <w:t xml:space="preserve"> Our election officials</w:t>
      </w:r>
      <w:r w:rsidRPr="006476A4">
        <w:t xml:space="preserve"> must take steps to validate citizenship</w:t>
      </w:r>
      <w:r>
        <w:t xml:space="preserve"> for federal elections</w:t>
      </w:r>
      <w:r w:rsidRPr="006476A4">
        <w:t>, but they do nothing</w:t>
      </w:r>
      <w:r>
        <w:t>,</w:t>
      </w:r>
      <w:r w:rsidRPr="006476A4">
        <w:t xml:space="preserve"> as if citizenship is the one thing that </w:t>
      </w:r>
      <w:r w:rsidRPr="00D178A5">
        <w:t>WTP</w:t>
      </w:r>
      <w:r w:rsidRPr="006476A4">
        <w:t xml:space="preserve"> may not defend. That is suicide. </w:t>
      </w:r>
    </w:p>
    <w:p w14:paraId="7C85B19A" w14:textId="04874979" w:rsidR="00856565" w:rsidRPr="006476A4" w:rsidRDefault="00856565" w:rsidP="008B2F43">
      <w:pPr>
        <w:pStyle w:val="Heading3"/>
        <w:spacing w:line="264" w:lineRule="auto"/>
      </w:pPr>
      <w:r w:rsidRPr="006476A4">
        <w:rPr>
          <w:rFonts w:eastAsia="Times New Roman"/>
        </w:rPr>
        <w:t>P</w:t>
      </w:r>
      <w:r w:rsidR="00C01A54">
        <w:rPr>
          <w:rFonts w:eastAsia="Times New Roman"/>
        </w:rPr>
        <w:t>5</w:t>
      </w:r>
      <w:r w:rsidRPr="006476A4">
        <w:rPr>
          <w:rFonts w:eastAsia="Times New Roman"/>
        </w:rPr>
        <w:t xml:space="preserve"> </w:t>
      </w:r>
      <w:r>
        <w:rPr>
          <w:rFonts w:eastAsia="Times New Roman"/>
        </w:rPr>
        <w:t>S</w:t>
      </w:r>
      <w:r w:rsidRPr="006476A4">
        <w:rPr>
          <w:rFonts w:eastAsia="Times New Roman"/>
        </w:rPr>
        <w:t xml:space="preserve">et </w:t>
      </w:r>
      <w:r>
        <w:rPr>
          <w:rFonts w:eastAsia="Times New Roman"/>
        </w:rPr>
        <w:t>6</w:t>
      </w:r>
      <w:r w:rsidRPr="006476A4">
        <w:rPr>
          <w:rFonts w:eastAsia="Times New Roman"/>
        </w:rPr>
        <w:t>: Voter Rolls</w:t>
      </w:r>
      <w:r>
        <w:rPr>
          <w:rFonts w:eastAsia="Times New Roman"/>
        </w:rPr>
        <w:t xml:space="preserve"> (the </w:t>
      </w:r>
      <w:r w:rsidR="002E4B2D">
        <w:rPr>
          <w:rFonts w:eastAsia="Times New Roman"/>
        </w:rPr>
        <w:t>D</w:t>
      </w:r>
      <w:r>
        <w:rPr>
          <w:rFonts w:eastAsia="Times New Roman"/>
        </w:rPr>
        <w:t xml:space="preserve">atabase) </w:t>
      </w:r>
      <w:permStart w:id="573667179" w:edGrp="everyone"/>
      <w:r w:rsidRPr="00380A91">
        <w:rPr>
          <w:rStyle w:val="SubtleEmphasis"/>
        </w:rPr>
        <w:t>__</w:t>
      </w:r>
      <w:permEnd w:id="573667179"/>
    </w:p>
    <w:p w14:paraId="2FFB49B2" w14:textId="77777777" w:rsidR="00856565" w:rsidRDefault="00856565" w:rsidP="00A23C11">
      <w:pPr>
        <w:pStyle w:val="ListParagraph"/>
        <w:numPr>
          <w:ilvl w:val="0"/>
          <w:numId w:val="13"/>
        </w:numPr>
      </w:pPr>
      <w:permStart w:id="1920819559" w:edGrp="everyone"/>
      <w:r w:rsidRPr="00380A91">
        <w:rPr>
          <w:rStyle w:val="SubtleEmphasis"/>
        </w:rPr>
        <w:t>__</w:t>
      </w:r>
      <w:permEnd w:id="1920819559"/>
      <w:r w:rsidRPr="006476A4">
        <w:t xml:space="preserve"> </w:t>
      </w:r>
      <w:r>
        <w:t xml:space="preserve">Everything in voting starts with voter registration and the voter rolls. ‘One legal voter, one legal vote’ is the first control against election malfeasance. Therefore, </w:t>
      </w:r>
      <w:r w:rsidRPr="0079365C">
        <w:t>the voter roll must be accurate,</w:t>
      </w:r>
      <w:r>
        <w:t xml:space="preserve"> and HAVA requires it to be within 99.02% accurate. The USA average is 88%.</w:t>
      </w:r>
    </w:p>
    <w:p w14:paraId="5647091B" w14:textId="45D81093" w:rsidR="00856565" w:rsidRDefault="00856565" w:rsidP="00A23C11">
      <w:pPr>
        <w:pStyle w:val="ListParagraph"/>
      </w:pPr>
      <w:permStart w:id="387787472" w:edGrp="everyone"/>
      <w:r w:rsidRPr="00380A91">
        <w:rPr>
          <w:rStyle w:val="SubtleEmphasis"/>
        </w:rPr>
        <w:t>__</w:t>
      </w:r>
      <w:permEnd w:id="387787472"/>
      <w:r w:rsidRPr="00DA6770">
        <w:t xml:space="preserve"> That means the state election offices must work hard to obey the law. HAVA is not a suggestion; </w:t>
      </w:r>
      <w:r w:rsidRPr="00D178A5">
        <w:t>WTP</w:t>
      </w:r>
      <w:r w:rsidRPr="00DA6770">
        <w:t xml:space="preserve"> are facing political </w:t>
      </w:r>
      <w:r w:rsidR="002F3216">
        <w:t>party</w:t>
      </w:r>
      <w:r w:rsidRPr="00DA6770">
        <w:t xml:space="preserve"> arrogance and lawlessness that </w:t>
      </w:r>
      <w:r w:rsidRPr="00D178A5">
        <w:t>WTP</w:t>
      </w:r>
      <w:r w:rsidRPr="00DA6770">
        <w:t xml:space="preserve"> must defeat in November, or all is lost.</w:t>
      </w:r>
      <w:r>
        <w:t xml:space="preserve"> </w:t>
      </w:r>
    </w:p>
    <w:p w14:paraId="7E3529AC" w14:textId="77777777" w:rsidR="00856565" w:rsidRDefault="00856565" w:rsidP="00A23C11">
      <w:pPr>
        <w:pStyle w:val="ListParagraph"/>
      </w:pPr>
      <w:permStart w:id="2054494535" w:edGrp="everyone"/>
      <w:r w:rsidRPr="00380A91">
        <w:rPr>
          <w:rStyle w:val="SubtleEmphasis"/>
        </w:rPr>
        <w:t>__</w:t>
      </w:r>
      <w:permEnd w:id="2054494535"/>
      <w:r w:rsidRPr="0068348C">
        <w:t xml:space="preserve"> </w:t>
      </w:r>
      <w:r w:rsidRPr="00F10B1E">
        <w:t xml:space="preserve">Every state must have a separate voter roll for non-citizens. </w:t>
      </w:r>
      <w:r>
        <w:t>HAVA does not allow for any other option.</w:t>
      </w:r>
    </w:p>
    <w:p w14:paraId="588C95A8" w14:textId="77777777" w:rsidR="00856565" w:rsidRDefault="00856565" w:rsidP="00A23C11">
      <w:pPr>
        <w:pStyle w:val="ListParagraph"/>
      </w:pPr>
      <w:permStart w:id="1510232238" w:edGrp="everyone"/>
      <w:r w:rsidRPr="00380A91">
        <w:rPr>
          <w:rStyle w:val="SubtleEmphasis"/>
        </w:rPr>
        <w:t>__</w:t>
      </w:r>
      <w:permEnd w:id="1510232238"/>
      <w:r w:rsidRPr="00AD14DD">
        <w:t xml:space="preserve"> The National Voter Registration Act </w:t>
      </w:r>
      <w:r>
        <w:t>o</w:t>
      </w:r>
      <w:r w:rsidRPr="00AD14DD">
        <w:t>f 1993 (NVRA)</w:t>
      </w:r>
      <w:r>
        <w:t xml:space="preserve"> was the beginning of the end of accurate voter rolls. It is also known as the ‘</w:t>
      </w:r>
      <w:r w:rsidRPr="0079365C">
        <w:rPr>
          <w:i/>
        </w:rPr>
        <w:t>Motor Voter Law’</w:t>
      </w:r>
      <w:r>
        <w:t xml:space="preserve"> and expressly applies to federal elections in the 44 states with voter registration requirements. ID</w:t>
      </w:r>
      <w:r w:rsidRPr="00AD14DD">
        <w:t>, M</w:t>
      </w:r>
      <w:r>
        <w:t>N</w:t>
      </w:r>
      <w:r w:rsidRPr="00AD14DD">
        <w:t>, N</w:t>
      </w:r>
      <w:r>
        <w:t>H</w:t>
      </w:r>
      <w:r w:rsidRPr="00AD14DD">
        <w:t>, N</w:t>
      </w:r>
      <w:r>
        <w:t>D</w:t>
      </w:r>
      <w:r w:rsidRPr="00AD14DD">
        <w:t>, W</w:t>
      </w:r>
      <w:r>
        <w:t>I</w:t>
      </w:r>
      <w:r w:rsidRPr="00AD14DD">
        <w:t>, and W</w:t>
      </w:r>
      <w:r>
        <w:t>Y have no registration restrictions and are exempt from NVRA. That illustrates the state's sovereignty when holding elections.</w:t>
      </w:r>
    </w:p>
    <w:p w14:paraId="245636B5" w14:textId="77777777" w:rsidR="00856565" w:rsidRDefault="00856565" w:rsidP="00A23C11">
      <w:pPr>
        <w:pStyle w:val="ListParagraph"/>
      </w:pPr>
      <w:permStart w:id="1441218562" w:edGrp="everyone"/>
      <w:r w:rsidRPr="00380A91">
        <w:rPr>
          <w:rStyle w:val="SubtleEmphasis"/>
        </w:rPr>
        <w:t>__</w:t>
      </w:r>
      <w:permEnd w:id="1441218562"/>
      <w:r w:rsidRPr="00AD14DD">
        <w:t xml:space="preserve"> </w:t>
      </w:r>
      <w:r>
        <w:t xml:space="preserve">NVRA requires that state DMV applications, both driver's license and ID, automatically become a new voter registration or a change in voter registration </w:t>
      </w:r>
      <w:r w:rsidRPr="002E4B2D">
        <w:rPr>
          <w:b/>
          <w:bCs/>
        </w:rPr>
        <w:t>IF the registration section is signed</w:t>
      </w:r>
      <w:r>
        <w:t>. NVRA also requires that all address changes be sent to the voter roll managers.</w:t>
      </w:r>
    </w:p>
    <w:p w14:paraId="1A7D8E14" w14:textId="77777777" w:rsidR="00856565" w:rsidRPr="006476A4" w:rsidRDefault="00856565" w:rsidP="00A23C11">
      <w:pPr>
        <w:pStyle w:val="ListParagraph"/>
      </w:pPr>
      <w:permStart w:id="1132015830" w:edGrp="everyone"/>
      <w:r w:rsidRPr="00380A91">
        <w:rPr>
          <w:rStyle w:val="SubtleEmphasis"/>
        </w:rPr>
        <w:t>__</w:t>
      </w:r>
      <w:permEnd w:id="1132015830"/>
      <w:r w:rsidRPr="000B74A4">
        <w:t xml:space="preserve"> </w:t>
      </w:r>
      <w:r>
        <w:t>Today, NRVA is intentional election chaos; there is no other description. Why? Because there is no synergy between the DMV and the voter roll. No one is in charge of the DMV registration process, nor of what is received at the voter roll.</w:t>
      </w:r>
    </w:p>
    <w:p w14:paraId="5DC06450" w14:textId="77777777" w:rsidR="00856565" w:rsidRPr="006476A4" w:rsidRDefault="00856565" w:rsidP="00A23C11">
      <w:pPr>
        <w:pStyle w:val="ListParagraph"/>
      </w:pPr>
      <w:permStart w:id="999960987" w:edGrp="everyone"/>
      <w:r w:rsidRPr="00380A91">
        <w:rPr>
          <w:rStyle w:val="SubtleEmphasis"/>
        </w:rPr>
        <w:t>__</w:t>
      </w:r>
      <w:permEnd w:id="999960987"/>
      <w:r w:rsidRPr="006476A4">
        <w:t xml:space="preserve"> All </w:t>
      </w:r>
      <w:r>
        <w:t>voters</w:t>
      </w:r>
      <w:r w:rsidRPr="006476A4">
        <w:t xml:space="preserve"> must have an entry in the voter roll database to receive a ballot.</w:t>
      </w:r>
    </w:p>
    <w:p w14:paraId="38D5431B" w14:textId="77777777" w:rsidR="00856565" w:rsidRPr="006476A4" w:rsidRDefault="00856565" w:rsidP="00A23C11">
      <w:pPr>
        <w:pStyle w:val="ListParagraph"/>
      </w:pPr>
      <w:permStart w:id="1043426836" w:edGrp="everyone"/>
      <w:r w:rsidRPr="00380A91">
        <w:rPr>
          <w:rStyle w:val="SubtleEmphasis"/>
        </w:rPr>
        <w:t>__</w:t>
      </w:r>
      <w:permEnd w:id="1043426836"/>
      <w:r w:rsidRPr="006476A4">
        <w:t xml:space="preserve"> All </w:t>
      </w:r>
      <w:r w:rsidRPr="00B760EB">
        <w:t>malfeasance</w:t>
      </w:r>
      <w:r w:rsidRPr="006476A4">
        <w:t xml:space="preserve"> starts with the voter roll; it must be correct at all costs.</w:t>
      </w:r>
    </w:p>
    <w:p w14:paraId="687C27D1" w14:textId="77777777" w:rsidR="00856565" w:rsidRPr="006476A4" w:rsidRDefault="00856565" w:rsidP="00A23C11">
      <w:pPr>
        <w:pStyle w:val="ListParagraph"/>
      </w:pPr>
      <w:permStart w:id="458424717" w:edGrp="everyone"/>
      <w:r w:rsidRPr="00380A91">
        <w:rPr>
          <w:rStyle w:val="SubtleEmphasis"/>
        </w:rPr>
        <w:t>__</w:t>
      </w:r>
      <w:permEnd w:id="458424717"/>
      <w:r w:rsidRPr="006476A4">
        <w:t xml:space="preserve"> There is </w:t>
      </w:r>
      <w:r>
        <w:t xml:space="preserve">no excuse for corrupt, outdated, or flawed voter databases except </w:t>
      </w:r>
      <w:r w:rsidRPr="00D03C51">
        <w:t>malfeasance</w:t>
      </w:r>
      <w:r w:rsidRPr="006476A4">
        <w:t>.</w:t>
      </w:r>
    </w:p>
    <w:p w14:paraId="7E1061ED" w14:textId="77777777" w:rsidR="00856565" w:rsidRPr="006476A4" w:rsidRDefault="00856565" w:rsidP="00A23C11">
      <w:pPr>
        <w:pStyle w:val="ListParagraph"/>
      </w:pPr>
      <w:permStart w:id="453199743" w:edGrp="everyone"/>
      <w:r w:rsidRPr="00380A91">
        <w:rPr>
          <w:rStyle w:val="SubtleEmphasis"/>
        </w:rPr>
        <w:t>__</w:t>
      </w:r>
      <w:permEnd w:id="453199743"/>
      <w:r w:rsidRPr="006476A4">
        <w:t xml:space="preserve"> Every state and county must reveal and monitor the voter roll management process.</w:t>
      </w:r>
    </w:p>
    <w:p w14:paraId="5589BB9B" w14:textId="77777777" w:rsidR="00856565" w:rsidRPr="006476A4" w:rsidRDefault="00856565" w:rsidP="00A23C11">
      <w:pPr>
        <w:pStyle w:val="ListParagraph"/>
      </w:pPr>
      <w:permStart w:id="354314360" w:edGrp="everyone"/>
      <w:r w:rsidRPr="00380A91">
        <w:rPr>
          <w:rStyle w:val="SubtleEmphasis"/>
        </w:rPr>
        <w:t>__</w:t>
      </w:r>
      <w:permEnd w:id="354314360"/>
      <w:r w:rsidRPr="006476A4">
        <w:t xml:space="preserve"> Monitoring the voter roll process is new </w:t>
      </w:r>
      <w:r>
        <w:t>and a work in progress. Election officials</w:t>
      </w:r>
      <w:r w:rsidRPr="006476A4">
        <w:t xml:space="preserve"> must open the process for review.</w:t>
      </w:r>
    </w:p>
    <w:p w14:paraId="1FEF028D" w14:textId="77777777" w:rsidR="00856565" w:rsidRPr="006476A4" w:rsidRDefault="00856565" w:rsidP="00A23C11">
      <w:pPr>
        <w:pStyle w:val="ListParagraph"/>
      </w:pPr>
      <w:permStart w:id="1578787922" w:edGrp="everyone"/>
      <w:r w:rsidRPr="00380A91">
        <w:rPr>
          <w:rStyle w:val="SubtleEmphasis"/>
        </w:rPr>
        <w:t>__</w:t>
      </w:r>
      <w:permEnd w:id="1578787922"/>
      <w:r w:rsidRPr="006476A4">
        <w:t xml:space="preserve"> </w:t>
      </w:r>
      <w:r w:rsidRPr="009079F6">
        <w:t>Step one is that every county must include a data analysis expert to enforce voter roll integrity.</w:t>
      </w:r>
    </w:p>
    <w:p w14:paraId="2F419B83" w14:textId="77777777" w:rsidR="00856565" w:rsidRPr="006476A4" w:rsidRDefault="00856565" w:rsidP="00A23C11">
      <w:pPr>
        <w:pStyle w:val="ListParagraph"/>
      </w:pPr>
      <w:permStart w:id="24125575" w:edGrp="everyone"/>
      <w:r w:rsidRPr="00380A91">
        <w:rPr>
          <w:rStyle w:val="SubtleEmphasis"/>
        </w:rPr>
        <w:t>__</w:t>
      </w:r>
      <w:permEnd w:id="24125575"/>
      <w:r w:rsidRPr="006476A4">
        <w:t xml:space="preserve"> A real-time reporting system for daily numeric and source changes in the voter roll must become public information</w:t>
      </w:r>
      <w:r>
        <w:t>,</w:t>
      </w:r>
      <w:r w:rsidRPr="006476A4">
        <w:t xml:space="preserve"> and abnormal changes must be investigated.</w:t>
      </w:r>
    </w:p>
    <w:p w14:paraId="02F7C497" w14:textId="77777777" w:rsidR="00856565" w:rsidRPr="006476A4" w:rsidRDefault="00856565" w:rsidP="00A23C11">
      <w:pPr>
        <w:pStyle w:val="ListParagraph"/>
      </w:pPr>
      <w:permStart w:id="250825232" w:edGrp="everyone"/>
      <w:r w:rsidRPr="00380A91">
        <w:rPr>
          <w:rStyle w:val="SubtleEmphasis"/>
        </w:rPr>
        <w:t>__</w:t>
      </w:r>
      <w:permEnd w:id="250825232"/>
      <w:r w:rsidRPr="006476A4">
        <w:t xml:space="preserve"> Voter roll databases are enormous</w:t>
      </w:r>
      <w:r>
        <w:t xml:space="preserve"> electronic files</w:t>
      </w:r>
      <w:r w:rsidRPr="006476A4">
        <w:t xml:space="preserve"> and must be accessible to oversight; </w:t>
      </w:r>
      <w:r w:rsidRPr="006476A4">
        <w:lastRenderedPageBreak/>
        <w:t xml:space="preserve">credentialed database analyst experts must be allowed free access to the database by appointment for defined examinations and </w:t>
      </w:r>
      <w:r>
        <w:t xml:space="preserve">oversight </w:t>
      </w:r>
      <w:r w:rsidRPr="006476A4">
        <w:t>suggestions.</w:t>
      </w:r>
    </w:p>
    <w:p w14:paraId="763D79B8" w14:textId="77777777" w:rsidR="00856565" w:rsidRPr="006476A4" w:rsidRDefault="00856565" w:rsidP="00A23C11">
      <w:pPr>
        <w:pStyle w:val="ListParagraph"/>
      </w:pPr>
      <w:permStart w:id="1067991822" w:edGrp="everyone"/>
      <w:r w:rsidRPr="00380A91">
        <w:rPr>
          <w:rStyle w:val="SubtleEmphasis"/>
        </w:rPr>
        <w:t>__</w:t>
      </w:r>
      <w:permEnd w:id="1067991822"/>
      <w:r w:rsidRPr="006476A4">
        <w:t xml:space="preserve"> Expert examination audits are</w:t>
      </w:r>
      <w:r>
        <w:t xml:space="preserve"> collaborative </w:t>
      </w:r>
      <w:r w:rsidRPr="006476A4">
        <w:t xml:space="preserve">and more accurate than </w:t>
      </w:r>
      <w:r>
        <w:t>providing others with a copy of the database</w:t>
      </w:r>
      <w:r w:rsidRPr="006476A4">
        <w:t xml:space="preserve"> for oversight.</w:t>
      </w:r>
      <w:r>
        <w:t xml:space="preserve"> That database is obsolete the next day.</w:t>
      </w:r>
    </w:p>
    <w:p w14:paraId="2F736FC6" w14:textId="77777777" w:rsidR="00856565" w:rsidRPr="0082480C" w:rsidRDefault="00856565" w:rsidP="00A23C11">
      <w:pPr>
        <w:pStyle w:val="ListParagraph"/>
      </w:pPr>
      <w:permStart w:id="534447247" w:edGrp="everyone"/>
      <w:r w:rsidRPr="00380A91">
        <w:rPr>
          <w:rStyle w:val="SubtleEmphasis"/>
        </w:rPr>
        <w:t>__</w:t>
      </w:r>
      <w:permEnd w:id="534447247"/>
      <w:r w:rsidRPr="006476A4">
        <w:t xml:space="preserve"> </w:t>
      </w:r>
      <w:r w:rsidRPr="0082480C">
        <w:t xml:space="preserve">With voter and ballot ID numbers, </w:t>
      </w:r>
      <w:r>
        <w:t>election officials can enforce the one-voter-one-ballot rule throug</w:t>
      </w:r>
      <w:r w:rsidRPr="0082480C">
        <w:t>h a chain of custody.</w:t>
      </w:r>
    </w:p>
    <w:p w14:paraId="7A93C6EF" w14:textId="77777777" w:rsidR="00856565" w:rsidRPr="006476A4" w:rsidRDefault="00856565" w:rsidP="00A23C11">
      <w:pPr>
        <w:pStyle w:val="ListParagraph"/>
      </w:pPr>
      <w:permStart w:id="226033947" w:edGrp="everyone"/>
      <w:r w:rsidRPr="00380A91">
        <w:rPr>
          <w:rStyle w:val="SubtleEmphasis"/>
        </w:rPr>
        <w:t>__</w:t>
      </w:r>
      <w:permEnd w:id="226033947"/>
      <w:r w:rsidRPr="006476A4">
        <w:t xml:space="preserve"> All </w:t>
      </w:r>
      <w:r>
        <w:t>states</w:t>
      </w:r>
      <w:r w:rsidRPr="006476A4">
        <w:t xml:space="preserve"> have a </w:t>
      </w:r>
      <w:r>
        <w:t>‘</w:t>
      </w:r>
      <w:r w:rsidRPr="006476A4">
        <w:t>resident database</w:t>
      </w:r>
      <w:r>
        <w:t>’</w:t>
      </w:r>
      <w:r w:rsidRPr="006476A4">
        <w:t xml:space="preserve"> called the DMV</w:t>
      </w:r>
      <w:r>
        <w:t>, which is legally required</w:t>
      </w:r>
      <w:r w:rsidRPr="006476A4">
        <w:t xml:space="preserve"> to be as accurate as possible.</w:t>
      </w:r>
    </w:p>
    <w:p w14:paraId="1243AE05" w14:textId="77777777" w:rsidR="00856565" w:rsidRPr="006476A4" w:rsidRDefault="00856565" w:rsidP="00A23C11">
      <w:pPr>
        <w:pStyle w:val="ListParagraph"/>
      </w:pPr>
      <w:permStart w:id="591229366" w:edGrp="everyone"/>
      <w:r w:rsidRPr="00380A91">
        <w:rPr>
          <w:rStyle w:val="SubtleEmphasis"/>
        </w:rPr>
        <w:t>__</w:t>
      </w:r>
      <w:permEnd w:id="591229366"/>
      <w:r w:rsidRPr="006476A4">
        <w:t xml:space="preserve"> The DMV database is </w:t>
      </w:r>
      <w:r>
        <w:t>more complicated</w:t>
      </w:r>
      <w:r w:rsidRPr="006476A4">
        <w:t xml:space="preserve"> to hack than a standalone</w:t>
      </w:r>
      <w:r>
        <w:t xml:space="preserve"> voter database.</w:t>
      </w:r>
    </w:p>
    <w:p w14:paraId="4977BE92" w14:textId="77777777" w:rsidR="00856565" w:rsidRPr="006476A4" w:rsidRDefault="00856565" w:rsidP="00A23C11">
      <w:pPr>
        <w:pStyle w:val="ListParagraph"/>
      </w:pPr>
      <w:permStart w:id="1423390772" w:edGrp="everyone"/>
      <w:r w:rsidRPr="00380A91">
        <w:rPr>
          <w:rStyle w:val="SubtleEmphasis"/>
        </w:rPr>
        <w:t>__</w:t>
      </w:r>
      <w:permEnd w:id="1423390772"/>
      <w:r w:rsidRPr="006476A4">
        <w:t xml:space="preserve"> </w:t>
      </w:r>
      <w:r w:rsidRPr="00FC00D8">
        <w:t>Driving autos exposes everyone to damage, liability, or death, and addresses must be accurate for several reasons.</w:t>
      </w:r>
    </w:p>
    <w:p w14:paraId="11D6CF31" w14:textId="77777777" w:rsidR="00856565" w:rsidRPr="006476A4" w:rsidRDefault="00856565" w:rsidP="00A23C11">
      <w:pPr>
        <w:pStyle w:val="ListParagraph"/>
      </w:pPr>
      <w:permStart w:id="2075739613" w:edGrp="everyone"/>
      <w:r w:rsidRPr="00380A91">
        <w:rPr>
          <w:rStyle w:val="SubtleEmphasis"/>
        </w:rPr>
        <w:t>__</w:t>
      </w:r>
      <w:permEnd w:id="2075739613"/>
      <w:r w:rsidRPr="006476A4">
        <w:t xml:space="preserve"> DMVs also issue the non-driving IDs</w:t>
      </w:r>
      <w:r>
        <w:t xml:space="preserve"> used in every aspect of life.</w:t>
      </w:r>
    </w:p>
    <w:p w14:paraId="78D750B5" w14:textId="77777777" w:rsidR="00856565" w:rsidRDefault="00856565" w:rsidP="00A23C11">
      <w:pPr>
        <w:pStyle w:val="ListParagraph"/>
      </w:pPr>
      <w:permStart w:id="855458084" w:edGrp="everyone"/>
      <w:r w:rsidRPr="00380A91">
        <w:rPr>
          <w:rStyle w:val="SubtleEmphasis"/>
        </w:rPr>
        <w:t>__</w:t>
      </w:r>
      <w:permEnd w:id="855458084"/>
      <w:r w:rsidRPr="006476A4">
        <w:t xml:space="preserve"> The DMV database must be the source </w:t>
      </w:r>
      <w:r>
        <w:t>for all</w:t>
      </w:r>
      <w:r w:rsidRPr="006476A4">
        <w:t xml:space="preserve"> voter rolls. It is absurd to </w:t>
      </w:r>
      <w:r>
        <w:t>maintain separate ID and ballot databases</w:t>
      </w:r>
      <w:r w:rsidRPr="006476A4">
        <w:t xml:space="preserve">. </w:t>
      </w:r>
    </w:p>
    <w:p w14:paraId="77401BA6" w14:textId="77777777" w:rsidR="00856565" w:rsidRPr="006476A4" w:rsidRDefault="00856565" w:rsidP="00A23C11">
      <w:pPr>
        <w:pStyle w:val="ListParagraph"/>
      </w:pPr>
      <w:permStart w:id="1789089640" w:edGrp="everyone"/>
      <w:r w:rsidRPr="00380A91">
        <w:rPr>
          <w:rStyle w:val="SubtleEmphasis"/>
        </w:rPr>
        <w:t>__</w:t>
      </w:r>
      <w:permEnd w:id="1789089640"/>
      <w:r>
        <w:t xml:space="preserve"> </w:t>
      </w:r>
      <w:r w:rsidRPr="006476A4">
        <w:t>Existing voter rolls should all be from or compared with the DMV database.</w:t>
      </w:r>
    </w:p>
    <w:p w14:paraId="71719EB8" w14:textId="77777777" w:rsidR="00856565" w:rsidRPr="006476A4" w:rsidRDefault="00856565" w:rsidP="00A23C11">
      <w:pPr>
        <w:pStyle w:val="ListParagraph"/>
      </w:pPr>
      <w:permStart w:id="786843239" w:edGrp="everyone"/>
      <w:r w:rsidRPr="00380A91">
        <w:rPr>
          <w:rStyle w:val="SubtleEmphasis"/>
        </w:rPr>
        <w:t>__</w:t>
      </w:r>
      <w:permEnd w:id="786843239"/>
      <w:r w:rsidRPr="006476A4">
        <w:t xml:space="preserve"> Driver’s licenses are kept up to date in regular daily use and renewal, including death notices. </w:t>
      </w:r>
    </w:p>
    <w:p w14:paraId="2EE2FCF2" w14:textId="0706973C" w:rsidR="00856565" w:rsidRPr="006476A4" w:rsidRDefault="00856565" w:rsidP="00A23C11">
      <w:pPr>
        <w:pStyle w:val="ListParagraph"/>
      </w:pPr>
      <w:permStart w:id="1483884887" w:edGrp="everyone"/>
      <w:r w:rsidRPr="00380A91">
        <w:rPr>
          <w:rStyle w:val="SubtleEmphasis"/>
        </w:rPr>
        <w:t>__</w:t>
      </w:r>
      <w:permEnd w:id="1483884887"/>
      <w:r w:rsidRPr="006476A4">
        <w:t xml:space="preserve"> Voter rolls </w:t>
      </w:r>
      <w:r>
        <w:t xml:space="preserve">lack natural forces to keep them accurate, and they have been infiltrated by the enemies of </w:t>
      </w:r>
      <w:r w:rsidRPr="00D178A5">
        <w:t>WTP</w:t>
      </w:r>
      <w:r>
        <w:t xml:space="preserve"> with little transparency or oversight, especially when political </w:t>
      </w:r>
      <w:r w:rsidR="002F3216">
        <w:t>parties</w:t>
      </w:r>
      <w:r>
        <w:t xml:space="preserve"> control the process rather than</w:t>
      </w:r>
      <w:r w:rsidRPr="006476A4">
        <w:t xml:space="preserve"> </w:t>
      </w:r>
      <w:r w:rsidRPr="00D178A5">
        <w:t>WTP</w:t>
      </w:r>
      <w:r w:rsidRPr="006476A4">
        <w:t>.</w:t>
      </w:r>
    </w:p>
    <w:p w14:paraId="550E8C61" w14:textId="77777777" w:rsidR="00856565" w:rsidRPr="002C2AF2" w:rsidRDefault="00856565" w:rsidP="00A23C11">
      <w:pPr>
        <w:pStyle w:val="ListParagraph"/>
      </w:pPr>
      <w:permStart w:id="117254306" w:edGrp="everyone"/>
      <w:r>
        <w:rPr>
          <w:rStyle w:val="SubtleEmphasis"/>
        </w:rPr>
        <w:t>__</w:t>
      </w:r>
      <w:permEnd w:id="117254306"/>
      <w:r w:rsidRPr="002C2AF2">
        <w:t xml:space="preserve"> The DMV automatically registers people applying for a license or ID to vote.</w:t>
      </w:r>
    </w:p>
    <w:p w14:paraId="2A2C557C" w14:textId="77777777" w:rsidR="00856565" w:rsidRPr="002C2AF2" w:rsidRDefault="00856565" w:rsidP="00A23C11">
      <w:pPr>
        <w:pStyle w:val="ListParagraph"/>
      </w:pPr>
      <w:permStart w:id="252801398" w:edGrp="everyone"/>
      <w:r w:rsidRPr="002C2AF2">
        <w:rPr>
          <w:rStyle w:val="SubtleEmphasis"/>
          <w:iCs/>
          <w:color w:val="000000" w:themeColor="text1"/>
        </w:rPr>
        <w:t>__</w:t>
      </w:r>
      <w:permEnd w:id="252801398"/>
      <w:r w:rsidRPr="002C2AF2">
        <w:t xml:space="preserve"> There is zero reason the DMV database cannot also be the voter roll with an ‘</w:t>
      </w:r>
      <w:r w:rsidRPr="002E4B2D">
        <w:rPr>
          <w:i/>
        </w:rPr>
        <w:t>eligible to vote field</w:t>
      </w:r>
      <w:r w:rsidRPr="002C2AF2">
        <w:t>.’</w:t>
      </w:r>
    </w:p>
    <w:p w14:paraId="01D82D46" w14:textId="77777777" w:rsidR="00856565" w:rsidRPr="006476A4" w:rsidRDefault="00856565" w:rsidP="00A23C11">
      <w:pPr>
        <w:pStyle w:val="ListParagraph"/>
      </w:pPr>
      <w:permStart w:id="2031903286" w:edGrp="everyone"/>
      <w:r w:rsidRPr="00380A91">
        <w:rPr>
          <w:rStyle w:val="SubtleEmphasis"/>
        </w:rPr>
        <w:t>__</w:t>
      </w:r>
      <w:permEnd w:id="2031903286"/>
      <w:r w:rsidRPr="006476A4">
        <w:t xml:space="preserve"> The </w:t>
      </w:r>
      <w:r>
        <w:t>‘</w:t>
      </w:r>
      <w:r w:rsidRPr="0079365C">
        <w:rPr>
          <w:i/>
        </w:rPr>
        <w:t>eligible to vote</w:t>
      </w:r>
      <w:r>
        <w:t>’</w:t>
      </w:r>
      <w:r w:rsidRPr="006476A4">
        <w:t xml:space="preserve"> field is easily connected to other government databases, </w:t>
      </w:r>
      <w:r>
        <w:t>primari</w:t>
      </w:r>
      <w:r w:rsidRPr="006476A4">
        <w:t xml:space="preserve">ly </w:t>
      </w:r>
      <w:r>
        <w:t xml:space="preserve">address changes, </w:t>
      </w:r>
      <w:r w:rsidRPr="006476A4">
        <w:t>death rolls</w:t>
      </w:r>
      <w:r>
        <w:t>,</w:t>
      </w:r>
      <w:r w:rsidRPr="006476A4">
        <w:t xml:space="preserve"> and processed illegals, and would reveal ineligibility to vote.</w:t>
      </w:r>
    </w:p>
    <w:p w14:paraId="5D4D84E2" w14:textId="77777777" w:rsidR="00856565" w:rsidRPr="006476A4" w:rsidRDefault="00856565" w:rsidP="00A23C11">
      <w:pPr>
        <w:pStyle w:val="ListParagraph"/>
      </w:pPr>
      <w:permStart w:id="1170539935" w:edGrp="everyone"/>
      <w:r w:rsidRPr="00380A91">
        <w:rPr>
          <w:rStyle w:val="SubtleEmphasis"/>
        </w:rPr>
        <w:t>__</w:t>
      </w:r>
      <w:permEnd w:id="1170539935"/>
      <w:r w:rsidRPr="0082480C">
        <w:t xml:space="preserve"> </w:t>
      </w:r>
      <w:r w:rsidRPr="006476A4">
        <w:t xml:space="preserve">Independent voter rolls make no sense except for </w:t>
      </w:r>
      <w:r>
        <w:t>malfeasance</w:t>
      </w:r>
      <w:r w:rsidRPr="006476A4">
        <w:t>.</w:t>
      </w:r>
    </w:p>
    <w:p w14:paraId="01EFC3A0" w14:textId="1DBE297E" w:rsidR="00856565" w:rsidRPr="006476A4" w:rsidRDefault="00856565" w:rsidP="008B2F43">
      <w:pPr>
        <w:pStyle w:val="Heading3"/>
        <w:spacing w:line="264" w:lineRule="auto"/>
      </w:pPr>
      <w:r w:rsidRPr="006476A4">
        <w:rPr>
          <w:rFonts w:eastAsia="Times New Roman"/>
        </w:rPr>
        <w:t>P</w:t>
      </w:r>
      <w:r w:rsidR="00C01A54">
        <w:rPr>
          <w:rFonts w:eastAsia="Times New Roman"/>
        </w:rPr>
        <w:t>5</w:t>
      </w:r>
      <w:r w:rsidRPr="006476A4">
        <w:rPr>
          <w:rFonts w:eastAsia="Times New Roman"/>
        </w:rPr>
        <w:t xml:space="preserve"> </w:t>
      </w:r>
      <w:r>
        <w:rPr>
          <w:rFonts w:eastAsia="Times New Roman"/>
        </w:rPr>
        <w:t>S</w:t>
      </w:r>
      <w:r w:rsidRPr="006476A4">
        <w:rPr>
          <w:rFonts w:eastAsia="Times New Roman"/>
        </w:rPr>
        <w:t xml:space="preserve">et 7: </w:t>
      </w:r>
      <w:r>
        <w:rPr>
          <w:rFonts w:eastAsia="Times New Roman"/>
        </w:rPr>
        <w:t>Malfeasance</w:t>
      </w:r>
      <w:r w:rsidRPr="006476A4">
        <w:rPr>
          <w:rFonts w:eastAsia="Times New Roman"/>
        </w:rPr>
        <w:t xml:space="preserve"> Alert!!!</w:t>
      </w:r>
      <w:r>
        <w:rPr>
          <w:rFonts w:eastAsia="Times New Roman"/>
        </w:rPr>
        <w:t xml:space="preserve"> </w:t>
      </w:r>
      <w:permStart w:id="902577380" w:edGrp="everyone"/>
      <w:r w:rsidRPr="00380A91">
        <w:rPr>
          <w:rStyle w:val="SubtleEmphasis"/>
        </w:rPr>
        <w:t>__</w:t>
      </w:r>
      <w:permEnd w:id="902577380"/>
    </w:p>
    <w:p w14:paraId="66307C5B" w14:textId="77777777" w:rsidR="00856565" w:rsidRPr="006476A4" w:rsidRDefault="00856565" w:rsidP="00A23C11">
      <w:pPr>
        <w:pStyle w:val="ListParagraph"/>
        <w:numPr>
          <w:ilvl w:val="0"/>
          <w:numId w:val="14"/>
        </w:numPr>
      </w:pPr>
      <w:permStart w:id="228752979" w:edGrp="everyone"/>
      <w:r w:rsidRPr="00380A91">
        <w:rPr>
          <w:rStyle w:val="SubtleEmphasis"/>
        </w:rPr>
        <w:t>__</w:t>
      </w:r>
      <w:permEnd w:id="228752979"/>
      <w:r w:rsidRPr="006476A4">
        <w:t xml:space="preserve"> Progressive policies are losing as much as 20% or more of their traditional voting bloc.</w:t>
      </w:r>
    </w:p>
    <w:p w14:paraId="6D1FA7D8" w14:textId="77777777" w:rsidR="00856565" w:rsidRPr="006476A4" w:rsidRDefault="00856565" w:rsidP="00A23C11">
      <w:pPr>
        <w:pStyle w:val="ListParagraph"/>
      </w:pPr>
      <w:permStart w:id="1729518800" w:edGrp="everyone"/>
      <w:r w:rsidRPr="00380A91">
        <w:rPr>
          <w:rStyle w:val="SubtleEmphasis"/>
        </w:rPr>
        <w:t>__</w:t>
      </w:r>
      <w:permEnd w:id="1729518800"/>
      <w:r w:rsidRPr="006476A4">
        <w:t xml:space="preserve"> The traditional </w:t>
      </w:r>
      <w:r>
        <w:t>malfeasance</w:t>
      </w:r>
      <w:r w:rsidRPr="006476A4">
        <w:t xml:space="preserve"> plus the current losses are a massive exercise requiring massive new entries to the voter rolls, which can only come from illegal immigrant names on the voter rolls.</w:t>
      </w:r>
    </w:p>
    <w:p w14:paraId="7276F2D1" w14:textId="77777777" w:rsidR="00856565" w:rsidRPr="006476A4" w:rsidRDefault="00856565" w:rsidP="00A23C11">
      <w:pPr>
        <w:pStyle w:val="ListParagraph"/>
      </w:pPr>
      <w:permStart w:id="1645883981" w:edGrp="everyone"/>
      <w:r w:rsidRPr="00380A91">
        <w:rPr>
          <w:rStyle w:val="SubtleEmphasis"/>
        </w:rPr>
        <w:t>__</w:t>
      </w:r>
      <w:permEnd w:id="1645883981"/>
      <w:r w:rsidRPr="006476A4">
        <w:t xml:space="preserve"> </w:t>
      </w:r>
      <w:r w:rsidRPr="00D178A5">
        <w:t xml:space="preserve">WTP’s </w:t>
      </w:r>
      <w:r>
        <w:t>election officials</w:t>
      </w:r>
      <w:r w:rsidRPr="006476A4">
        <w:t xml:space="preserve"> must keep the recent eight million or more illegal names from </w:t>
      </w:r>
      <w:r w:rsidRPr="00D178A5">
        <w:t xml:space="preserve">WTP’s </w:t>
      </w:r>
      <w:r w:rsidRPr="006476A4">
        <w:t>voter rolls at all costs.</w:t>
      </w:r>
    </w:p>
    <w:p w14:paraId="584E24C0" w14:textId="77777777" w:rsidR="00856565" w:rsidRPr="006476A4" w:rsidRDefault="00856565" w:rsidP="00A23C11">
      <w:pPr>
        <w:pStyle w:val="ListParagraph"/>
      </w:pPr>
      <w:permStart w:id="871571689" w:edGrp="everyone"/>
      <w:r w:rsidRPr="00380A91">
        <w:rPr>
          <w:rStyle w:val="SubtleEmphasis"/>
        </w:rPr>
        <w:t>__</w:t>
      </w:r>
      <w:permEnd w:id="871571689"/>
      <w:r w:rsidRPr="006476A4">
        <w:t xml:space="preserve"> Recent activist efforts have found most of the dead people and the </w:t>
      </w:r>
      <w:r>
        <w:t>‘</w:t>
      </w:r>
      <w:r w:rsidRPr="0079365C">
        <w:rPr>
          <w:i/>
        </w:rPr>
        <w:t>moved out of district</w:t>
      </w:r>
      <w:r>
        <w:t>’</w:t>
      </w:r>
      <w:r w:rsidRPr="006476A4">
        <w:t xml:space="preserve"> that still vote; a significant new source of names is needed.</w:t>
      </w:r>
    </w:p>
    <w:p w14:paraId="48E4B816" w14:textId="77777777" w:rsidR="00856565" w:rsidRPr="006476A4" w:rsidRDefault="00856565" w:rsidP="00A23C11">
      <w:pPr>
        <w:pStyle w:val="ListParagraph"/>
      </w:pPr>
      <w:permStart w:id="599543456" w:edGrp="everyone"/>
      <w:r w:rsidRPr="00380A91">
        <w:rPr>
          <w:rStyle w:val="SubtleEmphasis"/>
        </w:rPr>
        <w:t>__</w:t>
      </w:r>
      <w:permEnd w:id="599543456"/>
      <w:r w:rsidRPr="006476A4">
        <w:t xml:space="preserve"> Now pay attention. State-issued driver's licenses and IDs </w:t>
      </w:r>
      <w:r>
        <w:t>for</w:t>
      </w:r>
      <w:r w:rsidRPr="006476A4">
        <w:t xml:space="preserve"> illegals are valid in all 50 </w:t>
      </w:r>
      <w:r>
        <w:t>states.</w:t>
      </w:r>
    </w:p>
    <w:p w14:paraId="0976F1C5" w14:textId="77777777" w:rsidR="00856565" w:rsidRPr="006476A4" w:rsidRDefault="00856565" w:rsidP="00A23C11">
      <w:pPr>
        <w:pStyle w:val="ListParagraph"/>
      </w:pPr>
      <w:permStart w:id="1848605126" w:edGrp="everyone"/>
      <w:r w:rsidRPr="00380A91">
        <w:rPr>
          <w:rStyle w:val="SubtleEmphasis"/>
        </w:rPr>
        <w:t>__</w:t>
      </w:r>
      <w:permEnd w:id="1848605126"/>
      <w:r w:rsidRPr="006476A4">
        <w:t xml:space="preserve"> </w:t>
      </w:r>
      <w:r>
        <w:t>States</w:t>
      </w:r>
      <w:r w:rsidRPr="006476A4">
        <w:t xml:space="preserve"> </w:t>
      </w:r>
      <w:r>
        <w:t>that issue standard driver licenses and IDs to non-citizens, especially the new illegal ones, are issuing ‘</w:t>
      </w:r>
      <w:r w:rsidRPr="0079365C">
        <w:rPr>
          <w:i/>
        </w:rPr>
        <w:t>federal election malfeasance passes</w:t>
      </w:r>
      <w:r>
        <w:t>.’</w:t>
      </w:r>
    </w:p>
    <w:p w14:paraId="3325DAE0" w14:textId="77777777" w:rsidR="00856565" w:rsidRPr="006476A4" w:rsidRDefault="00856565" w:rsidP="00A23C11">
      <w:pPr>
        <w:pStyle w:val="ListParagraph"/>
      </w:pPr>
      <w:permStart w:id="1379211033" w:edGrp="everyone"/>
      <w:r w:rsidRPr="00380A91">
        <w:rPr>
          <w:rStyle w:val="SubtleEmphasis"/>
        </w:rPr>
        <w:t>__</w:t>
      </w:r>
      <w:permEnd w:id="1379211033"/>
      <w:r w:rsidRPr="006476A4">
        <w:t xml:space="preserve"> Our USA has done an amazing job of giving millions of illegals a phone and </w:t>
      </w:r>
      <w:r>
        <w:t>‘</w:t>
      </w:r>
      <w:r w:rsidRPr="0079365C">
        <w:rPr>
          <w:i/>
        </w:rPr>
        <w:t>process</w:t>
      </w:r>
      <w:r>
        <w:rPr>
          <w:i/>
        </w:rPr>
        <w:t>ing</w:t>
      </w:r>
      <w:r w:rsidRPr="0079365C">
        <w:rPr>
          <w:i/>
        </w:rPr>
        <w:t xml:space="preserve"> </w:t>
      </w:r>
      <w:r w:rsidRPr="0079365C">
        <w:rPr>
          <w:i/>
        </w:rPr>
        <w:lastRenderedPageBreak/>
        <w:t>papers</w:t>
      </w:r>
      <w:r>
        <w:rPr>
          <w:i/>
        </w:rPr>
        <w:t>’</w:t>
      </w:r>
      <w:r w:rsidRPr="006476A4">
        <w:t xml:space="preserve"> that identify them, supposedly</w:t>
      </w:r>
      <w:r>
        <w:t>,</w:t>
      </w:r>
      <w:r w:rsidRPr="006476A4">
        <w:t xml:space="preserve"> at least in our immigration court systems. </w:t>
      </w:r>
    </w:p>
    <w:p w14:paraId="4E4A81B7" w14:textId="77777777" w:rsidR="00856565" w:rsidRDefault="00856565" w:rsidP="00A23C11">
      <w:pPr>
        <w:pStyle w:val="ListParagraph"/>
      </w:pPr>
      <w:permStart w:id="1035104037" w:edGrp="everyone"/>
      <w:r w:rsidRPr="00380A91">
        <w:rPr>
          <w:rStyle w:val="SubtleEmphasis"/>
        </w:rPr>
        <w:t>__</w:t>
      </w:r>
      <w:permEnd w:id="1035104037"/>
      <w:r w:rsidRPr="006476A4">
        <w:t xml:space="preserve"> </w:t>
      </w:r>
      <w:r w:rsidRPr="004B55AA">
        <w:t>That data must be released to an oversight group</w:t>
      </w:r>
      <w:r>
        <w:t>, and strategies must be found to stop</w:t>
      </w:r>
      <w:r w:rsidRPr="006476A4">
        <w:t xml:space="preserve"> illegals from being added to our voter rolls, especially through our DMV.</w:t>
      </w:r>
    </w:p>
    <w:p w14:paraId="1B5F281E" w14:textId="77777777" w:rsidR="00856565" w:rsidRPr="006476A4" w:rsidRDefault="00856565" w:rsidP="00A23C11">
      <w:pPr>
        <w:pStyle w:val="ListParagraph"/>
      </w:pPr>
      <w:permStart w:id="532358760" w:edGrp="everyone"/>
      <w:r w:rsidRPr="00380A91">
        <w:rPr>
          <w:rStyle w:val="SubtleEmphasis"/>
        </w:rPr>
        <w:t>__</w:t>
      </w:r>
      <w:permEnd w:id="532358760"/>
      <w:r w:rsidRPr="006476A4">
        <w:t xml:space="preserve"> </w:t>
      </w:r>
      <w:r w:rsidRPr="00D178A5">
        <w:t>WTP</w:t>
      </w:r>
      <w:r w:rsidRPr="006476A4">
        <w:t xml:space="preserve"> and the House of Representatives have</w:t>
      </w:r>
      <w:r>
        <w:t>,</w:t>
      </w:r>
      <w:r w:rsidRPr="006476A4">
        <w:t xml:space="preserve"> at most, a few months to figure out how to keep </w:t>
      </w:r>
      <w:r>
        <w:t>illegals off</w:t>
      </w:r>
      <w:r w:rsidRPr="006476A4">
        <w:t xml:space="preserve"> </w:t>
      </w:r>
      <w:r w:rsidRPr="00D178A5">
        <w:t xml:space="preserve">WTP’s </w:t>
      </w:r>
      <w:r w:rsidRPr="006476A4">
        <w:t>voter rolls.</w:t>
      </w:r>
    </w:p>
    <w:p w14:paraId="2C92CA30" w14:textId="374D4F6D" w:rsidR="00856565" w:rsidRPr="0079365C" w:rsidRDefault="00856565" w:rsidP="00A23C11">
      <w:pPr>
        <w:pStyle w:val="ListParagraph"/>
      </w:pPr>
      <w:permStart w:id="1298809268" w:edGrp="everyone"/>
      <w:r w:rsidRPr="00380A91">
        <w:rPr>
          <w:rStyle w:val="SubtleEmphasis"/>
        </w:rPr>
        <w:t>__</w:t>
      </w:r>
      <w:permEnd w:id="1298809268"/>
      <w:r w:rsidRPr="006476A4">
        <w:t xml:space="preserve"> Nothing, repeat, nothing is more critical to </w:t>
      </w:r>
      <w:r w:rsidRPr="00D178A5">
        <w:t>WTP</w:t>
      </w:r>
      <w:r w:rsidRPr="006476A4">
        <w:t>; we are at war</w:t>
      </w:r>
      <w:r>
        <w:t xml:space="preserve"> with political </w:t>
      </w:r>
      <w:r w:rsidR="002F3216">
        <w:t>parties</w:t>
      </w:r>
      <w:r w:rsidRPr="006476A4">
        <w:t xml:space="preserve"> for our</w:t>
      </w:r>
      <w:r>
        <w:t xml:space="preserve"> USA and </w:t>
      </w:r>
      <w:r w:rsidRPr="00174BE0">
        <w:rPr>
          <w:i/>
        </w:rPr>
        <w:t>Liberty</w:t>
      </w:r>
      <w:r>
        <w:t>.</w:t>
      </w:r>
    </w:p>
    <w:p w14:paraId="5BDF498E" w14:textId="7EF8301D" w:rsidR="00856565" w:rsidRPr="005B742D" w:rsidRDefault="00856565" w:rsidP="008B2F43">
      <w:pPr>
        <w:pStyle w:val="Heading2"/>
        <w:spacing w:line="264" w:lineRule="auto"/>
        <w:rPr>
          <w:rStyle w:val="ListParagraphChar"/>
          <w:rFonts w:eastAsiaTheme="majorEastAsia"/>
        </w:rPr>
      </w:pPr>
      <w:bookmarkStart w:id="21" w:name="_Toc224221254"/>
      <w:bookmarkStart w:id="22" w:name="_Hlk196041784"/>
      <w:r w:rsidRPr="005B742D">
        <w:t xml:space="preserve">Principle </w:t>
      </w:r>
      <w:r w:rsidR="00C01A54">
        <w:t>6</w:t>
      </w:r>
      <w:r w:rsidRPr="005B742D">
        <w:t xml:space="preserve">: Election Process </w:t>
      </w:r>
      <w:permStart w:id="754592317" w:edGrp="everyone"/>
      <w:r w:rsidRPr="00380A91">
        <w:rPr>
          <w:rStyle w:val="SubtleEmphasis"/>
        </w:rPr>
        <w:t>__</w:t>
      </w:r>
      <w:bookmarkEnd w:id="21"/>
      <w:permEnd w:id="754592317"/>
    </w:p>
    <w:bookmarkEnd w:id="22"/>
    <w:p w14:paraId="2015BE2E" w14:textId="77777777" w:rsidR="00856565" w:rsidRPr="00ED2F45" w:rsidRDefault="00856565" w:rsidP="008B2F43">
      <w:pPr>
        <w:pStyle w:val="BodyText1"/>
        <w:spacing w:line="264" w:lineRule="auto"/>
      </w:pPr>
      <w:r w:rsidRPr="00ED2F45">
        <w:t xml:space="preserve">HAVA III A a (6) VOTING SYSTEM DEFINED: </w:t>
      </w:r>
      <w:r w:rsidRPr="00ED2F45">
        <w:rPr>
          <w:i/>
          <w:iCs/>
        </w:rPr>
        <w:t>(D) to maintain and produce any audit trail information; and (2) the practices and associated documentation used— (A) to identify system components and versions of such components; (B) to test the system during its development and maintenance; (C) to maintain records of system errors and defects; (D) to determine specific system changes to be made to a system after the initial qualification of the system.</w:t>
      </w:r>
      <w:r w:rsidRPr="00ED2F45">
        <w:t xml:space="preserve"> </w:t>
      </w:r>
      <w:r w:rsidRPr="00ED2F45">
        <w:br/>
      </w:r>
      <w:r w:rsidRPr="00D178A5">
        <w:t>WTP</w:t>
      </w:r>
      <w:r w:rsidRPr="00ED2F45">
        <w:t xml:space="preserve"> have the right to supervise everything mentioned in HAVA and demand compliance. </w:t>
      </w:r>
    </w:p>
    <w:p w14:paraId="7D2DAC45" w14:textId="3C8F51F7" w:rsidR="00856565" w:rsidRPr="006476A4" w:rsidRDefault="00856565" w:rsidP="008B2F43">
      <w:pPr>
        <w:pStyle w:val="Heading3"/>
        <w:spacing w:line="264" w:lineRule="auto"/>
      </w:pPr>
      <w:bookmarkStart w:id="23" w:name="_Hlk125809653"/>
      <w:r>
        <w:t>P</w:t>
      </w:r>
      <w:r w:rsidR="00C01A54">
        <w:t>6</w:t>
      </w:r>
      <w:r w:rsidR="00604AE6">
        <w:t xml:space="preserve"> </w:t>
      </w:r>
      <w:r>
        <w:t>S</w:t>
      </w:r>
      <w:r w:rsidRPr="006476A4">
        <w:t xml:space="preserve">et 1: Adjudicating Election </w:t>
      </w:r>
      <w:r>
        <w:t>Malfeasance</w:t>
      </w:r>
      <w:r w:rsidRPr="006476A4">
        <w:t xml:space="preserve"> </w:t>
      </w:r>
      <w:permStart w:id="144514433" w:edGrp="everyone"/>
      <w:r w:rsidRPr="00380A91">
        <w:rPr>
          <w:rStyle w:val="SubtleEmphasis"/>
        </w:rPr>
        <w:t>__</w:t>
      </w:r>
      <w:bookmarkEnd w:id="23"/>
      <w:permEnd w:id="144514433"/>
    </w:p>
    <w:p w14:paraId="5C36D0CB" w14:textId="77777777" w:rsidR="00856565" w:rsidRPr="006476A4" w:rsidRDefault="00856565" w:rsidP="00A23C11">
      <w:pPr>
        <w:pStyle w:val="ListParagraph"/>
        <w:numPr>
          <w:ilvl w:val="0"/>
          <w:numId w:val="15"/>
        </w:numPr>
      </w:pPr>
      <w:permStart w:id="1542586790" w:edGrp="everyone"/>
      <w:r w:rsidRPr="00380A91">
        <w:rPr>
          <w:rStyle w:val="SubtleEmphasis"/>
        </w:rPr>
        <w:t>__</w:t>
      </w:r>
      <w:permEnd w:id="1542586790"/>
      <w:r w:rsidRPr="006476A4">
        <w:t xml:space="preserve"> There is irrefutable proof that voter roll and counting algorithms now infect elections in almost all fifty </w:t>
      </w:r>
      <w:r>
        <w:t>states</w:t>
      </w:r>
      <w:r w:rsidRPr="006476A4">
        <w:t>.</w:t>
      </w:r>
    </w:p>
    <w:p w14:paraId="3DF4F428" w14:textId="77777777" w:rsidR="00856565" w:rsidRPr="006476A4" w:rsidRDefault="00856565" w:rsidP="00A23C11">
      <w:pPr>
        <w:pStyle w:val="ListParagraph"/>
      </w:pPr>
      <w:permStart w:id="1295915207" w:edGrp="everyone"/>
      <w:r w:rsidRPr="00380A91">
        <w:rPr>
          <w:rStyle w:val="SubtleEmphasis"/>
        </w:rPr>
        <w:t>__</w:t>
      </w:r>
      <w:permEnd w:id="1295915207"/>
      <w:r w:rsidRPr="006476A4">
        <w:t xml:space="preserve"> The first problem is that abnormal behavior in a voter roll is discovered by statistical </w:t>
      </w:r>
      <w:r>
        <w:t>analysis</w:t>
      </w:r>
      <w:r w:rsidRPr="006476A4">
        <w:t xml:space="preserve">. </w:t>
      </w:r>
    </w:p>
    <w:p w14:paraId="79477865" w14:textId="77777777" w:rsidR="00856565" w:rsidRPr="006476A4" w:rsidRDefault="00856565" w:rsidP="00A23C11">
      <w:pPr>
        <w:pStyle w:val="ListParagraph"/>
      </w:pPr>
      <w:permStart w:id="303894625" w:edGrp="everyone"/>
      <w:r w:rsidRPr="00380A91">
        <w:rPr>
          <w:rStyle w:val="SubtleEmphasis"/>
        </w:rPr>
        <w:t>__</w:t>
      </w:r>
      <w:permEnd w:id="303894625"/>
      <w:r w:rsidRPr="006476A4">
        <w:t xml:space="preserve"> It is </w:t>
      </w:r>
      <w:r>
        <w:t>unclear</w:t>
      </w:r>
      <w:r w:rsidRPr="006476A4">
        <w:t xml:space="preserve"> that court cases </w:t>
      </w:r>
      <w:r>
        <w:t xml:space="preserve">establish what level of statistical abnormality in a voter roll becomes malfeasance beyond a </w:t>
      </w:r>
      <w:r w:rsidRPr="006476A4">
        <w:t xml:space="preserve">reasonable or statistical doubt. </w:t>
      </w:r>
    </w:p>
    <w:p w14:paraId="45E2C10A" w14:textId="77777777" w:rsidR="00856565" w:rsidRPr="006476A4" w:rsidRDefault="00856565" w:rsidP="00A23C11">
      <w:pPr>
        <w:pStyle w:val="ListParagraph"/>
      </w:pPr>
      <w:permStart w:id="1156206895" w:edGrp="everyone"/>
      <w:r w:rsidRPr="00380A91">
        <w:rPr>
          <w:rStyle w:val="SubtleEmphasis"/>
        </w:rPr>
        <w:t>__</w:t>
      </w:r>
      <w:permEnd w:id="1156206895"/>
      <w:r w:rsidRPr="006476A4">
        <w:t xml:space="preserve"> First, the punishment for election </w:t>
      </w:r>
      <w:r>
        <w:t>malfeasance</w:t>
      </w:r>
      <w:r w:rsidRPr="006476A4">
        <w:t xml:space="preserve"> must be severe as a deterrent. </w:t>
      </w:r>
    </w:p>
    <w:p w14:paraId="27146A56" w14:textId="6FF559AC" w:rsidR="00856565" w:rsidRPr="006476A4" w:rsidRDefault="00856565" w:rsidP="00A23C11">
      <w:pPr>
        <w:pStyle w:val="ListParagraph"/>
      </w:pPr>
      <w:permStart w:id="592188541" w:edGrp="everyone"/>
      <w:r w:rsidRPr="00380A91">
        <w:rPr>
          <w:rStyle w:val="SubtleEmphasis"/>
        </w:rPr>
        <w:t>__</w:t>
      </w:r>
      <w:permEnd w:id="592188541"/>
      <w:r w:rsidRPr="006476A4">
        <w:t xml:space="preserve"> The </w:t>
      </w:r>
      <w:r w:rsidRPr="00BD0497">
        <w:t>malfeasance</w:t>
      </w:r>
      <w:r w:rsidRPr="006476A4">
        <w:t xml:space="preserve"> today is so pervasive</w:t>
      </w:r>
      <w:r>
        <w:t xml:space="preserve"> that </w:t>
      </w:r>
      <w:r w:rsidRPr="006476A4">
        <w:t xml:space="preserve">a RICO case must be made against the group or political </w:t>
      </w:r>
      <w:r w:rsidR="002F3216">
        <w:t>party</w:t>
      </w:r>
      <w:r w:rsidRPr="006476A4">
        <w:t xml:space="preserve"> behind it.</w:t>
      </w:r>
    </w:p>
    <w:p w14:paraId="55402694" w14:textId="77777777" w:rsidR="00856565" w:rsidRPr="006476A4" w:rsidRDefault="00856565" w:rsidP="00A23C11">
      <w:pPr>
        <w:pStyle w:val="ListParagraph"/>
      </w:pPr>
      <w:permStart w:id="1425631364" w:edGrp="everyone"/>
      <w:r w:rsidRPr="00380A91">
        <w:rPr>
          <w:rStyle w:val="SubtleEmphasis"/>
        </w:rPr>
        <w:t>__</w:t>
      </w:r>
      <w:permEnd w:id="1425631364"/>
      <w:r w:rsidRPr="006476A4">
        <w:t xml:space="preserve"> The only election where time is critical is our POTUS. </w:t>
      </w:r>
    </w:p>
    <w:p w14:paraId="1914E498" w14:textId="77777777" w:rsidR="00856565" w:rsidRPr="006476A4" w:rsidRDefault="00856565" w:rsidP="00A23C11">
      <w:pPr>
        <w:pStyle w:val="ListParagraph"/>
      </w:pPr>
      <w:permStart w:id="1251488008" w:edGrp="everyone"/>
      <w:r w:rsidRPr="00380A91">
        <w:rPr>
          <w:rStyle w:val="SubtleEmphasis"/>
        </w:rPr>
        <w:t>__</w:t>
      </w:r>
      <w:permEnd w:id="1251488008"/>
      <w:r w:rsidRPr="006476A4">
        <w:t xml:space="preserve"> </w:t>
      </w:r>
      <w:r>
        <w:t>Malfeasance</w:t>
      </w:r>
      <w:r w:rsidRPr="006476A4">
        <w:t xml:space="preserve"> cannot be rewarded </w:t>
      </w:r>
      <w:r>
        <w:t xml:space="preserve">when the clock runs out in a POTUS election. Preventing malfeasance and incompetence must be a top priority, but prosecution must also </w:t>
      </w:r>
      <w:r w:rsidRPr="006476A4">
        <w:t>be included.</w:t>
      </w:r>
    </w:p>
    <w:p w14:paraId="5192531D" w14:textId="77777777" w:rsidR="00856565" w:rsidRPr="006476A4" w:rsidRDefault="00856565" w:rsidP="00A23C11">
      <w:pPr>
        <w:pStyle w:val="ListParagraph"/>
      </w:pPr>
      <w:permStart w:id="1246104638" w:edGrp="everyone"/>
      <w:r w:rsidRPr="00380A91">
        <w:rPr>
          <w:rStyle w:val="SubtleEmphasis"/>
        </w:rPr>
        <w:t>__</w:t>
      </w:r>
      <w:permEnd w:id="1246104638"/>
      <w:r w:rsidRPr="006476A4">
        <w:t xml:space="preserve"> </w:t>
      </w:r>
      <w:r w:rsidRPr="00D178A5">
        <w:t xml:space="preserve">WTP’s </w:t>
      </w:r>
      <w:r w:rsidRPr="006476A4">
        <w:t xml:space="preserve">election process MUST be made </w:t>
      </w:r>
      <w:r>
        <w:t>malfeasance-proof</w:t>
      </w:r>
      <w:r w:rsidRPr="006476A4">
        <w:t xml:space="preserve"> ASAP.</w:t>
      </w:r>
    </w:p>
    <w:p w14:paraId="758B6CB4" w14:textId="77777777" w:rsidR="00856565" w:rsidRPr="006476A4" w:rsidRDefault="00856565" w:rsidP="00A23C11">
      <w:pPr>
        <w:pStyle w:val="ListParagraph"/>
      </w:pPr>
      <w:permStart w:id="784490606" w:edGrp="everyone"/>
      <w:r w:rsidRPr="00380A91">
        <w:rPr>
          <w:rStyle w:val="SubtleEmphasis"/>
        </w:rPr>
        <w:t>__</w:t>
      </w:r>
      <w:permEnd w:id="784490606"/>
      <w:r w:rsidRPr="006476A4">
        <w:t xml:space="preserve"> All other elections after POTUS can withstand a delay for </w:t>
      </w:r>
      <w:r w:rsidRPr="00174BE0">
        <w:rPr>
          <w:i/>
        </w:rPr>
        <w:t>Liberty</w:t>
      </w:r>
      <w:r w:rsidRPr="006476A4">
        <w:t xml:space="preserve">. </w:t>
      </w:r>
    </w:p>
    <w:p w14:paraId="00D6282F" w14:textId="77777777" w:rsidR="00856565" w:rsidRPr="006476A4" w:rsidRDefault="00856565" w:rsidP="00A23C11">
      <w:pPr>
        <w:pStyle w:val="ListParagraph"/>
      </w:pPr>
      <w:permStart w:id="1411743741" w:edGrp="everyone"/>
      <w:r w:rsidRPr="00380A91">
        <w:rPr>
          <w:rStyle w:val="SubtleEmphasis"/>
        </w:rPr>
        <w:t>__</w:t>
      </w:r>
      <w:permEnd w:id="1411743741"/>
      <w:r w:rsidRPr="006476A4">
        <w:t xml:space="preserve"> Civil court is not the answer to </w:t>
      </w:r>
      <w:r>
        <w:t xml:space="preserve">stop </w:t>
      </w:r>
      <w:r w:rsidRPr="006476A4">
        <w:t>certi</w:t>
      </w:r>
      <w:r>
        <w:t>fication of</w:t>
      </w:r>
      <w:r w:rsidRPr="006476A4">
        <w:t xml:space="preserve"> a challenged election.</w:t>
      </w:r>
    </w:p>
    <w:p w14:paraId="32D0510B" w14:textId="77777777" w:rsidR="00856565" w:rsidRPr="006476A4" w:rsidRDefault="00856565" w:rsidP="00A23C11">
      <w:pPr>
        <w:pStyle w:val="ListParagraph"/>
      </w:pPr>
      <w:permStart w:id="963519120" w:edGrp="everyone"/>
      <w:r w:rsidRPr="00380A91">
        <w:rPr>
          <w:rStyle w:val="SubtleEmphasis"/>
        </w:rPr>
        <w:t>__</w:t>
      </w:r>
      <w:permEnd w:id="963519120"/>
      <w:r w:rsidRPr="006476A4">
        <w:t xml:space="preserve"> If </w:t>
      </w:r>
      <w:r>
        <w:t>E</w:t>
      </w:r>
      <w:r w:rsidRPr="006476A4">
        <w:t xml:space="preserve">lection </w:t>
      </w:r>
      <w:r>
        <w:t>Malfeasance</w:t>
      </w:r>
      <w:r w:rsidRPr="006476A4">
        <w:t xml:space="preserve"> is alleged, it must be </w:t>
      </w:r>
      <w:r>
        <w:t>thorough</w:t>
      </w:r>
      <w:r w:rsidRPr="006476A4">
        <w:t xml:space="preserve">ly investigated and adjudicated independent of the official count and/or certification. </w:t>
      </w:r>
    </w:p>
    <w:p w14:paraId="7CC1CEC9" w14:textId="77777777" w:rsidR="00856565" w:rsidRPr="006476A4" w:rsidRDefault="00856565" w:rsidP="00A23C11">
      <w:pPr>
        <w:pStyle w:val="ListParagraph"/>
      </w:pPr>
      <w:permStart w:id="1149445257" w:edGrp="everyone"/>
      <w:r w:rsidRPr="00380A91">
        <w:rPr>
          <w:rStyle w:val="SubtleEmphasis"/>
        </w:rPr>
        <w:t>__</w:t>
      </w:r>
      <w:permEnd w:id="1149445257"/>
      <w:r w:rsidRPr="006476A4">
        <w:t xml:space="preserve"> Fraudulent players must not be allowed to run out </w:t>
      </w:r>
      <w:r>
        <w:t>the</w:t>
      </w:r>
      <w:r w:rsidRPr="006476A4">
        <w:t xml:space="preserve"> clock and be rewarded for their malfeasance.</w:t>
      </w:r>
    </w:p>
    <w:p w14:paraId="3226FEC7" w14:textId="77777777" w:rsidR="00856565" w:rsidRPr="006476A4" w:rsidRDefault="00856565" w:rsidP="00A23C11">
      <w:pPr>
        <w:pStyle w:val="ListParagraph"/>
      </w:pPr>
      <w:permStart w:id="2111325825" w:edGrp="everyone"/>
      <w:r w:rsidRPr="00380A91">
        <w:rPr>
          <w:rStyle w:val="SubtleEmphasis"/>
        </w:rPr>
        <w:t>__</w:t>
      </w:r>
      <w:permEnd w:id="2111325825"/>
      <w:r w:rsidRPr="006476A4">
        <w:t xml:space="preserve"> </w:t>
      </w:r>
      <w:r>
        <w:t>The provisionally certified candidate may take office if a seat must be filled by a specific dat</w:t>
      </w:r>
      <w:r w:rsidRPr="006476A4">
        <w:t>e</w:t>
      </w:r>
      <w:r>
        <w:t>. I</w:t>
      </w:r>
      <w:r w:rsidRPr="006476A4">
        <w:t>f the adjudication is decisive, the rightful electee must be installed (except for POTUS).</w:t>
      </w:r>
    </w:p>
    <w:p w14:paraId="1D08DD01" w14:textId="67299D00" w:rsidR="00856565" w:rsidRPr="006476A4" w:rsidRDefault="00856565" w:rsidP="00A23C11">
      <w:pPr>
        <w:pStyle w:val="ListParagraph"/>
      </w:pPr>
      <w:permStart w:id="948127449" w:edGrp="everyone"/>
      <w:r w:rsidRPr="00380A91">
        <w:rPr>
          <w:rStyle w:val="SubtleEmphasis"/>
        </w:rPr>
        <w:lastRenderedPageBreak/>
        <w:t>__</w:t>
      </w:r>
      <w:permEnd w:id="948127449"/>
      <w:r w:rsidRPr="006476A4">
        <w:t xml:space="preserve"> The </w:t>
      </w:r>
      <w:r w:rsidR="00673724" w:rsidRPr="00673724">
        <w:rPr>
          <w:b/>
          <w:bCs/>
        </w:rPr>
        <w:t>WePEG1787</w:t>
      </w:r>
      <w:r w:rsidRPr="006476A4">
        <w:t xml:space="preserve"> Election Integrity Principles make </w:t>
      </w:r>
      <w:r>
        <w:t>malfeasance</w:t>
      </w:r>
      <w:r w:rsidRPr="006476A4">
        <w:t xml:space="preserve"> much less likely and easier to identify and prosecute.</w:t>
      </w:r>
    </w:p>
    <w:p w14:paraId="7813387D" w14:textId="77777777" w:rsidR="00856565" w:rsidRPr="006476A4" w:rsidRDefault="00856565" w:rsidP="00A23C11">
      <w:pPr>
        <w:pStyle w:val="ListParagraph"/>
      </w:pPr>
      <w:permStart w:id="1070159188" w:edGrp="everyone"/>
      <w:r w:rsidRPr="00380A91">
        <w:rPr>
          <w:rStyle w:val="SubtleEmphasis"/>
        </w:rPr>
        <w:t>__</w:t>
      </w:r>
      <w:permEnd w:id="1070159188"/>
      <w:r w:rsidRPr="006476A4">
        <w:t xml:space="preserve"> When </w:t>
      </w:r>
      <w:r>
        <w:t>probable cause for malfeasance is discovered</w:t>
      </w:r>
      <w:r w:rsidRPr="006476A4">
        <w:t xml:space="preserve">, it must be </w:t>
      </w:r>
      <w:r>
        <w:t>thorough</w:t>
      </w:r>
      <w:r w:rsidRPr="006476A4">
        <w:t xml:space="preserve">ly investigated </w:t>
      </w:r>
      <w:r>
        <w:t>publicly</w:t>
      </w:r>
      <w:r w:rsidRPr="006476A4">
        <w:t xml:space="preserve"> as a civic duty, not a crime. </w:t>
      </w:r>
    </w:p>
    <w:p w14:paraId="146B1E68" w14:textId="77777777" w:rsidR="00856565" w:rsidRPr="006476A4" w:rsidRDefault="00856565" w:rsidP="00A23C11">
      <w:pPr>
        <w:pStyle w:val="ListParagraph"/>
      </w:pPr>
      <w:permStart w:id="1791971292" w:edGrp="everyone"/>
      <w:r w:rsidRPr="00380A91">
        <w:rPr>
          <w:rStyle w:val="SubtleEmphasis"/>
        </w:rPr>
        <w:t>__</w:t>
      </w:r>
      <w:permEnd w:id="1791971292"/>
      <w:r w:rsidRPr="006476A4">
        <w:t xml:space="preserve"> If </w:t>
      </w:r>
      <w:r>
        <w:t>malfeasance</w:t>
      </w:r>
      <w:r w:rsidRPr="006476A4">
        <w:t xml:space="preserve"> is found, charges must </w:t>
      </w:r>
      <w:r>
        <w:t>be filed</w:t>
      </w:r>
      <w:r w:rsidRPr="006476A4">
        <w:t xml:space="preserve"> </w:t>
      </w:r>
      <w:r>
        <w:t xml:space="preserve">against the perpetrators, and the judicial system must be </w:t>
      </w:r>
      <w:r w:rsidRPr="006476A4">
        <w:t>activated.</w:t>
      </w:r>
    </w:p>
    <w:p w14:paraId="6C7A2D28" w14:textId="77777777" w:rsidR="00856565" w:rsidRPr="006476A4" w:rsidRDefault="00856565" w:rsidP="00A23C11">
      <w:pPr>
        <w:pStyle w:val="ListParagraph"/>
      </w:pPr>
      <w:permStart w:id="677262159" w:edGrp="everyone"/>
      <w:r w:rsidRPr="00380A91">
        <w:rPr>
          <w:rStyle w:val="SubtleEmphasis"/>
        </w:rPr>
        <w:t>__</w:t>
      </w:r>
      <w:permEnd w:id="677262159"/>
      <w:r w:rsidRPr="006476A4">
        <w:t xml:space="preserve"> Elections have no right to a defense</w:t>
      </w:r>
      <w:r>
        <w:t xml:space="preserve">; there is only one side, </w:t>
      </w:r>
      <w:r w:rsidRPr="00D178A5">
        <w:t>WTP</w:t>
      </w:r>
      <w:r w:rsidRPr="006476A4">
        <w:t>s.</w:t>
      </w:r>
    </w:p>
    <w:p w14:paraId="26234C45" w14:textId="77777777" w:rsidR="00856565" w:rsidRPr="006476A4" w:rsidRDefault="00856565" w:rsidP="00A23C11">
      <w:pPr>
        <w:pStyle w:val="ListParagraph"/>
      </w:pPr>
      <w:permStart w:id="1813133741" w:edGrp="everyone"/>
      <w:r w:rsidRPr="00380A91">
        <w:rPr>
          <w:rStyle w:val="SubtleEmphasis"/>
        </w:rPr>
        <w:t>__</w:t>
      </w:r>
      <w:permEnd w:id="1813133741"/>
      <w:r w:rsidRPr="006476A4">
        <w:t xml:space="preserve"> The state Attorney General and the county ROV have zero standing</w:t>
      </w:r>
      <w:r>
        <w:t xml:space="preserve"> and zero rights to secrecy. They</w:t>
      </w:r>
      <w:r w:rsidRPr="006476A4">
        <w:t xml:space="preserve"> must immediately investigate and submit anything </w:t>
      </w:r>
      <w:r>
        <w:t>the alleged injured candidate requests</w:t>
      </w:r>
      <w:r w:rsidRPr="006476A4">
        <w:t xml:space="preserve"> that is relevant, </w:t>
      </w:r>
      <w:r>
        <w:t xml:space="preserve">with </w:t>
      </w:r>
      <w:r w:rsidRPr="006476A4">
        <w:t xml:space="preserve">no exceptions, </w:t>
      </w:r>
      <w:r>
        <w:t>except for necessary accommodations</w:t>
      </w:r>
      <w:r w:rsidRPr="006476A4">
        <w:t xml:space="preserve"> for voter privacy. </w:t>
      </w:r>
    </w:p>
    <w:p w14:paraId="3331CCE8" w14:textId="77777777" w:rsidR="00856565" w:rsidRPr="006476A4" w:rsidRDefault="00856565" w:rsidP="00A23C11">
      <w:pPr>
        <w:pStyle w:val="ListParagraph"/>
      </w:pPr>
      <w:permStart w:id="1186668500" w:edGrp="everyone"/>
      <w:r w:rsidRPr="00380A91">
        <w:rPr>
          <w:rStyle w:val="SubtleEmphasis"/>
        </w:rPr>
        <w:t>__</w:t>
      </w:r>
      <w:permEnd w:id="1186668500"/>
      <w:r w:rsidRPr="006476A4">
        <w:t xml:space="preserve"> What AZ and GA are doing to fight election investigations </w:t>
      </w:r>
      <w:r>
        <w:t>can never</w:t>
      </w:r>
      <w:r w:rsidRPr="006476A4">
        <w:t xml:space="preserve"> be allowed again. </w:t>
      </w:r>
    </w:p>
    <w:p w14:paraId="188EB1F5" w14:textId="77777777" w:rsidR="00856565" w:rsidRPr="006476A4" w:rsidRDefault="00856565" w:rsidP="00A23C11">
      <w:pPr>
        <w:pStyle w:val="ListParagraph"/>
      </w:pPr>
      <w:permStart w:id="1009742446" w:edGrp="everyone"/>
      <w:r w:rsidRPr="00380A91">
        <w:rPr>
          <w:rStyle w:val="SubtleEmphasis"/>
        </w:rPr>
        <w:t>__</w:t>
      </w:r>
      <w:permEnd w:id="1009742446"/>
      <w:r w:rsidRPr="006476A4">
        <w:t xml:space="preserve"> The greater cause is the correct election outcome, even if it denies the </w:t>
      </w:r>
      <w:r>
        <w:t>perp's</w:t>
      </w:r>
      <w:r w:rsidRPr="006476A4">
        <w:t xml:space="preserve"> right to a fair trial. I</w:t>
      </w:r>
      <w:r>
        <w:t>s it</w:t>
      </w:r>
      <w:r w:rsidRPr="006476A4">
        <w:t xml:space="preserve"> that important, even if the perp cannot be prosecuted. But that should be unlikely.</w:t>
      </w:r>
    </w:p>
    <w:p w14:paraId="354DB708" w14:textId="2B88BA38" w:rsidR="00856565" w:rsidRPr="006476A4" w:rsidRDefault="00856565" w:rsidP="00A23C11">
      <w:pPr>
        <w:pStyle w:val="ListParagraph"/>
      </w:pPr>
      <w:permStart w:id="355416518" w:edGrp="everyone"/>
      <w:r w:rsidRPr="00380A91">
        <w:rPr>
          <w:rStyle w:val="SubtleEmphasis"/>
        </w:rPr>
        <w:t>__</w:t>
      </w:r>
      <w:permEnd w:id="355416518"/>
      <w:r w:rsidRPr="006476A4">
        <w:t xml:space="preserve"> </w:t>
      </w:r>
      <w:r>
        <w:t xml:space="preserve">The political </w:t>
      </w:r>
      <w:r w:rsidR="002F3216">
        <w:t>parties</w:t>
      </w:r>
      <w:r w:rsidRPr="006476A4">
        <w:t xml:space="preserve"> claim a right to a defense because </w:t>
      </w:r>
      <w:r>
        <w:t xml:space="preserve">of the invasion they have made into </w:t>
      </w:r>
      <w:r w:rsidRPr="00D178A5">
        <w:t xml:space="preserve">WTP’s </w:t>
      </w:r>
      <w:r>
        <w:t>government,</w:t>
      </w:r>
      <w:r w:rsidRPr="006476A4">
        <w:t xml:space="preserve"> and they will do anything to keep their power. </w:t>
      </w:r>
      <w:r w:rsidRPr="00D178A5">
        <w:t>WTP</w:t>
      </w:r>
      <w:r w:rsidRPr="006476A4">
        <w:t xml:space="preserve"> cannot tolerate political </w:t>
      </w:r>
      <w:r w:rsidR="002F3216">
        <w:t>party</w:t>
      </w:r>
      <w:r w:rsidRPr="006476A4">
        <w:t xml:space="preserve"> </w:t>
      </w:r>
      <w:r w:rsidRPr="001340B2">
        <w:t>malfeasance</w:t>
      </w:r>
      <w:r w:rsidRPr="006476A4">
        <w:t>.</w:t>
      </w:r>
    </w:p>
    <w:p w14:paraId="01737C23" w14:textId="77777777" w:rsidR="00856565" w:rsidRPr="006476A4" w:rsidRDefault="00856565" w:rsidP="00A23C11">
      <w:pPr>
        <w:pStyle w:val="ListParagraph"/>
      </w:pPr>
      <w:permStart w:id="2094342392" w:edGrp="everyone"/>
      <w:r w:rsidRPr="00380A91">
        <w:rPr>
          <w:rStyle w:val="SubtleEmphasis"/>
        </w:rPr>
        <w:t>__</w:t>
      </w:r>
      <w:permEnd w:id="2094342392"/>
      <w:r w:rsidRPr="006476A4">
        <w:t xml:space="preserve"> The </w:t>
      </w:r>
      <w:r>
        <w:t>election outcome is the first goal of any election integrity investigation</w:t>
      </w:r>
      <w:r w:rsidRPr="006476A4">
        <w:t xml:space="preserve">. </w:t>
      </w:r>
    </w:p>
    <w:p w14:paraId="466DF01B" w14:textId="77777777" w:rsidR="00856565" w:rsidRPr="006476A4" w:rsidRDefault="00856565" w:rsidP="00A23C11">
      <w:pPr>
        <w:pStyle w:val="ListParagraph"/>
      </w:pPr>
      <w:permStart w:id="312692391" w:edGrp="everyone"/>
      <w:r w:rsidRPr="00380A91">
        <w:rPr>
          <w:rStyle w:val="SubtleEmphasis"/>
        </w:rPr>
        <w:t>__</w:t>
      </w:r>
      <w:permEnd w:id="312692391"/>
      <w:r w:rsidRPr="006476A4">
        <w:t xml:space="preserve"> Any criminal acts that may have occurred are independent of the election outcome.</w:t>
      </w:r>
    </w:p>
    <w:p w14:paraId="02A107CB" w14:textId="77777777" w:rsidR="00856565" w:rsidRPr="006476A4" w:rsidRDefault="00856565" w:rsidP="00A23C11">
      <w:pPr>
        <w:pStyle w:val="ListParagraph"/>
      </w:pPr>
      <w:permStart w:id="1782977749" w:edGrp="everyone"/>
      <w:r w:rsidRPr="00380A91">
        <w:rPr>
          <w:rStyle w:val="SubtleEmphasis"/>
        </w:rPr>
        <w:t>__</w:t>
      </w:r>
      <w:permEnd w:id="1782977749"/>
      <w:r w:rsidRPr="006476A4">
        <w:t xml:space="preserve"> No Attorney General or ROV has any standing to interfere with an </w:t>
      </w:r>
      <w:r>
        <w:t>E</w:t>
      </w:r>
      <w:r w:rsidRPr="006476A4">
        <w:t xml:space="preserve">lection </w:t>
      </w:r>
      <w:r>
        <w:t>Malfeasance</w:t>
      </w:r>
      <w:r w:rsidRPr="006476A4">
        <w:t xml:space="preserve"> investigation; elections belong to </w:t>
      </w:r>
      <w:r w:rsidRPr="00D178A5">
        <w:t>WTP</w:t>
      </w:r>
      <w:r w:rsidRPr="006476A4">
        <w:t xml:space="preserve">, not the state. </w:t>
      </w:r>
    </w:p>
    <w:p w14:paraId="76B4965D" w14:textId="77777777" w:rsidR="00856565" w:rsidRPr="006476A4" w:rsidRDefault="00856565" w:rsidP="00A23C11">
      <w:pPr>
        <w:pStyle w:val="ListParagraph"/>
      </w:pPr>
      <w:permStart w:id="1147952922" w:edGrp="everyone"/>
      <w:r w:rsidRPr="00380A91">
        <w:rPr>
          <w:rStyle w:val="SubtleEmphasis"/>
        </w:rPr>
        <w:t>__</w:t>
      </w:r>
      <w:permEnd w:id="1147952922"/>
      <w:r w:rsidRPr="006476A4">
        <w:t xml:space="preserve"> Under no circumstances can a state or ROV </w:t>
      </w:r>
      <w:r>
        <w:t>slow-walk</w:t>
      </w:r>
      <w:r w:rsidRPr="006476A4">
        <w:t xml:space="preserve"> an </w:t>
      </w:r>
      <w:r>
        <w:t>E</w:t>
      </w:r>
      <w:r w:rsidRPr="006476A4">
        <w:t xml:space="preserve">lection </w:t>
      </w:r>
      <w:r>
        <w:t>Malfeasance</w:t>
      </w:r>
      <w:r w:rsidRPr="006476A4">
        <w:t xml:space="preserve"> investigation.</w:t>
      </w:r>
    </w:p>
    <w:p w14:paraId="08F960A8" w14:textId="77777777" w:rsidR="00856565" w:rsidRPr="006476A4" w:rsidRDefault="00856565" w:rsidP="00A23C11">
      <w:pPr>
        <w:pStyle w:val="ListParagraph"/>
      </w:pPr>
      <w:permStart w:id="2054369602" w:edGrp="everyone"/>
      <w:r w:rsidRPr="00380A91">
        <w:rPr>
          <w:rStyle w:val="SubtleEmphasis"/>
        </w:rPr>
        <w:t>__</w:t>
      </w:r>
      <w:permEnd w:id="2054369602"/>
      <w:r w:rsidRPr="006476A4">
        <w:t xml:space="preserve"> If any individuals are accused of wrongdoing, they have their individual DOI/COTUS rights </w:t>
      </w:r>
      <w:r>
        <w:t>of</w:t>
      </w:r>
      <w:r w:rsidRPr="006476A4">
        <w:t xml:space="preserve"> self-incrimination</w:t>
      </w:r>
      <w:r>
        <w:t>,</w:t>
      </w:r>
      <w:r w:rsidRPr="006476A4">
        <w:t xml:space="preserve"> but the </w:t>
      </w:r>
      <w:r w:rsidRPr="006476A4">
        <w:rPr>
          <w:b/>
          <w:bCs/>
        </w:rPr>
        <w:t xml:space="preserve">voting process has no right to any defense. </w:t>
      </w:r>
      <w:r w:rsidRPr="006476A4">
        <w:t xml:space="preserve">If so, where does the right come from? </w:t>
      </w:r>
    </w:p>
    <w:p w14:paraId="61FDC29A" w14:textId="77777777" w:rsidR="00856565" w:rsidRPr="006476A4" w:rsidRDefault="00856565" w:rsidP="00A23C11">
      <w:pPr>
        <w:pStyle w:val="ListParagraph"/>
      </w:pPr>
      <w:permStart w:id="908329521" w:edGrp="everyone"/>
      <w:r w:rsidRPr="00380A91">
        <w:rPr>
          <w:rStyle w:val="SubtleEmphasis"/>
        </w:rPr>
        <w:t>__</w:t>
      </w:r>
      <w:permEnd w:id="908329521"/>
      <w:r w:rsidRPr="006476A4">
        <w:t xml:space="preserve"> Our DOI/COTUS requires our government to guarantee free and fair elections.</w:t>
      </w:r>
    </w:p>
    <w:p w14:paraId="5F1F8947" w14:textId="77777777" w:rsidR="00856565" w:rsidRPr="006476A4" w:rsidRDefault="00856565" w:rsidP="00A23C11">
      <w:pPr>
        <w:pStyle w:val="ListParagraph"/>
      </w:pPr>
      <w:permStart w:id="1288702437" w:edGrp="everyone"/>
      <w:r w:rsidRPr="00380A91">
        <w:rPr>
          <w:rStyle w:val="SubtleEmphasis"/>
        </w:rPr>
        <w:t>__</w:t>
      </w:r>
      <w:permEnd w:id="1288702437"/>
      <w:r w:rsidRPr="006476A4">
        <w:t xml:space="preserve"> </w:t>
      </w:r>
      <w:r>
        <w:t>Malfeasance</w:t>
      </w:r>
      <w:r w:rsidRPr="006476A4">
        <w:t xml:space="preserve"> in a POTUS election must be punished on par with treason; it is an attempt to overthrow </w:t>
      </w:r>
      <w:r w:rsidRPr="00D178A5">
        <w:t xml:space="preserve">WTP’s </w:t>
      </w:r>
      <w:r w:rsidRPr="006476A4">
        <w:t>government.</w:t>
      </w:r>
    </w:p>
    <w:p w14:paraId="57E241E2" w14:textId="77777777" w:rsidR="00856565" w:rsidRPr="006476A4" w:rsidRDefault="00856565" w:rsidP="00A23C11">
      <w:pPr>
        <w:pStyle w:val="ListParagraph"/>
      </w:pPr>
      <w:permStart w:id="539379740" w:edGrp="everyone"/>
      <w:r w:rsidRPr="00380A91">
        <w:rPr>
          <w:rStyle w:val="SubtleEmphasis"/>
        </w:rPr>
        <w:t>__</w:t>
      </w:r>
      <w:permEnd w:id="539379740"/>
      <w:r w:rsidRPr="006476A4">
        <w:t xml:space="preserve"> If a state does not guarantee a free and fair POTUS election, the punishment must be enormous to the perpetrators and any Attorney General or ROV that interferes with the investigation. That does not require an amendment to our DOI/COTUS.</w:t>
      </w:r>
    </w:p>
    <w:p w14:paraId="1E0653D2" w14:textId="77777777" w:rsidR="00856565" w:rsidRPr="006476A4" w:rsidRDefault="00856565" w:rsidP="00A23C11">
      <w:pPr>
        <w:pStyle w:val="ListParagraph"/>
      </w:pPr>
      <w:permStart w:id="1444493641" w:edGrp="everyone"/>
      <w:r w:rsidRPr="00380A91">
        <w:rPr>
          <w:rStyle w:val="SubtleEmphasis"/>
        </w:rPr>
        <w:t>__</w:t>
      </w:r>
      <w:permEnd w:id="1444493641"/>
      <w:r w:rsidRPr="006476A4">
        <w:t xml:space="preserve"> Election </w:t>
      </w:r>
      <w:r>
        <w:t>Malfeasance</w:t>
      </w:r>
      <w:r w:rsidRPr="006476A4">
        <w:t xml:space="preserve"> cannot go unpunished because the certification clock ran out.</w:t>
      </w:r>
    </w:p>
    <w:p w14:paraId="73CA5529" w14:textId="77777777" w:rsidR="00856565" w:rsidRPr="006476A4" w:rsidRDefault="00856565" w:rsidP="00A23C11">
      <w:pPr>
        <w:pStyle w:val="ListParagraph"/>
      </w:pPr>
      <w:permStart w:id="337201924" w:edGrp="everyone"/>
      <w:r w:rsidRPr="00380A91">
        <w:rPr>
          <w:rStyle w:val="SubtleEmphasis"/>
        </w:rPr>
        <w:t>__</w:t>
      </w:r>
      <w:permEnd w:id="337201924"/>
      <w:r w:rsidRPr="006476A4">
        <w:t xml:space="preserve"> Investigations of </w:t>
      </w:r>
      <w:r>
        <w:t>malfeasance</w:t>
      </w:r>
      <w:r w:rsidRPr="006476A4">
        <w:t xml:space="preserve"> must continue</w:t>
      </w:r>
      <w:r>
        <w:t>, and if it is proven that a president was elected fraudulently, they could be impeached. However, severe sentencing deterrents</w:t>
      </w:r>
      <w:r w:rsidRPr="006476A4">
        <w:t xml:space="preserve"> are the </w:t>
      </w:r>
      <w:r>
        <w:t>most straightforward</w:t>
      </w:r>
      <w:r w:rsidRPr="006476A4">
        <w:t xml:space="preserve"> strategy unless an amendment is passed.</w:t>
      </w:r>
    </w:p>
    <w:p w14:paraId="3431F6BD" w14:textId="77777777" w:rsidR="00856565" w:rsidRPr="006476A4" w:rsidRDefault="00856565" w:rsidP="00A23C11">
      <w:pPr>
        <w:pStyle w:val="ListParagraph"/>
      </w:pPr>
      <w:permStart w:id="846285639" w:edGrp="everyone"/>
      <w:r w:rsidRPr="00380A91">
        <w:rPr>
          <w:rStyle w:val="SubtleEmphasis"/>
        </w:rPr>
        <w:t>__</w:t>
      </w:r>
      <w:permEnd w:id="846285639"/>
      <w:r w:rsidRPr="006476A4">
        <w:t xml:space="preserve"> Anyone interfering with the investigation must be fully prosecuted.</w:t>
      </w:r>
    </w:p>
    <w:p w14:paraId="7BD3796A" w14:textId="77777777" w:rsidR="00856565" w:rsidRPr="006476A4" w:rsidRDefault="00856565" w:rsidP="00A23C11">
      <w:pPr>
        <w:pStyle w:val="ListParagraph"/>
      </w:pPr>
      <w:permStart w:id="20196571" w:edGrp="everyone"/>
      <w:r w:rsidRPr="00380A91">
        <w:rPr>
          <w:rStyle w:val="SubtleEmphasis"/>
        </w:rPr>
        <w:t>__</w:t>
      </w:r>
      <w:permEnd w:id="20196571"/>
      <w:r w:rsidRPr="006476A4">
        <w:t xml:space="preserve"> </w:t>
      </w:r>
      <w:r>
        <w:t>Malfeasance</w:t>
      </w:r>
      <w:r w:rsidRPr="006476A4">
        <w:t xml:space="preserve"> must be difficult with the Principles of Election Integrity, competent ROVs, ballot chain of custody, </w:t>
      </w:r>
      <w:r>
        <w:t>complete</w:t>
      </w:r>
      <w:r w:rsidRPr="006476A4">
        <w:t xml:space="preserve"> transparency, and </w:t>
      </w:r>
      <w:r>
        <w:t>malfeasance-proof</w:t>
      </w:r>
      <w:r w:rsidRPr="006476A4">
        <w:t xml:space="preserve"> equipment.</w:t>
      </w:r>
    </w:p>
    <w:p w14:paraId="7AE5BFA8" w14:textId="77777777" w:rsidR="00856565" w:rsidRPr="006476A4" w:rsidRDefault="00856565" w:rsidP="00A23C11">
      <w:pPr>
        <w:pStyle w:val="ListParagraph"/>
      </w:pPr>
      <w:permStart w:id="1799950963" w:edGrp="everyone"/>
      <w:r w:rsidRPr="00380A91">
        <w:rPr>
          <w:rStyle w:val="SubtleEmphasis"/>
        </w:rPr>
        <w:t>__</w:t>
      </w:r>
      <w:permEnd w:id="1799950963"/>
      <w:r w:rsidRPr="006476A4">
        <w:t xml:space="preserve"> In addition, if at the end of a fair jury trial with </w:t>
      </w:r>
      <w:r>
        <w:t>complete</w:t>
      </w:r>
      <w:r w:rsidRPr="006476A4">
        <w:t xml:space="preserve"> discovery and disclosure, enough ballots are proven to have been manipulated, the certified candidate must give up the seat </w:t>
      </w:r>
      <w:r w:rsidRPr="006476A4">
        <w:lastRenderedPageBreak/>
        <w:t xml:space="preserve">immediately, return the salary paid, and be replaced with the </w:t>
      </w:r>
      <w:r>
        <w:t>actual</w:t>
      </w:r>
      <w:r w:rsidRPr="006476A4">
        <w:t xml:space="preserve"> winner (except for POTUS). </w:t>
      </w:r>
    </w:p>
    <w:p w14:paraId="5AF67C74" w14:textId="77777777" w:rsidR="00856565" w:rsidRPr="00540B14" w:rsidRDefault="00856565" w:rsidP="00A23C11">
      <w:pPr>
        <w:pStyle w:val="ListParagraph"/>
      </w:pPr>
      <w:permStart w:id="1415973126" w:edGrp="everyone"/>
      <w:r w:rsidRPr="00380A91">
        <w:rPr>
          <w:rStyle w:val="SubtleEmphasis"/>
        </w:rPr>
        <w:t>__</w:t>
      </w:r>
      <w:permEnd w:id="1415973126"/>
      <w:r w:rsidRPr="006476A4">
        <w:t xml:space="preserve"> Election lawsuits should not be heard by a judge. </w:t>
      </w:r>
      <w:r w:rsidRPr="00D178A5">
        <w:t>WTP</w:t>
      </w:r>
      <w:r w:rsidRPr="006476A4">
        <w:t xml:space="preserve"> on the jury </w:t>
      </w:r>
      <w:r>
        <w:t>are</w:t>
      </w:r>
      <w:r w:rsidRPr="006476A4">
        <w:t xml:space="preserve"> the only option because </w:t>
      </w:r>
      <w:r w:rsidRPr="00D178A5">
        <w:t>WTP</w:t>
      </w:r>
      <w:r w:rsidRPr="006476A4">
        <w:t xml:space="preserve"> own the election.</w:t>
      </w:r>
    </w:p>
    <w:p w14:paraId="3D1141B0" w14:textId="2ECEA44A" w:rsidR="00856565" w:rsidRPr="00DF6037" w:rsidRDefault="00856565" w:rsidP="008B2F43">
      <w:pPr>
        <w:pStyle w:val="Heading3"/>
        <w:spacing w:line="264" w:lineRule="auto"/>
        <w:rPr>
          <w:rStyle w:val="ListParagraphChar"/>
        </w:rPr>
      </w:pPr>
      <w:r>
        <w:rPr>
          <w:rFonts w:eastAsia="Times New Roman"/>
        </w:rPr>
        <w:t>P</w:t>
      </w:r>
      <w:r w:rsidR="00C01A54">
        <w:rPr>
          <w:rFonts w:eastAsia="Times New Roman"/>
        </w:rPr>
        <w:t>6</w:t>
      </w:r>
      <w:r w:rsidRPr="006476A4">
        <w:rPr>
          <w:rFonts w:eastAsia="Times New Roman"/>
        </w:rPr>
        <w:t xml:space="preserve"> </w:t>
      </w:r>
      <w:r>
        <w:rPr>
          <w:rFonts w:eastAsia="Times New Roman"/>
        </w:rPr>
        <w:t>S</w:t>
      </w:r>
      <w:r w:rsidRPr="006476A4">
        <w:rPr>
          <w:rFonts w:eastAsia="Times New Roman"/>
        </w:rPr>
        <w:t xml:space="preserve">et </w:t>
      </w:r>
      <w:r>
        <w:rPr>
          <w:rFonts w:eastAsia="Times New Roman"/>
        </w:rPr>
        <w:t>2</w:t>
      </w:r>
      <w:r w:rsidRPr="006476A4">
        <w:rPr>
          <w:rFonts w:eastAsia="Times New Roman"/>
        </w:rPr>
        <w:t>: Voter ID</w:t>
      </w:r>
      <w:r>
        <w:rPr>
          <w:rFonts w:eastAsia="Times New Roman"/>
        </w:rPr>
        <w:t xml:space="preserve"> </w:t>
      </w:r>
      <w:permStart w:id="1525483452" w:edGrp="everyone"/>
      <w:r w:rsidRPr="00380A91">
        <w:rPr>
          <w:rStyle w:val="SubtleEmphasis"/>
        </w:rPr>
        <w:t>__</w:t>
      </w:r>
      <w:permEnd w:id="1525483452"/>
    </w:p>
    <w:p w14:paraId="5A11C4B8" w14:textId="77777777" w:rsidR="00856565" w:rsidRPr="006476A4" w:rsidRDefault="00856565" w:rsidP="00A23C11">
      <w:pPr>
        <w:pStyle w:val="ListParagraph"/>
        <w:numPr>
          <w:ilvl w:val="0"/>
          <w:numId w:val="16"/>
        </w:numPr>
      </w:pPr>
      <w:permStart w:id="5847280" w:edGrp="everyone"/>
      <w:r w:rsidRPr="00380A91">
        <w:rPr>
          <w:rStyle w:val="SubtleEmphasis"/>
        </w:rPr>
        <w:t>__</w:t>
      </w:r>
      <w:permEnd w:id="5847280"/>
      <w:r w:rsidRPr="006476A4">
        <w:t xml:space="preserve"> Voter ID is mandatory for three reasons.</w:t>
      </w:r>
    </w:p>
    <w:p w14:paraId="76B4A121" w14:textId="77777777" w:rsidR="00856565" w:rsidRPr="006476A4" w:rsidRDefault="00856565" w:rsidP="00A23C11">
      <w:pPr>
        <w:pStyle w:val="ListParagraph"/>
      </w:pPr>
      <w:permStart w:id="332403829" w:edGrp="everyone"/>
      <w:r w:rsidRPr="00380A91">
        <w:rPr>
          <w:rStyle w:val="SubtleEmphasis"/>
        </w:rPr>
        <w:t>__</w:t>
      </w:r>
      <w:permEnd w:id="332403829"/>
      <w:r w:rsidRPr="006476A4">
        <w:t xml:space="preserve"> Voter ID is necessary to enforce one ballot, one vote</w:t>
      </w:r>
      <w:r>
        <w:t xml:space="preserve">, </w:t>
      </w:r>
      <w:r w:rsidRPr="00B52060">
        <w:t>full stop.</w:t>
      </w:r>
    </w:p>
    <w:p w14:paraId="0A966A79" w14:textId="77777777" w:rsidR="00856565" w:rsidRPr="006476A4" w:rsidRDefault="00856565" w:rsidP="00A23C11">
      <w:pPr>
        <w:pStyle w:val="ListParagraph"/>
      </w:pPr>
      <w:permStart w:id="2137331375" w:edGrp="everyone"/>
      <w:r w:rsidRPr="00380A91">
        <w:rPr>
          <w:rStyle w:val="SubtleEmphasis"/>
        </w:rPr>
        <w:t>__</w:t>
      </w:r>
      <w:permEnd w:id="2137331375"/>
      <w:r w:rsidRPr="006476A4">
        <w:t xml:space="preserve"> Voter ID is necessary to </w:t>
      </w:r>
      <w:r>
        <w:t>prevent ineligible individuals</w:t>
      </w:r>
      <w:r w:rsidRPr="006476A4">
        <w:t xml:space="preserve"> from casting fraudulent </w:t>
      </w:r>
      <w:r>
        <w:t>ballot</w:t>
      </w:r>
      <w:r w:rsidRPr="006476A4">
        <w:t>s.</w:t>
      </w:r>
    </w:p>
    <w:p w14:paraId="477F649F" w14:textId="77777777" w:rsidR="00856565" w:rsidRPr="006476A4" w:rsidRDefault="00856565" w:rsidP="00A23C11">
      <w:pPr>
        <w:pStyle w:val="ListParagraph"/>
      </w:pPr>
      <w:permStart w:id="1642727276" w:edGrp="everyone"/>
      <w:r w:rsidRPr="00380A91">
        <w:rPr>
          <w:rStyle w:val="SubtleEmphasis"/>
        </w:rPr>
        <w:t>__</w:t>
      </w:r>
      <w:permEnd w:id="1642727276"/>
      <w:r w:rsidRPr="006476A4">
        <w:t xml:space="preserve"> </w:t>
      </w:r>
      <w:r w:rsidRPr="00027AA0">
        <w:rPr>
          <w:b/>
          <w:bCs/>
        </w:rPr>
        <w:t>Voter ID empowers minorities to vote</w:t>
      </w:r>
      <w:r w:rsidRPr="006476A4">
        <w:t xml:space="preserve">; </w:t>
      </w:r>
      <w:r>
        <w:t>their turnout increases every time it is added</w:t>
      </w:r>
      <w:r w:rsidRPr="006476A4">
        <w:t>.</w:t>
      </w:r>
    </w:p>
    <w:p w14:paraId="7D43F83B" w14:textId="77777777" w:rsidR="00856565" w:rsidRPr="006476A4" w:rsidRDefault="00856565" w:rsidP="00A23C11">
      <w:pPr>
        <w:pStyle w:val="ListParagraph"/>
      </w:pPr>
      <w:permStart w:id="1033111076" w:edGrp="everyone"/>
      <w:r w:rsidRPr="00380A91">
        <w:rPr>
          <w:rStyle w:val="SubtleEmphasis"/>
        </w:rPr>
        <w:t>__</w:t>
      </w:r>
      <w:permEnd w:id="1033111076"/>
      <w:r w:rsidRPr="006476A4">
        <w:t xml:space="preserve"> The integrity of our elections is more important than accommodating people </w:t>
      </w:r>
      <w:r>
        <w:t xml:space="preserve">who are </w:t>
      </w:r>
      <w:r w:rsidRPr="006476A4">
        <w:t>too lazy to get an ID.</w:t>
      </w:r>
      <w:r>
        <w:t xml:space="preserve"> </w:t>
      </w:r>
      <w:r w:rsidRPr="00175DD2">
        <w:t xml:space="preserve">The arguments in Blue </w:t>
      </w:r>
      <w:r>
        <w:t>State C</w:t>
      </w:r>
      <w:r w:rsidRPr="00175DD2">
        <w:t xml:space="preserve">ourts that IDs are hard for minorities to obtain </w:t>
      </w:r>
      <w:r>
        <w:t>are</w:t>
      </w:r>
      <w:r w:rsidRPr="00175DD2">
        <w:t xml:space="preserve"> absurd and derogatory. </w:t>
      </w:r>
      <w:r>
        <w:t>They have never presented</w:t>
      </w:r>
      <w:r w:rsidRPr="00175DD2">
        <w:t xml:space="preserve"> any data to back their claims</w:t>
      </w:r>
      <w:r>
        <w:t>.</w:t>
      </w:r>
    </w:p>
    <w:p w14:paraId="3396F2C9" w14:textId="77777777" w:rsidR="00856565" w:rsidRPr="006476A4" w:rsidRDefault="00856565" w:rsidP="00A23C11">
      <w:pPr>
        <w:pStyle w:val="ListParagraph"/>
      </w:pPr>
      <w:permStart w:id="2064254965" w:edGrp="everyone"/>
      <w:r w:rsidRPr="00380A91">
        <w:rPr>
          <w:rStyle w:val="SubtleEmphasis"/>
        </w:rPr>
        <w:t>__</w:t>
      </w:r>
      <w:permEnd w:id="2064254965"/>
      <w:r w:rsidRPr="006476A4">
        <w:t xml:space="preserve"> All eligible citizens must have a DMV ID to receive a </w:t>
      </w:r>
      <w:r>
        <w:t xml:space="preserve">federal </w:t>
      </w:r>
      <w:r w:rsidRPr="006476A4">
        <w:t>ballot</w:t>
      </w:r>
      <w:r>
        <w:t>, full stop.</w:t>
      </w:r>
    </w:p>
    <w:p w14:paraId="40ECCC88" w14:textId="7D835A10" w:rsidR="00856565" w:rsidRPr="006476A4" w:rsidRDefault="00856565" w:rsidP="00A23C11">
      <w:pPr>
        <w:pStyle w:val="ListParagraph"/>
      </w:pPr>
      <w:permStart w:id="766138448" w:edGrp="everyone"/>
      <w:r w:rsidRPr="00380A91">
        <w:rPr>
          <w:rStyle w:val="SubtleEmphasis"/>
        </w:rPr>
        <w:t>__</w:t>
      </w:r>
      <w:permEnd w:id="766138448"/>
      <w:r w:rsidRPr="006476A4">
        <w:t xml:space="preserve"> There </w:t>
      </w:r>
      <w:r>
        <w:t>are</w:t>
      </w:r>
      <w:r w:rsidRPr="006476A4">
        <w:t xml:space="preserve"> zero </w:t>
      </w:r>
      <w:r>
        <w:t>arguments against Voter ID except for</w:t>
      </w:r>
      <w:r w:rsidRPr="006476A4">
        <w:t xml:space="preserve"> political </w:t>
      </w:r>
      <w:r w:rsidR="002F3216">
        <w:t>party</w:t>
      </w:r>
      <w:r w:rsidRPr="006476A4">
        <w:t xml:space="preserve"> </w:t>
      </w:r>
      <w:r w:rsidRPr="00F80727">
        <w:t>malfeasance</w:t>
      </w:r>
      <w:r w:rsidRPr="006476A4">
        <w:t>.</w:t>
      </w:r>
    </w:p>
    <w:p w14:paraId="576F4A22" w14:textId="77777777" w:rsidR="00856565" w:rsidRPr="006476A4" w:rsidRDefault="00856565" w:rsidP="00A23C11">
      <w:pPr>
        <w:pStyle w:val="ListParagraph"/>
      </w:pPr>
      <w:permStart w:id="752880721" w:edGrp="everyone"/>
      <w:r w:rsidRPr="00380A91">
        <w:rPr>
          <w:rStyle w:val="SubtleEmphasis"/>
        </w:rPr>
        <w:t>__</w:t>
      </w:r>
      <w:permEnd w:id="752880721"/>
      <w:r w:rsidRPr="006476A4">
        <w:t xml:space="preserve"> Voter ID and ballot serial numbers must replace signature checking. </w:t>
      </w:r>
    </w:p>
    <w:p w14:paraId="637BD430" w14:textId="77777777" w:rsidR="00856565" w:rsidRPr="006476A4" w:rsidRDefault="00856565" w:rsidP="00A23C11">
      <w:pPr>
        <w:pStyle w:val="ListParagraph"/>
      </w:pPr>
      <w:permStart w:id="641736546" w:edGrp="everyone"/>
      <w:r w:rsidRPr="00380A91">
        <w:rPr>
          <w:rStyle w:val="SubtleEmphasis"/>
        </w:rPr>
        <w:t>__</w:t>
      </w:r>
      <w:permEnd w:id="641736546"/>
      <w:r w:rsidRPr="006476A4">
        <w:t xml:space="preserve"> No </w:t>
      </w:r>
      <w:r>
        <w:t xml:space="preserve">non-expert </w:t>
      </w:r>
      <w:r w:rsidRPr="006476A4">
        <w:t>is qualified to decide if a voter</w:t>
      </w:r>
      <w:r>
        <w:t>'s</w:t>
      </w:r>
      <w:r w:rsidRPr="006476A4">
        <w:t xml:space="preserve"> signature is valid, especially when a touch screen is used with a fingertip to sign. </w:t>
      </w:r>
    </w:p>
    <w:p w14:paraId="20882D7A" w14:textId="77777777" w:rsidR="00856565" w:rsidRPr="006476A4" w:rsidRDefault="00856565" w:rsidP="00A23C11">
      <w:pPr>
        <w:pStyle w:val="ListParagraph"/>
      </w:pPr>
      <w:permStart w:id="490014974" w:edGrp="everyone"/>
      <w:r w:rsidRPr="00380A91">
        <w:rPr>
          <w:rStyle w:val="SubtleEmphasis"/>
        </w:rPr>
        <w:t>__</w:t>
      </w:r>
      <w:permEnd w:id="490014974"/>
      <w:r w:rsidRPr="006476A4">
        <w:t xml:space="preserve"> Signature checking is time-consuming and an open door for </w:t>
      </w:r>
      <w:r>
        <w:t>malfeasance</w:t>
      </w:r>
      <w:r w:rsidRPr="006476A4">
        <w:t xml:space="preserve">, the opposite of its intent. The </w:t>
      </w:r>
      <w:r>
        <w:t>fewer</w:t>
      </w:r>
      <w:r w:rsidRPr="006476A4">
        <w:t xml:space="preserve"> humans </w:t>
      </w:r>
      <w:r>
        <w:t xml:space="preserve">who </w:t>
      </w:r>
      <w:r w:rsidRPr="006476A4">
        <w:t>handle a ballot, the better.</w:t>
      </w:r>
    </w:p>
    <w:p w14:paraId="23455459" w14:textId="280A8A34" w:rsidR="00856565" w:rsidRPr="006476A4" w:rsidRDefault="00856565" w:rsidP="008B2F43">
      <w:pPr>
        <w:pStyle w:val="Heading3"/>
        <w:spacing w:line="264" w:lineRule="auto"/>
      </w:pPr>
      <w:bookmarkStart w:id="24" w:name="_Hlk125809545"/>
      <w:r>
        <w:t>P</w:t>
      </w:r>
      <w:r w:rsidR="00C01A54">
        <w:t>6</w:t>
      </w:r>
      <w:r w:rsidRPr="006476A4">
        <w:t xml:space="preserve"> </w:t>
      </w:r>
      <w:r>
        <w:t>S</w:t>
      </w:r>
      <w:r w:rsidRPr="006476A4">
        <w:t xml:space="preserve">et </w:t>
      </w:r>
      <w:r>
        <w:t>3</w:t>
      </w:r>
      <w:r w:rsidRPr="006476A4">
        <w:t>: Ballots as Legal Tender</w:t>
      </w:r>
      <w:r>
        <w:t xml:space="preserve"> </w:t>
      </w:r>
      <w:permStart w:id="486497349" w:edGrp="everyone"/>
      <w:r w:rsidRPr="00380A91">
        <w:rPr>
          <w:rStyle w:val="SubtleEmphasis"/>
        </w:rPr>
        <w:t>__</w:t>
      </w:r>
      <w:bookmarkEnd w:id="24"/>
      <w:permEnd w:id="486497349"/>
    </w:p>
    <w:p w14:paraId="35C1A88F" w14:textId="77777777" w:rsidR="00856565" w:rsidRPr="006476A4" w:rsidRDefault="00856565" w:rsidP="00A23C11">
      <w:pPr>
        <w:pStyle w:val="ListParagraph"/>
        <w:numPr>
          <w:ilvl w:val="0"/>
          <w:numId w:val="17"/>
        </w:numPr>
      </w:pPr>
      <w:permStart w:id="1877891564" w:edGrp="everyone"/>
      <w:r w:rsidRPr="00380A91">
        <w:rPr>
          <w:rStyle w:val="SubtleEmphasis"/>
        </w:rPr>
        <w:t>__</w:t>
      </w:r>
      <w:permEnd w:id="1877891564"/>
      <w:r w:rsidRPr="006476A4">
        <w:t xml:space="preserve"> Ballots are the </w:t>
      </w:r>
      <w:r>
        <w:t>‘</w:t>
      </w:r>
      <w:r w:rsidRPr="006476A4">
        <w:t>currency</w:t>
      </w:r>
      <w:r>
        <w:t>’</w:t>
      </w:r>
      <w:r w:rsidRPr="006476A4">
        <w:t xml:space="preserve"> of elections and must be a </w:t>
      </w:r>
      <w:r>
        <w:t>‘</w:t>
      </w:r>
      <w:r w:rsidRPr="006476A4">
        <w:t>legal tender</w:t>
      </w:r>
      <w:r>
        <w:t>’</w:t>
      </w:r>
      <w:r w:rsidRPr="006476A4">
        <w:t xml:space="preserve"> document.</w:t>
      </w:r>
    </w:p>
    <w:p w14:paraId="616C41B3" w14:textId="77777777" w:rsidR="00856565" w:rsidRPr="006476A4" w:rsidRDefault="00856565" w:rsidP="00A23C11">
      <w:pPr>
        <w:pStyle w:val="ListParagraph"/>
      </w:pPr>
      <w:permStart w:id="1842049054" w:edGrp="everyone"/>
      <w:r w:rsidRPr="00380A91">
        <w:rPr>
          <w:rStyle w:val="SubtleEmphasis"/>
        </w:rPr>
        <w:t>__</w:t>
      </w:r>
      <w:permEnd w:id="1842049054"/>
      <w:r w:rsidRPr="006476A4">
        <w:t xml:space="preserve"> Ballots must be legal tender for voting</w:t>
      </w:r>
      <w:r>
        <w:t>; one voter, one ballot,</w:t>
      </w:r>
      <w:r w:rsidRPr="006476A4">
        <w:t xml:space="preserve"> with a serial number.</w:t>
      </w:r>
    </w:p>
    <w:p w14:paraId="1121625F" w14:textId="77777777" w:rsidR="00856565" w:rsidRDefault="00856565" w:rsidP="00A23C11">
      <w:pPr>
        <w:pStyle w:val="ListParagraph"/>
      </w:pPr>
      <w:permStart w:id="145949799" w:edGrp="everyone"/>
      <w:r w:rsidRPr="00380A91">
        <w:rPr>
          <w:rStyle w:val="SubtleEmphasis"/>
        </w:rPr>
        <w:t>__</w:t>
      </w:r>
      <w:permEnd w:id="145949799"/>
      <w:r w:rsidRPr="006476A4">
        <w:t xml:space="preserve"> The serial number will make </w:t>
      </w:r>
      <w:r>
        <w:t>malfeasance</w:t>
      </w:r>
      <w:r w:rsidRPr="006476A4">
        <w:t xml:space="preserve"> difficult by connecting the ballot to the voter.</w:t>
      </w:r>
      <w:r>
        <w:t xml:space="preserve"> </w:t>
      </w:r>
    </w:p>
    <w:p w14:paraId="48C79108" w14:textId="77777777" w:rsidR="00856565" w:rsidRDefault="00856565" w:rsidP="00A23C11">
      <w:pPr>
        <w:pStyle w:val="ListParagraph"/>
      </w:pPr>
      <w:permStart w:id="1361909382" w:edGrp="everyone"/>
      <w:r w:rsidRPr="00380A91">
        <w:rPr>
          <w:rStyle w:val="SubtleEmphasis"/>
        </w:rPr>
        <w:t>__</w:t>
      </w:r>
      <w:permEnd w:id="1361909382"/>
      <w:r w:rsidRPr="007B7731">
        <w:t xml:space="preserve"> At present</w:t>
      </w:r>
      <w:r>
        <w:t xml:space="preserve">, </w:t>
      </w:r>
      <w:r w:rsidRPr="00C66701">
        <w:t xml:space="preserve">once a ballot is separated from the envelope or voter, there is no way to reconnect it in a </w:t>
      </w:r>
      <w:r>
        <w:t>malfeasance</w:t>
      </w:r>
      <w:r w:rsidRPr="00C66701">
        <w:t xml:space="preserve"> claim.</w:t>
      </w:r>
      <w:r>
        <w:t xml:space="preserve"> </w:t>
      </w:r>
    </w:p>
    <w:p w14:paraId="2B13B46D" w14:textId="77777777" w:rsidR="00856565" w:rsidRDefault="00856565" w:rsidP="00A23C11">
      <w:pPr>
        <w:pStyle w:val="ListParagraph"/>
      </w:pPr>
      <w:permStart w:id="1748783285" w:edGrp="everyone"/>
      <w:r w:rsidRPr="00380A91">
        <w:rPr>
          <w:rStyle w:val="SubtleEmphasis"/>
        </w:rPr>
        <w:t>__</w:t>
      </w:r>
      <w:permEnd w:id="1748783285"/>
      <w:r w:rsidRPr="00E84E3A">
        <w:t xml:space="preserve"> </w:t>
      </w:r>
      <w:r>
        <w:t>Duplicate or out-of-range serial numbers in the counting process would trigger a malfeasance investigation. The voters could be contacted without their ballots ever being seen by anyone else.</w:t>
      </w:r>
    </w:p>
    <w:p w14:paraId="2DFD8F3E" w14:textId="77777777" w:rsidR="00856565" w:rsidRPr="006476A4" w:rsidRDefault="00856565" w:rsidP="00A23C11">
      <w:pPr>
        <w:pStyle w:val="ListParagraph"/>
      </w:pPr>
      <w:permStart w:id="183319972" w:edGrp="everyone"/>
      <w:r w:rsidRPr="00380A91">
        <w:rPr>
          <w:rStyle w:val="SubtleEmphasis"/>
        </w:rPr>
        <w:t>__</w:t>
      </w:r>
      <w:permEnd w:id="183319972"/>
      <w:r w:rsidRPr="002214A5">
        <w:t xml:space="preserve"> </w:t>
      </w:r>
      <w:r w:rsidRPr="00D178A5">
        <w:t>WTP</w:t>
      </w:r>
      <w:r>
        <w:t xml:space="preserve"> must demand that a ballot integrity process be implemented.</w:t>
      </w:r>
    </w:p>
    <w:p w14:paraId="736D0899" w14:textId="77777777" w:rsidR="00856565" w:rsidRPr="006476A4" w:rsidRDefault="00856565" w:rsidP="00A23C11">
      <w:pPr>
        <w:pStyle w:val="ListParagraph"/>
      </w:pPr>
      <w:permStart w:id="1744063365" w:edGrp="everyone"/>
      <w:r w:rsidRPr="00380A91">
        <w:rPr>
          <w:rStyle w:val="SubtleEmphasis"/>
        </w:rPr>
        <w:t>__</w:t>
      </w:r>
      <w:permEnd w:id="1744063365"/>
      <w:r w:rsidRPr="006476A4">
        <w:t xml:space="preserve"> All votes must be made on official material ballots.</w:t>
      </w:r>
      <w:r>
        <w:t xml:space="preserve"> </w:t>
      </w:r>
      <w:r w:rsidRPr="006476A4">
        <w:t xml:space="preserve">There are no circumstances </w:t>
      </w:r>
      <w:r>
        <w:t xml:space="preserve">under </w:t>
      </w:r>
      <w:r w:rsidRPr="006476A4">
        <w:t>wh</w:t>
      </w:r>
      <w:r>
        <w:t>ich</w:t>
      </w:r>
      <w:r w:rsidRPr="006476A4">
        <w:t xml:space="preserve"> a free and fair election is possible with electronic ballots.</w:t>
      </w:r>
    </w:p>
    <w:p w14:paraId="38EFD5EF" w14:textId="77777777" w:rsidR="00856565" w:rsidRPr="006476A4" w:rsidRDefault="00856565" w:rsidP="00A23C11">
      <w:pPr>
        <w:pStyle w:val="ListParagraph"/>
      </w:pPr>
      <w:permStart w:id="124718160" w:edGrp="everyone"/>
      <w:r w:rsidRPr="00380A91">
        <w:rPr>
          <w:rStyle w:val="SubtleEmphasis"/>
        </w:rPr>
        <w:t>__</w:t>
      </w:r>
      <w:permEnd w:id="124718160"/>
      <w:r w:rsidRPr="006476A4">
        <w:t xml:space="preserve"> Ballot paper must have embed</w:t>
      </w:r>
      <w:r>
        <w:t>ded feature</w:t>
      </w:r>
      <w:r w:rsidRPr="006476A4">
        <w:t>s</w:t>
      </w:r>
      <w:r>
        <w:t>, such as security markings or watermarks, that verify</w:t>
      </w:r>
      <w:r w:rsidRPr="006476A4">
        <w:t xml:space="preserve"> its authenticity.</w:t>
      </w:r>
    </w:p>
    <w:p w14:paraId="63EF1181" w14:textId="77777777" w:rsidR="00856565" w:rsidRPr="006476A4" w:rsidRDefault="00856565" w:rsidP="00A23C11">
      <w:pPr>
        <w:pStyle w:val="ListParagraph"/>
      </w:pPr>
      <w:permStart w:id="932736425" w:edGrp="everyone"/>
      <w:r w:rsidRPr="00380A91">
        <w:rPr>
          <w:rStyle w:val="SubtleEmphasis"/>
        </w:rPr>
        <w:t>__</w:t>
      </w:r>
      <w:permEnd w:id="932736425"/>
      <w:r w:rsidRPr="006476A4">
        <w:t xml:space="preserve"> Think of ballots as money. The Treasury Department protects </w:t>
      </w:r>
      <w:r>
        <w:t>m</w:t>
      </w:r>
      <w:r w:rsidRPr="006476A4">
        <w:t>oney from counterfeiting and works diligently and continuously to protect it. Ballots must receive equal diligence.</w:t>
      </w:r>
    </w:p>
    <w:p w14:paraId="657F8057" w14:textId="77777777" w:rsidR="00856565" w:rsidRPr="006476A4" w:rsidRDefault="00856565" w:rsidP="00A23C11">
      <w:pPr>
        <w:pStyle w:val="ListParagraph"/>
      </w:pPr>
      <w:permStart w:id="573469560" w:edGrp="everyone"/>
      <w:r w:rsidRPr="00380A91">
        <w:rPr>
          <w:rStyle w:val="SubtleEmphasis"/>
        </w:rPr>
        <w:t>__</w:t>
      </w:r>
      <w:permEnd w:id="573469560"/>
      <w:r w:rsidRPr="006476A4">
        <w:t xml:space="preserve"> Every money bill has a serial number; every ballot must have a serial number</w:t>
      </w:r>
      <w:r>
        <w:t>, and its location must be tracked with a chain of custody. Without a serial number, any fake ballot can be counted.</w:t>
      </w:r>
    </w:p>
    <w:p w14:paraId="676B7AD2" w14:textId="77777777" w:rsidR="00856565" w:rsidRPr="006476A4" w:rsidRDefault="00856565" w:rsidP="00A23C11">
      <w:pPr>
        <w:pStyle w:val="ListParagraph"/>
      </w:pPr>
      <w:permStart w:id="1313370271" w:edGrp="everyone"/>
      <w:r w:rsidRPr="00380A91">
        <w:rPr>
          <w:rStyle w:val="SubtleEmphasis"/>
        </w:rPr>
        <w:lastRenderedPageBreak/>
        <w:t>__</w:t>
      </w:r>
      <w:permEnd w:id="1313370271"/>
      <w:r w:rsidRPr="006476A4">
        <w:t xml:space="preserve"> Ballot return envelopes must have a </w:t>
      </w:r>
      <w:r>
        <w:t>serial number</w:t>
      </w:r>
      <w:r w:rsidRPr="006476A4">
        <w:t xml:space="preserve"> linked to the receiving voter, and the ballot in it must be linked to the envelope by its </w:t>
      </w:r>
      <w:r>
        <w:t>serial number</w:t>
      </w:r>
      <w:r w:rsidRPr="006476A4">
        <w:t xml:space="preserve"> to be accessed in a </w:t>
      </w:r>
      <w:r>
        <w:t>malfeasance</w:t>
      </w:r>
      <w:r w:rsidRPr="006476A4">
        <w:t xml:space="preserve"> inquiry. </w:t>
      </w:r>
      <w:r>
        <w:t>Barcodes cannot be used because there is no way to verify the accuracy of the reading.</w:t>
      </w:r>
    </w:p>
    <w:p w14:paraId="2153B5BD" w14:textId="77777777" w:rsidR="00856565" w:rsidRPr="006476A4" w:rsidRDefault="00856565" w:rsidP="00A23C11">
      <w:pPr>
        <w:pStyle w:val="ListParagraph"/>
      </w:pPr>
      <w:permStart w:id="2123911286" w:edGrp="everyone"/>
      <w:r w:rsidRPr="00380A91">
        <w:rPr>
          <w:rStyle w:val="SubtleEmphasis"/>
        </w:rPr>
        <w:t>__</w:t>
      </w:r>
      <w:permEnd w:id="2123911286"/>
      <w:r w:rsidRPr="006476A4">
        <w:t xml:space="preserve"> In a </w:t>
      </w:r>
      <w:r>
        <w:t>malfeasance</w:t>
      </w:r>
      <w:r w:rsidRPr="006476A4">
        <w:t xml:space="preserve"> inquiry, voters must be able to verify their ballot. </w:t>
      </w:r>
      <w:r w:rsidRPr="006A70B7">
        <w:t>Voter privacy does not transcend system integrity.</w:t>
      </w:r>
      <w:r>
        <w:t xml:space="preserve"> Either way, it is </w:t>
      </w:r>
      <w:r w:rsidRPr="00D178A5">
        <w:t xml:space="preserve">WTP’s </w:t>
      </w:r>
      <w:r>
        <w:t>decision and must be demanded.</w:t>
      </w:r>
    </w:p>
    <w:p w14:paraId="236FD945" w14:textId="3003674A" w:rsidR="00856565" w:rsidRPr="006476A4" w:rsidRDefault="00856565" w:rsidP="008B2F43">
      <w:pPr>
        <w:pStyle w:val="Heading3"/>
        <w:spacing w:line="264" w:lineRule="auto"/>
      </w:pPr>
      <w:bookmarkStart w:id="25" w:name="_Hlk125809565"/>
      <w:r>
        <w:t>P</w:t>
      </w:r>
      <w:r w:rsidR="00C01A54">
        <w:t>6</w:t>
      </w:r>
      <w:r w:rsidRPr="006476A4">
        <w:t xml:space="preserve"> </w:t>
      </w:r>
      <w:r>
        <w:t>S</w:t>
      </w:r>
      <w:r w:rsidRPr="006476A4">
        <w:t xml:space="preserve">et </w:t>
      </w:r>
      <w:r>
        <w:t>4</w:t>
      </w:r>
      <w:r w:rsidRPr="006476A4">
        <w:t xml:space="preserve">: Chain of Custody </w:t>
      </w:r>
      <w:permStart w:id="543234740" w:edGrp="everyone"/>
      <w:r w:rsidRPr="00380A91">
        <w:rPr>
          <w:rStyle w:val="SubtleEmphasis"/>
        </w:rPr>
        <w:t>__</w:t>
      </w:r>
      <w:bookmarkEnd w:id="25"/>
      <w:permEnd w:id="543234740"/>
    </w:p>
    <w:p w14:paraId="14EEFC18" w14:textId="77777777" w:rsidR="00856565" w:rsidRPr="006476A4" w:rsidRDefault="00856565" w:rsidP="00A23C11">
      <w:pPr>
        <w:pStyle w:val="ListParagraph"/>
        <w:numPr>
          <w:ilvl w:val="0"/>
          <w:numId w:val="18"/>
        </w:numPr>
      </w:pPr>
      <w:permStart w:id="1863797343" w:edGrp="everyone"/>
      <w:r w:rsidRPr="00380A91">
        <w:rPr>
          <w:rStyle w:val="SubtleEmphasis"/>
        </w:rPr>
        <w:t>__</w:t>
      </w:r>
      <w:permEnd w:id="1863797343"/>
      <w:r w:rsidRPr="006476A4">
        <w:t xml:space="preserve"> Election Integrity requires a strict chain of custody in handling ballot paper, unvoted ballots, and voted ballots. </w:t>
      </w:r>
    </w:p>
    <w:p w14:paraId="2F49D7E5" w14:textId="77777777" w:rsidR="00856565" w:rsidRPr="006476A4" w:rsidRDefault="00856565" w:rsidP="00A23C11">
      <w:pPr>
        <w:pStyle w:val="ListParagraph"/>
      </w:pPr>
      <w:permStart w:id="1793291507" w:edGrp="everyone"/>
      <w:r w:rsidRPr="00380A91">
        <w:rPr>
          <w:rStyle w:val="SubtleEmphasis"/>
        </w:rPr>
        <w:t>__</w:t>
      </w:r>
      <w:permEnd w:id="1793291507"/>
      <w:r w:rsidRPr="006476A4">
        <w:t xml:space="preserve"> Handling ballots without supervision and a full chain of custody must be a major crime </w:t>
      </w:r>
      <w:r>
        <w:t>punishable by severe</w:t>
      </w:r>
      <w:r w:rsidRPr="006476A4">
        <w:t xml:space="preserve"> punishment. </w:t>
      </w:r>
    </w:p>
    <w:p w14:paraId="3EEC485B" w14:textId="77777777" w:rsidR="00856565" w:rsidRPr="006476A4" w:rsidRDefault="00856565" w:rsidP="00A23C11">
      <w:pPr>
        <w:pStyle w:val="ListParagraph"/>
      </w:pPr>
      <w:permStart w:id="1256346210" w:edGrp="everyone"/>
      <w:r w:rsidRPr="00380A91">
        <w:rPr>
          <w:rStyle w:val="SubtleEmphasis"/>
        </w:rPr>
        <w:t>__</w:t>
      </w:r>
      <w:permEnd w:id="1256346210"/>
      <w:r w:rsidRPr="006476A4">
        <w:t xml:space="preserve"> Personal possession of ballots without oversight must be a major crime with a huge </w:t>
      </w:r>
      <w:r>
        <w:t>sentence</w:t>
      </w:r>
      <w:r w:rsidRPr="006476A4">
        <w:t>.</w:t>
      </w:r>
    </w:p>
    <w:p w14:paraId="09A08E93" w14:textId="77777777" w:rsidR="00856565" w:rsidRPr="006476A4" w:rsidRDefault="00856565" w:rsidP="00A23C11">
      <w:pPr>
        <w:pStyle w:val="ListParagraph"/>
      </w:pPr>
      <w:permStart w:id="1121999712" w:edGrp="everyone"/>
      <w:r w:rsidRPr="00380A91">
        <w:rPr>
          <w:rStyle w:val="SubtleEmphasis"/>
        </w:rPr>
        <w:t>__</w:t>
      </w:r>
      <w:permEnd w:id="1121999712"/>
      <w:r w:rsidRPr="006476A4">
        <w:t xml:space="preserve"> Chain of custody requires recorded numbered seals on all containers, and the workers must witness and sign off on all movement</w:t>
      </w:r>
      <w:r>
        <w:t>s</w:t>
      </w:r>
      <w:r w:rsidRPr="006476A4">
        <w:t xml:space="preserve">. </w:t>
      </w:r>
      <w:r w:rsidRPr="00D178A5">
        <w:t>WTP</w:t>
      </w:r>
      <w:r w:rsidRPr="006476A4">
        <w:t xml:space="preserve"> must </w:t>
      </w:r>
      <w:r>
        <w:t>also supervise it all</w:t>
      </w:r>
      <w:r w:rsidRPr="006476A4">
        <w:t>.</w:t>
      </w:r>
    </w:p>
    <w:p w14:paraId="6F8A43C3" w14:textId="77777777" w:rsidR="00856565" w:rsidRPr="006476A4" w:rsidRDefault="00856565" w:rsidP="00A23C11">
      <w:pPr>
        <w:pStyle w:val="ListParagraph"/>
      </w:pPr>
      <w:permStart w:id="820058721" w:edGrp="everyone"/>
      <w:r w:rsidRPr="00380A91">
        <w:rPr>
          <w:rStyle w:val="SubtleEmphasis"/>
        </w:rPr>
        <w:t>__</w:t>
      </w:r>
      <w:permEnd w:id="820058721"/>
      <w:r w:rsidRPr="006476A4">
        <w:t xml:space="preserve"> Two witnesses must watch all container openings, handlings, closings, re-tagging with new seals, and record updates.</w:t>
      </w:r>
    </w:p>
    <w:p w14:paraId="2656900B" w14:textId="77777777" w:rsidR="00856565" w:rsidRDefault="00856565" w:rsidP="00A23C11">
      <w:pPr>
        <w:pStyle w:val="ListParagraph"/>
      </w:pPr>
      <w:permStart w:id="880478339" w:edGrp="everyone"/>
      <w:r w:rsidRPr="00380A91">
        <w:rPr>
          <w:rStyle w:val="SubtleEmphasis"/>
        </w:rPr>
        <w:t>__</w:t>
      </w:r>
      <w:permEnd w:id="880478339"/>
      <w:r w:rsidRPr="006476A4">
        <w:t xml:space="preserve"> With </w:t>
      </w:r>
      <w:r>
        <w:t xml:space="preserve">a </w:t>
      </w:r>
      <w:r w:rsidRPr="006476A4">
        <w:t xml:space="preserve">chain of custody, there are no circumstances </w:t>
      </w:r>
      <w:r>
        <w:t>where</w:t>
      </w:r>
      <w:r w:rsidRPr="006476A4">
        <w:t xml:space="preserve"> </w:t>
      </w:r>
      <w:r>
        <w:t>‘</w:t>
      </w:r>
      <w:r w:rsidRPr="0079365C">
        <w:rPr>
          <w:i/>
        </w:rPr>
        <w:t>found ballots</w:t>
      </w:r>
      <w:r>
        <w:t>’</w:t>
      </w:r>
      <w:r w:rsidRPr="006476A4">
        <w:t xml:space="preserve"> can happen after an election. </w:t>
      </w:r>
    </w:p>
    <w:p w14:paraId="61E0C7BE" w14:textId="77777777" w:rsidR="00856565" w:rsidRPr="006476A4" w:rsidRDefault="00856565" w:rsidP="00A23C11">
      <w:pPr>
        <w:pStyle w:val="ListParagraph"/>
      </w:pPr>
      <w:permStart w:id="439441574" w:edGrp="everyone"/>
      <w:r w:rsidRPr="00380A91">
        <w:rPr>
          <w:rStyle w:val="SubtleEmphasis"/>
        </w:rPr>
        <w:t>__</w:t>
      </w:r>
      <w:permEnd w:id="439441574"/>
      <w:r w:rsidRPr="00575412">
        <w:t xml:space="preserve"> </w:t>
      </w:r>
      <w:r w:rsidRPr="003806AA">
        <w:t xml:space="preserve">It is </w:t>
      </w:r>
      <w:r>
        <w:t>a typical Blue State process that ballot harvesting does not require a chain</w:t>
      </w:r>
      <w:r w:rsidRPr="003806AA">
        <w:t xml:space="preserve"> of custody.</w:t>
      </w:r>
      <w:r>
        <w:t xml:space="preserve"> </w:t>
      </w:r>
      <w:r w:rsidRPr="00386946">
        <w:rPr>
          <w:b/>
          <w:bCs/>
        </w:rPr>
        <w:t>That must be changed before the November Election</w:t>
      </w:r>
      <w:r>
        <w:t>.</w:t>
      </w:r>
    </w:p>
    <w:p w14:paraId="075BA463" w14:textId="0BA8229F" w:rsidR="00856565" w:rsidRPr="006476A4" w:rsidRDefault="00856565" w:rsidP="008B2F43">
      <w:pPr>
        <w:pStyle w:val="Heading3"/>
        <w:spacing w:line="264" w:lineRule="auto"/>
      </w:pPr>
      <w:r>
        <w:t>P</w:t>
      </w:r>
      <w:r w:rsidR="00C01A54">
        <w:t>6</w:t>
      </w:r>
      <w:r w:rsidRPr="006476A4">
        <w:t xml:space="preserve"> </w:t>
      </w:r>
      <w:r>
        <w:t>S</w:t>
      </w:r>
      <w:r w:rsidRPr="006476A4">
        <w:t xml:space="preserve">et </w:t>
      </w:r>
      <w:r>
        <w:t>5</w:t>
      </w:r>
      <w:r w:rsidRPr="006476A4">
        <w:t xml:space="preserve">: Mailing Out Ballots </w:t>
      </w:r>
      <w:permStart w:id="1425298305" w:edGrp="everyone"/>
      <w:r w:rsidRPr="00380A91">
        <w:rPr>
          <w:rStyle w:val="SubtleEmphasis"/>
        </w:rPr>
        <w:t>__</w:t>
      </w:r>
      <w:permEnd w:id="1425298305"/>
    </w:p>
    <w:p w14:paraId="61BE0DB4" w14:textId="77777777" w:rsidR="00856565" w:rsidRPr="006476A4" w:rsidRDefault="00856565" w:rsidP="00A23C11">
      <w:pPr>
        <w:pStyle w:val="ListParagraph"/>
        <w:numPr>
          <w:ilvl w:val="0"/>
          <w:numId w:val="19"/>
        </w:numPr>
      </w:pPr>
      <w:permStart w:id="1828921315" w:edGrp="everyone"/>
      <w:r w:rsidRPr="00380A91">
        <w:rPr>
          <w:rStyle w:val="SubtleEmphasis"/>
        </w:rPr>
        <w:t>__</w:t>
      </w:r>
      <w:permEnd w:id="1828921315"/>
      <w:r w:rsidRPr="006476A4">
        <w:t xml:space="preserve"> Election Integrity MUST have priority over convenience when convenience creates </w:t>
      </w:r>
      <w:r>
        <w:t>Election M</w:t>
      </w:r>
      <w:r w:rsidRPr="004551AA">
        <w:t>alfeasance</w:t>
      </w:r>
      <w:r w:rsidRPr="006476A4">
        <w:t>.</w:t>
      </w:r>
    </w:p>
    <w:p w14:paraId="5320A4E1" w14:textId="77777777" w:rsidR="00856565" w:rsidRDefault="00856565" w:rsidP="00A23C11">
      <w:pPr>
        <w:pStyle w:val="ListParagraph"/>
      </w:pPr>
      <w:permStart w:id="1078600257" w:edGrp="everyone"/>
      <w:r w:rsidRPr="00380A91">
        <w:rPr>
          <w:rStyle w:val="SubtleEmphasis"/>
        </w:rPr>
        <w:t>__</w:t>
      </w:r>
      <w:permEnd w:id="1078600257"/>
      <w:r w:rsidRPr="006476A4">
        <w:t xml:space="preserve"> </w:t>
      </w:r>
      <w:r w:rsidRPr="00A712D8">
        <w:t>Chain of custody is only possible if citizens request th</w:t>
      </w:r>
      <w:r>
        <w:t>at their ballot be mailed to a committed, expecting recipient with a valid address</w:t>
      </w:r>
      <w:r w:rsidRPr="00A712D8">
        <w:t>.</w:t>
      </w:r>
      <w:r>
        <w:t xml:space="preserve"> </w:t>
      </w:r>
    </w:p>
    <w:p w14:paraId="26623A8F" w14:textId="77777777" w:rsidR="00856565" w:rsidRPr="006476A4" w:rsidRDefault="00856565" w:rsidP="00A23C11">
      <w:pPr>
        <w:pStyle w:val="ListParagraph"/>
      </w:pPr>
      <w:permStart w:id="1966550538" w:edGrp="everyone"/>
      <w:r w:rsidRPr="00380A91">
        <w:rPr>
          <w:rStyle w:val="SubtleEmphasis"/>
        </w:rPr>
        <w:t>__</w:t>
      </w:r>
      <w:permEnd w:id="1966550538"/>
      <w:r w:rsidRPr="000D744E">
        <w:t xml:space="preserve"> </w:t>
      </w:r>
      <w:r>
        <w:t xml:space="preserve">Homeless people registering with a cross-street or general mail drop cannot receive a ballot by mail. People must vote in person with an ID if they do not have a private mailing address. </w:t>
      </w:r>
    </w:p>
    <w:p w14:paraId="216D4C3A" w14:textId="77777777" w:rsidR="00856565" w:rsidRPr="006476A4" w:rsidRDefault="00856565" w:rsidP="00A23C11">
      <w:pPr>
        <w:pStyle w:val="ListParagraph"/>
      </w:pPr>
      <w:permStart w:id="1011960180" w:edGrp="everyone"/>
      <w:r w:rsidRPr="00380A91">
        <w:rPr>
          <w:rStyle w:val="SubtleEmphasis"/>
        </w:rPr>
        <w:t>__</w:t>
      </w:r>
      <w:permEnd w:id="1011960180"/>
      <w:r w:rsidRPr="006476A4">
        <w:t xml:space="preserve"> The </w:t>
      </w:r>
      <w:r>
        <w:t>officials</w:t>
      </w:r>
      <w:r w:rsidRPr="006476A4">
        <w:t xml:space="preserve"> creating the mailing data file and everyone between them and the file must certify under penalty of perjury and </w:t>
      </w:r>
      <w:r>
        <w:t>malfeasance</w:t>
      </w:r>
      <w:r w:rsidRPr="006476A4">
        <w:t xml:space="preserve"> that the data is the official data</w:t>
      </w:r>
      <w:r>
        <w:t xml:space="preserve"> and nothing but</w:t>
      </w:r>
      <w:r w:rsidRPr="006476A4">
        <w:t xml:space="preserve">. </w:t>
      </w:r>
    </w:p>
    <w:p w14:paraId="79122376" w14:textId="77777777" w:rsidR="00856565" w:rsidRPr="006476A4" w:rsidRDefault="00856565" w:rsidP="00A23C11">
      <w:pPr>
        <w:pStyle w:val="ListParagraph"/>
      </w:pPr>
      <w:permStart w:id="2141798647" w:edGrp="everyone"/>
      <w:r w:rsidRPr="00380A91">
        <w:rPr>
          <w:rStyle w:val="SubtleEmphasis"/>
        </w:rPr>
        <w:t>__</w:t>
      </w:r>
      <w:permEnd w:id="2141798647"/>
      <w:r w:rsidRPr="006476A4">
        <w:t xml:space="preserve"> Every ballot must have a serial number</w:t>
      </w:r>
      <w:r>
        <w:t xml:space="preserve"> </w:t>
      </w:r>
      <w:r w:rsidRPr="006476A4">
        <w:t xml:space="preserve">connected to the voter. </w:t>
      </w:r>
      <w:r>
        <w:t>The mail house does this efficiently</w:t>
      </w:r>
      <w:r w:rsidRPr="006476A4">
        <w:t xml:space="preserve"> as part of the stuffing and addressing process.</w:t>
      </w:r>
      <w:r>
        <w:t xml:space="preserve"> Since no votes have been cast yet, there is no voting to see.</w:t>
      </w:r>
    </w:p>
    <w:p w14:paraId="47E75044" w14:textId="0881DE59" w:rsidR="00856565" w:rsidRPr="006476A4" w:rsidRDefault="00856565" w:rsidP="008B2F43">
      <w:pPr>
        <w:pStyle w:val="Heading3"/>
        <w:spacing w:line="264" w:lineRule="auto"/>
      </w:pPr>
      <w:r>
        <w:t>P</w:t>
      </w:r>
      <w:r w:rsidR="00C01A54">
        <w:t>6</w:t>
      </w:r>
      <w:r w:rsidRPr="006476A4">
        <w:t xml:space="preserve"> </w:t>
      </w:r>
      <w:r>
        <w:t>S</w:t>
      </w:r>
      <w:r w:rsidRPr="006476A4">
        <w:t xml:space="preserve">et </w:t>
      </w:r>
      <w:r>
        <w:t>6</w:t>
      </w:r>
      <w:r w:rsidRPr="006476A4">
        <w:t xml:space="preserve">: Ballot Return Envelopes </w:t>
      </w:r>
      <w:permStart w:id="1205763579" w:edGrp="everyone"/>
      <w:r w:rsidRPr="00380A91">
        <w:rPr>
          <w:rStyle w:val="SubtleEmphasis"/>
        </w:rPr>
        <w:t>__</w:t>
      </w:r>
      <w:permEnd w:id="1205763579"/>
    </w:p>
    <w:p w14:paraId="0FFF17D9" w14:textId="77777777" w:rsidR="00856565" w:rsidRPr="006476A4" w:rsidRDefault="00856565" w:rsidP="00A23C11">
      <w:pPr>
        <w:pStyle w:val="ListParagraph"/>
        <w:numPr>
          <w:ilvl w:val="0"/>
          <w:numId w:val="20"/>
        </w:numPr>
      </w:pPr>
      <w:permStart w:id="31220645" w:edGrp="everyone"/>
      <w:r w:rsidRPr="00380A91">
        <w:rPr>
          <w:rStyle w:val="SubtleEmphasis"/>
        </w:rPr>
        <w:t>__</w:t>
      </w:r>
      <w:permEnd w:id="31220645"/>
      <w:r w:rsidRPr="006476A4">
        <w:t xml:space="preserve"> Most ballots are returned in the official </w:t>
      </w:r>
      <w:r w:rsidRPr="00A23C11">
        <w:rPr>
          <w:i/>
        </w:rPr>
        <w:t>return envelope</w:t>
      </w:r>
      <w:r w:rsidRPr="006476A4">
        <w:t xml:space="preserve"> signed by the voter.</w:t>
      </w:r>
    </w:p>
    <w:p w14:paraId="48429CD3" w14:textId="77777777" w:rsidR="00856565" w:rsidRPr="006476A4" w:rsidRDefault="00856565" w:rsidP="00A23C11">
      <w:pPr>
        <w:pStyle w:val="ListParagraph"/>
      </w:pPr>
      <w:permStart w:id="2082804813" w:edGrp="everyone"/>
      <w:r w:rsidRPr="00380A91">
        <w:rPr>
          <w:rStyle w:val="SubtleEmphasis"/>
        </w:rPr>
        <w:t>__</w:t>
      </w:r>
      <w:permEnd w:id="2082804813"/>
      <w:r w:rsidRPr="006476A4">
        <w:t xml:space="preserve"> ALL return envelope handling must have </w:t>
      </w:r>
      <w:r>
        <w:t xml:space="preserve">a </w:t>
      </w:r>
      <w:r w:rsidRPr="006476A4">
        <w:t>chain of custody certification and witnesses.</w:t>
      </w:r>
    </w:p>
    <w:p w14:paraId="3E871EF2" w14:textId="77777777" w:rsidR="00856565" w:rsidRPr="006476A4" w:rsidRDefault="00856565" w:rsidP="00A23C11">
      <w:pPr>
        <w:pStyle w:val="ListParagraph"/>
      </w:pPr>
      <w:permStart w:id="1388660605" w:edGrp="everyone"/>
      <w:r w:rsidRPr="00380A91">
        <w:rPr>
          <w:rStyle w:val="SubtleEmphasis"/>
        </w:rPr>
        <w:lastRenderedPageBreak/>
        <w:t>__</w:t>
      </w:r>
      <w:permEnd w:id="1388660605"/>
      <w:r w:rsidRPr="006476A4">
        <w:t xml:space="preserve"> It is impossible to maintain a chain of custody with </w:t>
      </w:r>
      <w:r>
        <w:t>USPS return mail; they cannot monitor all</w:t>
      </w:r>
      <w:r w:rsidRPr="006476A4">
        <w:t xml:space="preserve"> handling. Rural areas may need </w:t>
      </w:r>
      <w:r>
        <w:t>minor exceptions</w:t>
      </w:r>
      <w:r w:rsidRPr="006476A4">
        <w:t>.</w:t>
      </w:r>
    </w:p>
    <w:p w14:paraId="60BB1104" w14:textId="77777777" w:rsidR="00856565" w:rsidRPr="006476A4" w:rsidRDefault="00856565" w:rsidP="00A23C11">
      <w:pPr>
        <w:pStyle w:val="ListParagraph"/>
      </w:pPr>
      <w:permStart w:id="482806517" w:edGrp="everyone"/>
      <w:r w:rsidRPr="00380A91">
        <w:rPr>
          <w:rStyle w:val="SubtleEmphasis"/>
        </w:rPr>
        <w:t>__</w:t>
      </w:r>
      <w:permEnd w:id="482806517"/>
      <w:r w:rsidRPr="006476A4">
        <w:t xml:space="preserve"> It is too easy to add </w:t>
      </w:r>
      <w:r>
        <w:t>large numbers of fraudulent ballots to</w:t>
      </w:r>
      <w:r w:rsidRPr="006476A4">
        <w:t xml:space="preserve"> the mailing return system.</w:t>
      </w:r>
    </w:p>
    <w:p w14:paraId="03889DE6" w14:textId="426E9AC6" w:rsidR="00856565" w:rsidRPr="006476A4" w:rsidRDefault="00856565" w:rsidP="00A23C11">
      <w:pPr>
        <w:pStyle w:val="ListParagraph"/>
      </w:pPr>
      <w:permStart w:id="1310137947" w:edGrp="everyone"/>
      <w:r w:rsidRPr="00380A91">
        <w:rPr>
          <w:rStyle w:val="SubtleEmphasis"/>
        </w:rPr>
        <w:t>__</w:t>
      </w:r>
      <w:permEnd w:id="1310137947"/>
      <w:r w:rsidRPr="006476A4">
        <w:t xml:space="preserve"> If returned by </w:t>
      </w:r>
      <w:r w:rsidR="00C42A00">
        <w:t>someone other</w:t>
      </w:r>
      <w:r w:rsidRPr="006476A4">
        <w:t xml:space="preserve"> than the voter, the voter must sign the envelope. Ballot Harvesting has further information below.</w:t>
      </w:r>
    </w:p>
    <w:p w14:paraId="2B1E330F" w14:textId="77777777" w:rsidR="00856565" w:rsidRDefault="00856565" w:rsidP="00A23C11">
      <w:pPr>
        <w:pStyle w:val="ListParagraph"/>
      </w:pPr>
      <w:permStart w:id="1311255219" w:edGrp="everyone"/>
      <w:r w:rsidRPr="00380A91">
        <w:rPr>
          <w:rStyle w:val="SubtleEmphasis"/>
        </w:rPr>
        <w:t>__</w:t>
      </w:r>
      <w:permEnd w:id="1311255219"/>
      <w:r w:rsidRPr="006476A4">
        <w:t xml:space="preserve"> When unsigned return envelopes are received, they must be held separately and p</w:t>
      </w:r>
      <w:r>
        <w:t>rocessed through a serial number reader or another system that records only the envelope as received and the ballot as</w:t>
      </w:r>
      <w:r w:rsidRPr="006476A4">
        <w:t xml:space="preserve"> spoiled. </w:t>
      </w:r>
      <w:r>
        <w:t xml:space="preserve">The envelope is never opened. </w:t>
      </w:r>
    </w:p>
    <w:p w14:paraId="40998A42" w14:textId="77777777" w:rsidR="00856565" w:rsidRPr="006476A4" w:rsidRDefault="00856565" w:rsidP="00A23C11">
      <w:pPr>
        <w:pStyle w:val="ListParagraph"/>
      </w:pPr>
      <w:permStart w:id="1239761312" w:edGrp="everyone"/>
      <w:r w:rsidRPr="00380A91">
        <w:rPr>
          <w:rStyle w:val="SubtleEmphasis"/>
        </w:rPr>
        <w:t>__</w:t>
      </w:r>
      <w:permEnd w:id="1239761312"/>
      <w:r w:rsidRPr="00444946">
        <w:t xml:space="preserve"> </w:t>
      </w:r>
      <w:r w:rsidRPr="00B16304">
        <w:t xml:space="preserve">The unsigned </w:t>
      </w:r>
      <w:r>
        <w:t xml:space="preserve">ballot </w:t>
      </w:r>
      <w:r w:rsidRPr="00B16304">
        <w:t>return may not be corrected</w:t>
      </w:r>
      <w:r>
        <w:t>; it is dead</w:t>
      </w:r>
      <w:r w:rsidRPr="006476A4">
        <w:t>.</w:t>
      </w:r>
      <w:r>
        <w:t xml:space="preserve"> The voter can be contacted and allowed to vote in person, or a replacement ballot can be sent if time allows. </w:t>
      </w:r>
    </w:p>
    <w:p w14:paraId="5D59EE93" w14:textId="77777777" w:rsidR="00856565" w:rsidRPr="006476A4" w:rsidRDefault="00856565" w:rsidP="00A23C11">
      <w:pPr>
        <w:pStyle w:val="ListParagraph"/>
      </w:pPr>
      <w:permStart w:id="1471628928" w:edGrp="everyone"/>
      <w:r w:rsidRPr="00380A91">
        <w:rPr>
          <w:rStyle w:val="SubtleEmphasis"/>
        </w:rPr>
        <w:t>__</w:t>
      </w:r>
      <w:permEnd w:id="1471628928"/>
      <w:r w:rsidRPr="006476A4">
        <w:t xml:space="preserve"> Under no circumstances can unsigned envelope ballots be counted; it must be against the law.</w:t>
      </w:r>
    </w:p>
    <w:p w14:paraId="5E226D1E" w14:textId="77777777" w:rsidR="00856565" w:rsidRPr="006476A4" w:rsidRDefault="00856565" w:rsidP="00A23C11">
      <w:pPr>
        <w:pStyle w:val="ListParagraph"/>
      </w:pPr>
      <w:permStart w:id="672225089" w:edGrp="everyone"/>
      <w:r w:rsidRPr="00380A91">
        <w:rPr>
          <w:rStyle w:val="SubtleEmphasis"/>
        </w:rPr>
        <w:t>__</w:t>
      </w:r>
      <w:permEnd w:id="672225089"/>
      <w:r w:rsidRPr="006476A4">
        <w:t xml:space="preserve"> </w:t>
      </w:r>
      <w:r>
        <w:t>This highlights that poll watchers must watch the envelope opening and</w:t>
      </w:r>
      <w:r w:rsidRPr="006476A4">
        <w:t xml:space="preserve"> ballot counting.</w:t>
      </w:r>
    </w:p>
    <w:p w14:paraId="69C1116E" w14:textId="77777777" w:rsidR="00856565" w:rsidRPr="006476A4" w:rsidRDefault="00856565" w:rsidP="00A23C11">
      <w:pPr>
        <w:pStyle w:val="ListParagraph"/>
      </w:pPr>
      <w:permStart w:id="825035407" w:edGrp="everyone"/>
      <w:r w:rsidRPr="00380A91">
        <w:rPr>
          <w:rStyle w:val="SubtleEmphasis"/>
        </w:rPr>
        <w:t>__</w:t>
      </w:r>
      <w:permEnd w:id="825035407"/>
      <w:r w:rsidRPr="006476A4">
        <w:t xml:space="preserve"> Some ROVs track ballot mail</w:t>
      </w:r>
      <w:r>
        <w:t>-</w:t>
      </w:r>
      <w:r w:rsidRPr="006476A4">
        <w:t xml:space="preserve">out and return </w:t>
      </w:r>
      <w:r>
        <w:t>online, allowing voters to obtain a provisional replacement ballot if the ballot does not arrive. However, the ROV must not cure unsigned ballot envelopes returned to it</w:t>
      </w:r>
      <w:r w:rsidRPr="006476A4">
        <w:t>.</w:t>
      </w:r>
    </w:p>
    <w:p w14:paraId="2EC69AA1" w14:textId="52DD0CF6" w:rsidR="00856565" w:rsidRPr="006476A4" w:rsidRDefault="00856565" w:rsidP="00A23C11">
      <w:pPr>
        <w:pStyle w:val="ListParagraph"/>
      </w:pPr>
      <w:permStart w:id="2100117190" w:edGrp="everyone"/>
      <w:r w:rsidRPr="00380A91">
        <w:rPr>
          <w:rStyle w:val="SubtleEmphasis"/>
        </w:rPr>
        <w:t>__</w:t>
      </w:r>
      <w:permEnd w:id="2100117190"/>
      <w:r w:rsidRPr="006476A4">
        <w:t xml:space="preserve"> Many counties use </w:t>
      </w:r>
      <w:r w:rsidR="00604AE6">
        <w:t>different ballots for the vote center scanner and for mail-in ballots</w:t>
      </w:r>
      <w:r w:rsidRPr="006476A4">
        <w:t xml:space="preserve">, which is ridiculous. </w:t>
      </w:r>
      <w:r>
        <w:t>On average, it wastes 20% of the mailed ballots</w:t>
      </w:r>
      <w:r w:rsidRPr="006476A4">
        <w:t xml:space="preserve"> and creates 20% more possible fraudulent votes.</w:t>
      </w:r>
    </w:p>
    <w:p w14:paraId="1426DB06" w14:textId="77777777" w:rsidR="00856565" w:rsidRPr="006476A4" w:rsidRDefault="00856565" w:rsidP="00A23C11">
      <w:pPr>
        <w:pStyle w:val="ListParagraph"/>
      </w:pPr>
      <w:permStart w:id="593910273" w:edGrp="everyone"/>
      <w:r w:rsidRPr="00380A91">
        <w:rPr>
          <w:rStyle w:val="SubtleEmphasis"/>
        </w:rPr>
        <w:t>__</w:t>
      </w:r>
      <w:permEnd w:id="593910273"/>
      <w:r w:rsidRPr="006476A4">
        <w:t xml:space="preserve"> All voters receiving a mail-in ballot must </w:t>
      </w:r>
      <w:r>
        <w:t xml:space="preserve">destroy it if they have not voted. If the ballot is </w:t>
      </w:r>
      <w:r w:rsidRPr="006476A4">
        <w:t>passed to another person, the serial number will not match.</w:t>
      </w:r>
    </w:p>
    <w:p w14:paraId="31AD2210" w14:textId="7F3C67BE" w:rsidR="00856565" w:rsidRPr="006476A4" w:rsidRDefault="00856565" w:rsidP="008B2F43">
      <w:pPr>
        <w:pStyle w:val="Heading3"/>
        <w:spacing w:line="264" w:lineRule="auto"/>
      </w:pPr>
      <w:r>
        <w:t>P</w:t>
      </w:r>
      <w:r w:rsidR="00C01A54">
        <w:t>6</w:t>
      </w:r>
      <w:r w:rsidRPr="006476A4">
        <w:t xml:space="preserve"> </w:t>
      </w:r>
      <w:r>
        <w:t>s</w:t>
      </w:r>
      <w:r w:rsidRPr="006476A4">
        <w:t xml:space="preserve">et </w:t>
      </w:r>
      <w:r>
        <w:t>7</w:t>
      </w:r>
      <w:r w:rsidRPr="006476A4">
        <w:t xml:space="preserve">: Vote Centers </w:t>
      </w:r>
      <w:permStart w:id="351484605" w:edGrp="everyone"/>
      <w:r w:rsidRPr="00380A91">
        <w:rPr>
          <w:rStyle w:val="SubtleEmphasis"/>
        </w:rPr>
        <w:t>__</w:t>
      </w:r>
      <w:permEnd w:id="351484605"/>
    </w:p>
    <w:p w14:paraId="5A009215" w14:textId="77777777" w:rsidR="00856565" w:rsidRDefault="00856565" w:rsidP="00A23C11">
      <w:pPr>
        <w:pStyle w:val="ListParagraph"/>
        <w:numPr>
          <w:ilvl w:val="0"/>
          <w:numId w:val="21"/>
        </w:numPr>
      </w:pPr>
      <w:permStart w:id="98663532" w:edGrp="everyone"/>
      <w:r w:rsidRPr="00380A91">
        <w:rPr>
          <w:rStyle w:val="SubtleEmphasis"/>
        </w:rPr>
        <w:t>__</w:t>
      </w:r>
      <w:permEnd w:id="98663532"/>
      <w:r w:rsidRPr="006476A4">
        <w:t xml:space="preserve"> </w:t>
      </w:r>
      <w:r>
        <w:t>The historical method of handling elections was precinct groups sized to finish a count on election night, and voters visited their local precinct centers to vote. Community volunteers staffed precinct groups. Election Malfeasance was rampant in precincts until preventive measures were put in place, especially the chain of custody for everything.</w:t>
      </w:r>
    </w:p>
    <w:p w14:paraId="62F11A66" w14:textId="77777777" w:rsidR="00856565" w:rsidRPr="006476A4" w:rsidRDefault="00856565" w:rsidP="00A23C11">
      <w:pPr>
        <w:pStyle w:val="ListParagraph"/>
      </w:pPr>
      <w:permStart w:id="1219367655" w:edGrp="everyone"/>
      <w:r w:rsidRPr="00380A91">
        <w:rPr>
          <w:rStyle w:val="SubtleEmphasis"/>
        </w:rPr>
        <w:t>__</w:t>
      </w:r>
      <w:permEnd w:id="1219367655"/>
      <w:r w:rsidRPr="00D37D68">
        <w:t xml:space="preserve"> </w:t>
      </w:r>
      <w:r>
        <w:t xml:space="preserve">The only reason for county-wide voting centers is to connect the voter roll to the Internet, to be manipulated for malfeasance. </w:t>
      </w:r>
    </w:p>
    <w:p w14:paraId="568EB509" w14:textId="77777777" w:rsidR="00856565" w:rsidRPr="006476A4" w:rsidRDefault="00856565" w:rsidP="00A23C11">
      <w:pPr>
        <w:pStyle w:val="ListParagraph"/>
      </w:pPr>
      <w:permStart w:id="238099040" w:edGrp="everyone"/>
      <w:r w:rsidRPr="00380A91">
        <w:rPr>
          <w:rStyle w:val="SubtleEmphasis"/>
        </w:rPr>
        <w:t>__</w:t>
      </w:r>
      <w:permEnd w:id="238099040"/>
      <w:r w:rsidRPr="006476A4">
        <w:t xml:space="preserve"> The </w:t>
      </w:r>
      <w:r>
        <w:t>supporters of the ‘</w:t>
      </w:r>
      <w:r w:rsidRPr="0079365C">
        <w:rPr>
          <w:i/>
        </w:rPr>
        <w:t>precinct vote center</w:t>
      </w:r>
      <w:r>
        <w:t xml:space="preserve">’ system assume only honest workers will work for </w:t>
      </w:r>
      <w:r w:rsidRPr="006476A4">
        <w:t xml:space="preserve">them. History has </w:t>
      </w:r>
      <w:r>
        <w:t>shown that the precinct system can also be rife with</w:t>
      </w:r>
      <w:r w:rsidRPr="006476A4">
        <w:t xml:space="preserve"> </w:t>
      </w:r>
      <w:r w:rsidRPr="004029F8">
        <w:t>malfeasance</w:t>
      </w:r>
      <w:r w:rsidRPr="006476A4">
        <w:t>.</w:t>
      </w:r>
    </w:p>
    <w:p w14:paraId="3BC40F62" w14:textId="77777777" w:rsidR="00856565" w:rsidRPr="006476A4" w:rsidRDefault="00856565" w:rsidP="00A23C11">
      <w:pPr>
        <w:pStyle w:val="ListParagraph"/>
      </w:pPr>
      <w:permStart w:id="2121606322" w:edGrp="everyone"/>
      <w:r w:rsidRPr="00380A91">
        <w:rPr>
          <w:rStyle w:val="SubtleEmphasis"/>
        </w:rPr>
        <w:t>__</w:t>
      </w:r>
      <w:permEnd w:id="2121606322"/>
      <w:r w:rsidRPr="006476A4">
        <w:t xml:space="preserve"> Vote centers must use sealed official ballot</w:t>
      </w:r>
      <w:r>
        <w:t>s</w:t>
      </w:r>
      <w:r w:rsidRPr="006476A4">
        <w:t xml:space="preserve"> and transport containers, and poll watchers must </w:t>
      </w:r>
      <w:r>
        <w:t>observe all ballot and container handling, as well as the signing of the log sheet</w:t>
      </w:r>
      <w:r w:rsidRPr="006476A4">
        <w:t>.</w:t>
      </w:r>
    </w:p>
    <w:p w14:paraId="6B8EF8C4" w14:textId="77777777" w:rsidR="00856565" w:rsidRPr="006476A4" w:rsidRDefault="00856565" w:rsidP="00A23C11">
      <w:pPr>
        <w:pStyle w:val="ListParagraph"/>
      </w:pPr>
      <w:permStart w:id="988571672" w:edGrp="everyone"/>
      <w:r w:rsidRPr="00380A91">
        <w:rPr>
          <w:rStyle w:val="SubtleEmphasis"/>
        </w:rPr>
        <w:t>__</w:t>
      </w:r>
      <w:permEnd w:id="988571672"/>
      <w:r w:rsidRPr="006476A4">
        <w:t xml:space="preserve"> So-called </w:t>
      </w:r>
      <w:r>
        <w:t>‘</w:t>
      </w:r>
      <w:r w:rsidRPr="006476A4">
        <w:t>found</w:t>
      </w:r>
      <w:r>
        <w:t>’</w:t>
      </w:r>
      <w:r w:rsidRPr="006476A4">
        <w:t xml:space="preserve"> ballots in a recount are absurd. That is not possible with a full chain of custody.</w:t>
      </w:r>
    </w:p>
    <w:p w14:paraId="66EA730F" w14:textId="7774E3BF" w:rsidR="00856565" w:rsidRPr="006476A4" w:rsidRDefault="00856565" w:rsidP="008B2F43">
      <w:pPr>
        <w:pStyle w:val="Heading3"/>
        <w:spacing w:line="264" w:lineRule="auto"/>
      </w:pPr>
      <w:r>
        <w:t>P</w:t>
      </w:r>
      <w:r w:rsidR="00C01A54">
        <w:t>6</w:t>
      </w:r>
      <w:r w:rsidRPr="006476A4">
        <w:t xml:space="preserve"> </w:t>
      </w:r>
      <w:r>
        <w:t>S</w:t>
      </w:r>
      <w:r w:rsidRPr="006476A4">
        <w:t xml:space="preserve">et </w:t>
      </w:r>
      <w:r>
        <w:t>8</w:t>
      </w:r>
      <w:r w:rsidRPr="006476A4">
        <w:t xml:space="preserve">: Drop Boxes </w:t>
      </w:r>
      <w:permStart w:id="1591694343" w:edGrp="everyone"/>
      <w:r w:rsidRPr="00380A91">
        <w:rPr>
          <w:rStyle w:val="SubtleEmphasis"/>
        </w:rPr>
        <w:t>__</w:t>
      </w:r>
      <w:permEnd w:id="1591694343"/>
    </w:p>
    <w:p w14:paraId="4B4CEA07" w14:textId="77777777" w:rsidR="00856565" w:rsidRDefault="00856565" w:rsidP="00A23C11">
      <w:pPr>
        <w:pStyle w:val="ListParagraph"/>
        <w:numPr>
          <w:ilvl w:val="0"/>
          <w:numId w:val="133"/>
        </w:numPr>
      </w:pPr>
      <w:permStart w:id="1608713591" w:edGrp="everyone"/>
      <w:r w:rsidRPr="00380A91">
        <w:rPr>
          <w:rStyle w:val="SubtleEmphasis"/>
        </w:rPr>
        <w:t>__</w:t>
      </w:r>
      <w:permEnd w:id="1608713591"/>
      <w:r w:rsidRPr="006476A4">
        <w:t xml:space="preserve"> </w:t>
      </w:r>
      <w:r w:rsidRPr="00BF3EF2">
        <w:t>Ballot harvesters must n</w:t>
      </w:r>
      <w:r>
        <w:t>ever</w:t>
      </w:r>
      <w:r w:rsidRPr="00BF3EF2">
        <w:t xml:space="preserve"> use drop boxes. All harvested ballots must be delivered to the ROV with a chain of custody.</w:t>
      </w:r>
    </w:p>
    <w:p w14:paraId="60BAF7BE" w14:textId="5A521337" w:rsidR="00856565" w:rsidRPr="003558A3" w:rsidRDefault="00856565" w:rsidP="00A23C11">
      <w:pPr>
        <w:pStyle w:val="ListParagraph"/>
      </w:pPr>
      <w:permStart w:id="1489203746" w:edGrp="everyone"/>
      <w:r w:rsidRPr="00380A91">
        <w:rPr>
          <w:rStyle w:val="SubtleEmphasis"/>
        </w:rPr>
        <w:t>__</w:t>
      </w:r>
      <w:permEnd w:id="1489203746"/>
      <w:r w:rsidRPr="00BF3EF2">
        <w:rPr>
          <w:rStyle w:val="ListParagraphChar"/>
        </w:rPr>
        <w:t xml:space="preserve"> </w:t>
      </w:r>
      <w:r>
        <w:rPr>
          <w:rStyle w:val="ListParagraphChar"/>
        </w:rPr>
        <w:t xml:space="preserve">Only family members who signed the envelope may drop ballots for someone in the drop </w:t>
      </w:r>
      <w:r>
        <w:rPr>
          <w:rStyle w:val="ListParagraphChar"/>
        </w:rPr>
        <w:lastRenderedPageBreak/>
        <w:t>boxes.</w:t>
      </w:r>
    </w:p>
    <w:p w14:paraId="7FBF0EC2" w14:textId="77777777" w:rsidR="00856565" w:rsidRPr="006476A4" w:rsidRDefault="00856565" w:rsidP="00A23C11">
      <w:pPr>
        <w:pStyle w:val="ListParagraph"/>
      </w:pPr>
      <w:permStart w:id="1269632922" w:edGrp="everyone"/>
      <w:r w:rsidRPr="00380A91">
        <w:rPr>
          <w:rStyle w:val="SubtleEmphasis"/>
        </w:rPr>
        <w:t>__</w:t>
      </w:r>
      <w:permEnd w:id="1269632922"/>
      <w:r w:rsidRPr="009846D7">
        <w:rPr>
          <w:rStyle w:val="ListParagraphChar"/>
        </w:rPr>
        <w:t xml:space="preserve"> </w:t>
      </w:r>
      <w:r>
        <w:t>With drop boxes, 24/7</w:t>
      </w:r>
      <w:r w:rsidRPr="006476A4">
        <w:t xml:space="preserve"> surveillance </w:t>
      </w:r>
      <w:r>
        <w:t>is</w:t>
      </w:r>
      <w:r w:rsidRPr="006476A4">
        <w:t xml:space="preserve"> mandatory for one person, one ballot.</w:t>
      </w:r>
    </w:p>
    <w:p w14:paraId="5FA62767" w14:textId="77777777" w:rsidR="00856565" w:rsidRPr="006476A4" w:rsidRDefault="00856565" w:rsidP="00A23C11">
      <w:pPr>
        <w:pStyle w:val="ListParagraph"/>
      </w:pPr>
      <w:permStart w:id="292508664" w:edGrp="everyone"/>
      <w:r w:rsidRPr="00380A91">
        <w:rPr>
          <w:rStyle w:val="SubtleEmphasis"/>
        </w:rPr>
        <w:t>__</w:t>
      </w:r>
      <w:permEnd w:id="292508664"/>
      <w:r w:rsidRPr="006476A4">
        <w:t xml:space="preserve"> Drop</w:t>
      </w:r>
      <w:r>
        <w:t>box placement must be non-partisan,</w:t>
      </w:r>
      <w:r w:rsidRPr="006476A4">
        <w:t xml:space="preserve"> with an official map for review.</w:t>
      </w:r>
    </w:p>
    <w:p w14:paraId="04428F3C" w14:textId="77777777" w:rsidR="00856565" w:rsidRPr="006476A4" w:rsidRDefault="00856565" w:rsidP="00A23C11">
      <w:pPr>
        <w:pStyle w:val="ListParagraph"/>
      </w:pPr>
      <w:permStart w:id="1962108533" w:edGrp="everyone"/>
      <w:r w:rsidRPr="00380A91">
        <w:rPr>
          <w:rStyle w:val="SubtleEmphasis"/>
        </w:rPr>
        <w:t>__</w:t>
      </w:r>
      <w:permEnd w:id="1962108533"/>
      <w:r w:rsidRPr="006476A4">
        <w:t xml:space="preserve"> Chain of custody with watchers applies to emptying all drop boxes.</w:t>
      </w:r>
    </w:p>
    <w:p w14:paraId="087DAB18" w14:textId="77777777" w:rsidR="00856565" w:rsidRPr="006476A4" w:rsidRDefault="00856565" w:rsidP="00A23C11">
      <w:pPr>
        <w:pStyle w:val="ListParagraph"/>
      </w:pPr>
      <w:permStart w:id="1712403094" w:edGrp="everyone"/>
      <w:r w:rsidRPr="00380A91">
        <w:rPr>
          <w:rStyle w:val="SubtleEmphasis"/>
        </w:rPr>
        <w:t>__</w:t>
      </w:r>
      <w:permEnd w:id="1712403094"/>
      <w:r w:rsidRPr="006476A4">
        <w:t xml:space="preserve"> If ballots are </w:t>
      </w:r>
      <w:r>
        <w:t>‘</w:t>
      </w:r>
      <w:r w:rsidRPr="006476A4">
        <w:t>found</w:t>
      </w:r>
      <w:r>
        <w:t>’</w:t>
      </w:r>
      <w:r w:rsidRPr="006476A4">
        <w:t xml:space="preserve"> outside the chain of custody, the ROV must contact the voters to verify their ballots and </w:t>
      </w:r>
      <w:r>
        <w:t>the voting location</w:t>
      </w:r>
      <w:r w:rsidRPr="006476A4">
        <w:t>. Then, the ROV must investigate the people who mishandled the ballots.</w:t>
      </w:r>
    </w:p>
    <w:p w14:paraId="58197755" w14:textId="4643E718" w:rsidR="00856565" w:rsidRPr="006476A4" w:rsidRDefault="00856565" w:rsidP="008B2F43">
      <w:pPr>
        <w:pStyle w:val="Heading3"/>
        <w:spacing w:line="264" w:lineRule="auto"/>
      </w:pPr>
      <w:r>
        <w:t>P</w:t>
      </w:r>
      <w:r w:rsidR="00C01A54">
        <w:t>6</w:t>
      </w:r>
      <w:r w:rsidRPr="006476A4">
        <w:t xml:space="preserve"> </w:t>
      </w:r>
      <w:r>
        <w:t>S</w:t>
      </w:r>
      <w:r w:rsidRPr="006476A4">
        <w:t xml:space="preserve">et </w:t>
      </w:r>
      <w:r>
        <w:t>9</w:t>
      </w:r>
      <w:r w:rsidRPr="006476A4">
        <w:t xml:space="preserve">: Voting Periods </w:t>
      </w:r>
      <w:permStart w:id="749563361" w:edGrp="everyone"/>
      <w:r w:rsidRPr="00380A91">
        <w:rPr>
          <w:rStyle w:val="SubtleEmphasis"/>
        </w:rPr>
        <w:t>__</w:t>
      </w:r>
      <w:permEnd w:id="749563361"/>
    </w:p>
    <w:p w14:paraId="6403D9E2" w14:textId="77777777" w:rsidR="00856565" w:rsidRPr="00017AB2" w:rsidRDefault="00856565" w:rsidP="00A23C11">
      <w:pPr>
        <w:pStyle w:val="ListParagraph"/>
        <w:numPr>
          <w:ilvl w:val="0"/>
          <w:numId w:val="134"/>
        </w:numPr>
      </w:pPr>
      <w:permStart w:id="1984843326" w:edGrp="everyone"/>
      <w:r w:rsidRPr="00380A91">
        <w:rPr>
          <w:rStyle w:val="SubtleEmphasis"/>
        </w:rPr>
        <w:t>__</w:t>
      </w:r>
      <w:permEnd w:id="1984843326"/>
      <w:r w:rsidRPr="006476A4">
        <w:t xml:space="preserve"> Long periods only benefit </w:t>
      </w:r>
      <w:r w:rsidRPr="002A7ABD">
        <w:t>malfeasance</w:t>
      </w:r>
      <w:r w:rsidRPr="006476A4">
        <w:t xml:space="preserve">, never </w:t>
      </w:r>
      <w:r w:rsidRPr="00D178A5">
        <w:t>WTP</w:t>
      </w:r>
      <w:r w:rsidRPr="006476A4">
        <w:t xml:space="preserve">. It is more difficult to inject </w:t>
      </w:r>
      <w:r>
        <w:t xml:space="preserve">large quantities of </w:t>
      </w:r>
      <w:r w:rsidRPr="006476A4">
        <w:t xml:space="preserve">fraudulent votes in a short </w:t>
      </w:r>
      <w:r>
        <w:t xml:space="preserve">voting </w:t>
      </w:r>
      <w:r w:rsidRPr="006476A4">
        <w:t>period.</w:t>
      </w:r>
    </w:p>
    <w:p w14:paraId="02CAA36C" w14:textId="77777777" w:rsidR="00856565" w:rsidRPr="006476A4" w:rsidRDefault="00856565" w:rsidP="00A23C11">
      <w:pPr>
        <w:pStyle w:val="ListParagraph"/>
      </w:pPr>
      <w:permStart w:id="1912417362" w:edGrp="everyone"/>
      <w:r w:rsidRPr="00380A91">
        <w:rPr>
          <w:rStyle w:val="SubtleEmphasis"/>
        </w:rPr>
        <w:t>__</w:t>
      </w:r>
      <w:permEnd w:id="1912417362"/>
      <w:r w:rsidRPr="006476A4">
        <w:t xml:space="preserve"> There is no reason voting cannot be convenient</w:t>
      </w:r>
      <w:r>
        <w:t xml:space="preserve">, but too long a period creates a massive burden on integrity. Large-scale </w:t>
      </w:r>
      <w:r w:rsidRPr="00994F53">
        <w:t>malfeasance</w:t>
      </w:r>
      <w:r>
        <w:t xml:space="preserve"> takes time to mask </w:t>
      </w:r>
      <w:r w:rsidRPr="006476A4">
        <w:t xml:space="preserve">as </w:t>
      </w:r>
      <w:r>
        <w:t>standard</w:t>
      </w:r>
      <w:r w:rsidRPr="006476A4">
        <w:t xml:space="preserve"> patterns. </w:t>
      </w:r>
      <w:r>
        <w:t>M</w:t>
      </w:r>
      <w:r w:rsidRPr="00152BEC">
        <w:t>alfeasance</w:t>
      </w:r>
      <w:r w:rsidRPr="006476A4">
        <w:t xml:space="preserve"> is the only reason for long voting periods.</w:t>
      </w:r>
    </w:p>
    <w:p w14:paraId="32EC246D" w14:textId="77777777" w:rsidR="00856565" w:rsidRPr="006476A4" w:rsidRDefault="00856565" w:rsidP="00A23C11">
      <w:pPr>
        <w:pStyle w:val="ListParagraph"/>
      </w:pPr>
      <w:permStart w:id="1491864825" w:edGrp="everyone"/>
      <w:r w:rsidRPr="00380A91">
        <w:rPr>
          <w:rStyle w:val="SubtleEmphasis"/>
        </w:rPr>
        <w:t>__</w:t>
      </w:r>
      <w:permEnd w:id="1491864825"/>
      <w:r w:rsidRPr="006476A4">
        <w:t xml:space="preserve"> Election </w:t>
      </w:r>
      <w:r>
        <w:t>D</w:t>
      </w:r>
      <w:r w:rsidRPr="006476A4">
        <w:t xml:space="preserve">ay in November </w:t>
      </w:r>
      <w:r>
        <w:t>for All</w:t>
      </w:r>
      <w:r w:rsidRPr="006476A4">
        <w:t xml:space="preserve"> was established by Congress in 1845 and is more of a deadline than a day. </w:t>
      </w:r>
    </w:p>
    <w:p w14:paraId="283E3A4D" w14:textId="77777777" w:rsidR="00856565" w:rsidRPr="006476A4" w:rsidRDefault="00856565" w:rsidP="00A23C11">
      <w:pPr>
        <w:pStyle w:val="ListParagraph"/>
      </w:pPr>
      <w:permStart w:id="1937924235" w:edGrp="everyone"/>
      <w:r w:rsidRPr="00380A91">
        <w:rPr>
          <w:rStyle w:val="SubtleEmphasis"/>
        </w:rPr>
        <w:t>__</w:t>
      </w:r>
      <w:permEnd w:id="1937924235"/>
      <w:r w:rsidRPr="006476A4">
        <w:t xml:space="preserve"> It was passed for the same reason</w:t>
      </w:r>
      <w:r>
        <w:t>: results are not announced until the Pacific Time Zone finishes</w:t>
      </w:r>
      <w:r w:rsidRPr="006476A4">
        <w:t xml:space="preserve"> voting; early outcomes made public affect future voting.</w:t>
      </w:r>
    </w:p>
    <w:p w14:paraId="764F5823" w14:textId="77777777" w:rsidR="00856565" w:rsidRPr="006476A4" w:rsidRDefault="00856565" w:rsidP="00A23C11">
      <w:pPr>
        <w:pStyle w:val="ListParagraph"/>
      </w:pPr>
      <w:permStart w:id="2049600872" w:edGrp="everyone"/>
      <w:r w:rsidRPr="00380A91">
        <w:rPr>
          <w:rStyle w:val="SubtleEmphasis"/>
        </w:rPr>
        <w:t>__</w:t>
      </w:r>
      <w:permEnd w:id="2049600872"/>
      <w:r w:rsidRPr="006476A4">
        <w:t xml:space="preserve"> The population of our USA is now orders of magnitude larger</w:t>
      </w:r>
      <w:r>
        <w:t>,</w:t>
      </w:r>
      <w:r w:rsidRPr="006476A4">
        <w:t xml:space="preserve"> and long lines at polling places on election day can be inconvenient and suppress voting. </w:t>
      </w:r>
    </w:p>
    <w:p w14:paraId="5CF53172" w14:textId="77777777" w:rsidR="00856565" w:rsidRPr="006476A4" w:rsidRDefault="00856565" w:rsidP="00A23C11">
      <w:pPr>
        <w:pStyle w:val="ListParagraph"/>
      </w:pPr>
      <w:permStart w:id="435044693" w:edGrp="everyone"/>
      <w:r w:rsidRPr="00380A91">
        <w:rPr>
          <w:rStyle w:val="SubtleEmphasis"/>
        </w:rPr>
        <w:t>__</w:t>
      </w:r>
      <w:permEnd w:id="435044693"/>
      <w:r w:rsidRPr="006476A4">
        <w:t xml:space="preserve"> Too much can happen over a long period in an election</w:t>
      </w:r>
      <w:r>
        <w:t>.</w:t>
      </w:r>
    </w:p>
    <w:p w14:paraId="4576D0A2" w14:textId="77777777" w:rsidR="00856565" w:rsidRPr="006476A4" w:rsidRDefault="00856565" w:rsidP="00A23C11">
      <w:pPr>
        <w:pStyle w:val="ListParagraph"/>
      </w:pPr>
      <w:permStart w:id="454830516" w:edGrp="everyone"/>
      <w:r w:rsidRPr="00380A91">
        <w:rPr>
          <w:rStyle w:val="SubtleEmphasis"/>
        </w:rPr>
        <w:t>__</w:t>
      </w:r>
      <w:permEnd w:id="454830516"/>
      <w:r w:rsidRPr="006476A4">
        <w:t xml:space="preserve"> One week seems right, two weeks seems maybe, and anything over that has no defensible purpose.</w:t>
      </w:r>
    </w:p>
    <w:p w14:paraId="7A2EB81B" w14:textId="072245C8" w:rsidR="00856565" w:rsidRPr="006476A4" w:rsidRDefault="00856565" w:rsidP="008B2F43">
      <w:pPr>
        <w:pStyle w:val="Heading3"/>
        <w:spacing w:line="264" w:lineRule="auto"/>
      </w:pPr>
      <w:bookmarkStart w:id="26" w:name="_Hlk125809601"/>
      <w:r>
        <w:t>P</w:t>
      </w:r>
      <w:r w:rsidR="00C01A54">
        <w:t>6</w:t>
      </w:r>
      <w:r w:rsidRPr="006476A4">
        <w:t xml:space="preserve"> </w:t>
      </w:r>
      <w:r>
        <w:t>S</w:t>
      </w:r>
      <w:r w:rsidRPr="006476A4">
        <w:t xml:space="preserve">et </w:t>
      </w:r>
      <w:r>
        <w:t>10</w:t>
      </w:r>
      <w:r w:rsidRPr="006476A4">
        <w:t xml:space="preserve">: Counting Ballots </w:t>
      </w:r>
      <w:permStart w:id="160712948" w:edGrp="everyone"/>
      <w:r w:rsidRPr="00380A91">
        <w:rPr>
          <w:rStyle w:val="SubtleEmphasis"/>
        </w:rPr>
        <w:t>__</w:t>
      </w:r>
      <w:bookmarkEnd w:id="26"/>
      <w:permEnd w:id="160712948"/>
    </w:p>
    <w:p w14:paraId="6D59DB2B" w14:textId="77777777" w:rsidR="00856565" w:rsidRDefault="00856565" w:rsidP="00A23C11">
      <w:pPr>
        <w:pStyle w:val="ListParagraph"/>
        <w:numPr>
          <w:ilvl w:val="0"/>
          <w:numId w:val="22"/>
        </w:numPr>
      </w:pPr>
      <w:permStart w:id="1778386556" w:edGrp="everyone"/>
      <w:r w:rsidRPr="00380A91">
        <w:rPr>
          <w:rStyle w:val="SubtleEmphasis"/>
        </w:rPr>
        <w:t>__</w:t>
      </w:r>
      <w:permEnd w:id="1778386556"/>
      <w:r w:rsidRPr="00986B58">
        <w:t xml:space="preserve"> </w:t>
      </w:r>
      <w:r>
        <w:t>It is impossible to make an affordable, hack-proof voting machine, and machines add nothing to the process.</w:t>
      </w:r>
    </w:p>
    <w:p w14:paraId="2B39E819" w14:textId="77777777" w:rsidR="00856565" w:rsidRDefault="00856565" w:rsidP="00A23C11">
      <w:pPr>
        <w:pStyle w:val="ListParagraph"/>
        <w:numPr>
          <w:ilvl w:val="0"/>
          <w:numId w:val="22"/>
        </w:numPr>
      </w:pPr>
      <w:permStart w:id="1378576986" w:edGrp="everyone"/>
      <w:r w:rsidRPr="0094000D">
        <w:rPr>
          <w:rStyle w:val="SubtleEmphasis"/>
        </w:rPr>
        <w:t>__</w:t>
      </w:r>
      <w:permEnd w:id="1378576986"/>
      <w:r w:rsidRPr="00C96D14">
        <w:t xml:space="preserve"> </w:t>
      </w:r>
      <w:r w:rsidRPr="00A23C11">
        <w:rPr>
          <w:b/>
          <w:bCs/>
        </w:rPr>
        <w:t>There is a simple answer to stopping voter machine fraud</w:t>
      </w:r>
      <w:r>
        <w:t xml:space="preserve"> – take a photo of the ballot before it goes into the machine. Any changes the machines make will be discovered.</w:t>
      </w:r>
    </w:p>
    <w:p w14:paraId="6789DB13" w14:textId="77777777" w:rsidR="00856565" w:rsidRPr="00986B58" w:rsidRDefault="00856565" w:rsidP="00A23C11">
      <w:pPr>
        <w:pStyle w:val="ListParagraph"/>
        <w:numPr>
          <w:ilvl w:val="0"/>
          <w:numId w:val="22"/>
        </w:numPr>
      </w:pPr>
      <w:permStart w:id="1131050994" w:edGrp="everyone"/>
      <w:r w:rsidRPr="003F64A4">
        <w:rPr>
          <w:rStyle w:val="SubtleEmphasis"/>
        </w:rPr>
        <w:t>__</w:t>
      </w:r>
      <w:permEnd w:id="1131050994"/>
      <w:r>
        <w:t xml:space="preserve"> </w:t>
      </w:r>
      <w:r w:rsidRPr="00C96D14">
        <w:t>Precinct voting with hand counting on election night has worked for years and is inexpensive</w:t>
      </w:r>
      <w:r>
        <w:t>, thanks to</w:t>
      </w:r>
      <w:r w:rsidRPr="00C96D14">
        <w:t xml:space="preserve"> volunteers</w:t>
      </w:r>
      <w:r>
        <w:t>.</w:t>
      </w:r>
    </w:p>
    <w:p w14:paraId="2EA6597F" w14:textId="77777777" w:rsidR="00856565" w:rsidRPr="00986B58" w:rsidRDefault="00856565" w:rsidP="00A23C11">
      <w:pPr>
        <w:pStyle w:val="ListParagraph"/>
      </w:pPr>
      <w:permStart w:id="1753574950" w:edGrp="everyone"/>
      <w:r w:rsidRPr="00380A91">
        <w:rPr>
          <w:rStyle w:val="SubtleEmphasis"/>
        </w:rPr>
        <w:t>__</w:t>
      </w:r>
      <w:permEnd w:id="1753574950"/>
      <w:r w:rsidRPr="00986B58">
        <w:t xml:space="preserve"> One hundred percent of existing voting machines violate federal election law and cannot be legally certified. </w:t>
      </w:r>
      <w:r>
        <w:t>That is a problem that can only be solved by hand counting.</w:t>
      </w:r>
    </w:p>
    <w:p w14:paraId="3EC41EB3" w14:textId="77777777" w:rsidR="00856565" w:rsidRPr="00C906F1" w:rsidRDefault="00856565" w:rsidP="00A23C11">
      <w:pPr>
        <w:pStyle w:val="ListParagraph"/>
      </w:pPr>
      <w:permStart w:id="770269868" w:edGrp="everyone"/>
      <w:r w:rsidRPr="00380A91">
        <w:rPr>
          <w:rStyle w:val="SubtleEmphasis"/>
        </w:rPr>
        <w:t>__</w:t>
      </w:r>
      <w:permEnd w:id="770269868"/>
      <w:r w:rsidRPr="00183E67">
        <w:t xml:space="preserve"> </w:t>
      </w:r>
      <w:r>
        <w:t xml:space="preserve">All representatives and ROVs who brought the existing voting and counting machines for </w:t>
      </w:r>
      <w:r w:rsidRPr="00D178A5">
        <w:t xml:space="preserve">WTP’s </w:t>
      </w:r>
      <w:r>
        <w:t xml:space="preserve">elections nationwide, and those who support them today, should be in jail for treason. They are trying to overthrow </w:t>
      </w:r>
      <w:r w:rsidRPr="00D178A5">
        <w:t xml:space="preserve">WTP’s </w:t>
      </w:r>
      <w:r w:rsidRPr="00174BE0">
        <w:rPr>
          <w:i/>
        </w:rPr>
        <w:t>Liberty</w:t>
      </w:r>
      <w:r>
        <w:t xml:space="preserve"> and rule </w:t>
      </w:r>
      <w:r w:rsidRPr="00D178A5">
        <w:t>WTP</w:t>
      </w:r>
      <w:r>
        <w:t>.</w:t>
      </w:r>
    </w:p>
    <w:p w14:paraId="04DA9066" w14:textId="77777777" w:rsidR="00856565" w:rsidRPr="00E157C3" w:rsidRDefault="00856565" w:rsidP="00A23C11">
      <w:pPr>
        <w:pStyle w:val="ListParagraph"/>
      </w:pPr>
      <w:permStart w:id="888482315" w:edGrp="everyone"/>
      <w:r w:rsidRPr="00380A91">
        <w:rPr>
          <w:rStyle w:val="SubtleEmphasis"/>
        </w:rPr>
        <w:t>__</w:t>
      </w:r>
      <w:permEnd w:id="888482315"/>
      <w:r w:rsidRPr="00E157C3">
        <w:t xml:space="preserve"> Today’s machines are designed for </w:t>
      </w:r>
      <w:r>
        <w:t>malfeasance</w:t>
      </w:r>
      <w:r w:rsidRPr="00E157C3">
        <w:t>. The proof is in their secrecy.</w:t>
      </w:r>
    </w:p>
    <w:p w14:paraId="4FE24496" w14:textId="77777777" w:rsidR="00856565" w:rsidRPr="00E157C3" w:rsidRDefault="00856565" w:rsidP="00A23C11">
      <w:pPr>
        <w:pStyle w:val="ListParagraph"/>
      </w:pPr>
      <w:permStart w:id="521953300" w:edGrp="everyone"/>
      <w:r w:rsidRPr="00380A91">
        <w:rPr>
          <w:rStyle w:val="SubtleEmphasis"/>
        </w:rPr>
        <w:t>__</w:t>
      </w:r>
      <w:permEnd w:id="521953300"/>
      <w:r w:rsidRPr="00E157C3">
        <w:t xml:space="preserve"> All ballots must remain in their original transport container</w:t>
      </w:r>
      <w:r>
        <w:t>s</w:t>
      </w:r>
      <w:r w:rsidRPr="00E157C3">
        <w:t xml:space="preserve"> until the end of the holding period.</w:t>
      </w:r>
    </w:p>
    <w:p w14:paraId="366E1CCA" w14:textId="77777777" w:rsidR="00856565" w:rsidRPr="00E157C3" w:rsidRDefault="00856565" w:rsidP="00A23C11">
      <w:pPr>
        <w:pStyle w:val="ListParagraph"/>
      </w:pPr>
      <w:permStart w:id="2044332862" w:edGrp="everyone"/>
      <w:r w:rsidRPr="00380A91">
        <w:rPr>
          <w:rStyle w:val="SubtleEmphasis"/>
        </w:rPr>
        <w:t>__</w:t>
      </w:r>
      <w:permEnd w:id="2044332862"/>
      <w:r w:rsidRPr="00E157C3">
        <w:t xml:space="preserve"> Reporting the results must be watched and verified, </w:t>
      </w:r>
      <w:r>
        <w:t>malfeasance</w:t>
      </w:r>
      <w:r w:rsidRPr="00E157C3">
        <w:t xml:space="preserve">-proofed, and disconnected </w:t>
      </w:r>
      <w:r w:rsidRPr="00E157C3">
        <w:lastRenderedPageBreak/>
        <w:t>from the internet.</w:t>
      </w:r>
    </w:p>
    <w:p w14:paraId="3953333F" w14:textId="77777777" w:rsidR="00856565" w:rsidRPr="00E157C3" w:rsidRDefault="00856565" w:rsidP="00A23C11">
      <w:pPr>
        <w:pStyle w:val="ListParagraph"/>
      </w:pPr>
      <w:permStart w:id="2095780090" w:edGrp="everyone"/>
      <w:r w:rsidRPr="00380A91">
        <w:rPr>
          <w:rStyle w:val="SubtleEmphasis"/>
        </w:rPr>
        <w:t>__</w:t>
      </w:r>
      <w:permEnd w:id="2095780090"/>
      <w:r w:rsidRPr="00E157C3">
        <w:t xml:space="preserve"> The idea of ANY interference with </w:t>
      </w:r>
      <w:r>
        <w:t>supervising</w:t>
      </w:r>
      <w:r w:rsidRPr="00E157C3">
        <w:t xml:space="preserve"> the counting is evidence of malfeasance</w:t>
      </w:r>
      <w:r>
        <w:t xml:space="preserve">, </w:t>
      </w:r>
      <w:r w:rsidRPr="00E157C3">
        <w:t>full stop.</w:t>
      </w:r>
    </w:p>
    <w:p w14:paraId="47E1C4C3" w14:textId="77777777" w:rsidR="00856565" w:rsidRPr="006476A4" w:rsidRDefault="00856565" w:rsidP="00A23C11">
      <w:pPr>
        <w:pStyle w:val="ListParagraph"/>
      </w:pPr>
      <w:permStart w:id="1541954091" w:edGrp="everyone"/>
      <w:r w:rsidRPr="00380A91">
        <w:rPr>
          <w:rStyle w:val="SubtleEmphasis"/>
        </w:rPr>
        <w:t>__</w:t>
      </w:r>
      <w:permEnd w:id="1541954091"/>
      <w:r w:rsidRPr="00E157C3">
        <w:t xml:space="preserve"> The bottom line is that the only way to get free and fair counting in elections is for </w:t>
      </w:r>
      <w:r w:rsidRPr="00D178A5">
        <w:t>WTP</w:t>
      </w:r>
      <w:r w:rsidRPr="00E157C3">
        <w:t xml:space="preserve"> to overwhelm the malfeasance system. Everything starts there.</w:t>
      </w:r>
    </w:p>
    <w:p w14:paraId="3B46549E" w14:textId="2ECBABDB" w:rsidR="00856565" w:rsidRPr="006476A4" w:rsidRDefault="00856565" w:rsidP="008B2F43">
      <w:pPr>
        <w:pStyle w:val="Heading3"/>
        <w:spacing w:line="264" w:lineRule="auto"/>
      </w:pPr>
      <w:bookmarkStart w:id="27" w:name="_Hlk125809617"/>
      <w:r>
        <w:t>P</w:t>
      </w:r>
      <w:r w:rsidR="00C01A54">
        <w:t>6</w:t>
      </w:r>
      <w:r w:rsidRPr="006476A4">
        <w:t xml:space="preserve"> </w:t>
      </w:r>
      <w:r>
        <w:t>S</w:t>
      </w:r>
      <w:r w:rsidRPr="006476A4">
        <w:t>et 1</w:t>
      </w:r>
      <w:r>
        <w:t>1</w:t>
      </w:r>
      <w:r w:rsidRPr="006476A4">
        <w:t xml:space="preserve">: Vote Harvesting </w:t>
      </w:r>
      <w:permStart w:id="648164189" w:edGrp="everyone"/>
      <w:r w:rsidRPr="00380A91">
        <w:rPr>
          <w:rStyle w:val="SubtleEmphasis"/>
        </w:rPr>
        <w:t>__</w:t>
      </w:r>
      <w:bookmarkEnd w:id="27"/>
      <w:permEnd w:id="648164189"/>
    </w:p>
    <w:p w14:paraId="1428FAD5" w14:textId="77777777" w:rsidR="00856565" w:rsidRPr="006476A4" w:rsidRDefault="00856565" w:rsidP="00A23C11">
      <w:pPr>
        <w:pStyle w:val="ListParagraph"/>
        <w:numPr>
          <w:ilvl w:val="0"/>
          <w:numId w:val="23"/>
        </w:numPr>
      </w:pPr>
      <w:permStart w:id="965355847" w:edGrp="everyone"/>
      <w:r w:rsidRPr="00380A91">
        <w:rPr>
          <w:rStyle w:val="SubtleEmphasis"/>
        </w:rPr>
        <w:t>__</w:t>
      </w:r>
      <w:permEnd w:id="965355847"/>
      <w:r w:rsidRPr="006476A4">
        <w:t xml:space="preserve"> Vote harvesters must be given official containers to maintain a chain of custody.</w:t>
      </w:r>
    </w:p>
    <w:p w14:paraId="032B7129" w14:textId="77777777" w:rsidR="00856565" w:rsidRPr="006476A4" w:rsidRDefault="00856565" w:rsidP="00A23C11">
      <w:pPr>
        <w:pStyle w:val="ListParagraph"/>
      </w:pPr>
      <w:permStart w:id="207051171" w:edGrp="everyone"/>
      <w:r w:rsidRPr="00380A91">
        <w:rPr>
          <w:rStyle w:val="SubtleEmphasis"/>
        </w:rPr>
        <w:t>__</w:t>
      </w:r>
      <w:permEnd w:id="207051171"/>
      <w:r w:rsidRPr="006476A4">
        <w:t xml:space="preserve"> The voter or a designated person </w:t>
      </w:r>
      <w:r>
        <w:t>is the only person</w:t>
      </w:r>
      <w:r w:rsidRPr="006476A4">
        <w:t xml:space="preserve"> who </w:t>
      </w:r>
      <w:r>
        <w:t>should</w:t>
      </w:r>
      <w:r w:rsidRPr="006476A4">
        <w:t xml:space="preserve"> handle a completed ballot </w:t>
      </w:r>
      <w:r>
        <w:t>before</w:t>
      </w:r>
      <w:r w:rsidRPr="006476A4">
        <w:t xml:space="preserve"> delivery to the ROV.</w:t>
      </w:r>
    </w:p>
    <w:p w14:paraId="34A0D2B7" w14:textId="77777777" w:rsidR="00856565" w:rsidRPr="006476A4" w:rsidRDefault="00856565" w:rsidP="00A23C11">
      <w:pPr>
        <w:pStyle w:val="ListParagraph"/>
      </w:pPr>
      <w:permStart w:id="1180189962" w:edGrp="everyone"/>
      <w:r w:rsidRPr="00380A91">
        <w:rPr>
          <w:rStyle w:val="SubtleEmphasis"/>
        </w:rPr>
        <w:t>__</w:t>
      </w:r>
      <w:permEnd w:id="1180189962"/>
      <w:r w:rsidRPr="006476A4">
        <w:t xml:space="preserve"> Ballot envelopes submitted by designated </w:t>
      </w:r>
      <w:r>
        <w:t>individuals must have the declaration signed and be kept separate in case of future alleged</w:t>
      </w:r>
      <w:r w:rsidRPr="006476A4">
        <w:t xml:space="preserve"> </w:t>
      </w:r>
      <w:r w:rsidRPr="00F90529">
        <w:t>malfeasance</w:t>
      </w:r>
      <w:r w:rsidRPr="006476A4">
        <w:t xml:space="preserve">. </w:t>
      </w:r>
    </w:p>
    <w:p w14:paraId="18C07F64" w14:textId="77777777" w:rsidR="00856565" w:rsidRPr="006476A4" w:rsidRDefault="00856565" w:rsidP="00A23C11">
      <w:pPr>
        <w:pStyle w:val="ListParagraph"/>
      </w:pPr>
      <w:permStart w:id="1193022269" w:edGrp="everyone"/>
      <w:r w:rsidRPr="00380A91">
        <w:rPr>
          <w:rStyle w:val="SubtleEmphasis"/>
        </w:rPr>
        <w:t>__</w:t>
      </w:r>
      <w:permEnd w:id="1193022269"/>
      <w:r w:rsidRPr="006476A4">
        <w:t xml:space="preserve"> Polling places have signs </w:t>
      </w:r>
      <w:r>
        <w:t>prohibiting electioneering within 100 ft</w:t>
      </w:r>
      <w:r w:rsidRPr="006476A4">
        <w:t xml:space="preserve">. When a person </w:t>
      </w:r>
      <w:r>
        <w:t>fills out their ballot, it is a ‘polling place’ wherever they are</w:t>
      </w:r>
      <w:r w:rsidRPr="006476A4">
        <w:t xml:space="preserve">. </w:t>
      </w:r>
    </w:p>
    <w:p w14:paraId="2BE3DFB1" w14:textId="77777777" w:rsidR="00856565" w:rsidRPr="006476A4" w:rsidRDefault="00856565" w:rsidP="00A23C11">
      <w:pPr>
        <w:pStyle w:val="ListParagraph"/>
      </w:pPr>
      <w:permStart w:id="4550830" w:edGrp="everyone"/>
      <w:r w:rsidRPr="00380A91">
        <w:rPr>
          <w:rStyle w:val="SubtleEmphasis"/>
        </w:rPr>
        <w:t>__</w:t>
      </w:r>
      <w:permEnd w:id="4550830"/>
      <w:r w:rsidRPr="006476A4">
        <w:t xml:space="preserve"> Strangers going into senior centers, hospitals, government housing</w:t>
      </w:r>
      <w:r>
        <w:t xml:space="preserve">, etc., also known as voter harvesting, make it </w:t>
      </w:r>
      <w:r w:rsidRPr="006476A4">
        <w:t>easy to troll for people who have not voted and influence them to vote a certain way in the presence of an electioneer. That is technically already illegal in many places</w:t>
      </w:r>
      <w:r>
        <w:t>, but it needs to be codified</w:t>
      </w:r>
      <w:r w:rsidRPr="006476A4">
        <w:t xml:space="preserve"> more strongly.</w:t>
      </w:r>
    </w:p>
    <w:p w14:paraId="60096443" w14:textId="77777777" w:rsidR="00856565" w:rsidRPr="006476A4" w:rsidRDefault="00856565" w:rsidP="00A23C11">
      <w:pPr>
        <w:pStyle w:val="ListParagraph"/>
      </w:pPr>
      <w:permStart w:id="334439042" w:edGrp="everyone"/>
      <w:r w:rsidRPr="00380A91">
        <w:rPr>
          <w:rStyle w:val="SubtleEmphasis"/>
        </w:rPr>
        <w:t>__</w:t>
      </w:r>
      <w:permEnd w:id="334439042"/>
      <w:r w:rsidRPr="006476A4">
        <w:t xml:space="preserve"> Electioneering in harvesting must be codified as </w:t>
      </w:r>
      <w:r>
        <w:t>unlawfu</w:t>
      </w:r>
      <w:r w:rsidRPr="006476A4">
        <w:t xml:space="preserve">l with a stiff penalty. Electioneering is a </w:t>
      </w:r>
      <w:r>
        <w:t>1A</w:t>
      </w:r>
      <w:r w:rsidRPr="006476A4">
        <w:t xml:space="preserve"> right</w:t>
      </w:r>
      <w:r>
        <w:t>, but handling the voted ballot is not; harvesting</w:t>
      </w:r>
      <w:r w:rsidRPr="006476A4">
        <w:t xml:space="preserve"> must be separated from electioneering.</w:t>
      </w:r>
    </w:p>
    <w:p w14:paraId="63584BCF" w14:textId="77777777" w:rsidR="00856565" w:rsidRPr="006476A4" w:rsidRDefault="00856565" w:rsidP="00A23C11">
      <w:pPr>
        <w:pStyle w:val="ListParagraph"/>
      </w:pPr>
      <w:permStart w:id="2044017006" w:edGrp="everyone"/>
      <w:r w:rsidRPr="00380A91">
        <w:rPr>
          <w:rStyle w:val="SubtleEmphasis"/>
        </w:rPr>
        <w:t>__</w:t>
      </w:r>
      <w:permEnd w:id="2044017006"/>
      <w:r w:rsidRPr="006476A4">
        <w:t xml:space="preserve"> If harvesting must be tolerated, it must only be pick</w:t>
      </w:r>
      <w:r>
        <w:t>ed up and delivered with a chain of custody,</w:t>
      </w:r>
      <w:r w:rsidRPr="006476A4">
        <w:t xml:space="preserve"> and it must include poll watchers and be strictly a delivery service.</w:t>
      </w:r>
    </w:p>
    <w:p w14:paraId="4D612C80" w14:textId="09472B76" w:rsidR="00856565" w:rsidRPr="00D232D1" w:rsidRDefault="002C2AF2" w:rsidP="00A23C11">
      <w:pPr>
        <w:pStyle w:val="ListParagraph"/>
      </w:pPr>
      <w:permStart w:id="1930114387" w:edGrp="everyone"/>
      <w:r w:rsidRPr="002C2AF2">
        <w:rPr>
          <w:rStyle w:val="SubtleEmphasis"/>
        </w:rPr>
        <w:t>__</w:t>
      </w:r>
      <w:permEnd w:id="1930114387"/>
      <w:r w:rsidRPr="002C2AF2">
        <w:t xml:space="preserve"> </w:t>
      </w:r>
      <w:r w:rsidR="00856565" w:rsidRPr="00D232D1">
        <w:t xml:space="preserve">Additionally, harvesters must register and be trained in the applicable electioneering law, like all poll workers, notify the registrar of their destination and the date, and wait for a poll watcher to accompany them. </w:t>
      </w:r>
    </w:p>
    <w:p w14:paraId="23F4FE59" w14:textId="77777777" w:rsidR="00856565" w:rsidRPr="006476A4" w:rsidRDefault="00856565" w:rsidP="00A23C11">
      <w:pPr>
        <w:pStyle w:val="ListParagraph"/>
      </w:pPr>
      <w:permStart w:id="344592711" w:edGrp="everyone"/>
      <w:r w:rsidRPr="00380A91">
        <w:rPr>
          <w:rStyle w:val="SubtleEmphasis"/>
        </w:rPr>
        <w:t>__</w:t>
      </w:r>
      <w:permEnd w:id="344592711"/>
      <w:r w:rsidRPr="006476A4">
        <w:t xml:space="preserve"> The entire harvesting process must be watchable. </w:t>
      </w:r>
    </w:p>
    <w:p w14:paraId="08CE59A1" w14:textId="77777777" w:rsidR="00856565" w:rsidRPr="006476A4" w:rsidRDefault="00856565" w:rsidP="00A23C11">
      <w:pPr>
        <w:pStyle w:val="ListParagraph"/>
      </w:pPr>
      <w:permStart w:id="364005037" w:edGrp="everyone"/>
      <w:r w:rsidRPr="00380A91">
        <w:rPr>
          <w:rStyle w:val="SubtleEmphasis"/>
        </w:rPr>
        <w:t>__</w:t>
      </w:r>
      <w:permEnd w:id="364005037"/>
      <w:r w:rsidRPr="006476A4">
        <w:t xml:space="preserve"> Harvesters must deliver ballots directly to the ROV </w:t>
      </w:r>
      <w:r>
        <w:t>and place them in a tagged receiving container with a signed affidavit of the harvester, witnessed by the poll watcher, certifying where the ballots are from, that the ballots in the envelopes are the originals, and that</w:t>
      </w:r>
      <w:r w:rsidRPr="006476A4">
        <w:t xml:space="preserve"> no electioneering took place.</w:t>
      </w:r>
    </w:p>
    <w:p w14:paraId="6F5118ED" w14:textId="70045655" w:rsidR="00856565" w:rsidRPr="00AC7CB4" w:rsidRDefault="00856565" w:rsidP="008B2F43">
      <w:pPr>
        <w:pStyle w:val="Heading3"/>
        <w:spacing w:line="264" w:lineRule="auto"/>
      </w:pPr>
      <w:bookmarkStart w:id="28" w:name="_Hlk196041802"/>
      <w:r>
        <w:t>P</w:t>
      </w:r>
      <w:r w:rsidR="00C01A54">
        <w:t>6</w:t>
      </w:r>
      <w:r w:rsidRPr="00AC7CB4">
        <w:t xml:space="preserve"> </w:t>
      </w:r>
      <w:r>
        <w:t>S</w:t>
      </w:r>
      <w:r w:rsidRPr="00AC7CB4">
        <w:t>et 1</w:t>
      </w:r>
      <w:r>
        <w:t>2</w:t>
      </w:r>
      <w:r w:rsidRPr="00AC7CB4">
        <w:t xml:space="preserve">: Election Process Watchers </w:t>
      </w:r>
      <w:permStart w:id="1455627397" w:edGrp="everyone"/>
      <w:r w:rsidRPr="00380A91">
        <w:rPr>
          <w:rStyle w:val="SubtleEmphasis"/>
        </w:rPr>
        <w:t>__</w:t>
      </w:r>
      <w:permEnd w:id="1455627397"/>
    </w:p>
    <w:p w14:paraId="15363915" w14:textId="77777777" w:rsidR="00856565" w:rsidRPr="006476A4" w:rsidRDefault="00856565" w:rsidP="00A23C11">
      <w:pPr>
        <w:pStyle w:val="ListParagraph"/>
        <w:numPr>
          <w:ilvl w:val="0"/>
          <w:numId w:val="24"/>
        </w:numPr>
      </w:pPr>
      <w:bookmarkStart w:id="29" w:name="_Hlk196041934"/>
      <w:bookmarkStart w:id="30" w:name="_Hlk196041842"/>
      <w:bookmarkEnd w:id="28"/>
      <w:permStart w:id="482758821" w:edGrp="everyone"/>
      <w:r w:rsidRPr="00380A91">
        <w:rPr>
          <w:rStyle w:val="SubtleEmphasis"/>
        </w:rPr>
        <w:t>__</w:t>
      </w:r>
      <w:permEnd w:id="482758821"/>
      <w:r w:rsidRPr="006476A4">
        <w:t xml:space="preserve"> Poll Watchers must be replaced with </w:t>
      </w:r>
      <w:r>
        <w:t>‘</w:t>
      </w:r>
      <w:r w:rsidRPr="006476A4">
        <w:t>Election Process Watchers.</w:t>
      </w:r>
      <w:r>
        <w:t>’</w:t>
      </w:r>
      <w:r w:rsidRPr="006476A4">
        <w:t xml:space="preserve"> The point is </w:t>
      </w:r>
      <w:r>
        <w:t xml:space="preserve">that </w:t>
      </w:r>
      <w:r w:rsidRPr="006476A4">
        <w:t>everything must be watched, not just counting</w:t>
      </w:r>
      <w:bookmarkEnd w:id="29"/>
      <w:r w:rsidRPr="006476A4">
        <w:t>.</w:t>
      </w:r>
    </w:p>
    <w:p w14:paraId="5C388D34" w14:textId="77777777" w:rsidR="00856565" w:rsidRPr="006476A4" w:rsidRDefault="00856565" w:rsidP="00A23C11">
      <w:pPr>
        <w:pStyle w:val="ListParagraph"/>
      </w:pPr>
      <w:permStart w:id="43604867" w:edGrp="everyone"/>
      <w:r w:rsidRPr="00380A91">
        <w:rPr>
          <w:rStyle w:val="SubtleEmphasis"/>
        </w:rPr>
        <w:t>__</w:t>
      </w:r>
      <w:permEnd w:id="43604867"/>
      <w:r w:rsidRPr="006476A4">
        <w:t xml:space="preserve"> </w:t>
      </w:r>
      <w:r w:rsidRPr="00D178A5">
        <w:t>WTP</w:t>
      </w:r>
      <w:r w:rsidRPr="006476A4">
        <w:t xml:space="preserve"> have the right</w:t>
      </w:r>
      <w:r>
        <w:t>,</w:t>
      </w:r>
      <w:r w:rsidRPr="006476A4">
        <w:t xml:space="preserve"> and must exercise it, to view everything ROVs do with voter rolls, ballots, and information. </w:t>
      </w:r>
    </w:p>
    <w:bookmarkEnd w:id="30"/>
    <w:p w14:paraId="008DF509" w14:textId="77777777" w:rsidR="00856565" w:rsidRPr="006476A4" w:rsidRDefault="00856565" w:rsidP="00A23C11">
      <w:pPr>
        <w:pStyle w:val="ListParagraph"/>
      </w:pPr>
      <w:permStart w:id="337077888" w:edGrp="everyone"/>
      <w:r w:rsidRPr="00380A91">
        <w:rPr>
          <w:rStyle w:val="SubtleEmphasis"/>
        </w:rPr>
        <w:t>__</w:t>
      </w:r>
      <w:permEnd w:id="337077888"/>
      <w:r w:rsidRPr="006476A4">
        <w:t xml:space="preserve"> Elections must be transparent, inspected, and watched every step of the way, not just the </w:t>
      </w:r>
      <w:r>
        <w:t>in-person voting</w:t>
      </w:r>
      <w:r w:rsidRPr="006476A4">
        <w:t xml:space="preserve"> and counting.</w:t>
      </w:r>
    </w:p>
    <w:p w14:paraId="60FE1862" w14:textId="77777777" w:rsidR="00856565" w:rsidRPr="006476A4" w:rsidRDefault="00856565" w:rsidP="00A23C11">
      <w:pPr>
        <w:pStyle w:val="ListParagraph"/>
      </w:pPr>
      <w:permStart w:id="901405923" w:edGrp="everyone"/>
      <w:r w:rsidRPr="00380A91">
        <w:rPr>
          <w:rStyle w:val="SubtleEmphasis"/>
        </w:rPr>
        <w:t>__</w:t>
      </w:r>
      <w:permEnd w:id="901405923"/>
      <w:r w:rsidRPr="006476A4">
        <w:t xml:space="preserve"> With </w:t>
      </w:r>
      <w:r>
        <w:t xml:space="preserve">a </w:t>
      </w:r>
      <w:r w:rsidRPr="006476A4">
        <w:t>chain of custody, all the links of the chain must be watched.</w:t>
      </w:r>
    </w:p>
    <w:p w14:paraId="0EFA57B3" w14:textId="77777777" w:rsidR="00856565" w:rsidRPr="006476A4" w:rsidRDefault="00856565" w:rsidP="00A23C11">
      <w:pPr>
        <w:pStyle w:val="ListParagraph"/>
      </w:pPr>
      <w:permStart w:id="2083463673" w:edGrp="everyone"/>
      <w:r w:rsidRPr="00380A91">
        <w:rPr>
          <w:rStyle w:val="SubtleEmphasis"/>
        </w:rPr>
        <w:lastRenderedPageBreak/>
        <w:t>__</w:t>
      </w:r>
      <w:permEnd w:id="2083463673"/>
      <w:r w:rsidRPr="006476A4">
        <w:t xml:space="preserve"> Most </w:t>
      </w:r>
      <w:r>
        <w:t>malfeasance</w:t>
      </w:r>
      <w:r w:rsidRPr="006476A4">
        <w:t xml:space="preserve"> occurs in four places</w:t>
      </w:r>
      <w:r>
        <w:t>:</w:t>
      </w:r>
      <w:r w:rsidRPr="006476A4">
        <w:t xml:space="preserve"> counterfeit voters and ballots, feeding ballots more than once, and counting scanner algorithms that change the count inside the scanner.</w:t>
      </w:r>
    </w:p>
    <w:p w14:paraId="350322C7" w14:textId="77777777" w:rsidR="00856565" w:rsidRPr="006476A4" w:rsidRDefault="00856565" w:rsidP="00A23C11">
      <w:pPr>
        <w:pStyle w:val="ListParagraph"/>
      </w:pPr>
      <w:permStart w:id="1202785038" w:edGrp="everyone"/>
      <w:r w:rsidRPr="00380A91">
        <w:rPr>
          <w:rStyle w:val="SubtleEmphasis"/>
        </w:rPr>
        <w:t>__</w:t>
      </w:r>
      <w:permEnd w:id="1202785038"/>
      <w:r w:rsidRPr="006476A4">
        <w:t xml:space="preserve"> The Principles enumerated make it very difficult to commit </w:t>
      </w:r>
      <w:r>
        <w:t>malfeasance</w:t>
      </w:r>
      <w:r w:rsidRPr="006476A4">
        <w:t xml:space="preserve"> in an election. </w:t>
      </w:r>
    </w:p>
    <w:p w14:paraId="545A0156" w14:textId="77777777" w:rsidR="00856565" w:rsidRPr="006476A4" w:rsidRDefault="00856565" w:rsidP="00A23C11">
      <w:pPr>
        <w:pStyle w:val="ListParagraph"/>
      </w:pPr>
      <w:permStart w:id="1939603925" w:edGrp="everyone"/>
      <w:r w:rsidRPr="00380A91">
        <w:rPr>
          <w:rStyle w:val="SubtleEmphasis"/>
        </w:rPr>
        <w:t>__</w:t>
      </w:r>
      <w:permEnd w:id="1939603925"/>
      <w:r w:rsidRPr="006476A4">
        <w:t xml:space="preserve"> At some point, incompetent ROV management must become criminal negligence. </w:t>
      </w:r>
    </w:p>
    <w:p w14:paraId="1BF2204E" w14:textId="36C7D40F" w:rsidR="00856565" w:rsidRPr="006476A4" w:rsidRDefault="00856565" w:rsidP="00A23C11">
      <w:pPr>
        <w:pStyle w:val="ListParagraph"/>
      </w:pPr>
      <w:permStart w:id="1206935249" w:edGrp="everyone"/>
      <w:r w:rsidRPr="00380A91">
        <w:rPr>
          <w:rStyle w:val="SubtleEmphasis"/>
        </w:rPr>
        <w:t>__</w:t>
      </w:r>
      <w:permEnd w:id="1206935249"/>
      <w:r w:rsidRPr="006476A4">
        <w:t xml:space="preserve"> </w:t>
      </w:r>
      <w:r w:rsidR="00673724" w:rsidRPr="00673724">
        <w:rPr>
          <w:b/>
          <w:bCs/>
        </w:rPr>
        <w:t>WePEG1787</w:t>
      </w:r>
      <w:r w:rsidRPr="006476A4">
        <w:t xml:space="preserve"> eliminates most of our </w:t>
      </w:r>
      <w:r>
        <w:t>E</w:t>
      </w:r>
      <w:r w:rsidRPr="006476A4">
        <w:t xml:space="preserve">lection </w:t>
      </w:r>
      <w:r>
        <w:t>Malfeasance</w:t>
      </w:r>
      <w:r w:rsidRPr="006476A4">
        <w:t xml:space="preserve">. </w:t>
      </w:r>
    </w:p>
    <w:p w14:paraId="32CDFE91" w14:textId="77777777" w:rsidR="00856565" w:rsidRPr="006476A4" w:rsidRDefault="00856565" w:rsidP="00A23C11">
      <w:pPr>
        <w:pStyle w:val="ListParagraph"/>
      </w:pPr>
      <w:permStart w:id="212227624" w:edGrp="everyone"/>
      <w:r w:rsidRPr="00380A91">
        <w:rPr>
          <w:rStyle w:val="SubtleEmphasis"/>
        </w:rPr>
        <w:t>__</w:t>
      </w:r>
      <w:permEnd w:id="212227624"/>
      <w:r w:rsidRPr="006476A4">
        <w:t xml:space="preserve"> Poll watchers never catch most of the </w:t>
      </w:r>
      <w:r w:rsidRPr="00D7712C">
        <w:t>malfeasance</w:t>
      </w:r>
      <w:r w:rsidRPr="006476A4">
        <w:t xml:space="preserve"> because it happens before the counting. </w:t>
      </w:r>
    </w:p>
    <w:p w14:paraId="23ABDD4A" w14:textId="77777777" w:rsidR="00856565" w:rsidRDefault="00856565" w:rsidP="00A23C11">
      <w:pPr>
        <w:pStyle w:val="ListParagraph"/>
      </w:pPr>
      <w:permStart w:id="539505327" w:edGrp="everyone"/>
      <w:r w:rsidRPr="00380A91">
        <w:rPr>
          <w:rStyle w:val="SubtleEmphasis"/>
        </w:rPr>
        <w:t>__</w:t>
      </w:r>
      <w:permEnd w:id="539505327"/>
      <w:r w:rsidRPr="006476A4">
        <w:t xml:space="preserve"> </w:t>
      </w:r>
      <w:r>
        <w:t>‘</w:t>
      </w:r>
      <w:r w:rsidRPr="006476A4">
        <w:t>Watcher strategies</w:t>
      </w:r>
      <w:r>
        <w:t>’</w:t>
      </w:r>
      <w:r w:rsidRPr="006476A4">
        <w:t xml:space="preserve"> have not caught up with the changes in election procedure</w:t>
      </w:r>
      <w:r>
        <w:t>,</w:t>
      </w:r>
      <w:r w:rsidRPr="006476A4">
        <w:t xml:space="preserve"> so it is up to</w:t>
      </w:r>
      <w:r>
        <w:t xml:space="preserve"> </w:t>
      </w:r>
      <w:r w:rsidRPr="00D178A5">
        <w:t>WTP</w:t>
      </w:r>
      <w:r w:rsidRPr="006476A4">
        <w:t xml:space="preserve"> to create all of them before the 202</w:t>
      </w:r>
      <w:r>
        <w:t>6</w:t>
      </w:r>
      <w:r w:rsidRPr="006476A4">
        <w:t xml:space="preserve"> election.</w:t>
      </w:r>
    </w:p>
    <w:p w14:paraId="135526D8" w14:textId="77777777" w:rsidR="00856565" w:rsidRDefault="00856565" w:rsidP="00A23C11">
      <w:pPr>
        <w:pStyle w:val="ListParagraph"/>
      </w:pPr>
      <w:permStart w:id="1845700022" w:edGrp="everyone"/>
      <w:r w:rsidRPr="00380A91">
        <w:rPr>
          <w:rStyle w:val="SubtleEmphasis"/>
        </w:rPr>
        <w:t>__</w:t>
      </w:r>
      <w:permEnd w:id="1845700022"/>
      <w:r w:rsidRPr="008143F3">
        <w:t xml:space="preserve"> </w:t>
      </w:r>
      <w:r w:rsidRPr="006476A4">
        <w:t>A cash register with 100 bills</w:t>
      </w:r>
      <w:r>
        <w:t>,</w:t>
      </w:r>
      <w:r w:rsidRPr="006476A4">
        <w:t xml:space="preserve"> but 20 </w:t>
      </w:r>
      <w:r>
        <w:t>are counterfeit,</w:t>
      </w:r>
      <w:r w:rsidRPr="006476A4">
        <w:t xml:space="preserve"> will have 100 bills every count if the counterfeits are not removed with an audit. That is the heart of the problem.</w:t>
      </w:r>
      <w:r>
        <w:t xml:space="preserve"> </w:t>
      </w:r>
    </w:p>
    <w:p w14:paraId="44BFE078" w14:textId="77777777" w:rsidR="00856565" w:rsidRPr="00251B56" w:rsidRDefault="00856565" w:rsidP="008B2F43">
      <w:pPr>
        <w:ind w:firstLine="720"/>
        <w:rPr>
          <w:rFonts w:eastAsiaTheme="minorEastAsia" w:cs="Cambria"/>
        </w:rPr>
      </w:pPr>
      <w:r>
        <w:br w:type="page"/>
      </w:r>
    </w:p>
    <w:p w14:paraId="38F2558C" w14:textId="7A680006" w:rsidR="00856565" w:rsidRDefault="00856565" w:rsidP="008B2F43">
      <w:pPr>
        <w:pStyle w:val="Heading1"/>
        <w:spacing w:line="264" w:lineRule="auto"/>
      </w:pPr>
      <w:bookmarkStart w:id="31" w:name="_Toc224221255"/>
      <w:r>
        <w:lastRenderedPageBreak/>
        <w:t>GROUP 2: POLITICAL WAR</w:t>
      </w:r>
      <w:r w:rsidR="007F6666">
        <w:t xml:space="preserve"> </w:t>
      </w:r>
      <w:permStart w:id="1108825328" w:edGrp="everyone"/>
      <w:r w:rsidR="007F6666" w:rsidRPr="007F6666">
        <w:rPr>
          <w:rStyle w:val="SubtleEmphasis"/>
        </w:rPr>
        <w:t>__</w:t>
      </w:r>
      <w:bookmarkEnd w:id="31"/>
      <w:permEnd w:id="1108825328"/>
    </w:p>
    <w:p w14:paraId="1A30744D" w14:textId="258C401F" w:rsidR="00ED5629" w:rsidRPr="00CB003E" w:rsidRDefault="00CB003E" w:rsidP="008B2F43">
      <w:pPr>
        <w:pStyle w:val="BodyText"/>
        <w:jc w:val="center"/>
      </w:pPr>
      <w:r w:rsidRPr="00D178A5">
        <w:t>WTP</w:t>
      </w:r>
      <w:r>
        <w:t xml:space="preserve"> must understand the depravity of the Blue Party’s GL PSYOP war waged against </w:t>
      </w:r>
      <w:r w:rsidRPr="00D178A5">
        <w:t>WTP</w:t>
      </w:r>
      <w:r>
        <w:t>.</w:t>
      </w:r>
      <w:r w:rsidR="00ED5629">
        <w:br/>
        <w:t xml:space="preserve">The </w:t>
      </w:r>
      <w:r w:rsidR="00ED5629">
        <w:rPr>
          <w:b/>
          <w:bCs/>
        </w:rPr>
        <w:t>Anti-</w:t>
      </w:r>
      <w:r w:rsidR="00ED5629" w:rsidRPr="00ED5629">
        <w:rPr>
          <w:b/>
          <w:bCs/>
        </w:rPr>
        <w:t>Life GL PSYOP</w:t>
      </w:r>
      <w:r w:rsidR="00ED5629">
        <w:t xml:space="preserve"> is in the next section, </w:t>
      </w:r>
      <w:r w:rsidR="00ED5629" w:rsidRPr="00ED5629">
        <w:rPr>
          <w:b/>
          <w:bCs/>
        </w:rPr>
        <w:t>GROUP 3: LIFE IN LIBERTY</w:t>
      </w:r>
    </w:p>
    <w:p w14:paraId="454B634E" w14:textId="5E10E2DB" w:rsidR="00856565" w:rsidRPr="002C2AF2" w:rsidRDefault="00856565" w:rsidP="008B2F43">
      <w:pPr>
        <w:pStyle w:val="Heading2"/>
        <w:spacing w:line="264" w:lineRule="auto"/>
        <w:rPr>
          <w:rStyle w:val="ListParagraphChar"/>
        </w:rPr>
      </w:pPr>
      <w:bookmarkStart w:id="32" w:name="_Toc224221256"/>
      <w:r>
        <w:t xml:space="preserve">Principle </w:t>
      </w:r>
      <w:r w:rsidR="00C01A54">
        <w:t>7</w:t>
      </w:r>
      <w:r>
        <w:t>: T</w:t>
      </w:r>
      <w:r w:rsidRPr="002E1D96">
        <w:t xml:space="preserve">he </w:t>
      </w:r>
      <w:r>
        <w:t xml:space="preserve">Enemy GL PSYOP Platitudes </w:t>
      </w:r>
      <w:permStart w:id="760550552" w:edGrp="everyone"/>
      <w:r w:rsidRPr="00380A91">
        <w:rPr>
          <w:rStyle w:val="SubtleEmphasis"/>
        </w:rPr>
        <w:t>__</w:t>
      </w:r>
      <w:bookmarkEnd w:id="32"/>
      <w:permEnd w:id="760550552"/>
    </w:p>
    <w:p w14:paraId="64EE75D2" w14:textId="4C227790" w:rsidR="00CB003E" w:rsidRDefault="00604AE6" w:rsidP="008B2F43">
      <w:pPr>
        <w:pStyle w:val="BodyText"/>
      </w:pPr>
      <w:r w:rsidRPr="00D178A5">
        <w:rPr>
          <w:bCs/>
        </w:rPr>
        <w:t>WTP</w:t>
      </w:r>
      <w:r w:rsidR="00CB003E" w:rsidRPr="00604AE6">
        <w:rPr>
          <w:b/>
          <w:bCs/>
        </w:rPr>
        <w:t xml:space="preserve"> must understand</w:t>
      </w:r>
      <w:r w:rsidR="00CB003E">
        <w:t xml:space="preserve"> </w:t>
      </w:r>
      <w:r w:rsidR="00CB003E" w:rsidRPr="00CB003E">
        <w:rPr>
          <w:b/>
          <w:bCs/>
        </w:rPr>
        <w:t>Gaslighting</w:t>
      </w:r>
      <w:r w:rsidR="00ED2F45">
        <w:rPr>
          <w:b/>
          <w:bCs/>
        </w:rPr>
        <w:t xml:space="preserve"> (GL)</w:t>
      </w:r>
      <w:r w:rsidR="00CB003E">
        <w:t xml:space="preserve">. Most people </w:t>
      </w:r>
      <w:r>
        <w:t>think</w:t>
      </w:r>
      <w:r w:rsidR="00CB003E">
        <w:t xml:space="preserve"> gaslighting </w:t>
      </w:r>
      <w:r>
        <w:t>i</w:t>
      </w:r>
      <w:r w:rsidR="00CB003E">
        <w:t>s a “</w:t>
      </w:r>
      <w:r w:rsidR="00CB003E" w:rsidRPr="00604AE6">
        <w:rPr>
          <w:i/>
          <w:iCs/>
        </w:rPr>
        <w:t>cool kid</w:t>
      </w:r>
      <w:r w:rsidR="00CB003E">
        <w:t xml:space="preserve">” metaphor for lying, but that hides its extremely sinister meaning as </w:t>
      </w:r>
      <w:r w:rsidR="00CB003E" w:rsidRPr="00604AE6">
        <w:rPr>
          <w:b/>
          <w:bCs/>
        </w:rPr>
        <w:t xml:space="preserve">the Blue Party WMD against </w:t>
      </w:r>
      <w:r w:rsidR="00CB003E" w:rsidRPr="006C659C">
        <w:rPr>
          <w:b/>
        </w:rPr>
        <w:t>WTP</w:t>
      </w:r>
      <w:r w:rsidR="00CB003E">
        <w:t>.</w:t>
      </w:r>
    </w:p>
    <w:p w14:paraId="1B56B1CD" w14:textId="5149A913" w:rsidR="00CB003E" w:rsidRDefault="00CB003E" w:rsidP="008B2F43">
      <w:pPr>
        <w:pStyle w:val="BodyText"/>
      </w:pPr>
      <w:r w:rsidRPr="00CB003E">
        <w:rPr>
          <w:b/>
          <w:bCs/>
        </w:rPr>
        <w:t>GL is</w:t>
      </w:r>
      <w:r>
        <w:t>: “</w:t>
      </w:r>
      <w:r w:rsidRPr="00CB003E">
        <w:rPr>
          <w:i/>
          <w:iCs/>
        </w:rPr>
        <w:t>The psychological manipulation of a person usually over an extended period of time that causes the victim to question the validity of their own thoughts, perception of reality, or memories and typically leads to confusion, loss of confidence and self-esteem, uncertainty of one’s emotional or mental stability, and a dependency on the perpetrator</w:t>
      </w:r>
      <w:r>
        <w:t>” (Merriam-Webster).</w:t>
      </w:r>
    </w:p>
    <w:p w14:paraId="03806E0B" w14:textId="7170DE9B" w:rsidR="006C659C" w:rsidRDefault="006C659C" w:rsidP="008B2F43">
      <w:pPr>
        <w:ind w:left="1051"/>
      </w:pPr>
      <w:r>
        <w:t>Note: t</w:t>
      </w:r>
      <w:r w:rsidRPr="002E1D96">
        <w:t>he</w:t>
      </w:r>
      <w:r>
        <w:t xml:space="preserve"> enemy’s</w:t>
      </w:r>
      <w:r w:rsidRPr="002E1D96">
        <w:t xml:space="preserve"> </w:t>
      </w:r>
      <w:r>
        <w:t>platitudes</w:t>
      </w:r>
      <w:r w:rsidRPr="002E1D96">
        <w:t xml:space="preserve"> </w:t>
      </w:r>
      <w:r>
        <w:t xml:space="preserve">listed in </w:t>
      </w:r>
      <w:r w:rsidRPr="00BF724B">
        <w:rPr>
          <w:b/>
          <w:bCs/>
        </w:rPr>
        <w:t xml:space="preserve">P6 Set 2 below </w:t>
      </w:r>
      <w:r w:rsidRPr="002E1D96">
        <w:t>are inspired by</w:t>
      </w:r>
      <w:r>
        <w:t xml:space="preserve"> the book</w:t>
      </w:r>
      <w:r w:rsidRPr="002E1D96">
        <w:t xml:space="preserve"> </w:t>
      </w:r>
      <w:r>
        <w:t>‘</w:t>
      </w:r>
      <w:r w:rsidRPr="00BF724B">
        <w:rPr>
          <w:b/>
          <w:bCs/>
          <w:i/>
        </w:rPr>
        <w:t>On Tyranny</w:t>
      </w:r>
      <w:r>
        <w:t>’</w:t>
      </w:r>
      <w:r w:rsidRPr="002E1D96">
        <w:t xml:space="preserve"> (Penguin Random House).</w:t>
      </w:r>
    </w:p>
    <w:p w14:paraId="782D763B" w14:textId="3289C7B8" w:rsidR="00856565" w:rsidRPr="002E1D96" w:rsidRDefault="00856565" w:rsidP="008B2F43">
      <w:pPr>
        <w:pStyle w:val="Heading3"/>
        <w:spacing w:line="264" w:lineRule="auto"/>
      </w:pPr>
      <w:r>
        <w:t>P</w:t>
      </w:r>
      <w:r w:rsidR="00C01A54">
        <w:t>7</w:t>
      </w:r>
      <w:r>
        <w:t xml:space="preserve"> S</w:t>
      </w:r>
      <w:r w:rsidRPr="002E1D96">
        <w:t>et 1</w:t>
      </w:r>
      <w:r>
        <w:t>:</w:t>
      </w:r>
      <w:r w:rsidRPr="002E1D96">
        <w:t xml:space="preserve"> </w:t>
      </w:r>
      <w:r>
        <w:t>C</w:t>
      </w:r>
      <w:r w:rsidRPr="002E1D96">
        <w:t xml:space="preserve">all to </w:t>
      </w:r>
      <w:r>
        <w:t>A</w:t>
      </w:r>
      <w:r w:rsidRPr="002E1D96">
        <w:t>rms</w:t>
      </w:r>
      <w:r>
        <w:t xml:space="preserve"> </w:t>
      </w:r>
      <w:permStart w:id="1675298131" w:edGrp="everyone"/>
      <w:r w:rsidRPr="00380A91">
        <w:rPr>
          <w:rStyle w:val="SubtleEmphasis"/>
        </w:rPr>
        <w:t>__</w:t>
      </w:r>
      <w:permEnd w:id="1675298131"/>
    </w:p>
    <w:p w14:paraId="031DBFE8" w14:textId="5FF63C9E" w:rsidR="00856565" w:rsidRDefault="00856565" w:rsidP="00A23C11">
      <w:pPr>
        <w:pStyle w:val="ListParagraph"/>
        <w:numPr>
          <w:ilvl w:val="0"/>
          <w:numId w:val="69"/>
        </w:numPr>
      </w:pPr>
      <w:permStart w:id="795882336" w:edGrp="everyone"/>
      <w:r w:rsidRPr="00380A91">
        <w:rPr>
          <w:rStyle w:val="SubtleEmphasis"/>
        </w:rPr>
        <w:t>__</w:t>
      </w:r>
      <w:permEnd w:id="795882336"/>
      <w:r>
        <w:t xml:space="preserve"> Progressivism is mentioned throughout </w:t>
      </w:r>
      <w:r w:rsidR="00673724" w:rsidRPr="00A23C11">
        <w:rPr>
          <w:b/>
          <w:bCs/>
        </w:rPr>
        <w:t>WePEG1787</w:t>
      </w:r>
      <w:r>
        <w:t xml:space="preserve">. The bottom line is that </w:t>
      </w:r>
      <w:r w:rsidRPr="00A23C11">
        <w:rPr>
          <w:b/>
          <w:bCs/>
        </w:rPr>
        <w:t>it does not exist</w:t>
      </w:r>
      <w:r>
        <w:t xml:space="preserve">; there is no foundation except for government control of everything. What matters is the behavior of the political </w:t>
      </w:r>
      <w:r w:rsidR="002F3216">
        <w:t>parties</w:t>
      </w:r>
      <w:r>
        <w:t xml:space="preserve"> in their </w:t>
      </w:r>
      <w:r w:rsidR="00020105">
        <w:t>efforts to destroy</w:t>
      </w:r>
      <w:r>
        <w:t xml:space="preserve"> </w:t>
      </w:r>
      <w:r w:rsidRPr="00D178A5">
        <w:t xml:space="preserve">WTP’s </w:t>
      </w:r>
      <w:r w:rsidRPr="00A23C11">
        <w:rPr>
          <w:i/>
        </w:rPr>
        <w:t>Liberty</w:t>
      </w:r>
      <w:r>
        <w:t>.</w:t>
      </w:r>
    </w:p>
    <w:p w14:paraId="2757CE2C" w14:textId="173A98A2" w:rsidR="00856565" w:rsidRDefault="00856565" w:rsidP="00A23C11">
      <w:pPr>
        <w:pStyle w:val="ListParagraph"/>
        <w:numPr>
          <w:ilvl w:val="0"/>
          <w:numId w:val="69"/>
        </w:numPr>
      </w:pPr>
      <w:permStart w:id="347494419" w:edGrp="everyone"/>
      <w:r w:rsidRPr="00806EDF">
        <w:rPr>
          <w:rStyle w:val="SubtleEmphasis"/>
        </w:rPr>
        <w:t>__</w:t>
      </w:r>
      <w:permEnd w:id="347494419"/>
      <w:r w:rsidRPr="00806EDF">
        <w:t xml:space="preserve"> </w:t>
      </w:r>
      <w:r>
        <w:t>Progressivism has no principles, only platitudes: ‘</w:t>
      </w:r>
      <w:r w:rsidRPr="00A23C11">
        <w:rPr>
          <w:i/>
        </w:rPr>
        <w:t>The quality or state of being dull or insipid</w:t>
      </w:r>
      <w:r>
        <w:t>’ (</w:t>
      </w:r>
      <w:r w:rsidR="00604AE6">
        <w:t>Merriam-Webster</w:t>
      </w:r>
      <w:r>
        <w:t>).</w:t>
      </w:r>
    </w:p>
    <w:p w14:paraId="38D92291" w14:textId="27F362AB" w:rsidR="00856565" w:rsidRDefault="00856565" w:rsidP="00A23C11">
      <w:pPr>
        <w:pStyle w:val="ListParagraph"/>
      </w:pPr>
      <w:permStart w:id="9254184" w:edGrp="everyone"/>
      <w:r w:rsidRPr="00380A91">
        <w:rPr>
          <w:rStyle w:val="SubtleEmphasis"/>
        </w:rPr>
        <w:t>__</w:t>
      </w:r>
      <w:permEnd w:id="9254184"/>
      <w:r>
        <w:t xml:space="preserve"> </w:t>
      </w:r>
      <w:r w:rsidRPr="00D178A5">
        <w:t>WTP</w:t>
      </w:r>
      <w:r>
        <w:t xml:space="preserve"> must understand that </w:t>
      </w:r>
      <w:r w:rsidR="00673724" w:rsidRPr="00673724">
        <w:rPr>
          <w:b/>
          <w:bCs/>
        </w:rPr>
        <w:t>WePEG1787</w:t>
      </w:r>
      <w:r>
        <w:t xml:space="preserve"> is our WMD against Progressive platitudes. </w:t>
      </w:r>
      <w:r w:rsidRPr="00D178A5">
        <w:t>WTP</w:t>
      </w:r>
      <w:r>
        <w:t xml:space="preserve"> must defeat our enemies with our WMD, </w:t>
      </w:r>
      <w:r w:rsidR="00673724" w:rsidRPr="00673724">
        <w:rPr>
          <w:b/>
          <w:bCs/>
        </w:rPr>
        <w:t>WePEG1787</w:t>
      </w:r>
      <w:r w:rsidR="00BF3913" w:rsidRPr="00BF3913">
        <w:rPr>
          <w:b/>
          <w:bCs/>
        </w:rPr>
        <w:t>,</w:t>
      </w:r>
      <w:r>
        <w:t xml:space="preserve"> and </w:t>
      </w:r>
      <w:r w:rsidRPr="00174BE0">
        <w:rPr>
          <w:i/>
        </w:rPr>
        <w:t>Liberty</w:t>
      </w:r>
      <w:r w:rsidRPr="00F70C7F">
        <w:rPr>
          <w:i/>
        </w:rPr>
        <w:t xml:space="preserve">-Civics </w:t>
      </w:r>
      <w:r>
        <w:rPr>
          <w:i/>
        </w:rPr>
        <w:t>Populism</w:t>
      </w:r>
      <w:r>
        <w:t xml:space="preserve">. </w:t>
      </w:r>
    </w:p>
    <w:p w14:paraId="7D0FE79E" w14:textId="79463D67" w:rsidR="00856565" w:rsidRDefault="00856565" w:rsidP="00A23C11">
      <w:pPr>
        <w:pStyle w:val="ListParagraph"/>
      </w:pPr>
      <w:permStart w:id="1993370313" w:edGrp="everyone"/>
      <w:r w:rsidRPr="00380A91">
        <w:rPr>
          <w:rStyle w:val="SubtleEmphasis"/>
        </w:rPr>
        <w:t>__</w:t>
      </w:r>
      <w:permEnd w:id="1993370313"/>
      <w:r>
        <w:t xml:space="preserve"> Progressives </w:t>
      </w:r>
      <w:r w:rsidRPr="002E1D96">
        <w:t xml:space="preserve">cannot bring their </w:t>
      </w:r>
      <w:r>
        <w:t>platitudes</w:t>
      </w:r>
      <w:r w:rsidRPr="002E1D96">
        <w:t xml:space="preserve"> to the debate, </w:t>
      </w:r>
      <w:r w:rsidRPr="00604AE6">
        <w:rPr>
          <w:b/>
          <w:bCs/>
        </w:rPr>
        <w:t xml:space="preserve">so </w:t>
      </w:r>
      <w:r w:rsidRPr="004E09E6">
        <w:rPr>
          <w:b/>
        </w:rPr>
        <w:t>WTP</w:t>
      </w:r>
      <w:r w:rsidRPr="00604AE6">
        <w:rPr>
          <w:b/>
          <w:bCs/>
        </w:rPr>
        <w:t xml:space="preserve"> must reveal them</w:t>
      </w:r>
      <w:r w:rsidRPr="002E1D96">
        <w:t xml:space="preserve">. </w:t>
      </w:r>
      <w:r>
        <w:t>Progressives</w:t>
      </w:r>
      <w:r w:rsidRPr="002E1D96">
        <w:t xml:space="preserve"> </w:t>
      </w:r>
      <w:r>
        <w:t>have a death grip on the</w:t>
      </w:r>
      <w:r w:rsidR="00604AE6">
        <w:t>ir platitudes</w:t>
      </w:r>
      <w:r>
        <w:t>; it is all they have</w:t>
      </w:r>
      <w:r w:rsidRPr="002E1D96">
        <w:t>.</w:t>
      </w:r>
    </w:p>
    <w:p w14:paraId="66359B85" w14:textId="5613D6B1" w:rsidR="00856565" w:rsidRPr="002E1D96" w:rsidRDefault="00856565" w:rsidP="00A23C11">
      <w:pPr>
        <w:pStyle w:val="ListParagraph"/>
      </w:pPr>
      <w:permStart w:id="1497248656" w:edGrp="everyone"/>
      <w:r w:rsidRPr="00380A91">
        <w:rPr>
          <w:rStyle w:val="SubtleEmphasis"/>
        </w:rPr>
        <w:t>__</w:t>
      </w:r>
      <w:permEnd w:id="1497248656"/>
      <w:r>
        <w:t xml:space="preserve"> </w:t>
      </w:r>
      <w:r w:rsidRPr="002E1D96">
        <w:t xml:space="preserve">Any objective person reading these </w:t>
      </w:r>
      <w:r>
        <w:t>platitudes</w:t>
      </w:r>
      <w:r w:rsidRPr="002E1D96">
        <w:t xml:space="preserve"> will see </w:t>
      </w:r>
      <w:r>
        <w:t xml:space="preserve">why </w:t>
      </w:r>
      <w:r w:rsidRPr="00D178A5">
        <w:t>WTP</w:t>
      </w:r>
      <w:r>
        <w:t xml:space="preserve"> must put political </w:t>
      </w:r>
      <w:r w:rsidR="002F3216">
        <w:t>parties</w:t>
      </w:r>
      <w:r>
        <w:t xml:space="preserve"> on the scrap heap of history.</w:t>
      </w:r>
    </w:p>
    <w:p w14:paraId="319C38B9" w14:textId="6ED5D47C" w:rsidR="00856565" w:rsidRDefault="00856565" w:rsidP="00A23C11">
      <w:pPr>
        <w:pStyle w:val="ListParagraph"/>
      </w:pPr>
      <w:permStart w:id="785207388" w:edGrp="everyone"/>
      <w:r w:rsidRPr="00380A91">
        <w:rPr>
          <w:rStyle w:val="SubtleEmphasis"/>
        </w:rPr>
        <w:t>__</w:t>
      </w:r>
      <w:permEnd w:id="785207388"/>
      <w:r>
        <w:t xml:space="preserve"> </w:t>
      </w:r>
      <w:r w:rsidRPr="002E1D96">
        <w:t xml:space="preserve">There is no </w:t>
      </w:r>
      <w:r>
        <w:t>‘</w:t>
      </w:r>
      <w:r w:rsidRPr="001D05B3">
        <w:rPr>
          <w:i/>
        </w:rPr>
        <w:t>correct mix</w:t>
      </w:r>
      <w:r>
        <w:t>’</w:t>
      </w:r>
      <w:r w:rsidRPr="002E1D96">
        <w:t xml:space="preserve"> of wine and poison</w:t>
      </w:r>
      <w:r w:rsidR="00020105">
        <w:t>,</w:t>
      </w:r>
      <w:r>
        <w:t xml:space="preserve"> and</w:t>
      </w:r>
      <w:r w:rsidRPr="002E1D96">
        <w:t xml:space="preserve"> no correct mix of </w:t>
      </w:r>
      <w:r>
        <w:t>‘</w:t>
      </w:r>
      <w:r w:rsidRPr="001505A8">
        <w:rPr>
          <w:i/>
        </w:rPr>
        <w:t>bipartisan</w:t>
      </w:r>
      <w:r>
        <w:t>’</w:t>
      </w:r>
      <w:r w:rsidRPr="002E1D96">
        <w:t xml:space="preserve"> either.</w:t>
      </w:r>
      <w:r>
        <w:t xml:space="preserve"> </w:t>
      </w:r>
      <w:r w:rsidRPr="00174BE0">
        <w:rPr>
          <w:i/>
        </w:rPr>
        <w:t>Liberty</w:t>
      </w:r>
      <w:r>
        <w:t xml:space="preserve"> is </w:t>
      </w:r>
      <w:r w:rsidRPr="00D178A5">
        <w:t xml:space="preserve">WTP’s </w:t>
      </w:r>
      <w:r>
        <w:t xml:space="preserve">foundation, with individual candidates loyal to our founding and their district. Improving the </w:t>
      </w:r>
      <w:r w:rsidRPr="00174BE0">
        <w:rPr>
          <w:i/>
        </w:rPr>
        <w:t>Liberty</w:t>
      </w:r>
      <w:r>
        <w:rPr>
          <w:i/>
        </w:rPr>
        <w:t xml:space="preserve"> </w:t>
      </w:r>
      <w:r>
        <w:t>Principles is the only point of interes</w:t>
      </w:r>
      <w:r w:rsidR="00604AE6">
        <w:t>t in our legislatures.</w:t>
      </w:r>
    </w:p>
    <w:p w14:paraId="5138F144" w14:textId="55FF7CE1" w:rsidR="00856565" w:rsidRPr="002E1D96" w:rsidRDefault="00856565" w:rsidP="008B2F43">
      <w:pPr>
        <w:pStyle w:val="Heading3"/>
        <w:spacing w:line="264" w:lineRule="auto"/>
      </w:pPr>
      <w:bookmarkStart w:id="33" w:name="_Hlk125810048"/>
      <w:r>
        <w:t>P</w:t>
      </w:r>
      <w:r w:rsidR="00C01A54">
        <w:t>7</w:t>
      </w:r>
      <w:r>
        <w:t xml:space="preserve"> S</w:t>
      </w:r>
      <w:r w:rsidRPr="002E1D96">
        <w:t>et 2</w:t>
      </w:r>
      <w:r>
        <w:t>:</w:t>
      </w:r>
      <w:r w:rsidRPr="002E1D96">
        <w:t xml:space="preserve"> </w:t>
      </w:r>
      <w:r>
        <w:t>T</w:t>
      </w:r>
      <w:r w:rsidRPr="002E1D96">
        <w:t xml:space="preserve">he </w:t>
      </w:r>
      <w:r>
        <w:t>Progressive Platitudes</w:t>
      </w:r>
      <w:r w:rsidR="00020105">
        <w:t xml:space="preserve"> of </w:t>
      </w:r>
      <w:r>
        <w:t xml:space="preserve">the GL PSYOP </w:t>
      </w:r>
      <w:permStart w:id="1482767999" w:edGrp="everyone"/>
      <w:r w:rsidRPr="00380A91">
        <w:rPr>
          <w:rStyle w:val="SubtleEmphasis"/>
        </w:rPr>
        <w:t>__</w:t>
      </w:r>
      <w:bookmarkEnd w:id="33"/>
      <w:permEnd w:id="1482767999"/>
    </w:p>
    <w:p w14:paraId="108C924D" w14:textId="12586C5E" w:rsidR="00856565" w:rsidRPr="002E1D96" w:rsidRDefault="00856565" w:rsidP="00A23C11">
      <w:pPr>
        <w:pStyle w:val="ListParagraph"/>
        <w:numPr>
          <w:ilvl w:val="0"/>
          <w:numId w:val="70"/>
        </w:numPr>
      </w:pPr>
      <w:permStart w:id="1384337618" w:edGrp="everyone"/>
      <w:r w:rsidRPr="00380A91">
        <w:rPr>
          <w:rStyle w:val="SubtleEmphasis"/>
        </w:rPr>
        <w:t>__</w:t>
      </w:r>
      <w:permEnd w:id="1384337618"/>
      <w:r>
        <w:t xml:space="preserve"> </w:t>
      </w:r>
      <w:r w:rsidR="00995E9A" w:rsidRPr="00A23C11">
        <w:rPr>
          <w:b/>
          <w:bCs/>
        </w:rPr>
        <w:t>Progressivism’s</w:t>
      </w:r>
      <w:r w:rsidRPr="00A23C11">
        <w:rPr>
          <w:b/>
          <w:bCs/>
        </w:rPr>
        <w:t xml:space="preserve"> will is substituted for reason.</w:t>
      </w:r>
      <w:r w:rsidRPr="002E1D96">
        <w:t xml:space="preserve"> Their will is their reason, </w:t>
      </w:r>
      <w:r>
        <w:t xml:space="preserve">and they have no </w:t>
      </w:r>
      <w:r w:rsidRPr="00A23C11">
        <w:rPr>
          <w:i/>
        </w:rPr>
        <w:t>liberty</w:t>
      </w:r>
      <w:r>
        <w:t>, justice, or prosperity for all in</w:t>
      </w:r>
      <w:r w:rsidRPr="002E1D96">
        <w:t xml:space="preserve"> their </w:t>
      </w:r>
      <w:r>
        <w:t>Platitudes</w:t>
      </w:r>
      <w:r w:rsidRPr="002E1D96">
        <w:t>.</w:t>
      </w:r>
    </w:p>
    <w:p w14:paraId="7BD54A38" w14:textId="1DFD31C8" w:rsidR="00856565" w:rsidRPr="002E1D96" w:rsidRDefault="00856565" w:rsidP="00A23C11">
      <w:pPr>
        <w:pStyle w:val="ListParagraph"/>
      </w:pPr>
      <w:permStart w:id="1298669034" w:edGrp="everyone"/>
      <w:r w:rsidRPr="00380A91">
        <w:rPr>
          <w:rStyle w:val="SubtleEmphasis"/>
        </w:rPr>
        <w:t>__</w:t>
      </w:r>
      <w:permEnd w:id="1298669034"/>
      <w:r>
        <w:t xml:space="preserve"> </w:t>
      </w:r>
      <w:r w:rsidR="00995E9A">
        <w:rPr>
          <w:b/>
          <w:bCs/>
        </w:rPr>
        <w:t xml:space="preserve">Progressivism </w:t>
      </w:r>
      <w:r w:rsidRPr="001A3938">
        <w:rPr>
          <w:b/>
          <w:bCs/>
        </w:rPr>
        <w:t xml:space="preserve">substitutes the </w:t>
      </w:r>
      <w:r>
        <w:rPr>
          <w:b/>
          <w:bCs/>
        </w:rPr>
        <w:t>‘</w:t>
      </w:r>
      <w:r w:rsidRPr="00604AE6">
        <w:rPr>
          <w:b/>
          <w:bCs/>
          <w:i/>
        </w:rPr>
        <w:t>glorious myth’</w:t>
      </w:r>
      <w:r w:rsidRPr="001A3938">
        <w:rPr>
          <w:b/>
          <w:bCs/>
        </w:rPr>
        <w:t xml:space="preserve"> for objective T</w:t>
      </w:r>
      <w:r w:rsidR="00853A60">
        <w:t>ruth</w:t>
      </w:r>
      <w:r w:rsidRPr="001A3938">
        <w:rPr>
          <w:b/>
          <w:bCs/>
        </w:rPr>
        <w:t>.</w:t>
      </w:r>
      <w:r w:rsidRPr="002E1D96">
        <w:t xml:space="preserve"> </w:t>
      </w:r>
      <w:r>
        <w:t>‘</w:t>
      </w:r>
      <w:r w:rsidRPr="002E1D96">
        <w:rPr>
          <w:i/>
        </w:rPr>
        <w:t>Freedom from fear through government</w:t>
      </w:r>
      <w:r>
        <w:t>’</w:t>
      </w:r>
      <w:r w:rsidRPr="002E1D96">
        <w:t xml:space="preserve"> and </w:t>
      </w:r>
      <w:r>
        <w:t>‘</w:t>
      </w:r>
      <w:r w:rsidRPr="002E1D96">
        <w:rPr>
          <w:i/>
        </w:rPr>
        <w:t>saving the planet</w:t>
      </w:r>
      <w:r>
        <w:t>’</w:t>
      </w:r>
      <w:r w:rsidRPr="002E1D96">
        <w:t xml:space="preserve"> are glorious myths.</w:t>
      </w:r>
    </w:p>
    <w:p w14:paraId="408D33AA" w14:textId="77777777" w:rsidR="00856565" w:rsidRPr="002E1D96" w:rsidRDefault="00856565" w:rsidP="00A23C11">
      <w:pPr>
        <w:pStyle w:val="ListParagraph"/>
      </w:pPr>
      <w:permStart w:id="1793873067" w:edGrp="everyone"/>
      <w:r w:rsidRPr="00380A91">
        <w:rPr>
          <w:rStyle w:val="SubtleEmphasis"/>
        </w:rPr>
        <w:t>__</w:t>
      </w:r>
      <w:permEnd w:id="1793873067"/>
      <w:r>
        <w:t xml:space="preserve"> </w:t>
      </w:r>
      <w:r w:rsidRPr="004E09E6">
        <w:t>Unity means conformance to the glorious myth</w:t>
      </w:r>
      <w:r w:rsidRPr="001A3938">
        <w:t xml:space="preserve">, not </w:t>
      </w:r>
      <w:r w:rsidRPr="00174BE0">
        <w:rPr>
          <w:i/>
        </w:rPr>
        <w:t>Liberty</w:t>
      </w:r>
      <w:r>
        <w:t>.</w:t>
      </w:r>
    </w:p>
    <w:p w14:paraId="0403DB33" w14:textId="77777777" w:rsidR="00856565" w:rsidRPr="002E1D96" w:rsidRDefault="00856565" w:rsidP="00A23C11">
      <w:pPr>
        <w:pStyle w:val="ListParagraph"/>
      </w:pPr>
      <w:permStart w:id="288054898" w:edGrp="everyone"/>
      <w:r w:rsidRPr="00380A91">
        <w:rPr>
          <w:rStyle w:val="SubtleEmphasis"/>
        </w:rPr>
        <w:t>__</w:t>
      </w:r>
      <w:permEnd w:id="288054898"/>
      <w:r>
        <w:t xml:space="preserve"> </w:t>
      </w:r>
      <w:r w:rsidRPr="001A3938">
        <w:rPr>
          <w:b/>
          <w:bCs/>
        </w:rPr>
        <w:t>Equity means everyone accepts the lowest condition;</w:t>
      </w:r>
      <w:r w:rsidRPr="002E1D96">
        <w:t xml:space="preserve"> it can never move anyone upward. One car goes 100mph, one goes 60 mph, and one goes 30 mph. </w:t>
      </w:r>
      <w:r>
        <w:t>Equity</w:t>
      </w:r>
      <w:r w:rsidRPr="002E1D96">
        <w:t xml:space="preserve"> is 30 mph. Just ask Cuba and Venezuela.</w:t>
      </w:r>
    </w:p>
    <w:p w14:paraId="22FCF039" w14:textId="3814A1C1" w:rsidR="00856565" w:rsidRPr="002E1D96" w:rsidRDefault="00856565" w:rsidP="00A23C11">
      <w:pPr>
        <w:pStyle w:val="ListParagraph"/>
      </w:pPr>
      <w:permStart w:id="1960343466" w:edGrp="everyone"/>
      <w:r w:rsidRPr="00380A91">
        <w:rPr>
          <w:rStyle w:val="SubtleEmphasis"/>
        </w:rPr>
        <w:lastRenderedPageBreak/>
        <w:t>__</w:t>
      </w:r>
      <w:permEnd w:id="1960343466"/>
      <w:r>
        <w:t xml:space="preserve"> </w:t>
      </w:r>
      <w:r w:rsidR="00995E9A">
        <w:rPr>
          <w:b/>
          <w:bCs/>
        </w:rPr>
        <w:t xml:space="preserve">Progressivism </w:t>
      </w:r>
      <w:r w:rsidRPr="00F14046">
        <w:rPr>
          <w:b/>
          <w:bCs/>
        </w:rPr>
        <w:t>claims a</w:t>
      </w:r>
      <w:r>
        <w:rPr>
          <w:b/>
          <w:bCs/>
        </w:rPr>
        <w:t xml:space="preserve"> </w:t>
      </w:r>
      <w:r w:rsidRPr="00F14046">
        <w:rPr>
          <w:b/>
          <w:bCs/>
        </w:rPr>
        <w:t xml:space="preserve">monopoly on reason to guide society to a </w:t>
      </w:r>
      <w:r>
        <w:rPr>
          <w:b/>
          <w:bCs/>
        </w:rPr>
        <w:t>specific</w:t>
      </w:r>
      <w:r w:rsidRPr="00F14046">
        <w:rPr>
          <w:b/>
          <w:bCs/>
        </w:rPr>
        <w:t xml:space="preserve"> outcome, the </w:t>
      </w:r>
      <w:r w:rsidRPr="00604AE6">
        <w:rPr>
          <w:b/>
          <w:bCs/>
          <w:i/>
        </w:rPr>
        <w:t>glorious myth</w:t>
      </w:r>
      <w:r w:rsidRPr="002E1D96">
        <w:t xml:space="preserve">. </w:t>
      </w:r>
      <w:r>
        <w:t>They silence a</w:t>
      </w:r>
      <w:r w:rsidRPr="002E1D96">
        <w:t xml:space="preserve">ll other points of view because the </w:t>
      </w:r>
      <w:r>
        <w:t>enemy</w:t>
      </w:r>
      <w:r w:rsidRPr="002E1D96">
        <w:t xml:space="preserve"> has no </w:t>
      </w:r>
      <w:r w:rsidRPr="00174BE0">
        <w:rPr>
          <w:i/>
        </w:rPr>
        <w:t>liberty</w:t>
      </w:r>
      <w:r>
        <w:t>-minded</w:t>
      </w:r>
      <w:r w:rsidRPr="002E1D96">
        <w:t xml:space="preserve"> </w:t>
      </w:r>
      <w:r>
        <w:t>P</w:t>
      </w:r>
      <w:r w:rsidRPr="002E1D96">
        <w:t>rinciples to defend.</w:t>
      </w:r>
    </w:p>
    <w:p w14:paraId="5C987320" w14:textId="0E71DEE7" w:rsidR="00856565" w:rsidRPr="002E1D96" w:rsidRDefault="00856565" w:rsidP="00A23C11">
      <w:pPr>
        <w:pStyle w:val="ListParagraph"/>
      </w:pPr>
      <w:permStart w:id="1272724445" w:edGrp="everyone"/>
      <w:r w:rsidRPr="00380A91">
        <w:rPr>
          <w:rStyle w:val="SubtleEmphasis"/>
        </w:rPr>
        <w:t>__</w:t>
      </w:r>
      <w:permEnd w:id="1272724445"/>
      <w:r>
        <w:t xml:space="preserve"> </w:t>
      </w:r>
      <w:r w:rsidR="00995E9A">
        <w:rPr>
          <w:b/>
          <w:bCs/>
        </w:rPr>
        <w:t>Progressivism’s</w:t>
      </w:r>
      <w:r w:rsidR="00995E9A" w:rsidRPr="000A4BCF">
        <w:rPr>
          <w:b/>
          <w:bCs/>
        </w:rPr>
        <w:t xml:space="preserve"> </w:t>
      </w:r>
      <w:r w:rsidRPr="004E09E6">
        <w:rPr>
          <w:b/>
          <w:bCs/>
        </w:rPr>
        <w:t>power is often freely given</w:t>
      </w:r>
      <w:r w:rsidRPr="00604AE6">
        <w:t xml:space="preserve"> to them by </w:t>
      </w:r>
      <w:r w:rsidRPr="00D178A5">
        <w:t>WTP</w:t>
      </w:r>
      <w:r w:rsidRPr="00F14046">
        <w:t xml:space="preserve"> </w:t>
      </w:r>
      <w:r w:rsidRPr="00604AE6">
        <w:t>for the glorious myth</w:t>
      </w:r>
      <w:r w:rsidRPr="00F14046">
        <w:t>.</w:t>
      </w:r>
      <w:r w:rsidRPr="002E1D96">
        <w:t xml:space="preserve"> </w:t>
      </w:r>
      <w:r>
        <w:t>That is the problem today.</w:t>
      </w:r>
    </w:p>
    <w:p w14:paraId="5F858A35" w14:textId="4F0B74F5" w:rsidR="00856565" w:rsidRPr="002E1D96" w:rsidRDefault="00856565" w:rsidP="00A23C11">
      <w:pPr>
        <w:pStyle w:val="ListParagraph"/>
      </w:pPr>
      <w:permStart w:id="1557091756" w:edGrp="everyone"/>
      <w:r w:rsidRPr="00380A91">
        <w:rPr>
          <w:rStyle w:val="SubtleEmphasis"/>
        </w:rPr>
        <w:t>__</w:t>
      </w:r>
      <w:permEnd w:id="1557091756"/>
      <w:r>
        <w:t xml:space="preserve"> </w:t>
      </w:r>
      <w:r w:rsidR="00995E9A">
        <w:rPr>
          <w:b/>
          <w:bCs/>
        </w:rPr>
        <w:t xml:space="preserve">Progressivism </w:t>
      </w:r>
      <w:r w:rsidRPr="00F14046">
        <w:rPr>
          <w:b/>
          <w:bCs/>
        </w:rPr>
        <w:t xml:space="preserve">must destroy the institutions of </w:t>
      </w:r>
      <w:r w:rsidRPr="00174BE0">
        <w:rPr>
          <w:b/>
          <w:bCs/>
          <w:i/>
        </w:rPr>
        <w:t>Liberty</w:t>
      </w:r>
      <w:r>
        <w:rPr>
          <w:b/>
          <w:bCs/>
        </w:rPr>
        <w:t>.</w:t>
      </w:r>
      <w:r w:rsidRPr="002E1D96">
        <w:t xml:space="preserve"> The electoral college, separation of powers, </w:t>
      </w:r>
      <w:r>
        <w:t>and federalism</w:t>
      </w:r>
      <w:r w:rsidRPr="002E1D96">
        <w:t xml:space="preserve"> are all a result of the </w:t>
      </w:r>
      <w:r>
        <w:t>P</w:t>
      </w:r>
      <w:r w:rsidRPr="002E1D96">
        <w:t xml:space="preserve">rinciples of </w:t>
      </w:r>
      <w:r w:rsidRPr="00174BE0">
        <w:rPr>
          <w:i/>
        </w:rPr>
        <w:t>Liberty</w:t>
      </w:r>
      <w:r>
        <w:t xml:space="preserve"> that </w:t>
      </w:r>
      <w:r w:rsidRPr="00D178A5">
        <w:t>WTP</w:t>
      </w:r>
      <w:r w:rsidRPr="002E1D96">
        <w:t xml:space="preserve"> must protect</w:t>
      </w:r>
      <w:r>
        <w:t xml:space="preserve"> at all costs</w:t>
      </w:r>
    </w:p>
    <w:p w14:paraId="21140F90" w14:textId="0F1AEA0D" w:rsidR="00856565" w:rsidRPr="002E1D96" w:rsidRDefault="00856565" w:rsidP="00A23C11">
      <w:pPr>
        <w:pStyle w:val="ListParagraph"/>
      </w:pPr>
      <w:permStart w:id="342711475" w:edGrp="everyone"/>
      <w:r w:rsidRPr="00380A91">
        <w:rPr>
          <w:rStyle w:val="SubtleEmphasis"/>
        </w:rPr>
        <w:t>__</w:t>
      </w:r>
      <w:permEnd w:id="342711475"/>
      <w:r>
        <w:t xml:space="preserve"> </w:t>
      </w:r>
      <w:r w:rsidR="00995E9A">
        <w:rPr>
          <w:b/>
          <w:bCs/>
        </w:rPr>
        <w:t xml:space="preserve">Progressivism </w:t>
      </w:r>
      <w:r w:rsidRPr="00F14046">
        <w:rPr>
          <w:b/>
          <w:bCs/>
        </w:rPr>
        <w:t xml:space="preserve">demands a one-party state by making political </w:t>
      </w:r>
      <w:r w:rsidRPr="00B1362F">
        <w:rPr>
          <w:b/>
        </w:rPr>
        <w:t xml:space="preserve">Life </w:t>
      </w:r>
      <w:r w:rsidRPr="00F14046">
        <w:rPr>
          <w:b/>
          <w:bCs/>
        </w:rPr>
        <w:t>impossible for others</w:t>
      </w:r>
      <w:r w:rsidRPr="002E1D96">
        <w:t>.</w:t>
      </w:r>
      <w:r>
        <w:t xml:space="preserve"> </w:t>
      </w:r>
      <w:r w:rsidRPr="00F14046">
        <w:t xml:space="preserve">It is so deplorable what </w:t>
      </w:r>
      <w:r>
        <w:t>they do</w:t>
      </w:r>
      <w:r w:rsidRPr="00F14046">
        <w:t xml:space="preserve"> to very good </w:t>
      </w:r>
      <w:r w:rsidRPr="00D178A5">
        <w:t>WTP</w:t>
      </w:r>
      <w:r w:rsidRPr="00F14046">
        <w:t>. All P45/47 did was make our USA great again</w:t>
      </w:r>
      <w:r>
        <w:t>; for that,</w:t>
      </w:r>
      <w:r w:rsidRPr="00F14046">
        <w:t xml:space="preserve"> he must be destroyed. The enemy’s process is as sickening as the outcome</w:t>
      </w:r>
      <w:r w:rsidRPr="002E1D96">
        <w:t>.</w:t>
      </w:r>
    </w:p>
    <w:p w14:paraId="19A5C7E7" w14:textId="5D99E6E2" w:rsidR="00856565" w:rsidRPr="002E1D96" w:rsidRDefault="00856565" w:rsidP="00A23C11">
      <w:pPr>
        <w:pStyle w:val="ListParagraph"/>
      </w:pPr>
      <w:permStart w:id="1250558760" w:edGrp="everyone"/>
      <w:r w:rsidRPr="00380A91">
        <w:rPr>
          <w:rStyle w:val="SubtleEmphasis"/>
        </w:rPr>
        <w:t>__</w:t>
      </w:r>
      <w:permEnd w:id="1250558760"/>
      <w:r>
        <w:t xml:space="preserve"> </w:t>
      </w:r>
      <w:r w:rsidR="00995E9A">
        <w:rPr>
          <w:b/>
          <w:bCs/>
        </w:rPr>
        <w:t xml:space="preserve">Progressivism </w:t>
      </w:r>
      <w:r w:rsidRPr="00F14046">
        <w:rPr>
          <w:b/>
          <w:bCs/>
        </w:rPr>
        <w:t xml:space="preserve">does not have ethics; the </w:t>
      </w:r>
      <w:r w:rsidRPr="00604AE6">
        <w:rPr>
          <w:b/>
          <w:bCs/>
          <w:i/>
        </w:rPr>
        <w:t xml:space="preserve">glorious myth </w:t>
      </w:r>
      <w:r w:rsidRPr="00F14046">
        <w:rPr>
          <w:b/>
          <w:bCs/>
        </w:rPr>
        <w:t xml:space="preserve">is worth achieving at all </w:t>
      </w:r>
      <w:r>
        <w:rPr>
          <w:b/>
          <w:bCs/>
        </w:rPr>
        <w:t>costs</w:t>
      </w:r>
      <w:r w:rsidRPr="002E1D96">
        <w:t xml:space="preserve">. </w:t>
      </w:r>
      <w:r w:rsidRPr="00D178A5">
        <w:t>WTP</w:t>
      </w:r>
      <w:r>
        <w:t xml:space="preserve"> are declared evil by the </w:t>
      </w:r>
      <w:r w:rsidRPr="002E1D96">
        <w:t>enemy</w:t>
      </w:r>
      <w:r>
        <w:t xml:space="preserve">, and </w:t>
      </w:r>
      <w:r w:rsidRPr="00D178A5">
        <w:t>WTP</w:t>
      </w:r>
      <w:r>
        <w:t xml:space="preserve"> </w:t>
      </w:r>
      <w:r w:rsidRPr="002E1D96">
        <w:t>must be destroyed at all cost</w:t>
      </w:r>
      <w:r>
        <w:t>s</w:t>
      </w:r>
      <w:r w:rsidRPr="002E1D96">
        <w:t xml:space="preserve">. </w:t>
      </w:r>
      <w:r w:rsidRPr="004B50D9">
        <w:t xml:space="preserve">Ask yourself, </w:t>
      </w:r>
      <w:r w:rsidRPr="00D178A5">
        <w:t>WTP</w:t>
      </w:r>
      <w:r w:rsidRPr="004B50D9">
        <w:t xml:space="preserve">, are you evil and must be destroyed by our political </w:t>
      </w:r>
      <w:r w:rsidR="002F3216">
        <w:t>parties</w:t>
      </w:r>
      <w:r w:rsidRPr="004B50D9">
        <w:t>?</w:t>
      </w:r>
    </w:p>
    <w:p w14:paraId="07F2B26D" w14:textId="02F04C1E" w:rsidR="00856565" w:rsidRPr="002E1D96" w:rsidRDefault="00856565" w:rsidP="00A23C11">
      <w:pPr>
        <w:pStyle w:val="ListParagraph"/>
      </w:pPr>
      <w:permStart w:id="723025769" w:edGrp="everyone"/>
      <w:r w:rsidRPr="00380A91">
        <w:rPr>
          <w:rStyle w:val="SubtleEmphasis"/>
        </w:rPr>
        <w:t>__</w:t>
      </w:r>
      <w:permEnd w:id="723025769"/>
      <w:r>
        <w:t xml:space="preserve"> </w:t>
      </w:r>
      <w:r w:rsidR="00995E9A">
        <w:rPr>
          <w:b/>
          <w:bCs/>
        </w:rPr>
        <w:t xml:space="preserve">Progressivism </w:t>
      </w:r>
      <w:r w:rsidRPr="00F14046">
        <w:rPr>
          <w:b/>
          <w:bCs/>
        </w:rPr>
        <w:t>does not allow anyone to stand up or stand out</w:t>
      </w:r>
      <w:r w:rsidRPr="002E1D96">
        <w:t xml:space="preserve">. Only the ruling class may speak. All </w:t>
      </w:r>
      <w:r>
        <w:t xml:space="preserve">mainstream </w:t>
      </w:r>
      <w:r w:rsidRPr="002E1D96">
        <w:t>media use the same script with zero individual thought.</w:t>
      </w:r>
    </w:p>
    <w:p w14:paraId="04B3BA58" w14:textId="5538E684" w:rsidR="00856565" w:rsidRPr="002E1D96" w:rsidRDefault="00856565" w:rsidP="00A23C11">
      <w:pPr>
        <w:pStyle w:val="ListParagraph"/>
      </w:pPr>
      <w:permStart w:id="1671777961" w:edGrp="everyone"/>
      <w:r w:rsidRPr="00380A91">
        <w:rPr>
          <w:rStyle w:val="SubtleEmphasis"/>
        </w:rPr>
        <w:t>__</w:t>
      </w:r>
      <w:permEnd w:id="1671777961"/>
      <w:r>
        <w:t xml:space="preserve"> </w:t>
      </w:r>
      <w:r w:rsidR="00995E9A">
        <w:rPr>
          <w:b/>
          <w:bCs/>
        </w:rPr>
        <w:t xml:space="preserve">Progressivism </w:t>
      </w:r>
      <w:r w:rsidRPr="00F14046">
        <w:rPr>
          <w:b/>
          <w:bCs/>
        </w:rPr>
        <w:t>controls language.</w:t>
      </w:r>
      <w:r w:rsidRPr="002E1D96">
        <w:t xml:space="preserve"> Words have power. Using the </w:t>
      </w:r>
      <w:r>
        <w:t>enemy</w:t>
      </w:r>
      <w:r w:rsidRPr="002E1D96">
        <w:t xml:space="preserve">'s words is a symbol of submission </w:t>
      </w:r>
      <w:r>
        <w:t>along with</w:t>
      </w:r>
      <w:r w:rsidRPr="002E1D96">
        <w:t xml:space="preserve"> silence.</w:t>
      </w:r>
    </w:p>
    <w:p w14:paraId="7E008507" w14:textId="5401F598" w:rsidR="00856565" w:rsidRPr="002E1D96" w:rsidRDefault="00856565" w:rsidP="00A23C11">
      <w:pPr>
        <w:pStyle w:val="ListParagraph"/>
      </w:pPr>
      <w:permStart w:id="1954636021" w:edGrp="everyone"/>
      <w:r w:rsidRPr="00380A91">
        <w:rPr>
          <w:rStyle w:val="SubtleEmphasis"/>
        </w:rPr>
        <w:t>__</w:t>
      </w:r>
      <w:permEnd w:id="1954636021"/>
      <w:r>
        <w:t xml:space="preserve"> </w:t>
      </w:r>
      <w:r w:rsidR="00995E9A">
        <w:rPr>
          <w:b/>
          <w:bCs/>
        </w:rPr>
        <w:t xml:space="preserve">Progressivism </w:t>
      </w:r>
      <w:r w:rsidRPr="004E09E6">
        <w:rPr>
          <w:b/>
          <w:bCs/>
        </w:rPr>
        <w:t>uses ‘</w:t>
      </w:r>
      <w:r w:rsidRPr="004E09E6">
        <w:rPr>
          <w:b/>
          <w:bCs/>
          <w:i/>
        </w:rPr>
        <w:t>exceptions</w:t>
      </w:r>
      <w:r w:rsidRPr="004E09E6">
        <w:rPr>
          <w:b/>
          <w:bCs/>
        </w:rPr>
        <w:t>’</w:t>
      </w:r>
      <w:r w:rsidRPr="00604AE6">
        <w:t xml:space="preserve"> to destroy limits to their power</w:t>
      </w:r>
      <w:r w:rsidRPr="002E1D96">
        <w:t>. Th</w:t>
      </w:r>
      <w:r>
        <w:t>at</w:t>
      </w:r>
      <w:r w:rsidRPr="002E1D96">
        <w:t xml:space="preserve"> is the start of the oppression. </w:t>
      </w:r>
    </w:p>
    <w:p w14:paraId="74FC4D2F" w14:textId="029DE0C8" w:rsidR="00856565" w:rsidRDefault="00856565" w:rsidP="00A23C11">
      <w:pPr>
        <w:pStyle w:val="ListParagraph"/>
      </w:pPr>
      <w:permStart w:id="1908542463" w:edGrp="everyone"/>
      <w:r w:rsidRPr="00380A91">
        <w:rPr>
          <w:rStyle w:val="SubtleEmphasis"/>
        </w:rPr>
        <w:t>__</w:t>
      </w:r>
      <w:permEnd w:id="1908542463"/>
      <w:r>
        <w:t xml:space="preserve"> </w:t>
      </w:r>
      <w:r w:rsidR="00995E9A">
        <w:rPr>
          <w:b/>
          <w:bCs/>
        </w:rPr>
        <w:t xml:space="preserve">Progressivism </w:t>
      </w:r>
      <w:r w:rsidRPr="00995E9A">
        <w:rPr>
          <w:b/>
          <w:bCs/>
        </w:rPr>
        <w:t>turns exceptions into permanent emergencies</w:t>
      </w:r>
      <w:r w:rsidRPr="005121EE">
        <w:t xml:space="preserve"> to trade existing freedom for false future security</w:t>
      </w:r>
      <w:r w:rsidRPr="002E1D96">
        <w:t xml:space="preserve">. </w:t>
      </w:r>
    </w:p>
    <w:p w14:paraId="0E29F6CB" w14:textId="48E8E098" w:rsidR="00856565" w:rsidRDefault="00856565" w:rsidP="00A23C11">
      <w:pPr>
        <w:pStyle w:val="ListParagraph"/>
      </w:pPr>
      <w:permStart w:id="701836948" w:edGrp="everyone"/>
      <w:r w:rsidRPr="00380A91">
        <w:rPr>
          <w:rStyle w:val="SubtleEmphasis"/>
        </w:rPr>
        <w:t>__</w:t>
      </w:r>
      <w:permEnd w:id="701836948"/>
      <w:r>
        <w:t xml:space="preserve"> </w:t>
      </w:r>
      <w:r w:rsidR="00995E9A">
        <w:t xml:space="preserve">Progressivism </w:t>
      </w:r>
      <w:r w:rsidRPr="00995E9A">
        <w:t>invokes terrorism and extremism to combat dissent</w:t>
      </w:r>
      <w:r w:rsidRPr="002E1D96">
        <w:t xml:space="preserve">. </w:t>
      </w:r>
      <w:r w:rsidRPr="00020105">
        <w:t xml:space="preserve">Open your eyes, </w:t>
      </w:r>
      <w:r w:rsidRPr="00D178A5">
        <w:t>WTP</w:t>
      </w:r>
      <w:r w:rsidRPr="002E1D96">
        <w:t>.</w:t>
      </w:r>
    </w:p>
    <w:p w14:paraId="7AED80D1" w14:textId="0B7EB68A" w:rsidR="00856565" w:rsidRPr="002E1D96" w:rsidRDefault="00856565" w:rsidP="008B2F43">
      <w:pPr>
        <w:pStyle w:val="Heading3"/>
        <w:spacing w:line="264" w:lineRule="auto"/>
      </w:pPr>
      <w:r>
        <w:t>P</w:t>
      </w:r>
      <w:r w:rsidR="00C01A54">
        <w:t>7</w:t>
      </w:r>
      <w:r>
        <w:t xml:space="preserve"> Set 3: About Progressivism </w:t>
      </w:r>
      <w:permStart w:id="212738270" w:edGrp="everyone"/>
      <w:r w:rsidRPr="00380A91">
        <w:rPr>
          <w:rStyle w:val="SubtleEmphasis"/>
        </w:rPr>
        <w:t>__</w:t>
      </w:r>
      <w:permEnd w:id="212738270"/>
    </w:p>
    <w:p w14:paraId="63028F14" w14:textId="77777777" w:rsidR="006C659C" w:rsidRDefault="00856565" w:rsidP="00A23C11">
      <w:pPr>
        <w:pStyle w:val="ListParagraph"/>
        <w:numPr>
          <w:ilvl w:val="0"/>
          <w:numId w:val="119"/>
        </w:numPr>
      </w:pPr>
      <w:permStart w:id="510153747" w:edGrp="everyone"/>
      <w:r w:rsidRPr="00623ABE">
        <w:rPr>
          <w:rStyle w:val="SubtleEmphasis"/>
        </w:rPr>
        <w:t>__</w:t>
      </w:r>
      <w:permEnd w:id="510153747"/>
      <w:r w:rsidRPr="00623ABE">
        <w:t xml:space="preserve"> </w:t>
      </w:r>
      <w:r w:rsidR="006C659C" w:rsidRPr="00604AE6">
        <w:t>Progressivism is the label the enemy’s GL PSYOP hides under</w:t>
      </w:r>
      <w:r w:rsidR="006C659C">
        <w:t xml:space="preserve">. </w:t>
      </w:r>
    </w:p>
    <w:p w14:paraId="0473BF2D" w14:textId="7DA89EDC" w:rsidR="00856565" w:rsidRDefault="008E11B0" w:rsidP="00A23C11">
      <w:pPr>
        <w:pStyle w:val="ListParagraph"/>
        <w:numPr>
          <w:ilvl w:val="0"/>
          <w:numId w:val="119"/>
        </w:numPr>
      </w:pPr>
      <w:permStart w:id="846361034" w:edGrp="everyone"/>
      <w:r w:rsidRPr="00380A91">
        <w:rPr>
          <w:rStyle w:val="SubtleEmphasis"/>
        </w:rPr>
        <w:t>__</w:t>
      </w:r>
      <w:permEnd w:id="846361034"/>
      <w:r w:rsidR="006C659C" w:rsidRPr="006C659C">
        <w:t xml:space="preserve"> </w:t>
      </w:r>
      <w:r w:rsidR="00856565">
        <w:t xml:space="preserve">The Progressivism moniker is the opposite of </w:t>
      </w:r>
      <w:r w:rsidR="00856565" w:rsidRPr="00A23C11">
        <w:rPr>
          <w:i/>
        </w:rPr>
        <w:t>Liberty</w:t>
      </w:r>
      <w:r w:rsidR="00856565">
        <w:t>. Its platitudes and strategies</w:t>
      </w:r>
      <w:r w:rsidR="00020105">
        <w:t>,</w:t>
      </w:r>
      <w:r w:rsidR="00856565">
        <w:t xml:space="preserve"> enumerated in </w:t>
      </w:r>
      <w:r w:rsidR="00673724" w:rsidRPr="00A23C11">
        <w:rPr>
          <w:b/>
          <w:bCs/>
        </w:rPr>
        <w:t>WePEG1787</w:t>
      </w:r>
      <w:r w:rsidR="00BF3913" w:rsidRPr="00A23C11">
        <w:rPr>
          <w:b/>
          <w:bCs/>
        </w:rPr>
        <w:t>’s</w:t>
      </w:r>
      <w:r w:rsidR="00856565" w:rsidRPr="00623ABE">
        <w:t xml:space="preserve"> </w:t>
      </w:r>
      <w:r w:rsidR="00856565" w:rsidRPr="00A23C11">
        <w:rPr>
          <w:b/>
          <w:bCs/>
        </w:rPr>
        <w:t>Political War Group</w:t>
      </w:r>
      <w:r w:rsidR="00020105" w:rsidRPr="00A23C11">
        <w:rPr>
          <w:b/>
          <w:bCs/>
        </w:rPr>
        <w:t>,</w:t>
      </w:r>
      <w:r w:rsidR="00856565" w:rsidRPr="00623ABE">
        <w:t xml:space="preserve"> </w:t>
      </w:r>
      <w:r w:rsidR="00856565">
        <w:t xml:space="preserve">show it as a false flag of deceit and lies designed to subjugate </w:t>
      </w:r>
      <w:r w:rsidR="00856565" w:rsidRPr="00D178A5">
        <w:t>WTP</w:t>
      </w:r>
      <w:r w:rsidR="00856565">
        <w:t xml:space="preserve">. </w:t>
      </w:r>
    </w:p>
    <w:p w14:paraId="6779CE87" w14:textId="040C80B4" w:rsidR="00856565" w:rsidRDefault="00856565" w:rsidP="00A23C11">
      <w:pPr>
        <w:pStyle w:val="ListParagraph"/>
      </w:pPr>
      <w:permStart w:id="819164372" w:edGrp="everyone"/>
      <w:r w:rsidRPr="00623ABE">
        <w:rPr>
          <w:rStyle w:val="SubtleEmphasis"/>
        </w:rPr>
        <w:t>__</w:t>
      </w:r>
      <w:permEnd w:id="819164372"/>
      <w:r w:rsidRPr="00623ABE">
        <w:t xml:space="preserve"> </w:t>
      </w:r>
      <w:r w:rsidR="006C659C">
        <w:t>Progressivism</w:t>
      </w:r>
      <w:r>
        <w:t xml:space="preserve"> was officially brought into our USA by the </w:t>
      </w:r>
      <w:r w:rsidRPr="00604AE6">
        <w:rPr>
          <w:b/>
          <w:bCs/>
        </w:rPr>
        <w:t xml:space="preserve">Blue </w:t>
      </w:r>
      <w:r w:rsidR="002F3216" w:rsidRPr="00604AE6">
        <w:rPr>
          <w:b/>
          <w:bCs/>
        </w:rPr>
        <w:t>Party</w:t>
      </w:r>
      <w:r>
        <w:t xml:space="preserve"> in 1920, and they have perfected it to where it has infiltrated and destroyed every institution, including our churches. </w:t>
      </w:r>
    </w:p>
    <w:p w14:paraId="46F4FF30" w14:textId="460B655D" w:rsidR="00856565" w:rsidRDefault="00856565" w:rsidP="00A23C11">
      <w:pPr>
        <w:pStyle w:val="ListParagraph"/>
      </w:pPr>
      <w:permStart w:id="918248798" w:edGrp="everyone"/>
      <w:r w:rsidRPr="0082671D">
        <w:rPr>
          <w:rStyle w:val="SubtleEmphasis"/>
        </w:rPr>
        <w:t>__</w:t>
      </w:r>
      <w:permEnd w:id="918248798"/>
      <w:r w:rsidRPr="0082671D">
        <w:t xml:space="preserve"> </w:t>
      </w:r>
      <w:r>
        <w:t xml:space="preserve">Our founders never imagined Progressivism, but they hated political </w:t>
      </w:r>
      <w:r w:rsidR="002F3216">
        <w:t>parties</w:t>
      </w:r>
      <w:r>
        <w:t xml:space="preserve"> because they served their self-interest. </w:t>
      </w:r>
    </w:p>
    <w:p w14:paraId="3FEEAEBA" w14:textId="65A14121" w:rsidR="00856565" w:rsidRDefault="00856565" w:rsidP="00A23C11">
      <w:pPr>
        <w:pStyle w:val="ListParagraph"/>
      </w:pPr>
      <w:permStart w:id="1806659220" w:edGrp="everyone"/>
      <w:r w:rsidRPr="000E5F29">
        <w:rPr>
          <w:rStyle w:val="SubtleEmphasis"/>
        </w:rPr>
        <w:t>__</w:t>
      </w:r>
      <w:permEnd w:id="1806659220"/>
      <w:r w:rsidRPr="000E5F29">
        <w:t xml:space="preserve"> </w:t>
      </w:r>
      <w:r w:rsidRPr="00FA6620">
        <w:rPr>
          <w:b/>
          <w:bCs/>
        </w:rPr>
        <w:t>Federalist 10</w:t>
      </w:r>
      <w:r>
        <w:t xml:space="preserve"> eviscerates political </w:t>
      </w:r>
      <w:r w:rsidR="002F3216">
        <w:t>parties</w:t>
      </w:r>
      <w:r>
        <w:t>, and P1 calls them ‘</w:t>
      </w:r>
      <w:r w:rsidRPr="00623ABE">
        <w:rPr>
          <w:b/>
          <w:bCs/>
          <w:i/>
        </w:rPr>
        <w:t>frightful despotism</w:t>
      </w:r>
      <w:r>
        <w:t xml:space="preserve">’ in his farewell address. There were no circumstances where our founders would die fighting the British for </w:t>
      </w:r>
      <w:r w:rsidRPr="00174BE0">
        <w:rPr>
          <w:i/>
        </w:rPr>
        <w:t>Liberty</w:t>
      </w:r>
      <w:r>
        <w:t xml:space="preserve"> and then give it all back to political </w:t>
      </w:r>
      <w:r w:rsidR="002F3216">
        <w:t>parties</w:t>
      </w:r>
      <w:r>
        <w:t xml:space="preserve"> to rule us. </w:t>
      </w:r>
      <w:r w:rsidRPr="00604AE6">
        <w:rPr>
          <w:b/>
          <w:bCs/>
        </w:rPr>
        <w:t xml:space="preserve">And yet, </w:t>
      </w:r>
      <w:r w:rsidRPr="006C659C">
        <w:rPr>
          <w:b/>
        </w:rPr>
        <w:t>WTP</w:t>
      </w:r>
      <w:r w:rsidRPr="00604AE6">
        <w:rPr>
          <w:b/>
          <w:bCs/>
        </w:rPr>
        <w:t xml:space="preserve"> let it happen.</w:t>
      </w:r>
      <w:r>
        <w:t xml:space="preserve"> </w:t>
      </w:r>
    </w:p>
    <w:p w14:paraId="3E8548F7" w14:textId="39934C02" w:rsidR="00856565" w:rsidRDefault="00856565" w:rsidP="00A23C11">
      <w:pPr>
        <w:pStyle w:val="ListParagraph"/>
      </w:pPr>
      <w:permStart w:id="911965513" w:edGrp="everyone"/>
      <w:r w:rsidRPr="000E5F29">
        <w:rPr>
          <w:rStyle w:val="SubtleEmphasis"/>
        </w:rPr>
        <w:t>__</w:t>
      </w:r>
      <w:permEnd w:id="911965513"/>
      <w:r w:rsidRPr="000E5F29">
        <w:t xml:space="preserve"> </w:t>
      </w:r>
      <w:r w:rsidRPr="00D178A5">
        <w:t>WTP</w:t>
      </w:r>
      <w:r>
        <w:t xml:space="preserve"> must restore our USA to its founding without political </w:t>
      </w:r>
      <w:r w:rsidR="002F3216">
        <w:t>part</w:t>
      </w:r>
      <w:r w:rsidR="006C659C">
        <w:t>y power</w:t>
      </w:r>
      <w:r>
        <w:t>, or it will be lost forever.</w:t>
      </w:r>
    </w:p>
    <w:p w14:paraId="1A4CFC35" w14:textId="24DCF674" w:rsidR="00856565" w:rsidRDefault="00856565" w:rsidP="00A23C11">
      <w:pPr>
        <w:pStyle w:val="ListParagraph"/>
      </w:pPr>
      <w:permStart w:id="923475570" w:edGrp="everyone"/>
      <w:r w:rsidRPr="00380A91">
        <w:rPr>
          <w:rStyle w:val="SubtleEmphasis"/>
        </w:rPr>
        <w:lastRenderedPageBreak/>
        <w:t>__</w:t>
      </w:r>
      <w:permEnd w:id="923475570"/>
      <w:r>
        <w:t xml:space="preserve"> </w:t>
      </w:r>
      <w:r w:rsidRPr="002E1D96">
        <w:t>Progressivism</w:t>
      </w:r>
      <w:r>
        <w:t xml:space="preserve"> is the aristocratic, noble, superior self-image several senators and candidates exude in political </w:t>
      </w:r>
      <w:r w:rsidR="002F3216">
        <w:t>parties</w:t>
      </w:r>
      <w:r>
        <w:t xml:space="preserve"> as ‘</w:t>
      </w:r>
      <w:r w:rsidRPr="001D05B3">
        <w:rPr>
          <w:i/>
        </w:rPr>
        <w:t xml:space="preserve">better than the peasants who want </w:t>
      </w:r>
      <w:r w:rsidRPr="00174BE0">
        <w:rPr>
          <w:i/>
        </w:rPr>
        <w:t>Liberty</w:t>
      </w:r>
      <w:r>
        <w:t>.’</w:t>
      </w:r>
    </w:p>
    <w:p w14:paraId="167433E1" w14:textId="77777777" w:rsidR="00856565" w:rsidRDefault="00856565" w:rsidP="00A23C11">
      <w:pPr>
        <w:pStyle w:val="ListParagraph"/>
      </w:pPr>
      <w:permStart w:id="274812142" w:edGrp="everyone"/>
      <w:r w:rsidRPr="00380A91">
        <w:rPr>
          <w:rStyle w:val="SubtleEmphasis"/>
        </w:rPr>
        <w:t>__</w:t>
      </w:r>
      <w:permEnd w:id="274812142"/>
      <w:r>
        <w:t xml:space="preserve"> </w:t>
      </w:r>
      <w:r w:rsidRPr="002E1D96">
        <w:t>Progressivism</w:t>
      </w:r>
      <w:r>
        <w:t xml:space="preserve"> </w:t>
      </w:r>
      <w:r w:rsidRPr="002E1D96">
        <w:t xml:space="preserve">marked the official launch of the </w:t>
      </w:r>
      <w:r>
        <w:t>GL PSYOP</w:t>
      </w:r>
      <w:r w:rsidRPr="002E1D96">
        <w:t xml:space="preserve"> when introduced by P28</w:t>
      </w:r>
      <w:r>
        <w:t>,</w:t>
      </w:r>
      <w:r w:rsidRPr="002E1D96">
        <w:t xml:space="preserve"> and it has metastasized to unthinkable levels today with enormous amounts of enemy money smelling victory.</w:t>
      </w:r>
    </w:p>
    <w:p w14:paraId="02F7022E" w14:textId="77777777" w:rsidR="00856565" w:rsidRDefault="00856565" w:rsidP="00A23C11">
      <w:pPr>
        <w:pStyle w:val="ListParagraph"/>
      </w:pPr>
      <w:permStart w:id="1120019165" w:edGrp="everyone"/>
      <w:r w:rsidRPr="00380A91">
        <w:rPr>
          <w:rStyle w:val="SubtleEmphasis"/>
        </w:rPr>
        <w:t>__</w:t>
      </w:r>
      <w:permEnd w:id="1120019165"/>
      <w:r>
        <w:t xml:space="preserve"> </w:t>
      </w:r>
      <w:r w:rsidRPr="00604AE6">
        <w:t xml:space="preserve">Progressivism was created for the express purpose of defeating </w:t>
      </w:r>
      <w:r w:rsidRPr="00174BE0">
        <w:rPr>
          <w:i/>
        </w:rPr>
        <w:t>Liberty</w:t>
      </w:r>
      <w:r>
        <w:t xml:space="preserve"> </w:t>
      </w:r>
      <w:r w:rsidRPr="00604AE6">
        <w:t>for the benefit of the ruling class</w:t>
      </w:r>
      <w:r>
        <w:t xml:space="preserve">. In other words, </w:t>
      </w:r>
      <w:r w:rsidRPr="00604AE6">
        <w:t>it is a more sophisticated form of Marx and Engels’ Communist Manifesto</w:t>
      </w:r>
      <w:r>
        <w:t xml:space="preserve">. </w:t>
      </w:r>
    </w:p>
    <w:p w14:paraId="591B3E1B" w14:textId="0E5DC030" w:rsidR="00856565" w:rsidRDefault="00856565" w:rsidP="00A23C11">
      <w:pPr>
        <w:pStyle w:val="ListParagraph"/>
      </w:pPr>
      <w:permStart w:id="1152989919" w:edGrp="everyone"/>
      <w:r w:rsidRPr="00380A91">
        <w:rPr>
          <w:rStyle w:val="SubtleEmphasis"/>
        </w:rPr>
        <w:t>__</w:t>
      </w:r>
      <w:permEnd w:id="1152989919"/>
      <w:r>
        <w:t xml:space="preserve"> Progressivism is a philosophy with zero foundation. It is simply an alternate form of government to defeat </w:t>
      </w:r>
      <w:r w:rsidRPr="00174BE0">
        <w:rPr>
          <w:i/>
        </w:rPr>
        <w:t>Liberty</w:t>
      </w:r>
      <w:r>
        <w:t>. With no foundation, a GL PSYOP is all it must work with because it is a lie, ‘</w:t>
      </w:r>
      <w:r w:rsidRPr="001D05B3">
        <w:rPr>
          <w:i/>
        </w:rPr>
        <w:t>the glorious myth</w:t>
      </w:r>
      <w:r>
        <w:t>.’</w:t>
      </w:r>
    </w:p>
    <w:p w14:paraId="052A6FC6" w14:textId="77777777" w:rsidR="00856565" w:rsidRDefault="00856565" w:rsidP="00A23C11">
      <w:pPr>
        <w:pStyle w:val="ListParagraph"/>
      </w:pPr>
      <w:permStart w:id="1702523553" w:edGrp="everyone"/>
      <w:r w:rsidRPr="00380A91">
        <w:rPr>
          <w:rStyle w:val="SubtleEmphasis"/>
        </w:rPr>
        <w:t>__</w:t>
      </w:r>
      <w:permEnd w:id="1702523553"/>
      <w:r>
        <w:t xml:space="preserve"> The </w:t>
      </w:r>
      <w:r w:rsidRPr="00020105">
        <w:rPr>
          <w:i/>
        </w:rPr>
        <w:t>Laws of Nature</w:t>
      </w:r>
      <w:r>
        <w:t xml:space="preserve"> determine all outcomes, not leaders or theories. </w:t>
      </w:r>
      <w:r w:rsidRPr="00174BE0">
        <w:rPr>
          <w:i/>
        </w:rPr>
        <w:t>Liberty</w:t>
      </w:r>
      <w:r w:rsidRPr="00604AE6">
        <w:t xml:space="preserve"> is the </w:t>
      </w:r>
      <w:r w:rsidRPr="00604AE6">
        <w:rPr>
          <w:i/>
        </w:rPr>
        <w:t xml:space="preserve">Law of Nature </w:t>
      </w:r>
      <w:r w:rsidRPr="00604AE6">
        <w:t>that produces</w:t>
      </w:r>
      <w:r w:rsidRPr="00604AE6">
        <w:rPr>
          <w:i/>
        </w:rPr>
        <w:t xml:space="preserve"> the best outcomes</w:t>
      </w:r>
      <w:r w:rsidRPr="00604AE6">
        <w:t xml:space="preserve"> for the most </w:t>
      </w:r>
      <w:r w:rsidRPr="00D178A5">
        <w:t>WTP</w:t>
      </w:r>
      <w:r w:rsidRPr="00604AE6">
        <w:t>.</w:t>
      </w:r>
    </w:p>
    <w:p w14:paraId="480EC0DE" w14:textId="299501D4" w:rsidR="00856565" w:rsidRDefault="00856565" w:rsidP="00A23C11">
      <w:pPr>
        <w:pStyle w:val="ListParagraph"/>
      </w:pPr>
      <w:permStart w:id="76427043" w:edGrp="everyone"/>
      <w:r w:rsidRPr="000F0D24">
        <w:rPr>
          <w:rStyle w:val="SubtleEmphasis"/>
        </w:rPr>
        <w:t>__</w:t>
      </w:r>
      <w:permEnd w:id="76427043"/>
      <w:r w:rsidRPr="000F0D24">
        <w:t xml:space="preserve"> </w:t>
      </w:r>
      <w:r>
        <w:t xml:space="preserve">P45 knew that and restored </w:t>
      </w:r>
      <w:r w:rsidRPr="00D178A5">
        <w:t xml:space="preserve">WTP’s </w:t>
      </w:r>
      <w:r w:rsidRPr="00174BE0">
        <w:rPr>
          <w:i/>
        </w:rPr>
        <w:t>Liberty</w:t>
      </w:r>
      <w:r>
        <w:t xml:space="preserve">. </w:t>
      </w:r>
      <w:r w:rsidRPr="000F0D24">
        <w:t>The GL PSYOP defeated him in 2020, and P46’s handlers switched back to corrupt Progressivism and destroyed all prosperity in a year.</w:t>
      </w:r>
    </w:p>
    <w:p w14:paraId="7909D87D" w14:textId="0D5337A5" w:rsidR="00856565" w:rsidRDefault="00856565" w:rsidP="00A23C11">
      <w:pPr>
        <w:pStyle w:val="ListParagraph"/>
      </w:pPr>
      <w:permStart w:id="1002143293" w:edGrp="everyone"/>
      <w:r w:rsidRPr="00380A91">
        <w:rPr>
          <w:rStyle w:val="SubtleEmphasis"/>
        </w:rPr>
        <w:t>__</w:t>
      </w:r>
      <w:permEnd w:id="1002143293"/>
      <w:r>
        <w:t xml:space="preserve"> The evidence is overwhelming that if political </w:t>
      </w:r>
      <w:r w:rsidR="002F3216">
        <w:t>parties</w:t>
      </w:r>
      <w:r>
        <w:t xml:space="preserve"> are not put on the scrap heap of history, a new name for the next ‘Progressivism’ will be coined, </w:t>
      </w:r>
      <w:r w:rsidRPr="00604AE6">
        <w:rPr>
          <w:b/>
          <w:bCs/>
        </w:rPr>
        <w:t>and Marx and Engels will be back</w:t>
      </w:r>
      <w:r>
        <w:t>.</w:t>
      </w:r>
    </w:p>
    <w:p w14:paraId="09C33D6F" w14:textId="489F29F8" w:rsidR="00856565" w:rsidRPr="003B30B8" w:rsidRDefault="00856565" w:rsidP="00A23C11">
      <w:pPr>
        <w:pStyle w:val="ListParagraph"/>
      </w:pPr>
      <w:permStart w:id="1270743404" w:edGrp="everyone"/>
      <w:r w:rsidRPr="00380A91">
        <w:rPr>
          <w:rStyle w:val="SubtleEmphasis"/>
        </w:rPr>
        <w:t>__</w:t>
      </w:r>
      <w:permEnd w:id="1270743404"/>
      <w:r>
        <w:t xml:space="preserve"> Wikipedia describes it well enough, ‘</w:t>
      </w:r>
      <w:r w:rsidRPr="00D62E5F">
        <w:t>Progressivism in the United States is a political philosophy and reform movement in the United States advocating for policies that are generally considered left-wing, left-wing populist, libertarian socialist, social democratic, and environmentalist.’</w:t>
      </w:r>
      <w:r w:rsidR="00604AE6" w:rsidRPr="00D62E5F">
        <w:br/>
      </w:r>
      <w:r w:rsidRPr="00D62E5F">
        <w:t xml:space="preserve"> In mainstream American politics, progressives generally advocate for a universal healthcare system, wage equity and labor rights, economic justice, social justice, opposition to the military-industrial complex, an increase in corporate regulation, the abolition of capital punishment, and action on climate change</w:t>
      </w:r>
      <w:r w:rsidRPr="004E09E6">
        <w:t>.’</w:t>
      </w:r>
    </w:p>
    <w:p w14:paraId="22186EEB" w14:textId="77777777" w:rsidR="00856565" w:rsidRDefault="00856565" w:rsidP="00A23C11">
      <w:pPr>
        <w:pStyle w:val="ListParagraph"/>
      </w:pPr>
      <w:permStart w:id="48896101" w:edGrp="everyone"/>
      <w:r w:rsidRPr="00380A91">
        <w:rPr>
          <w:rStyle w:val="SubtleEmphasis"/>
        </w:rPr>
        <w:t>__</w:t>
      </w:r>
      <w:permEnd w:id="48896101"/>
      <w:r>
        <w:t xml:space="preserve"> </w:t>
      </w:r>
      <w:r w:rsidRPr="002E1D96">
        <w:t xml:space="preserve">We </w:t>
      </w:r>
      <w:r>
        <w:t>will</w:t>
      </w:r>
      <w:r w:rsidRPr="002E1D96">
        <w:t xml:space="preserve"> use a</w:t>
      </w:r>
      <w:r>
        <w:t xml:space="preserve"> </w:t>
      </w:r>
      <w:r w:rsidRPr="002E1D96">
        <w:t>biblical example because there is no</w:t>
      </w:r>
      <w:r>
        <w:t xml:space="preserve"> other example for the good side of </w:t>
      </w:r>
      <w:r w:rsidRPr="00D178A5">
        <w:t>WTP</w:t>
      </w:r>
      <w:r w:rsidRPr="002E1D96">
        <w:t xml:space="preserve">. When Israel’s </w:t>
      </w:r>
      <w:r w:rsidRPr="00D71C3A">
        <w:rPr>
          <w:i/>
        </w:rPr>
        <w:t>Entrance Generation</w:t>
      </w:r>
      <w:r w:rsidRPr="002E1D96">
        <w:t xml:space="preserve"> entered the Promised Land, they were told to destroy everyone there because the giants that inhabited it were the embodiment of evil</w:t>
      </w:r>
      <w:r>
        <w:t>. I</w:t>
      </w:r>
      <w:r w:rsidRPr="002E1D96">
        <w:t>f even a remnant w</w:t>
      </w:r>
      <w:r>
        <w:t>ere</w:t>
      </w:r>
      <w:r w:rsidRPr="002E1D96">
        <w:t xml:space="preserve"> left, it would infect Israel forever.</w:t>
      </w:r>
      <w:r>
        <w:t xml:space="preserve"> Israel did not do it, and we have the world we have today. </w:t>
      </w:r>
    </w:p>
    <w:p w14:paraId="1E63EB90" w14:textId="3DA29F98" w:rsidR="00856565" w:rsidRPr="002E1D96" w:rsidRDefault="00856565" w:rsidP="00A23C11">
      <w:pPr>
        <w:pStyle w:val="ListParagraph"/>
      </w:pPr>
      <w:permStart w:id="918298640" w:edGrp="everyone"/>
      <w:r w:rsidRPr="00380A91">
        <w:rPr>
          <w:rStyle w:val="SubtleEmphasis"/>
        </w:rPr>
        <w:t>__</w:t>
      </w:r>
      <w:permEnd w:id="918298640"/>
      <w:r>
        <w:t xml:space="preserve"> </w:t>
      </w:r>
      <w:r w:rsidRPr="00D178A5">
        <w:t>WTP</w:t>
      </w:r>
      <w:r>
        <w:t xml:space="preserve"> cannot make that mistake again. </w:t>
      </w:r>
      <w:r w:rsidRPr="00D178A5">
        <w:t>WTP</w:t>
      </w:r>
      <w:r w:rsidRPr="00604AE6">
        <w:t xml:space="preserve"> must destroy Progressivism with a massive flood of righteous ballots like never before</w:t>
      </w:r>
      <w:r>
        <w:t xml:space="preserve">. </w:t>
      </w:r>
    </w:p>
    <w:p w14:paraId="7A50C402" w14:textId="47C4E7B3" w:rsidR="00856565" w:rsidRPr="002E1D96" w:rsidRDefault="00856565" w:rsidP="00A23C11">
      <w:pPr>
        <w:pStyle w:val="ListParagraph"/>
      </w:pPr>
      <w:permStart w:id="609813881" w:edGrp="everyone"/>
      <w:r w:rsidRPr="00380A91">
        <w:rPr>
          <w:rStyle w:val="SubtleEmphasis"/>
        </w:rPr>
        <w:t>__</w:t>
      </w:r>
      <w:permEnd w:id="609813881"/>
      <w:r>
        <w:t xml:space="preserve"> Our political </w:t>
      </w:r>
      <w:r w:rsidR="002F3216">
        <w:t>party</w:t>
      </w:r>
      <w:r>
        <w:t xml:space="preserve"> representatives that will not embrace </w:t>
      </w:r>
      <w:r w:rsidR="00673724" w:rsidRPr="00673724">
        <w:rPr>
          <w:b/>
          <w:bCs/>
        </w:rPr>
        <w:t>WePEG1787</w:t>
      </w:r>
      <w:r>
        <w:t xml:space="preserve"> and </w:t>
      </w:r>
      <w:r w:rsidRPr="00174BE0">
        <w:rPr>
          <w:i/>
        </w:rPr>
        <w:t>Liberty</w:t>
      </w:r>
      <w:r w:rsidRPr="00F70C7F">
        <w:rPr>
          <w:i/>
        </w:rPr>
        <w:t xml:space="preserve">-Civics </w:t>
      </w:r>
      <w:r>
        <w:rPr>
          <w:i/>
        </w:rPr>
        <w:t>Populism</w:t>
      </w:r>
      <w:r>
        <w:t xml:space="preserve"> </w:t>
      </w:r>
      <w:r w:rsidRPr="002E1D96">
        <w:t xml:space="preserve">must be voted out of our government in the next </w:t>
      </w:r>
      <w:r>
        <w:t>three</w:t>
      </w:r>
      <w:r w:rsidRPr="002E1D96">
        <w:t xml:space="preserve"> elections. </w:t>
      </w:r>
    </w:p>
    <w:p w14:paraId="077C729F" w14:textId="77777777" w:rsidR="00856565" w:rsidRPr="002E1D96" w:rsidRDefault="00856565" w:rsidP="00A23C11">
      <w:pPr>
        <w:pStyle w:val="ListParagraph"/>
      </w:pPr>
      <w:permStart w:id="1063284134" w:edGrp="everyone"/>
      <w:r w:rsidRPr="00380A91">
        <w:rPr>
          <w:rStyle w:val="SubtleEmphasis"/>
        </w:rPr>
        <w:t>__</w:t>
      </w:r>
      <w:permEnd w:id="1063284134"/>
      <w:r>
        <w:t xml:space="preserve"> </w:t>
      </w:r>
      <w:r w:rsidRPr="002E1D96">
        <w:t>202</w:t>
      </w:r>
      <w:r>
        <w:t>6</w:t>
      </w:r>
      <w:r w:rsidRPr="002E1D96">
        <w:t xml:space="preserve"> </w:t>
      </w:r>
      <w:r>
        <w:t>must</w:t>
      </w:r>
      <w:r w:rsidRPr="002E1D96">
        <w:t xml:space="preserve"> be a scorched </w:t>
      </w:r>
      <w:r>
        <w:t xml:space="preserve">earth </w:t>
      </w:r>
      <w:r w:rsidRPr="002E1D96">
        <w:t>election</w:t>
      </w:r>
      <w:r>
        <w:t xml:space="preserve"> by </w:t>
      </w:r>
      <w:r w:rsidRPr="00D178A5">
        <w:t>WTP</w:t>
      </w:r>
      <w:r>
        <w:t xml:space="preserve"> in </w:t>
      </w:r>
      <w:r w:rsidRPr="00174BE0">
        <w:rPr>
          <w:i/>
        </w:rPr>
        <w:t>Liberty</w:t>
      </w:r>
      <w:r>
        <w:t>; forget the wave</w:t>
      </w:r>
      <w:r w:rsidRPr="002E1D96">
        <w:t xml:space="preserve">. </w:t>
      </w:r>
    </w:p>
    <w:p w14:paraId="4C45F4D5" w14:textId="77777777" w:rsidR="00856565" w:rsidRDefault="00856565" w:rsidP="00A23C11">
      <w:pPr>
        <w:pStyle w:val="ListParagraph"/>
      </w:pPr>
      <w:permStart w:id="1840794324" w:edGrp="everyone"/>
      <w:r w:rsidRPr="00380A91">
        <w:rPr>
          <w:rStyle w:val="SubtleEmphasis"/>
        </w:rPr>
        <w:t>__</w:t>
      </w:r>
      <w:permEnd w:id="1840794324"/>
      <w:r>
        <w:t xml:space="preserve"> A considerabl</w:t>
      </w:r>
      <w:r w:rsidRPr="002E1D96">
        <w:t xml:space="preserve">e percentage of our citizens have fallen for the </w:t>
      </w:r>
      <w:r>
        <w:t>Progressivism GL PSYOP</w:t>
      </w:r>
      <w:r w:rsidRPr="002E1D96">
        <w:t xml:space="preserve"> and have turned against </w:t>
      </w:r>
      <w:r>
        <w:t>friends</w:t>
      </w:r>
      <w:r w:rsidRPr="002E1D96">
        <w:t xml:space="preserve"> and family who understand the value of </w:t>
      </w:r>
      <w:r w:rsidRPr="00174BE0">
        <w:rPr>
          <w:i/>
        </w:rPr>
        <w:t>Liberty</w:t>
      </w:r>
      <w:r>
        <w:t>.</w:t>
      </w:r>
      <w:r w:rsidRPr="002E1D96">
        <w:t xml:space="preserve"> </w:t>
      </w:r>
    </w:p>
    <w:p w14:paraId="32CE7CA0" w14:textId="6DF6294D" w:rsidR="00856565" w:rsidRPr="001A2584" w:rsidRDefault="00856565" w:rsidP="00A23C11">
      <w:pPr>
        <w:pStyle w:val="ListParagraph"/>
      </w:pPr>
      <w:permStart w:id="1787781499" w:edGrp="everyone"/>
      <w:r w:rsidRPr="00380A91">
        <w:rPr>
          <w:rStyle w:val="SubtleEmphasis"/>
        </w:rPr>
        <w:t>__</w:t>
      </w:r>
      <w:permEnd w:id="1787781499"/>
      <w:r>
        <w:t xml:space="preserve"> That is sad</w:t>
      </w:r>
      <w:r w:rsidR="00020105">
        <w:t>, and that is</w:t>
      </w:r>
      <w:r>
        <w:t xml:space="preserve"> why our </w:t>
      </w:r>
      <w:r w:rsidR="00673724" w:rsidRPr="00673724">
        <w:rPr>
          <w:b/>
          <w:bCs/>
        </w:rPr>
        <w:t>WEPEG1787</w:t>
      </w:r>
      <w:r w:rsidR="00604AE6">
        <w:t xml:space="preserve"> </w:t>
      </w:r>
      <w:r>
        <w:t>strategy allows people to learn privately and figure it out for themselves with dignity</w:t>
      </w:r>
      <w:bookmarkStart w:id="34" w:name="_Hlk125810085"/>
      <w:r>
        <w:t>.</w:t>
      </w:r>
    </w:p>
    <w:p w14:paraId="368FD985" w14:textId="45C7C964" w:rsidR="00856565" w:rsidRPr="0015048E" w:rsidRDefault="00856565" w:rsidP="008B2F43">
      <w:pPr>
        <w:pStyle w:val="Heading2"/>
        <w:spacing w:line="264" w:lineRule="auto"/>
      </w:pPr>
      <w:bookmarkStart w:id="35" w:name="_Toc224221257"/>
      <w:bookmarkEnd w:id="34"/>
      <w:r>
        <w:lastRenderedPageBreak/>
        <w:t xml:space="preserve">Principle </w:t>
      </w:r>
      <w:r w:rsidR="00C01A54">
        <w:t>8</w:t>
      </w:r>
      <w:r>
        <w:t xml:space="preserve">: Power and Corruption </w:t>
      </w:r>
      <w:permStart w:id="1946363732" w:edGrp="everyone"/>
      <w:r w:rsidRPr="00265BBF">
        <w:rPr>
          <w:rStyle w:val="SubtleEmphasis"/>
        </w:rPr>
        <w:t>__</w:t>
      </w:r>
      <w:bookmarkEnd w:id="35"/>
      <w:permEnd w:id="1946363732"/>
    </w:p>
    <w:p w14:paraId="4798A386" w14:textId="54220A38" w:rsidR="00856565" w:rsidRDefault="00856565" w:rsidP="008B2F43">
      <w:pPr>
        <w:pStyle w:val="Heading3"/>
        <w:spacing w:line="264" w:lineRule="auto"/>
      </w:pPr>
      <w:bookmarkStart w:id="36" w:name="_Hlk125810072"/>
      <w:r>
        <w:t>P</w:t>
      </w:r>
      <w:r w:rsidR="00C01A54">
        <w:t>8</w:t>
      </w:r>
      <w:r>
        <w:t xml:space="preserve"> Set 1: The GL PSYOP </w:t>
      </w:r>
      <w:permStart w:id="1372927368" w:edGrp="everyone"/>
      <w:r w:rsidRPr="00380A91">
        <w:rPr>
          <w:rStyle w:val="SubtleEmphasis"/>
        </w:rPr>
        <w:t>__</w:t>
      </w:r>
      <w:bookmarkEnd w:id="36"/>
      <w:permEnd w:id="1372927368"/>
    </w:p>
    <w:p w14:paraId="45C62E36" w14:textId="77777777" w:rsidR="00856565" w:rsidRDefault="00856565" w:rsidP="00A23C11">
      <w:pPr>
        <w:pStyle w:val="ListParagraph"/>
        <w:numPr>
          <w:ilvl w:val="0"/>
          <w:numId w:val="71"/>
        </w:numPr>
      </w:pPr>
      <w:permStart w:id="1580037186" w:edGrp="everyone"/>
      <w:r w:rsidRPr="00380A91">
        <w:rPr>
          <w:rStyle w:val="SubtleEmphasis"/>
        </w:rPr>
        <w:t>__</w:t>
      </w:r>
      <w:permEnd w:id="1580037186"/>
      <w:r>
        <w:t xml:space="preserve"> </w:t>
      </w:r>
      <w:r w:rsidRPr="00A23C11">
        <w:rPr>
          <w:i/>
        </w:rPr>
        <w:t>Gaslighting</w:t>
      </w:r>
      <w:r>
        <w:t xml:space="preserve"> (GL) is now in </w:t>
      </w:r>
      <w:r w:rsidRPr="00D178A5">
        <w:t xml:space="preserve">WTP’s </w:t>
      </w:r>
      <w:r>
        <w:t>lexicon.</w:t>
      </w:r>
    </w:p>
    <w:p w14:paraId="5EE7A1FC" w14:textId="37E0ACC1" w:rsidR="00856565" w:rsidRDefault="00856565" w:rsidP="00A23C11">
      <w:pPr>
        <w:pStyle w:val="ListParagraph"/>
      </w:pPr>
      <w:permStart w:id="646736863" w:edGrp="everyone"/>
      <w:r w:rsidRPr="00380A91">
        <w:rPr>
          <w:rStyle w:val="SubtleEmphasis"/>
        </w:rPr>
        <w:t>__</w:t>
      </w:r>
      <w:permEnd w:id="646736863"/>
      <w:r>
        <w:t xml:space="preserve"> </w:t>
      </w:r>
      <w:r w:rsidR="00020105">
        <w:t xml:space="preserve">The </w:t>
      </w:r>
      <w:r w:rsidRPr="008F11C0">
        <w:t>APA Dictionary of Psychology</w:t>
      </w:r>
      <w:r w:rsidR="00020105">
        <w:t xml:space="preserve"> says</w:t>
      </w:r>
      <w:r>
        <w:t>, ‘</w:t>
      </w:r>
      <w:r w:rsidRPr="00D62E5F">
        <w:t>Gaslighting once referred to manipulation so extreme as to induce mental illness or to justify the commitment of the gaslighted person to a psychiatric institution</w:t>
      </w:r>
      <w:r w:rsidR="00020105" w:rsidRPr="00D62E5F">
        <w:t>,</w:t>
      </w:r>
      <w:r w:rsidRPr="00D62E5F">
        <w:t xml:space="preserve"> but is now used more generally.</w:t>
      </w:r>
      <w:r>
        <w:t>’</w:t>
      </w:r>
    </w:p>
    <w:p w14:paraId="773E2E9D" w14:textId="3BA0A61C" w:rsidR="00856565" w:rsidRDefault="00856565" w:rsidP="00A23C11">
      <w:pPr>
        <w:pStyle w:val="ListParagraph"/>
      </w:pPr>
      <w:permStart w:id="1474706187" w:edGrp="everyone"/>
      <w:r w:rsidRPr="00380A91">
        <w:rPr>
          <w:rStyle w:val="SubtleEmphasis"/>
        </w:rPr>
        <w:t>__</w:t>
      </w:r>
      <w:permEnd w:id="1474706187"/>
      <w:r>
        <w:t xml:space="preserve"> ‘</w:t>
      </w:r>
      <w:r w:rsidRPr="00C44C6C">
        <w:rPr>
          <w:i/>
        </w:rPr>
        <w:t>Now used more generally</w:t>
      </w:r>
      <w:r>
        <w:t xml:space="preserve">’ includes </w:t>
      </w:r>
      <w:r w:rsidR="00020105">
        <w:t xml:space="preserve">being </w:t>
      </w:r>
      <w:r>
        <w:t xml:space="preserve">used as a political weapon. A GL PSYOP is gaslighting a group of people, in our case, </w:t>
      </w:r>
      <w:r w:rsidRPr="00D178A5">
        <w:t>WTP</w:t>
      </w:r>
      <w:r>
        <w:t>, to believe up is down and down is up, i.e., ‘</w:t>
      </w:r>
      <w:r w:rsidRPr="00FF6F8E">
        <w:rPr>
          <w:i/>
        </w:rPr>
        <w:t xml:space="preserve">being subjugated without </w:t>
      </w:r>
      <w:r w:rsidRPr="00174BE0">
        <w:rPr>
          <w:i/>
        </w:rPr>
        <w:t>Liberty</w:t>
      </w:r>
      <w:r>
        <w:rPr>
          <w:i/>
        </w:rPr>
        <w:t>’</w:t>
      </w:r>
      <w:r>
        <w:t xml:space="preserve"> is the best </w:t>
      </w:r>
      <w:r w:rsidRPr="00851A04">
        <w:rPr>
          <w:i/>
        </w:rPr>
        <w:t>Life</w:t>
      </w:r>
      <w:r>
        <w:t xml:space="preserve">. That is no </w:t>
      </w:r>
      <w:r w:rsidRPr="00851A04">
        <w:rPr>
          <w:i/>
        </w:rPr>
        <w:t>Life</w:t>
      </w:r>
      <w:r>
        <w:t>, it is gaslighting.</w:t>
      </w:r>
    </w:p>
    <w:p w14:paraId="04F0E2FE" w14:textId="77777777" w:rsidR="00604AE6" w:rsidRDefault="00856565" w:rsidP="00A23C11">
      <w:pPr>
        <w:pStyle w:val="ListParagraph"/>
      </w:pPr>
      <w:permStart w:id="772096205" w:edGrp="everyone"/>
      <w:r w:rsidRPr="00380A91">
        <w:rPr>
          <w:rStyle w:val="SubtleEmphasis"/>
        </w:rPr>
        <w:t>__</w:t>
      </w:r>
      <w:permEnd w:id="772096205"/>
      <w:r>
        <w:t xml:space="preserve"> Our CIA is the perfector of the GL PSYOP strategy itself; it is a significant weapon to create chaos in other countries to overthrow their governments. </w:t>
      </w:r>
    </w:p>
    <w:p w14:paraId="278F36B8" w14:textId="764F8B90" w:rsidR="00856565" w:rsidRDefault="00604AE6" w:rsidP="00A23C11">
      <w:pPr>
        <w:pStyle w:val="ListParagraph"/>
      </w:pPr>
      <w:permStart w:id="745870177" w:edGrp="everyone"/>
      <w:r>
        <w:rPr>
          <w:rStyle w:val="SubtleEmphasis"/>
        </w:rPr>
        <w:t>__</w:t>
      </w:r>
      <w:permEnd w:id="745870177"/>
      <w:r w:rsidRPr="00604AE6">
        <w:t xml:space="preserve"> </w:t>
      </w:r>
      <w:r w:rsidR="00856565">
        <w:t xml:space="preserve">GL PSYOP weapons are now turned against </w:t>
      </w:r>
      <w:r w:rsidR="00856565" w:rsidRPr="00D178A5">
        <w:t>WTP</w:t>
      </w:r>
      <w:r w:rsidR="00856565">
        <w:t xml:space="preserve"> by </w:t>
      </w:r>
      <w:r>
        <w:t>the Blue Party</w:t>
      </w:r>
      <w:r w:rsidR="00856565">
        <w:t xml:space="preserve">. </w:t>
      </w:r>
    </w:p>
    <w:p w14:paraId="78E72EAF" w14:textId="56B24E4A" w:rsidR="00604AE6" w:rsidRDefault="00856565" w:rsidP="00A23C11">
      <w:pPr>
        <w:pStyle w:val="ListParagraph"/>
      </w:pPr>
      <w:permStart w:id="1571907633" w:edGrp="everyone"/>
      <w:r w:rsidRPr="00380A91">
        <w:rPr>
          <w:rStyle w:val="SubtleEmphasis"/>
        </w:rPr>
        <w:t>__</w:t>
      </w:r>
      <w:permEnd w:id="1571907633"/>
      <w:r>
        <w:t xml:space="preserve"> The GL PSYOP cannot succeed without </w:t>
      </w:r>
      <w:r w:rsidR="00604AE6">
        <w:t>the Blue Party</w:t>
      </w:r>
      <w:r>
        <w:t xml:space="preserve"> and a complicit media broadcasting the gaslighting 24/7/365. </w:t>
      </w:r>
    </w:p>
    <w:p w14:paraId="3C330A15" w14:textId="3D280F95" w:rsidR="00856565" w:rsidRDefault="00604AE6" w:rsidP="00A23C11">
      <w:pPr>
        <w:pStyle w:val="ListParagraph"/>
      </w:pPr>
      <w:permStart w:id="2119963855" w:edGrp="everyone"/>
      <w:r>
        <w:rPr>
          <w:rStyle w:val="SubtleEmphasis"/>
        </w:rPr>
        <w:t>__</w:t>
      </w:r>
      <w:permEnd w:id="2119963855"/>
      <w:r w:rsidRPr="00604AE6">
        <w:t xml:space="preserve"> </w:t>
      </w:r>
      <w:r w:rsidR="00856565">
        <w:t xml:space="preserve">It also cannot succeed with </w:t>
      </w:r>
      <w:r w:rsidR="00673724" w:rsidRPr="00673724">
        <w:rPr>
          <w:b/>
          <w:bCs/>
        </w:rPr>
        <w:t>WePEG1787</w:t>
      </w:r>
      <w:r w:rsidR="00856565">
        <w:t xml:space="preserve"> and </w:t>
      </w:r>
      <w:r w:rsidR="00856565" w:rsidRPr="00174BE0">
        <w:rPr>
          <w:i/>
        </w:rPr>
        <w:t>Liberty</w:t>
      </w:r>
      <w:r w:rsidR="00856565" w:rsidRPr="00F70C7F">
        <w:rPr>
          <w:i/>
        </w:rPr>
        <w:t xml:space="preserve">-Civics </w:t>
      </w:r>
      <w:r w:rsidR="00856565">
        <w:rPr>
          <w:i/>
        </w:rPr>
        <w:t>Populism</w:t>
      </w:r>
      <w:r w:rsidR="00856565">
        <w:t>.</w:t>
      </w:r>
    </w:p>
    <w:p w14:paraId="0D16AE49" w14:textId="77777777" w:rsidR="00856565" w:rsidRDefault="00856565" w:rsidP="00A23C11">
      <w:pPr>
        <w:pStyle w:val="ListParagraph"/>
      </w:pPr>
      <w:permStart w:id="758468083" w:edGrp="everyone"/>
      <w:r w:rsidRPr="00380A91">
        <w:rPr>
          <w:rStyle w:val="SubtleEmphasis"/>
        </w:rPr>
        <w:t>__</w:t>
      </w:r>
      <w:permEnd w:id="758468083"/>
      <w:r>
        <w:t xml:space="preserve"> In our USA today, every major media network but one, plus the legacy social media, are in on the GL. </w:t>
      </w:r>
    </w:p>
    <w:p w14:paraId="3A28D427" w14:textId="4E45D8E4" w:rsidR="00856565" w:rsidRDefault="00856565" w:rsidP="00A23C11">
      <w:pPr>
        <w:pStyle w:val="ListParagraph"/>
      </w:pPr>
      <w:permStart w:id="1557099049" w:edGrp="everyone"/>
      <w:r w:rsidRPr="008A7BFC">
        <w:rPr>
          <w:rStyle w:val="SubtleEmphasis"/>
        </w:rPr>
        <w:t>__</w:t>
      </w:r>
      <w:permEnd w:id="1557099049"/>
      <w:r w:rsidRPr="008A7BFC">
        <w:t xml:space="preserve"> </w:t>
      </w:r>
      <w:r>
        <w:t xml:space="preserve">The quickest ‘tell’ is that they all use the exact </w:t>
      </w:r>
      <w:r w:rsidR="00604AE6">
        <w:t xml:space="preserve">same </w:t>
      </w:r>
      <w:r>
        <w:t xml:space="preserve">phrases. That is impossible without a central source for the day’s message and a group in lockstep. </w:t>
      </w:r>
    </w:p>
    <w:p w14:paraId="4B5FA765" w14:textId="78E3339D" w:rsidR="00856565" w:rsidRDefault="00856565" w:rsidP="00A23C11">
      <w:pPr>
        <w:pStyle w:val="ListParagraph"/>
      </w:pPr>
      <w:permStart w:id="411833375" w:edGrp="everyone"/>
      <w:r w:rsidRPr="00380A91">
        <w:rPr>
          <w:rStyle w:val="SubtleEmphasis"/>
        </w:rPr>
        <w:t>__</w:t>
      </w:r>
      <w:permEnd w:id="411833375"/>
      <w:r>
        <w:t xml:space="preserve"> </w:t>
      </w:r>
      <w:r w:rsidR="00673724" w:rsidRPr="00673724">
        <w:rPr>
          <w:b/>
          <w:bCs/>
        </w:rPr>
        <w:t>WePEG1787</w:t>
      </w:r>
      <w:r>
        <w:t xml:space="preserve"> prevents a political </w:t>
      </w:r>
      <w:r w:rsidR="002F3216">
        <w:t>party</w:t>
      </w:r>
      <w:r>
        <w:t xml:space="preserve"> from whipping GL nonsense into legislation, while the GL PSYOP requires a political </w:t>
      </w:r>
      <w:r w:rsidR="002F3216">
        <w:t>party</w:t>
      </w:r>
      <w:r>
        <w:t xml:space="preserve"> to succeed. </w:t>
      </w:r>
    </w:p>
    <w:p w14:paraId="2FA5B59E" w14:textId="5655D9D7" w:rsidR="00856565" w:rsidRDefault="00856565" w:rsidP="00A23C11">
      <w:pPr>
        <w:pStyle w:val="ListParagraph"/>
      </w:pPr>
      <w:permStart w:id="258228428" w:edGrp="everyone"/>
      <w:r w:rsidRPr="00380A91">
        <w:rPr>
          <w:rStyle w:val="SubtleEmphasis"/>
        </w:rPr>
        <w:t>__</w:t>
      </w:r>
      <w:permEnd w:id="258228428"/>
      <w:r>
        <w:t xml:space="preserve"> Our Founders did not know GL PSYOPs, but they knew subjugation and tyranny. They never envisioned political </w:t>
      </w:r>
      <w:r w:rsidR="002F3216">
        <w:t>parties</w:t>
      </w:r>
      <w:r>
        <w:t xml:space="preserve"> turning against </w:t>
      </w:r>
      <w:r w:rsidRPr="00D178A5">
        <w:t>WTP</w:t>
      </w:r>
      <w:r>
        <w:t xml:space="preserve"> or </w:t>
      </w:r>
      <w:r w:rsidRPr="00D178A5">
        <w:t>WTP</w:t>
      </w:r>
      <w:r>
        <w:t xml:space="preserve"> letting them.</w:t>
      </w:r>
    </w:p>
    <w:p w14:paraId="033545C5" w14:textId="18B3DD39" w:rsidR="00856565" w:rsidRDefault="00856565" w:rsidP="00A23C11">
      <w:pPr>
        <w:pStyle w:val="ListParagraph"/>
      </w:pPr>
      <w:permStart w:id="994710360" w:edGrp="everyone"/>
      <w:r w:rsidRPr="00380A91">
        <w:rPr>
          <w:rStyle w:val="SubtleEmphasis"/>
        </w:rPr>
        <w:t>__</w:t>
      </w:r>
      <w:permEnd w:id="994710360"/>
      <w:r>
        <w:t xml:space="preserve"> </w:t>
      </w:r>
      <w:r w:rsidR="00673724" w:rsidRPr="00673724">
        <w:rPr>
          <w:b/>
          <w:bCs/>
        </w:rPr>
        <w:t>WePEG1787</w:t>
      </w:r>
      <w:r>
        <w:t xml:space="preserve"> also eliminates our representatives from speaking for science in the GL PSYOP.</w:t>
      </w:r>
    </w:p>
    <w:p w14:paraId="2DC2421A" w14:textId="2A8391B5" w:rsidR="00856565" w:rsidRDefault="00856565" w:rsidP="00A23C11">
      <w:pPr>
        <w:pStyle w:val="ListParagraph"/>
      </w:pPr>
      <w:permStart w:id="640427808" w:edGrp="everyone"/>
      <w:r w:rsidRPr="00380A91">
        <w:rPr>
          <w:rStyle w:val="SubtleEmphasis"/>
        </w:rPr>
        <w:t>__</w:t>
      </w:r>
      <w:permEnd w:id="640427808"/>
      <w:r>
        <w:t xml:space="preserve"> </w:t>
      </w:r>
      <w:r w:rsidR="00673724" w:rsidRPr="00673724">
        <w:rPr>
          <w:b/>
          <w:bCs/>
        </w:rPr>
        <w:t>WePEG1787</w:t>
      </w:r>
      <w:r>
        <w:t xml:space="preserve"> fills our government with qualified representatives who defend the fabric of our society in </w:t>
      </w:r>
      <w:r w:rsidRPr="00174BE0">
        <w:rPr>
          <w:i/>
        </w:rPr>
        <w:t>Liberty</w:t>
      </w:r>
      <w:r>
        <w:t xml:space="preserve"> </w:t>
      </w:r>
      <w:r w:rsidRPr="00604AE6">
        <w:rPr>
          <w:b/>
          <w:bCs/>
        </w:rPr>
        <w:t>and do not fall for fools talking nonsense</w:t>
      </w:r>
      <w:r>
        <w:t>.</w:t>
      </w:r>
    </w:p>
    <w:p w14:paraId="76A9F2DA" w14:textId="7D6EE689" w:rsidR="00604AE6" w:rsidRDefault="00604AE6" w:rsidP="008B2F43">
      <w:pPr>
        <w:pStyle w:val="Heading3"/>
        <w:spacing w:line="264" w:lineRule="auto"/>
      </w:pPr>
      <w:r>
        <w:t>P</w:t>
      </w:r>
      <w:r w:rsidR="00C01A54">
        <w:t xml:space="preserve">8 </w:t>
      </w:r>
      <w:r>
        <w:t xml:space="preserve">Set 2: WOKE </w:t>
      </w:r>
      <w:permStart w:id="734668165" w:edGrp="everyone"/>
      <w:r w:rsidRPr="00380A91">
        <w:rPr>
          <w:rStyle w:val="SubtleEmphasis"/>
        </w:rPr>
        <w:t>__</w:t>
      </w:r>
      <w:permEnd w:id="734668165"/>
    </w:p>
    <w:p w14:paraId="106EA762" w14:textId="54F85F15" w:rsidR="00856565" w:rsidRDefault="00856565" w:rsidP="00A23C11">
      <w:pPr>
        <w:pStyle w:val="ListParagraph"/>
        <w:numPr>
          <w:ilvl w:val="0"/>
          <w:numId w:val="146"/>
        </w:numPr>
      </w:pPr>
      <w:permStart w:id="1445091906" w:edGrp="everyone"/>
      <w:r w:rsidRPr="00380A91">
        <w:rPr>
          <w:rStyle w:val="SubtleEmphasis"/>
        </w:rPr>
        <w:t>__</w:t>
      </w:r>
      <w:permEnd w:id="1445091906"/>
      <w:r>
        <w:t xml:space="preserve"> The most despicable GL PSYOP is trying to convince </w:t>
      </w:r>
      <w:r w:rsidRPr="00D178A5">
        <w:t>WTP</w:t>
      </w:r>
      <w:r>
        <w:t xml:space="preserve"> for political gain that our USA is systemically racist. </w:t>
      </w:r>
      <w:r w:rsidRPr="00A23C11">
        <w:rPr>
          <w:b/>
          <w:bCs/>
        </w:rPr>
        <w:t>That is provably false</w:t>
      </w:r>
      <w:r>
        <w:t xml:space="preserve">; it is destroying the fabric of our society and destroying our USA. </w:t>
      </w:r>
      <w:r w:rsidR="00604AE6" w:rsidRPr="00A23C11">
        <w:rPr>
          <w:b/>
          <w:bCs/>
        </w:rPr>
        <w:t>P7 Set 5: Racism</w:t>
      </w:r>
      <w:r w:rsidR="00604AE6">
        <w:t xml:space="preserve"> below dives deeper into the weaponization of racism.</w:t>
      </w:r>
    </w:p>
    <w:p w14:paraId="00180D1C" w14:textId="5F2FF5EB" w:rsidR="00856565" w:rsidRDefault="00856565" w:rsidP="00A23C11">
      <w:pPr>
        <w:pStyle w:val="ListParagraph"/>
      </w:pPr>
      <w:permStart w:id="1058998223" w:edGrp="everyone"/>
      <w:r w:rsidRPr="00380A91">
        <w:rPr>
          <w:rStyle w:val="SubtleEmphasis"/>
        </w:rPr>
        <w:t>__</w:t>
      </w:r>
      <w:permEnd w:id="1058998223"/>
      <w:r>
        <w:t xml:space="preserve"> Our enemies can only go so far with the racism charge. To be effective, a positive action word must be applied to draw people in</w:t>
      </w:r>
      <w:r w:rsidR="00604AE6">
        <w:t>to the GL PSYOP</w:t>
      </w:r>
      <w:r>
        <w:t xml:space="preserve">. </w:t>
      </w:r>
      <w:r w:rsidRPr="00604AE6">
        <w:rPr>
          <w:b/>
          <w:bCs/>
        </w:rPr>
        <w:t>That word is WOKE</w:t>
      </w:r>
      <w:r>
        <w:t xml:space="preserve">. </w:t>
      </w:r>
    </w:p>
    <w:p w14:paraId="35BB889F" w14:textId="091019F1" w:rsidR="00856565" w:rsidRDefault="00856565" w:rsidP="00A23C11">
      <w:pPr>
        <w:pStyle w:val="ListParagraph"/>
      </w:pPr>
      <w:permStart w:id="29893386" w:edGrp="everyone"/>
      <w:r w:rsidRPr="00380A91">
        <w:rPr>
          <w:rStyle w:val="SubtleEmphasis"/>
        </w:rPr>
        <w:t>__</w:t>
      </w:r>
      <w:permEnd w:id="29893386"/>
      <w:r w:rsidRPr="00F51128">
        <w:t xml:space="preserve"> </w:t>
      </w:r>
      <w:r>
        <w:t xml:space="preserve">Buy into the racism charge, </w:t>
      </w:r>
      <w:r w:rsidRPr="00604AE6">
        <w:rPr>
          <w:b/>
          <w:bCs/>
        </w:rPr>
        <w:t>become WOKE</w:t>
      </w:r>
      <w:r>
        <w:t xml:space="preserve">, and </w:t>
      </w:r>
      <w:r w:rsidR="006C659C">
        <w:t xml:space="preserve">only then is </w:t>
      </w:r>
      <w:r>
        <w:t>all forgiven. Join the GL PSYOP and force more to engage or suffer and be punished.</w:t>
      </w:r>
    </w:p>
    <w:p w14:paraId="7674FDFF" w14:textId="77777777" w:rsidR="00856565" w:rsidRDefault="00856565" w:rsidP="00A23C11">
      <w:pPr>
        <w:pStyle w:val="ListParagraph"/>
      </w:pPr>
      <w:permStart w:id="787368752" w:edGrp="everyone"/>
      <w:r w:rsidRPr="00380A91">
        <w:rPr>
          <w:rStyle w:val="SubtleEmphasis"/>
        </w:rPr>
        <w:t>__</w:t>
      </w:r>
      <w:permEnd w:id="787368752"/>
      <w:r>
        <w:t xml:space="preserve"> </w:t>
      </w:r>
      <w:r w:rsidRPr="00F14046">
        <w:t xml:space="preserve">Notice the </w:t>
      </w:r>
      <w:r>
        <w:t>GL PSYOP</w:t>
      </w:r>
      <w:r w:rsidRPr="00F14046">
        <w:t xml:space="preserve"> does not allow a defense; </w:t>
      </w:r>
      <w:r w:rsidRPr="00D178A5">
        <w:t>WTP</w:t>
      </w:r>
      <w:r w:rsidRPr="00F14046">
        <w:t xml:space="preserve"> can</w:t>
      </w:r>
      <w:r>
        <w:t>not</w:t>
      </w:r>
      <w:r w:rsidRPr="00F14046">
        <w:t xml:space="preserve"> just say we are not racist; we must become WOKE to escape punishment</w:t>
      </w:r>
      <w:r>
        <w:t xml:space="preserve">, i.e., </w:t>
      </w:r>
      <w:r w:rsidRPr="00604AE6">
        <w:rPr>
          <w:b/>
          <w:bCs/>
        </w:rPr>
        <w:t>use their words.</w:t>
      </w:r>
    </w:p>
    <w:p w14:paraId="01411CFF" w14:textId="77777777" w:rsidR="00856565" w:rsidRDefault="00856565" w:rsidP="00A23C11">
      <w:pPr>
        <w:pStyle w:val="ListParagraph"/>
      </w:pPr>
      <w:permStart w:id="1531527711" w:edGrp="everyone"/>
      <w:r w:rsidRPr="00380A91">
        <w:rPr>
          <w:rStyle w:val="SubtleEmphasis"/>
        </w:rPr>
        <w:t>__</w:t>
      </w:r>
      <w:permEnd w:id="1531527711"/>
      <w:r>
        <w:t xml:space="preserve"> The climate change weapon is also a GL PSYOP. What is the tell? No scientist ever speaks; only the GL team speaks. </w:t>
      </w:r>
    </w:p>
    <w:p w14:paraId="3A0211C4" w14:textId="77777777" w:rsidR="00856565" w:rsidRDefault="00856565" w:rsidP="00A23C11">
      <w:pPr>
        <w:pStyle w:val="ListParagraph"/>
      </w:pPr>
      <w:permStart w:id="759907446" w:edGrp="everyone"/>
      <w:r w:rsidRPr="00380A91">
        <w:rPr>
          <w:rStyle w:val="SubtleEmphasis"/>
        </w:rPr>
        <w:lastRenderedPageBreak/>
        <w:t>__</w:t>
      </w:r>
      <w:permEnd w:id="759907446"/>
      <w:r>
        <w:t xml:space="preserve"> Science itself, justice, gender, education, food, history, and electric cars are all twisted, and the list goes on and on because GL is an industry with unlimited funds to fabricate narratives, fake studies, and make chaos, creating noise 24/7/365 through the media.</w:t>
      </w:r>
    </w:p>
    <w:p w14:paraId="7C706FB5" w14:textId="3D22BE8B" w:rsidR="00856565" w:rsidRPr="002E1D96" w:rsidRDefault="00856565" w:rsidP="00A23C11">
      <w:pPr>
        <w:pStyle w:val="ListParagraph"/>
      </w:pPr>
      <w:permStart w:id="668955809" w:edGrp="everyone"/>
      <w:r w:rsidRPr="00380A91">
        <w:rPr>
          <w:rStyle w:val="SubtleEmphasis"/>
        </w:rPr>
        <w:t>__</w:t>
      </w:r>
      <w:permEnd w:id="668955809"/>
      <w:r w:rsidRPr="00265BBF">
        <w:t xml:space="preserve"> </w:t>
      </w:r>
      <w:r w:rsidRPr="002E1D96">
        <w:t xml:space="preserve">The goal of the </w:t>
      </w:r>
      <w:r>
        <w:t xml:space="preserve">GL PSYOP that political </w:t>
      </w:r>
      <w:r w:rsidR="002F3216">
        <w:t>parties</w:t>
      </w:r>
      <w:r>
        <w:t xml:space="preserve"> are running on </w:t>
      </w:r>
      <w:r w:rsidRPr="00D178A5">
        <w:t>WTP</w:t>
      </w:r>
      <w:r w:rsidRPr="002E1D96">
        <w:t xml:space="preserve"> is to destroy virtually everything in </w:t>
      </w:r>
      <w:r w:rsidRPr="00D178A5">
        <w:t xml:space="preserve">WTP’s </w:t>
      </w:r>
      <w:r w:rsidRPr="002E1D96">
        <w:t>society</w:t>
      </w:r>
      <w:r>
        <w:t xml:space="preserve"> from within</w:t>
      </w:r>
      <w:r w:rsidRPr="002E1D96">
        <w:t xml:space="preserve">. </w:t>
      </w:r>
    </w:p>
    <w:p w14:paraId="007A6074" w14:textId="40AE7986" w:rsidR="00856565" w:rsidRPr="002E1D96" w:rsidRDefault="00856565" w:rsidP="00A23C11">
      <w:pPr>
        <w:pStyle w:val="ListParagraph"/>
      </w:pPr>
      <w:permStart w:id="649989951" w:edGrp="everyone"/>
      <w:r w:rsidRPr="00380A91">
        <w:rPr>
          <w:rStyle w:val="SubtleEmphasis"/>
        </w:rPr>
        <w:t>__</w:t>
      </w:r>
      <w:permEnd w:id="649989951"/>
      <w:r>
        <w:t xml:space="preserve"> </w:t>
      </w:r>
      <w:r w:rsidRPr="002E1D96">
        <w:t xml:space="preserve">The </w:t>
      </w:r>
      <w:r>
        <w:t>GL PSYOP</w:t>
      </w:r>
      <w:r w:rsidRPr="002E1D96">
        <w:t xml:space="preserve"> calls </w:t>
      </w:r>
      <w:r>
        <w:t>for all</w:t>
      </w:r>
      <w:r w:rsidRPr="002E1D96">
        <w:t xml:space="preserve"> new </w:t>
      </w:r>
      <w:r w:rsidR="00853A60">
        <w:t>T</w:t>
      </w:r>
      <w:r w:rsidRPr="002E1D96">
        <w:t xml:space="preserve">ruth, all new definitions, all new vocabulary, all new goals, all new order, all new history, </w:t>
      </w:r>
      <w:r w:rsidRPr="004E09E6">
        <w:t>and an all-new god,</w:t>
      </w:r>
      <w:r w:rsidRPr="00604AE6">
        <w:rPr>
          <w:b/>
          <w:bCs/>
        </w:rPr>
        <w:t xml:space="preserve"> the government, the new giver of Life</w:t>
      </w:r>
      <w:r w:rsidRPr="002E1D96">
        <w:t>.</w:t>
      </w:r>
    </w:p>
    <w:p w14:paraId="71D2F29E" w14:textId="6003DA93" w:rsidR="00856565" w:rsidRPr="002E1D96" w:rsidRDefault="00856565" w:rsidP="00A23C11">
      <w:pPr>
        <w:pStyle w:val="ListParagraph"/>
      </w:pPr>
      <w:permStart w:id="1493380070" w:edGrp="everyone"/>
      <w:r w:rsidRPr="00380A91">
        <w:rPr>
          <w:rStyle w:val="SubtleEmphasis"/>
        </w:rPr>
        <w:t>__</w:t>
      </w:r>
      <w:permEnd w:id="1493380070"/>
      <w:r>
        <w:t xml:space="preserve"> </w:t>
      </w:r>
      <w:r w:rsidRPr="002E1D96">
        <w:t>Changing everything is the only way to be sure all good is destroyed</w:t>
      </w:r>
      <w:r>
        <w:t xml:space="preserve">, measured by the use of the all-new </w:t>
      </w:r>
      <w:r w:rsidR="00604AE6">
        <w:t xml:space="preserve">WOKE </w:t>
      </w:r>
      <w:r>
        <w:t>vocabulary.</w:t>
      </w:r>
      <w:r w:rsidRPr="002E1D96">
        <w:t xml:space="preserve"> </w:t>
      </w:r>
    </w:p>
    <w:p w14:paraId="44B2853F" w14:textId="11813D7E" w:rsidR="00856565" w:rsidRPr="002E1D96" w:rsidRDefault="00856565" w:rsidP="00A23C11">
      <w:pPr>
        <w:pStyle w:val="ListParagraph"/>
      </w:pPr>
      <w:permStart w:id="1611288196" w:edGrp="everyone"/>
      <w:r w:rsidRPr="00380A91">
        <w:rPr>
          <w:rStyle w:val="SubtleEmphasis"/>
        </w:rPr>
        <w:t>__</w:t>
      </w:r>
      <w:permEnd w:id="1611288196"/>
      <w:r>
        <w:t xml:space="preserve"> </w:t>
      </w:r>
      <w:r w:rsidRPr="002E1D96">
        <w:t xml:space="preserve">What is all the good? </w:t>
      </w:r>
      <w:r w:rsidR="00020105" w:rsidRPr="00604AE6">
        <w:t xml:space="preserve">Only </w:t>
      </w:r>
      <w:r w:rsidRPr="00D178A5">
        <w:t xml:space="preserve">WTP’s </w:t>
      </w:r>
      <w:r w:rsidRPr="00174BE0">
        <w:rPr>
          <w:i/>
        </w:rPr>
        <w:t>Liberty</w:t>
      </w:r>
      <w:r w:rsidRPr="00604AE6">
        <w:rPr>
          <w:i/>
        </w:rPr>
        <w:t>, Justice, and Prosperity</w:t>
      </w:r>
      <w:r w:rsidRPr="00604AE6">
        <w:t>.</w:t>
      </w:r>
    </w:p>
    <w:p w14:paraId="0FAE8BD8" w14:textId="77777777" w:rsidR="00856565" w:rsidRPr="002E1D96" w:rsidRDefault="00856565" w:rsidP="00A23C11">
      <w:pPr>
        <w:pStyle w:val="ListParagraph"/>
      </w:pPr>
      <w:permStart w:id="1803552643" w:edGrp="everyone"/>
      <w:r w:rsidRPr="00380A91">
        <w:rPr>
          <w:rStyle w:val="SubtleEmphasis"/>
        </w:rPr>
        <w:t>__</w:t>
      </w:r>
      <w:permEnd w:id="1803552643"/>
      <w:r>
        <w:t xml:space="preserve"> </w:t>
      </w:r>
      <w:r w:rsidRPr="002E1D96">
        <w:t xml:space="preserve">The damage the </w:t>
      </w:r>
      <w:r>
        <w:t>GL PSYOP</w:t>
      </w:r>
      <w:r w:rsidRPr="002E1D96">
        <w:t xml:space="preserve"> is causing to </w:t>
      </w:r>
      <w:r w:rsidRPr="00D178A5">
        <w:t>WTP</w:t>
      </w:r>
      <w:r w:rsidRPr="002E1D96">
        <w:t xml:space="preserve"> and our USA must be recognized as fatal, all revealed in their tactics. </w:t>
      </w:r>
    </w:p>
    <w:p w14:paraId="36379BA9" w14:textId="29FE4C88" w:rsidR="00856565" w:rsidRDefault="00856565" w:rsidP="00A23C11">
      <w:pPr>
        <w:pStyle w:val="ListParagraph"/>
      </w:pPr>
      <w:permStart w:id="859250560" w:edGrp="everyone"/>
      <w:r w:rsidRPr="00380A91">
        <w:rPr>
          <w:rStyle w:val="SubtleEmphasis"/>
        </w:rPr>
        <w:t>__</w:t>
      </w:r>
      <w:permEnd w:id="859250560"/>
      <w:r>
        <w:t xml:space="preserve"> </w:t>
      </w:r>
      <w:r w:rsidRPr="002E1D96">
        <w:t xml:space="preserve">Lies, </w:t>
      </w:r>
      <w:r>
        <w:t>malfeasance</w:t>
      </w:r>
      <w:r w:rsidRPr="002E1D96">
        <w:t xml:space="preserve">, deceit, and propaganda are the weapons used when a political </w:t>
      </w:r>
      <w:r w:rsidR="002F3216">
        <w:t>party</w:t>
      </w:r>
      <w:r w:rsidRPr="002E1D96">
        <w:t xml:space="preserve"> is committed to accomplish</w:t>
      </w:r>
      <w:r>
        <w:t>ing</w:t>
      </w:r>
      <w:r w:rsidRPr="002E1D96">
        <w:t xml:space="preserve"> something </w:t>
      </w:r>
      <w:r>
        <w:t xml:space="preserve">they </w:t>
      </w:r>
      <w:r w:rsidRPr="002E1D96">
        <w:t>cannot defend in public debate.</w:t>
      </w:r>
      <w:r>
        <w:t xml:space="preserve"> </w:t>
      </w:r>
    </w:p>
    <w:p w14:paraId="0E5B7318" w14:textId="5D8F063C" w:rsidR="00856565" w:rsidRPr="002E1D96" w:rsidRDefault="00856565" w:rsidP="00A23C11">
      <w:pPr>
        <w:pStyle w:val="ListParagraph"/>
      </w:pPr>
      <w:permStart w:id="1716871383" w:edGrp="everyone"/>
      <w:r w:rsidRPr="008078AB">
        <w:rPr>
          <w:rStyle w:val="SubtleEmphasis"/>
        </w:rPr>
        <w:t>__</w:t>
      </w:r>
      <w:permEnd w:id="1716871383"/>
      <w:r w:rsidRPr="008078AB">
        <w:t xml:space="preserve"> </w:t>
      </w:r>
      <w:r w:rsidRPr="002E1D96">
        <w:t xml:space="preserve">The </w:t>
      </w:r>
      <w:r>
        <w:t xml:space="preserve">political </w:t>
      </w:r>
      <w:r w:rsidR="002F3216">
        <w:t>parties</w:t>
      </w:r>
      <w:r w:rsidRPr="002E1D96">
        <w:t xml:space="preserve"> have perfected their political weapons with the help of unlimited money supplied in secret by the enemies of </w:t>
      </w:r>
      <w:r w:rsidRPr="00174BE0">
        <w:rPr>
          <w:i/>
        </w:rPr>
        <w:t>Liberty</w:t>
      </w:r>
      <w:r w:rsidRPr="008078AB">
        <w:rPr>
          <w:i/>
        </w:rPr>
        <w:t>, Justice, and Prosperity</w:t>
      </w:r>
      <w:r w:rsidRPr="002E1D96">
        <w:t>.</w:t>
      </w:r>
    </w:p>
    <w:p w14:paraId="655B2B3F" w14:textId="120775A7" w:rsidR="00856565" w:rsidRPr="002E1D96" w:rsidRDefault="00856565" w:rsidP="00A23C11">
      <w:pPr>
        <w:pStyle w:val="ListParagraph"/>
      </w:pPr>
      <w:permStart w:id="1149109726" w:edGrp="everyone"/>
      <w:r w:rsidRPr="00380A91">
        <w:rPr>
          <w:rStyle w:val="SubtleEmphasis"/>
        </w:rPr>
        <w:t>__</w:t>
      </w:r>
      <w:permEnd w:id="1149109726"/>
      <w:r>
        <w:t xml:space="preserve"> </w:t>
      </w:r>
      <w:r w:rsidRPr="002E1D96">
        <w:t xml:space="preserve">An enemy nation or billionaire can fund </w:t>
      </w:r>
      <w:r>
        <w:t>m</w:t>
      </w:r>
      <w:r w:rsidRPr="002E1D96">
        <w:t xml:space="preserve">illions of dollars to develop and perfect the lies and propaganda for the </w:t>
      </w:r>
      <w:r>
        <w:t xml:space="preserve">GL PSYOP </w:t>
      </w:r>
      <w:r w:rsidRPr="002E1D96">
        <w:t xml:space="preserve">with impunity. They escape scrutiny as an organization by not using their product themselves. They give it to their </w:t>
      </w:r>
      <w:r w:rsidR="006C659C">
        <w:t xml:space="preserve">political </w:t>
      </w:r>
      <w:r w:rsidR="002F3216">
        <w:t>parties</w:t>
      </w:r>
      <w:r w:rsidRPr="002E1D96">
        <w:t>.</w:t>
      </w:r>
    </w:p>
    <w:p w14:paraId="7596ED52" w14:textId="70D39E73" w:rsidR="00856565" w:rsidRPr="002E1D96" w:rsidRDefault="00856565" w:rsidP="00A23C11">
      <w:pPr>
        <w:pStyle w:val="ListParagraph"/>
      </w:pPr>
      <w:permStart w:id="1510627182" w:edGrp="everyone"/>
      <w:r w:rsidRPr="00380A91">
        <w:rPr>
          <w:rStyle w:val="SubtleEmphasis"/>
        </w:rPr>
        <w:t>__</w:t>
      </w:r>
      <w:permEnd w:id="1510627182"/>
      <w:r>
        <w:t xml:space="preserve"> Before the 2026 election</w:t>
      </w:r>
      <w:r w:rsidRPr="002E1D96">
        <w:t xml:space="preserve">, the umbrella of political </w:t>
      </w:r>
      <w:r w:rsidR="002F3216">
        <w:t>party</w:t>
      </w:r>
      <w:r w:rsidRPr="002E1D96">
        <w:t xml:space="preserve"> activity and disclosure must be expanded to include the intellectual products </w:t>
      </w:r>
      <w:r>
        <w:t xml:space="preserve">bought and </w:t>
      </w:r>
      <w:r w:rsidRPr="002E1D96">
        <w:t>used in political campaigns</w:t>
      </w:r>
      <w:r>
        <w:t>, which should be reported as an ‘</w:t>
      </w:r>
      <w:r w:rsidRPr="00D2532C">
        <w:rPr>
          <w:i/>
        </w:rPr>
        <w:t>in</w:t>
      </w:r>
      <w:r w:rsidR="00020105">
        <w:rPr>
          <w:i/>
        </w:rPr>
        <w:t>-</w:t>
      </w:r>
      <w:r w:rsidRPr="00D2532C">
        <w:rPr>
          <w:i/>
        </w:rPr>
        <w:t>kind</w:t>
      </w:r>
      <w:r>
        <w:t>’ contribution if not</w:t>
      </w:r>
      <w:r w:rsidR="006C659C">
        <w:t xml:space="preserve"> a reported</w:t>
      </w:r>
      <w:r>
        <w:t xml:space="preserve"> purchase. </w:t>
      </w:r>
      <w:r w:rsidRPr="006C659C">
        <w:t>Speech writers and advisors should also be disclosed to see whose words WTP vote for.</w:t>
      </w:r>
      <w:r w:rsidRPr="002E1D96">
        <w:t xml:space="preserve"> </w:t>
      </w:r>
    </w:p>
    <w:p w14:paraId="3A1B5009" w14:textId="6D7EC62E" w:rsidR="00856565" w:rsidRPr="002E1D96" w:rsidRDefault="00856565" w:rsidP="00A23C11">
      <w:pPr>
        <w:pStyle w:val="ListParagraph"/>
      </w:pPr>
      <w:permStart w:id="1898447811" w:edGrp="everyone"/>
      <w:r w:rsidRPr="00380A91">
        <w:rPr>
          <w:rStyle w:val="SubtleEmphasis"/>
        </w:rPr>
        <w:t>__</w:t>
      </w:r>
      <w:permEnd w:id="1898447811"/>
      <w:r>
        <w:t xml:space="preserve"> </w:t>
      </w:r>
      <w:r w:rsidRPr="00174BE0">
        <w:rPr>
          <w:i/>
        </w:rPr>
        <w:t>Liberty</w:t>
      </w:r>
      <w:r>
        <w:t>-minded organizations generally broadcast their thinking to raise funding as non-profits, and right-principled</w:t>
      </w:r>
      <w:r w:rsidRPr="002E1D96">
        <w:t xml:space="preserve"> candidates are quite proud of their </w:t>
      </w:r>
      <w:r>
        <w:t>founding P</w:t>
      </w:r>
      <w:r w:rsidRPr="002E1D96">
        <w:t xml:space="preserve">rinciples. </w:t>
      </w:r>
      <w:r w:rsidRPr="006C659C">
        <w:t xml:space="preserve">There is no secret cabal for </w:t>
      </w:r>
      <w:r w:rsidRPr="006C659C">
        <w:rPr>
          <w:i/>
        </w:rPr>
        <w:t>Liberty</w:t>
      </w:r>
      <w:r w:rsidRPr="006C659C">
        <w:t xml:space="preserve">. </w:t>
      </w:r>
      <w:r w:rsidR="00604AE6" w:rsidRPr="006C659C">
        <w:t>That is why WePRG1787 is essential.</w:t>
      </w:r>
    </w:p>
    <w:p w14:paraId="035BE5B6" w14:textId="15B777E8" w:rsidR="00856565" w:rsidRPr="002E1D96" w:rsidRDefault="00856565" w:rsidP="00A23C11">
      <w:pPr>
        <w:pStyle w:val="ListParagraph"/>
      </w:pPr>
      <w:permStart w:id="1279092507" w:edGrp="everyone"/>
      <w:r w:rsidRPr="00380A91">
        <w:rPr>
          <w:rStyle w:val="SubtleEmphasis"/>
        </w:rPr>
        <w:t>__</w:t>
      </w:r>
      <w:permEnd w:id="1279092507"/>
      <w:r>
        <w:t xml:space="preserve"> </w:t>
      </w:r>
      <w:r w:rsidR="00673724" w:rsidRPr="00673724">
        <w:rPr>
          <w:b/>
        </w:rPr>
        <w:t>WePEG1787</w:t>
      </w:r>
      <w:r>
        <w:rPr>
          <w:b/>
          <w:bCs/>
          <w:i/>
        </w:rPr>
        <w:t xml:space="preserve"> </w:t>
      </w:r>
      <w:r w:rsidRPr="00495500">
        <w:t xml:space="preserve">and </w:t>
      </w:r>
      <w:r w:rsidRPr="00174BE0">
        <w:rPr>
          <w:i/>
        </w:rPr>
        <w:t>Liberty</w:t>
      </w:r>
      <w:r w:rsidRPr="00F70C7F">
        <w:rPr>
          <w:i/>
        </w:rPr>
        <w:t xml:space="preserve">-Civics </w:t>
      </w:r>
      <w:r>
        <w:rPr>
          <w:i/>
        </w:rPr>
        <w:t>Populism</w:t>
      </w:r>
      <w:r>
        <w:t xml:space="preserve"> is</w:t>
      </w:r>
      <w:r w:rsidRPr="002E1D96">
        <w:t xml:space="preserve"> the backbone </w:t>
      </w:r>
      <w:r>
        <w:t xml:space="preserve">for the confidence needed to stand tall for </w:t>
      </w:r>
      <w:r w:rsidRPr="00174BE0">
        <w:rPr>
          <w:i/>
        </w:rPr>
        <w:t>Liberty</w:t>
      </w:r>
      <w:r>
        <w:t xml:space="preserve">. (Believers have an additional strength to bring to bear in </w:t>
      </w:r>
      <w:r w:rsidRPr="006C659C">
        <w:rPr>
          <w:i/>
        </w:rPr>
        <w:t>Godly Civics</w:t>
      </w:r>
      <w:r w:rsidRPr="002E1D96">
        <w:t>.</w:t>
      </w:r>
      <w:r>
        <w:t>)</w:t>
      </w:r>
    </w:p>
    <w:p w14:paraId="77882B0A" w14:textId="77777777" w:rsidR="00856565" w:rsidRPr="002E1D96" w:rsidRDefault="00856565" w:rsidP="00A23C11">
      <w:pPr>
        <w:pStyle w:val="ListParagraph"/>
      </w:pPr>
      <w:permStart w:id="673996653" w:edGrp="everyone"/>
      <w:r w:rsidRPr="00380A91">
        <w:rPr>
          <w:rStyle w:val="SubtleEmphasis"/>
        </w:rPr>
        <w:t>__</w:t>
      </w:r>
      <w:permEnd w:id="673996653"/>
      <w:r>
        <w:t xml:space="preserve"> </w:t>
      </w:r>
      <w:r w:rsidRPr="002E1D96">
        <w:t xml:space="preserve">In contrast, the enemies of </w:t>
      </w:r>
      <w:r w:rsidRPr="00174BE0">
        <w:rPr>
          <w:i/>
        </w:rPr>
        <w:t>Liberty</w:t>
      </w:r>
      <w:r>
        <w:t xml:space="preserve"> </w:t>
      </w:r>
      <w:r w:rsidRPr="002E1D96">
        <w:t xml:space="preserve">work through lawyers to create a façade of </w:t>
      </w:r>
      <w:r>
        <w:t>attorney-client</w:t>
      </w:r>
      <w:r w:rsidRPr="002E1D96">
        <w:t xml:space="preserve"> privilege to operate in secret. Transparency and sunlight are </w:t>
      </w:r>
      <w:r w:rsidRPr="00D178A5">
        <w:t xml:space="preserve">WTP’s </w:t>
      </w:r>
      <w:r w:rsidRPr="002E1D96">
        <w:t xml:space="preserve">only </w:t>
      </w:r>
      <w:r w:rsidRPr="00174BE0">
        <w:rPr>
          <w:i/>
        </w:rPr>
        <w:t>Liberty</w:t>
      </w:r>
      <w:r>
        <w:t>-minded protections,</w:t>
      </w:r>
      <w:r w:rsidRPr="002E1D96">
        <w:t xml:space="preserve"> </w:t>
      </w:r>
      <w:r>
        <w:t xml:space="preserve">which </w:t>
      </w:r>
      <w:r w:rsidRPr="00D178A5">
        <w:t>WTP</w:t>
      </w:r>
      <w:r>
        <w:t xml:space="preserve"> must demand</w:t>
      </w:r>
    </w:p>
    <w:p w14:paraId="3DE81A1D" w14:textId="77777777" w:rsidR="00856565" w:rsidRPr="002E1D96" w:rsidRDefault="00856565" w:rsidP="00A23C11">
      <w:pPr>
        <w:pStyle w:val="ListParagraph"/>
      </w:pPr>
      <w:permStart w:id="1007244157" w:edGrp="everyone"/>
      <w:r w:rsidRPr="00380A91">
        <w:rPr>
          <w:rStyle w:val="SubtleEmphasis"/>
        </w:rPr>
        <w:t>__</w:t>
      </w:r>
      <w:permEnd w:id="1007244157"/>
      <w:r>
        <w:t xml:space="preserve"> </w:t>
      </w:r>
      <w:r w:rsidRPr="00D178A5">
        <w:t>WTP</w:t>
      </w:r>
      <w:r w:rsidRPr="002E1D96">
        <w:t xml:space="preserve"> composed our DOI and explained </w:t>
      </w:r>
      <w:r>
        <w:t>our grievances</w:t>
      </w:r>
      <w:r w:rsidRPr="002E1D96">
        <w:t xml:space="preserve"> and why we had the Right to overthrow the British Empire as our government.</w:t>
      </w:r>
    </w:p>
    <w:p w14:paraId="0C3EB191" w14:textId="6D3B8886" w:rsidR="00856565" w:rsidRPr="002E1D96" w:rsidRDefault="00856565" w:rsidP="00A23C11">
      <w:pPr>
        <w:pStyle w:val="ListParagraph"/>
      </w:pPr>
      <w:permStart w:id="172578891" w:edGrp="everyone"/>
      <w:r w:rsidRPr="00380A91">
        <w:rPr>
          <w:rStyle w:val="SubtleEmphasis"/>
        </w:rPr>
        <w:t>__</w:t>
      </w:r>
      <w:permEnd w:id="172578891"/>
      <w:r>
        <w:t xml:space="preserve"> </w:t>
      </w:r>
      <w:r w:rsidRPr="002E1D96">
        <w:t>W</w:t>
      </w:r>
      <w:r>
        <w:t>e see</w:t>
      </w:r>
      <w:r w:rsidRPr="002E1D96">
        <w:t xml:space="preserve"> the </w:t>
      </w:r>
      <w:r>
        <w:t xml:space="preserve">political </w:t>
      </w:r>
      <w:r w:rsidR="002F3216">
        <w:t>parties</w:t>
      </w:r>
      <w:r w:rsidRPr="002E1D96">
        <w:t xml:space="preserve"> simply destroying everything our </w:t>
      </w:r>
      <w:r w:rsidRPr="00E03EB9">
        <w:t>Foun</w:t>
      </w:r>
      <w:r w:rsidR="00020105">
        <w:t>d</w:t>
      </w:r>
      <w:r w:rsidRPr="00E03EB9">
        <w:t>ers</w:t>
      </w:r>
      <w:r w:rsidRPr="002E1D96">
        <w:t>, our DOI, our</w:t>
      </w:r>
      <w:r>
        <w:t xml:space="preserve"> DOI/COTUS</w:t>
      </w:r>
      <w:r w:rsidRPr="002E1D96">
        <w:t xml:space="preserve">, and the fabric of our society stand for that made our USA a </w:t>
      </w:r>
      <w:r>
        <w:t>‘</w:t>
      </w:r>
      <w:r w:rsidRPr="008521BC">
        <w:rPr>
          <w:i/>
        </w:rPr>
        <w:t xml:space="preserve">more perfect </w:t>
      </w:r>
      <w:r w:rsidR="006C659C">
        <w:rPr>
          <w:i/>
        </w:rPr>
        <w:t>un</w:t>
      </w:r>
      <w:r w:rsidRPr="008521BC">
        <w:rPr>
          <w:i/>
        </w:rPr>
        <w:t>ion.</w:t>
      </w:r>
      <w:r>
        <w:t>’</w:t>
      </w:r>
      <w:r w:rsidRPr="00495500">
        <w:t xml:space="preserve"> </w:t>
      </w:r>
    </w:p>
    <w:p w14:paraId="5C2EB1C9" w14:textId="4FC13249" w:rsidR="00856565" w:rsidRDefault="00856565" w:rsidP="00A23C11">
      <w:pPr>
        <w:pStyle w:val="ListParagraph"/>
      </w:pPr>
      <w:permStart w:id="1270509049" w:edGrp="everyone"/>
      <w:r w:rsidRPr="00380A91">
        <w:rPr>
          <w:rStyle w:val="SubtleEmphasis"/>
        </w:rPr>
        <w:t>__</w:t>
      </w:r>
      <w:permEnd w:id="1270509049"/>
      <w:r>
        <w:t xml:space="preserve"> </w:t>
      </w:r>
      <w:r w:rsidRPr="002E1D96">
        <w:t>A simple question</w:t>
      </w:r>
      <w:r>
        <w:t>:</w:t>
      </w:r>
      <w:r w:rsidRPr="002E1D96">
        <w:t xml:space="preserve"> </w:t>
      </w:r>
      <w:r w:rsidRPr="002A7220">
        <w:rPr>
          <w:i/>
        </w:rPr>
        <w:t xml:space="preserve">what is the result of our political </w:t>
      </w:r>
      <w:r w:rsidR="002F3216">
        <w:rPr>
          <w:i/>
        </w:rPr>
        <w:t>parties</w:t>
      </w:r>
      <w:r w:rsidRPr="002A7220">
        <w:rPr>
          <w:i/>
        </w:rPr>
        <w:t xml:space="preserve"> today</w:t>
      </w:r>
      <w:r w:rsidRPr="002E1D96">
        <w:t xml:space="preserve">? Chaos, lawlessness, scarcity, inflation, and misery. But most of all, control over everything </w:t>
      </w:r>
      <w:r w:rsidRPr="00D178A5">
        <w:t>WTP</w:t>
      </w:r>
      <w:r w:rsidRPr="002E1D96">
        <w:t xml:space="preserve"> do in </w:t>
      </w:r>
      <w:r w:rsidRPr="00851A04">
        <w:rPr>
          <w:i/>
        </w:rPr>
        <w:t>Life</w:t>
      </w:r>
      <w:r w:rsidRPr="002E1D96">
        <w:t xml:space="preserve">. </w:t>
      </w:r>
      <w:r>
        <w:t>That must end.</w:t>
      </w:r>
    </w:p>
    <w:p w14:paraId="06674902" w14:textId="665082F1" w:rsidR="00856565" w:rsidRPr="00A30F39" w:rsidRDefault="00856565" w:rsidP="008B2F43">
      <w:pPr>
        <w:pStyle w:val="Heading3"/>
        <w:spacing w:line="264" w:lineRule="auto"/>
      </w:pPr>
      <w:r w:rsidRPr="00A30F39">
        <w:lastRenderedPageBreak/>
        <w:t>P</w:t>
      </w:r>
      <w:r w:rsidR="00C01A54">
        <w:t>8</w:t>
      </w:r>
      <w:r w:rsidRPr="00A30F39">
        <w:t xml:space="preserve"> </w:t>
      </w:r>
      <w:r>
        <w:t>S</w:t>
      </w:r>
      <w:r w:rsidRPr="00A30F39">
        <w:t xml:space="preserve">et </w:t>
      </w:r>
      <w:r w:rsidR="00604AE6">
        <w:t>3</w:t>
      </w:r>
      <w:r w:rsidRPr="00A30F39">
        <w:t xml:space="preserve">: </w:t>
      </w:r>
      <w:r>
        <w:t>Defeating T</w:t>
      </w:r>
      <w:r w:rsidRPr="00A30F39">
        <w:t xml:space="preserve">he </w:t>
      </w:r>
      <w:r>
        <w:t>GL PSYOP</w:t>
      </w:r>
      <w:r w:rsidRPr="00A30F39">
        <w:t xml:space="preserve"> </w:t>
      </w:r>
      <w:permStart w:id="915423847" w:edGrp="everyone"/>
      <w:r w:rsidRPr="00380A91">
        <w:rPr>
          <w:rStyle w:val="SubtleEmphasis"/>
        </w:rPr>
        <w:t>__</w:t>
      </w:r>
      <w:permEnd w:id="915423847"/>
    </w:p>
    <w:p w14:paraId="4368952A" w14:textId="4A1A0292" w:rsidR="00856565" w:rsidRPr="00A30F39" w:rsidRDefault="00856565" w:rsidP="00A23C11">
      <w:pPr>
        <w:pStyle w:val="ListParagraph"/>
        <w:numPr>
          <w:ilvl w:val="0"/>
          <w:numId w:val="37"/>
        </w:numPr>
      </w:pPr>
      <w:permStart w:id="356657605" w:edGrp="everyone"/>
      <w:r w:rsidRPr="00380A91">
        <w:rPr>
          <w:rStyle w:val="SubtleEmphasis"/>
        </w:rPr>
        <w:t>__</w:t>
      </w:r>
      <w:permEnd w:id="356657605"/>
      <w:r w:rsidRPr="00A30F39">
        <w:t xml:space="preserve"> Political </w:t>
      </w:r>
      <w:r w:rsidR="002F3216">
        <w:t>parties</w:t>
      </w:r>
      <w:r w:rsidRPr="00A30F39">
        <w:t xml:space="preserve"> attract corrupt people seeking power. The </w:t>
      </w:r>
      <w:r w:rsidR="00020105">
        <w:t>secrecy and privacy of political parties make it too easy for corruption to thrive</w:t>
      </w:r>
      <w:r w:rsidRPr="00A30F39">
        <w:t xml:space="preserve"> in our governments.</w:t>
      </w:r>
    </w:p>
    <w:p w14:paraId="1E2F3205" w14:textId="54017FB8" w:rsidR="00856565" w:rsidRPr="00A30F39" w:rsidRDefault="00856565" w:rsidP="00A23C11">
      <w:pPr>
        <w:pStyle w:val="ListParagraph"/>
      </w:pPr>
      <w:permStart w:id="71728309" w:edGrp="everyone"/>
      <w:r w:rsidRPr="00380A91">
        <w:rPr>
          <w:rStyle w:val="SubtleEmphasis"/>
        </w:rPr>
        <w:t>__</w:t>
      </w:r>
      <w:permEnd w:id="71728309"/>
      <w:r w:rsidRPr="00A30F39">
        <w:t xml:space="preserve"> </w:t>
      </w:r>
      <w:r w:rsidR="00673724" w:rsidRPr="00673724">
        <w:rPr>
          <w:b/>
          <w:bCs/>
        </w:rPr>
        <w:t>WePEG1787</w:t>
      </w:r>
      <w:r w:rsidRPr="00A30F39">
        <w:t xml:space="preserve"> is the only strategy that makes power and corruption difficult without interfering with</w:t>
      </w:r>
      <w:r>
        <w:t xml:space="preserve"> </w:t>
      </w:r>
      <w:r w:rsidRPr="00D178A5">
        <w:t xml:space="preserve">WTP’s </w:t>
      </w:r>
      <w:r w:rsidRPr="00A30F39">
        <w:t>business</w:t>
      </w:r>
      <w:r>
        <w:t xml:space="preserve"> and </w:t>
      </w:r>
      <w:r w:rsidRPr="00174BE0">
        <w:rPr>
          <w:i/>
        </w:rPr>
        <w:t>Liberty</w:t>
      </w:r>
      <w:r>
        <w:t>.</w:t>
      </w:r>
    </w:p>
    <w:p w14:paraId="139EA16B" w14:textId="4C3DC22F" w:rsidR="00856565" w:rsidRPr="00A30F39" w:rsidRDefault="00856565" w:rsidP="00A23C11">
      <w:pPr>
        <w:pStyle w:val="ListParagraph"/>
      </w:pPr>
      <w:permStart w:id="887885849" w:edGrp="everyone"/>
      <w:r w:rsidRPr="00380A91">
        <w:rPr>
          <w:rStyle w:val="SubtleEmphasis"/>
        </w:rPr>
        <w:t>__</w:t>
      </w:r>
      <w:permEnd w:id="887885849"/>
      <w:r w:rsidRPr="00A30F39">
        <w:t xml:space="preserve"> </w:t>
      </w:r>
      <w:r w:rsidRPr="00174BE0">
        <w:rPr>
          <w:i/>
        </w:rPr>
        <w:t>Liberty</w:t>
      </w:r>
      <w:r w:rsidRPr="00F70C7F">
        <w:rPr>
          <w:i/>
        </w:rPr>
        <w:t xml:space="preserve">-Civics </w:t>
      </w:r>
      <w:r>
        <w:rPr>
          <w:i/>
        </w:rPr>
        <w:t>Populism</w:t>
      </w:r>
      <w:r>
        <w:t xml:space="preserve"> </w:t>
      </w:r>
      <w:r w:rsidRPr="00A30F39">
        <w:t xml:space="preserve">with </w:t>
      </w:r>
      <w:r w:rsidR="00673724" w:rsidRPr="00673724">
        <w:rPr>
          <w:b/>
          <w:bCs/>
        </w:rPr>
        <w:t>WePEG1787</w:t>
      </w:r>
      <w:r w:rsidRPr="00A30F39">
        <w:t xml:space="preserve"> is the only strategy that can drive money, the fuel of corruption and power, out of elections and out of our government. </w:t>
      </w:r>
      <w:r w:rsidRPr="006C659C">
        <w:t xml:space="preserve">Political </w:t>
      </w:r>
      <w:r w:rsidR="002F3216" w:rsidRPr="006C659C">
        <w:t>parties</w:t>
      </w:r>
      <w:r w:rsidRPr="006C659C">
        <w:t xml:space="preserve"> have no power without money</w:t>
      </w:r>
      <w:r w:rsidR="00604AE6">
        <w:t>; they must buy everything.</w:t>
      </w:r>
    </w:p>
    <w:p w14:paraId="47A330CE" w14:textId="03BBC60A" w:rsidR="00856565" w:rsidRPr="00A30F39" w:rsidRDefault="00856565" w:rsidP="00A23C11">
      <w:pPr>
        <w:pStyle w:val="ListParagraph"/>
      </w:pPr>
      <w:permStart w:id="213589187" w:edGrp="everyone"/>
      <w:r w:rsidRPr="00380A91">
        <w:rPr>
          <w:rStyle w:val="SubtleEmphasis"/>
        </w:rPr>
        <w:t>__</w:t>
      </w:r>
      <w:permEnd w:id="213589187"/>
      <w:r w:rsidRPr="00A30F39">
        <w:t xml:space="preserve"> All but three of our representatives (POTUS and two </w:t>
      </w:r>
      <w:r w:rsidR="00604AE6">
        <w:t>Senators</w:t>
      </w:r>
      <w:r w:rsidRPr="00A30F39">
        <w:t xml:space="preserve">) live with and have offices in their districts with their constituents. </w:t>
      </w:r>
    </w:p>
    <w:p w14:paraId="5A942BBF" w14:textId="62E170AE" w:rsidR="00856565" w:rsidRDefault="00856565" w:rsidP="00A23C11">
      <w:pPr>
        <w:pStyle w:val="ListParagraph"/>
      </w:pPr>
      <w:permStart w:id="427697261" w:edGrp="everyone"/>
      <w:r w:rsidRPr="00380A91">
        <w:rPr>
          <w:rStyle w:val="SubtleEmphasis"/>
        </w:rPr>
        <w:t>__</w:t>
      </w:r>
      <w:permEnd w:id="427697261"/>
      <w:r w:rsidRPr="00A30F39">
        <w:t xml:space="preserve"> </w:t>
      </w:r>
      <w:r w:rsidRPr="00BA5D10">
        <w:rPr>
          <w:b/>
          <w:bCs/>
        </w:rPr>
        <w:t>Article I, Section 4, Clause 2</w:t>
      </w:r>
      <w:r>
        <w:t>: ‘</w:t>
      </w:r>
      <w:r w:rsidRPr="00BA5D10">
        <w:rPr>
          <w:i/>
        </w:rPr>
        <w:t xml:space="preserve">The Congress shall assemble </w:t>
      </w:r>
      <w:r w:rsidRPr="006C659C">
        <w:rPr>
          <w:i/>
        </w:rPr>
        <w:t>at least once</w:t>
      </w:r>
      <w:r w:rsidRPr="00BA5D10">
        <w:rPr>
          <w:i/>
        </w:rPr>
        <w:t xml:space="preserve"> every Year.</w:t>
      </w:r>
      <w:r>
        <w:rPr>
          <w:i/>
        </w:rPr>
        <w:t>’</w:t>
      </w:r>
      <w:r w:rsidRPr="00A30F39">
        <w:t xml:space="preserve"> In our modern communication age, there is no need for our representatives to be in the capital</w:t>
      </w:r>
      <w:r>
        <w:t xml:space="preserve"> except for hearings once every year</w:t>
      </w:r>
      <w:r w:rsidRPr="00A30F39">
        <w:t xml:space="preserve">. Their job is to operate our government for </w:t>
      </w:r>
      <w:r w:rsidRPr="00D178A5">
        <w:t>WTP</w:t>
      </w:r>
      <w:r w:rsidRPr="00A30F39">
        <w:t xml:space="preserve">, not spend all day dreaming up new programs and satisfying lobbyists. </w:t>
      </w:r>
    </w:p>
    <w:p w14:paraId="015F2139" w14:textId="55A9108C" w:rsidR="00856565" w:rsidRPr="00A30F39" w:rsidRDefault="00856565" w:rsidP="00A23C11">
      <w:pPr>
        <w:pStyle w:val="ListParagraph"/>
      </w:pPr>
      <w:permStart w:id="347896947" w:edGrp="everyone"/>
      <w:r w:rsidRPr="003E5D37">
        <w:rPr>
          <w:rStyle w:val="SubtleEmphasis"/>
        </w:rPr>
        <w:t>__</w:t>
      </w:r>
      <w:permEnd w:id="347896947"/>
      <w:r w:rsidRPr="003E5D37">
        <w:t xml:space="preserve"> If lobbyists must work in fifty </w:t>
      </w:r>
      <w:r>
        <w:t>states</w:t>
      </w:r>
      <w:r w:rsidRPr="003E5D37">
        <w:t xml:space="preserve">, it will slow them down. If they have </w:t>
      </w:r>
      <w:r w:rsidRPr="00D178A5">
        <w:t>WTP</w:t>
      </w:r>
      <w:r w:rsidRPr="003E5D37">
        <w:t xml:space="preserve"> watching, that will slow them down. New ideas should percolate from district experience, not </w:t>
      </w:r>
      <w:r w:rsidR="00020105">
        <w:t>from political party power strategies driven by</w:t>
      </w:r>
      <w:r w:rsidRPr="003E5D37">
        <w:t xml:space="preserve"> lobbyists.</w:t>
      </w:r>
      <w:r w:rsidR="00604AE6">
        <w:t xml:space="preserve"> </w:t>
      </w:r>
    </w:p>
    <w:p w14:paraId="398A2B39" w14:textId="44921496" w:rsidR="00856565" w:rsidRPr="00A30F39" w:rsidRDefault="00856565" w:rsidP="00A23C11">
      <w:pPr>
        <w:pStyle w:val="ListParagraph"/>
      </w:pPr>
      <w:permStart w:id="1757504971" w:edGrp="everyone"/>
      <w:r w:rsidRPr="00380A91">
        <w:rPr>
          <w:rStyle w:val="SubtleEmphasis"/>
        </w:rPr>
        <w:t>__</w:t>
      </w:r>
      <w:permEnd w:id="1757504971"/>
      <w:r w:rsidRPr="00A30F39">
        <w:t xml:space="preserve"> With political </w:t>
      </w:r>
      <w:r w:rsidR="002F3216">
        <w:t>parties</w:t>
      </w:r>
      <w:r w:rsidRPr="00A30F39">
        <w:t xml:space="preserve"> neutered</w:t>
      </w:r>
      <w:r>
        <w:t xml:space="preserve"> and all representatives homogenized for </w:t>
      </w:r>
      <w:r w:rsidRPr="00174BE0">
        <w:rPr>
          <w:i/>
        </w:rPr>
        <w:t>Liberty</w:t>
      </w:r>
      <w:r>
        <w:t xml:space="preserve"> in </w:t>
      </w:r>
      <w:r w:rsidR="00673724" w:rsidRPr="00673724">
        <w:rPr>
          <w:b/>
          <w:bCs/>
        </w:rPr>
        <w:t>WePEG1787</w:t>
      </w:r>
      <w:r w:rsidR="00BF3913" w:rsidRPr="00BF3913">
        <w:rPr>
          <w:b/>
          <w:bCs/>
        </w:rPr>
        <w:t>,</w:t>
      </w:r>
      <w:r>
        <w:t xml:space="preserve"> their </w:t>
      </w:r>
      <w:r w:rsidR="00673724" w:rsidRPr="00673724">
        <w:rPr>
          <w:b/>
          <w:bCs/>
        </w:rPr>
        <w:t>WePEG1787</w:t>
      </w:r>
      <w:r>
        <w:t xml:space="preserve"> scores, resumes, and positions in the community are </w:t>
      </w:r>
      <w:r w:rsidRPr="006C659C">
        <w:t>all that is needed to choose a representative</w:t>
      </w:r>
      <w:r w:rsidRPr="00A30F39">
        <w:t xml:space="preserve"> and evaluate their service after</w:t>
      </w:r>
      <w:r>
        <w:t>ward</w:t>
      </w:r>
      <w:r w:rsidRPr="00A30F39">
        <w:t>.</w:t>
      </w:r>
    </w:p>
    <w:p w14:paraId="04A9074C" w14:textId="07AF0461" w:rsidR="00856565" w:rsidRPr="00A30F39" w:rsidRDefault="00856565" w:rsidP="00A23C11">
      <w:pPr>
        <w:pStyle w:val="ListParagraph"/>
      </w:pPr>
      <w:permStart w:id="259666233" w:edGrp="everyone"/>
      <w:r w:rsidRPr="00380A91">
        <w:rPr>
          <w:rStyle w:val="SubtleEmphasis"/>
        </w:rPr>
        <w:t>__</w:t>
      </w:r>
      <w:permEnd w:id="259666233"/>
      <w:r w:rsidRPr="00A30F39">
        <w:t xml:space="preserve"> When </w:t>
      </w:r>
      <w:r w:rsidRPr="00D178A5">
        <w:t>WTP</w:t>
      </w:r>
      <w:r w:rsidRPr="00A30F39">
        <w:t xml:space="preserve"> </w:t>
      </w:r>
      <w:r>
        <w:t xml:space="preserve">send representatives to our governments, they must be the community’s choice, not a political </w:t>
      </w:r>
      <w:r w:rsidR="002F3216">
        <w:t>party</w:t>
      </w:r>
      <w:r>
        <w:t>'s</w:t>
      </w:r>
      <w:r w:rsidRPr="00A30F39">
        <w:t xml:space="preserve">. With political </w:t>
      </w:r>
      <w:r w:rsidR="002F3216">
        <w:t>parties</w:t>
      </w:r>
      <w:r w:rsidRPr="00A30F39">
        <w:t xml:space="preserve"> neutered, representatives have no choice but </w:t>
      </w:r>
      <w:r>
        <w:t xml:space="preserve">to </w:t>
      </w:r>
      <w:r w:rsidRPr="00A30F39">
        <w:t>serve their community.</w:t>
      </w:r>
    </w:p>
    <w:p w14:paraId="6389A887" w14:textId="77777777" w:rsidR="00856565" w:rsidRPr="00A30F39" w:rsidRDefault="00856565" w:rsidP="00A23C11">
      <w:pPr>
        <w:pStyle w:val="ListParagraph"/>
      </w:pPr>
      <w:permStart w:id="1485122321" w:edGrp="everyone"/>
      <w:r w:rsidRPr="00380A91">
        <w:rPr>
          <w:rStyle w:val="SubtleEmphasis"/>
        </w:rPr>
        <w:t>__</w:t>
      </w:r>
      <w:permEnd w:id="1485122321"/>
      <w:r w:rsidRPr="00A30F39">
        <w:t xml:space="preserve"> </w:t>
      </w:r>
      <w:r>
        <w:t>The principles of transparency easily handle a government contractor bribing their way into a contract</w:t>
      </w:r>
      <w:r w:rsidRPr="00A30F39">
        <w:t>. So far, we have discussed simple corruption.</w:t>
      </w:r>
    </w:p>
    <w:p w14:paraId="33132C8B" w14:textId="4A25BAB6" w:rsidR="00856565" w:rsidRDefault="00856565" w:rsidP="00A23C11">
      <w:pPr>
        <w:pStyle w:val="ListParagraph"/>
      </w:pPr>
      <w:permStart w:id="1497791952" w:edGrp="everyone"/>
      <w:r w:rsidRPr="00380A91">
        <w:rPr>
          <w:rStyle w:val="SubtleEmphasis"/>
        </w:rPr>
        <w:t>__</w:t>
      </w:r>
      <w:permEnd w:id="1497791952"/>
      <w:r w:rsidRPr="00A30F39">
        <w:t xml:space="preserve"> The problem </w:t>
      </w:r>
      <w:r w:rsidRPr="00D178A5">
        <w:t>WTP</w:t>
      </w:r>
      <w:r w:rsidRPr="00A30F39">
        <w:t xml:space="preserve"> face today is the </w:t>
      </w:r>
      <w:r>
        <w:t>GL PSYOP</w:t>
      </w:r>
      <w:r w:rsidRPr="00A30F39">
        <w:t xml:space="preserve"> of lies coming at </w:t>
      </w:r>
      <w:r w:rsidRPr="00D178A5">
        <w:t>WTP</w:t>
      </w:r>
      <w:r w:rsidRPr="00A30F39">
        <w:t xml:space="preserve"> like drinking from a fire hose. </w:t>
      </w:r>
      <w:r w:rsidRPr="00D178A5">
        <w:t>WTP</w:t>
      </w:r>
      <w:r w:rsidRPr="00A30F39">
        <w:t xml:space="preserve"> are completely overwhelmed by the </w:t>
      </w:r>
      <w:r>
        <w:t>GL PSYOP</w:t>
      </w:r>
      <w:r w:rsidRPr="00A30F39">
        <w:t xml:space="preserve"> being fueled by </w:t>
      </w:r>
      <w:r w:rsidR="00604AE6">
        <w:t>the Blue Party</w:t>
      </w:r>
      <w:r w:rsidRPr="00A30F39">
        <w:t>.</w:t>
      </w:r>
    </w:p>
    <w:p w14:paraId="01A0A0C0" w14:textId="7227A1F2" w:rsidR="00856565" w:rsidRDefault="00856565" w:rsidP="00A23C11">
      <w:pPr>
        <w:pStyle w:val="ListParagraph"/>
      </w:pPr>
      <w:permStart w:id="454058938" w:edGrp="everyone"/>
      <w:r w:rsidRPr="00380A91">
        <w:rPr>
          <w:rStyle w:val="SubtleEmphasis"/>
        </w:rPr>
        <w:t>__</w:t>
      </w:r>
      <w:permEnd w:id="454058938"/>
      <w:r>
        <w:t xml:space="preserve"> </w:t>
      </w:r>
      <w:r w:rsidRPr="00FF7158">
        <w:t>The GL PSYOP would have no effect if the Principle of T</w:t>
      </w:r>
      <w:r w:rsidR="00853A60">
        <w:t>ruth</w:t>
      </w:r>
      <w:r w:rsidRPr="00FF7158">
        <w:t xml:space="preserve"> </w:t>
      </w:r>
      <w:r w:rsidR="00020105">
        <w:t>was</w:t>
      </w:r>
      <w:r w:rsidRPr="00FF7158">
        <w:t xml:space="preserve"> established in the Fabric of our Society.</w:t>
      </w:r>
      <w:r w:rsidRPr="007C6349">
        <w:t xml:space="preserve"> </w:t>
      </w:r>
    </w:p>
    <w:p w14:paraId="0A438779" w14:textId="4EF9DC47" w:rsidR="00856565" w:rsidRDefault="00856565" w:rsidP="00A23C11">
      <w:pPr>
        <w:pStyle w:val="ListParagraph"/>
      </w:pPr>
      <w:permStart w:id="433935903" w:edGrp="everyone"/>
      <w:r w:rsidRPr="00380A91">
        <w:rPr>
          <w:rStyle w:val="SubtleEmphasis"/>
        </w:rPr>
        <w:t>__</w:t>
      </w:r>
      <w:permEnd w:id="433935903"/>
      <w:r>
        <w:t xml:space="preserve"> </w:t>
      </w:r>
      <w:r w:rsidR="00673724" w:rsidRPr="00673724">
        <w:rPr>
          <w:b/>
          <w:bCs/>
        </w:rPr>
        <w:t>WePEG1787</w:t>
      </w:r>
      <w:r w:rsidRPr="007C6349">
        <w:t xml:space="preserve"> is the only hope for defeating the </w:t>
      </w:r>
      <w:r>
        <w:t>GL PSYOP</w:t>
      </w:r>
      <w:r w:rsidRPr="007C6349">
        <w:t xml:space="preserve"> for perpetuity because </w:t>
      </w:r>
      <w:r w:rsidR="00020105">
        <w:t>i</w:t>
      </w:r>
      <w:r>
        <w:t>t codifies the whole Truth for all</w:t>
      </w:r>
      <w:r w:rsidRPr="007C6349">
        <w:t xml:space="preserve"> to see for the first time and </w:t>
      </w:r>
      <w:r>
        <w:t>gives</w:t>
      </w:r>
      <w:r w:rsidRPr="007C6349">
        <w:t xml:space="preserve"> </w:t>
      </w:r>
      <w:r w:rsidRPr="00D178A5">
        <w:t>WTP</w:t>
      </w:r>
      <w:r w:rsidRPr="007C6349">
        <w:t xml:space="preserve"> the weapons of confidence and oversight. </w:t>
      </w:r>
    </w:p>
    <w:p w14:paraId="5BB0D664" w14:textId="59FCC113" w:rsidR="00856565" w:rsidRDefault="00856565" w:rsidP="00A23C11">
      <w:pPr>
        <w:pStyle w:val="ListParagraph"/>
      </w:pPr>
      <w:permStart w:id="273638303" w:edGrp="everyone"/>
      <w:r w:rsidRPr="00380A91">
        <w:rPr>
          <w:rStyle w:val="SubtleEmphasis"/>
        </w:rPr>
        <w:t>__</w:t>
      </w:r>
      <w:permEnd w:id="273638303"/>
      <w:r w:rsidRPr="007C6349">
        <w:t xml:space="preserve"> Our USA was founded on the </w:t>
      </w:r>
      <w:r>
        <w:t>P</w:t>
      </w:r>
      <w:r w:rsidRPr="007C6349">
        <w:t>rinciple of T</w:t>
      </w:r>
      <w:r w:rsidR="00853A60">
        <w:t>ruth</w:t>
      </w:r>
      <w:r w:rsidRPr="007C6349">
        <w:t xml:space="preserve"> being self-evident. And yet we now live in an age defined by a self-defeating Progressive argument, </w:t>
      </w:r>
      <w:r>
        <w:t>‘</w:t>
      </w:r>
      <w:r>
        <w:rPr>
          <w:i/>
        </w:rPr>
        <w:t>T</w:t>
      </w:r>
      <w:r w:rsidRPr="00AF5A91">
        <w:rPr>
          <w:i/>
        </w:rPr>
        <w:t>here is no such thing as T</w:t>
      </w:r>
      <w:r w:rsidR="00853A60" w:rsidRPr="00853A60">
        <w:rPr>
          <w:i/>
        </w:rPr>
        <w:t>ruth</w:t>
      </w:r>
      <w:r w:rsidR="00853A60">
        <w:rPr>
          <w:i/>
        </w:rPr>
        <w:t>.</w:t>
      </w:r>
      <w:r>
        <w:t>’</w:t>
      </w:r>
      <w:r w:rsidRPr="007C6349">
        <w:t xml:space="preserve"> If that is TRUE, it must be </w:t>
      </w:r>
      <w:r>
        <w:t>FALSE</w:t>
      </w:r>
      <w:r w:rsidRPr="007C6349">
        <w:t>. That is the problem</w:t>
      </w:r>
      <w:r>
        <w:t xml:space="preserve">: </w:t>
      </w:r>
      <w:r w:rsidRPr="006C659C">
        <w:t>Progressivism cannot be true.</w:t>
      </w:r>
      <w:r w:rsidRPr="007C6349">
        <w:t xml:space="preserve"> </w:t>
      </w:r>
    </w:p>
    <w:p w14:paraId="2A1DB0D4" w14:textId="5778AA75" w:rsidR="00856565" w:rsidRDefault="00856565" w:rsidP="00A23C11">
      <w:pPr>
        <w:pStyle w:val="ListParagraph"/>
      </w:pPr>
      <w:permStart w:id="1013996491" w:edGrp="everyone"/>
      <w:r w:rsidRPr="00380A91">
        <w:rPr>
          <w:rStyle w:val="SubtleEmphasis"/>
        </w:rPr>
        <w:t>__</w:t>
      </w:r>
      <w:permEnd w:id="1013996491"/>
      <w:r>
        <w:t xml:space="preserve"> </w:t>
      </w:r>
      <w:r w:rsidRPr="007C6349">
        <w:t>T</w:t>
      </w:r>
      <w:r w:rsidR="00853A60">
        <w:t>U</w:t>
      </w:r>
      <w:r w:rsidRPr="007C6349">
        <w:t xml:space="preserve"> is a </w:t>
      </w:r>
      <w:r w:rsidRPr="00020105">
        <w:rPr>
          <w:i/>
        </w:rPr>
        <w:t xml:space="preserve">Law of Nature </w:t>
      </w:r>
      <w:r w:rsidRPr="007C6349">
        <w:t>that cannot be broken without negative consequences.</w:t>
      </w:r>
      <w:r>
        <w:t xml:space="preserve"> </w:t>
      </w:r>
      <w:r w:rsidRPr="00A45994">
        <w:t xml:space="preserve">Nothing good can be built on a lie, </w:t>
      </w:r>
      <w:r>
        <w:t xml:space="preserve">yet the entire strategy of one </w:t>
      </w:r>
      <w:r w:rsidR="002F3216">
        <w:t>party</w:t>
      </w:r>
      <w:r>
        <w:t>’s GL PSYOP is</w:t>
      </w:r>
      <w:r w:rsidRPr="00A45994">
        <w:t xml:space="preserve"> so big </w:t>
      </w:r>
      <w:r>
        <w:t xml:space="preserve">and </w:t>
      </w:r>
      <w:r w:rsidRPr="00A45994">
        <w:t xml:space="preserve">repeated so often that too many good people start to believe it. </w:t>
      </w:r>
    </w:p>
    <w:p w14:paraId="501585CA" w14:textId="77777777" w:rsidR="00856565" w:rsidRPr="00A30F39" w:rsidRDefault="00856565" w:rsidP="00A23C11">
      <w:pPr>
        <w:pStyle w:val="ListParagraph"/>
      </w:pPr>
      <w:permStart w:id="1184122372" w:edGrp="everyone"/>
      <w:r w:rsidRPr="00A66A4A">
        <w:rPr>
          <w:rStyle w:val="SubtleEmphasis"/>
        </w:rPr>
        <w:t>__</w:t>
      </w:r>
      <w:permEnd w:id="1184122372"/>
      <w:r w:rsidRPr="00A66A4A">
        <w:t xml:space="preserve"> The GL PSYOP has been perfected beyond </w:t>
      </w:r>
      <w:r w:rsidRPr="00D178A5">
        <w:t xml:space="preserve">WTP’s </w:t>
      </w:r>
      <w:r w:rsidRPr="00A66A4A">
        <w:t>wildest dreams</w:t>
      </w:r>
      <w:r>
        <w:t>; our founders never saw</w:t>
      </w:r>
      <w:r w:rsidRPr="00A66A4A">
        <w:t xml:space="preserve"> </w:t>
      </w:r>
      <w:r w:rsidRPr="00A66A4A">
        <w:lastRenderedPageBreak/>
        <w:t>that coming.</w:t>
      </w:r>
    </w:p>
    <w:p w14:paraId="64BA68E0" w14:textId="733F4C1D" w:rsidR="00856565" w:rsidRPr="00A30F39" w:rsidRDefault="00856565" w:rsidP="00A23C11">
      <w:pPr>
        <w:pStyle w:val="ListParagraph"/>
      </w:pPr>
      <w:permStart w:id="1216905049" w:edGrp="everyone"/>
      <w:r w:rsidRPr="00380A91">
        <w:rPr>
          <w:rStyle w:val="SubtleEmphasis"/>
        </w:rPr>
        <w:t>__</w:t>
      </w:r>
      <w:permEnd w:id="1216905049"/>
      <w:r w:rsidRPr="00A30F39">
        <w:t xml:space="preserve"> The </w:t>
      </w:r>
      <w:r>
        <w:t>P</w:t>
      </w:r>
      <w:r w:rsidRPr="00A30F39">
        <w:t xml:space="preserve">rinciple that </w:t>
      </w:r>
      <w:r>
        <w:t>‘</w:t>
      </w:r>
      <w:r w:rsidRPr="00AF5A91">
        <w:rPr>
          <w:i/>
        </w:rPr>
        <w:t>the lowest level of government that can do the work must do the work</w:t>
      </w:r>
      <w:r>
        <w:t>’</w:t>
      </w:r>
      <w:r w:rsidRPr="00A30F39">
        <w:t xml:space="preserve"> is not just about efficiency. With political </w:t>
      </w:r>
      <w:r w:rsidR="002F3216">
        <w:t>parties</w:t>
      </w:r>
      <w:r w:rsidRPr="00A30F39">
        <w:t xml:space="preserve"> neutered, the more local our government works, the more difficult it is to be corrupted </w:t>
      </w:r>
      <w:r w:rsidRPr="00D40080">
        <w:t xml:space="preserve">from the top down </w:t>
      </w:r>
      <w:r w:rsidRPr="00A30F39">
        <w:t xml:space="preserve">by the enemies of </w:t>
      </w:r>
      <w:r w:rsidRPr="00174BE0">
        <w:rPr>
          <w:i/>
        </w:rPr>
        <w:t>Liberty</w:t>
      </w:r>
      <w:r w:rsidRPr="00A30F39">
        <w:t xml:space="preserve">. </w:t>
      </w:r>
    </w:p>
    <w:p w14:paraId="5E56590D" w14:textId="6F6607A1" w:rsidR="00856565" w:rsidRDefault="00856565" w:rsidP="00A23C11">
      <w:pPr>
        <w:pStyle w:val="ListParagraph"/>
      </w:pPr>
      <w:permStart w:id="493909333" w:edGrp="everyone"/>
      <w:r w:rsidRPr="00380A91">
        <w:rPr>
          <w:rStyle w:val="SubtleEmphasis"/>
        </w:rPr>
        <w:t>__</w:t>
      </w:r>
      <w:permEnd w:id="493909333"/>
      <w:r w:rsidRPr="00A30F39">
        <w:t xml:space="preserve"> The problem is that too much of </w:t>
      </w:r>
      <w:r w:rsidRPr="00D178A5">
        <w:t xml:space="preserve">WTP’s </w:t>
      </w:r>
      <w:r w:rsidRPr="00A30F39">
        <w:t xml:space="preserve">money goes to the enemies of </w:t>
      </w:r>
      <w:r w:rsidRPr="00174BE0">
        <w:rPr>
          <w:i/>
        </w:rPr>
        <w:t>Liberty</w:t>
      </w:r>
      <w:r>
        <w:t xml:space="preserve"> </w:t>
      </w:r>
      <w:r w:rsidRPr="00A30F39">
        <w:t xml:space="preserve">and their cronies, and then some comes back to the political </w:t>
      </w:r>
      <w:r w:rsidR="002F3216">
        <w:t>parties</w:t>
      </w:r>
      <w:r w:rsidRPr="00A30F39">
        <w:t xml:space="preserve">. </w:t>
      </w:r>
    </w:p>
    <w:p w14:paraId="31A33558" w14:textId="500BBBC8" w:rsidR="00856565" w:rsidRPr="008252A1" w:rsidRDefault="00856565" w:rsidP="00A23C11">
      <w:pPr>
        <w:pStyle w:val="ListParagraph"/>
      </w:pPr>
      <w:permStart w:id="28984337" w:edGrp="everyone"/>
      <w:r w:rsidRPr="00A66A4A">
        <w:rPr>
          <w:rStyle w:val="SubtleEmphasis"/>
        </w:rPr>
        <w:t>__</w:t>
      </w:r>
      <w:permEnd w:id="28984337"/>
      <w:r w:rsidRPr="00A66A4A">
        <w:t xml:space="preserve"> Has anyone ever tracked foreign aid to Haiti and Angola to see </w:t>
      </w:r>
      <w:r w:rsidR="00020105">
        <w:t>whether some of it is</w:t>
      </w:r>
      <w:r w:rsidRPr="00A66A4A">
        <w:t xml:space="preserve"> </w:t>
      </w:r>
      <w:r>
        <w:t>returning</w:t>
      </w:r>
      <w:r w:rsidRPr="00A66A4A">
        <w:t xml:space="preserve"> to political </w:t>
      </w:r>
      <w:r w:rsidR="002F3216">
        <w:t>parties</w:t>
      </w:r>
      <w:r w:rsidRPr="00A66A4A">
        <w:t>? Has anyone ever tracked foreign aid anywhere? Has anyone ever tracked any expenditure after it was handed over? You get the picture.</w:t>
      </w:r>
    </w:p>
    <w:p w14:paraId="5D4240D7" w14:textId="093D3BC3" w:rsidR="00856565" w:rsidRPr="00A30F39" w:rsidRDefault="00856565" w:rsidP="008B2F43">
      <w:pPr>
        <w:pStyle w:val="Heading3"/>
        <w:spacing w:line="264" w:lineRule="auto"/>
      </w:pPr>
      <w:r>
        <w:t>P</w:t>
      </w:r>
      <w:r w:rsidR="00C01A54">
        <w:t>8</w:t>
      </w:r>
      <w:r w:rsidRPr="00A30F39">
        <w:t xml:space="preserve"> </w:t>
      </w:r>
      <w:r>
        <w:t>S</w:t>
      </w:r>
      <w:r w:rsidRPr="00A30F39">
        <w:t xml:space="preserve">et </w:t>
      </w:r>
      <w:r w:rsidR="00604AE6">
        <w:t>4</w:t>
      </w:r>
      <w:r w:rsidRPr="00A30F39">
        <w:t xml:space="preserve">: the </w:t>
      </w:r>
      <w:r>
        <w:t>GL PSYOP</w:t>
      </w:r>
      <w:r w:rsidRPr="00A30F39">
        <w:t xml:space="preserve"> </w:t>
      </w:r>
      <w:r>
        <w:t>A</w:t>
      </w:r>
      <w:r w:rsidRPr="00A30F39">
        <w:t xml:space="preserve">gainst </w:t>
      </w:r>
      <w:r>
        <w:t>O</w:t>
      </w:r>
      <w:r w:rsidRPr="00A30F39">
        <w:t xml:space="preserve">ur </w:t>
      </w:r>
      <w:r>
        <w:t>H</w:t>
      </w:r>
      <w:r w:rsidRPr="00A30F39">
        <w:t xml:space="preserve">istory </w:t>
      </w:r>
      <w:permStart w:id="18161748" w:edGrp="everyone"/>
      <w:r w:rsidRPr="00380A91">
        <w:rPr>
          <w:rStyle w:val="SubtleEmphasis"/>
        </w:rPr>
        <w:t>__</w:t>
      </w:r>
      <w:permEnd w:id="18161748"/>
    </w:p>
    <w:p w14:paraId="51BE6A12" w14:textId="7930EEBC" w:rsidR="00856565" w:rsidRDefault="00856565" w:rsidP="00A23C11">
      <w:pPr>
        <w:pStyle w:val="ListParagraph"/>
        <w:numPr>
          <w:ilvl w:val="0"/>
          <w:numId w:val="47"/>
        </w:numPr>
      </w:pPr>
      <w:permStart w:id="1291419007" w:edGrp="everyone"/>
      <w:r w:rsidRPr="00380A91">
        <w:rPr>
          <w:rStyle w:val="SubtleEmphasis"/>
        </w:rPr>
        <w:t>__</w:t>
      </w:r>
      <w:permEnd w:id="1291419007"/>
      <w:r w:rsidRPr="00A30F39">
        <w:t xml:space="preserve"> </w:t>
      </w:r>
      <w:r w:rsidRPr="00A46BCA">
        <w:t xml:space="preserve">The political </w:t>
      </w:r>
      <w:r w:rsidR="002F3216">
        <w:t>party</w:t>
      </w:r>
      <w:r w:rsidRPr="00A46BCA">
        <w:t xml:space="preserve"> GL PSYOP has four other core strategies besides attacking religion. The next is to pretend to convict the world for its evil of slavery</w:t>
      </w:r>
      <w:r w:rsidR="00020105">
        <w:t>,</w:t>
      </w:r>
      <w:r w:rsidRPr="00A46BCA">
        <w:t xml:space="preserve"> and then punish </w:t>
      </w:r>
      <w:r w:rsidRPr="00D178A5">
        <w:t>WTP</w:t>
      </w:r>
      <w:r w:rsidRPr="00A46BCA">
        <w:t xml:space="preserve"> today in our USA. But only </w:t>
      </w:r>
      <w:r w:rsidR="00604AE6">
        <w:t xml:space="preserve">Red Party </w:t>
      </w:r>
      <w:r w:rsidRPr="00A46BCA">
        <w:t xml:space="preserve">supporters are convicted </w:t>
      </w:r>
      <w:r w:rsidR="00020105">
        <w:t>of being</w:t>
      </w:r>
      <w:r w:rsidRPr="00A46BCA">
        <w:t xml:space="preserve"> racist. </w:t>
      </w:r>
    </w:p>
    <w:p w14:paraId="10F818F2" w14:textId="0D08FB33" w:rsidR="00856565" w:rsidRPr="00A46BCA" w:rsidRDefault="00856565" w:rsidP="00A23C11">
      <w:pPr>
        <w:pStyle w:val="ListParagraph"/>
        <w:numPr>
          <w:ilvl w:val="0"/>
          <w:numId w:val="47"/>
        </w:numPr>
      </w:pPr>
      <w:permStart w:id="1263082192" w:edGrp="everyone"/>
      <w:r w:rsidRPr="00FF7158">
        <w:rPr>
          <w:rStyle w:val="SubtleEmphasis"/>
        </w:rPr>
        <w:t>__</w:t>
      </w:r>
      <w:permEnd w:id="1263082192"/>
      <w:r w:rsidRPr="00FF7158">
        <w:t xml:space="preserve"> What does </w:t>
      </w:r>
      <w:r w:rsidR="00604AE6">
        <w:t>the Red Party</w:t>
      </w:r>
      <w:r w:rsidRPr="00FF7158">
        <w:t xml:space="preserve"> do in response?</w:t>
      </w:r>
      <w:r w:rsidRPr="00A23C11">
        <w:rPr>
          <w:i/>
        </w:rPr>
        <w:t xml:space="preserve"> </w:t>
      </w:r>
      <w:r w:rsidRPr="00FF7158">
        <w:t xml:space="preserve">It hides because it has no Principles. </w:t>
      </w:r>
      <w:r w:rsidR="00673724" w:rsidRPr="00A23C11">
        <w:rPr>
          <w:b/>
          <w:bCs/>
        </w:rPr>
        <w:t>WePEG1787</w:t>
      </w:r>
      <w:r w:rsidRPr="00FF7158">
        <w:t xml:space="preserve"> is the power to stand against the enemies of </w:t>
      </w:r>
      <w:r w:rsidRPr="00A23C11">
        <w:rPr>
          <w:i/>
        </w:rPr>
        <w:t>Liberty</w:t>
      </w:r>
      <w:r w:rsidRPr="00FF7158">
        <w:t>, and it will end the racis</w:t>
      </w:r>
      <w:r w:rsidR="00020105">
        <w:t>t</w:t>
      </w:r>
      <w:r w:rsidRPr="00FF7158">
        <w:t xml:space="preserve"> political weapon overnight.</w:t>
      </w:r>
    </w:p>
    <w:p w14:paraId="18E1BEAE" w14:textId="3BD8D7B5" w:rsidR="00856565" w:rsidRPr="00A46BCA" w:rsidRDefault="00856565" w:rsidP="00A23C11">
      <w:pPr>
        <w:pStyle w:val="ListParagraph"/>
      </w:pPr>
      <w:permStart w:id="1589213260" w:edGrp="everyone"/>
      <w:r w:rsidRPr="00380A91">
        <w:rPr>
          <w:rStyle w:val="SubtleEmphasis"/>
        </w:rPr>
        <w:t>__</w:t>
      </w:r>
      <w:permEnd w:id="1589213260"/>
      <w:r w:rsidRPr="00A46BCA">
        <w:t xml:space="preserve"> The </w:t>
      </w:r>
      <w:r w:rsidR="00604AE6">
        <w:t>Blue Party</w:t>
      </w:r>
      <w:r w:rsidRPr="00A46BCA">
        <w:t xml:space="preserve"> of slavery, segregation, and discrimination is responsible for slavery, segregation, and discrimination. Technically, it was the Southern </w:t>
      </w:r>
      <w:r>
        <w:t>States</w:t>
      </w:r>
      <w:r w:rsidRPr="00A46BCA">
        <w:t xml:space="preserve"> at the heart of slavery; many in the North did not follow. But today, the </w:t>
      </w:r>
      <w:r w:rsidR="002F3216">
        <w:t>party</w:t>
      </w:r>
      <w:r w:rsidRPr="00A46BCA">
        <w:t xml:space="preserve"> of slavery is unified once again behind their psychological slavery of </w:t>
      </w:r>
      <w:r w:rsidRPr="00D178A5">
        <w:t>WTP</w:t>
      </w:r>
      <w:r w:rsidRPr="00A46BCA">
        <w:t xml:space="preserve">. </w:t>
      </w:r>
    </w:p>
    <w:p w14:paraId="275CC69F" w14:textId="7E2FBBB3" w:rsidR="00856565" w:rsidRPr="00A46BCA" w:rsidRDefault="00856565" w:rsidP="00A23C11">
      <w:pPr>
        <w:pStyle w:val="ListParagraph"/>
      </w:pPr>
      <w:permStart w:id="2139441810" w:edGrp="everyone"/>
      <w:r w:rsidRPr="00380A91">
        <w:rPr>
          <w:rStyle w:val="SubtleEmphasis"/>
        </w:rPr>
        <w:t>__</w:t>
      </w:r>
      <w:permEnd w:id="2139441810"/>
      <w:r w:rsidRPr="00A46BCA">
        <w:t xml:space="preserve"> 100 million </w:t>
      </w:r>
      <w:r w:rsidRPr="00D178A5">
        <w:t>WTP</w:t>
      </w:r>
      <w:r w:rsidRPr="00A46BCA">
        <w:t xml:space="preserve"> are going to destroy for posterity the racis</w:t>
      </w:r>
      <w:r w:rsidR="00020105">
        <w:t>t</w:t>
      </w:r>
      <w:r w:rsidRPr="00A46BCA">
        <w:t xml:space="preserve"> weapon used by political </w:t>
      </w:r>
      <w:r w:rsidR="002F3216">
        <w:t>parties</w:t>
      </w:r>
      <w:r w:rsidRPr="00A46BCA">
        <w:t>.</w:t>
      </w:r>
    </w:p>
    <w:p w14:paraId="2D3C7816" w14:textId="192D7F6B" w:rsidR="00856565" w:rsidRPr="00A46BCA" w:rsidRDefault="00856565" w:rsidP="00A23C11">
      <w:pPr>
        <w:pStyle w:val="ListParagraph"/>
      </w:pPr>
      <w:permStart w:id="1220156299" w:edGrp="everyone"/>
      <w:r w:rsidRPr="00380A91">
        <w:rPr>
          <w:rStyle w:val="SubtleEmphasis"/>
        </w:rPr>
        <w:t>__</w:t>
      </w:r>
      <w:permEnd w:id="1220156299"/>
      <w:r w:rsidRPr="00A46BCA">
        <w:t xml:space="preserve"> </w:t>
      </w:r>
      <w:r w:rsidRPr="00D178A5">
        <w:t>WTP</w:t>
      </w:r>
      <w:r w:rsidRPr="00A46BCA">
        <w:t xml:space="preserve"> with </w:t>
      </w:r>
      <w:r w:rsidR="00673724" w:rsidRPr="00673724">
        <w:rPr>
          <w:b/>
          <w:bCs/>
        </w:rPr>
        <w:t>WePEG1787</w:t>
      </w:r>
      <w:r w:rsidRPr="00A46BCA">
        <w:t xml:space="preserve"> </w:t>
      </w:r>
      <w:r>
        <w:t>will</w:t>
      </w:r>
      <w:r w:rsidRPr="00A46BCA">
        <w:t xml:space="preserve"> demonstrate our love </w:t>
      </w:r>
      <w:r w:rsidR="00020105">
        <w:t xml:space="preserve">for the people of </w:t>
      </w:r>
      <w:r w:rsidR="00020105" w:rsidRPr="00174BE0">
        <w:rPr>
          <w:i/>
        </w:rPr>
        <w:t>Liberty</w:t>
      </w:r>
      <w:r w:rsidRPr="00A46BCA">
        <w:t xml:space="preserve"> by liberating everyone again. </w:t>
      </w:r>
      <w:r w:rsidRPr="00D178A5">
        <w:t>WTP</w:t>
      </w:r>
      <w:r w:rsidRPr="00A46BCA">
        <w:t xml:space="preserve"> are not going to talk about it</w:t>
      </w:r>
      <w:r>
        <w:t>;</w:t>
      </w:r>
      <w:r w:rsidRPr="00A46BCA">
        <w:t xml:space="preserve"> we </w:t>
      </w:r>
      <w:r>
        <w:t>will</w:t>
      </w:r>
      <w:r w:rsidRPr="00A46BCA">
        <w:t xml:space="preserve"> do it. And our USA will prosper like never before.</w:t>
      </w:r>
    </w:p>
    <w:p w14:paraId="03D7B1EC" w14:textId="792D3562" w:rsidR="00856565" w:rsidRPr="00A46BCA" w:rsidRDefault="00856565" w:rsidP="00A23C11">
      <w:pPr>
        <w:pStyle w:val="ListParagraph"/>
      </w:pPr>
      <w:permStart w:id="1305823228" w:edGrp="everyone"/>
      <w:r w:rsidRPr="00380A91">
        <w:rPr>
          <w:rStyle w:val="SubtleEmphasis"/>
        </w:rPr>
        <w:t>__</w:t>
      </w:r>
      <w:permEnd w:id="1305823228"/>
      <w:r w:rsidRPr="00A46BCA">
        <w:t xml:space="preserve"> </w:t>
      </w:r>
      <w:r>
        <w:t xml:space="preserve">The next strategy of political </w:t>
      </w:r>
      <w:r w:rsidR="002F3216">
        <w:t>parties</w:t>
      </w:r>
      <w:r>
        <w:t xml:space="preserve"> is to destroy the F</w:t>
      </w:r>
      <w:r w:rsidRPr="00A46BCA">
        <w:t xml:space="preserve">amily unit. They </w:t>
      </w:r>
      <w:r>
        <w:t>do</w:t>
      </w:r>
      <w:r w:rsidRPr="00A46BCA">
        <w:t xml:space="preserve"> th</w:t>
      </w:r>
      <w:r>
        <w:t>at</w:t>
      </w:r>
      <w:r w:rsidRPr="00A46BCA">
        <w:t xml:space="preserve"> through the public school system by taking over parents' ownership roles and parental rights. </w:t>
      </w:r>
    </w:p>
    <w:p w14:paraId="04D15A9E" w14:textId="3D9B4AA7" w:rsidR="00856565" w:rsidRPr="00A46BCA" w:rsidRDefault="00856565" w:rsidP="00A23C11">
      <w:pPr>
        <w:pStyle w:val="ListParagraph"/>
      </w:pPr>
      <w:permStart w:id="1964905545" w:edGrp="everyone"/>
      <w:r w:rsidRPr="00380A91">
        <w:rPr>
          <w:rStyle w:val="SubtleEmphasis"/>
        </w:rPr>
        <w:t>__</w:t>
      </w:r>
      <w:permEnd w:id="1964905545"/>
      <w:r w:rsidRPr="00A46BCA">
        <w:t xml:space="preserve"> The next strategy is to destroy the moral fabric of our society and devalue </w:t>
      </w:r>
      <w:r w:rsidRPr="00851A04">
        <w:rPr>
          <w:i/>
        </w:rPr>
        <w:t>Life</w:t>
      </w:r>
      <w:r w:rsidRPr="00A46BCA">
        <w:t xml:space="preserve"> itself. That is done through making sexual </w:t>
      </w:r>
      <w:r w:rsidR="00604AE6">
        <w:t>intimacy</w:t>
      </w:r>
      <w:r w:rsidRPr="00A46BCA">
        <w:t xml:space="preserve"> a public event and taking all value away from what it means in </w:t>
      </w:r>
      <w:r w:rsidRPr="00851A04">
        <w:rPr>
          <w:i/>
        </w:rPr>
        <w:t>Life</w:t>
      </w:r>
      <w:r w:rsidRPr="00A46BCA">
        <w:t xml:space="preserve"> and love. </w:t>
      </w:r>
    </w:p>
    <w:p w14:paraId="6E8E157F" w14:textId="3803BC46" w:rsidR="00856565" w:rsidRPr="00A30F39" w:rsidRDefault="00856565" w:rsidP="00A23C11">
      <w:pPr>
        <w:pStyle w:val="ListParagraph"/>
      </w:pPr>
      <w:permStart w:id="1628967342" w:edGrp="everyone"/>
      <w:r w:rsidRPr="00380A91">
        <w:rPr>
          <w:rStyle w:val="SubtleEmphasis"/>
        </w:rPr>
        <w:t>__</w:t>
      </w:r>
      <w:permEnd w:id="1628967342"/>
      <w:r w:rsidRPr="00A46BCA">
        <w:t xml:space="preserve"> Their </w:t>
      </w:r>
      <w:r>
        <w:t>last</w:t>
      </w:r>
      <w:r w:rsidRPr="00A46BCA">
        <w:t xml:space="preserve"> strategy is to destroy everything else in our USA society to make sure</w:t>
      </w:r>
      <w:r>
        <w:t xml:space="preserve"> they destroy all </w:t>
      </w:r>
      <w:r w:rsidR="006C659C">
        <w:t xml:space="preserve">the </w:t>
      </w:r>
      <w:r>
        <w:t>good.</w:t>
      </w:r>
    </w:p>
    <w:p w14:paraId="5BDB8885" w14:textId="2FA185B5" w:rsidR="00856565" w:rsidRPr="002E1D96" w:rsidRDefault="00856565" w:rsidP="008B2F43">
      <w:pPr>
        <w:pStyle w:val="Heading3"/>
        <w:spacing w:line="264" w:lineRule="auto"/>
      </w:pPr>
      <w:bookmarkStart w:id="37" w:name="_Toc112248965"/>
      <w:bookmarkStart w:id="38" w:name="_Toc112248961"/>
      <w:r>
        <w:t>P</w:t>
      </w:r>
      <w:r w:rsidR="00C01A54">
        <w:t>8</w:t>
      </w:r>
      <w:r>
        <w:t xml:space="preserve"> S</w:t>
      </w:r>
      <w:r w:rsidRPr="002E1D96">
        <w:t xml:space="preserve">et </w:t>
      </w:r>
      <w:r w:rsidR="00604AE6">
        <w:t>5</w:t>
      </w:r>
      <w:r>
        <w:t>:</w:t>
      </w:r>
      <w:r w:rsidRPr="002E1D96">
        <w:t xml:space="preserve"> </w:t>
      </w:r>
      <w:r>
        <w:t>Racism</w:t>
      </w:r>
      <w:r w:rsidRPr="002E1D96">
        <w:t xml:space="preserve"> </w:t>
      </w:r>
      <w:r>
        <w:t>W</w:t>
      </w:r>
      <w:r w:rsidRPr="002E1D96">
        <w:t>eapon</w:t>
      </w:r>
      <w:r>
        <w:t xml:space="preserve"> </w:t>
      </w:r>
      <w:permStart w:id="474901144" w:edGrp="everyone"/>
      <w:r w:rsidRPr="00380A91">
        <w:rPr>
          <w:rStyle w:val="SubtleEmphasis"/>
        </w:rPr>
        <w:t>__</w:t>
      </w:r>
      <w:permEnd w:id="474901144"/>
    </w:p>
    <w:p w14:paraId="10113900" w14:textId="77777777" w:rsidR="00856565" w:rsidRDefault="00856565" w:rsidP="00A23C11">
      <w:pPr>
        <w:pStyle w:val="ListParagraph"/>
        <w:numPr>
          <w:ilvl w:val="0"/>
          <w:numId w:val="83"/>
        </w:numPr>
      </w:pPr>
      <w:permStart w:id="326370497" w:edGrp="everyone"/>
      <w:r w:rsidRPr="00380A91">
        <w:rPr>
          <w:rStyle w:val="SubtleEmphasis"/>
        </w:rPr>
        <w:t>__</w:t>
      </w:r>
      <w:permEnd w:id="326370497"/>
      <w:r>
        <w:t xml:space="preserve"> Warning: we pull no punches. Principles are the only weapon that can end racism.</w:t>
      </w:r>
    </w:p>
    <w:p w14:paraId="7FC470F0" w14:textId="77777777" w:rsidR="00856565" w:rsidRDefault="00856565" w:rsidP="00A23C11">
      <w:pPr>
        <w:pStyle w:val="ListParagraph"/>
      </w:pPr>
      <w:permStart w:id="1425816114" w:edGrp="everyone"/>
      <w:r w:rsidRPr="00380A91">
        <w:rPr>
          <w:rStyle w:val="SubtleEmphasis"/>
        </w:rPr>
        <w:t>__</w:t>
      </w:r>
      <w:permEnd w:id="1425816114"/>
      <w:r>
        <w:t xml:space="preserve"> </w:t>
      </w:r>
      <w:r w:rsidRPr="007D4B1F">
        <w:t>Sadly, P44</w:t>
      </w:r>
      <w:r>
        <w:t xml:space="preserve">, instead of being the end of racism as expected with his victory after years of progress by </w:t>
      </w:r>
      <w:r w:rsidRPr="00D178A5">
        <w:t>WTP</w:t>
      </w:r>
      <w:r>
        <w:t>,</w:t>
      </w:r>
      <w:r w:rsidRPr="007D4B1F">
        <w:t xml:space="preserve"> put the pedal </w:t>
      </w:r>
      <w:r>
        <w:t>to the floor</w:t>
      </w:r>
      <w:r w:rsidRPr="007D4B1F">
        <w:t xml:space="preserve"> to achieve the </w:t>
      </w:r>
      <w:r w:rsidRPr="00327BF6">
        <w:t>Leftist</w:t>
      </w:r>
      <w:r>
        <w:t xml:space="preserve"> enemy</w:t>
      </w:r>
      <w:r w:rsidRPr="007D4B1F">
        <w:t>’s victory</w:t>
      </w:r>
      <w:r>
        <w:t xml:space="preserve"> with a fabricated ‘GL PSYOP racism.’ </w:t>
      </w:r>
    </w:p>
    <w:p w14:paraId="2E2DB361" w14:textId="54D16C4C" w:rsidR="00856565" w:rsidRDefault="00856565" w:rsidP="00A23C11">
      <w:pPr>
        <w:pStyle w:val="ListParagraph"/>
      </w:pPr>
      <w:permStart w:id="1504211447" w:edGrp="everyone"/>
      <w:r w:rsidRPr="00380A91">
        <w:rPr>
          <w:rStyle w:val="SubtleEmphasis"/>
        </w:rPr>
        <w:t>__</w:t>
      </w:r>
      <w:permEnd w:id="1504211447"/>
      <w:r>
        <w:t xml:space="preserve"> At least one hundred million </w:t>
      </w:r>
      <w:r w:rsidRPr="00D178A5">
        <w:t>WTP</w:t>
      </w:r>
      <w:r>
        <w:t xml:space="preserve"> are about to stand up and say, ‘</w:t>
      </w:r>
      <w:r w:rsidRPr="00D178A5">
        <w:t>WTP</w:t>
      </w:r>
      <w:r>
        <w:rPr>
          <w:i/>
        </w:rPr>
        <w:t xml:space="preserve"> are not racist, and </w:t>
      </w:r>
      <w:r>
        <w:rPr>
          <w:i/>
        </w:rPr>
        <w:lastRenderedPageBreak/>
        <w:t xml:space="preserve">our USA in </w:t>
      </w:r>
      <w:r w:rsidR="00673724" w:rsidRPr="00673724">
        <w:rPr>
          <w:b/>
          <w:bCs/>
          <w:i/>
        </w:rPr>
        <w:t>WePEG1787</w:t>
      </w:r>
      <w:r>
        <w:rPr>
          <w:i/>
        </w:rPr>
        <w:t xml:space="preserve"> and </w:t>
      </w:r>
      <w:r w:rsidRPr="00174BE0">
        <w:rPr>
          <w:i/>
        </w:rPr>
        <w:t>Liberty</w:t>
      </w:r>
      <w:r>
        <w:rPr>
          <w:i/>
        </w:rPr>
        <w:t>-Civics Populism is not racist;</w:t>
      </w:r>
      <w:r w:rsidRPr="00DA0636">
        <w:rPr>
          <w:i/>
        </w:rPr>
        <w:t xml:space="preserve"> it is over</w:t>
      </w:r>
      <w:r>
        <w:t>.’ We are not going to review the history of racism; it is time to heal, full stop.</w:t>
      </w:r>
    </w:p>
    <w:p w14:paraId="2A476462" w14:textId="77777777" w:rsidR="00856565" w:rsidRDefault="00856565" w:rsidP="00A23C11">
      <w:pPr>
        <w:pStyle w:val="ListParagraph"/>
      </w:pPr>
      <w:permStart w:id="1148271184" w:edGrp="everyone"/>
      <w:r w:rsidRPr="00380A91">
        <w:rPr>
          <w:rStyle w:val="SubtleEmphasis"/>
        </w:rPr>
        <w:t>__</w:t>
      </w:r>
      <w:permEnd w:id="1148271184"/>
      <w:r>
        <w:t xml:space="preserve"> </w:t>
      </w:r>
      <w:r w:rsidRPr="00D178A5">
        <w:t>WTP</w:t>
      </w:r>
      <w:r>
        <w:t xml:space="preserve"> proved racism ended with the election of P44. A few racist ‘</w:t>
      </w:r>
      <w:r w:rsidRPr="00FF7158">
        <w:rPr>
          <w:i/>
        </w:rPr>
        <w:t>baby boomers’</w:t>
      </w:r>
      <w:r>
        <w:t xml:space="preserve"> were all that were left; young people were not tolerating it. Racism was one generation from total extinction when P44 was elected. </w:t>
      </w:r>
    </w:p>
    <w:p w14:paraId="0FE2DCC5" w14:textId="1C056C5A" w:rsidR="00856565" w:rsidRDefault="00856565" w:rsidP="00A23C11">
      <w:pPr>
        <w:pStyle w:val="ListParagraph"/>
      </w:pPr>
      <w:permStart w:id="753565495" w:edGrp="everyone"/>
      <w:r w:rsidRPr="00380A91">
        <w:rPr>
          <w:rStyle w:val="SubtleEmphasis"/>
        </w:rPr>
        <w:t>__</w:t>
      </w:r>
      <w:permEnd w:id="753565495"/>
      <w:r>
        <w:t xml:space="preserve"> Instead of celebrating his </w:t>
      </w:r>
      <w:r w:rsidRPr="00174BE0">
        <w:rPr>
          <w:i/>
        </w:rPr>
        <w:t>Liberty</w:t>
      </w:r>
      <w:r w:rsidRPr="00020105">
        <w:rPr>
          <w:i/>
        </w:rPr>
        <w:t xml:space="preserve"> </w:t>
      </w:r>
      <w:r>
        <w:t xml:space="preserve">victory, P44 re-energized the racism GL PSYOP because they could not win without it, once again illustrating the depravity of the political </w:t>
      </w:r>
      <w:r w:rsidR="002F3216">
        <w:t>parties</w:t>
      </w:r>
      <w:r>
        <w:t>.</w:t>
      </w:r>
    </w:p>
    <w:p w14:paraId="0D3C2AE4" w14:textId="7798C5F7" w:rsidR="00856565" w:rsidRDefault="00856565" w:rsidP="00A23C11">
      <w:pPr>
        <w:pStyle w:val="ListParagraph"/>
      </w:pPr>
      <w:permStart w:id="1926055963" w:edGrp="everyone"/>
      <w:r w:rsidRPr="00380A91">
        <w:rPr>
          <w:rStyle w:val="SubtleEmphasis"/>
        </w:rPr>
        <w:t>__</w:t>
      </w:r>
      <w:permEnd w:id="1926055963"/>
      <w:r>
        <w:t xml:space="preserve"> One proof is that examples of racism now need to be fabricated from whole cloth. If racism were</w:t>
      </w:r>
      <w:r w:rsidR="006C659C">
        <w:t xml:space="preserve"> even</w:t>
      </w:r>
      <w:r>
        <w:t xml:space="preserve"> rare, examples still would be easy to find and resolve; they would not need to fabricate them.</w:t>
      </w:r>
    </w:p>
    <w:p w14:paraId="58461E94" w14:textId="1BCB32CD" w:rsidR="00856565" w:rsidRDefault="00856565" w:rsidP="00A23C11">
      <w:pPr>
        <w:pStyle w:val="ListParagraph"/>
      </w:pPr>
      <w:permStart w:id="973300597" w:edGrp="everyone"/>
      <w:r w:rsidRPr="00380A91">
        <w:rPr>
          <w:rStyle w:val="SubtleEmphasis"/>
        </w:rPr>
        <w:t>__</w:t>
      </w:r>
      <w:permEnd w:id="973300597"/>
      <w:r>
        <w:t xml:space="preserve"> The case has been made that political </w:t>
      </w:r>
      <w:r w:rsidR="002F3216">
        <w:t>parties</w:t>
      </w:r>
      <w:r>
        <w:t xml:space="preserve"> must be put on the scrap heap of history</w:t>
      </w:r>
      <w:r w:rsidR="00020105">
        <w:t>;</w:t>
      </w:r>
      <w:r>
        <w:t xml:space="preserve"> re-living the most despicable act of racism is piling on.</w:t>
      </w:r>
    </w:p>
    <w:p w14:paraId="151004FC" w14:textId="512C926E" w:rsidR="00856565" w:rsidRDefault="00856565" w:rsidP="00A23C11">
      <w:pPr>
        <w:pStyle w:val="ListParagraph"/>
      </w:pPr>
      <w:permStart w:id="581317225" w:edGrp="everyone"/>
      <w:r w:rsidRPr="00380A91">
        <w:rPr>
          <w:rStyle w:val="SubtleEmphasis"/>
        </w:rPr>
        <w:t>__</w:t>
      </w:r>
      <w:permEnd w:id="581317225"/>
      <w:r>
        <w:t xml:space="preserve"> With political </w:t>
      </w:r>
      <w:r w:rsidR="002F3216">
        <w:t>parties</w:t>
      </w:r>
      <w:r>
        <w:t xml:space="preserve"> gone, the racism weapon has no purpose, and it will be gone as well.</w:t>
      </w:r>
    </w:p>
    <w:p w14:paraId="229BFCA2" w14:textId="77777777" w:rsidR="00856565" w:rsidRDefault="00856565" w:rsidP="00A23C11">
      <w:pPr>
        <w:pStyle w:val="ListParagraph"/>
      </w:pPr>
      <w:permStart w:id="76088119" w:edGrp="everyone"/>
      <w:r w:rsidRPr="00380A91">
        <w:rPr>
          <w:rStyle w:val="SubtleEmphasis"/>
        </w:rPr>
        <w:t>__</w:t>
      </w:r>
      <w:permEnd w:id="76088119"/>
      <w:r>
        <w:t xml:space="preserve"> ‘</w:t>
      </w:r>
      <w:r w:rsidRPr="00BE4737">
        <w:rPr>
          <w:i/>
        </w:rPr>
        <w:t>White privilege</w:t>
      </w:r>
      <w:r>
        <w:t>’ is, in reality, a ‘</w:t>
      </w:r>
      <w:r w:rsidRPr="00174BE0">
        <w:rPr>
          <w:i/>
        </w:rPr>
        <w:t>Liberty</w:t>
      </w:r>
      <w:r>
        <w:t xml:space="preserve">’ privilege available to everyone. </w:t>
      </w:r>
    </w:p>
    <w:p w14:paraId="55379875" w14:textId="4B7AC279" w:rsidR="00856565" w:rsidRDefault="00856565" w:rsidP="00A23C11">
      <w:pPr>
        <w:pStyle w:val="ListParagraph"/>
      </w:pPr>
      <w:permStart w:id="1405231921" w:edGrp="everyone"/>
      <w:r w:rsidRPr="00380A91">
        <w:rPr>
          <w:rStyle w:val="SubtleEmphasis"/>
        </w:rPr>
        <w:t>__</w:t>
      </w:r>
      <w:permEnd w:id="1405231921"/>
      <w:r>
        <w:t xml:space="preserve"> If white privilege were real, no one of color would succeed in </w:t>
      </w:r>
      <w:r w:rsidRPr="00851A04">
        <w:rPr>
          <w:i/>
        </w:rPr>
        <w:t>Life</w:t>
      </w:r>
      <w:r>
        <w:t xml:space="preserve">. Our USA has already experienced that and ended it with the </w:t>
      </w:r>
      <w:r w:rsidRPr="00020105">
        <w:rPr>
          <w:i/>
        </w:rPr>
        <w:t>1964 Civil Rights Act</w:t>
      </w:r>
      <w:r>
        <w:t xml:space="preserve">, which </w:t>
      </w:r>
      <w:r w:rsidR="00604AE6">
        <w:t>the Blue P</w:t>
      </w:r>
      <w:r w:rsidR="002F3216">
        <w:t>arty</w:t>
      </w:r>
      <w:r>
        <w:t xml:space="preserve"> fought aga</w:t>
      </w:r>
      <w:r w:rsidR="006C659C">
        <w:t>inst</w:t>
      </w:r>
      <w:r>
        <w:t>.</w:t>
      </w:r>
    </w:p>
    <w:p w14:paraId="50E0B6E4" w14:textId="01DDA4D2" w:rsidR="00856565" w:rsidRDefault="00856565" w:rsidP="00A23C11">
      <w:pPr>
        <w:pStyle w:val="ListParagraph"/>
      </w:pPr>
      <w:permStart w:id="1103976144" w:edGrp="everyone"/>
      <w:r w:rsidRPr="00380A91">
        <w:rPr>
          <w:rStyle w:val="SubtleEmphasis"/>
        </w:rPr>
        <w:t>__</w:t>
      </w:r>
      <w:permEnd w:id="1103976144"/>
      <w:r>
        <w:t xml:space="preserve"> Racism is another weapon being used to destroy </w:t>
      </w:r>
      <w:r w:rsidRPr="00174BE0">
        <w:rPr>
          <w:i/>
        </w:rPr>
        <w:t>Liberty</w:t>
      </w:r>
      <w:r>
        <w:t xml:space="preserve">, which raises all </w:t>
      </w:r>
      <w:r w:rsidR="006C659C">
        <w:t>people</w:t>
      </w:r>
      <w:r>
        <w:t xml:space="preserve"> to be their best. The political </w:t>
      </w:r>
      <w:r w:rsidR="002F3216">
        <w:t>parties</w:t>
      </w:r>
      <w:r>
        <w:t xml:space="preserve"> cannot survive that.</w:t>
      </w:r>
    </w:p>
    <w:p w14:paraId="26944C50" w14:textId="341D6383" w:rsidR="00856565" w:rsidRDefault="00856565" w:rsidP="00A23C11">
      <w:pPr>
        <w:pStyle w:val="ListParagraph"/>
      </w:pPr>
      <w:permStart w:id="951204201" w:edGrp="everyone"/>
      <w:r w:rsidRPr="00380A91">
        <w:rPr>
          <w:rStyle w:val="SubtleEmphasis"/>
        </w:rPr>
        <w:t>__</w:t>
      </w:r>
      <w:permEnd w:id="951204201"/>
      <w:r>
        <w:t xml:space="preserve"> When people of color see </w:t>
      </w:r>
      <w:r w:rsidRPr="00174BE0">
        <w:rPr>
          <w:i/>
        </w:rPr>
        <w:t>Liberty</w:t>
      </w:r>
      <w:r>
        <w:t xml:space="preserve"> in action, it will be obvious </w:t>
      </w:r>
      <w:r w:rsidR="00020105">
        <w:t xml:space="preserve">that </w:t>
      </w:r>
      <w:r>
        <w:t xml:space="preserve">the racism weapon was evil malfeasance to put everyone in slavery to our government. The politicians, the mainstream media, and all those who pushed the color weapon onto </w:t>
      </w:r>
      <w:r w:rsidRPr="00D178A5">
        <w:t>WTP</w:t>
      </w:r>
      <w:r>
        <w:t xml:space="preserve"> will be on the sidelines watching what our USA was designed to be, having forfeited their Right to participate.</w:t>
      </w:r>
    </w:p>
    <w:p w14:paraId="22405C93" w14:textId="77777777" w:rsidR="00856565" w:rsidRDefault="00856565" w:rsidP="00A23C11">
      <w:pPr>
        <w:pStyle w:val="ListParagraph"/>
      </w:pPr>
      <w:permStart w:id="285895150" w:edGrp="everyone"/>
      <w:r w:rsidRPr="00380A91">
        <w:rPr>
          <w:rStyle w:val="SubtleEmphasis"/>
        </w:rPr>
        <w:t>__</w:t>
      </w:r>
      <w:permEnd w:id="285895150"/>
      <w:r>
        <w:t xml:space="preserve"> Identifying one's </w:t>
      </w:r>
      <w:r w:rsidRPr="00851A04">
        <w:rPr>
          <w:i/>
        </w:rPr>
        <w:t>Life</w:t>
      </w:r>
      <w:r>
        <w:t xml:space="preserve"> by color identity serves no positive purpose in </w:t>
      </w:r>
      <w:r w:rsidRPr="00851A04">
        <w:rPr>
          <w:i/>
        </w:rPr>
        <w:t>Life</w:t>
      </w:r>
      <w:r>
        <w:t xml:space="preserve">, civics, or politics. </w:t>
      </w:r>
    </w:p>
    <w:p w14:paraId="1A2C4022" w14:textId="77777777" w:rsidR="00856565" w:rsidRDefault="00856565" w:rsidP="00A23C11">
      <w:pPr>
        <w:pStyle w:val="ListParagraph"/>
      </w:pPr>
      <w:permStart w:id="1270037052" w:edGrp="everyone"/>
      <w:r w:rsidRPr="00380A91">
        <w:rPr>
          <w:rStyle w:val="SubtleEmphasis"/>
        </w:rPr>
        <w:t>__</w:t>
      </w:r>
      <w:permEnd w:id="1270037052"/>
      <w:r>
        <w:t xml:space="preserve"> As Americans in </w:t>
      </w:r>
      <w:r w:rsidRPr="00174BE0">
        <w:rPr>
          <w:i/>
        </w:rPr>
        <w:t>Liberty</w:t>
      </w:r>
      <w:r>
        <w:t xml:space="preserve">, we are 300+ million strong. As a skin color, people can become a desolate island with no purpose except self-eating hate, bringing only more exploitation. </w:t>
      </w:r>
    </w:p>
    <w:p w14:paraId="2EA50BD4" w14:textId="77777777" w:rsidR="00856565" w:rsidRDefault="00856565" w:rsidP="00A23C11">
      <w:pPr>
        <w:pStyle w:val="ListParagraph"/>
      </w:pPr>
      <w:permStart w:id="155922972" w:edGrp="everyone"/>
      <w:r w:rsidRPr="00380A91">
        <w:rPr>
          <w:rStyle w:val="SubtleEmphasis"/>
        </w:rPr>
        <w:t>__</w:t>
      </w:r>
      <w:permEnd w:id="155922972"/>
      <w:r>
        <w:t xml:space="preserve"> No good comes from hate.</w:t>
      </w:r>
    </w:p>
    <w:p w14:paraId="0CC395B1" w14:textId="77777777" w:rsidR="00856565" w:rsidRDefault="00856565" w:rsidP="00A23C11">
      <w:pPr>
        <w:pStyle w:val="ListParagraph"/>
      </w:pPr>
      <w:permStart w:id="1876324071" w:edGrp="everyone"/>
      <w:r w:rsidRPr="00380A91">
        <w:rPr>
          <w:rStyle w:val="SubtleEmphasis"/>
        </w:rPr>
        <w:t>__</w:t>
      </w:r>
      <w:permEnd w:id="1876324071"/>
      <w:r>
        <w:t xml:space="preserve"> There is zero reason to believe today that any Principles beyond those of God, citizenship, and humanity are needed or useful for any skin color.</w:t>
      </w:r>
    </w:p>
    <w:p w14:paraId="615542C6" w14:textId="54568619" w:rsidR="00856565" w:rsidRDefault="00856565" w:rsidP="00A23C11">
      <w:pPr>
        <w:pStyle w:val="ListParagraph"/>
      </w:pPr>
      <w:permStart w:id="2100763775" w:edGrp="everyone"/>
      <w:r w:rsidRPr="00380A91">
        <w:rPr>
          <w:rStyle w:val="SubtleEmphasis"/>
        </w:rPr>
        <w:t>__</w:t>
      </w:r>
      <w:permEnd w:id="2100763775"/>
      <w:r>
        <w:t xml:space="preserve"> Grouping by skin color creates a target for oppression, be it discrimination or exploitation.</w:t>
      </w:r>
    </w:p>
    <w:p w14:paraId="1EEF9846" w14:textId="32F009D2" w:rsidR="00856565" w:rsidRDefault="00856565" w:rsidP="00A23C11">
      <w:pPr>
        <w:pStyle w:val="ListParagraph"/>
      </w:pPr>
      <w:permStart w:id="1171148086" w:edGrp="everyone"/>
      <w:r w:rsidRPr="00380A91">
        <w:rPr>
          <w:rStyle w:val="SubtleEmphasis"/>
        </w:rPr>
        <w:t>__</w:t>
      </w:r>
      <w:permEnd w:id="1171148086"/>
      <w:r>
        <w:t xml:space="preserve"> Grouping to hurt others is a serious problem for </w:t>
      </w:r>
      <w:r w:rsidR="00020105">
        <w:t>a</w:t>
      </w:r>
      <w:r>
        <w:t xml:space="preserve">ll humanity, especially in political </w:t>
      </w:r>
      <w:r w:rsidR="002F3216">
        <w:t>parties</w:t>
      </w:r>
      <w:r>
        <w:t xml:space="preserve">. It is sometimes presented as getting even or being owed something. If that is true, the </w:t>
      </w:r>
      <w:r w:rsidR="002F3216">
        <w:t>party</w:t>
      </w:r>
      <w:r>
        <w:t xml:space="preserve"> of racism should pay, not the </w:t>
      </w:r>
      <w:r w:rsidRPr="00D178A5">
        <w:t>WTP</w:t>
      </w:r>
      <w:r w:rsidR="00020105">
        <w:t>,</w:t>
      </w:r>
      <w:r>
        <w:t xml:space="preserve"> who ended racism.</w:t>
      </w:r>
    </w:p>
    <w:p w14:paraId="429F130F" w14:textId="77777777" w:rsidR="006C659C" w:rsidRDefault="00856565" w:rsidP="00A23C11">
      <w:pPr>
        <w:pStyle w:val="ListParagraph"/>
      </w:pPr>
      <w:permStart w:id="1232214012" w:edGrp="everyone"/>
      <w:r w:rsidRPr="00380A91">
        <w:rPr>
          <w:rStyle w:val="SubtleEmphasis"/>
        </w:rPr>
        <w:t>__</w:t>
      </w:r>
      <w:permEnd w:id="1232214012"/>
      <w:r>
        <w:t xml:space="preserve"> People of color are encouraged to join the Principles of </w:t>
      </w:r>
      <w:r w:rsidRPr="00174BE0">
        <w:rPr>
          <w:i/>
        </w:rPr>
        <w:t>Liberty</w:t>
      </w:r>
      <w:r>
        <w:t>. As P45/P47 said, ‘</w:t>
      </w:r>
      <w:r w:rsidRPr="00936468">
        <w:rPr>
          <w:i/>
        </w:rPr>
        <w:t>What do you have to lose</w:t>
      </w:r>
      <w:r>
        <w:t>?’</w:t>
      </w:r>
      <w:bookmarkStart w:id="39" w:name="_Hlk134258454"/>
    </w:p>
    <w:p w14:paraId="4E8614C0" w14:textId="6C6BB676" w:rsidR="00856565" w:rsidRPr="001A37B9" w:rsidRDefault="008E11B0" w:rsidP="00A23C11">
      <w:pPr>
        <w:pStyle w:val="ListParagraph"/>
      </w:pPr>
      <w:permStart w:id="1348806786" w:edGrp="everyone"/>
      <w:r w:rsidRPr="00380A91">
        <w:rPr>
          <w:rStyle w:val="SubtleEmphasis"/>
        </w:rPr>
        <w:t>__</w:t>
      </w:r>
      <w:permEnd w:id="1348806786"/>
      <w:r w:rsidR="006C659C" w:rsidRPr="006C659C">
        <w:t xml:space="preserve"> </w:t>
      </w:r>
      <w:r w:rsidR="00856565">
        <w:t xml:space="preserve">Believers are the proof that systemic racism in our USA is a horrific lie of the enemy. </w:t>
      </w:r>
      <w:r w:rsidR="00856565" w:rsidRPr="00D178A5">
        <w:t>WTP</w:t>
      </w:r>
      <w:r w:rsidR="00856565">
        <w:t xml:space="preserve"> are deeply saddened that every worship center in our USA is so afraid of political retribution that it could not stand up and say no</w:t>
      </w:r>
      <w:r w:rsidR="006C659C">
        <w:t>, B</w:t>
      </w:r>
      <w:r w:rsidR="00856565">
        <w:t xml:space="preserve">elievers are not racist people. Worst of all, </w:t>
      </w:r>
      <w:r w:rsidR="00856565" w:rsidRPr="00D178A5">
        <w:t>WTP</w:t>
      </w:r>
      <w:r w:rsidR="00856565">
        <w:t xml:space="preserve"> know that very few people </w:t>
      </w:r>
      <w:r w:rsidR="00604AE6">
        <w:t xml:space="preserve">actually </w:t>
      </w:r>
      <w:r w:rsidR="00856565">
        <w:t>are racist.</w:t>
      </w:r>
      <w:bookmarkEnd w:id="39"/>
    </w:p>
    <w:p w14:paraId="7E3FDC42" w14:textId="4628EBD5" w:rsidR="00856565" w:rsidRDefault="00856565" w:rsidP="008B2F43">
      <w:pPr>
        <w:pStyle w:val="Heading2"/>
        <w:spacing w:line="264" w:lineRule="auto"/>
      </w:pPr>
      <w:bookmarkStart w:id="40" w:name="_Toc224221258"/>
      <w:r>
        <w:lastRenderedPageBreak/>
        <w:t xml:space="preserve">Principle </w:t>
      </w:r>
      <w:r w:rsidR="00C01A54">
        <w:t>9</w:t>
      </w:r>
      <w:r>
        <w:t>:</w:t>
      </w:r>
      <w:r w:rsidRPr="002E1D96">
        <w:t xml:space="preserve"> </w:t>
      </w:r>
      <w:r>
        <w:t>S</w:t>
      </w:r>
      <w:r w:rsidRPr="002E1D96">
        <w:t xml:space="preserve">cience </w:t>
      </w:r>
      <w:r>
        <w:t>GL PSYOP</w:t>
      </w:r>
      <w:r w:rsidRPr="002E1D96">
        <w:t xml:space="preserve"> </w:t>
      </w:r>
      <w:r>
        <w:t xml:space="preserve">Weapons </w:t>
      </w:r>
      <w:permStart w:id="834225791" w:edGrp="everyone"/>
      <w:r w:rsidRPr="00380A91">
        <w:rPr>
          <w:rStyle w:val="SubtleEmphasis"/>
        </w:rPr>
        <w:t>__</w:t>
      </w:r>
      <w:bookmarkEnd w:id="40"/>
      <w:permEnd w:id="834225791"/>
    </w:p>
    <w:bookmarkEnd w:id="37"/>
    <w:p w14:paraId="72F1D26D" w14:textId="408F6602" w:rsidR="00856565" w:rsidRPr="002E1D96" w:rsidRDefault="00856565" w:rsidP="008B2F43">
      <w:pPr>
        <w:pStyle w:val="Heading3"/>
        <w:spacing w:line="264" w:lineRule="auto"/>
      </w:pPr>
      <w:r>
        <w:t>P</w:t>
      </w:r>
      <w:r w:rsidR="00C01A54">
        <w:t>9</w:t>
      </w:r>
      <w:r>
        <w:t xml:space="preserve"> S</w:t>
      </w:r>
      <w:r w:rsidRPr="002E1D96">
        <w:t>et 1</w:t>
      </w:r>
      <w:r>
        <w:t>:</w:t>
      </w:r>
      <w:r w:rsidRPr="002E1D96">
        <w:t xml:space="preserve"> </w:t>
      </w:r>
      <w:r>
        <w:t>S</w:t>
      </w:r>
      <w:r w:rsidRPr="002E1D96">
        <w:t>cience</w:t>
      </w:r>
      <w:r>
        <w:t xml:space="preserve"> </w:t>
      </w:r>
      <w:permStart w:id="2095653539" w:edGrp="everyone"/>
      <w:r w:rsidRPr="00380A91">
        <w:rPr>
          <w:rStyle w:val="SubtleEmphasis"/>
        </w:rPr>
        <w:t>__</w:t>
      </w:r>
      <w:permEnd w:id="2095653539"/>
    </w:p>
    <w:p w14:paraId="42228294" w14:textId="073C068D" w:rsidR="00856565" w:rsidRPr="002E1D96" w:rsidRDefault="00856565" w:rsidP="00A23C11">
      <w:pPr>
        <w:pStyle w:val="ListParagraph"/>
        <w:numPr>
          <w:ilvl w:val="0"/>
          <w:numId w:val="72"/>
        </w:numPr>
      </w:pPr>
      <w:permStart w:id="1758230161" w:edGrp="everyone"/>
      <w:r w:rsidRPr="00380A91">
        <w:rPr>
          <w:rStyle w:val="SubtleEmphasis"/>
        </w:rPr>
        <w:t>__</w:t>
      </w:r>
      <w:permEnd w:id="1758230161"/>
      <w:r>
        <w:t xml:space="preserve"> </w:t>
      </w:r>
      <w:r w:rsidRPr="002E1D96">
        <w:t xml:space="preserve">Science is the search and discovery of </w:t>
      </w:r>
      <w:r>
        <w:t xml:space="preserve">the </w:t>
      </w:r>
      <w:r w:rsidRPr="00A23C11">
        <w:rPr>
          <w:i/>
        </w:rPr>
        <w:t>Laws of Nature</w:t>
      </w:r>
      <w:r>
        <w:t xml:space="preserve">, the </w:t>
      </w:r>
      <w:r w:rsidRPr="002E1D96">
        <w:t>T</w:t>
      </w:r>
      <w:r w:rsidR="00853A60">
        <w:t>ruth</w:t>
      </w:r>
      <w:r w:rsidRPr="002E1D96">
        <w:t xml:space="preserve">. </w:t>
      </w:r>
    </w:p>
    <w:p w14:paraId="40F83FA8" w14:textId="7316CE9A" w:rsidR="00856565" w:rsidRPr="002E1D96" w:rsidRDefault="00856565" w:rsidP="00A23C11">
      <w:pPr>
        <w:pStyle w:val="ListParagraph"/>
      </w:pPr>
      <w:permStart w:id="1994290877" w:edGrp="everyone"/>
      <w:r w:rsidRPr="00380A91">
        <w:rPr>
          <w:rStyle w:val="SubtleEmphasis"/>
        </w:rPr>
        <w:t>__</w:t>
      </w:r>
      <w:permEnd w:id="1994290877"/>
      <w:r>
        <w:t xml:space="preserve"> </w:t>
      </w:r>
      <w:r w:rsidRPr="002E1D96">
        <w:t>Airplanes are proof of the concept of T</w:t>
      </w:r>
      <w:r w:rsidR="00853A60">
        <w:t>ruth</w:t>
      </w:r>
      <w:r w:rsidRPr="002E1D96">
        <w:t>. The laws of physics and gases reveal a wing shape that</w:t>
      </w:r>
      <w:r>
        <w:t>, when moving forward at a certain speed,</w:t>
      </w:r>
      <w:r w:rsidRPr="002E1D96">
        <w:t xml:space="preserve"> will cause our atmosphere to overpower gravity and lift a winged object off the ground. Nothing </w:t>
      </w:r>
      <w:r>
        <w:t xml:space="preserve">the </w:t>
      </w:r>
      <w:r w:rsidRPr="002E1D96">
        <w:t xml:space="preserve">government does can change that. </w:t>
      </w:r>
    </w:p>
    <w:p w14:paraId="0EAEEC59" w14:textId="798ED45C" w:rsidR="00856565" w:rsidRPr="002E1D96" w:rsidRDefault="00856565" w:rsidP="00A23C11">
      <w:pPr>
        <w:pStyle w:val="ListParagraph"/>
      </w:pPr>
      <w:permStart w:id="411661757" w:edGrp="everyone"/>
      <w:r w:rsidRPr="00380A91">
        <w:rPr>
          <w:rStyle w:val="SubtleEmphasis"/>
        </w:rPr>
        <w:t>__</w:t>
      </w:r>
      <w:permEnd w:id="411661757"/>
      <w:r>
        <w:t xml:space="preserve"> </w:t>
      </w:r>
      <w:r w:rsidRPr="002E1D96">
        <w:t xml:space="preserve">The adaptation of science must be controlled by the free market. </w:t>
      </w:r>
      <w:r>
        <w:t>The g</w:t>
      </w:r>
      <w:r w:rsidRPr="002E1D96">
        <w:t xml:space="preserve">overnment will never get it right because it has no purpose except for </w:t>
      </w:r>
      <w:r w:rsidR="001C14AF">
        <w:t xml:space="preserve">the </w:t>
      </w:r>
      <w:r>
        <w:t xml:space="preserve">political </w:t>
      </w:r>
      <w:r w:rsidR="002F3216">
        <w:t>parties</w:t>
      </w:r>
      <w:r>
        <w:t>’</w:t>
      </w:r>
      <w:r w:rsidRPr="002E1D96">
        <w:t xml:space="preserve"> </w:t>
      </w:r>
      <w:r>
        <w:t>gain</w:t>
      </w:r>
      <w:r w:rsidRPr="002E1D96">
        <w:t>.</w:t>
      </w:r>
    </w:p>
    <w:p w14:paraId="67ADBD6A" w14:textId="77777777" w:rsidR="00856565" w:rsidRPr="002E1D96" w:rsidRDefault="00856565" w:rsidP="00A23C11">
      <w:pPr>
        <w:pStyle w:val="ListParagraph"/>
      </w:pPr>
      <w:permStart w:id="1026704286" w:edGrp="everyone"/>
      <w:r w:rsidRPr="00380A91">
        <w:rPr>
          <w:rStyle w:val="SubtleEmphasis"/>
        </w:rPr>
        <w:t>__</w:t>
      </w:r>
      <w:permEnd w:id="1026704286"/>
      <w:r>
        <w:t xml:space="preserve"> Cost-benefit analysis is how science advances, </w:t>
      </w:r>
      <w:r w:rsidRPr="009960BD">
        <w:t>never by government subsidy or favor.</w:t>
      </w:r>
    </w:p>
    <w:p w14:paraId="0F48765C" w14:textId="77777777" w:rsidR="00856565" w:rsidRPr="002E1D96" w:rsidRDefault="00856565" w:rsidP="00A23C11">
      <w:pPr>
        <w:pStyle w:val="ListParagraph"/>
      </w:pPr>
      <w:permStart w:id="1088094282" w:edGrp="everyone"/>
      <w:r w:rsidRPr="00380A91">
        <w:rPr>
          <w:rStyle w:val="SubtleEmphasis"/>
        </w:rPr>
        <w:t>__</w:t>
      </w:r>
      <w:permEnd w:id="1088094282"/>
      <w:r>
        <w:t xml:space="preserve"> </w:t>
      </w:r>
      <w:r w:rsidRPr="002E1D96">
        <w:t xml:space="preserve">Our Founders recognized the importance of science. Article 1, Section 8, Clause 8 says, </w:t>
      </w:r>
      <w:r>
        <w:t>‘</w:t>
      </w:r>
      <w:r w:rsidRPr="009960BD">
        <w:t>To promote the Progress of Science . . . by securing for limited Times to . . . Inventors the exclusive Right to their respective Writings and Discoveries</w:t>
      </w:r>
      <w:r w:rsidRPr="004B50D9">
        <w:t>.</w:t>
      </w:r>
      <w:r>
        <w:t>’</w:t>
      </w:r>
    </w:p>
    <w:p w14:paraId="69F15BA5" w14:textId="465EC22A" w:rsidR="00856565" w:rsidRPr="002E1D96" w:rsidRDefault="00856565" w:rsidP="00A23C11">
      <w:pPr>
        <w:pStyle w:val="ListParagraph"/>
      </w:pPr>
      <w:permStart w:id="1637037665" w:edGrp="everyone"/>
      <w:r w:rsidRPr="00380A91">
        <w:rPr>
          <w:rStyle w:val="SubtleEmphasis"/>
        </w:rPr>
        <w:t>__</w:t>
      </w:r>
      <w:permEnd w:id="1637037665"/>
      <w:r>
        <w:t xml:space="preserve"> </w:t>
      </w:r>
      <w:r w:rsidR="00395121">
        <w:t>Our Founders</w:t>
      </w:r>
      <w:r w:rsidRPr="002E1D96">
        <w:t xml:space="preserve"> knew the free markets of discovery were the best way to bring the most benefits of science to </w:t>
      </w:r>
      <w:r w:rsidRPr="00D178A5">
        <w:t>WTP</w:t>
      </w:r>
      <w:r w:rsidRPr="002E1D96">
        <w:t xml:space="preserve">. </w:t>
      </w:r>
      <w:r w:rsidRPr="009960BD">
        <w:t>That will never change.</w:t>
      </w:r>
      <w:r w:rsidRPr="002E1D96">
        <w:t xml:space="preserve"> </w:t>
      </w:r>
    </w:p>
    <w:p w14:paraId="6B55B9EE" w14:textId="7B503C76" w:rsidR="00856565" w:rsidRPr="002E1D96" w:rsidRDefault="00856565" w:rsidP="00A23C11">
      <w:pPr>
        <w:pStyle w:val="ListParagraph"/>
      </w:pPr>
      <w:permStart w:id="564396522" w:edGrp="everyone"/>
      <w:r w:rsidRPr="00380A91">
        <w:rPr>
          <w:rStyle w:val="SubtleEmphasis"/>
        </w:rPr>
        <w:t>__</w:t>
      </w:r>
      <w:permEnd w:id="564396522"/>
      <w:r>
        <w:t xml:space="preserve"> </w:t>
      </w:r>
      <w:r w:rsidRPr="002E1D96">
        <w:t xml:space="preserve">Our Founders made </w:t>
      </w:r>
      <w:r>
        <w:t>discoveries</w:t>
      </w:r>
      <w:r w:rsidRPr="002E1D96">
        <w:t xml:space="preserve"> </w:t>
      </w:r>
      <w:r>
        <w:t>‘</w:t>
      </w:r>
      <w:r w:rsidRPr="001C14AF">
        <w:rPr>
          <w:i/>
        </w:rPr>
        <w:t>protected private property’</w:t>
      </w:r>
      <w:r w:rsidRPr="002E1D96">
        <w:t xml:space="preserve"> in </w:t>
      </w:r>
      <w:r>
        <w:t>our DOI/COTUS</w:t>
      </w:r>
      <w:r w:rsidRPr="002E1D96">
        <w:t>. Nowhere does our</w:t>
      </w:r>
      <w:r>
        <w:t xml:space="preserve"> DOI/COTUS</w:t>
      </w:r>
      <w:r w:rsidRPr="002E1D96">
        <w:t xml:space="preserve"> </w:t>
      </w:r>
      <w:r w:rsidR="001C14AF">
        <w:t>authoriz</w:t>
      </w:r>
      <w:r w:rsidRPr="002E1D96">
        <w:t>e our federal government to do science</w:t>
      </w:r>
      <w:r>
        <w:t xml:space="preserve"> for </w:t>
      </w:r>
      <w:r w:rsidRPr="00D178A5">
        <w:t>WTP</w:t>
      </w:r>
      <w:r w:rsidRPr="002E1D96">
        <w:t>.</w:t>
      </w:r>
    </w:p>
    <w:p w14:paraId="52CADC5E" w14:textId="77777777" w:rsidR="00856565" w:rsidRDefault="00856565" w:rsidP="00A23C11">
      <w:pPr>
        <w:pStyle w:val="ListParagraph"/>
      </w:pPr>
      <w:permStart w:id="652821742" w:edGrp="everyone"/>
      <w:r w:rsidRPr="00380A91">
        <w:rPr>
          <w:rStyle w:val="SubtleEmphasis"/>
        </w:rPr>
        <w:t>__</w:t>
      </w:r>
      <w:permEnd w:id="652821742"/>
      <w:r>
        <w:t xml:space="preserve"> The Government has no interest in science except military defense. </w:t>
      </w:r>
    </w:p>
    <w:p w14:paraId="4B74D432" w14:textId="428BE38F" w:rsidR="00856565" w:rsidRPr="002E1D96" w:rsidRDefault="00856565" w:rsidP="00A23C11">
      <w:pPr>
        <w:pStyle w:val="ListParagraph"/>
      </w:pPr>
      <w:permStart w:id="198406455" w:edGrp="everyone"/>
      <w:r w:rsidRPr="0082671D">
        <w:rPr>
          <w:rStyle w:val="SubtleEmphasis"/>
        </w:rPr>
        <w:t>__</w:t>
      </w:r>
      <w:permEnd w:id="198406455"/>
      <w:r w:rsidRPr="0082671D">
        <w:t xml:space="preserve"> </w:t>
      </w:r>
      <w:r>
        <w:t>The government can never advance science better than the free market because it is unnecessary. Our defense interest</w:t>
      </w:r>
      <w:r w:rsidR="001C14AF">
        <w:t>s</w:t>
      </w:r>
      <w:r>
        <w:t xml:space="preserve"> ha</w:t>
      </w:r>
      <w:r w:rsidR="001C14AF">
        <w:t>ve</w:t>
      </w:r>
      <w:r>
        <w:t xml:space="preserve"> produced numerous technologies that also benefit </w:t>
      </w:r>
      <w:r w:rsidRPr="00D178A5">
        <w:t>WTP</w:t>
      </w:r>
      <w:r>
        <w:t xml:space="preserve">. </w:t>
      </w:r>
      <w:r w:rsidRPr="00D178A5">
        <w:t>WTP</w:t>
      </w:r>
      <w:r>
        <w:t xml:space="preserve"> benefiting is secondary because the defense had a need that justified the cost</w:t>
      </w:r>
      <w:r w:rsidRPr="002E1D96">
        <w:t>. From here on, the defense exception is understood</w:t>
      </w:r>
      <w:r>
        <w:t xml:space="preserve"> to be an exception</w:t>
      </w:r>
      <w:r w:rsidRPr="002E1D96">
        <w:t>.</w:t>
      </w:r>
    </w:p>
    <w:p w14:paraId="5BFD5808" w14:textId="77777777" w:rsidR="00856565" w:rsidRPr="002E1D96" w:rsidRDefault="00856565" w:rsidP="00A23C11">
      <w:pPr>
        <w:pStyle w:val="ListParagraph"/>
      </w:pPr>
      <w:permStart w:id="1417039398" w:edGrp="everyone"/>
      <w:r w:rsidRPr="00380A91">
        <w:rPr>
          <w:rStyle w:val="SubtleEmphasis"/>
        </w:rPr>
        <w:t>__</w:t>
      </w:r>
      <w:permEnd w:id="1417039398"/>
      <w:r>
        <w:t xml:space="preserve"> </w:t>
      </w:r>
      <w:r w:rsidRPr="002E1D96">
        <w:t>No government department is qualified to seek scientific discovery, decide what needs scientific discovery, nor fund scientific discovery because it has no need</w:t>
      </w:r>
      <w:r>
        <w:t>, i</w:t>
      </w:r>
      <w:r w:rsidRPr="002E1D96">
        <w:t xml:space="preserve">ncluding medicine. </w:t>
      </w:r>
    </w:p>
    <w:p w14:paraId="6F9DE82D" w14:textId="77777777" w:rsidR="001C14AF" w:rsidRDefault="00856565" w:rsidP="00A23C11">
      <w:pPr>
        <w:pStyle w:val="ListParagraph"/>
      </w:pPr>
      <w:permStart w:id="275122233" w:edGrp="everyone"/>
      <w:r w:rsidRPr="00380A91">
        <w:rPr>
          <w:rStyle w:val="SubtleEmphasis"/>
        </w:rPr>
        <w:t>__</w:t>
      </w:r>
      <w:permEnd w:id="275122233"/>
      <w:r>
        <w:t xml:space="preserve"> The Government must never tip the scales on discovery because it will always be wrong. The lightbulb is the perfect example. </w:t>
      </w:r>
    </w:p>
    <w:p w14:paraId="21270AE4" w14:textId="46A2DDC0" w:rsidR="00856565" w:rsidRPr="002E1D96" w:rsidRDefault="001C14AF" w:rsidP="00A23C11">
      <w:pPr>
        <w:pStyle w:val="ListParagraph"/>
      </w:pPr>
      <w:permStart w:id="905215609" w:edGrp="everyone"/>
      <w:r>
        <w:rPr>
          <w:rStyle w:val="SubtleEmphasis"/>
        </w:rPr>
        <w:t>__</w:t>
      </w:r>
      <w:permEnd w:id="905215609"/>
      <w:r w:rsidRPr="001C14AF">
        <w:t xml:space="preserve"> </w:t>
      </w:r>
      <w:r w:rsidR="00856565">
        <w:t>Our government chose hazardous waste lightbulbs over incandescent lightbulbs, while LED technology in the public square</w:t>
      </w:r>
      <w:r w:rsidR="00856565" w:rsidRPr="002E1D96">
        <w:t xml:space="preserve"> made the government look stupid</w:t>
      </w:r>
      <w:r w:rsidR="00856565">
        <w:t xml:space="preserve"> and </w:t>
      </w:r>
      <w:r w:rsidR="00856565" w:rsidRPr="002E1D96">
        <w:t>corrupt</w:t>
      </w:r>
      <w:r w:rsidR="00856565">
        <w:t xml:space="preserve"> with a much better technology.</w:t>
      </w:r>
    </w:p>
    <w:p w14:paraId="71D99A73" w14:textId="77777777" w:rsidR="00856565" w:rsidRPr="002E1D96" w:rsidRDefault="00856565" w:rsidP="00A23C11">
      <w:pPr>
        <w:pStyle w:val="ListParagraph"/>
      </w:pPr>
      <w:permStart w:id="1172794106" w:edGrp="everyone"/>
      <w:r w:rsidRPr="00380A91">
        <w:rPr>
          <w:rStyle w:val="SubtleEmphasis"/>
        </w:rPr>
        <w:t>__</w:t>
      </w:r>
      <w:permEnd w:id="1172794106"/>
      <w:r>
        <w:t xml:space="preserve"> </w:t>
      </w:r>
      <w:r w:rsidRPr="00FF7158">
        <w:t>Government must never compete with the private sector in scientific discovery.</w:t>
      </w:r>
    </w:p>
    <w:p w14:paraId="440734E0" w14:textId="7F5EFC51" w:rsidR="00856565" w:rsidRPr="002E1D96" w:rsidRDefault="00856565" w:rsidP="00A23C11">
      <w:pPr>
        <w:pStyle w:val="ListParagraph"/>
      </w:pPr>
      <w:permStart w:id="1563323301" w:edGrp="everyone"/>
      <w:r w:rsidRPr="00380A91">
        <w:rPr>
          <w:rStyle w:val="SubtleEmphasis"/>
        </w:rPr>
        <w:t>__</w:t>
      </w:r>
      <w:permEnd w:id="1563323301"/>
      <w:r w:rsidRPr="004D03BF">
        <w:t xml:space="preserve"> The government </w:t>
      </w:r>
      <w:r>
        <w:t>is conflicted about</w:t>
      </w:r>
      <w:r w:rsidRPr="004D03BF">
        <w:t xml:space="preserve"> funding discovery </w:t>
      </w:r>
      <w:r>
        <w:t>because</w:t>
      </w:r>
      <w:r w:rsidRPr="004D03BF">
        <w:t xml:space="preserve"> a research organization will produce results based on the political </w:t>
      </w:r>
      <w:r w:rsidR="002F3216">
        <w:t>party</w:t>
      </w:r>
      <w:r w:rsidRPr="004D03BF">
        <w:t xml:space="preserve"> with the checkbook.</w:t>
      </w:r>
      <w:r w:rsidRPr="002E1D96">
        <w:t xml:space="preserve"> That has destroyed all credibility in the </w:t>
      </w:r>
      <w:r>
        <w:t>‘</w:t>
      </w:r>
      <w:r w:rsidRPr="002E1D96">
        <w:t>Climate Change</w:t>
      </w:r>
      <w:r>
        <w:t>’</w:t>
      </w:r>
      <w:r w:rsidRPr="002E1D96">
        <w:t xml:space="preserve"> movement because there is no </w:t>
      </w:r>
      <w:r>
        <w:t xml:space="preserve">real </w:t>
      </w:r>
      <w:r w:rsidRPr="002E1D96">
        <w:t>science.</w:t>
      </w:r>
    </w:p>
    <w:p w14:paraId="63843C08" w14:textId="77777777" w:rsidR="00856565" w:rsidRDefault="00856565" w:rsidP="00A23C11">
      <w:pPr>
        <w:pStyle w:val="ListParagraph"/>
      </w:pPr>
      <w:permStart w:id="97019990" w:edGrp="everyone"/>
      <w:r w:rsidRPr="00380A91">
        <w:rPr>
          <w:rStyle w:val="SubtleEmphasis"/>
        </w:rPr>
        <w:t>__</w:t>
      </w:r>
      <w:permEnd w:id="97019990"/>
      <w:r>
        <w:t xml:space="preserve"> </w:t>
      </w:r>
      <w:r w:rsidRPr="00FF7158">
        <w:t>Science is advanced by scientists, never by our representatives.</w:t>
      </w:r>
      <w:r w:rsidRPr="002E1D96">
        <w:t xml:space="preserve"> </w:t>
      </w:r>
    </w:p>
    <w:p w14:paraId="62FFE3C2" w14:textId="77777777" w:rsidR="00856565" w:rsidRPr="002E1D96" w:rsidRDefault="00856565" w:rsidP="00A23C11">
      <w:pPr>
        <w:pStyle w:val="ListParagraph"/>
      </w:pPr>
      <w:permStart w:id="1408257834" w:edGrp="everyone"/>
      <w:r w:rsidRPr="00380A91">
        <w:rPr>
          <w:rStyle w:val="SubtleEmphasis"/>
        </w:rPr>
        <w:t>__</w:t>
      </w:r>
      <w:permEnd w:id="1408257834"/>
      <w:r>
        <w:t xml:space="preserve"> </w:t>
      </w:r>
      <w:r w:rsidRPr="002E1D96">
        <w:t xml:space="preserve">If </w:t>
      </w:r>
      <w:r w:rsidRPr="00D178A5">
        <w:t>WTP</w:t>
      </w:r>
      <w:r w:rsidRPr="002E1D96">
        <w:t xml:space="preserve"> are sick, we do not call our representative</w:t>
      </w:r>
      <w:r>
        <w:t>;</w:t>
      </w:r>
      <w:r w:rsidRPr="002E1D96">
        <w:t xml:space="preserve"> we call a doctor.</w:t>
      </w:r>
    </w:p>
    <w:p w14:paraId="0DD1760D" w14:textId="77777777" w:rsidR="00856565" w:rsidRPr="002E1D96" w:rsidRDefault="00856565" w:rsidP="00A23C11">
      <w:pPr>
        <w:pStyle w:val="ListParagraph"/>
      </w:pPr>
      <w:permStart w:id="187448911" w:edGrp="everyone"/>
      <w:r w:rsidRPr="00380A91">
        <w:rPr>
          <w:rStyle w:val="SubtleEmphasis"/>
        </w:rPr>
        <w:t>__</w:t>
      </w:r>
      <w:permEnd w:id="187448911"/>
      <w:r>
        <w:t xml:space="preserve"> </w:t>
      </w:r>
      <w:r w:rsidRPr="002E1D96">
        <w:t xml:space="preserve">Should some element of science, such as pollution, rise to the level of government </w:t>
      </w:r>
      <w:r>
        <w:t>action</w:t>
      </w:r>
      <w:r w:rsidRPr="002E1D96">
        <w:t>, our representatives generally are not qualified to present scientific evidence. If they are, such as</w:t>
      </w:r>
      <w:r>
        <w:t xml:space="preserve"> a few </w:t>
      </w:r>
      <w:r w:rsidRPr="002E1D96">
        <w:t>medical doctors, they can present their credentials</w:t>
      </w:r>
      <w:r>
        <w:t>,</w:t>
      </w:r>
      <w:r w:rsidRPr="002E1D96">
        <w:t xml:space="preserve"> and </w:t>
      </w:r>
      <w:r w:rsidRPr="00D178A5">
        <w:t>WTP</w:t>
      </w:r>
      <w:r w:rsidRPr="002E1D96">
        <w:t xml:space="preserve"> might listen. </w:t>
      </w:r>
    </w:p>
    <w:p w14:paraId="37AA8BC4" w14:textId="77777777" w:rsidR="00856565" w:rsidRPr="002E1D96" w:rsidRDefault="00856565" w:rsidP="00A23C11">
      <w:pPr>
        <w:pStyle w:val="ListParagraph"/>
      </w:pPr>
      <w:permStart w:id="1716735520" w:edGrp="everyone"/>
      <w:r w:rsidRPr="00380A91">
        <w:rPr>
          <w:rStyle w:val="SubtleEmphasis"/>
        </w:rPr>
        <w:lastRenderedPageBreak/>
        <w:t>__</w:t>
      </w:r>
      <w:permEnd w:id="1716735520"/>
      <w:r>
        <w:t xml:space="preserve"> </w:t>
      </w:r>
      <w:r w:rsidRPr="002E1D96">
        <w:t xml:space="preserve">Our representatives must be restricted to </w:t>
      </w:r>
      <w:r>
        <w:t xml:space="preserve">introducing scientists to speak or present scientific writings and summaries for review. </w:t>
      </w:r>
      <w:r w:rsidRPr="00D178A5">
        <w:t>WTP</w:t>
      </w:r>
      <w:r>
        <w:t xml:space="preserve"> should never listen to members of Congress speaking on subjects they do not know, which</w:t>
      </w:r>
      <w:r w:rsidRPr="002E1D96">
        <w:t xml:space="preserve"> is most subjects.</w:t>
      </w:r>
    </w:p>
    <w:p w14:paraId="34352874" w14:textId="77777777" w:rsidR="001C14AF" w:rsidRDefault="00856565" w:rsidP="00A23C11">
      <w:pPr>
        <w:pStyle w:val="ListParagraph"/>
      </w:pPr>
      <w:permStart w:id="691038155" w:edGrp="everyone"/>
      <w:r w:rsidRPr="00380A91">
        <w:rPr>
          <w:rStyle w:val="SubtleEmphasis"/>
        </w:rPr>
        <w:t>__</w:t>
      </w:r>
      <w:permEnd w:id="691038155"/>
      <w:r>
        <w:t xml:space="preserve"> </w:t>
      </w:r>
      <w:r w:rsidRPr="002E1D96">
        <w:t xml:space="preserve">If our uncredentialed representatives </w:t>
      </w:r>
      <w:r>
        <w:t>talk</w:t>
      </w:r>
      <w:r w:rsidRPr="002E1D96">
        <w:t xml:space="preserve"> about science, they </w:t>
      </w:r>
      <w:r>
        <w:t>lie because they do not know what they are discussing</w:t>
      </w:r>
      <w:r w:rsidRPr="002E1D96">
        <w:t xml:space="preserve">. If our government has no interest, why does a representative have an interest except for their </w:t>
      </w:r>
      <w:r>
        <w:t xml:space="preserve">political </w:t>
      </w:r>
      <w:r w:rsidR="002F3216">
        <w:t>party</w:t>
      </w:r>
      <w:r w:rsidR="001C14AF">
        <w:t>'s</w:t>
      </w:r>
      <w:r>
        <w:t xml:space="preserve"> </w:t>
      </w:r>
      <w:r w:rsidRPr="002E1D96">
        <w:t xml:space="preserve">agenda? </w:t>
      </w:r>
    </w:p>
    <w:p w14:paraId="24C0BD24" w14:textId="71D072CE" w:rsidR="00856565" w:rsidRPr="002E1D96" w:rsidRDefault="001C14AF" w:rsidP="00A23C11">
      <w:pPr>
        <w:pStyle w:val="ListParagraph"/>
      </w:pPr>
      <w:permStart w:id="699153879" w:edGrp="everyone"/>
      <w:r>
        <w:rPr>
          <w:rStyle w:val="SubtleEmphasis"/>
        </w:rPr>
        <w:t>__</w:t>
      </w:r>
      <w:permEnd w:id="699153879"/>
      <w:r w:rsidRPr="001C14AF">
        <w:t xml:space="preserve"> </w:t>
      </w:r>
      <w:r w:rsidR="00856565" w:rsidRPr="00D178A5">
        <w:t>WTP</w:t>
      </w:r>
      <w:r w:rsidR="00856565" w:rsidRPr="002E1D96">
        <w:t xml:space="preserve"> have never once clamored for our government to save us from </w:t>
      </w:r>
      <w:r w:rsidR="00856565">
        <w:t>‘</w:t>
      </w:r>
      <w:r w:rsidR="00856565" w:rsidRPr="004B50D9">
        <w:rPr>
          <w:i/>
        </w:rPr>
        <w:t>climate change</w:t>
      </w:r>
      <w:r w:rsidR="00856565" w:rsidRPr="002E1D96">
        <w:t>.</w:t>
      </w:r>
      <w:r w:rsidR="00856565">
        <w:t>’</w:t>
      </w:r>
    </w:p>
    <w:p w14:paraId="1124C6E1" w14:textId="77777777" w:rsidR="00856565" w:rsidRDefault="00856565" w:rsidP="00A23C11">
      <w:pPr>
        <w:pStyle w:val="ListParagraph"/>
      </w:pPr>
      <w:permStart w:id="1665366243" w:edGrp="everyone"/>
      <w:r w:rsidRPr="00380A91">
        <w:rPr>
          <w:rStyle w:val="SubtleEmphasis"/>
        </w:rPr>
        <w:t>__</w:t>
      </w:r>
      <w:permEnd w:id="1665366243"/>
      <w:r>
        <w:t xml:space="preserve"> </w:t>
      </w:r>
      <w:r w:rsidRPr="002E1D96">
        <w:t xml:space="preserve">Our representatives must never spend time helping one discovery gain </w:t>
      </w:r>
      <w:r>
        <w:t xml:space="preserve">an </w:t>
      </w:r>
      <w:r w:rsidRPr="002E1D96">
        <w:t xml:space="preserve">advantage over another. </w:t>
      </w:r>
      <w:r>
        <w:t>That</w:t>
      </w:r>
      <w:r w:rsidRPr="002E1D96">
        <w:t xml:space="preserve"> </w:t>
      </w:r>
      <w:r>
        <w:t>leads to</w:t>
      </w:r>
      <w:r w:rsidRPr="002E1D96">
        <w:t xml:space="preserve"> corruption.</w:t>
      </w:r>
    </w:p>
    <w:p w14:paraId="4AEE4D13" w14:textId="59E82814" w:rsidR="00856565" w:rsidRPr="002E1D96" w:rsidRDefault="00856565" w:rsidP="00A23C11">
      <w:pPr>
        <w:pStyle w:val="ListParagraph"/>
      </w:pPr>
      <w:permStart w:id="2050240871" w:edGrp="everyone"/>
      <w:r w:rsidRPr="00380A91">
        <w:rPr>
          <w:rStyle w:val="SubtleEmphasis"/>
        </w:rPr>
        <w:t>__</w:t>
      </w:r>
      <w:permEnd w:id="2050240871"/>
      <w:r>
        <w:t xml:space="preserve"> Four references follow to illustrate the idiocy of political </w:t>
      </w:r>
      <w:r w:rsidR="002F3216">
        <w:t>party</w:t>
      </w:r>
      <w:r>
        <w:t xml:space="preserve"> science.</w:t>
      </w:r>
    </w:p>
    <w:p w14:paraId="330FB99B" w14:textId="097B66FC" w:rsidR="00856565" w:rsidRPr="002E1D96" w:rsidRDefault="00856565" w:rsidP="008B2F43">
      <w:pPr>
        <w:pStyle w:val="Heading3"/>
        <w:spacing w:line="264" w:lineRule="auto"/>
      </w:pPr>
      <w:bookmarkStart w:id="41" w:name="_Hlk125810129"/>
      <w:r>
        <w:t>P</w:t>
      </w:r>
      <w:r w:rsidR="00C01A54">
        <w:t>9</w:t>
      </w:r>
      <w:r>
        <w:t xml:space="preserve"> S</w:t>
      </w:r>
      <w:r w:rsidRPr="002E1D96">
        <w:t>et</w:t>
      </w:r>
      <w:r>
        <w:t xml:space="preserve"> </w:t>
      </w:r>
      <w:r w:rsidRPr="002E1D96">
        <w:t>2</w:t>
      </w:r>
      <w:r>
        <w:t>:</w:t>
      </w:r>
      <w:r w:rsidRPr="002E1D96">
        <w:t xml:space="preserve"> </w:t>
      </w:r>
      <w:r>
        <w:t>C</w:t>
      </w:r>
      <w:r w:rsidRPr="002E1D96">
        <w:t xml:space="preserve">limate </w:t>
      </w:r>
      <w:r>
        <w:t>GL PSYOP</w:t>
      </w:r>
      <w:r w:rsidRPr="002E1D96">
        <w:t xml:space="preserve"> </w:t>
      </w:r>
      <w:r>
        <w:t>W</w:t>
      </w:r>
      <w:r w:rsidRPr="002E1D96">
        <w:t>eapon</w:t>
      </w:r>
      <w:r>
        <w:t xml:space="preserve"> </w:t>
      </w:r>
      <w:permStart w:id="1374690017" w:edGrp="everyone"/>
      <w:r w:rsidRPr="00380A91">
        <w:rPr>
          <w:rStyle w:val="SubtleEmphasis"/>
        </w:rPr>
        <w:t>__</w:t>
      </w:r>
      <w:bookmarkEnd w:id="41"/>
      <w:permEnd w:id="1374690017"/>
    </w:p>
    <w:p w14:paraId="7D5031C4" w14:textId="77777777" w:rsidR="00856565" w:rsidRPr="002E1D96" w:rsidRDefault="00856565" w:rsidP="00A23C11">
      <w:pPr>
        <w:pStyle w:val="ListParagraph"/>
        <w:numPr>
          <w:ilvl w:val="0"/>
          <w:numId w:val="73"/>
        </w:numPr>
      </w:pPr>
      <w:permStart w:id="1117066879" w:edGrp="everyone"/>
      <w:r w:rsidRPr="00380A91">
        <w:rPr>
          <w:rStyle w:val="SubtleEmphasis"/>
        </w:rPr>
        <w:t>__</w:t>
      </w:r>
      <w:permEnd w:id="1117066879"/>
      <w:r>
        <w:t xml:space="preserve"> </w:t>
      </w:r>
      <w:r w:rsidRPr="002E1D96">
        <w:t xml:space="preserve">The climate </w:t>
      </w:r>
      <w:r>
        <w:t>GL PSYOP</w:t>
      </w:r>
      <w:r w:rsidRPr="002E1D96">
        <w:t xml:space="preserve"> was launched in the </w:t>
      </w:r>
      <w:r>
        <w:t>1970s</w:t>
      </w:r>
      <w:r w:rsidRPr="002E1D96">
        <w:t xml:space="preserve"> with the cry of global cooling. Whoops. Then</w:t>
      </w:r>
      <w:r>
        <w:t>,</w:t>
      </w:r>
      <w:r w:rsidRPr="002E1D96">
        <w:t xml:space="preserve"> it changed to global warming. Whoops. Now</w:t>
      </w:r>
      <w:r>
        <w:t>,</w:t>
      </w:r>
      <w:r w:rsidRPr="002E1D96">
        <w:t xml:space="preserve"> it is just climate change. That is like trying to influence ocean currents</w:t>
      </w:r>
      <w:r>
        <w:t>; people can’t</w:t>
      </w:r>
      <w:r w:rsidRPr="002E1D96">
        <w:t>.</w:t>
      </w:r>
    </w:p>
    <w:p w14:paraId="46A67CF0" w14:textId="166D8F65" w:rsidR="001C14AF" w:rsidRDefault="00856565" w:rsidP="00A23C11">
      <w:pPr>
        <w:pStyle w:val="ListParagraph"/>
      </w:pPr>
      <w:permStart w:id="1694132266" w:edGrp="everyone"/>
      <w:r w:rsidRPr="00380A91">
        <w:rPr>
          <w:rStyle w:val="SubtleEmphasis"/>
        </w:rPr>
        <w:t>__</w:t>
      </w:r>
      <w:permEnd w:id="1694132266"/>
      <w:r>
        <w:t xml:space="preserve"> </w:t>
      </w:r>
      <w:r w:rsidRPr="002E1D96">
        <w:t xml:space="preserve">Volcanoes </w:t>
      </w:r>
      <w:r>
        <w:t>often explode massive amounts of ash and deadly gas</w:t>
      </w:r>
      <w:r w:rsidR="001C14AF">
        <w:t>, and the Earth survives</w:t>
      </w:r>
      <w:r>
        <w:t>.</w:t>
      </w:r>
    </w:p>
    <w:p w14:paraId="48388084" w14:textId="77777777" w:rsidR="001C14AF" w:rsidRDefault="001C14AF" w:rsidP="00A23C11">
      <w:pPr>
        <w:pStyle w:val="ListParagraph"/>
      </w:pPr>
      <w:permStart w:id="274744548" w:edGrp="everyone"/>
      <w:r>
        <w:rPr>
          <w:rStyle w:val="SubtleEmphasis"/>
        </w:rPr>
        <w:t>__</w:t>
      </w:r>
      <w:permEnd w:id="274744548"/>
      <w:r w:rsidRPr="001C14AF">
        <w:t xml:space="preserve"> </w:t>
      </w:r>
      <w:r w:rsidR="00856565">
        <w:t>One place can be 120 degrees F and another -60 degrees</w:t>
      </w:r>
      <w:r w:rsidR="00856565" w:rsidRPr="002E1D96">
        <w:t xml:space="preserve"> F. </w:t>
      </w:r>
      <w:r>
        <w:t xml:space="preserve">The average temperature is absurd. </w:t>
      </w:r>
    </w:p>
    <w:p w14:paraId="089230D4" w14:textId="60973FDF" w:rsidR="00856565" w:rsidRPr="002E1D96" w:rsidRDefault="001C14AF" w:rsidP="00A23C11">
      <w:pPr>
        <w:pStyle w:val="ListParagraph"/>
      </w:pPr>
      <w:permStart w:id="1919439039" w:edGrp="everyone"/>
      <w:r>
        <w:rPr>
          <w:rStyle w:val="SubtleEmphasis"/>
        </w:rPr>
        <w:t>__</w:t>
      </w:r>
      <w:permEnd w:id="1919439039"/>
      <w:r w:rsidRPr="001C14AF">
        <w:t xml:space="preserve"> </w:t>
      </w:r>
      <w:r w:rsidR="00856565" w:rsidRPr="002E1D96">
        <w:t xml:space="preserve">Ocean and wind currents travel the world. Millions of plants and animals have been killed off by nature. </w:t>
      </w:r>
      <w:r>
        <w:t>Variations in the sun's orbit</w:t>
      </w:r>
      <w:r w:rsidR="00856565" w:rsidRPr="002E1D96">
        <w:t xml:space="preserve"> affect the </w:t>
      </w:r>
      <w:r w:rsidR="00856565">
        <w:t>Earth</w:t>
      </w:r>
      <w:r w:rsidR="00856565" w:rsidRPr="002E1D96">
        <w:t xml:space="preserve"> dramatically. </w:t>
      </w:r>
    </w:p>
    <w:p w14:paraId="6B67FBF8" w14:textId="77777777" w:rsidR="00856565" w:rsidRPr="002E1D96" w:rsidRDefault="00856565" w:rsidP="00A23C11">
      <w:pPr>
        <w:pStyle w:val="ListParagraph"/>
      </w:pPr>
      <w:permStart w:id="384260619" w:edGrp="everyone"/>
      <w:r w:rsidRPr="00380A91">
        <w:rPr>
          <w:rStyle w:val="SubtleEmphasis"/>
        </w:rPr>
        <w:t>__</w:t>
      </w:r>
      <w:permEnd w:id="384260619"/>
      <w:r>
        <w:t xml:space="preserve"> </w:t>
      </w:r>
      <w:r w:rsidRPr="002E1D96">
        <w:t xml:space="preserve">The idea that our representatives have anything to say about our planet’s climate is absurd. If </w:t>
      </w:r>
      <w:r>
        <w:t>there is ever</w:t>
      </w:r>
      <w:r w:rsidRPr="002E1D96">
        <w:t xml:space="preserve"> a subject that is beyond the influence of our Congress, it is the world’s climate. </w:t>
      </w:r>
    </w:p>
    <w:p w14:paraId="0F3A59D3" w14:textId="77777777" w:rsidR="00856565" w:rsidRPr="002E1D96" w:rsidRDefault="00856565" w:rsidP="00A23C11">
      <w:pPr>
        <w:pStyle w:val="ListParagraph"/>
      </w:pPr>
      <w:permStart w:id="1836608071" w:edGrp="everyone"/>
      <w:r w:rsidRPr="00380A91">
        <w:rPr>
          <w:rStyle w:val="SubtleEmphasis"/>
        </w:rPr>
        <w:t>__</w:t>
      </w:r>
      <w:permEnd w:id="1836608071"/>
      <w:r>
        <w:t xml:space="preserve"> </w:t>
      </w:r>
      <w:r w:rsidRPr="002E1D96">
        <w:t>Since 1970, no credible scientific climate group has come forward to make the case and stand for review and critique with other experts. That is how science works</w:t>
      </w:r>
      <w:r>
        <w:t>,</w:t>
      </w:r>
      <w:r w:rsidRPr="002E1D96">
        <w:t xml:space="preserve"> and government is not part of it. </w:t>
      </w:r>
    </w:p>
    <w:p w14:paraId="4C94A986" w14:textId="16445D41" w:rsidR="00856565" w:rsidRPr="002E1D96" w:rsidRDefault="00856565" w:rsidP="00A23C11">
      <w:pPr>
        <w:pStyle w:val="ListParagraph"/>
      </w:pPr>
      <w:permStart w:id="128663542" w:edGrp="everyone"/>
      <w:r w:rsidRPr="00380A91">
        <w:rPr>
          <w:rStyle w:val="SubtleEmphasis"/>
        </w:rPr>
        <w:t>__</w:t>
      </w:r>
      <w:permEnd w:id="128663542"/>
      <w:r>
        <w:t xml:space="preserve"> </w:t>
      </w:r>
      <w:r w:rsidRPr="002E1D96">
        <w:t xml:space="preserve">The earth will achieve the same temperature </w:t>
      </w:r>
      <w:r>
        <w:t xml:space="preserve">for </w:t>
      </w:r>
      <w:r w:rsidR="001C14AF">
        <w:t>a</w:t>
      </w:r>
      <w:r>
        <w:t>ll</w:t>
      </w:r>
      <w:r w:rsidRPr="002E1D96">
        <w:t xml:space="preserve"> political </w:t>
      </w:r>
      <w:r w:rsidR="002F3216">
        <w:t>parties</w:t>
      </w:r>
      <w:r w:rsidRPr="002E1D96">
        <w:t>.</w:t>
      </w:r>
    </w:p>
    <w:p w14:paraId="7E386A85" w14:textId="77777777" w:rsidR="00856565" w:rsidRPr="002E1D96" w:rsidRDefault="00856565" w:rsidP="00A23C11">
      <w:pPr>
        <w:pStyle w:val="ListParagraph"/>
      </w:pPr>
      <w:permStart w:id="1498025085" w:edGrp="everyone"/>
      <w:r w:rsidRPr="00380A91">
        <w:rPr>
          <w:rStyle w:val="SubtleEmphasis"/>
        </w:rPr>
        <w:t>__</w:t>
      </w:r>
      <w:permEnd w:id="1498025085"/>
      <w:r>
        <w:t xml:space="preserve"> </w:t>
      </w:r>
      <w:r w:rsidRPr="002E1D96">
        <w:t>Th</w:t>
      </w:r>
      <w:r>
        <w:t>e u</w:t>
      </w:r>
      <w:r w:rsidRPr="002E1D96">
        <w:t xml:space="preserve">se of this </w:t>
      </w:r>
      <w:r>
        <w:t>GL PSYOP</w:t>
      </w:r>
      <w:r w:rsidRPr="002E1D96">
        <w:t xml:space="preserve"> to take political ground is fatal to America, as California </w:t>
      </w:r>
      <w:r>
        <w:t>demonstrates</w:t>
      </w:r>
      <w:r w:rsidRPr="002E1D96">
        <w:t>.</w:t>
      </w:r>
    </w:p>
    <w:p w14:paraId="555B5F49" w14:textId="1F04B6F3" w:rsidR="00856565" w:rsidRPr="002E1D96" w:rsidRDefault="00856565" w:rsidP="008B2F43">
      <w:pPr>
        <w:pStyle w:val="Heading3"/>
        <w:spacing w:line="264" w:lineRule="auto"/>
      </w:pPr>
      <w:bookmarkStart w:id="42" w:name="_Hlk125810140"/>
      <w:r>
        <w:t>P</w:t>
      </w:r>
      <w:r w:rsidR="00C01A54">
        <w:t>9</w:t>
      </w:r>
      <w:r>
        <w:t xml:space="preserve"> S</w:t>
      </w:r>
      <w:r w:rsidRPr="002E1D96">
        <w:t>et 3</w:t>
      </w:r>
      <w:r>
        <w:t>:</w:t>
      </w:r>
      <w:r w:rsidRPr="002E1D96">
        <w:t xml:space="preserve"> </w:t>
      </w:r>
      <w:r>
        <w:t>P</w:t>
      </w:r>
      <w:r w:rsidRPr="002E1D96">
        <w:t xml:space="preserve">ollution </w:t>
      </w:r>
      <w:permStart w:id="1594186486" w:edGrp="everyone"/>
      <w:r w:rsidRPr="00380A91">
        <w:rPr>
          <w:rStyle w:val="SubtleEmphasis"/>
        </w:rPr>
        <w:t>__</w:t>
      </w:r>
      <w:bookmarkEnd w:id="42"/>
      <w:permEnd w:id="1594186486"/>
    </w:p>
    <w:p w14:paraId="2D634DCF" w14:textId="413F549D" w:rsidR="00856565" w:rsidRPr="002E1D96" w:rsidRDefault="00856565" w:rsidP="00A23C11">
      <w:pPr>
        <w:pStyle w:val="ListParagraph"/>
        <w:numPr>
          <w:ilvl w:val="0"/>
          <w:numId w:val="74"/>
        </w:numPr>
      </w:pPr>
      <w:permStart w:id="1750667337" w:edGrp="everyone"/>
      <w:r w:rsidRPr="00380A91">
        <w:rPr>
          <w:rStyle w:val="SubtleEmphasis"/>
        </w:rPr>
        <w:t>__</w:t>
      </w:r>
      <w:permEnd w:id="1750667337"/>
      <w:r>
        <w:t xml:space="preserve"> </w:t>
      </w:r>
      <w:r w:rsidRPr="002E1D96">
        <w:t xml:space="preserve">Pollution is a real issue that </w:t>
      </w:r>
      <w:r w:rsidR="001C14AF" w:rsidRPr="00D178A5">
        <w:t>WTP</w:t>
      </w:r>
      <w:r w:rsidRPr="002E1D96">
        <w:t xml:space="preserve"> can see and measure.</w:t>
      </w:r>
    </w:p>
    <w:p w14:paraId="55ACD351" w14:textId="77777777" w:rsidR="00856565" w:rsidRPr="002E1D96" w:rsidRDefault="00856565" w:rsidP="00A23C11">
      <w:pPr>
        <w:pStyle w:val="ListParagraph"/>
      </w:pPr>
      <w:permStart w:id="181868968" w:edGrp="everyone"/>
      <w:r w:rsidRPr="00380A91">
        <w:rPr>
          <w:rStyle w:val="SubtleEmphasis"/>
        </w:rPr>
        <w:t>__</w:t>
      </w:r>
      <w:permEnd w:id="181868968"/>
      <w:r>
        <w:t xml:space="preserve"> </w:t>
      </w:r>
      <w:r w:rsidRPr="002E1D96">
        <w:t>Industry</w:t>
      </w:r>
      <w:r>
        <w:t>, as does our military, has a track record of serious destruction of our environment with pollution</w:t>
      </w:r>
      <w:r w:rsidRPr="002E1D96">
        <w:t xml:space="preserve">. </w:t>
      </w:r>
      <w:r>
        <w:t xml:space="preserve">It spends </w:t>
      </w:r>
      <w:r w:rsidRPr="002E1D96">
        <w:t xml:space="preserve">Billions of dollars cleaning up </w:t>
      </w:r>
      <w:r>
        <w:t>the</w:t>
      </w:r>
      <w:r w:rsidRPr="002E1D96">
        <w:t xml:space="preserve"> sins of the past. </w:t>
      </w:r>
    </w:p>
    <w:p w14:paraId="6233B173" w14:textId="77777777" w:rsidR="00856565" w:rsidRPr="002E1D96" w:rsidRDefault="00856565" w:rsidP="00A23C11">
      <w:pPr>
        <w:pStyle w:val="ListParagraph"/>
      </w:pPr>
      <w:permStart w:id="1062430975" w:edGrp="everyone"/>
      <w:r w:rsidRPr="00380A91">
        <w:rPr>
          <w:rStyle w:val="SubtleEmphasis"/>
        </w:rPr>
        <w:t>__</w:t>
      </w:r>
      <w:permEnd w:id="1062430975"/>
      <w:r>
        <w:t xml:space="preserve"> </w:t>
      </w:r>
      <w:r w:rsidRPr="00D178A5">
        <w:t>WTP</w:t>
      </w:r>
      <w:r w:rsidRPr="002E1D96">
        <w:t xml:space="preserve"> petition our government with our grievances</w:t>
      </w:r>
      <w:r>
        <w:t xml:space="preserve"> for </w:t>
      </w:r>
      <w:r w:rsidRPr="002E1D96">
        <w:t>corrective action.</w:t>
      </w:r>
    </w:p>
    <w:p w14:paraId="742B7F9C" w14:textId="5E6CC7EF" w:rsidR="00856565" w:rsidRPr="002E1D96" w:rsidRDefault="00856565" w:rsidP="00A23C11">
      <w:pPr>
        <w:pStyle w:val="ListParagraph"/>
      </w:pPr>
      <w:permStart w:id="527982478" w:edGrp="everyone"/>
      <w:r w:rsidRPr="00380A91">
        <w:rPr>
          <w:rStyle w:val="SubtleEmphasis"/>
        </w:rPr>
        <w:t>__</w:t>
      </w:r>
      <w:permEnd w:id="527982478"/>
      <w:r>
        <w:t xml:space="preserve"> </w:t>
      </w:r>
      <w:r w:rsidRPr="00D178A5">
        <w:t>WTP</w:t>
      </w:r>
      <w:r w:rsidRPr="002E1D96">
        <w:t xml:space="preserve"> need clean air and water. All political </w:t>
      </w:r>
      <w:r w:rsidR="002F3216">
        <w:t>parties</w:t>
      </w:r>
      <w:r w:rsidRPr="002E1D96">
        <w:t xml:space="preserve"> breathe the same air and drink the same water. </w:t>
      </w:r>
    </w:p>
    <w:p w14:paraId="43CB8705" w14:textId="77777777" w:rsidR="00856565" w:rsidRPr="002E1D96" w:rsidRDefault="00856565" w:rsidP="00A23C11">
      <w:pPr>
        <w:pStyle w:val="ListParagraph"/>
      </w:pPr>
      <w:permStart w:id="8875171" w:edGrp="everyone"/>
      <w:r w:rsidRPr="00380A91">
        <w:rPr>
          <w:rStyle w:val="SubtleEmphasis"/>
        </w:rPr>
        <w:t>__</w:t>
      </w:r>
      <w:permEnd w:id="8875171"/>
      <w:r>
        <w:t xml:space="preserve"> </w:t>
      </w:r>
      <w:r w:rsidRPr="00D178A5">
        <w:t>WTP</w:t>
      </w:r>
      <w:r w:rsidRPr="002E1D96">
        <w:t xml:space="preserve"> </w:t>
      </w:r>
      <w:r>
        <w:t xml:space="preserve">support </w:t>
      </w:r>
      <w:r w:rsidRPr="002E1D96">
        <w:t xml:space="preserve">minimizing </w:t>
      </w:r>
      <w:r>
        <w:t>environmental pollution</w:t>
      </w:r>
      <w:r w:rsidRPr="002E1D96">
        <w:t>, a simple concept with which we all can agree.</w:t>
      </w:r>
    </w:p>
    <w:p w14:paraId="7207B4B0" w14:textId="39EA2651" w:rsidR="00856565" w:rsidRPr="002E1D96" w:rsidRDefault="00856565" w:rsidP="00A23C11">
      <w:pPr>
        <w:pStyle w:val="ListParagraph"/>
      </w:pPr>
      <w:permStart w:id="545870797" w:edGrp="everyone"/>
      <w:r w:rsidRPr="00380A91">
        <w:rPr>
          <w:rStyle w:val="SubtleEmphasis"/>
        </w:rPr>
        <w:t>__</w:t>
      </w:r>
      <w:permEnd w:id="545870797"/>
      <w:r>
        <w:t xml:space="preserve"> </w:t>
      </w:r>
      <w:r w:rsidRPr="002E1D96">
        <w:t xml:space="preserve">Except for CO2. </w:t>
      </w:r>
      <w:r w:rsidRPr="009960BD">
        <w:t>CO2 is not a pollutant,</w:t>
      </w:r>
      <w:r>
        <w:t xml:space="preserve"> full stop. Our SCOTUS declaring CO2 a pollutant is </w:t>
      </w:r>
      <w:r>
        <w:lastRenderedPageBreak/>
        <w:t xml:space="preserve">enough to remove those who voted for it. </w:t>
      </w:r>
      <w:r w:rsidRPr="004B50D9">
        <w:t>It is hard to imagine our SCOTUS declaring CO2 a pollutant, but they did</w:t>
      </w:r>
      <w:r w:rsidR="001C14AF">
        <w:t xml:space="preserve">, thanks to Blue Party pressure. </w:t>
      </w:r>
    </w:p>
    <w:p w14:paraId="2CABB707" w14:textId="69625E9D" w:rsidR="00856565" w:rsidRPr="002E1D96" w:rsidRDefault="00856565" w:rsidP="008B2F43">
      <w:pPr>
        <w:pStyle w:val="Heading3"/>
        <w:spacing w:line="264" w:lineRule="auto"/>
      </w:pPr>
      <w:bookmarkStart w:id="43" w:name="_Hlk125810152"/>
      <w:r>
        <w:t>P</w:t>
      </w:r>
      <w:r w:rsidR="00C01A54">
        <w:t>9</w:t>
      </w:r>
      <w:r w:rsidR="00ED5629">
        <w:t xml:space="preserve"> </w:t>
      </w:r>
      <w:r>
        <w:t>S</w:t>
      </w:r>
      <w:r w:rsidRPr="002E1D96">
        <w:t>et 4</w:t>
      </w:r>
      <w:r>
        <w:t>:</w:t>
      </w:r>
      <w:r w:rsidRPr="002E1D96">
        <w:t xml:space="preserve"> </w:t>
      </w:r>
      <w:r>
        <w:t>S</w:t>
      </w:r>
      <w:r w:rsidRPr="002E1D96">
        <w:t xml:space="preserve">olar, </w:t>
      </w:r>
      <w:r>
        <w:t>W</w:t>
      </w:r>
      <w:r w:rsidRPr="002E1D96">
        <w:t xml:space="preserve">ind, </w:t>
      </w:r>
      <w:r>
        <w:t>N</w:t>
      </w:r>
      <w:r w:rsidRPr="002E1D96">
        <w:t xml:space="preserve">uclear </w:t>
      </w:r>
      <w:r w:rsidR="001C14AF">
        <w:t>P</w:t>
      </w:r>
      <w:r w:rsidRPr="002E1D96">
        <w:t>ower</w:t>
      </w:r>
      <w:r>
        <w:t xml:space="preserve"> </w:t>
      </w:r>
      <w:permStart w:id="1959660450" w:edGrp="everyone"/>
      <w:r w:rsidRPr="00380A91">
        <w:rPr>
          <w:rStyle w:val="SubtleEmphasis"/>
        </w:rPr>
        <w:t>__</w:t>
      </w:r>
      <w:bookmarkEnd w:id="43"/>
      <w:permEnd w:id="1959660450"/>
    </w:p>
    <w:p w14:paraId="52996162" w14:textId="7E2361F4" w:rsidR="00856565" w:rsidRPr="002E1D96" w:rsidRDefault="00856565" w:rsidP="00A23C11">
      <w:pPr>
        <w:pStyle w:val="ListParagraph"/>
        <w:numPr>
          <w:ilvl w:val="0"/>
          <w:numId w:val="75"/>
        </w:numPr>
      </w:pPr>
      <w:permStart w:id="2021856970" w:edGrp="everyone"/>
      <w:r w:rsidRPr="00380A91">
        <w:rPr>
          <w:rStyle w:val="SubtleEmphasis"/>
        </w:rPr>
        <w:t>__</w:t>
      </w:r>
      <w:permEnd w:id="2021856970"/>
      <w:r>
        <w:t xml:space="preserve"> </w:t>
      </w:r>
      <w:r w:rsidRPr="002E1D96">
        <w:t xml:space="preserve">Energy is </w:t>
      </w:r>
      <w:r>
        <w:t>fundamental to</w:t>
      </w:r>
      <w:r w:rsidRPr="002E1D96">
        <w:t xml:space="preserve"> our economy and </w:t>
      </w:r>
      <w:r w:rsidRPr="00D178A5">
        <w:t xml:space="preserve">WTP’s </w:t>
      </w:r>
      <w:r w:rsidRPr="00A23C11">
        <w:rPr>
          <w:i/>
        </w:rPr>
        <w:t>Liberty</w:t>
      </w:r>
      <w:r>
        <w:t>.</w:t>
      </w:r>
      <w:r w:rsidRPr="002E1D96">
        <w:t xml:space="preserve"> Prosperity demands that </w:t>
      </w:r>
      <w:r>
        <w:t xml:space="preserve">our government pursue the lowest possible </w:t>
      </w:r>
      <w:r w:rsidR="001C14AF">
        <w:t>energy costs</w:t>
      </w:r>
      <w:r>
        <w:t xml:space="preserve">. Without Prosperity, </w:t>
      </w:r>
      <w:r w:rsidRPr="00D178A5">
        <w:t>WTP</w:t>
      </w:r>
      <w:r>
        <w:t xml:space="preserve"> have no </w:t>
      </w:r>
      <w:r w:rsidRPr="00A23C11">
        <w:rPr>
          <w:i/>
        </w:rPr>
        <w:t>Liberty</w:t>
      </w:r>
      <w:r>
        <w:t xml:space="preserve"> or</w:t>
      </w:r>
      <w:r w:rsidRPr="002E1D96">
        <w:t xml:space="preserve"> society.</w:t>
      </w:r>
    </w:p>
    <w:p w14:paraId="6139BE46" w14:textId="1294E954" w:rsidR="00856565" w:rsidRPr="002E1D96" w:rsidRDefault="00856565" w:rsidP="00A23C11">
      <w:pPr>
        <w:pStyle w:val="ListParagraph"/>
      </w:pPr>
      <w:permStart w:id="222392397" w:edGrp="everyone"/>
      <w:r w:rsidRPr="00380A91">
        <w:rPr>
          <w:rStyle w:val="SubtleEmphasis"/>
        </w:rPr>
        <w:t>__</w:t>
      </w:r>
      <w:permEnd w:id="222392397"/>
      <w:r>
        <w:t xml:space="preserve"> </w:t>
      </w:r>
      <w:r w:rsidRPr="001C14AF">
        <w:t xml:space="preserve">Our governments must pursue </w:t>
      </w:r>
      <w:r w:rsidR="001C14AF" w:rsidRPr="001C14AF">
        <w:t>an energy surplus</w:t>
      </w:r>
      <w:r w:rsidRPr="001C14AF">
        <w:t>.</w:t>
      </w:r>
      <w:r>
        <w:t xml:space="preserve"> Restricting energy restricts</w:t>
      </w:r>
      <w:r w:rsidRPr="002E1D96">
        <w:t xml:space="preserve"> </w:t>
      </w:r>
      <w:r w:rsidRPr="00174BE0">
        <w:rPr>
          <w:i/>
        </w:rPr>
        <w:t>Liberty</w:t>
      </w:r>
      <w:r>
        <w:t>.</w:t>
      </w:r>
    </w:p>
    <w:p w14:paraId="7F455CD1" w14:textId="1DF2304B" w:rsidR="00856565" w:rsidRPr="002E1D96" w:rsidRDefault="00856565" w:rsidP="00A23C11">
      <w:pPr>
        <w:pStyle w:val="ListParagraph"/>
      </w:pPr>
      <w:permStart w:id="1549749805" w:edGrp="everyone"/>
      <w:r w:rsidRPr="00380A91">
        <w:rPr>
          <w:rStyle w:val="SubtleEmphasis"/>
        </w:rPr>
        <w:t>__</w:t>
      </w:r>
      <w:permEnd w:id="1549749805"/>
      <w:r>
        <w:t xml:space="preserve"> </w:t>
      </w:r>
      <w:r w:rsidRPr="002E1D96">
        <w:t>Our enem</w:t>
      </w:r>
      <w:r>
        <w:t>ies</w:t>
      </w:r>
      <w:r w:rsidRPr="002E1D96">
        <w:t xml:space="preserve"> are the only </w:t>
      </w:r>
      <w:r w:rsidR="002F3216">
        <w:t>party</w:t>
      </w:r>
      <w:r w:rsidRPr="002E1D96">
        <w:t xml:space="preserve"> in favor of </w:t>
      </w:r>
      <w:r>
        <w:t>limi</w:t>
      </w:r>
      <w:r w:rsidRPr="002E1D96">
        <w:t xml:space="preserve">ting energy </w:t>
      </w:r>
      <w:r>
        <w:t xml:space="preserve">to control </w:t>
      </w:r>
      <w:r w:rsidRPr="00D178A5">
        <w:t>WTP</w:t>
      </w:r>
      <w:r>
        <w:t>.</w:t>
      </w:r>
    </w:p>
    <w:p w14:paraId="2306B284" w14:textId="1145422A" w:rsidR="00856565" w:rsidRPr="002E1D96" w:rsidRDefault="00856565" w:rsidP="00A23C11">
      <w:pPr>
        <w:pStyle w:val="ListParagraph"/>
      </w:pPr>
      <w:permStart w:id="113314199" w:edGrp="everyone"/>
      <w:r w:rsidRPr="00380A91">
        <w:rPr>
          <w:rStyle w:val="SubtleEmphasis"/>
        </w:rPr>
        <w:t>__</w:t>
      </w:r>
      <w:permEnd w:id="113314199"/>
      <w:r>
        <w:t xml:space="preserve"> </w:t>
      </w:r>
      <w:r w:rsidRPr="002E1D96">
        <w:t>When a political party gets too far ahead of energy production technology and</w:t>
      </w:r>
      <w:r w:rsidR="001C14AF">
        <w:t>,</w:t>
      </w:r>
      <w:r w:rsidRPr="002E1D96">
        <w:t xml:space="preserve"> at the same time</w:t>
      </w:r>
      <w:r w:rsidR="001C14AF">
        <w:t>,</w:t>
      </w:r>
      <w:r w:rsidRPr="002E1D96">
        <w:t xml:space="preserve"> limits existing production technologies, </w:t>
      </w:r>
      <w:r>
        <w:t xml:space="preserve">it destroys our </w:t>
      </w:r>
      <w:r w:rsidRPr="002E1D96">
        <w:t>entire</w:t>
      </w:r>
      <w:r>
        <w:t xml:space="preserve"> </w:t>
      </w:r>
      <w:r w:rsidRPr="002E1D96">
        <w:t>economy.</w:t>
      </w:r>
    </w:p>
    <w:p w14:paraId="52FB3DB4" w14:textId="77777777" w:rsidR="00856565" w:rsidRPr="002E1D96" w:rsidRDefault="00856565" w:rsidP="00A23C11">
      <w:pPr>
        <w:pStyle w:val="ListParagraph"/>
      </w:pPr>
      <w:permStart w:id="1941377471" w:edGrp="everyone"/>
      <w:r w:rsidRPr="00380A91">
        <w:rPr>
          <w:rStyle w:val="SubtleEmphasis"/>
        </w:rPr>
        <w:t>__</w:t>
      </w:r>
      <w:permEnd w:id="1941377471"/>
      <w:r>
        <w:t xml:space="preserve"> </w:t>
      </w:r>
      <w:r w:rsidRPr="002E1D96">
        <w:t>When that happens, the rest of the world will continue to pollute – the opposite effect.</w:t>
      </w:r>
    </w:p>
    <w:p w14:paraId="0B7B14BC" w14:textId="77777777" w:rsidR="00856565" w:rsidRPr="002E1D96" w:rsidRDefault="00856565" w:rsidP="00A23C11">
      <w:pPr>
        <w:pStyle w:val="ListParagraph"/>
      </w:pPr>
      <w:permStart w:id="308949769" w:edGrp="everyone"/>
      <w:r w:rsidRPr="00380A91">
        <w:rPr>
          <w:rStyle w:val="SubtleEmphasis"/>
        </w:rPr>
        <w:t>__</w:t>
      </w:r>
      <w:permEnd w:id="308949769"/>
      <w:r>
        <w:t xml:space="preserve"> </w:t>
      </w:r>
      <w:r w:rsidRPr="002E1D96">
        <w:t>A thriving economy is the only possible long</w:t>
      </w:r>
      <w:r>
        <w:t>-</w:t>
      </w:r>
      <w:r w:rsidRPr="002E1D96">
        <w:t>term solution to producing the capital required to develop the future energy solutions we need.</w:t>
      </w:r>
    </w:p>
    <w:p w14:paraId="0BD72AD2" w14:textId="349B766A" w:rsidR="00856565" w:rsidRDefault="00856565" w:rsidP="00A23C11">
      <w:pPr>
        <w:pStyle w:val="ListParagraph"/>
      </w:pPr>
      <w:permStart w:id="1180971482" w:edGrp="everyone"/>
      <w:r w:rsidRPr="00380A91">
        <w:rPr>
          <w:rStyle w:val="SubtleEmphasis"/>
        </w:rPr>
        <w:t>__</w:t>
      </w:r>
      <w:permEnd w:id="1180971482"/>
      <w:r>
        <w:t xml:space="preserve"> </w:t>
      </w:r>
      <w:r w:rsidRPr="002E1D96">
        <w:t xml:space="preserve">Solar and wind have </w:t>
      </w:r>
      <w:r>
        <w:t>severe limitations;</w:t>
      </w:r>
      <w:r w:rsidRPr="002E1D96">
        <w:t xml:space="preserve"> </w:t>
      </w:r>
      <w:r w:rsidR="001C14AF">
        <w:t>storing electricity is difficult</w:t>
      </w:r>
      <w:r w:rsidRPr="002E1D96">
        <w:t xml:space="preserve">. </w:t>
      </w:r>
    </w:p>
    <w:p w14:paraId="58926872" w14:textId="77777777" w:rsidR="00856565" w:rsidRPr="002E1D96" w:rsidRDefault="00856565" w:rsidP="00A23C11">
      <w:pPr>
        <w:pStyle w:val="ListParagraph"/>
      </w:pPr>
      <w:permStart w:id="1932284345" w:edGrp="everyone"/>
      <w:r w:rsidRPr="00380A91">
        <w:rPr>
          <w:rStyle w:val="SubtleEmphasis"/>
        </w:rPr>
        <w:t>__</w:t>
      </w:r>
      <w:permEnd w:id="1932284345"/>
      <w:r>
        <w:t xml:space="preserve"> </w:t>
      </w:r>
      <w:r w:rsidRPr="002E1D96">
        <w:t xml:space="preserve">Solar and wind are unreliable, intermittent </w:t>
      </w:r>
      <w:r>
        <w:t>energy sources</w:t>
      </w:r>
      <w:r w:rsidRPr="002E1D96">
        <w:t xml:space="preserve">. </w:t>
      </w:r>
    </w:p>
    <w:p w14:paraId="03BDB310" w14:textId="77777777" w:rsidR="00856565" w:rsidRPr="002E1D96" w:rsidRDefault="00856565" w:rsidP="00A23C11">
      <w:pPr>
        <w:pStyle w:val="ListParagraph"/>
      </w:pPr>
      <w:permStart w:id="466226643" w:edGrp="everyone"/>
      <w:r w:rsidRPr="00380A91">
        <w:rPr>
          <w:rStyle w:val="SubtleEmphasis"/>
        </w:rPr>
        <w:t>__</w:t>
      </w:r>
      <w:permEnd w:id="466226643"/>
      <w:r>
        <w:t xml:space="preserve"> No study</w:t>
      </w:r>
      <w:r w:rsidRPr="002E1D96">
        <w:t xml:space="preserve"> shows that the </w:t>
      </w:r>
      <w:r>
        <w:t>energy produced by</w:t>
      </w:r>
      <w:r w:rsidRPr="002E1D96">
        <w:t xml:space="preserve"> solar and wind is worth storing on a large scale. </w:t>
      </w:r>
    </w:p>
    <w:p w14:paraId="1F8B1188" w14:textId="77777777" w:rsidR="00856565" w:rsidRPr="002E1D96" w:rsidRDefault="00856565" w:rsidP="00A23C11">
      <w:pPr>
        <w:pStyle w:val="ListParagraph"/>
      </w:pPr>
      <w:permStart w:id="241119758" w:edGrp="everyone"/>
      <w:r w:rsidRPr="00380A91">
        <w:rPr>
          <w:rStyle w:val="SubtleEmphasis"/>
        </w:rPr>
        <w:t>__</w:t>
      </w:r>
      <w:permEnd w:id="241119758"/>
      <w:r>
        <w:t xml:space="preserve"> </w:t>
      </w:r>
      <w:r w:rsidRPr="002E1D96">
        <w:t>There are no circumstances in which our governments can justify politically favoring solar and wind.</w:t>
      </w:r>
    </w:p>
    <w:p w14:paraId="352C4208" w14:textId="6460055E" w:rsidR="00856565" w:rsidRPr="002E1D96" w:rsidRDefault="00856565" w:rsidP="00A23C11">
      <w:pPr>
        <w:pStyle w:val="ListParagraph"/>
      </w:pPr>
      <w:permStart w:id="1921783641" w:edGrp="everyone"/>
      <w:r w:rsidRPr="00380A91">
        <w:rPr>
          <w:rStyle w:val="SubtleEmphasis"/>
        </w:rPr>
        <w:t>__</w:t>
      </w:r>
      <w:permEnd w:id="1921783641"/>
      <w:r>
        <w:t xml:space="preserve"> </w:t>
      </w:r>
      <w:r w:rsidRPr="002E1D96">
        <w:t xml:space="preserve">Nuclear power is the only clean </w:t>
      </w:r>
      <w:r w:rsidR="001C14AF">
        <w:t>energy (</w:t>
      </w:r>
      <w:r w:rsidRPr="002E1D96">
        <w:t xml:space="preserve">except for </w:t>
      </w:r>
      <w:r>
        <w:t xml:space="preserve">the </w:t>
      </w:r>
      <w:r w:rsidRPr="002E1D96">
        <w:t>heat</w:t>
      </w:r>
      <w:r w:rsidR="001C14AF">
        <w:t>)</w:t>
      </w:r>
      <w:r w:rsidRPr="002E1D96">
        <w:t xml:space="preserve"> and unlimited energy technology found in </w:t>
      </w:r>
      <w:r w:rsidRPr="001C14AF">
        <w:rPr>
          <w:i/>
        </w:rPr>
        <w:t>Nature’s Laws</w:t>
      </w:r>
      <w:r w:rsidRPr="002E1D96">
        <w:t xml:space="preserve"> to date. Radiation is scary, no question about it. And so is the rest of nature. Tornados, hurricanes, earthquakes, tsunamis, droughts, floods, 7</w:t>
      </w:r>
      <w:r>
        <w:t>-</w:t>
      </w:r>
      <w:r w:rsidRPr="002E1D96">
        <w:t xml:space="preserve">year locusts, viruses, diseases, poisons, animals, snakes, sharks, vultures, etc. </w:t>
      </w:r>
    </w:p>
    <w:p w14:paraId="7DEE0C83" w14:textId="77777777" w:rsidR="00856565" w:rsidRDefault="00856565" w:rsidP="00A23C11">
      <w:pPr>
        <w:pStyle w:val="ListParagraph"/>
      </w:pPr>
      <w:permStart w:id="76483093" w:edGrp="everyone"/>
      <w:r w:rsidRPr="00380A91">
        <w:rPr>
          <w:rStyle w:val="SubtleEmphasis"/>
        </w:rPr>
        <w:t>__</w:t>
      </w:r>
      <w:permEnd w:id="76483093"/>
      <w:r>
        <w:t xml:space="preserve"> </w:t>
      </w:r>
      <w:r w:rsidRPr="002E1D96">
        <w:t xml:space="preserve">Nuclear power technology deserves a chance to be heard and considered in the context of </w:t>
      </w:r>
      <w:r>
        <w:t>cost-benefit to our society. Our Navy has used it successfully since 1954. AI technology demands it.</w:t>
      </w:r>
    </w:p>
    <w:p w14:paraId="3062F51A" w14:textId="627910D9" w:rsidR="00856565" w:rsidRPr="002E1D96" w:rsidRDefault="00856565" w:rsidP="00A23C11">
      <w:pPr>
        <w:pStyle w:val="ListParagraph"/>
      </w:pPr>
      <w:permStart w:id="250313275" w:edGrp="everyone"/>
      <w:r w:rsidRPr="00380A91">
        <w:rPr>
          <w:rStyle w:val="SubtleEmphasis"/>
        </w:rPr>
        <w:t>__</w:t>
      </w:r>
      <w:permEnd w:id="250313275"/>
      <w:r>
        <w:t xml:space="preserve"> </w:t>
      </w:r>
      <w:r w:rsidRPr="00D178A5">
        <w:t>WTP</w:t>
      </w:r>
      <w:r w:rsidRPr="002E1D96">
        <w:t xml:space="preserve"> must demand that the scientists speak </w:t>
      </w:r>
      <w:r>
        <w:t>for all</w:t>
      </w:r>
      <w:r w:rsidRPr="002E1D96">
        <w:t xml:space="preserve"> technologies, not our representatives</w:t>
      </w:r>
      <w:r>
        <w:t>,</w:t>
      </w:r>
      <w:r w:rsidRPr="002E1D96">
        <w:t xml:space="preserve"> </w:t>
      </w:r>
      <w:r w:rsidR="001C14AF">
        <w:t>and not for</w:t>
      </w:r>
      <w:r w:rsidRPr="002E1D96">
        <w:t xml:space="preserve"> their</w:t>
      </w:r>
      <w:r>
        <w:t xml:space="preserve"> political </w:t>
      </w:r>
      <w:r w:rsidR="002F3216">
        <w:t>party</w:t>
      </w:r>
      <w:r w:rsidRPr="002E1D96">
        <w:t xml:space="preserve"> agendas. </w:t>
      </w:r>
    </w:p>
    <w:p w14:paraId="5F61B57E" w14:textId="1FDC3283" w:rsidR="00856565" w:rsidRPr="002E1D96" w:rsidRDefault="00856565" w:rsidP="00A23C11">
      <w:pPr>
        <w:pStyle w:val="ListParagraph"/>
      </w:pPr>
      <w:permStart w:id="972696142" w:edGrp="everyone"/>
      <w:r w:rsidRPr="00380A91">
        <w:rPr>
          <w:rStyle w:val="SubtleEmphasis"/>
        </w:rPr>
        <w:t>__</w:t>
      </w:r>
      <w:permEnd w:id="972696142"/>
      <w:r>
        <w:t xml:space="preserve"> </w:t>
      </w:r>
      <w:r w:rsidRPr="002E1D96">
        <w:t>O</w:t>
      </w:r>
      <w:r>
        <w:t xml:space="preserve">ur political </w:t>
      </w:r>
      <w:r w:rsidR="002F3216">
        <w:t>parties</w:t>
      </w:r>
      <w:r>
        <w:t>' t</w:t>
      </w:r>
      <w:r w:rsidRPr="002E1D96">
        <w:t>otal disdain for low</w:t>
      </w:r>
      <w:r>
        <w:t>-</w:t>
      </w:r>
      <w:r w:rsidRPr="002E1D96">
        <w:t>cost energy production is fatal to America.</w:t>
      </w:r>
    </w:p>
    <w:p w14:paraId="427C94D1" w14:textId="60F306C1" w:rsidR="00856565" w:rsidRPr="002E1D96" w:rsidRDefault="00856565" w:rsidP="008B2F43">
      <w:pPr>
        <w:pStyle w:val="Heading3"/>
        <w:spacing w:line="264" w:lineRule="auto"/>
      </w:pPr>
      <w:bookmarkStart w:id="44" w:name="_Hlk125810164"/>
      <w:r>
        <w:t>P</w:t>
      </w:r>
      <w:r w:rsidR="00C01A54">
        <w:t>9</w:t>
      </w:r>
      <w:r>
        <w:t xml:space="preserve"> S</w:t>
      </w:r>
      <w:r w:rsidRPr="002E1D96">
        <w:t>et 5</w:t>
      </w:r>
      <w:r>
        <w:t>:</w:t>
      </w:r>
      <w:r w:rsidRPr="002E1D96">
        <w:t xml:space="preserve"> </w:t>
      </w:r>
      <w:r>
        <w:t>E</w:t>
      </w:r>
      <w:r w:rsidRPr="002E1D96">
        <w:t xml:space="preserve">lectric </w:t>
      </w:r>
      <w:r>
        <w:t>C</w:t>
      </w:r>
      <w:r w:rsidRPr="002E1D96">
        <w:t>ars</w:t>
      </w:r>
      <w:r>
        <w:t xml:space="preserve"> </w:t>
      </w:r>
      <w:permStart w:id="1365994711" w:edGrp="everyone"/>
      <w:r w:rsidRPr="00380A91">
        <w:rPr>
          <w:rStyle w:val="SubtleEmphasis"/>
        </w:rPr>
        <w:t>__</w:t>
      </w:r>
      <w:bookmarkEnd w:id="44"/>
      <w:permEnd w:id="1365994711"/>
    </w:p>
    <w:p w14:paraId="4065DAEF" w14:textId="4AB77BE0" w:rsidR="00856565" w:rsidRPr="002E1D96" w:rsidRDefault="00856565" w:rsidP="00A23C11">
      <w:pPr>
        <w:pStyle w:val="ListParagraph"/>
        <w:numPr>
          <w:ilvl w:val="0"/>
          <w:numId w:val="76"/>
        </w:numPr>
      </w:pPr>
      <w:permStart w:id="191445028" w:edGrp="everyone"/>
      <w:r w:rsidRPr="00380A91">
        <w:rPr>
          <w:rStyle w:val="SubtleEmphasis"/>
        </w:rPr>
        <w:t>__</w:t>
      </w:r>
      <w:permEnd w:id="191445028"/>
      <w:r>
        <w:t xml:space="preserve"> </w:t>
      </w:r>
      <w:r w:rsidRPr="002E1D96">
        <w:t xml:space="preserve">Gov-CA has decreed </w:t>
      </w:r>
      <w:r w:rsidR="001C14AF">
        <w:t xml:space="preserve">that </w:t>
      </w:r>
      <w:r w:rsidRPr="002E1D96">
        <w:t xml:space="preserve">only electric cars may be sold after 2035. </w:t>
      </w:r>
      <w:r>
        <w:t>States</w:t>
      </w:r>
      <w:r w:rsidRPr="002E1D96">
        <w:t xml:space="preserve"> have republican forms of government</w:t>
      </w:r>
      <w:r>
        <w:t>;</w:t>
      </w:r>
      <w:r w:rsidRPr="002E1D96">
        <w:t xml:space="preserve"> no governor has that power.</w:t>
      </w:r>
    </w:p>
    <w:p w14:paraId="1E8CE7D4" w14:textId="77777777" w:rsidR="00856565" w:rsidRPr="008B5134" w:rsidRDefault="00856565" w:rsidP="00A23C11">
      <w:pPr>
        <w:pStyle w:val="ListParagraph"/>
      </w:pPr>
      <w:permStart w:id="736451841" w:edGrp="everyone"/>
      <w:r w:rsidRPr="00380A91">
        <w:rPr>
          <w:rStyle w:val="SubtleEmphasis"/>
        </w:rPr>
        <w:t>__</w:t>
      </w:r>
      <w:permEnd w:id="736451841"/>
      <w:r>
        <w:t xml:space="preserve"> </w:t>
      </w:r>
      <w:r w:rsidRPr="002E1D96">
        <w:t xml:space="preserve">Fossil fuel vehicles are </w:t>
      </w:r>
      <w:r w:rsidRPr="00174BE0">
        <w:rPr>
          <w:i/>
        </w:rPr>
        <w:t>Liberty</w:t>
      </w:r>
      <w:r>
        <w:t>.</w:t>
      </w:r>
      <w:r w:rsidRPr="002E1D96">
        <w:t xml:space="preserve"> They can go anywhere, anytime. </w:t>
      </w:r>
    </w:p>
    <w:p w14:paraId="1EA6842A" w14:textId="77777777" w:rsidR="00856565" w:rsidRDefault="00856565" w:rsidP="00A23C11">
      <w:pPr>
        <w:pStyle w:val="ListParagraph"/>
      </w:pPr>
      <w:permStart w:id="65686405" w:edGrp="everyone"/>
      <w:r w:rsidRPr="00380A91">
        <w:rPr>
          <w:rStyle w:val="SubtleEmphasis"/>
        </w:rPr>
        <w:t>__</w:t>
      </w:r>
      <w:permEnd w:id="65686405"/>
      <w:r>
        <w:t xml:space="preserve"> </w:t>
      </w:r>
      <w:r w:rsidRPr="002E1D96">
        <w:t xml:space="preserve">Electric cars connect </w:t>
      </w:r>
      <w:r w:rsidRPr="00D178A5">
        <w:t>WTP</w:t>
      </w:r>
      <w:r w:rsidRPr="002E1D96">
        <w:t xml:space="preserve"> to the government grid.</w:t>
      </w:r>
    </w:p>
    <w:p w14:paraId="7528F20E" w14:textId="1E6525C8" w:rsidR="00856565" w:rsidRPr="002E1D96" w:rsidRDefault="00856565" w:rsidP="00A23C11">
      <w:pPr>
        <w:pStyle w:val="ListParagraph"/>
      </w:pPr>
      <w:permStart w:id="1224084131" w:edGrp="everyone"/>
      <w:r w:rsidRPr="00380A91">
        <w:rPr>
          <w:rStyle w:val="SubtleEmphasis"/>
        </w:rPr>
        <w:t>__</w:t>
      </w:r>
      <w:permEnd w:id="1224084131"/>
      <w:r>
        <w:t xml:space="preserve"> </w:t>
      </w:r>
      <w:r w:rsidRPr="00D178A5">
        <w:t>WTP</w:t>
      </w:r>
      <w:r w:rsidRPr="002E1D96">
        <w:t xml:space="preserve"> must vote this nonsense out of office. Not just because it will destroy </w:t>
      </w:r>
      <w:r w:rsidRPr="00174BE0">
        <w:rPr>
          <w:i/>
        </w:rPr>
        <w:t>Liberty</w:t>
      </w:r>
      <w:r w:rsidR="001C14AF">
        <w:rPr>
          <w:i/>
        </w:rPr>
        <w:t>,</w:t>
      </w:r>
      <w:r>
        <w:t xml:space="preserve"> </w:t>
      </w:r>
      <w:r w:rsidRPr="002E1D96">
        <w:t xml:space="preserve">but because it demonstrates the level of incompetence that </w:t>
      </w:r>
      <w:r>
        <w:t>our</w:t>
      </w:r>
      <w:r w:rsidRPr="002E1D96">
        <w:t xml:space="preserve"> </w:t>
      </w:r>
      <w:r>
        <w:t xml:space="preserve">political </w:t>
      </w:r>
      <w:r w:rsidR="002F3216">
        <w:t>parties</w:t>
      </w:r>
      <w:r w:rsidRPr="002E1D96">
        <w:t xml:space="preserve"> must put lipstick on (lie, cheat, and steal) to succeed. That is a universal flaw of the Progressive</w:t>
      </w:r>
      <w:r w:rsidR="001C14AF">
        <w:t>s’</w:t>
      </w:r>
      <w:r w:rsidRPr="002E1D96">
        <w:t xml:space="preserve"> ideology.</w:t>
      </w:r>
    </w:p>
    <w:p w14:paraId="3EDB0922" w14:textId="77777777" w:rsidR="00856565" w:rsidRDefault="00856565" w:rsidP="00A23C11">
      <w:pPr>
        <w:pStyle w:val="ListParagraph"/>
      </w:pPr>
      <w:permStart w:id="1167990733" w:edGrp="everyone"/>
      <w:r w:rsidRPr="00380A91">
        <w:rPr>
          <w:rStyle w:val="SubtleEmphasis"/>
        </w:rPr>
        <w:t>__</w:t>
      </w:r>
      <w:permEnd w:id="1167990733"/>
      <w:r>
        <w:t xml:space="preserve"> </w:t>
      </w:r>
      <w:r w:rsidRPr="00D178A5">
        <w:t>WTP</w:t>
      </w:r>
      <w:r>
        <w:t xml:space="preserve"> are now seeing what a waste of treasure forcing EVs ahead of their time by our </w:t>
      </w:r>
      <w:r>
        <w:lastRenderedPageBreak/>
        <w:t>government is, just like the hazardous waste lightbulb.</w:t>
      </w:r>
    </w:p>
    <w:p w14:paraId="73FA358A" w14:textId="5D93A434" w:rsidR="00856565" w:rsidRPr="00051408" w:rsidRDefault="00856565" w:rsidP="00A23C11">
      <w:pPr>
        <w:pStyle w:val="ListParagraph"/>
      </w:pPr>
      <w:permStart w:id="2085311179" w:edGrp="everyone"/>
      <w:r w:rsidRPr="00380A91">
        <w:rPr>
          <w:rStyle w:val="SubtleEmphasis"/>
        </w:rPr>
        <w:t>__</w:t>
      </w:r>
      <w:permEnd w:id="2085311179"/>
      <w:r>
        <w:t xml:space="preserve"> Some </w:t>
      </w:r>
      <w:r w:rsidRPr="00D178A5">
        <w:t>WTP</w:t>
      </w:r>
      <w:r>
        <w:t xml:space="preserve"> want electric cars</w:t>
      </w:r>
      <w:r w:rsidR="001C14AF">
        <w:t>; they do have some advantages. But t</w:t>
      </w:r>
      <w:r>
        <w:t xml:space="preserve">hat market must drive the availability of their products. </w:t>
      </w:r>
    </w:p>
    <w:p w14:paraId="60E4E751" w14:textId="71F54133" w:rsidR="00856565" w:rsidRPr="002E1D96" w:rsidRDefault="00856565" w:rsidP="00A23C11">
      <w:pPr>
        <w:pStyle w:val="ListParagraph"/>
      </w:pPr>
      <w:permStart w:id="498142809" w:edGrp="everyone"/>
      <w:r w:rsidRPr="00380A91">
        <w:rPr>
          <w:rStyle w:val="SubtleEmphasis"/>
        </w:rPr>
        <w:t>__</w:t>
      </w:r>
      <w:permEnd w:id="498142809"/>
      <w:r>
        <w:t xml:space="preserve"> </w:t>
      </w:r>
      <w:r w:rsidRPr="002E1D96">
        <w:t xml:space="preserve">Electric cars </w:t>
      </w:r>
      <w:r w:rsidR="001C14AF">
        <w:t xml:space="preserve">in general, </w:t>
      </w:r>
      <w:r w:rsidRPr="002E1D96">
        <w:t>simply move the</w:t>
      </w:r>
      <w:r>
        <w:t>ir</w:t>
      </w:r>
      <w:r w:rsidRPr="002E1D96">
        <w:t xml:space="preserve"> power </w:t>
      </w:r>
      <w:r>
        <w:t>needs</w:t>
      </w:r>
      <w:r w:rsidRPr="002E1D96">
        <w:t xml:space="preserve"> to the </w:t>
      </w:r>
      <w:r>
        <w:t xml:space="preserve">electric </w:t>
      </w:r>
      <w:r w:rsidRPr="002E1D96">
        <w:t>grid</w:t>
      </w:r>
      <w:r>
        <w:t>s</w:t>
      </w:r>
      <w:r w:rsidRPr="002E1D96">
        <w:t>.</w:t>
      </w:r>
    </w:p>
    <w:p w14:paraId="488AF5C0" w14:textId="252EBC3D" w:rsidR="00856565" w:rsidRPr="002E1D96" w:rsidRDefault="00856565" w:rsidP="00A23C11">
      <w:pPr>
        <w:pStyle w:val="ListParagraph"/>
      </w:pPr>
      <w:permStart w:id="1953004001" w:edGrp="everyone"/>
      <w:r w:rsidRPr="00380A91">
        <w:rPr>
          <w:rStyle w:val="SubtleEmphasis"/>
        </w:rPr>
        <w:t>__</w:t>
      </w:r>
      <w:permEnd w:id="1953004001"/>
      <w:r>
        <w:t xml:space="preserve"> </w:t>
      </w:r>
      <w:r w:rsidRPr="002E1D96">
        <w:t xml:space="preserve">No cost-benefit analysis has been </w:t>
      </w:r>
      <w:r w:rsidR="009960BD">
        <w:t>demonstrated</w:t>
      </w:r>
      <w:r w:rsidRPr="002E1D96">
        <w:t>.</w:t>
      </w:r>
    </w:p>
    <w:p w14:paraId="1602B319" w14:textId="77777777" w:rsidR="00856565" w:rsidRPr="002E1D96" w:rsidRDefault="00856565" w:rsidP="00A23C11">
      <w:pPr>
        <w:pStyle w:val="ListParagraph"/>
      </w:pPr>
      <w:permStart w:id="941251067" w:edGrp="everyone"/>
      <w:r w:rsidRPr="00380A91">
        <w:rPr>
          <w:rStyle w:val="SubtleEmphasis"/>
        </w:rPr>
        <w:t>__</w:t>
      </w:r>
      <w:permEnd w:id="941251067"/>
      <w:r>
        <w:t xml:space="preserve"> </w:t>
      </w:r>
      <w:r w:rsidRPr="002E1D96">
        <w:t xml:space="preserve">No environmental gain has been demonstrated. </w:t>
      </w:r>
    </w:p>
    <w:p w14:paraId="009D9297" w14:textId="31DDB004" w:rsidR="00856565" w:rsidRPr="002E1D96" w:rsidRDefault="00856565" w:rsidP="00A23C11">
      <w:pPr>
        <w:pStyle w:val="ListParagraph"/>
      </w:pPr>
      <w:permStart w:id="480914588" w:edGrp="everyone"/>
      <w:r w:rsidRPr="00380A91">
        <w:rPr>
          <w:rStyle w:val="SubtleEmphasis"/>
        </w:rPr>
        <w:t>__</w:t>
      </w:r>
      <w:permEnd w:id="480914588"/>
      <w:r>
        <w:t xml:space="preserve"> </w:t>
      </w:r>
      <w:r w:rsidRPr="002E1D96">
        <w:t xml:space="preserve">No </w:t>
      </w:r>
      <w:r>
        <w:t>impact analysis</w:t>
      </w:r>
      <w:r w:rsidRPr="002E1D96">
        <w:t xml:space="preserve"> on the power grid has been </w:t>
      </w:r>
      <w:r w:rsidR="009960BD" w:rsidRPr="002E1D96">
        <w:t>demonstrated</w:t>
      </w:r>
      <w:r w:rsidRPr="002E1D96">
        <w:t>.</w:t>
      </w:r>
    </w:p>
    <w:p w14:paraId="380D496D" w14:textId="0ECCF447" w:rsidR="00856565" w:rsidRPr="002E1D96" w:rsidRDefault="00856565" w:rsidP="00A23C11">
      <w:pPr>
        <w:pStyle w:val="ListParagraph"/>
      </w:pPr>
      <w:permStart w:id="1516404456" w:edGrp="everyone"/>
      <w:r w:rsidRPr="00380A91">
        <w:rPr>
          <w:rStyle w:val="SubtleEmphasis"/>
        </w:rPr>
        <w:t>__</w:t>
      </w:r>
      <w:permEnd w:id="1516404456"/>
      <w:r>
        <w:t xml:space="preserve"> </w:t>
      </w:r>
      <w:r w:rsidRPr="002E1D96">
        <w:t xml:space="preserve">No comparative analysis of the natural gas alternative has been </w:t>
      </w:r>
      <w:r w:rsidR="009960BD" w:rsidRPr="002E1D96">
        <w:t>demonstrated</w:t>
      </w:r>
      <w:r w:rsidRPr="002E1D96">
        <w:t>.</w:t>
      </w:r>
    </w:p>
    <w:p w14:paraId="70C6B8A2" w14:textId="6409FD8E" w:rsidR="00856565" w:rsidRPr="002E1D96" w:rsidRDefault="00856565" w:rsidP="00A23C11">
      <w:pPr>
        <w:pStyle w:val="ListParagraph"/>
      </w:pPr>
      <w:permStart w:id="197135700" w:edGrp="everyone"/>
      <w:r w:rsidRPr="00380A91">
        <w:rPr>
          <w:rStyle w:val="SubtleEmphasis"/>
        </w:rPr>
        <w:t>__</w:t>
      </w:r>
      <w:permEnd w:id="197135700"/>
      <w:r>
        <w:t xml:space="preserve"> </w:t>
      </w:r>
      <w:r w:rsidRPr="002E1D96">
        <w:t xml:space="preserve">No analysis of battery </w:t>
      </w:r>
      <w:r>
        <w:t>Life</w:t>
      </w:r>
      <w:r w:rsidRPr="002E1D96">
        <w:t xml:space="preserve">, replacement cost, and disposal has been </w:t>
      </w:r>
      <w:r w:rsidR="009960BD" w:rsidRPr="002E1D96">
        <w:t>demonstrated</w:t>
      </w:r>
      <w:r w:rsidRPr="002E1D96">
        <w:t>.</w:t>
      </w:r>
    </w:p>
    <w:p w14:paraId="12A60296" w14:textId="3AC3F2D3" w:rsidR="00856565" w:rsidRPr="002E1D96" w:rsidRDefault="00856565" w:rsidP="00A23C11">
      <w:pPr>
        <w:pStyle w:val="ListParagraph"/>
      </w:pPr>
      <w:permStart w:id="1712285838" w:edGrp="everyone"/>
      <w:r w:rsidRPr="00380A91">
        <w:rPr>
          <w:rStyle w:val="SubtleEmphasis"/>
        </w:rPr>
        <w:t>__</w:t>
      </w:r>
      <w:permEnd w:id="1712285838"/>
      <w:r>
        <w:t xml:space="preserve"> </w:t>
      </w:r>
      <w:r w:rsidRPr="002E1D96">
        <w:t xml:space="preserve">No analysis of remote charging stations needed has been </w:t>
      </w:r>
      <w:r w:rsidR="009960BD" w:rsidRPr="002E1D96">
        <w:t>demonstrated</w:t>
      </w:r>
      <w:r w:rsidRPr="002E1D96">
        <w:t>.</w:t>
      </w:r>
    </w:p>
    <w:p w14:paraId="05BDDEFB" w14:textId="6E415CF6" w:rsidR="00856565" w:rsidRPr="002E1D96" w:rsidRDefault="00856565" w:rsidP="00A23C11">
      <w:pPr>
        <w:pStyle w:val="ListParagraph"/>
      </w:pPr>
      <w:permStart w:id="1616381023" w:edGrp="everyone"/>
      <w:r w:rsidRPr="00380A91">
        <w:rPr>
          <w:rStyle w:val="SubtleEmphasis"/>
        </w:rPr>
        <w:t>__</w:t>
      </w:r>
      <w:permEnd w:id="1616381023"/>
      <w:r>
        <w:t xml:space="preserve"> </w:t>
      </w:r>
      <w:r w:rsidRPr="002E1D96">
        <w:t xml:space="preserve">No analysis of the productivity loss in charging downtime has been </w:t>
      </w:r>
      <w:r w:rsidR="009960BD" w:rsidRPr="002E1D96">
        <w:t>demonstrated</w:t>
      </w:r>
      <w:r w:rsidRPr="002E1D96">
        <w:t>.</w:t>
      </w:r>
    </w:p>
    <w:p w14:paraId="601FF648" w14:textId="374A751E" w:rsidR="00856565" w:rsidRPr="002E1D96" w:rsidRDefault="00856565" w:rsidP="00A23C11">
      <w:pPr>
        <w:pStyle w:val="ListParagraph"/>
      </w:pPr>
      <w:permStart w:id="178803747" w:edGrp="everyone"/>
      <w:r w:rsidRPr="00380A91">
        <w:rPr>
          <w:rStyle w:val="SubtleEmphasis"/>
        </w:rPr>
        <w:t>__</w:t>
      </w:r>
      <w:permEnd w:id="178803747"/>
      <w:r>
        <w:t xml:space="preserve"> </w:t>
      </w:r>
      <w:r w:rsidRPr="002E1D96">
        <w:t xml:space="preserve">There is </w:t>
      </w:r>
      <w:r>
        <w:t xml:space="preserve">no coherent analysis or plan to implement </w:t>
      </w:r>
      <w:r w:rsidR="001C14AF">
        <w:t>EV</w:t>
      </w:r>
      <w:r>
        <w:t xml:space="preserve"> technology</w:t>
      </w:r>
      <w:r w:rsidRPr="002E1D96">
        <w:t xml:space="preserve">. </w:t>
      </w:r>
    </w:p>
    <w:p w14:paraId="453823B7" w14:textId="51806CA6" w:rsidR="00856565" w:rsidRDefault="00856565" w:rsidP="00A23C11">
      <w:pPr>
        <w:pStyle w:val="ListParagraph"/>
      </w:pPr>
      <w:permStart w:id="1845783251" w:edGrp="everyone"/>
      <w:r w:rsidRPr="00380A91">
        <w:rPr>
          <w:rStyle w:val="SubtleEmphasis"/>
        </w:rPr>
        <w:t>__</w:t>
      </w:r>
      <w:permEnd w:id="1845783251"/>
      <w:r>
        <w:t xml:space="preserve"> </w:t>
      </w:r>
      <w:r w:rsidRPr="002E1D96">
        <w:t xml:space="preserve">Electric cars are </w:t>
      </w:r>
      <w:r>
        <w:t xml:space="preserve">a </w:t>
      </w:r>
      <w:r w:rsidR="001C14AF">
        <w:t>M</w:t>
      </w:r>
      <w:r w:rsidRPr="002E1D96">
        <w:t xml:space="preserve">egaphone </w:t>
      </w:r>
      <w:r w:rsidR="001C14AF">
        <w:t>T</w:t>
      </w:r>
      <w:r w:rsidRPr="002E1D96">
        <w:t>echnology</w:t>
      </w:r>
      <w:bookmarkEnd w:id="38"/>
      <w:r w:rsidR="001C14AF">
        <w:t xml:space="preserve"> that must stand on </w:t>
      </w:r>
      <w:r w:rsidR="009960BD">
        <w:t>its</w:t>
      </w:r>
      <w:r w:rsidR="001C14AF">
        <w:t xml:space="preserve"> own.</w:t>
      </w:r>
    </w:p>
    <w:bookmarkEnd w:id="16"/>
    <w:bookmarkEnd w:id="17"/>
    <w:p w14:paraId="1512A178" w14:textId="2ACD1256" w:rsidR="005A1E51" w:rsidRPr="00140640" w:rsidRDefault="00140640" w:rsidP="0020680A">
      <w:pPr>
        <w:rPr>
          <w:rFonts w:eastAsiaTheme="minorEastAsia" w:cs="Cambria"/>
        </w:rPr>
      </w:pPr>
      <w:r>
        <w:br w:type="page"/>
      </w:r>
    </w:p>
    <w:p w14:paraId="4EB1025D" w14:textId="1C14C6ED" w:rsidR="00140640" w:rsidRDefault="00140640" w:rsidP="008B2F43">
      <w:pPr>
        <w:pStyle w:val="Heading1"/>
        <w:spacing w:line="264" w:lineRule="auto"/>
      </w:pPr>
      <w:bookmarkStart w:id="45" w:name="_Toc224221259"/>
      <w:r>
        <w:lastRenderedPageBreak/>
        <w:t>GROUP 6: THE BODY OF CHRIST</w:t>
      </w:r>
      <w:bookmarkEnd w:id="45"/>
    </w:p>
    <w:p w14:paraId="75DDB235" w14:textId="548AB314" w:rsidR="00016CC0" w:rsidRPr="00016CC0" w:rsidRDefault="00016CC0" w:rsidP="00016CC0">
      <w:pPr>
        <w:pStyle w:val="BodyText"/>
        <w:jc w:val="center"/>
      </w:pPr>
      <w:r>
        <w:t>This section is optional for all candidates to include or not.</w:t>
      </w:r>
    </w:p>
    <w:p w14:paraId="27C5A8F2" w14:textId="7506D638" w:rsidR="00A83D61" w:rsidRDefault="00B3356B" w:rsidP="008B2F43">
      <w:pPr>
        <w:pStyle w:val="Heading2"/>
        <w:spacing w:line="264" w:lineRule="auto"/>
      </w:pPr>
      <w:bookmarkStart w:id="46" w:name="_Toc224221260"/>
      <w:r>
        <w:t xml:space="preserve">Principle 23: </w:t>
      </w:r>
      <w:r w:rsidR="00A83D61">
        <w:t>The Body of Christ</w:t>
      </w:r>
      <w:bookmarkEnd w:id="46"/>
    </w:p>
    <w:p w14:paraId="339A4EF5" w14:textId="7532B314" w:rsidR="00B3356B" w:rsidRPr="00B3356B" w:rsidRDefault="00B3356B" w:rsidP="00B3356B">
      <w:pPr>
        <w:pStyle w:val="Heading3"/>
      </w:pPr>
      <w:r>
        <w:rPr>
          <w:rFonts w:eastAsiaTheme="minorEastAsia"/>
        </w:rPr>
        <w:t>P23 Set 1</w:t>
      </w:r>
      <w:r w:rsidR="007D641D">
        <w:rPr>
          <w:rFonts w:eastAsiaTheme="minorEastAsia"/>
        </w:rPr>
        <w:t>:</w:t>
      </w:r>
      <w:r>
        <w:rPr>
          <w:rFonts w:eastAsiaTheme="minorEastAsia"/>
        </w:rPr>
        <w:t xml:space="preserve"> Overview</w:t>
      </w:r>
    </w:p>
    <w:p w14:paraId="12578285" w14:textId="5ECC0AA8" w:rsidR="00780645" w:rsidRPr="00A23C11" w:rsidRDefault="00B3356B" w:rsidP="00A23C11">
      <w:pPr>
        <w:pStyle w:val="ListParagraph"/>
        <w:numPr>
          <w:ilvl w:val="0"/>
          <w:numId w:val="152"/>
        </w:numPr>
        <w:rPr>
          <w:rFonts w:eastAsiaTheme="majorEastAsia"/>
        </w:rPr>
      </w:pPr>
      <w:r w:rsidRPr="00A23C11">
        <w:rPr>
          <w:rFonts w:eastAsiaTheme="majorEastAsia"/>
        </w:rPr>
        <w:t xml:space="preserve"> </w:t>
      </w:r>
      <w:r w:rsidR="00780645" w:rsidRPr="00A23C11">
        <w:rPr>
          <w:rFonts w:eastAsiaTheme="majorEastAsia"/>
          <w:b/>
          <w:bCs/>
        </w:rPr>
        <w:t xml:space="preserve">GROUP 6 </w:t>
      </w:r>
      <w:r w:rsidR="00780645" w:rsidRPr="00A23C11">
        <w:rPr>
          <w:rFonts w:eastAsiaTheme="majorEastAsia"/>
        </w:rPr>
        <w:t>is a</w:t>
      </w:r>
      <w:r w:rsidRPr="00A23C11">
        <w:rPr>
          <w:rFonts w:eastAsiaTheme="majorEastAsia"/>
        </w:rPr>
        <w:t xml:space="preserve"> Holy Spirit-driven</w:t>
      </w:r>
      <w:r w:rsidR="00780645" w:rsidRPr="00A23C11">
        <w:rPr>
          <w:rFonts w:eastAsiaTheme="majorEastAsia"/>
        </w:rPr>
        <w:t xml:space="preserve"> </w:t>
      </w:r>
      <w:r w:rsidR="00016CC0" w:rsidRPr="00A23C11">
        <w:rPr>
          <w:rFonts w:eastAsiaTheme="majorEastAsia"/>
        </w:rPr>
        <w:t>‘</w:t>
      </w:r>
      <w:r w:rsidR="00016CC0" w:rsidRPr="00A23C11">
        <w:rPr>
          <w:rFonts w:eastAsiaTheme="majorEastAsia"/>
          <w:i/>
        </w:rPr>
        <w:t>call to arms’</w:t>
      </w:r>
      <w:r w:rsidR="00016CC0" w:rsidRPr="00A23C11">
        <w:rPr>
          <w:rFonts w:eastAsiaTheme="majorEastAsia"/>
        </w:rPr>
        <w:t xml:space="preserve"> after </w:t>
      </w:r>
      <w:r w:rsidR="00016CC0" w:rsidRPr="00A23C11">
        <w:rPr>
          <w:rFonts w:eastAsiaTheme="majorEastAsia"/>
          <w:b/>
          <w:bCs/>
        </w:rPr>
        <w:t>Principle 12</w:t>
      </w:r>
      <w:r w:rsidR="00780645" w:rsidRPr="00A23C11">
        <w:rPr>
          <w:rFonts w:eastAsiaTheme="majorEastAsia"/>
        </w:rPr>
        <w:t xml:space="preserve"> for the Body of Christ and </w:t>
      </w:r>
      <w:r w:rsidR="004923D1" w:rsidRPr="00A23C11">
        <w:rPr>
          <w:rFonts w:eastAsiaTheme="majorEastAsia"/>
        </w:rPr>
        <w:t xml:space="preserve">all </w:t>
      </w:r>
      <w:r w:rsidR="00780645" w:rsidRPr="00A23C11">
        <w:rPr>
          <w:rFonts w:eastAsiaTheme="majorEastAsia"/>
        </w:rPr>
        <w:t xml:space="preserve">pulpit leaders to engage in </w:t>
      </w:r>
      <w:r w:rsidR="00780645" w:rsidRPr="00A23C11">
        <w:rPr>
          <w:rFonts w:eastAsiaTheme="majorEastAsia"/>
          <w:b/>
          <w:bCs/>
        </w:rPr>
        <w:t>Godly Civics</w:t>
      </w:r>
      <w:r w:rsidR="00016CC0" w:rsidRPr="00A23C11">
        <w:rPr>
          <w:rFonts w:eastAsiaTheme="majorEastAsia"/>
        </w:rPr>
        <w:t>. Please visit</w:t>
      </w:r>
      <w:r w:rsidR="00780645" w:rsidRPr="00A23C11">
        <w:rPr>
          <w:rFonts w:eastAsiaTheme="majorEastAsia"/>
        </w:rPr>
        <w:t xml:space="preserve"> </w:t>
      </w:r>
      <w:hyperlink r:id="rId20" w:history="1">
        <w:r w:rsidR="00780645" w:rsidRPr="00A23C11">
          <w:rPr>
            <w:rStyle w:val="Hyperlink"/>
            <w:rFonts w:eastAsiaTheme="majorEastAsia" w:cs="Cambria"/>
          </w:rPr>
          <w:t>GodlyCivics.com</w:t>
        </w:r>
      </w:hyperlink>
      <w:r w:rsidR="00016CC0" w:rsidRPr="00A23C11">
        <w:rPr>
          <w:rFonts w:eastAsiaTheme="majorEastAsia"/>
        </w:rPr>
        <w:t xml:space="preserve"> for the entire strategy. </w:t>
      </w:r>
      <w:r w:rsidR="00780645" w:rsidRPr="00A23C11">
        <w:rPr>
          <w:rFonts w:eastAsiaTheme="majorEastAsia"/>
        </w:rPr>
        <w:t xml:space="preserve">We do not score </w:t>
      </w:r>
      <w:r w:rsidR="00780645" w:rsidRPr="00A23C11">
        <w:rPr>
          <w:rFonts w:eastAsiaTheme="majorEastAsia"/>
          <w:b/>
          <w:bCs/>
        </w:rPr>
        <w:t>GROUP 6</w:t>
      </w:r>
      <w:r w:rsidR="00780645" w:rsidRPr="00A23C11">
        <w:rPr>
          <w:rFonts w:eastAsiaTheme="majorEastAsia"/>
        </w:rPr>
        <w:t xml:space="preserve"> because there is no litmus test for Christianity.</w:t>
      </w:r>
    </w:p>
    <w:p w14:paraId="42C862CD" w14:textId="2716068D" w:rsidR="00B3356B" w:rsidRDefault="00B3356B" w:rsidP="00A23C11">
      <w:pPr>
        <w:pStyle w:val="ListParagraph"/>
        <w:rPr>
          <w:rFonts w:eastAsiaTheme="majorEastAsia"/>
        </w:rPr>
      </w:pPr>
      <w:r>
        <w:rPr>
          <w:rFonts w:eastAsiaTheme="majorEastAsia"/>
        </w:rPr>
        <w:t xml:space="preserve"> </w:t>
      </w:r>
      <w:r w:rsidR="00016CC0">
        <w:rPr>
          <w:rFonts w:eastAsiaTheme="majorEastAsia"/>
        </w:rPr>
        <w:t xml:space="preserve">The message below is our starting outreach to all pulpit leaders and the Body of Christ. It is a 15-minute read </w:t>
      </w:r>
      <w:r>
        <w:rPr>
          <w:rFonts w:eastAsiaTheme="majorEastAsia"/>
        </w:rPr>
        <w:t xml:space="preserve">(download from the website) </w:t>
      </w:r>
      <w:r w:rsidR="00016CC0">
        <w:rPr>
          <w:rFonts w:eastAsiaTheme="majorEastAsia"/>
        </w:rPr>
        <w:t xml:space="preserve">that will start our Abba Father’s change of the world in </w:t>
      </w:r>
      <w:r w:rsidR="00016CC0" w:rsidRPr="00016CC0">
        <w:rPr>
          <w:rFonts w:eastAsiaTheme="majorEastAsia"/>
          <w:b/>
          <w:bCs/>
        </w:rPr>
        <w:t>Godly Civics</w:t>
      </w:r>
      <w:r w:rsidR="00016CC0">
        <w:rPr>
          <w:rFonts w:eastAsiaTheme="majorEastAsia"/>
        </w:rPr>
        <w:t xml:space="preserve">. </w:t>
      </w:r>
    </w:p>
    <w:p w14:paraId="0B0D583A" w14:textId="6E25BF33" w:rsidR="00B3356B" w:rsidRDefault="00B3356B" w:rsidP="00A23C11">
      <w:pPr>
        <w:pStyle w:val="ListParagraph"/>
        <w:rPr>
          <w:rFonts w:eastAsiaTheme="majorEastAsia"/>
        </w:rPr>
      </w:pPr>
      <w:r>
        <w:rPr>
          <w:rFonts w:eastAsiaTheme="majorEastAsia"/>
        </w:rPr>
        <w:t xml:space="preserve"> </w:t>
      </w:r>
      <w:r w:rsidR="00016CC0">
        <w:rPr>
          <w:rFonts w:eastAsiaTheme="majorEastAsia"/>
        </w:rPr>
        <w:t xml:space="preserve">We can say that because the first </w:t>
      </w:r>
      <w:r w:rsidR="00016CC0" w:rsidRPr="00016CC0">
        <w:rPr>
          <w:rFonts w:eastAsiaTheme="majorEastAsia"/>
          <w:i/>
        </w:rPr>
        <w:t xml:space="preserve">Great Awakening of Faith </w:t>
      </w:r>
      <w:r w:rsidR="00016CC0">
        <w:rPr>
          <w:rFonts w:eastAsiaTheme="majorEastAsia"/>
        </w:rPr>
        <w:t xml:space="preserve">founded our Abba Father’s </w:t>
      </w:r>
      <w:r w:rsidR="00016CC0" w:rsidRPr="00016CC0">
        <w:rPr>
          <w:rFonts w:eastAsiaTheme="majorEastAsia"/>
          <w:b/>
          <w:bCs/>
        </w:rPr>
        <w:t>1776 Creation, Eden 2.0</w:t>
      </w:r>
      <w:r w:rsidR="00016CC0">
        <w:rPr>
          <w:rFonts w:eastAsiaTheme="majorEastAsia"/>
          <w:b/>
          <w:bCs/>
        </w:rPr>
        <w:t>,</w:t>
      </w:r>
      <w:r w:rsidR="00016CC0">
        <w:rPr>
          <w:rFonts w:eastAsiaTheme="majorEastAsia"/>
        </w:rPr>
        <w:t xml:space="preserve"> with two</w:t>
      </w:r>
      <w:r>
        <w:rPr>
          <w:rFonts w:eastAsiaTheme="majorEastAsia"/>
        </w:rPr>
        <w:t xml:space="preserve"> major</w:t>
      </w:r>
      <w:r w:rsidR="00016CC0">
        <w:rPr>
          <w:rFonts w:eastAsiaTheme="majorEastAsia"/>
        </w:rPr>
        <w:t xml:space="preserve"> flaws allowed for in the moment – slavery and political party power. A second </w:t>
      </w:r>
      <w:r w:rsidR="00016CC0" w:rsidRPr="00016CC0">
        <w:rPr>
          <w:rFonts w:eastAsiaTheme="majorEastAsia"/>
          <w:i/>
        </w:rPr>
        <w:t xml:space="preserve">Great Awakening of </w:t>
      </w:r>
      <w:r w:rsidR="00016CC0">
        <w:rPr>
          <w:rFonts w:eastAsiaTheme="majorEastAsia"/>
          <w:i/>
        </w:rPr>
        <w:t xml:space="preserve">Faith </w:t>
      </w:r>
      <w:r>
        <w:rPr>
          <w:rFonts w:eastAsiaTheme="majorEastAsia"/>
        </w:rPr>
        <w:t>led to the end of</w:t>
      </w:r>
      <w:r w:rsidR="00016CC0">
        <w:rPr>
          <w:rFonts w:eastAsiaTheme="majorEastAsia"/>
        </w:rPr>
        <w:t xml:space="preserve"> slavery in the Civil War.</w:t>
      </w:r>
    </w:p>
    <w:p w14:paraId="1574A387" w14:textId="584DF4A7" w:rsidR="00B3356B" w:rsidRDefault="00B3356B" w:rsidP="00A23C11">
      <w:pPr>
        <w:pStyle w:val="ListParagraph"/>
        <w:rPr>
          <w:rFonts w:eastAsiaTheme="majorEastAsia"/>
        </w:rPr>
      </w:pPr>
      <w:r>
        <w:rPr>
          <w:rFonts w:eastAsiaTheme="majorEastAsia"/>
        </w:rPr>
        <w:t xml:space="preserve"> </w:t>
      </w:r>
      <w:r w:rsidR="00016CC0">
        <w:rPr>
          <w:rFonts w:eastAsiaTheme="majorEastAsia"/>
        </w:rPr>
        <w:t xml:space="preserve">Believers are beginning to feel the third </w:t>
      </w:r>
      <w:r w:rsidR="00016CC0" w:rsidRPr="00016CC0">
        <w:rPr>
          <w:rFonts w:eastAsiaTheme="majorEastAsia"/>
          <w:i/>
        </w:rPr>
        <w:t>Great Awakening of Faith</w:t>
      </w:r>
      <w:r w:rsidR="00016CC0">
        <w:rPr>
          <w:rFonts w:eastAsiaTheme="majorEastAsia"/>
        </w:rPr>
        <w:t xml:space="preserve">, designed to end the second flaw in our Abba Father’s </w:t>
      </w:r>
      <w:r w:rsidR="00016CC0" w:rsidRPr="00016CC0">
        <w:rPr>
          <w:rFonts w:eastAsiaTheme="majorEastAsia"/>
          <w:b/>
          <w:bCs/>
        </w:rPr>
        <w:t>1776 Creation, Eden 2.0</w:t>
      </w:r>
      <w:r w:rsidR="00016CC0">
        <w:rPr>
          <w:rFonts w:eastAsiaTheme="majorEastAsia"/>
        </w:rPr>
        <w:t xml:space="preserve"> – political party power in control of WTP’s Liberty. We now have 250 years of experience</w:t>
      </w:r>
      <w:r>
        <w:rPr>
          <w:rFonts w:eastAsiaTheme="majorEastAsia"/>
        </w:rPr>
        <w:t xml:space="preserve"> with political party power</w:t>
      </w:r>
      <w:r w:rsidR="00016CC0">
        <w:rPr>
          <w:rFonts w:eastAsiaTheme="majorEastAsia"/>
        </w:rPr>
        <w:t>, and our Abba Father is revealing every ‘</w:t>
      </w:r>
      <w:r w:rsidR="00016CC0" w:rsidRPr="00B3356B">
        <w:rPr>
          <w:rFonts w:eastAsiaTheme="majorEastAsia"/>
          <w:i/>
        </w:rPr>
        <w:t>jot and tittle’</w:t>
      </w:r>
      <w:r w:rsidR="00016CC0">
        <w:rPr>
          <w:rFonts w:eastAsiaTheme="majorEastAsia"/>
        </w:rPr>
        <w:t xml:space="preserve"> of political party malfeasance</w:t>
      </w:r>
      <w:r>
        <w:rPr>
          <w:rFonts w:eastAsiaTheme="majorEastAsia"/>
        </w:rPr>
        <w:t xml:space="preserve"> today. </w:t>
      </w:r>
    </w:p>
    <w:p w14:paraId="46061CF4" w14:textId="2FFF7499" w:rsidR="00016CC0" w:rsidRPr="00016CC0" w:rsidRDefault="009352E7" w:rsidP="00A23C11">
      <w:pPr>
        <w:pStyle w:val="ListParagraph"/>
        <w:rPr>
          <w:rFonts w:eastAsiaTheme="majorEastAsia"/>
          <w:b/>
          <w:bCs/>
        </w:rPr>
      </w:pPr>
      <w:r>
        <w:rPr>
          <w:rFonts w:eastAsiaTheme="majorEastAsia"/>
        </w:rPr>
        <w:t xml:space="preserve"> </w:t>
      </w:r>
      <w:r w:rsidR="00B3356B">
        <w:rPr>
          <w:rFonts w:eastAsiaTheme="majorEastAsia"/>
        </w:rPr>
        <w:t xml:space="preserve">No stone is unturned, no cloud is unmoved for revelation. </w:t>
      </w:r>
      <w:r w:rsidR="00016CC0">
        <w:rPr>
          <w:rFonts w:eastAsiaTheme="majorEastAsia"/>
        </w:rPr>
        <w:t>And unlike the first two</w:t>
      </w:r>
      <w:r w:rsidR="00B3356B">
        <w:rPr>
          <w:rFonts w:eastAsiaTheme="majorEastAsia"/>
        </w:rPr>
        <w:t xml:space="preserve"> </w:t>
      </w:r>
      <w:r w:rsidR="00B3356B" w:rsidRPr="00B3356B">
        <w:rPr>
          <w:rFonts w:eastAsiaTheme="majorEastAsia"/>
          <w:i/>
        </w:rPr>
        <w:t>Awakening</w:t>
      </w:r>
      <w:r w:rsidR="00B3356B">
        <w:rPr>
          <w:rFonts w:eastAsiaTheme="majorEastAsia"/>
          <w:i/>
        </w:rPr>
        <w:t>s</w:t>
      </w:r>
      <w:r w:rsidR="00B3356B" w:rsidRPr="00B3356B">
        <w:rPr>
          <w:rFonts w:eastAsiaTheme="majorEastAsia"/>
          <w:i/>
        </w:rPr>
        <w:t xml:space="preserve"> of Faith</w:t>
      </w:r>
      <w:r w:rsidR="00016CC0">
        <w:rPr>
          <w:rFonts w:eastAsiaTheme="majorEastAsia"/>
        </w:rPr>
        <w:t xml:space="preserve">, His </w:t>
      </w:r>
      <w:r w:rsidR="00016CC0" w:rsidRPr="00016CC0">
        <w:rPr>
          <w:rFonts w:eastAsiaTheme="majorEastAsia"/>
          <w:b/>
          <w:bCs/>
        </w:rPr>
        <w:t>1776 Creation, Eden 2.0</w:t>
      </w:r>
      <w:r w:rsidR="00B3356B">
        <w:rPr>
          <w:rFonts w:eastAsiaTheme="majorEastAsia"/>
          <w:b/>
          <w:bCs/>
        </w:rPr>
        <w:t xml:space="preserve"> </w:t>
      </w:r>
      <w:r w:rsidR="00B3356B" w:rsidRPr="00B3356B">
        <w:rPr>
          <w:rFonts w:eastAsiaTheme="majorEastAsia"/>
        </w:rPr>
        <w:t>requires no blood</w:t>
      </w:r>
      <w:r w:rsidR="00B3356B">
        <w:rPr>
          <w:rFonts w:eastAsiaTheme="majorEastAsia"/>
        </w:rPr>
        <w:t xml:space="preserve"> for victory. We simply flood the ballot box nationwide with righteous ballot marks that glorify our Abba Father and redeem His </w:t>
      </w:r>
      <w:r w:rsidR="00B3356B" w:rsidRPr="00B3356B">
        <w:rPr>
          <w:rFonts w:eastAsiaTheme="majorEastAsia"/>
          <w:b/>
          <w:bCs/>
        </w:rPr>
        <w:t>1776 Creation, Eden 2.0</w:t>
      </w:r>
      <w:r w:rsidR="00B3356B">
        <w:rPr>
          <w:rFonts w:eastAsiaTheme="majorEastAsia"/>
        </w:rPr>
        <w:t>.</w:t>
      </w:r>
    </w:p>
    <w:p w14:paraId="42B64246" w14:textId="3DB23A9D" w:rsidR="00E6254F" w:rsidRPr="00E6254F" w:rsidRDefault="00B3356B" w:rsidP="009352E7">
      <w:pPr>
        <w:pStyle w:val="Heading3"/>
      </w:pPr>
      <w:r>
        <w:t>P2</w:t>
      </w:r>
      <w:r w:rsidR="009352E7">
        <w:t>3</w:t>
      </w:r>
      <w:r w:rsidR="007D641D">
        <w:t xml:space="preserve"> Set 2</w:t>
      </w:r>
      <w:r>
        <w:t xml:space="preserve">: </w:t>
      </w:r>
      <w:r w:rsidR="00E6254F" w:rsidRPr="00E6254F">
        <w:t>Our Third Awakening of Faith for Pastors</w:t>
      </w:r>
    </w:p>
    <w:p w14:paraId="6519455A" w14:textId="4C1D6DD1" w:rsidR="00E6254F" w:rsidRPr="00E6254F" w:rsidRDefault="00E6254F" w:rsidP="00E6254F">
      <w:pPr>
        <w:pStyle w:val="Heading3"/>
      </w:pPr>
      <w:r w:rsidRPr="00E6254F">
        <w:t>Let’s review history through our Abba Father’s eyes</w:t>
      </w:r>
    </w:p>
    <w:p w14:paraId="15868A4E" w14:textId="7936612B" w:rsidR="00E6254F" w:rsidRPr="00A23C11" w:rsidRDefault="00E6254F" w:rsidP="00A23C11">
      <w:pPr>
        <w:pStyle w:val="ListParagraph"/>
        <w:numPr>
          <w:ilvl w:val="0"/>
          <w:numId w:val="150"/>
        </w:numPr>
        <w:rPr>
          <w:rFonts w:eastAsiaTheme="majorEastAsia"/>
        </w:rPr>
      </w:pPr>
      <w:r w:rsidRPr="00A23C11">
        <w:rPr>
          <w:rFonts w:eastAsiaTheme="majorEastAsia"/>
        </w:rPr>
        <w:t xml:space="preserve"> Why did our Abba Father create humankind in free will? To glorify Him in all we do.</w:t>
      </w:r>
    </w:p>
    <w:p w14:paraId="6574886F" w14:textId="363A9DF7" w:rsidR="00E6254F" w:rsidRPr="00A23C11" w:rsidRDefault="00E6254F" w:rsidP="00A23C11">
      <w:pPr>
        <w:pStyle w:val="ListParagraph"/>
        <w:numPr>
          <w:ilvl w:val="0"/>
          <w:numId w:val="150"/>
        </w:numPr>
        <w:rPr>
          <w:rFonts w:eastAsiaTheme="majorEastAsia"/>
        </w:rPr>
      </w:pPr>
      <w:r w:rsidRPr="00A23C11">
        <w:rPr>
          <w:rFonts w:eastAsiaTheme="majorEastAsia"/>
        </w:rPr>
        <w:t xml:space="preserve"> What is His sovereign state for humankind? Liberty in free will to subdue the Earth.</w:t>
      </w:r>
    </w:p>
    <w:p w14:paraId="42A2E9B5" w14:textId="01CAE394" w:rsidR="00E6254F" w:rsidRPr="00A23C11" w:rsidRDefault="00E6254F" w:rsidP="00A23C11">
      <w:pPr>
        <w:pStyle w:val="ListParagraph"/>
        <w:numPr>
          <w:ilvl w:val="0"/>
          <w:numId w:val="150"/>
        </w:numPr>
        <w:rPr>
          <w:rFonts w:eastAsiaTheme="majorEastAsia"/>
        </w:rPr>
      </w:pPr>
      <w:r w:rsidRPr="00A23C11">
        <w:rPr>
          <w:rFonts w:eastAsiaTheme="majorEastAsia"/>
        </w:rPr>
        <w:t xml:space="preserve"> How was Adam and Eve, or anyone, able to subdue the Earth? By unpacking the Laws of Nature.</w:t>
      </w:r>
    </w:p>
    <w:p w14:paraId="7EECA75B" w14:textId="5F8945E2" w:rsidR="00E6254F" w:rsidRPr="00A23C11" w:rsidRDefault="00E6254F" w:rsidP="00A23C11">
      <w:pPr>
        <w:pStyle w:val="ListParagraph"/>
        <w:numPr>
          <w:ilvl w:val="0"/>
          <w:numId w:val="150"/>
        </w:numPr>
        <w:rPr>
          <w:rFonts w:eastAsiaTheme="majorEastAsia"/>
        </w:rPr>
      </w:pPr>
      <w:r w:rsidRPr="00A23C11">
        <w:rPr>
          <w:rFonts w:eastAsiaTheme="majorEastAsia"/>
        </w:rPr>
        <w:t xml:space="preserve"> How was order established in free will? The Laws of Nature that hold the universe together and determine all outcomes; obey them and thrive, or disobey them and suffer the consequences.</w:t>
      </w:r>
    </w:p>
    <w:p w14:paraId="6049AF80" w14:textId="3CD50534" w:rsidR="00E6254F" w:rsidRPr="00A23C11" w:rsidRDefault="00E6254F" w:rsidP="00A23C11">
      <w:pPr>
        <w:pStyle w:val="ListParagraph"/>
        <w:numPr>
          <w:ilvl w:val="0"/>
          <w:numId w:val="150"/>
        </w:numPr>
        <w:rPr>
          <w:rFonts w:eastAsiaTheme="majorEastAsia"/>
        </w:rPr>
      </w:pPr>
      <w:r w:rsidRPr="00A23C11">
        <w:rPr>
          <w:rFonts w:eastAsiaTheme="majorEastAsia"/>
        </w:rPr>
        <w:t xml:space="preserve"> What went wrong? The Devil stepped in so fast to destroy humankind in Eden that no one sees our gift of Liberty in Genesis.</w:t>
      </w:r>
    </w:p>
    <w:p w14:paraId="05DE9C2B" w14:textId="642C92B4" w:rsidR="00E6254F" w:rsidRPr="00A23C11" w:rsidRDefault="00A96182" w:rsidP="00A23C11">
      <w:pPr>
        <w:pStyle w:val="ListParagraph"/>
        <w:numPr>
          <w:ilvl w:val="0"/>
          <w:numId w:val="150"/>
        </w:numPr>
        <w:rPr>
          <w:rFonts w:eastAsiaTheme="majorEastAsia"/>
        </w:rPr>
      </w:pPr>
      <w:r w:rsidRPr="00A23C11">
        <w:rPr>
          <w:rFonts w:eastAsiaTheme="majorEastAsia"/>
        </w:rPr>
        <w:t xml:space="preserve"> </w:t>
      </w:r>
      <w:r w:rsidR="00E6254F" w:rsidRPr="00A23C11">
        <w:rPr>
          <w:rFonts w:eastAsiaTheme="majorEastAsia"/>
        </w:rPr>
        <w:t>How much damage did the Devil cause? Our Abba Father flooded the earth and saved only one family.</w:t>
      </w:r>
    </w:p>
    <w:p w14:paraId="4819C8DB" w14:textId="1D04FD9A" w:rsidR="00E6254F" w:rsidRPr="00A23C11" w:rsidRDefault="00A96182" w:rsidP="00A23C11">
      <w:pPr>
        <w:pStyle w:val="ListParagraph"/>
        <w:numPr>
          <w:ilvl w:val="0"/>
          <w:numId w:val="150"/>
        </w:numPr>
        <w:rPr>
          <w:rFonts w:eastAsiaTheme="majorEastAsia"/>
        </w:rPr>
      </w:pPr>
      <w:r w:rsidRPr="00A23C11">
        <w:rPr>
          <w:rFonts w:eastAsiaTheme="majorEastAsia"/>
        </w:rPr>
        <w:t xml:space="preserve"> </w:t>
      </w:r>
      <w:r w:rsidR="00E6254F" w:rsidRPr="00A23C11">
        <w:rPr>
          <w:rFonts w:eastAsiaTheme="majorEastAsia"/>
        </w:rPr>
        <w:t>Did the Devil die in the flood? Of course not; he is bigger and stronger than ever today.</w:t>
      </w:r>
    </w:p>
    <w:p w14:paraId="203B4BFB" w14:textId="6381BA3C" w:rsidR="00E6254F" w:rsidRPr="00A23C11" w:rsidRDefault="00A96182" w:rsidP="00A23C11">
      <w:pPr>
        <w:pStyle w:val="ListParagraph"/>
        <w:numPr>
          <w:ilvl w:val="0"/>
          <w:numId w:val="150"/>
        </w:numPr>
        <w:rPr>
          <w:rFonts w:eastAsiaTheme="majorEastAsia"/>
        </w:rPr>
      </w:pPr>
      <w:r w:rsidRPr="00A23C11">
        <w:rPr>
          <w:rFonts w:eastAsiaTheme="majorEastAsia"/>
        </w:rPr>
        <w:t xml:space="preserve"> </w:t>
      </w:r>
      <w:r w:rsidR="00E6254F" w:rsidRPr="00A23C11">
        <w:rPr>
          <w:rFonts w:eastAsiaTheme="majorEastAsia"/>
        </w:rPr>
        <w:t xml:space="preserve">What did our Abba Father do to stop the Devil? He sent His Son to adopt humankind into His </w:t>
      </w:r>
      <w:r w:rsidR="00E6254F" w:rsidRPr="00A23C11">
        <w:rPr>
          <w:rFonts w:eastAsiaTheme="majorEastAsia"/>
        </w:rPr>
        <w:lastRenderedPageBreak/>
        <w:t>Family in free will and to do our job in the Family Business - stand against the Devil until the end-time and get all we can into Heaven.</w:t>
      </w:r>
    </w:p>
    <w:p w14:paraId="1DDEAE88" w14:textId="02D27FF8" w:rsidR="00E6254F" w:rsidRPr="00A23C11" w:rsidRDefault="00A96182" w:rsidP="00A23C11">
      <w:pPr>
        <w:pStyle w:val="ListParagraph"/>
        <w:numPr>
          <w:ilvl w:val="0"/>
          <w:numId w:val="150"/>
        </w:numPr>
        <w:rPr>
          <w:rFonts w:eastAsiaTheme="majorEastAsia"/>
        </w:rPr>
      </w:pPr>
      <w:r w:rsidRPr="00A23C11">
        <w:rPr>
          <w:rFonts w:eastAsiaTheme="majorEastAsia"/>
        </w:rPr>
        <w:t xml:space="preserve"> </w:t>
      </w:r>
      <w:r w:rsidR="00E6254F" w:rsidRPr="00A23C11">
        <w:rPr>
          <w:rFonts w:eastAsiaTheme="majorEastAsia"/>
        </w:rPr>
        <w:t xml:space="preserve">Did our Abba Father retire after the </w:t>
      </w:r>
      <w:r w:rsidR="00E6254F" w:rsidRPr="00A23C11">
        <w:rPr>
          <w:rFonts w:eastAsiaTheme="majorEastAsia"/>
          <w:i/>
        </w:rPr>
        <w:t>Book of Revelation</w:t>
      </w:r>
      <w:r w:rsidR="00E6254F" w:rsidRPr="00A23C11">
        <w:rPr>
          <w:rFonts w:eastAsiaTheme="majorEastAsia"/>
        </w:rPr>
        <w:t xml:space="preserve"> was written? No, in 1776, He created a new nation, </w:t>
      </w:r>
      <w:r w:rsidR="00E6254F" w:rsidRPr="00A23C11">
        <w:rPr>
          <w:rFonts w:eastAsiaTheme="majorEastAsia"/>
          <w:b/>
          <w:bCs/>
        </w:rPr>
        <w:t>Eden2.0</w:t>
      </w:r>
      <w:r w:rsidR="00E6254F" w:rsidRPr="00A23C11">
        <w:rPr>
          <w:rFonts w:eastAsiaTheme="majorEastAsia"/>
        </w:rPr>
        <w:t>, with Him in our hearts and a government driven by His Laws of Nature, never again human whims, ideologies, political parties, or ruling despots.</w:t>
      </w:r>
    </w:p>
    <w:p w14:paraId="02DA62CA" w14:textId="6083FD59" w:rsidR="00E6254F" w:rsidRPr="00A23C11" w:rsidRDefault="00A96182" w:rsidP="00A23C11">
      <w:pPr>
        <w:pStyle w:val="ListParagraph"/>
        <w:numPr>
          <w:ilvl w:val="0"/>
          <w:numId w:val="150"/>
        </w:numPr>
        <w:rPr>
          <w:rFonts w:eastAsiaTheme="majorEastAsia"/>
        </w:rPr>
      </w:pPr>
      <w:r w:rsidRPr="00A23C11">
        <w:rPr>
          <w:rFonts w:eastAsiaTheme="majorEastAsia"/>
        </w:rPr>
        <w:t xml:space="preserve"> </w:t>
      </w:r>
      <w:r w:rsidR="00E6254F" w:rsidRPr="00A23C11">
        <w:rPr>
          <w:rFonts w:eastAsiaTheme="majorEastAsia"/>
        </w:rPr>
        <w:t xml:space="preserve">How did our Abba Father accomplish that? He launched a </w:t>
      </w:r>
      <w:r w:rsidR="00E6254F" w:rsidRPr="00A23C11">
        <w:rPr>
          <w:rFonts w:eastAsiaTheme="majorEastAsia"/>
          <w:b/>
          <w:bCs/>
          <w:i/>
        </w:rPr>
        <w:t>New Awakening of Faith</w:t>
      </w:r>
      <w:r w:rsidR="00E6254F" w:rsidRPr="00A23C11">
        <w:rPr>
          <w:rFonts w:eastAsiaTheme="majorEastAsia"/>
        </w:rPr>
        <w:t xml:space="preserve"> from 1730 to 1770 that led to the defeat of the British Empire by a bunch of misfits and their blood.</w:t>
      </w:r>
    </w:p>
    <w:p w14:paraId="6EDE2571" w14:textId="2AAA1DAF" w:rsidR="00E6254F" w:rsidRPr="00A23C11" w:rsidRDefault="00E6254F" w:rsidP="00A23C11">
      <w:pPr>
        <w:pStyle w:val="ListParagraph"/>
        <w:numPr>
          <w:ilvl w:val="0"/>
          <w:numId w:val="150"/>
        </w:numPr>
        <w:rPr>
          <w:rFonts w:eastAsiaTheme="majorEastAsia"/>
        </w:rPr>
      </w:pPr>
      <w:r w:rsidRPr="00A23C11">
        <w:rPr>
          <w:rFonts w:eastAsiaTheme="majorEastAsia"/>
        </w:rPr>
        <w:t xml:space="preserve">Was His </w:t>
      </w:r>
      <w:r w:rsidRPr="00A23C11">
        <w:rPr>
          <w:rFonts w:eastAsiaTheme="majorEastAsia"/>
          <w:b/>
          <w:bCs/>
        </w:rPr>
        <w:t>1776 Creation</w:t>
      </w:r>
      <w:r w:rsidRPr="00A23C11">
        <w:rPr>
          <w:rFonts w:eastAsiaTheme="majorEastAsia"/>
        </w:rPr>
        <w:t xml:space="preserve">, </w:t>
      </w:r>
      <w:r w:rsidRPr="00A23C11">
        <w:rPr>
          <w:rFonts w:eastAsiaTheme="majorEastAsia"/>
          <w:b/>
          <w:bCs/>
        </w:rPr>
        <w:t>Eden 2.0</w:t>
      </w:r>
      <w:r w:rsidRPr="00A23C11">
        <w:rPr>
          <w:rFonts w:eastAsiaTheme="majorEastAsia"/>
        </w:rPr>
        <w:t>, complete? No, owning humans remained, and the Devil’s political parties could not be stopped in the required compromise, but our Founders knew to hate them.</w:t>
      </w:r>
    </w:p>
    <w:p w14:paraId="5B4F49B3" w14:textId="67C7BC0E" w:rsidR="00E6254F" w:rsidRPr="00A23C11" w:rsidRDefault="00A96182" w:rsidP="00A23C11">
      <w:pPr>
        <w:pStyle w:val="ListParagraph"/>
        <w:numPr>
          <w:ilvl w:val="0"/>
          <w:numId w:val="150"/>
        </w:numPr>
        <w:rPr>
          <w:rFonts w:eastAsiaTheme="majorEastAsia"/>
        </w:rPr>
      </w:pPr>
      <w:r w:rsidRPr="00A23C11">
        <w:rPr>
          <w:rFonts w:eastAsiaTheme="majorEastAsia"/>
        </w:rPr>
        <w:t xml:space="preserve"> </w:t>
      </w:r>
      <w:r w:rsidR="00E6254F" w:rsidRPr="00A23C11">
        <w:rPr>
          <w:rFonts w:eastAsiaTheme="majorEastAsia"/>
        </w:rPr>
        <w:t xml:space="preserve">Then what? There was a </w:t>
      </w:r>
      <w:r w:rsidR="00E6254F" w:rsidRPr="00A23C11">
        <w:rPr>
          <w:rFonts w:eastAsiaTheme="majorEastAsia"/>
          <w:i/>
        </w:rPr>
        <w:t>Second Awakening of Faith</w:t>
      </w:r>
      <w:r w:rsidR="00E6254F" w:rsidRPr="00A23C11">
        <w:rPr>
          <w:rFonts w:eastAsiaTheme="majorEastAsia"/>
        </w:rPr>
        <w:t xml:space="preserve"> from 18</w:t>
      </w:r>
      <w:r w:rsidRPr="00A23C11">
        <w:rPr>
          <w:rFonts w:eastAsiaTheme="majorEastAsia"/>
        </w:rPr>
        <w:t>10</w:t>
      </w:r>
      <w:r w:rsidR="004923D1" w:rsidRPr="00A23C11">
        <w:rPr>
          <w:rFonts w:eastAsiaTheme="majorEastAsia"/>
        </w:rPr>
        <w:t xml:space="preserve"> </w:t>
      </w:r>
      <w:r w:rsidR="00E6254F" w:rsidRPr="00A23C11">
        <w:rPr>
          <w:rFonts w:eastAsiaTheme="majorEastAsia"/>
        </w:rPr>
        <w:t>to the 1840s to</w:t>
      </w:r>
      <w:r w:rsidR="004923D1" w:rsidRPr="00A23C11">
        <w:rPr>
          <w:rFonts w:eastAsiaTheme="majorEastAsia"/>
        </w:rPr>
        <w:t xml:space="preserve"> </w:t>
      </w:r>
      <w:r w:rsidR="00E6254F" w:rsidRPr="00A23C11">
        <w:rPr>
          <w:rFonts w:eastAsiaTheme="majorEastAsia"/>
        </w:rPr>
        <w:t xml:space="preserve">end slavery, and the Civil War soldiers paid the price with their blood. And, combined with the Industrial Revolution, </w:t>
      </w:r>
      <w:r w:rsidR="00E6254F" w:rsidRPr="00A23C11">
        <w:rPr>
          <w:rFonts w:eastAsiaTheme="majorEastAsia"/>
          <w:b/>
          <w:bCs/>
        </w:rPr>
        <w:t>the Golden Age</w:t>
      </w:r>
      <w:r w:rsidR="00E6254F" w:rsidRPr="00A23C11">
        <w:rPr>
          <w:rFonts w:eastAsiaTheme="majorEastAsia"/>
        </w:rPr>
        <w:t xml:space="preserve"> of His </w:t>
      </w:r>
      <w:r w:rsidR="00E6254F" w:rsidRPr="00A23C11">
        <w:rPr>
          <w:rFonts w:eastAsiaTheme="majorEastAsia"/>
          <w:b/>
          <w:bCs/>
        </w:rPr>
        <w:t>1776 Creation</w:t>
      </w:r>
      <w:r w:rsidR="00E6254F" w:rsidRPr="00A23C11">
        <w:rPr>
          <w:rFonts w:eastAsiaTheme="majorEastAsia"/>
        </w:rPr>
        <w:t xml:space="preserve">, </w:t>
      </w:r>
      <w:r w:rsidR="00E6254F" w:rsidRPr="00A23C11">
        <w:rPr>
          <w:rFonts w:eastAsiaTheme="majorEastAsia"/>
          <w:b/>
          <w:bCs/>
        </w:rPr>
        <w:t>Eden 2.0</w:t>
      </w:r>
      <w:r w:rsidR="00E6254F" w:rsidRPr="00A23C11">
        <w:rPr>
          <w:rFonts w:eastAsiaTheme="majorEastAsia"/>
        </w:rPr>
        <w:t xml:space="preserve"> was launched.</w:t>
      </w:r>
    </w:p>
    <w:p w14:paraId="0BCB365E" w14:textId="2033716A" w:rsidR="00E6254F" w:rsidRPr="00A23C11" w:rsidRDefault="00A96182" w:rsidP="00A23C11">
      <w:pPr>
        <w:pStyle w:val="ListParagraph"/>
        <w:numPr>
          <w:ilvl w:val="0"/>
          <w:numId w:val="150"/>
        </w:numPr>
        <w:rPr>
          <w:rFonts w:eastAsiaTheme="majorEastAsia"/>
        </w:rPr>
      </w:pPr>
      <w:r w:rsidRPr="00A23C11">
        <w:rPr>
          <w:rFonts w:eastAsiaTheme="majorEastAsia"/>
        </w:rPr>
        <w:t xml:space="preserve"> </w:t>
      </w:r>
      <w:r w:rsidR="00E6254F" w:rsidRPr="00A23C11">
        <w:rPr>
          <w:rFonts w:eastAsiaTheme="majorEastAsia"/>
        </w:rPr>
        <w:t xml:space="preserve">Did that complete our Abba Father’s </w:t>
      </w:r>
      <w:r w:rsidR="00E6254F" w:rsidRPr="00A23C11">
        <w:rPr>
          <w:rFonts w:eastAsiaTheme="majorEastAsia"/>
          <w:b/>
          <w:bCs/>
        </w:rPr>
        <w:t>1776 Creation</w:t>
      </w:r>
      <w:r w:rsidR="00E6254F" w:rsidRPr="00A23C11">
        <w:rPr>
          <w:rFonts w:eastAsiaTheme="majorEastAsia"/>
        </w:rPr>
        <w:t xml:space="preserve">, </w:t>
      </w:r>
      <w:r w:rsidR="00E6254F" w:rsidRPr="00A23C11">
        <w:rPr>
          <w:rFonts w:eastAsiaTheme="majorEastAsia"/>
          <w:b/>
          <w:bCs/>
        </w:rPr>
        <w:t>Eden 2.0</w:t>
      </w:r>
      <w:r w:rsidR="00E6254F" w:rsidRPr="00A23C11">
        <w:rPr>
          <w:rFonts w:eastAsiaTheme="majorEastAsia"/>
        </w:rPr>
        <w:t xml:space="preserve">? No, </w:t>
      </w:r>
      <w:r w:rsidRPr="00A23C11">
        <w:rPr>
          <w:rFonts w:eastAsiaTheme="majorEastAsia"/>
        </w:rPr>
        <w:t>P16</w:t>
      </w:r>
      <w:r w:rsidR="00E6254F" w:rsidRPr="00A23C11">
        <w:rPr>
          <w:rFonts w:eastAsiaTheme="majorEastAsia"/>
        </w:rPr>
        <w:t xml:space="preserve"> launched a new political party (Republican) to steward his “</w:t>
      </w:r>
      <w:r w:rsidR="00E6254F" w:rsidRPr="00A23C11">
        <w:rPr>
          <w:rFonts w:eastAsiaTheme="majorEastAsia"/>
          <w:i/>
        </w:rPr>
        <w:t>new birth of freedom</w:t>
      </w:r>
      <w:r w:rsidR="00E6254F" w:rsidRPr="00A23C11">
        <w:rPr>
          <w:rFonts w:eastAsiaTheme="majorEastAsia"/>
        </w:rPr>
        <w:t xml:space="preserve">.” </w:t>
      </w:r>
    </w:p>
    <w:p w14:paraId="0DF15B90" w14:textId="7092C5F9" w:rsidR="00E6254F" w:rsidRPr="00A23C11" w:rsidRDefault="00A96182" w:rsidP="00A23C11">
      <w:pPr>
        <w:pStyle w:val="ListParagraph"/>
        <w:numPr>
          <w:ilvl w:val="0"/>
          <w:numId w:val="150"/>
        </w:numPr>
        <w:rPr>
          <w:rFonts w:eastAsiaTheme="majorEastAsia"/>
        </w:rPr>
      </w:pPr>
      <w:r w:rsidRPr="00A23C11">
        <w:rPr>
          <w:rFonts w:eastAsiaTheme="majorEastAsia"/>
        </w:rPr>
        <w:t xml:space="preserve"> </w:t>
      </w:r>
      <w:r w:rsidR="00E6254F" w:rsidRPr="00A23C11">
        <w:rPr>
          <w:rFonts w:eastAsiaTheme="majorEastAsia"/>
        </w:rPr>
        <w:t xml:space="preserve">Did it last? No. </w:t>
      </w:r>
      <w:r w:rsidR="00E6254F" w:rsidRPr="00A23C11">
        <w:rPr>
          <w:rFonts w:eastAsiaTheme="majorEastAsia"/>
          <w:b/>
          <w:bCs/>
        </w:rPr>
        <w:t>In less than fifty years</w:t>
      </w:r>
      <w:r w:rsidR="00E6254F" w:rsidRPr="00A23C11">
        <w:rPr>
          <w:rFonts w:eastAsiaTheme="majorEastAsia"/>
        </w:rPr>
        <w:t xml:space="preserve">, the Devil’s Blue political party regained control of His </w:t>
      </w:r>
      <w:r w:rsidR="00E6254F" w:rsidRPr="00A23C11">
        <w:rPr>
          <w:rFonts w:eastAsiaTheme="majorEastAsia"/>
          <w:b/>
          <w:bCs/>
        </w:rPr>
        <w:t>1776 Creation</w:t>
      </w:r>
      <w:r w:rsidR="00E6254F" w:rsidRPr="00A23C11">
        <w:rPr>
          <w:rFonts w:eastAsiaTheme="majorEastAsia"/>
        </w:rPr>
        <w:t xml:space="preserve">, </w:t>
      </w:r>
      <w:r w:rsidR="00E6254F" w:rsidRPr="00A23C11">
        <w:rPr>
          <w:rFonts w:eastAsiaTheme="majorEastAsia"/>
          <w:b/>
          <w:bCs/>
        </w:rPr>
        <w:t>Eden 2.0</w:t>
      </w:r>
      <w:r w:rsidR="00E6254F" w:rsidRPr="00A23C11">
        <w:rPr>
          <w:rFonts w:eastAsiaTheme="majorEastAsia"/>
        </w:rPr>
        <w:t xml:space="preserve">, and started the death march we are in today; change 230k votes (0.15%) in three states in the 2024 election, and the Devil conquers our Abba Father’s </w:t>
      </w:r>
      <w:r w:rsidR="00E6254F" w:rsidRPr="00A23C11">
        <w:rPr>
          <w:rFonts w:eastAsiaTheme="majorEastAsia"/>
          <w:b/>
          <w:bCs/>
        </w:rPr>
        <w:t>1776 Creation, Eden 2.0</w:t>
      </w:r>
      <w:r w:rsidR="00E6254F" w:rsidRPr="00A23C11">
        <w:rPr>
          <w:rFonts w:eastAsiaTheme="majorEastAsia"/>
        </w:rPr>
        <w:t>.</w:t>
      </w:r>
    </w:p>
    <w:p w14:paraId="7F526B9D" w14:textId="49C1D2D3" w:rsidR="00E6254F" w:rsidRPr="00A23C11" w:rsidRDefault="00A96182" w:rsidP="00A23C11">
      <w:pPr>
        <w:pStyle w:val="ListParagraph"/>
        <w:numPr>
          <w:ilvl w:val="0"/>
          <w:numId w:val="150"/>
        </w:numPr>
        <w:rPr>
          <w:rFonts w:eastAsiaTheme="majorEastAsia"/>
        </w:rPr>
      </w:pPr>
      <w:r w:rsidRPr="00A23C11">
        <w:rPr>
          <w:rFonts w:eastAsiaTheme="majorEastAsia"/>
        </w:rPr>
        <w:t xml:space="preserve"> </w:t>
      </w:r>
      <w:r w:rsidR="00E6254F" w:rsidRPr="00A23C11">
        <w:rPr>
          <w:rFonts w:eastAsiaTheme="majorEastAsia"/>
        </w:rPr>
        <w:t xml:space="preserve">What now? We are in the middle of our </w:t>
      </w:r>
      <w:r w:rsidR="00E6254F" w:rsidRPr="00A23C11">
        <w:rPr>
          <w:rFonts w:eastAsiaTheme="majorEastAsia"/>
          <w:i/>
        </w:rPr>
        <w:t>third Awakening of Faith</w:t>
      </w:r>
      <w:r w:rsidR="00E6254F" w:rsidRPr="00A23C11">
        <w:rPr>
          <w:rFonts w:eastAsiaTheme="majorEastAsia"/>
        </w:rPr>
        <w:t>, to drive the Devil’s political party power out of our Abba Father’s 1776 Creation, Eden 2.0, and take it all the way to the end-time.</w:t>
      </w:r>
    </w:p>
    <w:p w14:paraId="17F7711B" w14:textId="2BC1BBC0" w:rsidR="00E6254F" w:rsidRPr="00A23C11" w:rsidRDefault="00A96182" w:rsidP="00A23C11">
      <w:pPr>
        <w:pStyle w:val="ListParagraph"/>
        <w:numPr>
          <w:ilvl w:val="0"/>
          <w:numId w:val="150"/>
        </w:numPr>
        <w:rPr>
          <w:rFonts w:eastAsiaTheme="majorEastAsia"/>
        </w:rPr>
      </w:pPr>
      <w:r w:rsidRPr="00A23C11">
        <w:rPr>
          <w:rFonts w:eastAsiaTheme="majorEastAsia"/>
        </w:rPr>
        <w:t xml:space="preserve"> </w:t>
      </w:r>
      <w:r w:rsidR="00E6254F" w:rsidRPr="00A23C11">
        <w:rPr>
          <w:rFonts w:eastAsiaTheme="majorEastAsia"/>
        </w:rPr>
        <w:t xml:space="preserve">Is blood needed this time? Not yet. If the entire Body of Christ, all of us pulpit leaders, and all the denominations unite for Religious Liberty, and replace the Devil’s political party power with </w:t>
      </w:r>
      <w:r w:rsidR="00E6254F" w:rsidRPr="00A23C11">
        <w:rPr>
          <w:rFonts w:eastAsiaTheme="majorEastAsia"/>
          <w:b/>
          <w:bCs/>
        </w:rPr>
        <w:t>His Laws of Nature, His 1776 Creation, Eden 2.0, will be saved for posterity</w:t>
      </w:r>
      <w:r w:rsidR="00E6254F" w:rsidRPr="00A23C11">
        <w:rPr>
          <w:rFonts w:eastAsiaTheme="majorEastAsia"/>
        </w:rPr>
        <w:t xml:space="preserve"> (all future generations).</w:t>
      </w:r>
    </w:p>
    <w:p w14:paraId="41EC69B2" w14:textId="0ABAD115" w:rsidR="00E6254F" w:rsidRDefault="00E6254F" w:rsidP="00B3356B">
      <w:pPr>
        <w:pStyle w:val="BodyText"/>
        <w:jc w:val="center"/>
        <w:rPr>
          <w:rFonts w:eastAsiaTheme="majorEastAsia"/>
        </w:rPr>
      </w:pPr>
      <w:r w:rsidRPr="00E6254F">
        <w:rPr>
          <w:rFonts w:eastAsiaTheme="majorEastAsia"/>
        </w:rPr>
        <w:t>The next page starts a 12-minute read with necessary detail.</w:t>
      </w:r>
    </w:p>
    <w:p w14:paraId="0BD2E09A" w14:textId="05C15A2A" w:rsidR="00E6254F" w:rsidRPr="00E6254F" w:rsidRDefault="00B3356B" w:rsidP="007D641D">
      <w:pPr>
        <w:pStyle w:val="Heading3"/>
      </w:pPr>
      <w:r>
        <w:t>P2</w:t>
      </w:r>
      <w:r w:rsidR="007D641D">
        <w:t>3</w:t>
      </w:r>
      <w:r>
        <w:t xml:space="preserve"> Set </w:t>
      </w:r>
      <w:r w:rsidR="007D641D">
        <w:t>3</w:t>
      </w:r>
      <w:r>
        <w:t xml:space="preserve">: </w:t>
      </w:r>
      <w:r w:rsidR="00A96182">
        <w:t xml:space="preserve">Our </w:t>
      </w:r>
      <w:r w:rsidR="00E6254F" w:rsidRPr="00E6254F">
        <w:t>Foundation for Pastor</w:t>
      </w:r>
      <w:r w:rsidR="00D9581F">
        <w:t>s and Body</w:t>
      </w:r>
    </w:p>
    <w:p w14:paraId="33FF1909" w14:textId="55FEB0EC" w:rsidR="00E6254F" w:rsidRPr="00A23C11" w:rsidRDefault="000C1C49" w:rsidP="00A23C11">
      <w:pPr>
        <w:pStyle w:val="ListParagraph"/>
        <w:numPr>
          <w:ilvl w:val="0"/>
          <w:numId w:val="153"/>
        </w:numPr>
        <w:rPr>
          <w:rFonts w:eastAsiaTheme="majorEastAsia"/>
        </w:rPr>
      </w:pPr>
      <w:r w:rsidRPr="00A23C11">
        <w:rPr>
          <w:rFonts w:eastAsiaTheme="majorEastAsia"/>
        </w:rPr>
        <w:t xml:space="preserve"> </w:t>
      </w:r>
      <w:r w:rsidR="00E6254F" w:rsidRPr="00A23C11">
        <w:rPr>
          <w:rFonts w:eastAsiaTheme="majorEastAsia"/>
        </w:rPr>
        <w:t xml:space="preserve">This </w:t>
      </w:r>
      <w:r w:rsidR="00E6254F" w:rsidRPr="00A23C11">
        <w:rPr>
          <w:rFonts w:eastAsiaTheme="majorEastAsia"/>
          <w:b/>
          <w:bCs/>
        </w:rPr>
        <w:t>Godly Civics</w:t>
      </w:r>
      <w:r w:rsidR="00E6254F" w:rsidRPr="00A23C11">
        <w:rPr>
          <w:rFonts w:eastAsiaTheme="majorEastAsia"/>
        </w:rPr>
        <w:t xml:space="preserve"> message is driven by the Holy Spirit, given to an unknown pulpit leader to ensure it never becomes about the scribe. ‘</w:t>
      </w:r>
      <w:r w:rsidR="00E6254F" w:rsidRPr="00A23C11">
        <w:rPr>
          <w:rFonts w:eastAsiaTheme="majorEastAsia"/>
          <w:i/>
        </w:rPr>
        <w:t>Our one nation under God’</w:t>
      </w:r>
      <w:r w:rsidR="00E6254F" w:rsidRPr="00A23C11">
        <w:rPr>
          <w:rFonts w:eastAsiaTheme="majorEastAsia"/>
        </w:rPr>
        <w:t xml:space="preserve"> is, in fact, His </w:t>
      </w:r>
      <w:r w:rsidR="00E6254F" w:rsidRPr="00A23C11">
        <w:rPr>
          <w:rFonts w:eastAsiaTheme="majorEastAsia"/>
          <w:b/>
          <w:bCs/>
        </w:rPr>
        <w:t>1776 Creation, Eden 2.0</w:t>
      </w:r>
      <w:r w:rsidR="00E6254F" w:rsidRPr="00A23C11">
        <w:rPr>
          <w:rFonts w:eastAsiaTheme="majorEastAsia"/>
        </w:rPr>
        <w:t xml:space="preserve">, designed to guarantee Religious Liberty for all denominations and independents, which only exists inside Social Liberty. </w:t>
      </w:r>
    </w:p>
    <w:p w14:paraId="5C7044BC" w14:textId="7F999101" w:rsidR="00E6254F" w:rsidRPr="00E6254F" w:rsidRDefault="000C1C49" w:rsidP="00A23C11">
      <w:pPr>
        <w:pStyle w:val="ListParagraph"/>
        <w:rPr>
          <w:rFonts w:eastAsiaTheme="majorEastAsia"/>
        </w:rPr>
      </w:pPr>
      <w:r>
        <w:rPr>
          <w:rFonts w:eastAsiaTheme="majorEastAsia"/>
        </w:rPr>
        <w:t xml:space="preserve"> </w:t>
      </w:r>
      <w:r w:rsidR="00E6254F" w:rsidRPr="00E6254F">
        <w:rPr>
          <w:rFonts w:eastAsiaTheme="majorEastAsia"/>
        </w:rPr>
        <w:t xml:space="preserve">Why? To get all we can into Heaven, all the way to the end-time, without government interference; no one in the Body of Christ is exempt from </w:t>
      </w:r>
      <w:r w:rsidR="00A96182">
        <w:rPr>
          <w:rFonts w:eastAsiaTheme="majorEastAsia"/>
        </w:rPr>
        <w:t>redeeming</w:t>
      </w:r>
      <w:r w:rsidR="00E6254F" w:rsidRPr="00E6254F">
        <w:rPr>
          <w:rFonts w:eastAsiaTheme="majorEastAsia"/>
        </w:rPr>
        <w:t xml:space="preserve"> His </w:t>
      </w:r>
      <w:r w:rsidR="00E6254F" w:rsidRPr="000C1C49">
        <w:rPr>
          <w:rFonts w:eastAsiaTheme="majorEastAsia"/>
          <w:b/>
          <w:bCs/>
        </w:rPr>
        <w:t>1776 Creation, Eden 2.0</w:t>
      </w:r>
      <w:r w:rsidR="00E6254F" w:rsidRPr="00E6254F">
        <w:rPr>
          <w:rFonts w:eastAsiaTheme="majorEastAsia"/>
        </w:rPr>
        <w:t xml:space="preserve">. </w:t>
      </w:r>
    </w:p>
    <w:p w14:paraId="5A09D1AA" w14:textId="1FA08546" w:rsidR="00E6254F" w:rsidRPr="00E6254F" w:rsidRDefault="000C1C49" w:rsidP="00A23C11">
      <w:pPr>
        <w:pStyle w:val="ListParagraph"/>
        <w:rPr>
          <w:rFonts w:eastAsiaTheme="majorEastAsia"/>
        </w:rPr>
      </w:pPr>
      <w:r>
        <w:rPr>
          <w:rFonts w:eastAsiaTheme="majorEastAsia"/>
        </w:rPr>
        <w:t xml:space="preserve"> </w:t>
      </w:r>
      <w:r w:rsidR="00E6254F" w:rsidRPr="00E6254F">
        <w:rPr>
          <w:rFonts w:eastAsiaTheme="majorEastAsia"/>
        </w:rPr>
        <w:t>Let’s start with Isaiah 9:6-7, “</w:t>
      </w:r>
      <w:r w:rsidR="00E6254F" w:rsidRPr="000C1C49">
        <w:rPr>
          <w:rFonts w:eastAsiaTheme="majorEastAsia"/>
          <w:i/>
        </w:rPr>
        <w:t>For unto us a child is born, unto us a son is given</w:t>
      </w:r>
      <w:r w:rsidR="00E6254F" w:rsidRPr="00E6254F">
        <w:rPr>
          <w:rFonts w:eastAsiaTheme="majorEastAsia"/>
        </w:rPr>
        <w:t>…” Every pulpit leader knows that Isaiah’s prophecy is about Jesus Christ. But what comes next has been overlooked for years:</w:t>
      </w:r>
    </w:p>
    <w:p w14:paraId="45BD39C7" w14:textId="19749670" w:rsidR="00E6254F" w:rsidRPr="00E6254F" w:rsidRDefault="007D641D" w:rsidP="00A23C11">
      <w:pPr>
        <w:pStyle w:val="ListParagraph"/>
        <w:rPr>
          <w:rFonts w:eastAsiaTheme="majorEastAsia"/>
        </w:rPr>
      </w:pPr>
      <w:r>
        <w:rPr>
          <w:rFonts w:eastAsiaTheme="majorEastAsia"/>
        </w:rPr>
        <w:t xml:space="preserve"> </w:t>
      </w:r>
      <w:r w:rsidR="00E6254F" w:rsidRPr="00E6254F">
        <w:rPr>
          <w:rFonts w:eastAsiaTheme="majorEastAsia"/>
        </w:rPr>
        <w:t>“…</w:t>
      </w:r>
      <w:r w:rsidR="00E6254F" w:rsidRPr="00A96182">
        <w:rPr>
          <w:rFonts w:eastAsiaTheme="majorEastAsia"/>
          <w:b/>
          <w:bCs/>
        </w:rPr>
        <w:t>and the government shall be upon his shoulder</w:t>
      </w:r>
      <w:r w:rsidR="00E6254F" w:rsidRPr="000C1C49">
        <w:rPr>
          <w:rFonts w:eastAsiaTheme="majorEastAsia"/>
        </w:rPr>
        <w:t xml:space="preserve">… to order it and establish it with judgment </w:t>
      </w:r>
      <w:r w:rsidR="00E6254F" w:rsidRPr="000C1C49">
        <w:rPr>
          <w:rFonts w:eastAsiaTheme="majorEastAsia"/>
        </w:rPr>
        <w:lastRenderedPageBreak/>
        <w:t>and justice from that time forward, even forever</w:t>
      </w:r>
      <w:r w:rsidR="00E6254F" w:rsidRPr="00E6254F">
        <w:rPr>
          <w:rFonts w:eastAsiaTheme="majorEastAsia"/>
        </w:rPr>
        <w:t>.” 1 Corinthians 15:25-26, “</w:t>
      </w:r>
      <w:r w:rsidR="00E6254F" w:rsidRPr="000C1C49">
        <w:rPr>
          <w:rFonts w:eastAsiaTheme="majorEastAsia"/>
        </w:rPr>
        <w:t>For He</w:t>
      </w:r>
      <w:r w:rsidR="00E6254F" w:rsidRPr="00E6254F">
        <w:rPr>
          <w:rFonts w:eastAsiaTheme="majorEastAsia"/>
        </w:rPr>
        <w:t xml:space="preserve"> (Jesus) </w:t>
      </w:r>
      <w:r w:rsidR="00E6254F" w:rsidRPr="000C1C49">
        <w:rPr>
          <w:rFonts w:eastAsiaTheme="majorEastAsia"/>
        </w:rPr>
        <w:t>must reign till He has put all enemies under His feet</w:t>
      </w:r>
      <w:r w:rsidR="00E6254F" w:rsidRPr="00E6254F">
        <w:rPr>
          <w:rFonts w:eastAsiaTheme="majorEastAsia"/>
        </w:rPr>
        <w:t xml:space="preserve">…” If Jesus is in charge of our government, </w:t>
      </w:r>
      <w:r w:rsidR="000C1C49">
        <w:rPr>
          <w:rFonts w:eastAsiaTheme="majorEastAsia"/>
        </w:rPr>
        <w:t xml:space="preserve">His </w:t>
      </w:r>
      <w:r w:rsidR="000C1C49" w:rsidRPr="000C1C49">
        <w:rPr>
          <w:rFonts w:eastAsiaTheme="majorEastAsia"/>
          <w:b/>
          <w:bCs/>
        </w:rPr>
        <w:t>1776 Creation,</w:t>
      </w:r>
      <w:r w:rsidR="000C1C49">
        <w:rPr>
          <w:rFonts w:eastAsiaTheme="majorEastAsia"/>
        </w:rPr>
        <w:t xml:space="preserve"> </w:t>
      </w:r>
      <w:r w:rsidR="000C1C49" w:rsidRPr="000C1C49">
        <w:rPr>
          <w:rFonts w:eastAsiaTheme="majorEastAsia"/>
          <w:b/>
          <w:bCs/>
        </w:rPr>
        <w:t>Eden 2.0</w:t>
      </w:r>
      <w:r w:rsidR="000C1C49">
        <w:rPr>
          <w:rFonts w:eastAsiaTheme="majorEastAsia"/>
        </w:rPr>
        <w:t xml:space="preserve">, </w:t>
      </w:r>
      <w:r w:rsidR="00E6254F" w:rsidRPr="00E6254F">
        <w:rPr>
          <w:rFonts w:eastAsiaTheme="majorEastAsia"/>
        </w:rPr>
        <w:t>how can any pulpit leader and member of the Body of Christ turn away?</w:t>
      </w:r>
    </w:p>
    <w:p w14:paraId="075E6B07" w14:textId="4D9E78C2" w:rsidR="00E6254F" w:rsidRPr="00E6254F" w:rsidRDefault="000C1C49" w:rsidP="00A23C11">
      <w:pPr>
        <w:pStyle w:val="ListParagraph"/>
        <w:rPr>
          <w:rFonts w:eastAsiaTheme="majorEastAsia"/>
        </w:rPr>
      </w:pPr>
      <w:r>
        <w:rPr>
          <w:rFonts w:eastAsiaTheme="majorEastAsia"/>
        </w:rPr>
        <w:t xml:space="preserve"> </w:t>
      </w:r>
      <w:r w:rsidR="00E6254F" w:rsidRPr="00E6254F">
        <w:rPr>
          <w:rFonts w:eastAsiaTheme="majorEastAsia"/>
        </w:rPr>
        <w:t xml:space="preserve">If we don’t see our Abba Father’s hand in His </w:t>
      </w:r>
      <w:r w:rsidR="00E6254F" w:rsidRPr="000C1C49">
        <w:rPr>
          <w:rFonts w:eastAsiaTheme="majorEastAsia"/>
          <w:b/>
          <w:bCs/>
        </w:rPr>
        <w:t>1776 Creation, Eden 2.0</w:t>
      </w:r>
      <w:r w:rsidR="00E6254F" w:rsidRPr="00E6254F">
        <w:rPr>
          <w:rFonts w:eastAsiaTheme="majorEastAsia"/>
        </w:rPr>
        <w:t xml:space="preserve">, we don’t see the Devil’s war against Jesus </w:t>
      </w:r>
      <w:r>
        <w:rPr>
          <w:rFonts w:eastAsiaTheme="majorEastAsia"/>
        </w:rPr>
        <w:t>waged</w:t>
      </w:r>
      <w:r w:rsidR="00A96182">
        <w:rPr>
          <w:rFonts w:eastAsiaTheme="majorEastAsia"/>
        </w:rPr>
        <w:t xml:space="preserve"> on Earth</w:t>
      </w:r>
      <w:r>
        <w:rPr>
          <w:rFonts w:eastAsiaTheme="majorEastAsia"/>
        </w:rPr>
        <w:t xml:space="preserve"> </w:t>
      </w:r>
      <w:r w:rsidR="00E6254F" w:rsidRPr="00E6254F">
        <w:rPr>
          <w:rFonts w:eastAsiaTheme="majorEastAsia"/>
        </w:rPr>
        <w:t>through ‘</w:t>
      </w:r>
      <w:r w:rsidR="00E6254F" w:rsidRPr="000C1C49">
        <w:rPr>
          <w:rFonts w:eastAsiaTheme="majorEastAsia"/>
          <w:i/>
        </w:rPr>
        <w:t>peoples, nations, tongues, and kings</w:t>
      </w:r>
      <w:r w:rsidR="00E6254F" w:rsidRPr="00E6254F">
        <w:rPr>
          <w:rFonts w:eastAsiaTheme="majorEastAsia"/>
        </w:rPr>
        <w:t>.’ Revelation 12:12, “</w:t>
      </w:r>
      <w:r w:rsidR="00E6254F" w:rsidRPr="000C1C49">
        <w:rPr>
          <w:rFonts w:eastAsiaTheme="majorEastAsia"/>
          <w:i/>
        </w:rPr>
        <w:t>Woe to the earth and the sea, because the devil has come down to you with great wrath, knowing that he has only a short time.</w:t>
      </w:r>
      <w:r w:rsidR="00E6254F" w:rsidRPr="00E6254F">
        <w:rPr>
          <w:rFonts w:eastAsiaTheme="majorEastAsia"/>
        </w:rPr>
        <w:t>”</w:t>
      </w:r>
    </w:p>
    <w:p w14:paraId="4C3C95F4" w14:textId="2B401F03" w:rsidR="00E6254F" w:rsidRPr="00E6254F" w:rsidRDefault="000C1C49" w:rsidP="00A23C11">
      <w:pPr>
        <w:pStyle w:val="ListParagraph"/>
        <w:rPr>
          <w:rFonts w:eastAsiaTheme="majorEastAsia"/>
        </w:rPr>
      </w:pPr>
      <w:r>
        <w:rPr>
          <w:rFonts w:eastAsiaTheme="majorEastAsia"/>
        </w:rPr>
        <w:t xml:space="preserve"> </w:t>
      </w:r>
      <w:r w:rsidR="00E6254F" w:rsidRPr="00E6254F">
        <w:rPr>
          <w:rFonts w:eastAsiaTheme="majorEastAsia"/>
        </w:rPr>
        <w:t>Ephesians 6:10-13, “</w:t>
      </w:r>
      <w:r w:rsidR="00E6254F" w:rsidRPr="000C1C49">
        <w:rPr>
          <w:rFonts w:eastAsiaTheme="majorEastAsia"/>
        </w:rPr>
        <w:t xml:space="preserve">For we do not wrestle against flesh and blood, but against principalities, against powers, against the rulers of the darkness of this age, against spiritual hosts of wickedness… and </w:t>
      </w:r>
      <w:r w:rsidR="00E6254F" w:rsidRPr="00A96182">
        <w:rPr>
          <w:rFonts w:eastAsiaTheme="majorEastAsia"/>
          <w:b/>
          <w:bCs/>
        </w:rPr>
        <w:t>having done all, to stand</w:t>
      </w:r>
      <w:r w:rsidR="00E6254F" w:rsidRPr="00E6254F">
        <w:rPr>
          <w:rFonts w:eastAsiaTheme="majorEastAsia"/>
        </w:rPr>
        <w:t xml:space="preserve">.” </w:t>
      </w:r>
    </w:p>
    <w:p w14:paraId="4B518423" w14:textId="534988FF" w:rsidR="00E6254F" w:rsidRPr="00E6254F" w:rsidRDefault="000C1C49" w:rsidP="00A23C11">
      <w:pPr>
        <w:pStyle w:val="ListParagraph"/>
        <w:rPr>
          <w:rFonts w:eastAsiaTheme="majorEastAsia"/>
        </w:rPr>
      </w:pPr>
      <w:r>
        <w:rPr>
          <w:rFonts w:eastAsiaTheme="majorEastAsia"/>
        </w:rPr>
        <w:t xml:space="preserve"> </w:t>
      </w:r>
      <w:r w:rsidR="00E6254F" w:rsidRPr="00E6254F">
        <w:rPr>
          <w:rFonts w:eastAsiaTheme="majorEastAsia"/>
        </w:rPr>
        <w:t xml:space="preserve">Our Founders hated the Devil’s political parties, and our Abba Father commands us to stand against the Devil. Our Founders knew what the problem was: the Devil, but they lacked any historical experience to stop him. We offer two of many </w:t>
      </w:r>
      <w:r w:rsidR="00A96182">
        <w:rPr>
          <w:rFonts w:eastAsiaTheme="majorEastAsia"/>
        </w:rPr>
        <w:t xml:space="preserve">Founder </w:t>
      </w:r>
      <w:r w:rsidR="00E6254F" w:rsidRPr="00E6254F">
        <w:rPr>
          <w:rFonts w:eastAsiaTheme="majorEastAsia"/>
        </w:rPr>
        <w:t>quotes:</w:t>
      </w:r>
    </w:p>
    <w:p w14:paraId="11470C08" w14:textId="39E752B2" w:rsidR="00E6254F" w:rsidRPr="00E6254F" w:rsidRDefault="007D641D" w:rsidP="00A23C11">
      <w:pPr>
        <w:pStyle w:val="ListParagraph"/>
        <w:rPr>
          <w:rFonts w:eastAsiaTheme="majorEastAsia"/>
        </w:rPr>
      </w:pPr>
      <w:r>
        <w:rPr>
          <w:rFonts w:eastAsiaTheme="majorEastAsia"/>
          <w:b/>
          <w:bCs/>
        </w:rPr>
        <w:t xml:space="preserve">  </w:t>
      </w:r>
      <w:r w:rsidR="00E6254F" w:rsidRPr="000C1C49">
        <w:rPr>
          <w:rFonts w:eastAsiaTheme="majorEastAsia"/>
          <w:b/>
          <w:bCs/>
        </w:rPr>
        <w:t>John Adams</w:t>
      </w:r>
      <w:r w:rsidR="00E6254F" w:rsidRPr="00E6254F">
        <w:rPr>
          <w:rFonts w:eastAsiaTheme="majorEastAsia"/>
        </w:rPr>
        <w:t>, “</w:t>
      </w:r>
      <w:r w:rsidR="00E6254F" w:rsidRPr="000C1C49">
        <w:rPr>
          <w:rFonts w:eastAsiaTheme="majorEastAsia"/>
        </w:rPr>
        <w:t>The Devil has been the great master of party spirit. It is the source of countless evils in society." “The Spirit of Faction is the greatest political evil. It opens a door to corruption and all the passions which have ever been considered the works of The Devil</w:t>
      </w:r>
      <w:r w:rsidR="00E6254F" w:rsidRPr="00E6254F">
        <w:rPr>
          <w:rFonts w:eastAsiaTheme="majorEastAsia"/>
        </w:rPr>
        <w:t>.”</w:t>
      </w:r>
    </w:p>
    <w:p w14:paraId="6DA55629" w14:textId="6BE457BE" w:rsidR="00E6254F" w:rsidRPr="00E6254F" w:rsidRDefault="007D641D" w:rsidP="00A23C11">
      <w:pPr>
        <w:pStyle w:val="ListParagraph"/>
        <w:rPr>
          <w:rFonts w:eastAsiaTheme="majorEastAsia"/>
        </w:rPr>
      </w:pPr>
      <w:r>
        <w:rPr>
          <w:rFonts w:eastAsiaTheme="majorEastAsia"/>
          <w:b/>
          <w:bCs/>
        </w:rPr>
        <w:t xml:space="preserve">   </w:t>
      </w:r>
      <w:r w:rsidR="00E6254F" w:rsidRPr="000C1C49">
        <w:rPr>
          <w:rFonts w:eastAsiaTheme="majorEastAsia"/>
          <w:b/>
          <w:bCs/>
        </w:rPr>
        <w:t>George Washington</w:t>
      </w:r>
      <w:r w:rsidR="00E6254F" w:rsidRPr="00E6254F">
        <w:rPr>
          <w:rFonts w:eastAsiaTheme="majorEastAsia"/>
        </w:rPr>
        <w:t>, “</w:t>
      </w:r>
      <w:r w:rsidR="00E6254F" w:rsidRPr="000C1C49">
        <w:rPr>
          <w:rFonts w:eastAsiaTheme="majorEastAsia"/>
        </w:rPr>
        <w:t>The spirit of party</w:t>
      </w:r>
      <w:r w:rsidR="00E6254F" w:rsidRPr="00E6254F">
        <w:rPr>
          <w:rFonts w:eastAsiaTheme="majorEastAsia"/>
        </w:rPr>
        <w:t xml:space="preserve"> (the Devil) … </w:t>
      </w:r>
      <w:r w:rsidR="00E6254F" w:rsidRPr="000C1C49">
        <w:rPr>
          <w:rFonts w:eastAsiaTheme="majorEastAsia"/>
        </w:rPr>
        <w:t>serves always to distract the public councils and enfeeble the public administration. It agitates the community with ill-founded jealousies and false alarms, it kindles the animosity of one part against another… and opens the door to foreign influence and corruption.</w:t>
      </w:r>
      <w:r w:rsidR="00E6254F" w:rsidRPr="00E6254F">
        <w:rPr>
          <w:rFonts w:eastAsiaTheme="majorEastAsia"/>
        </w:rPr>
        <w:t>”</w:t>
      </w:r>
    </w:p>
    <w:p w14:paraId="7AE75921" w14:textId="3CC036BF" w:rsidR="00E6254F" w:rsidRPr="00E6254F" w:rsidRDefault="007D641D" w:rsidP="00A23C11">
      <w:pPr>
        <w:pStyle w:val="ListParagraph"/>
        <w:rPr>
          <w:rFonts w:eastAsiaTheme="majorEastAsia"/>
        </w:rPr>
      </w:pPr>
      <w:r>
        <w:rPr>
          <w:rFonts w:eastAsiaTheme="majorEastAsia"/>
        </w:rPr>
        <w:t xml:space="preserve"> </w:t>
      </w:r>
      <w:r w:rsidR="00E6254F" w:rsidRPr="000C1C49">
        <w:rPr>
          <w:rFonts w:eastAsiaTheme="majorEastAsia"/>
          <w:b/>
          <w:bCs/>
        </w:rPr>
        <w:t>Godly Civics</w:t>
      </w:r>
      <w:r w:rsidR="00E6254F" w:rsidRPr="00E6254F">
        <w:rPr>
          <w:rFonts w:eastAsiaTheme="majorEastAsia"/>
        </w:rPr>
        <w:t xml:space="preserve"> also looks at why our Abba Father created humans. Genesis does not tell us. We do not find out until Isaiah brings Israel back to our Abba Father, when nations ruled the world. V43:7 says, “</w:t>
      </w:r>
      <w:r w:rsidR="00E6254F" w:rsidRPr="000C1C49">
        <w:rPr>
          <w:rFonts w:eastAsiaTheme="majorEastAsia"/>
          <w:i/>
        </w:rPr>
        <w:t>All who I called by my name, whom I created for my glory</w:t>
      </w:r>
      <w:r w:rsidR="00E6254F" w:rsidRPr="00E6254F">
        <w:rPr>
          <w:rFonts w:eastAsiaTheme="majorEastAsia"/>
        </w:rPr>
        <w:t>…” Paul reinforces Isaiah in 1 Corinthians 10:31, “…</w:t>
      </w:r>
      <w:r w:rsidR="00E6254F" w:rsidRPr="000C1C49">
        <w:rPr>
          <w:rFonts w:eastAsiaTheme="majorEastAsia"/>
          <w:i/>
        </w:rPr>
        <w:t>whatever you do, do all to the glory of God.</w:t>
      </w:r>
      <w:r w:rsidR="000C1C49" w:rsidRPr="000C1C49">
        <w:rPr>
          <w:rFonts w:eastAsiaTheme="majorEastAsia"/>
          <w:i/>
        </w:rPr>
        <w:t>”</w:t>
      </w:r>
    </w:p>
    <w:p w14:paraId="1853391B" w14:textId="191BAA6A" w:rsidR="00E6254F" w:rsidRPr="00A96182" w:rsidRDefault="007D641D" w:rsidP="00A23C11">
      <w:pPr>
        <w:pStyle w:val="ListParagraph"/>
        <w:rPr>
          <w:rFonts w:eastAsiaTheme="majorEastAsia"/>
        </w:rPr>
      </w:pPr>
      <w:r>
        <w:rPr>
          <w:rFonts w:eastAsiaTheme="majorEastAsia"/>
        </w:rPr>
        <w:t xml:space="preserve">  </w:t>
      </w:r>
      <w:r w:rsidR="00E6254F" w:rsidRPr="00E6254F">
        <w:rPr>
          <w:rFonts w:eastAsiaTheme="majorEastAsia"/>
        </w:rPr>
        <w:t xml:space="preserve">Doing all in glory to our Abba Father includes redeeming His </w:t>
      </w:r>
      <w:r w:rsidR="00E6254F" w:rsidRPr="000C1C49">
        <w:rPr>
          <w:rFonts w:eastAsiaTheme="majorEastAsia"/>
        </w:rPr>
        <w:t>1776 Creation, Eden 2.</w:t>
      </w:r>
      <w:r w:rsidR="00E6254F" w:rsidRPr="00A96182">
        <w:rPr>
          <w:rFonts w:eastAsiaTheme="majorEastAsia"/>
        </w:rPr>
        <w:t>0</w:t>
      </w:r>
      <w:r w:rsidR="00E6254F" w:rsidRPr="00E6254F">
        <w:rPr>
          <w:rFonts w:eastAsiaTheme="majorEastAsia"/>
        </w:rPr>
        <w:t xml:space="preserve">, i.e., </w:t>
      </w:r>
      <w:r w:rsidR="00E6254F" w:rsidRPr="00A96182">
        <w:rPr>
          <w:rFonts w:eastAsiaTheme="majorEastAsia"/>
        </w:rPr>
        <w:t>finally driving the Devil’s political parties out of it and replacing them with His inviolate Laws of Nature for everyone.</w:t>
      </w:r>
    </w:p>
    <w:p w14:paraId="4BC28CDC" w14:textId="44DCC4C7" w:rsidR="00E6254F" w:rsidRPr="00E6254F" w:rsidRDefault="007D641D" w:rsidP="00A23C11">
      <w:pPr>
        <w:pStyle w:val="ListParagraph"/>
        <w:rPr>
          <w:rFonts w:eastAsiaTheme="majorEastAsia"/>
        </w:rPr>
      </w:pPr>
      <w:r>
        <w:rPr>
          <w:rFonts w:eastAsiaTheme="majorEastAsia"/>
        </w:rPr>
        <w:t xml:space="preserve"> </w:t>
      </w:r>
      <w:r w:rsidR="000C1C49">
        <w:rPr>
          <w:rFonts w:eastAsiaTheme="majorEastAsia"/>
        </w:rPr>
        <w:t xml:space="preserve"> </w:t>
      </w:r>
      <w:r w:rsidR="00E6254F" w:rsidRPr="00E6254F">
        <w:rPr>
          <w:rFonts w:eastAsiaTheme="majorEastAsia"/>
        </w:rPr>
        <w:t xml:space="preserve">Two previous Awakenings brought us to </w:t>
      </w:r>
      <w:r w:rsidR="00E6254F" w:rsidRPr="00A96182">
        <w:rPr>
          <w:rFonts w:eastAsiaTheme="majorEastAsia"/>
          <w:b/>
          <w:bCs/>
        </w:rPr>
        <w:t>today’s call to arms</w:t>
      </w:r>
      <w:r w:rsidR="00E6254F" w:rsidRPr="00E6254F">
        <w:rPr>
          <w:rFonts w:eastAsiaTheme="majorEastAsia"/>
        </w:rPr>
        <w:t xml:space="preserve">: removing the Devil’s political party power from our Abba Father’s </w:t>
      </w:r>
      <w:r w:rsidR="00E6254F" w:rsidRPr="000C1C49">
        <w:rPr>
          <w:rFonts w:eastAsiaTheme="majorEastAsia"/>
          <w:b/>
          <w:bCs/>
        </w:rPr>
        <w:t>1776 Creation, Eden 2.0</w:t>
      </w:r>
      <w:r w:rsidR="00E6254F" w:rsidRPr="00E6254F">
        <w:rPr>
          <w:rFonts w:eastAsiaTheme="majorEastAsia"/>
        </w:rPr>
        <w:t>. The Third Awakening is every pulpit leader’s Call to Arms for that mission. We use the ‘</w:t>
      </w:r>
      <w:r w:rsidR="00E6254F" w:rsidRPr="000C1C49">
        <w:rPr>
          <w:rFonts w:eastAsiaTheme="majorEastAsia"/>
          <w:i/>
        </w:rPr>
        <w:t>Abba Father’</w:t>
      </w:r>
      <w:r w:rsidR="00E6254F" w:rsidRPr="00E6254F">
        <w:rPr>
          <w:rFonts w:eastAsiaTheme="majorEastAsia"/>
        </w:rPr>
        <w:t xml:space="preserve"> moniker because it is the most intimate relationship in our Family of God, and we have a job to do in the Family Business: getting all we can into Heaven. </w:t>
      </w:r>
    </w:p>
    <w:p w14:paraId="5B0A6B54" w14:textId="0EFEA3C4" w:rsidR="00E6254F" w:rsidRPr="00E6254F" w:rsidRDefault="000C1C49" w:rsidP="00A23C11">
      <w:pPr>
        <w:pStyle w:val="ListParagraph"/>
        <w:rPr>
          <w:rFonts w:eastAsiaTheme="majorEastAsia"/>
        </w:rPr>
      </w:pPr>
      <w:r>
        <w:rPr>
          <w:rFonts w:eastAsiaTheme="majorEastAsia"/>
        </w:rPr>
        <w:t xml:space="preserve"> </w:t>
      </w:r>
      <w:r w:rsidR="007D641D">
        <w:rPr>
          <w:rFonts w:eastAsiaTheme="majorEastAsia"/>
        </w:rPr>
        <w:t xml:space="preserve"> </w:t>
      </w:r>
      <w:r w:rsidR="00E6254F" w:rsidRPr="00E6254F">
        <w:rPr>
          <w:rFonts w:eastAsiaTheme="majorEastAsia"/>
        </w:rPr>
        <w:t xml:space="preserve">That does not happen when the Devil’s political parties take control of our Abba Father’s </w:t>
      </w:r>
      <w:r w:rsidR="00E6254F" w:rsidRPr="000C1C49">
        <w:rPr>
          <w:rFonts w:eastAsiaTheme="majorEastAsia"/>
          <w:b/>
          <w:bCs/>
        </w:rPr>
        <w:t>1776 Creation, Eden 2.0</w:t>
      </w:r>
      <w:r w:rsidR="00E6254F" w:rsidRPr="00E6254F">
        <w:rPr>
          <w:rFonts w:eastAsiaTheme="majorEastAsia"/>
        </w:rPr>
        <w:t xml:space="preserve">, and destroy it. That almost happened in 2024, even with the </w:t>
      </w:r>
      <w:r w:rsidR="00E6254F" w:rsidRPr="000C1C49">
        <w:rPr>
          <w:rFonts w:eastAsiaTheme="majorEastAsia"/>
          <w:i/>
        </w:rPr>
        <w:t>Biblical Worldview</w:t>
      </w:r>
      <w:r w:rsidR="00E6254F" w:rsidRPr="00E6254F">
        <w:rPr>
          <w:rFonts w:eastAsiaTheme="majorEastAsia"/>
        </w:rPr>
        <w:t xml:space="preserve"> and the </w:t>
      </w:r>
      <w:r w:rsidR="00E6254F" w:rsidRPr="000C1C49">
        <w:rPr>
          <w:rFonts w:eastAsiaTheme="majorEastAsia"/>
          <w:i/>
        </w:rPr>
        <w:t>Biblical Citizenship</w:t>
      </w:r>
      <w:r w:rsidR="00E6254F" w:rsidRPr="00E6254F">
        <w:rPr>
          <w:rFonts w:eastAsiaTheme="majorEastAsia"/>
        </w:rPr>
        <w:t xml:space="preserve"> teaching, which is the holy grail that all Liberty Pastors use today, along with Turning Point USA. Change 230k ballots for president in three swing states (0.15%) in 2024, and the Devil’s Blue Party owns our Abba Father’s </w:t>
      </w:r>
      <w:r w:rsidR="00E6254F" w:rsidRPr="000C1C49">
        <w:rPr>
          <w:rFonts w:eastAsiaTheme="majorEastAsia"/>
          <w:b/>
          <w:bCs/>
        </w:rPr>
        <w:t>1776 Creation, Eden 2.0</w:t>
      </w:r>
      <w:r w:rsidR="00E6254F" w:rsidRPr="00E6254F">
        <w:rPr>
          <w:rFonts w:eastAsiaTheme="majorEastAsia"/>
        </w:rPr>
        <w:t>. Please pray on that. Pray some more.</w:t>
      </w:r>
    </w:p>
    <w:p w14:paraId="39C44B89" w14:textId="1A238FDB" w:rsidR="00E6254F" w:rsidRPr="00E6254F" w:rsidRDefault="007D641D" w:rsidP="00A23C11">
      <w:pPr>
        <w:pStyle w:val="ListParagraph"/>
        <w:rPr>
          <w:rFonts w:eastAsiaTheme="majorEastAsia"/>
        </w:rPr>
      </w:pPr>
      <w:r>
        <w:rPr>
          <w:rFonts w:eastAsiaTheme="majorEastAsia"/>
        </w:rPr>
        <w:t xml:space="preserve"> </w:t>
      </w:r>
      <w:r w:rsidR="000C1C49">
        <w:rPr>
          <w:rFonts w:eastAsiaTheme="majorEastAsia"/>
        </w:rPr>
        <w:t xml:space="preserve"> </w:t>
      </w:r>
      <w:r w:rsidR="00E6254F" w:rsidRPr="00E6254F">
        <w:rPr>
          <w:rFonts w:eastAsiaTheme="majorEastAsia"/>
        </w:rPr>
        <w:t xml:space="preserve">The first Awakening was about divine sovereignty and covenant theology, as our Founders </w:t>
      </w:r>
      <w:r w:rsidR="00E6254F" w:rsidRPr="00E6254F">
        <w:rPr>
          <w:rFonts w:eastAsiaTheme="majorEastAsia"/>
        </w:rPr>
        <w:lastRenderedPageBreak/>
        <w:t xml:space="preserve">defeated the British Empire with a bunch of misfits and their blood. Our Abba Father ended the kingship form of government started by Narmer in Egypt in 3100 BC. Before, the </w:t>
      </w:r>
      <w:r w:rsidR="00A96182">
        <w:rPr>
          <w:rFonts w:eastAsiaTheme="majorEastAsia"/>
        </w:rPr>
        <w:t>F</w:t>
      </w:r>
      <w:r w:rsidR="00E6254F" w:rsidRPr="00E6254F">
        <w:rPr>
          <w:rFonts w:eastAsiaTheme="majorEastAsia"/>
        </w:rPr>
        <w:t>amily tribe was the government. In 1776, as in Eden, our Abba Father is in our hearts, and our government was to be driven by His inviolate Laws of Nature (self-evident truths) that hold the universe together and determine all outcomes.</w:t>
      </w:r>
    </w:p>
    <w:p w14:paraId="3A9299CA" w14:textId="07C14C88" w:rsidR="00E6254F" w:rsidRPr="00E6254F" w:rsidRDefault="007D641D" w:rsidP="00A23C11">
      <w:pPr>
        <w:pStyle w:val="ListParagraph"/>
        <w:rPr>
          <w:rFonts w:eastAsiaTheme="majorEastAsia"/>
        </w:rPr>
      </w:pPr>
      <w:r>
        <w:rPr>
          <w:rFonts w:eastAsiaTheme="majorEastAsia"/>
        </w:rPr>
        <w:t xml:space="preserve"> </w:t>
      </w:r>
      <w:r w:rsidR="00FB1781">
        <w:rPr>
          <w:rFonts w:eastAsiaTheme="majorEastAsia"/>
        </w:rPr>
        <w:t xml:space="preserve"> </w:t>
      </w:r>
      <w:r w:rsidR="00E6254F" w:rsidRPr="00E6254F">
        <w:rPr>
          <w:rFonts w:eastAsiaTheme="majorEastAsia"/>
        </w:rPr>
        <w:t xml:space="preserve">That is our Declaration of Independence and our Constitution’s 1st Amendment; never human whims, ideology, political parties, or despotic rulers. </w:t>
      </w:r>
      <w:r w:rsidR="00E6254F" w:rsidRPr="00A96182">
        <w:rPr>
          <w:rFonts w:eastAsiaTheme="majorEastAsia"/>
          <w:b/>
          <w:bCs/>
        </w:rPr>
        <w:t>It is the outcomes that everyone has missed</w:t>
      </w:r>
      <w:r w:rsidR="00E6254F" w:rsidRPr="00E6254F">
        <w:rPr>
          <w:rFonts w:eastAsiaTheme="majorEastAsia"/>
        </w:rPr>
        <w:t xml:space="preserve"> to date, especially us pulpit leaders. “</w:t>
      </w:r>
      <w:r w:rsidR="00E6254F" w:rsidRPr="00A96182">
        <w:rPr>
          <w:rFonts w:eastAsiaTheme="majorEastAsia"/>
          <w:i/>
        </w:rPr>
        <w:t>Give unto Caesar</w:t>
      </w:r>
      <w:r w:rsidR="00E6254F" w:rsidRPr="00E6254F">
        <w:rPr>
          <w:rFonts w:eastAsiaTheme="majorEastAsia"/>
        </w:rPr>
        <w:t xml:space="preserve">…” no longer makes sense when there is no Caesar. And only twenty percent of the ‘Protestant wing’ is not enough army for today’s mission. </w:t>
      </w:r>
      <w:r w:rsidR="00E6254F" w:rsidRPr="00A96182">
        <w:rPr>
          <w:rFonts w:eastAsiaTheme="majorEastAsia"/>
          <w:b/>
          <w:bCs/>
        </w:rPr>
        <w:t>Godly Civics</w:t>
      </w:r>
      <w:r w:rsidR="00E6254F" w:rsidRPr="00E6254F">
        <w:rPr>
          <w:rFonts w:eastAsiaTheme="majorEastAsia"/>
        </w:rPr>
        <w:t xml:space="preserve"> is the only solution, inspired by the Holy Spirit.</w:t>
      </w:r>
    </w:p>
    <w:p w14:paraId="2522BE1D" w14:textId="66BAEC91" w:rsidR="00E6254F" w:rsidRPr="00E6254F" w:rsidRDefault="007D641D" w:rsidP="00A23C11">
      <w:pPr>
        <w:pStyle w:val="ListParagraph"/>
        <w:rPr>
          <w:rFonts w:eastAsiaTheme="majorEastAsia"/>
        </w:rPr>
      </w:pPr>
      <w:r>
        <w:rPr>
          <w:rFonts w:eastAsiaTheme="majorEastAsia"/>
        </w:rPr>
        <w:t xml:space="preserve"> </w:t>
      </w:r>
      <w:r w:rsidR="00FB1781">
        <w:rPr>
          <w:rFonts w:eastAsiaTheme="majorEastAsia"/>
        </w:rPr>
        <w:t xml:space="preserve"> </w:t>
      </w:r>
      <w:r w:rsidR="00E6254F" w:rsidRPr="00E6254F">
        <w:rPr>
          <w:rFonts w:eastAsiaTheme="majorEastAsia"/>
        </w:rPr>
        <w:t>The Laws of Nature are our Abba Father’s Genesis creation; no pulpit leader can shut them out because teaching them is teaching our Abba Father Himself to the world. And here is the most important point – the Laws of Nature are like the sun and rain, they work for everyone, Believer or not, and that is what we take into the public square with a unified Body of Christ. The only debate with the Laws of Nature concerns the quality of the data and experience provided by research and practice seeking them.</w:t>
      </w:r>
    </w:p>
    <w:p w14:paraId="40E42F4F" w14:textId="54BEF240" w:rsidR="00E6254F" w:rsidRPr="00E6254F" w:rsidRDefault="007D641D" w:rsidP="00A23C11">
      <w:pPr>
        <w:pStyle w:val="ListParagraph"/>
        <w:rPr>
          <w:rFonts w:eastAsiaTheme="majorEastAsia"/>
        </w:rPr>
      </w:pPr>
      <w:r>
        <w:rPr>
          <w:rFonts w:eastAsiaTheme="majorEastAsia"/>
        </w:rPr>
        <w:t xml:space="preserve"> </w:t>
      </w:r>
      <w:r w:rsidR="00FB1781">
        <w:rPr>
          <w:rFonts w:eastAsiaTheme="majorEastAsia"/>
        </w:rPr>
        <w:t xml:space="preserve"> </w:t>
      </w:r>
      <w:r w:rsidR="00E6254F" w:rsidRPr="00E6254F">
        <w:rPr>
          <w:rFonts w:eastAsiaTheme="majorEastAsia"/>
        </w:rPr>
        <w:t>The Scripture is clear about the Laws of Nature: Psalm 19:1-4, “</w:t>
      </w:r>
      <w:r w:rsidR="00E6254F" w:rsidRPr="00A96182">
        <w:rPr>
          <w:rFonts w:eastAsiaTheme="majorEastAsia"/>
        </w:rPr>
        <w:t>The heavens declare the glory of God; the skies proclaim the work of his hands… Their voice goes out into all the Earth</w:t>
      </w:r>
      <w:r w:rsidR="00E6254F" w:rsidRPr="00E6254F">
        <w:rPr>
          <w:rFonts w:eastAsiaTheme="majorEastAsia"/>
        </w:rPr>
        <w:t>.” Jeremiah 33:25, “</w:t>
      </w:r>
      <w:r w:rsidR="00E6254F" w:rsidRPr="00A96182">
        <w:rPr>
          <w:rFonts w:eastAsiaTheme="majorEastAsia"/>
        </w:rPr>
        <w:t>Thus says the Lord: ‘If My covenant is not with day and night, and if I have not appointed the ordinances of Heaven and Earth</w:t>
      </w:r>
      <w:r w:rsidR="00E6254F" w:rsidRPr="00E6254F">
        <w:rPr>
          <w:rFonts w:eastAsiaTheme="majorEastAsia"/>
        </w:rPr>
        <w:t xml:space="preserve">…” </w:t>
      </w:r>
      <w:r w:rsidR="00E6254F" w:rsidRPr="00A96182">
        <w:rPr>
          <w:rFonts w:eastAsiaTheme="majorEastAsia"/>
          <w:b/>
          <w:bCs/>
        </w:rPr>
        <w:t>The ‘ordinances of Heaven and Earth’ are the Laws of Nature.</w:t>
      </w:r>
    </w:p>
    <w:p w14:paraId="0CF7BC33" w14:textId="0B5963A0" w:rsidR="00E6254F" w:rsidRPr="00E6254F" w:rsidRDefault="007D641D" w:rsidP="00A23C11">
      <w:pPr>
        <w:pStyle w:val="ListParagraph"/>
        <w:rPr>
          <w:rFonts w:eastAsiaTheme="majorEastAsia"/>
        </w:rPr>
      </w:pPr>
      <w:r>
        <w:rPr>
          <w:rFonts w:eastAsiaTheme="majorEastAsia"/>
        </w:rPr>
        <w:t xml:space="preserve"> </w:t>
      </w:r>
      <w:r w:rsidR="00FB1781">
        <w:rPr>
          <w:rFonts w:eastAsiaTheme="majorEastAsia"/>
        </w:rPr>
        <w:t xml:space="preserve"> </w:t>
      </w:r>
      <w:r w:rsidR="00E6254F" w:rsidRPr="00E6254F">
        <w:rPr>
          <w:rFonts w:eastAsiaTheme="majorEastAsia"/>
        </w:rPr>
        <w:t xml:space="preserve">Romans 1:19-20, “... </w:t>
      </w:r>
      <w:r w:rsidR="00E6254F" w:rsidRPr="00A96182">
        <w:rPr>
          <w:rFonts w:eastAsiaTheme="majorEastAsia"/>
        </w:rPr>
        <w:t>because what may be known of our God is manifest in them, for our God has shown it to them. For since the creation of the world His invisible attributes are clearly seen, being understood by the things that are made, even His eternal power and Godhead, so that they are without excuse</w:t>
      </w:r>
      <w:r w:rsidR="00E6254F" w:rsidRPr="00E6254F">
        <w:rPr>
          <w:rFonts w:eastAsiaTheme="majorEastAsia"/>
        </w:rPr>
        <w:t xml:space="preserve">…’ In other words, the Laws of Nature are there for ‘we the people’ to discover over time, </w:t>
      </w:r>
      <w:r w:rsidR="00E6254F" w:rsidRPr="00A96182">
        <w:rPr>
          <w:rFonts w:eastAsiaTheme="majorEastAsia"/>
          <w:b/>
          <w:bCs/>
        </w:rPr>
        <w:t>well after Scripture was written.</w:t>
      </w:r>
      <w:r w:rsidR="00E6254F" w:rsidRPr="00E6254F">
        <w:rPr>
          <w:rFonts w:eastAsiaTheme="majorEastAsia"/>
        </w:rPr>
        <w:t xml:space="preserve"> Please pray on that. Pray some more.</w:t>
      </w:r>
    </w:p>
    <w:p w14:paraId="16FBA37B" w14:textId="15DB44C9" w:rsidR="00E6254F" w:rsidRPr="00E6254F" w:rsidRDefault="007D641D" w:rsidP="00A23C11">
      <w:pPr>
        <w:pStyle w:val="ListParagraph"/>
        <w:rPr>
          <w:rFonts w:eastAsiaTheme="majorEastAsia"/>
        </w:rPr>
      </w:pPr>
      <w:r>
        <w:rPr>
          <w:rFonts w:eastAsiaTheme="majorEastAsia"/>
        </w:rPr>
        <w:t xml:space="preserve"> </w:t>
      </w:r>
      <w:r w:rsidR="00FB1781">
        <w:rPr>
          <w:rFonts w:eastAsiaTheme="majorEastAsia"/>
        </w:rPr>
        <w:t xml:space="preserve"> </w:t>
      </w:r>
      <w:r w:rsidR="00E6254F" w:rsidRPr="00E6254F">
        <w:rPr>
          <w:rFonts w:eastAsiaTheme="majorEastAsia"/>
        </w:rPr>
        <w:t xml:space="preserve">What our Abba Father ‘made’ in 1776 was His new nation, </w:t>
      </w:r>
      <w:r w:rsidR="00E6254F" w:rsidRPr="00A96182">
        <w:rPr>
          <w:rFonts w:eastAsiaTheme="majorEastAsia"/>
          <w:b/>
          <w:bCs/>
        </w:rPr>
        <w:t>Eden 2.0</w:t>
      </w:r>
      <w:r w:rsidR="00E6254F" w:rsidRPr="00E6254F">
        <w:rPr>
          <w:rFonts w:eastAsiaTheme="majorEastAsia"/>
        </w:rPr>
        <w:t>, ending the kingship type of government. It required compromise, and the idea of owning humans goes back to the Old Testament.</w:t>
      </w:r>
    </w:p>
    <w:p w14:paraId="4EBB6CF1" w14:textId="1D0832DC" w:rsidR="00E6254F" w:rsidRPr="00E6254F" w:rsidRDefault="007D641D" w:rsidP="00A23C11">
      <w:pPr>
        <w:pStyle w:val="ListParagraph"/>
        <w:rPr>
          <w:rFonts w:eastAsiaTheme="majorEastAsia"/>
        </w:rPr>
      </w:pPr>
      <w:r>
        <w:rPr>
          <w:rFonts w:eastAsiaTheme="majorEastAsia"/>
        </w:rPr>
        <w:t xml:space="preserve">  </w:t>
      </w:r>
      <w:r w:rsidR="00E6254F" w:rsidRPr="00E6254F">
        <w:rPr>
          <w:rFonts w:eastAsiaTheme="majorEastAsia"/>
        </w:rPr>
        <w:t>The Second Awakening was 1795-1840’s, to end slavery and launch a ‘</w:t>
      </w:r>
      <w:r w:rsidR="00E6254F" w:rsidRPr="00A96182">
        <w:rPr>
          <w:rFonts w:eastAsiaTheme="majorEastAsia"/>
          <w:i/>
        </w:rPr>
        <w:t>new birth of freedom’</w:t>
      </w:r>
      <w:r w:rsidR="00E6254F" w:rsidRPr="00E6254F">
        <w:rPr>
          <w:rFonts w:eastAsiaTheme="majorEastAsia"/>
        </w:rPr>
        <w:t xml:space="preserve"> that, combined with the Industrial Revolution, delivered the Golden Age of our Abba Father’s </w:t>
      </w:r>
      <w:r w:rsidR="00E6254F" w:rsidRPr="00A96182">
        <w:rPr>
          <w:rFonts w:eastAsiaTheme="majorEastAsia"/>
          <w:b/>
          <w:bCs/>
        </w:rPr>
        <w:t>1776 Creation, Eden 2</w:t>
      </w:r>
      <w:r w:rsidR="00E6254F" w:rsidRPr="00E6254F">
        <w:rPr>
          <w:rFonts w:eastAsiaTheme="majorEastAsia"/>
        </w:rPr>
        <w:t xml:space="preserve">. That also required blood. </w:t>
      </w:r>
    </w:p>
    <w:p w14:paraId="074F296E" w14:textId="36481380" w:rsidR="00E6254F" w:rsidRPr="00E6254F" w:rsidRDefault="007D641D" w:rsidP="00A23C11">
      <w:pPr>
        <w:pStyle w:val="ListParagraph"/>
        <w:rPr>
          <w:rFonts w:eastAsiaTheme="majorEastAsia"/>
        </w:rPr>
      </w:pPr>
      <w:r>
        <w:rPr>
          <w:rFonts w:eastAsiaTheme="majorEastAsia"/>
        </w:rPr>
        <w:t xml:space="preserve"> </w:t>
      </w:r>
      <w:r w:rsidR="00FB1781">
        <w:rPr>
          <w:rFonts w:eastAsiaTheme="majorEastAsia"/>
        </w:rPr>
        <w:t xml:space="preserve"> </w:t>
      </w:r>
      <w:r w:rsidR="00E6254F" w:rsidRPr="00E6254F">
        <w:rPr>
          <w:rFonts w:eastAsiaTheme="majorEastAsia"/>
        </w:rPr>
        <w:t xml:space="preserve">The Second Awakening focused on human responsibility, free will, moral activism, and social reformation, finishing what our Abba Father started in 1620 with the Pilgrims, </w:t>
      </w:r>
      <w:r w:rsidR="00E6254F" w:rsidRPr="00A96182">
        <w:rPr>
          <w:rFonts w:eastAsiaTheme="majorEastAsia"/>
          <w:b/>
          <w:bCs/>
        </w:rPr>
        <w:t>except for one thing</w:t>
      </w:r>
      <w:r w:rsidR="00E6254F" w:rsidRPr="00E6254F">
        <w:rPr>
          <w:rFonts w:eastAsiaTheme="majorEastAsia"/>
        </w:rPr>
        <w:t xml:space="preserve">: </w:t>
      </w:r>
      <w:r w:rsidR="00E6254F" w:rsidRPr="00A96182">
        <w:rPr>
          <w:rFonts w:eastAsiaTheme="majorEastAsia"/>
          <w:b/>
          <w:bCs/>
        </w:rPr>
        <w:t>political party power inside our government</w:t>
      </w:r>
      <w:r w:rsidR="00E6254F" w:rsidRPr="00E6254F">
        <w:rPr>
          <w:rFonts w:eastAsiaTheme="majorEastAsia"/>
        </w:rPr>
        <w:t xml:space="preserve">. </w:t>
      </w:r>
    </w:p>
    <w:p w14:paraId="02F50634" w14:textId="40EAA513" w:rsidR="00E6254F" w:rsidRPr="00E6254F" w:rsidRDefault="007D641D" w:rsidP="00A23C11">
      <w:pPr>
        <w:pStyle w:val="ListParagraph"/>
        <w:rPr>
          <w:rFonts w:eastAsiaTheme="majorEastAsia"/>
        </w:rPr>
      </w:pPr>
      <w:r>
        <w:rPr>
          <w:rFonts w:eastAsiaTheme="majorEastAsia"/>
        </w:rPr>
        <w:t xml:space="preserve"> </w:t>
      </w:r>
      <w:r w:rsidR="00FB1781">
        <w:rPr>
          <w:rFonts w:eastAsiaTheme="majorEastAsia"/>
        </w:rPr>
        <w:t xml:space="preserve"> </w:t>
      </w:r>
      <w:r w:rsidR="00A96182">
        <w:rPr>
          <w:rFonts w:eastAsiaTheme="majorEastAsia"/>
        </w:rPr>
        <w:t>P16</w:t>
      </w:r>
      <w:r w:rsidR="00E6254F" w:rsidRPr="00E6254F">
        <w:rPr>
          <w:rFonts w:eastAsiaTheme="majorEastAsia"/>
        </w:rPr>
        <w:t xml:space="preserve"> launched the Republican Party to carry his ‘</w:t>
      </w:r>
      <w:r w:rsidR="00E6254F" w:rsidRPr="00A96182">
        <w:rPr>
          <w:rFonts w:eastAsiaTheme="majorEastAsia"/>
          <w:i/>
        </w:rPr>
        <w:t>new birth of freedom</w:t>
      </w:r>
      <w:r w:rsidR="00E6254F" w:rsidRPr="00E6254F">
        <w:rPr>
          <w:rFonts w:eastAsiaTheme="majorEastAsia"/>
        </w:rPr>
        <w:t xml:space="preserve">.’ Just as our Abba Father’s </w:t>
      </w:r>
      <w:r w:rsidR="00E6254F" w:rsidRPr="00A96182">
        <w:rPr>
          <w:rFonts w:eastAsiaTheme="majorEastAsia"/>
          <w:b/>
          <w:bCs/>
        </w:rPr>
        <w:t>1776 Creation, Eden 2.0</w:t>
      </w:r>
      <w:r w:rsidR="00E6254F" w:rsidRPr="00E6254F">
        <w:rPr>
          <w:rFonts w:eastAsiaTheme="majorEastAsia"/>
        </w:rPr>
        <w:t>, left openings for the Devil to exploit through political parties</w:t>
      </w:r>
      <w:r w:rsidR="00A96182">
        <w:rPr>
          <w:rFonts w:eastAsiaTheme="majorEastAsia"/>
        </w:rPr>
        <w:t>, P16</w:t>
      </w:r>
      <w:r w:rsidR="00E6254F" w:rsidRPr="00E6254F">
        <w:rPr>
          <w:rFonts w:eastAsiaTheme="majorEastAsia"/>
        </w:rPr>
        <w:t xml:space="preserve"> faced the same problem in saving it. </w:t>
      </w:r>
    </w:p>
    <w:p w14:paraId="0CFBB6EF" w14:textId="5A945E46" w:rsidR="00E6254F" w:rsidRPr="00E6254F" w:rsidRDefault="007D641D" w:rsidP="00A23C11">
      <w:pPr>
        <w:pStyle w:val="ListParagraph"/>
        <w:rPr>
          <w:rFonts w:eastAsiaTheme="majorEastAsia"/>
        </w:rPr>
      </w:pPr>
      <w:r>
        <w:rPr>
          <w:rFonts w:eastAsiaTheme="majorEastAsia"/>
        </w:rPr>
        <w:t xml:space="preserve"> </w:t>
      </w:r>
      <w:r w:rsidR="00FB1781">
        <w:rPr>
          <w:rFonts w:eastAsiaTheme="majorEastAsia"/>
        </w:rPr>
        <w:t xml:space="preserve"> </w:t>
      </w:r>
      <w:r w:rsidR="00E6254F" w:rsidRPr="00E6254F">
        <w:rPr>
          <w:rFonts w:eastAsiaTheme="majorEastAsia"/>
        </w:rPr>
        <w:t xml:space="preserve">And here we are. Because it took the Devil’s Blue Party less than fifty years to regain control of </w:t>
      </w:r>
      <w:r w:rsidR="00E6254F" w:rsidRPr="00E6254F">
        <w:rPr>
          <w:rFonts w:eastAsiaTheme="majorEastAsia"/>
        </w:rPr>
        <w:lastRenderedPageBreak/>
        <w:t xml:space="preserve">our </w:t>
      </w:r>
      <w:r w:rsidR="00E6254F" w:rsidRPr="00A96182">
        <w:rPr>
          <w:rFonts w:eastAsiaTheme="majorEastAsia"/>
          <w:b/>
          <w:bCs/>
        </w:rPr>
        <w:t>Abba Father’s 1776 Creation, Eden 2.0</w:t>
      </w:r>
      <w:r w:rsidR="00E6254F" w:rsidRPr="00E6254F">
        <w:rPr>
          <w:rFonts w:eastAsiaTheme="majorEastAsia"/>
        </w:rPr>
        <w:t xml:space="preserve">, and start the death march we see today with the false flag of the Progressivism PSYOP that almost won in 2024. Our Abba Father is revealing all the political party election malfeasance and plunder of our treasury, leaving no stone unturned. </w:t>
      </w:r>
    </w:p>
    <w:p w14:paraId="03B5525A" w14:textId="0F7F8425" w:rsidR="00E6254F" w:rsidRPr="00E6254F" w:rsidRDefault="007D641D" w:rsidP="00A23C11">
      <w:pPr>
        <w:pStyle w:val="ListParagraph"/>
        <w:rPr>
          <w:rFonts w:eastAsiaTheme="majorEastAsia"/>
        </w:rPr>
      </w:pPr>
      <w:r>
        <w:rPr>
          <w:rFonts w:eastAsiaTheme="majorEastAsia"/>
        </w:rPr>
        <w:t xml:space="preserve"> </w:t>
      </w:r>
      <w:r w:rsidR="00FB1781">
        <w:rPr>
          <w:rFonts w:eastAsiaTheme="majorEastAsia"/>
        </w:rPr>
        <w:t xml:space="preserve"> </w:t>
      </w:r>
      <w:r w:rsidR="00E6254F" w:rsidRPr="00E6254F">
        <w:rPr>
          <w:rFonts w:eastAsiaTheme="majorEastAsia"/>
        </w:rPr>
        <w:t>Our duty as citizens and Believers is to elect representatives who obey the Laws of Nature and search for more; never human whims, ideology, political parties, or despots. It simply is not right for us pulpit</w:t>
      </w:r>
      <w:r w:rsidR="00FB1781">
        <w:rPr>
          <w:rFonts w:eastAsiaTheme="majorEastAsia"/>
        </w:rPr>
        <w:t xml:space="preserve"> </w:t>
      </w:r>
      <w:r w:rsidR="00E6254F" w:rsidRPr="00E6254F">
        <w:rPr>
          <w:rFonts w:eastAsiaTheme="majorEastAsia"/>
        </w:rPr>
        <w:t xml:space="preserve">leaders to continue sending Believers into the Devil’s dirty politics when we are living in </w:t>
      </w:r>
      <w:r w:rsidR="00E6254F" w:rsidRPr="00A96182">
        <w:rPr>
          <w:rFonts w:eastAsiaTheme="majorEastAsia"/>
          <w:b/>
          <w:bCs/>
        </w:rPr>
        <w:t>Eden 2.0.</w:t>
      </w:r>
    </w:p>
    <w:p w14:paraId="510A1E42" w14:textId="23C17F20" w:rsidR="00E6254F" w:rsidRPr="00E6254F" w:rsidRDefault="00B3356B" w:rsidP="00FB1781">
      <w:pPr>
        <w:pStyle w:val="Heading3"/>
      </w:pPr>
      <w:r>
        <w:t>P2</w:t>
      </w:r>
      <w:r w:rsidR="007D641D">
        <w:t>3</w:t>
      </w:r>
      <w:r>
        <w:t xml:space="preserve"> Set </w:t>
      </w:r>
      <w:r w:rsidR="007D641D">
        <w:t>4</w:t>
      </w:r>
      <w:r>
        <w:t xml:space="preserve">: </w:t>
      </w:r>
      <w:r w:rsidR="00E6254F" w:rsidRPr="00E6254F">
        <w:t>W</w:t>
      </w:r>
      <w:r>
        <w:t>TP’s</w:t>
      </w:r>
      <w:r w:rsidR="00E6254F" w:rsidRPr="00E6254F">
        <w:t xml:space="preserve"> Weapon of Mass Destruction</w:t>
      </w:r>
    </w:p>
    <w:p w14:paraId="0C37A4CB" w14:textId="1D95B074" w:rsidR="00E6254F" w:rsidRPr="00A23C11" w:rsidRDefault="009803AD" w:rsidP="00A23C11">
      <w:pPr>
        <w:pStyle w:val="ListParagraph"/>
        <w:numPr>
          <w:ilvl w:val="0"/>
          <w:numId w:val="154"/>
        </w:numPr>
        <w:rPr>
          <w:rFonts w:eastAsiaTheme="majorEastAsia"/>
        </w:rPr>
      </w:pPr>
      <w:r w:rsidRPr="00A23C11">
        <w:rPr>
          <w:rFonts w:eastAsiaTheme="majorEastAsia"/>
        </w:rPr>
        <w:t xml:space="preserve"> </w:t>
      </w:r>
      <w:r w:rsidR="00FB1781" w:rsidRPr="00A23C11">
        <w:rPr>
          <w:rFonts w:eastAsiaTheme="majorEastAsia"/>
        </w:rPr>
        <w:t xml:space="preserve"> </w:t>
      </w:r>
      <w:r w:rsidR="00E6254F" w:rsidRPr="00A23C11">
        <w:rPr>
          <w:rFonts w:eastAsiaTheme="majorEastAsia"/>
        </w:rPr>
        <w:t>We cannot defeat the Devil at the ballot box without a weapon of mass destruction (WMD) in our Abba Father’s theatre of war. Godly Civics is the first attempt at enumerating the Laws of Nature as Governing Principles for all candidates to score in agreement or disagreement and post on their website if they want the Body of Christ vote: WePEG1787.com – We the People’s Principles of Effective Governing.</w:t>
      </w:r>
    </w:p>
    <w:p w14:paraId="4DB9B8EA" w14:textId="2C3A1040" w:rsidR="00E6254F" w:rsidRPr="00E6254F" w:rsidRDefault="009803AD" w:rsidP="00A23C11">
      <w:pPr>
        <w:pStyle w:val="ListParagraph"/>
        <w:rPr>
          <w:rFonts w:eastAsiaTheme="majorEastAsia"/>
        </w:rPr>
      </w:pPr>
      <w:r>
        <w:rPr>
          <w:rFonts w:eastAsiaTheme="majorEastAsia"/>
        </w:rPr>
        <w:t xml:space="preserve"> </w:t>
      </w:r>
      <w:r w:rsidR="00FB1781">
        <w:rPr>
          <w:rFonts w:eastAsiaTheme="majorEastAsia"/>
        </w:rPr>
        <w:t xml:space="preserve"> </w:t>
      </w:r>
      <w:r w:rsidR="00E6254F" w:rsidRPr="00FB1781">
        <w:rPr>
          <w:rFonts w:eastAsiaTheme="majorEastAsia"/>
          <w:b/>
          <w:bCs/>
        </w:rPr>
        <w:t>WePEG1787</w:t>
      </w:r>
      <w:r w:rsidR="00E6254F" w:rsidRPr="00E6254F">
        <w:rPr>
          <w:rFonts w:eastAsiaTheme="majorEastAsia"/>
        </w:rPr>
        <w:t xml:space="preserve"> levels the playing field for first-time candidates, neutralizes the huge dark-money spending, and ends the ‘politics of personal destruction.’ It also forces a debate because refusing to score and post is automatically scored as a zero. Below is a sample. The long dash is used to place the score. Entire sections can be scored 10 or 0 in the titles to make it easier to complete.</w:t>
      </w:r>
    </w:p>
    <w:p w14:paraId="0761C952" w14:textId="4B44C4FB" w:rsidR="00E6254F" w:rsidRPr="00FB1781" w:rsidRDefault="009803AD" w:rsidP="00A23C11">
      <w:pPr>
        <w:pStyle w:val="ListParagraph"/>
        <w:rPr>
          <w:rFonts w:eastAsiaTheme="majorEastAsia"/>
        </w:rPr>
      </w:pPr>
      <w:r>
        <w:rPr>
          <w:rFonts w:eastAsiaTheme="majorEastAsia"/>
        </w:rPr>
        <w:t xml:space="preserve">  </w:t>
      </w:r>
      <w:r w:rsidR="00E6254F" w:rsidRPr="00FB1781">
        <w:rPr>
          <w:rFonts w:eastAsiaTheme="majorEastAsia"/>
        </w:rPr>
        <w:t>Principle 1: We the People’s Liberty and Sovereignty __</w:t>
      </w:r>
      <w:r w:rsidR="00FB1781">
        <w:rPr>
          <w:rFonts w:eastAsiaTheme="majorEastAsia"/>
        </w:rPr>
        <w:br/>
      </w:r>
      <w:r w:rsidR="00E6254F" w:rsidRPr="00FB1781">
        <w:rPr>
          <w:rFonts w:eastAsiaTheme="majorEastAsia"/>
        </w:rPr>
        <w:t>P1 Set 2: Political Factions/Parties __</w:t>
      </w:r>
    </w:p>
    <w:p w14:paraId="4D751320" w14:textId="4D8A9018" w:rsidR="00E6254F" w:rsidRPr="00E6254F" w:rsidRDefault="009803AD" w:rsidP="00A23C11">
      <w:pPr>
        <w:pStyle w:val="ListParagraph"/>
        <w:rPr>
          <w:rFonts w:eastAsiaTheme="majorEastAsia"/>
        </w:rPr>
      </w:pPr>
      <w:r>
        <w:rPr>
          <w:rFonts w:eastAsiaTheme="majorEastAsia"/>
        </w:rPr>
        <w:t xml:space="preserve">  </w:t>
      </w:r>
      <w:r w:rsidR="00E6254F" w:rsidRPr="00E6254F">
        <w:rPr>
          <w:rFonts w:eastAsiaTheme="majorEastAsia"/>
        </w:rPr>
        <w:t>John Adams wrote, “</w:t>
      </w:r>
      <w:r w:rsidR="00016CC0" w:rsidRPr="00016CC0">
        <w:rPr>
          <w:rFonts w:eastAsiaTheme="majorEastAsia"/>
        </w:rPr>
        <w:t xml:space="preserve">There is nothing which I </w:t>
      </w:r>
      <w:r w:rsidR="00E6254F" w:rsidRPr="00E6254F">
        <w:rPr>
          <w:rFonts w:eastAsiaTheme="majorEastAsia"/>
        </w:rPr>
        <w:t>dread so much as the division of the republic into two great parties… It is to be dreaded as the greatest political evil under our Constitution.” (Score 0 to 10, tell us who you are.)</w:t>
      </w:r>
    </w:p>
    <w:p w14:paraId="1F6B7F47" w14:textId="4F958462" w:rsidR="00E6254F" w:rsidRPr="00E6254F" w:rsidRDefault="009803AD" w:rsidP="00A23C11">
      <w:pPr>
        <w:pStyle w:val="ListParagraph"/>
        <w:rPr>
          <w:rFonts w:eastAsiaTheme="majorEastAsia"/>
        </w:rPr>
      </w:pPr>
      <w:r>
        <w:rPr>
          <w:rFonts w:eastAsiaTheme="majorEastAsia"/>
        </w:rPr>
        <w:t xml:space="preserve">  </w:t>
      </w:r>
      <w:r w:rsidR="00E6254F" w:rsidRPr="00E6254F">
        <w:rPr>
          <w:rFonts w:eastAsiaTheme="majorEastAsia"/>
        </w:rPr>
        <w:t>George Washington wrote, “the alternate domination of one party over another,” leading to revenge politics, ultimately drives citizens to seek a tyrant who promises order.” (0 to 10, who are you?)</w:t>
      </w:r>
    </w:p>
    <w:p w14:paraId="79FE99A9" w14:textId="2A6A8A1C" w:rsidR="00E6254F" w:rsidRPr="00E6254F" w:rsidRDefault="009803AD" w:rsidP="00A23C11">
      <w:pPr>
        <w:pStyle w:val="ListParagraph"/>
        <w:rPr>
          <w:rFonts w:eastAsiaTheme="majorEastAsia"/>
        </w:rPr>
      </w:pPr>
      <w:r>
        <w:rPr>
          <w:rFonts w:eastAsiaTheme="majorEastAsia"/>
        </w:rPr>
        <w:t xml:space="preserve">   </w:t>
      </w:r>
      <w:r w:rsidR="00E6254F" w:rsidRPr="00E6254F">
        <w:rPr>
          <w:rFonts w:eastAsiaTheme="majorEastAsia"/>
        </w:rPr>
        <w:t>Our Founders knew that factions/parties historically destroyed their republics: Athens fell because rival parties cannibalized one another. Rome collapsed under violent party leaders—Marius, Sulla, Caesar—who turned republican institutions into weapons. Florence during the Renaissance was torn apart by competing parties (Guelphs and Ghibellines). (0 to 10, who are you?)</w:t>
      </w:r>
    </w:p>
    <w:p w14:paraId="3759E48D" w14:textId="393239AF" w:rsidR="00E6254F" w:rsidRPr="00E6254F" w:rsidRDefault="009803AD" w:rsidP="00A23C11">
      <w:pPr>
        <w:pStyle w:val="ListParagraph"/>
        <w:rPr>
          <w:rFonts w:eastAsiaTheme="majorEastAsia"/>
        </w:rPr>
      </w:pPr>
      <w:r>
        <w:rPr>
          <w:rFonts w:eastAsiaTheme="majorEastAsia"/>
        </w:rPr>
        <w:t xml:space="preserve">   </w:t>
      </w:r>
      <w:r w:rsidR="00E6254F" w:rsidRPr="00E6254F">
        <w:rPr>
          <w:rFonts w:eastAsiaTheme="majorEastAsia"/>
        </w:rPr>
        <w:t>As you can see, Liberty-hating candidates are boxed in. The only answer is government by principles (Laws of Nature) that work for the most people and NEVER change except through research and experience, which should always make our lives better because they are our Abba Father’s creation.</w:t>
      </w:r>
    </w:p>
    <w:p w14:paraId="0EA1CE51" w14:textId="046BB471" w:rsidR="00E6254F" w:rsidRPr="00E6254F" w:rsidRDefault="00B3356B" w:rsidP="00FB1781">
      <w:pPr>
        <w:pStyle w:val="Heading3"/>
      </w:pPr>
      <w:r>
        <w:t>P2</w:t>
      </w:r>
      <w:r w:rsidR="00A23C11">
        <w:t>3</w:t>
      </w:r>
      <w:r>
        <w:t xml:space="preserve"> Set 5: </w:t>
      </w:r>
      <w:r w:rsidR="00E6254F" w:rsidRPr="00E6254F">
        <w:t>What is Next?</w:t>
      </w:r>
    </w:p>
    <w:p w14:paraId="7074ABC6" w14:textId="4E6EFCF0" w:rsidR="00E6254F" w:rsidRPr="00A23C11" w:rsidRDefault="00A23C11" w:rsidP="00A23C11">
      <w:pPr>
        <w:pStyle w:val="ListParagraph"/>
        <w:numPr>
          <w:ilvl w:val="0"/>
          <w:numId w:val="155"/>
        </w:numPr>
        <w:rPr>
          <w:rFonts w:eastAsiaTheme="majorEastAsia"/>
        </w:rPr>
      </w:pPr>
      <w:r w:rsidRPr="00A23C11">
        <w:rPr>
          <w:rFonts w:eastAsiaTheme="majorEastAsia"/>
        </w:rPr>
        <w:t xml:space="preserve">  </w:t>
      </w:r>
      <w:r w:rsidR="00FB1781" w:rsidRPr="00A23C11">
        <w:rPr>
          <w:rFonts w:eastAsiaTheme="majorEastAsia"/>
        </w:rPr>
        <w:t xml:space="preserve"> </w:t>
      </w:r>
      <w:r w:rsidR="00E6254F" w:rsidRPr="00A23C11">
        <w:rPr>
          <w:rFonts w:eastAsiaTheme="majorEastAsia"/>
          <w:b/>
          <w:bCs/>
        </w:rPr>
        <w:t>Godly Civics</w:t>
      </w:r>
      <w:r w:rsidR="00E6254F" w:rsidRPr="00A23C11">
        <w:rPr>
          <w:rFonts w:eastAsiaTheme="majorEastAsia"/>
        </w:rPr>
        <w:t xml:space="preserve"> is like a North Star, guiding us from wherever we are to where we need to be. </w:t>
      </w:r>
      <w:r w:rsidR="00E6254F" w:rsidRPr="00A23C11">
        <w:rPr>
          <w:rFonts w:eastAsiaTheme="majorEastAsia"/>
        </w:rPr>
        <w:lastRenderedPageBreak/>
        <w:t xml:space="preserve">We have no members nor solicit donations, because the Body of Christ does all the work. Success requires every Believer to do everything we can to spread the existence of </w:t>
      </w:r>
      <w:r w:rsidR="00E6254F" w:rsidRPr="001E6A35">
        <w:rPr>
          <w:rFonts w:eastAsiaTheme="majorEastAsia"/>
          <w:b/>
          <w:bCs/>
        </w:rPr>
        <w:t xml:space="preserve">Godly Civics </w:t>
      </w:r>
      <w:r w:rsidR="00E6254F" w:rsidRPr="00A23C11">
        <w:rPr>
          <w:rFonts w:eastAsiaTheme="majorEastAsia"/>
        </w:rPr>
        <w:t xml:space="preserve">to everyone we can, especially on social media and our email contacts. Seven layers of ten people telling ten people to tell ten people reach 100 million people quickly. </w:t>
      </w:r>
    </w:p>
    <w:p w14:paraId="04E23A44" w14:textId="7A54072F" w:rsidR="00E6254F" w:rsidRDefault="00A23C11" w:rsidP="00A23C11">
      <w:pPr>
        <w:pStyle w:val="ListParagraph"/>
        <w:rPr>
          <w:rFonts w:eastAsiaTheme="majorEastAsia"/>
        </w:rPr>
      </w:pPr>
      <w:r>
        <w:rPr>
          <w:rFonts w:eastAsiaTheme="majorEastAsia"/>
        </w:rPr>
        <w:t xml:space="preserve">  </w:t>
      </w:r>
      <w:r w:rsidR="00FB1781">
        <w:rPr>
          <w:rFonts w:eastAsiaTheme="majorEastAsia"/>
        </w:rPr>
        <w:t xml:space="preserve"> </w:t>
      </w:r>
      <w:hyperlink r:id="rId21" w:history="1">
        <w:r w:rsidR="00E6254F" w:rsidRPr="00B3356B">
          <w:rPr>
            <w:rStyle w:val="Hyperlink"/>
            <w:rFonts w:eastAsiaTheme="majorEastAsia" w:cs="Cambria"/>
            <w:b/>
            <w:bCs/>
          </w:rPr>
          <w:t>GodlyCivics.com</w:t>
        </w:r>
      </w:hyperlink>
      <w:r w:rsidR="00E6254F" w:rsidRPr="00E6254F">
        <w:rPr>
          <w:rFonts w:eastAsiaTheme="majorEastAsia"/>
        </w:rPr>
        <w:t xml:space="preserve"> has everything needed, including how to start a mission team. </w:t>
      </w:r>
      <w:hyperlink r:id="rId22" w:history="1">
        <w:r w:rsidR="00E6254F" w:rsidRPr="00B3356B">
          <w:rPr>
            <w:rStyle w:val="Hyperlink"/>
            <w:rFonts w:eastAsiaTheme="majorEastAsia" w:cs="Cambria"/>
          </w:rPr>
          <w:t>LibertyCivics.com</w:t>
        </w:r>
      </w:hyperlink>
      <w:r w:rsidR="00E6254F" w:rsidRPr="00E6254F">
        <w:rPr>
          <w:rFonts w:eastAsiaTheme="majorEastAsia"/>
        </w:rPr>
        <w:t xml:space="preserve"> teaches Liberty to everyone, especially non-believers. </w:t>
      </w:r>
      <w:hyperlink r:id="rId23" w:history="1">
        <w:r w:rsidR="00E6254F" w:rsidRPr="00B3356B">
          <w:rPr>
            <w:rStyle w:val="Hyperlink"/>
            <w:rFonts w:eastAsiaTheme="majorEastAsia" w:cs="Cambria"/>
            <w:b/>
            <w:bCs/>
          </w:rPr>
          <w:t>WePEG1787.com</w:t>
        </w:r>
      </w:hyperlink>
      <w:r w:rsidR="00E6254F" w:rsidRPr="00E6254F">
        <w:rPr>
          <w:rFonts w:eastAsiaTheme="majorEastAsia"/>
        </w:rPr>
        <w:t xml:space="preserve"> explains everything candidates need to post their scores. It also teaches everyone about </w:t>
      </w:r>
      <w:r w:rsidR="00E6254F" w:rsidRPr="001E6A35">
        <w:rPr>
          <w:rFonts w:eastAsiaTheme="majorEastAsia"/>
          <w:i/>
          <w:iCs w:val="0"/>
        </w:rPr>
        <w:t>Liberty</w:t>
      </w:r>
      <w:r w:rsidR="00E6254F" w:rsidRPr="00E6254F">
        <w:rPr>
          <w:rFonts w:eastAsiaTheme="majorEastAsia"/>
        </w:rPr>
        <w:t>—blessings to you.</w:t>
      </w:r>
    </w:p>
    <w:sectPr w:rsidR="00E6254F" w:rsidSect="00FB47ED">
      <w:type w:val="continuous"/>
      <w:pgSz w:w="12240" w:h="15840" w:code="1"/>
      <w:pgMar w:top="720" w:right="1080" w:bottom="720" w:left="108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5E6910" w14:textId="77777777" w:rsidR="0080006E" w:rsidRDefault="0080006E">
      <w:pPr>
        <w:spacing w:line="240" w:lineRule="auto"/>
      </w:pPr>
      <w:r>
        <w:separator/>
      </w:r>
    </w:p>
  </w:endnote>
  <w:endnote w:type="continuationSeparator" w:id="0">
    <w:p w14:paraId="318CD967" w14:textId="77777777" w:rsidR="0080006E" w:rsidRDefault="008000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5A791" w14:textId="77777777" w:rsidR="006B591F" w:rsidRDefault="006B59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CF4FF" w14:textId="22460A18" w:rsidR="00C36520" w:rsidRDefault="00A45B71" w:rsidP="00A45B71">
    <w:pPr>
      <w:pStyle w:val="Footer"/>
      <w:spacing w:before="200"/>
      <w:jc w:val="center"/>
    </w:pPr>
    <w:r>
      <w:t xml:space="preserve">To submit input: </w:t>
    </w:r>
    <w:hyperlink r:id="rId1" w:history="1">
      <w:r w:rsidR="00270F33" w:rsidRPr="00270F33">
        <w:rPr>
          <w:rStyle w:val="Hyperlink"/>
        </w:rPr>
        <w:t>info@WePEG1787</w:t>
      </w:r>
      <w:r w:rsidR="007F2164">
        <w:rPr>
          <w:rStyle w:val="Hyperlink"/>
        </w:rPr>
        <w:t xml:space="preserve"> </w:t>
      </w:r>
    </w:hyperlink>
    <w:r>
      <w:t xml:space="preserve"> To view online</w:t>
    </w:r>
    <w:r w:rsidR="00270F33">
      <w:t xml:space="preserve">: </w:t>
    </w:r>
    <w:hyperlink r:id="rId2" w:history="1">
      <w:r w:rsidR="00270F33" w:rsidRPr="00871E23">
        <w:rPr>
          <w:rStyle w:val="Hyperlink"/>
        </w:rPr>
        <w:t>https://WePEG1787.com</w:t>
      </w:r>
    </w:hyperlink>
    <w:r w:rsidR="00270F33">
      <w:tab/>
    </w:r>
    <w:r w:rsidR="006F4488" w:rsidRPr="00987DB2">
      <w:rPr>
        <w:rFonts w:cstheme="minorHAnsi"/>
        <w:sz w:val="20"/>
        <w:szCs w:val="20"/>
      </w:rPr>
      <w:fldChar w:fldCharType="begin"/>
    </w:r>
    <w:r w:rsidR="006F4488" w:rsidRPr="00987DB2">
      <w:rPr>
        <w:rFonts w:cstheme="minorHAnsi"/>
        <w:sz w:val="20"/>
        <w:szCs w:val="20"/>
      </w:rPr>
      <w:instrText xml:space="preserve"> PAGE   \* MERGEFORMAT </w:instrText>
    </w:r>
    <w:r w:rsidR="006F4488" w:rsidRPr="00987DB2">
      <w:rPr>
        <w:rFonts w:cstheme="minorHAnsi"/>
        <w:sz w:val="20"/>
        <w:szCs w:val="20"/>
      </w:rPr>
      <w:fldChar w:fldCharType="separate"/>
    </w:r>
    <w:r w:rsidR="006F4488" w:rsidRPr="00987DB2">
      <w:rPr>
        <w:rFonts w:cstheme="minorHAnsi"/>
        <w:noProof/>
        <w:sz w:val="20"/>
        <w:szCs w:val="20"/>
      </w:rPr>
      <w:t>1</w:t>
    </w:r>
    <w:r w:rsidR="006F4488" w:rsidRPr="00987DB2">
      <w:rPr>
        <w:rFonts w:cstheme="minorHAnsi"/>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39C80" w14:textId="77777777" w:rsidR="006B591F" w:rsidRDefault="006B59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77054B" w14:textId="77777777" w:rsidR="0080006E" w:rsidRDefault="0080006E">
      <w:pPr>
        <w:spacing w:line="240" w:lineRule="auto"/>
      </w:pPr>
      <w:r>
        <w:separator/>
      </w:r>
    </w:p>
  </w:footnote>
  <w:footnote w:type="continuationSeparator" w:id="0">
    <w:p w14:paraId="3F0529A1" w14:textId="77777777" w:rsidR="0080006E" w:rsidRDefault="0080006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CE596" w14:textId="77777777" w:rsidR="006B591F" w:rsidRDefault="006B59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762FF" w14:textId="4CBA9F2A" w:rsidR="00A45B71" w:rsidRDefault="00A15156" w:rsidP="00A45B71">
    <w:pPr>
      <w:pStyle w:val="Header"/>
      <w:tabs>
        <w:tab w:val="center" w:pos="5400"/>
        <w:tab w:val="left" w:pos="7110"/>
      </w:tabs>
      <w:spacing w:after="240"/>
    </w:pPr>
    <w:r>
      <w:rPr>
        <w:noProof/>
      </w:rPr>
      <w:drawing>
        <wp:anchor distT="0" distB="0" distL="114300" distR="114300" simplePos="0" relativeHeight="251663360" behindDoc="0" locked="0" layoutInCell="1" allowOverlap="1" wp14:anchorId="2E78E999" wp14:editId="353A5488">
          <wp:simplePos x="0" y="0"/>
          <wp:positionH relativeFrom="column">
            <wp:posOffset>3006725</wp:posOffset>
          </wp:positionH>
          <wp:positionV relativeFrom="paragraph">
            <wp:posOffset>-175260</wp:posOffset>
          </wp:positionV>
          <wp:extent cx="352425" cy="352425"/>
          <wp:effectExtent l="0" t="0" r="9525" b="9525"/>
          <wp:wrapNone/>
          <wp:docPr id="761503465" name="Picture 1" descr="A close up of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8325" name="Picture 1" descr="A close up of a fla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3524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DD1B1" w14:textId="77777777" w:rsidR="006B591F" w:rsidRDefault="006B59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D0F60"/>
    <w:multiLevelType w:val="hybridMultilevel"/>
    <w:tmpl w:val="EC7E1BE8"/>
    <w:lvl w:ilvl="0" w:tplc="17F8C81E">
      <w:start w:val="1"/>
      <w:numFmt w:val="decimal"/>
      <w:pStyle w:val="ListParagraph"/>
      <w:suff w:val="nothing"/>
      <w:lvlText w:val="%1."/>
      <w:lvlJc w:val="right"/>
      <w:pPr>
        <w:ind w:left="1051" w:hanging="331"/>
      </w:pPr>
      <w:rPr>
        <w:rFonts w:cs="Times New Roman" w:hint="default"/>
        <w:i w:val="0"/>
        <w:iCs/>
        <w:color w:val="auto"/>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13414B5A"/>
    <w:multiLevelType w:val="multilevel"/>
    <w:tmpl w:val="FFFFFFFF"/>
    <w:styleLink w:val="PrinExam"/>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 w15:restartNumberingAfterBreak="0">
    <w:nsid w:val="173B64EB"/>
    <w:multiLevelType w:val="hybridMultilevel"/>
    <w:tmpl w:val="FFFFFFFF"/>
    <w:lvl w:ilvl="0" w:tplc="4478037E">
      <w:start w:val="1"/>
      <w:numFmt w:val="decimal"/>
      <w:pStyle w:val="Section2"/>
      <w:suff w:val="nothing"/>
      <w:lvlText w:val="%1B. ___ "/>
      <w:lvlJc w:val="right"/>
      <w:pPr>
        <w:ind w:firstLine="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30D63313"/>
    <w:multiLevelType w:val="multilevel"/>
    <w:tmpl w:val="FFFFFFFF"/>
    <w:styleLink w:val="Principles"/>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15:restartNumberingAfterBreak="0">
    <w:nsid w:val="3E7851A1"/>
    <w:multiLevelType w:val="hybridMultilevel"/>
    <w:tmpl w:val="FFFFFFFF"/>
    <w:lvl w:ilvl="0" w:tplc="1B16857E">
      <w:start w:val="1"/>
      <w:numFmt w:val="decimal"/>
      <w:pStyle w:val="Section3"/>
      <w:suff w:val="nothing"/>
      <w:lvlText w:val="%1. ___ "/>
      <w:lvlJc w:val="left"/>
      <w:pPr>
        <w:ind w:firstLine="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52817139"/>
    <w:multiLevelType w:val="hybridMultilevel"/>
    <w:tmpl w:val="FFFFFFFF"/>
    <w:lvl w:ilvl="0" w:tplc="587852F0">
      <w:start w:val="1"/>
      <w:numFmt w:val="decimal"/>
      <w:pStyle w:val="Section1"/>
      <w:suff w:val="nothing"/>
      <w:lvlText w:val="%1A. ___ "/>
      <w:lvlJc w:val="right"/>
      <w:rPr>
        <w:rFonts w:cs="Times New Roman" w:hint="default"/>
      </w:rPr>
    </w:lvl>
    <w:lvl w:ilvl="1" w:tplc="FFFFFFFF" w:tentative="1">
      <w:start w:val="1"/>
      <w:numFmt w:val="lowerLetter"/>
      <w:lvlText w:val="%2."/>
      <w:lvlJc w:val="left"/>
      <w:pPr>
        <w:ind w:left="1800" w:hanging="360"/>
      </w:pPr>
      <w:rPr>
        <w:rFonts w:cs="Times New Roman"/>
      </w:rPr>
    </w:lvl>
    <w:lvl w:ilvl="2" w:tplc="FFFFFFFF" w:tentative="1">
      <w:start w:val="1"/>
      <w:numFmt w:val="lowerRoman"/>
      <w:lvlText w:val="%3."/>
      <w:lvlJc w:val="right"/>
      <w:pPr>
        <w:ind w:left="2520" w:hanging="180"/>
      </w:pPr>
      <w:rPr>
        <w:rFonts w:cs="Times New Roman"/>
      </w:rPr>
    </w:lvl>
    <w:lvl w:ilvl="3" w:tplc="FFFFFFFF" w:tentative="1">
      <w:start w:val="1"/>
      <w:numFmt w:val="decimal"/>
      <w:lvlText w:val="%4."/>
      <w:lvlJc w:val="left"/>
      <w:pPr>
        <w:ind w:left="3240" w:hanging="360"/>
      </w:pPr>
      <w:rPr>
        <w:rFonts w:cs="Times New Roman"/>
      </w:rPr>
    </w:lvl>
    <w:lvl w:ilvl="4" w:tplc="FFFFFFFF" w:tentative="1">
      <w:start w:val="1"/>
      <w:numFmt w:val="lowerLetter"/>
      <w:lvlText w:val="%5."/>
      <w:lvlJc w:val="left"/>
      <w:pPr>
        <w:ind w:left="3960" w:hanging="360"/>
      </w:pPr>
      <w:rPr>
        <w:rFonts w:cs="Times New Roman"/>
      </w:rPr>
    </w:lvl>
    <w:lvl w:ilvl="5" w:tplc="FFFFFFFF" w:tentative="1">
      <w:start w:val="1"/>
      <w:numFmt w:val="lowerRoman"/>
      <w:lvlText w:val="%6."/>
      <w:lvlJc w:val="right"/>
      <w:pPr>
        <w:ind w:left="4680" w:hanging="180"/>
      </w:pPr>
      <w:rPr>
        <w:rFonts w:cs="Times New Roman"/>
      </w:rPr>
    </w:lvl>
    <w:lvl w:ilvl="6" w:tplc="FFFFFFFF" w:tentative="1">
      <w:start w:val="1"/>
      <w:numFmt w:val="decimal"/>
      <w:lvlText w:val="%7."/>
      <w:lvlJc w:val="left"/>
      <w:pPr>
        <w:ind w:left="5400" w:hanging="360"/>
      </w:pPr>
      <w:rPr>
        <w:rFonts w:cs="Times New Roman"/>
      </w:rPr>
    </w:lvl>
    <w:lvl w:ilvl="7" w:tplc="FFFFFFFF" w:tentative="1">
      <w:start w:val="1"/>
      <w:numFmt w:val="lowerLetter"/>
      <w:lvlText w:val="%8."/>
      <w:lvlJc w:val="left"/>
      <w:pPr>
        <w:ind w:left="6120" w:hanging="360"/>
      </w:pPr>
      <w:rPr>
        <w:rFonts w:cs="Times New Roman"/>
      </w:rPr>
    </w:lvl>
    <w:lvl w:ilvl="8" w:tplc="FFFFFFFF" w:tentative="1">
      <w:start w:val="1"/>
      <w:numFmt w:val="lowerRoman"/>
      <w:lvlText w:val="%9."/>
      <w:lvlJc w:val="right"/>
      <w:pPr>
        <w:ind w:left="6840" w:hanging="180"/>
      </w:pPr>
      <w:rPr>
        <w:rFonts w:cs="Times New Roman"/>
      </w:rPr>
    </w:lvl>
  </w:abstractNum>
  <w:abstractNum w:abstractNumId="6" w15:restartNumberingAfterBreak="0">
    <w:nsid w:val="6A261446"/>
    <w:multiLevelType w:val="multilevel"/>
    <w:tmpl w:val="FFFFFFFF"/>
    <w:styleLink w:val="PrinForm"/>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7" w15:restartNumberingAfterBreak="0">
    <w:nsid w:val="73FD02D3"/>
    <w:multiLevelType w:val="hybridMultilevel"/>
    <w:tmpl w:val="FFFFFFFF"/>
    <w:lvl w:ilvl="0" w:tplc="50624E94">
      <w:start w:val="1"/>
      <w:numFmt w:val="decimal"/>
      <w:pStyle w:val="Section4"/>
      <w:lvlText w:val="%1. ___ "/>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823204868">
    <w:abstractNumId w:val="6"/>
  </w:num>
  <w:num w:numId="2" w16cid:durableId="1926306827">
    <w:abstractNumId w:val="1"/>
  </w:num>
  <w:num w:numId="3" w16cid:durableId="109595833">
    <w:abstractNumId w:val="3"/>
  </w:num>
  <w:num w:numId="4" w16cid:durableId="332952065">
    <w:abstractNumId w:val="2"/>
  </w:num>
  <w:num w:numId="5" w16cid:durableId="1377581913">
    <w:abstractNumId w:val="4"/>
  </w:num>
  <w:num w:numId="6" w16cid:durableId="131287017">
    <w:abstractNumId w:val="7"/>
  </w:num>
  <w:num w:numId="7" w16cid:durableId="1977225238">
    <w:abstractNumId w:val="5"/>
  </w:num>
  <w:num w:numId="8" w16cid:durableId="35349513">
    <w:abstractNumId w:val="0"/>
  </w:num>
  <w:num w:numId="9" w16cid:durableId="1499998209">
    <w:abstractNumId w:val="0"/>
    <w:lvlOverride w:ilvl="0">
      <w:startOverride w:val="1"/>
    </w:lvlOverride>
  </w:num>
  <w:num w:numId="10" w16cid:durableId="782306517">
    <w:abstractNumId w:val="0"/>
    <w:lvlOverride w:ilvl="0">
      <w:startOverride w:val="1"/>
    </w:lvlOverride>
  </w:num>
  <w:num w:numId="11" w16cid:durableId="175313091">
    <w:abstractNumId w:val="0"/>
    <w:lvlOverride w:ilvl="0">
      <w:startOverride w:val="1"/>
    </w:lvlOverride>
  </w:num>
  <w:num w:numId="12" w16cid:durableId="794181775">
    <w:abstractNumId w:val="0"/>
    <w:lvlOverride w:ilvl="0">
      <w:startOverride w:val="1"/>
    </w:lvlOverride>
  </w:num>
  <w:num w:numId="13" w16cid:durableId="1220442100">
    <w:abstractNumId w:val="0"/>
    <w:lvlOverride w:ilvl="0">
      <w:startOverride w:val="1"/>
    </w:lvlOverride>
  </w:num>
  <w:num w:numId="14" w16cid:durableId="494341189">
    <w:abstractNumId w:val="0"/>
    <w:lvlOverride w:ilvl="0">
      <w:startOverride w:val="1"/>
    </w:lvlOverride>
  </w:num>
  <w:num w:numId="15" w16cid:durableId="138572776">
    <w:abstractNumId w:val="0"/>
    <w:lvlOverride w:ilvl="0">
      <w:startOverride w:val="1"/>
    </w:lvlOverride>
  </w:num>
  <w:num w:numId="16" w16cid:durableId="1103959855">
    <w:abstractNumId w:val="0"/>
    <w:lvlOverride w:ilvl="0">
      <w:startOverride w:val="1"/>
    </w:lvlOverride>
  </w:num>
  <w:num w:numId="17" w16cid:durableId="1270501723">
    <w:abstractNumId w:val="0"/>
    <w:lvlOverride w:ilvl="0">
      <w:startOverride w:val="1"/>
    </w:lvlOverride>
  </w:num>
  <w:num w:numId="18" w16cid:durableId="1170411992">
    <w:abstractNumId w:val="0"/>
    <w:lvlOverride w:ilvl="0">
      <w:startOverride w:val="1"/>
    </w:lvlOverride>
  </w:num>
  <w:num w:numId="19" w16cid:durableId="355927944">
    <w:abstractNumId w:val="0"/>
    <w:lvlOverride w:ilvl="0">
      <w:startOverride w:val="1"/>
    </w:lvlOverride>
  </w:num>
  <w:num w:numId="20" w16cid:durableId="409890655">
    <w:abstractNumId w:val="0"/>
    <w:lvlOverride w:ilvl="0">
      <w:startOverride w:val="1"/>
    </w:lvlOverride>
  </w:num>
  <w:num w:numId="21" w16cid:durableId="669874694">
    <w:abstractNumId w:val="0"/>
    <w:lvlOverride w:ilvl="0">
      <w:startOverride w:val="1"/>
    </w:lvlOverride>
  </w:num>
  <w:num w:numId="22" w16cid:durableId="908731452">
    <w:abstractNumId w:val="0"/>
    <w:lvlOverride w:ilvl="0">
      <w:startOverride w:val="1"/>
    </w:lvlOverride>
  </w:num>
  <w:num w:numId="23" w16cid:durableId="899482689">
    <w:abstractNumId w:val="0"/>
    <w:lvlOverride w:ilvl="0">
      <w:startOverride w:val="1"/>
    </w:lvlOverride>
  </w:num>
  <w:num w:numId="24" w16cid:durableId="100730036">
    <w:abstractNumId w:val="0"/>
    <w:lvlOverride w:ilvl="0">
      <w:startOverride w:val="1"/>
    </w:lvlOverride>
  </w:num>
  <w:num w:numId="25" w16cid:durableId="1425540004">
    <w:abstractNumId w:val="0"/>
    <w:lvlOverride w:ilvl="0">
      <w:startOverride w:val="1"/>
    </w:lvlOverride>
  </w:num>
  <w:num w:numId="26" w16cid:durableId="403383240">
    <w:abstractNumId w:val="0"/>
    <w:lvlOverride w:ilvl="0">
      <w:startOverride w:val="1"/>
    </w:lvlOverride>
  </w:num>
  <w:num w:numId="27" w16cid:durableId="41254838">
    <w:abstractNumId w:val="0"/>
    <w:lvlOverride w:ilvl="0">
      <w:startOverride w:val="1"/>
    </w:lvlOverride>
  </w:num>
  <w:num w:numId="28" w16cid:durableId="43216603">
    <w:abstractNumId w:val="0"/>
    <w:lvlOverride w:ilvl="0">
      <w:startOverride w:val="1"/>
    </w:lvlOverride>
  </w:num>
  <w:num w:numId="29" w16cid:durableId="222061200">
    <w:abstractNumId w:val="0"/>
    <w:lvlOverride w:ilvl="0">
      <w:startOverride w:val="1"/>
    </w:lvlOverride>
  </w:num>
  <w:num w:numId="30" w16cid:durableId="435441541">
    <w:abstractNumId w:val="0"/>
    <w:lvlOverride w:ilvl="0">
      <w:startOverride w:val="1"/>
    </w:lvlOverride>
  </w:num>
  <w:num w:numId="31" w16cid:durableId="1914269920">
    <w:abstractNumId w:val="0"/>
    <w:lvlOverride w:ilvl="0">
      <w:startOverride w:val="1"/>
    </w:lvlOverride>
  </w:num>
  <w:num w:numId="32" w16cid:durableId="1982533702">
    <w:abstractNumId w:val="0"/>
    <w:lvlOverride w:ilvl="0">
      <w:startOverride w:val="1"/>
    </w:lvlOverride>
  </w:num>
  <w:num w:numId="33" w16cid:durableId="1953588749">
    <w:abstractNumId w:val="0"/>
    <w:lvlOverride w:ilvl="0">
      <w:startOverride w:val="1"/>
    </w:lvlOverride>
  </w:num>
  <w:num w:numId="34" w16cid:durableId="1198010570">
    <w:abstractNumId w:val="0"/>
    <w:lvlOverride w:ilvl="0">
      <w:startOverride w:val="1"/>
    </w:lvlOverride>
  </w:num>
  <w:num w:numId="35" w16cid:durableId="1117870467">
    <w:abstractNumId w:val="0"/>
    <w:lvlOverride w:ilvl="0">
      <w:startOverride w:val="1"/>
    </w:lvlOverride>
  </w:num>
  <w:num w:numId="36" w16cid:durableId="84420255">
    <w:abstractNumId w:val="0"/>
    <w:lvlOverride w:ilvl="0">
      <w:startOverride w:val="1"/>
    </w:lvlOverride>
  </w:num>
  <w:num w:numId="37" w16cid:durableId="873813891">
    <w:abstractNumId w:val="0"/>
    <w:lvlOverride w:ilvl="0">
      <w:startOverride w:val="1"/>
    </w:lvlOverride>
  </w:num>
  <w:num w:numId="38" w16cid:durableId="1757897325">
    <w:abstractNumId w:val="0"/>
    <w:lvlOverride w:ilvl="0">
      <w:startOverride w:val="1"/>
    </w:lvlOverride>
  </w:num>
  <w:num w:numId="39" w16cid:durableId="1706834624">
    <w:abstractNumId w:val="0"/>
    <w:lvlOverride w:ilvl="0">
      <w:startOverride w:val="1"/>
    </w:lvlOverride>
  </w:num>
  <w:num w:numId="40" w16cid:durableId="1788281227">
    <w:abstractNumId w:val="0"/>
    <w:lvlOverride w:ilvl="0">
      <w:startOverride w:val="1"/>
    </w:lvlOverride>
  </w:num>
  <w:num w:numId="41" w16cid:durableId="1224103900">
    <w:abstractNumId w:val="0"/>
    <w:lvlOverride w:ilvl="0">
      <w:startOverride w:val="1"/>
    </w:lvlOverride>
  </w:num>
  <w:num w:numId="42" w16cid:durableId="845024862">
    <w:abstractNumId w:val="0"/>
    <w:lvlOverride w:ilvl="0">
      <w:startOverride w:val="1"/>
    </w:lvlOverride>
  </w:num>
  <w:num w:numId="43" w16cid:durableId="638189576">
    <w:abstractNumId w:val="0"/>
    <w:lvlOverride w:ilvl="0">
      <w:startOverride w:val="1"/>
    </w:lvlOverride>
  </w:num>
  <w:num w:numId="44" w16cid:durableId="768159059">
    <w:abstractNumId w:val="0"/>
    <w:lvlOverride w:ilvl="0">
      <w:startOverride w:val="1"/>
    </w:lvlOverride>
  </w:num>
  <w:num w:numId="45" w16cid:durableId="785000708">
    <w:abstractNumId w:val="0"/>
    <w:lvlOverride w:ilvl="0">
      <w:startOverride w:val="1"/>
    </w:lvlOverride>
  </w:num>
  <w:num w:numId="46" w16cid:durableId="1286236650">
    <w:abstractNumId w:val="0"/>
    <w:lvlOverride w:ilvl="0">
      <w:startOverride w:val="1"/>
    </w:lvlOverride>
  </w:num>
  <w:num w:numId="47" w16cid:durableId="1181318287">
    <w:abstractNumId w:val="0"/>
    <w:lvlOverride w:ilvl="0">
      <w:startOverride w:val="1"/>
    </w:lvlOverride>
  </w:num>
  <w:num w:numId="48" w16cid:durableId="1479807997">
    <w:abstractNumId w:val="0"/>
    <w:lvlOverride w:ilvl="0">
      <w:startOverride w:val="1"/>
    </w:lvlOverride>
  </w:num>
  <w:num w:numId="49" w16cid:durableId="1693843713">
    <w:abstractNumId w:val="0"/>
    <w:lvlOverride w:ilvl="0">
      <w:startOverride w:val="1"/>
    </w:lvlOverride>
  </w:num>
  <w:num w:numId="50" w16cid:durableId="336620076">
    <w:abstractNumId w:val="0"/>
    <w:lvlOverride w:ilvl="0">
      <w:startOverride w:val="1"/>
    </w:lvlOverride>
  </w:num>
  <w:num w:numId="51" w16cid:durableId="1080063485">
    <w:abstractNumId w:val="0"/>
    <w:lvlOverride w:ilvl="0">
      <w:startOverride w:val="1"/>
    </w:lvlOverride>
  </w:num>
  <w:num w:numId="52" w16cid:durableId="259143576">
    <w:abstractNumId w:val="0"/>
    <w:lvlOverride w:ilvl="0">
      <w:startOverride w:val="1"/>
    </w:lvlOverride>
  </w:num>
  <w:num w:numId="53" w16cid:durableId="527649049">
    <w:abstractNumId w:val="0"/>
    <w:lvlOverride w:ilvl="0">
      <w:startOverride w:val="1"/>
    </w:lvlOverride>
  </w:num>
  <w:num w:numId="54" w16cid:durableId="1481194127">
    <w:abstractNumId w:val="0"/>
    <w:lvlOverride w:ilvl="0">
      <w:startOverride w:val="1"/>
    </w:lvlOverride>
  </w:num>
  <w:num w:numId="55" w16cid:durableId="1665357404">
    <w:abstractNumId w:val="0"/>
    <w:lvlOverride w:ilvl="0">
      <w:startOverride w:val="1"/>
    </w:lvlOverride>
  </w:num>
  <w:num w:numId="56" w16cid:durableId="1207914449">
    <w:abstractNumId w:val="0"/>
    <w:lvlOverride w:ilvl="0">
      <w:startOverride w:val="1"/>
    </w:lvlOverride>
  </w:num>
  <w:num w:numId="57" w16cid:durableId="1892424951">
    <w:abstractNumId w:val="0"/>
    <w:lvlOverride w:ilvl="0">
      <w:startOverride w:val="1"/>
    </w:lvlOverride>
  </w:num>
  <w:num w:numId="58" w16cid:durableId="705983409">
    <w:abstractNumId w:val="0"/>
    <w:lvlOverride w:ilvl="0">
      <w:startOverride w:val="1"/>
    </w:lvlOverride>
  </w:num>
  <w:num w:numId="59" w16cid:durableId="1782606167">
    <w:abstractNumId w:val="0"/>
    <w:lvlOverride w:ilvl="0">
      <w:startOverride w:val="1"/>
    </w:lvlOverride>
  </w:num>
  <w:num w:numId="60" w16cid:durableId="1618102409">
    <w:abstractNumId w:val="0"/>
    <w:lvlOverride w:ilvl="0">
      <w:startOverride w:val="1"/>
    </w:lvlOverride>
  </w:num>
  <w:num w:numId="61" w16cid:durableId="1669214866">
    <w:abstractNumId w:val="0"/>
    <w:lvlOverride w:ilvl="0">
      <w:startOverride w:val="1"/>
    </w:lvlOverride>
  </w:num>
  <w:num w:numId="62" w16cid:durableId="1782190913">
    <w:abstractNumId w:val="0"/>
    <w:lvlOverride w:ilvl="0">
      <w:startOverride w:val="1"/>
    </w:lvlOverride>
  </w:num>
  <w:num w:numId="63" w16cid:durableId="1889028624">
    <w:abstractNumId w:val="0"/>
    <w:lvlOverride w:ilvl="0">
      <w:startOverride w:val="1"/>
    </w:lvlOverride>
  </w:num>
  <w:num w:numId="64" w16cid:durableId="182937640">
    <w:abstractNumId w:val="0"/>
    <w:lvlOverride w:ilvl="0">
      <w:startOverride w:val="1"/>
    </w:lvlOverride>
  </w:num>
  <w:num w:numId="65" w16cid:durableId="282730957">
    <w:abstractNumId w:val="0"/>
    <w:lvlOverride w:ilvl="0">
      <w:startOverride w:val="1"/>
    </w:lvlOverride>
  </w:num>
  <w:num w:numId="66" w16cid:durableId="741636239">
    <w:abstractNumId w:val="0"/>
    <w:lvlOverride w:ilvl="0">
      <w:startOverride w:val="1"/>
    </w:lvlOverride>
  </w:num>
  <w:num w:numId="67" w16cid:durableId="1847357045">
    <w:abstractNumId w:val="0"/>
    <w:lvlOverride w:ilvl="0">
      <w:startOverride w:val="1"/>
    </w:lvlOverride>
  </w:num>
  <w:num w:numId="68" w16cid:durableId="1149859978">
    <w:abstractNumId w:val="0"/>
    <w:lvlOverride w:ilvl="0">
      <w:startOverride w:val="1"/>
    </w:lvlOverride>
  </w:num>
  <w:num w:numId="69" w16cid:durableId="5405256">
    <w:abstractNumId w:val="0"/>
    <w:lvlOverride w:ilvl="0">
      <w:startOverride w:val="1"/>
    </w:lvlOverride>
  </w:num>
  <w:num w:numId="70" w16cid:durableId="914322948">
    <w:abstractNumId w:val="0"/>
    <w:lvlOverride w:ilvl="0">
      <w:startOverride w:val="1"/>
    </w:lvlOverride>
  </w:num>
  <w:num w:numId="71" w16cid:durableId="1064791964">
    <w:abstractNumId w:val="0"/>
    <w:lvlOverride w:ilvl="0">
      <w:startOverride w:val="1"/>
    </w:lvlOverride>
  </w:num>
  <w:num w:numId="72" w16cid:durableId="1491100758">
    <w:abstractNumId w:val="0"/>
    <w:lvlOverride w:ilvl="0">
      <w:startOverride w:val="1"/>
    </w:lvlOverride>
  </w:num>
  <w:num w:numId="73" w16cid:durableId="1952541709">
    <w:abstractNumId w:val="0"/>
    <w:lvlOverride w:ilvl="0">
      <w:startOverride w:val="1"/>
    </w:lvlOverride>
  </w:num>
  <w:num w:numId="74" w16cid:durableId="714083400">
    <w:abstractNumId w:val="0"/>
    <w:lvlOverride w:ilvl="0">
      <w:startOverride w:val="1"/>
    </w:lvlOverride>
  </w:num>
  <w:num w:numId="75" w16cid:durableId="1566066841">
    <w:abstractNumId w:val="0"/>
    <w:lvlOverride w:ilvl="0">
      <w:startOverride w:val="1"/>
    </w:lvlOverride>
  </w:num>
  <w:num w:numId="76" w16cid:durableId="1179193259">
    <w:abstractNumId w:val="0"/>
    <w:lvlOverride w:ilvl="0">
      <w:startOverride w:val="1"/>
    </w:lvlOverride>
  </w:num>
  <w:num w:numId="77" w16cid:durableId="534731268">
    <w:abstractNumId w:val="0"/>
    <w:lvlOverride w:ilvl="0">
      <w:startOverride w:val="1"/>
    </w:lvlOverride>
  </w:num>
  <w:num w:numId="78" w16cid:durableId="1889028923">
    <w:abstractNumId w:val="0"/>
    <w:lvlOverride w:ilvl="0">
      <w:startOverride w:val="1"/>
    </w:lvlOverride>
  </w:num>
  <w:num w:numId="79" w16cid:durableId="1082947645">
    <w:abstractNumId w:val="0"/>
    <w:lvlOverride w:ilvl="0">
      <w:startOverride w:val="1"/>
    </w:lvlOverride>
  </w:num>
  <w:num w:numId="80" w16cid:durableId="1192305999">
    <w:abstractNumId w:val="0"/>
    <w:lvlOverride w:ilvl="0">
      <w:startOverride w:val="1"/>
    </w:lvlOverride>
  </w:num>
  <w:num w:numId="81" w16cid:durableId="747313186">
    <w:abstractNumId w:val="0"/>
    <w:lvlOverride w:ilvl="0">
      <w:startOverride w:val="1"/>
    </w:lvlOverride>
  </w:num>
  <w:num w:numId="82" w16cid:durableId="1623000960">
    <w:abstractNumId w:val="0"/>
    <w:lvlOverride w:ilvl="0">
      <w:startOverride w:val="1"/>
    </w:lvlOverride>
  </w:num>
  <w:num w:numId="83" w16cid:durableId="170267016">
    <w:abstractNumId w:val="0"/>
    <w:lvlOverride w:ilvl="0">
      <w:startOverride w:val="1"/>
    </w:lvlOverride>
  </w:num>
  <w:num w:numId="84" w16cid:durableId="1818961228">
    <w:abstractNumId w:val="0"/>
    <w:lvlOverride w:ilvl="0">
      <w:startOverride w:val="1"/>
    </w:lvlOverride>
  </w:num>
  <w:num w:numId="85" w16cid:durableId="1876889289">
    <w:abstractNumId w:val="0"/>
    <w:lvlOverride w:ilvl="0">
      <w:startOverride w:val="1"/>
    </w:lvlOverride>
  </w:num>
  <w:num w:numId="86" w16cid:durableId="1649898635">
    <w:abstractNumId w:val="0"/>
    <w:lvlOverride w:ilvl="0">
      <w:startOverride w:val="1"/>
    </w:lvlOverride>
  </w:num>
  <w:num w:numId="87" w16cid:durableId="273102513">
    <w:abstractNumId w:val="0"/>
    <w:lvlOverride w:ilvl="0">
      <w:startOverride w:val="1"/>
    </w:lvlOverride>
  </w:num>
  <w:num w:numId="88" w16cid:durableId="991181518">
    <w:abstractNumId w:val="0"/>
    <w:lvlOverride w:ilvl="0">
      <w:startOverride w:val="1"/>
    </w:lvlOverride>
  </w:num>
  <w:num w:numId="89" w16cid:durableId="456685799">
    <w:abstractNumId w:val="0"/>
    <w:lvlOverride w:ilvl="0">
      <w:startOverride w:val="1"/>
    </w:lvlOverride>
  </w:num>
  <w:num w:numId="90" w16cid:durableId="1854416555">
    <w:abstractNumId w:val="0"/>
    <w:lvlOverride w:ilvl="0">
      <w:startOverride w:val="1"/>
    </w:lvlOverride>
  </w:num>
  <w:num w:numId="91" w16cid:durableId="1372807405">
    <w:abstractNumId w:val="0"/>
    <w:lvlOverride w:ilvl="0">
      <w:startOverride w:val="1"/>
    </w:lvlOverride>
  </w:num>
  <w:num w:numId="92" w16cid:durableId="129982906">
    <w:abstractNumId w:val="0"/>
    <w:lvlOverride w:ilvl="0">
      <w:startOverride w:val="1"/>
    </w:lvlOverride>
  </w:num>
  <w:num w:numId="93" w16cid:durableId="893082427">
    <w:abstractNumId w:val="0"/>
    <w:lvlOverride w:ilvl="0">
      <w:startOverride w:val="1"/>
    </w:lvlOverride>
  </w:num>
  <w:num w:numId="94" w16cid:durableId="1591349209">
    <w:abstractNumId w:val="0"/>
    <w:lvlOverride w:ilvl="0">
      <w:startOverride w:val="1"/>
    </w:lvlOverride>
  </w:num>
  <w:num w:numId="95" w16cid:durableId="511844160">
    <w:abstractNumId w:val="0"/>
    <w:lvlOverride w:ilvl="0">
      <w:startOverride w:val="1"/>
    </w:lvlOverride>
  </w:num>
  <w:num w:numId="96" w16cid:durableId="332071556">
    <w:abstractNumId w:val="0"/>
    <w:lvlOverride w:ilvl="0">
      <w:startOverride w:val="1"/>
    </w:lvlOverride>
  </w:num>
  <w:num w:numId="97" w16cid:durableId="1042286444">
    <w:abstractNumId w:val="0"/>
    <w:lvlOverride w:ilvl="0">
      <w:startOverride w:val="1"/>
    </w:lvlOverride>
  </w:num>
  <w:num w:numId="98" w16cid:durableId="284851141">
    <w:abstractNumId w:val="0"/>
    <w:lvlOverride w:ilvl="0">
      <w:startOverride w:val="1"/>
    </w:lvlOverride>
  </w:num>
  <w:num w:numId="99" w16cid:durableId="74204773">
    <w:abstractNumId w:val="0"/>
    <w:lvlOverride w:ilvl="0">
      <w:startOverride w:val="1"/>
    </w:lvlOverride>
  </w:num>
  <w:num w:numId="100" w16cid:durableId="892620320">
    <w:abstractNumId w:val="0"/>
    <w:lvlOverride w:ilvl="0">
      <w:startOverride w:val="1"/>
    </w:lvlOverride>
  </w:num>
  <w:num w:numId="101" w16cid:durableId="1968269698">
    <w:abstractNumId w:val="0"/>
    <w:lvlOverride w:ilvl="0">
      <w:startOverride w:val="1"/>
    </w:lvlOverride>
  </w:num>
  <w:num w:numId="102" w16cid:durableId="101607239">
    <w:abstractNumId w:val="0"/>
    <w:lvlOverride w:ilvl="0">
      <w:startOverride w:val="1"/>
    </w:lvlOverride>
  </w:num>
  <w:num w:numId="103" w16cid:durableId="967588780">
    <w:abstractNumId w:val="0"/>
    <w:lvlOverride w:ilvl="0">
      <w:startOverride w:val="1"/>
    </w:lvlOverride>
  </w:num>
  <w:num w:numId="104" w16cid:durableId="324826957">
    <w:abstractNumId w:val="0"/>
    <w:lvlOverride w:ilvl="0">
      <w:startOverride w:val="1"/>
    </w:lvlOverride>
  </w:num>
  <w:num w:numId="105" w16cid:durableId="1897156013">
    <w:abstractNumId w:val="0"/>
    <w:lvlOverride w:ilvl="0">
      <w:startOverride w:val="1"/>
    </w:lvlOverride>
  </w:num>
  <w:num w:numId="106" w16cid:durableId="1012799116">
    <w:abstractNumId w:val="0"/>
    <w:lvlOverride w:ilvl="0">
      <w:startOverride w:val="1"/>
    </w:lvlOverride>
  </w:num>
  <w:num w:numId="107" w16cid:durableId="280307419">
    <w:abstractNumId w:val="0"/>
    <w:lvlOverride w:ilvl="0">
      <w:startOverride w:val="1"/>
    </w:lvlOverride>
  </w:num>
  <w:num w:numId="108" w16cid:durableId="1331831759">
    <w:abstractNumId w:val="0"/>
    <w:lvlOverride w:ilvl="0">
      <w:startOverride w:val="1"/>
    </w:lvlOverride>
  </w:num>
  <w:num w:numId="109" w16cid:durableId="1153761854">
    <w:abstractNumId w:val="0"/>
    <w:lvlOverride w:ilvl="0">
      <w:startOverride w:val="1"/>
    </w:lvlOverride>
  </w:num>
  <w:num w:numId="110" w16cid:durableId="2028632692">
    <w:abstractNumId w:val="0"/>
    <w:lvlOverride w:ilvl="0">
      <w:startOverride w:val="1"/>
    </w:lvlOverride>
  </w:num>
  <w:num w:numId="111" w16cid:durableId="1618829092">
    <w:abstractNumId w:val="0"/>
    <w:lvlOverride w:ilvl="0">
      <w:startOverride w:val="1"/>
    </w:lvlOverride>
  </w:num>
  <w:num w:numId="112" w16cid:durableId="391196173">
    <w:abstractNumId w:val="0"/>
    <w:lvlOverride w:ilvl="0">
      <w:startOverride w:val="1"/>
    </w:lvlOverride>
  </w:num>
  <w:num w:numId="113" w16cid:durableId="619982">
    <w:abstractNumId w:val="0"/>
    <w:lvlOverride w:ilvl="0">
      <w:startOverride w:val="1"/>
    </w:lvlOverride>
  </w:num>
  <w:num w:numId="114" w16cid:durableId="404571830">
    <w:abstractNumId w:val="0"/>
    <w:lvlOverride w:ilvl="0">
      <w:startOverride w:val="1"/>
    </w:lvlOverride>
  </w:num>
  <w:num w:numId="115" w16cid:durableId="1043141476">
    <w:abstractNumId w:val="0"/>
    <w:lvlOverride w:ilvl="0">
      <w:startOverride w:val="1"/>
    </w:lvlOverride>
  </w:num>
  <w:num w:numId="116" w16cid:durableId="553277380">
    <w:abstractNumId w:val="0"/>
    <w:lvlOverride w:ilvl="0">
      <w:startOverride w:val="1"/>
    </w:lvlOverride>
  </w:num>
  <w:num w:numId="117" w16cid:durableId="63533479">
    <w:abstractNumId w:val="0"/>
    <w:lvlOverride w:ilvl="0">
      <w:startOverride w:val="1"/>
    </w:lvlOverride>
  </w:num>
  <w:num w:numId="118" w16cid:durableId="1604263218">
    <w:abstractNumId w:val="0"/>
    <w:lvlOverride w:ilvl="0">
      <w:startOverride w:val="1"/>
    </w:lvlOverride>
  </w:num>
  <w:num w:numId="119" w16cid:durableId="1231577746">
    <w:abstractNumId w:val="0"/>
    <w:lvlOverride w:ilvl="0">
      <w:startOverride w:val="1"/>
    </w:lvlOverride>
  </w:num>
  <w:num w:numId="120" w16cid:durableId="1890066688">
    <w:abstractNumId w:val="0"/>
    <w:lvlOverride w:ilvl="0">
      <w:startOverride w:val="1"/>
    </w:lvlOverride>
  </w:num>
  <w:num w:numId="121" w16cid:durableId="824323697">
    <w:abstractNumId w:val="0"/>
    <w:lvlOverride w:ilvl="0">
      <w:startOverride w:val="1"/>
    </w:lvlOverride>
  </w:num>
  <w:num w:numId="122" w16cid:durableId="1633366735">
    <w:abstractNumId w:val="0"/>
    <w:lvlOverride w:ilvl="0">
      <w:startOverride w:val="1"/>
    </w:lvlOverride>
  </w:num>
  <w:num w:numId="123" w16cid:durableId="1047486814">
    <w:abstractNumId w:val="0"/>
    <w:lvlOverride w:ilvl="0">
      <w:startOverride w:val="1"/>
    </w:lvlOverride>
  </w:num>
  <w:num w:numId="124" w16cid:durableId="134488217">
    <w:abstractNumId w:val="0"/>
    <w:lvlOverride w:ilvl="0">
      <w:startOverride w:val="1"/>
    </w:lvlOverride>
  </w:num>
  <w:num w:numId="125" w16cid:durableId="1407189418">
    <w:abstractNumId w:val="0"/>
    <w:lvlOverride w:ilvl="0">
      <w:startOverride w:val="1"/>
    </w:lvlOverride>
  </w:num>
  <w:num w:numId="126" w16cid:durableId="1704285370">
    <w:abstractNumId w:val="0"/>
    <w:lvlOverride w:ilvl="0">
      <w:startOverride w:val="1"/>
    </w:lvlOverride>
  </w:num>
  <w:num w:numId="127" w16cid:durableId="1091778788">
    <w:abstractNumId w:val="0"/>
    <w:lvlOverride w:ilvl="0">
      <w:startOverride w:val="1"/>
    </w:lvlOverride>
  </w:num>
  <w:num w:numId="128" w16cid:durableId="2047947064">
    <w:abstractNumId w:val="0"/>
    <w:lvlOverride w:ilvl="0">
      <w:startOverride w:val="1"/>
    </w:lvlOverride>
  </w:num>
  <w:num w:numId="129" w16cid:durableId="862281084">
    <w:abstractNumId w:val="0"/>
    <w:lvlOverride w:ilvl="0">
      <w:startOverride w:val="1"/>
    </w:lvlOverride>
  </w:num>
  <w:num w:numId="130" w16cid:durableId="1734426168">
    <w:abstractNumId w:val="0"/>
    <w:lvlOverride w:ilvl="0">
      <w:startOverride w:val="1"/>
    </w:lvlOverride>
  </w:num>
  <w:num w:numId="131" w16cid:durableId="1581671190">
    <w:abstractNumId w:val="0"/>
    <w:lvlOverride w:ilvl="0">
      <w:startOverride w:val="1"/>
    </w:lvlOverride>
  </w:num>
  <w:num w:numId="132" w16cid:durableId="971136396">
    <w:abstractNumId w:val="0"/>
    <w:lvlOverride w:ilvl="0">
      <w:startOverride w:val="1"/>
    </w:lvlOverride>
  </w:num>
  <w:num w:numId="133" w16cid:durableId="1650746750">
    <w:abstractNumId w:val="0"/>
    <w:lvlOverride w:ilvl="0">
      <w:startOverride w:val="1"/>
    </w:lvlOverride>
  </w:num>
  <w:num w:numId="134" w16cid:durableId="353266492">
    <w:abstractNumId w:val="0"/>
    <w:lvlOverride w:ilvl="0">
      <w:startOverride w:val="1"/>
    </w:lvlOverride>
  </w:num>
  <w:num w:numId="135" w16cid:durableId="1105997786">
    <w:abstractNumId w:val="0"/>
    <w:lvlOverride w:ilvl="0">
      <w:startOverride w:val="1"/>
    </w:lvlOverride>
  </w:num>
  <w:num w:numId="136" w16cid:durableId="1924071625">
    <w:abstractNumId w:val="0"/>
    <w:lvlOverride w:ilvl="0">
      <w:startOverride w:val="1"/>
    </w:lvlOverride>
  </w:num>
  <w:num w:numId="137" w16cid:durableId="1072655195">
    <w:abstractNumId w:val="0"/>
    <w:lvlOverride w:ilvl="0">
      <w:startOverride w:val="1"/>
    </w:lvlOverride>
  </w:num>
  <w:num w:numId="138" w16cid:durableId="654338209">
    <w:abstractNumId w:val="0"/>
    <w:lvlOverride w:ilvl="0">
      <w:startOverride w:val="1"/>
    </w:lvlOverride>
  </w:num>
  <w:num w:numId="139" w16cid:durableId="1027945144">
    <w:abstractNumId w:val="0"/>
    <w:lvlOverride w:ilvl="0">
      <w:startOverride w:val="1"/>
    </w:lvlOverride>
  </w:num>
  <w:num w:numId="140" w16cid:durableId="1169835678">
    <w:abstractNumId w:val="0"/>
    <w:lvlOverride w:ilvl="0">
      <w:startOverride w:val="1"/>
    </w:lvlOverride>
  </w:num>
  <w:num w:numId="141" w16cid:durableId="1183127303">
    <w:abstractNumId w:val="0"/>
    <w:lvlOverride w:ilvl="0">
      <w:startOverride w:val="1"/>
    </w:lvlOverride>
  </w:num>
  <w:num w:numId="142" w16cid:durableId="393939149">
    <w:abstractNumId w:val="0"/>
    <w:lvlOverride w:ilvl="0">
      <w:startOverride w:val="1"/>
    </w:lvlOverride>
  </w:num>
  <w:num w:numId="143" w16cid:durableId="1765685559">
    <w:abstractNumId w:val="0"/>
    <w:lvlOverride w:ilvl="0">
      <w:startOverride w:val="1"/>
    </w:lvlOverride>
  </w:num>
  <w:num w:numId="144" w16cid:durableId="384566085">
    <w:abstractNumId w:val="0"/>
    <w:lvlOverride w:ilvl="0">
      <w:startOverride w:val="1"/>
    </w:lvlOverride>
  </w:num>
  <w:num w:numId="145" w16cid:durableId="960964363">
    <w:abstractNumId w:val="0"/>
    <w:lvlOverride w:ilvl="0">
      <w:startOverride w:val="1"/>
    </w:lvlOverride>
  </w:num>
  <w:num w:numId="146" w16cid:durableId="580871828">
    <w:abstractNumId w:val="0"/>
    <w:lvlOverride w:ilvl="0">
      <w:startOverride w:val="1"/>
    </w:lvlOverride>
  </w:num>
  <w:num w:numId="147" w16cid:durableId="454180085">
    <w:abstractNumId w:val="0"/>
    <w:lvlOverride w:ilvl="0">
      <w:startOverride w:val="1"/>
    </w:lvlOverride>
  </w:num>
  <w:num w:numId="148" w16cid:durableId="550583211">
    <w:abstractNumId w:val="0"/>
    <w:lvlOverride w:ilvl="0">
      <w:startOverride w:val="1"/>
    </w:lvlOverride>
  </w:num>
  <w:num w:numId="149" w16cid:durableId="959188526">
    <w:abstractNumId w:val="0"/>
    <w:lvlOverride w:ilvl="0">
      <w:startOverride w:val="1"/>
    </w:lvlOverride>
  </w:num>
  <w:num w:numId="150" w16cid:durableId="569197125">
    <w:abstractNumId w:val="0"/>
    <w:lvlOverride w:ilvl="0">
      <w:startOverride w:val="1"/>
    </w:lvlOverride>
  </w:num>
  <w:num w:numId="151" w16cid:durableId="484736601">
    <w:abstractNumId w:val="0"/>
    <w:lvlOverride w:ilvl="0">
      <w:startOverride w:val="1"/>
    </w:lvlOverride>
  </w:num>
  <w:num w:numId="152" w16cid:durableId="44642437">
    <w:abstractNumId w:val="0"/>
    <w:lvlOverride w:ilvl="0">
      <w:startOverride w:val="1"/>
    </w:lvlOverride>
  </w:num>
  <w:num w:numId="153" w16cid:durableId="225726997">
    <w:abstractNumId w:val="0"/>
    <w:lvlOverride w:ilvl="0">
      <w:startOverride w:val="1"/>
    </w:lvlOverride>
  </w:num>
  <w:num w:numId="154" w16cid:durableId="1748922129">
    <w:abstractNumId w:val="0"/>
    <w:lvlOverride w:ilvl="0">
      <w:startOverride w:val="1"/>
    </w:lvlOverride>
  </w:num>
  <w:num w:numId="155" w16cid:durableId="1518232029">
    <w:abstractNumId w:val="0"/>
    <w:lvlOverride w:ilvl="0">
      <w:startOverride w:val="1"/>
    </w:lvlOverride>
  </w:num>
  <w:numIdMacAtCleanup w:val="1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cumentProtection w:edit="readOnly" w:formatting="1" w:enforcement="1" w:cryptProviderType="rsaAES" w:cryptAlgorithmClass="hash" w:cryptAlgorithmType="typeAny" w:cryptAlgorithmSid="14" w:cryptSpinCount="100000" w:hash="dvMqxuAGZ8KkimJWYR8QxUYfGqZNSAa/lUrCrjmDA+2P8xIQg3dPoaBzXzoQ+aRGMK9yTAjPy5AbMVRNCNuyvA==" w:salt="zq1VOHQFqASqc18DI6gPrQ=="/>
  <w:defaultTabStop w:val="720"/>
  <w:clickAndTypeStyle w:val="BodyText"/>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xMDc1M7c0MTa2MDFW0lEKTi0uzszPAykwNDCtBQBVicLDLgAAAA=="/>
  </w:docVars>
  <w:rsids>
    <w:rsidRoot w:val="00A31777"/>
    <w:rsid w:val="00000407"/>
    <w:rsid w:val="00000723"/>
    <w:rsid w:val="0000087B"/>
    <w:rsid w:val="000008F0"/>
    <w:rsid w:val="00000DF8"/>
    <w:rsid w:val="0000125D"/>
    <w:rsid w:val="00001B11"/>
    <w:rsid w:val="000021B0"/>
    <w:rsid w:val="000021DE"/>
    <w:rsid w:val="00002C85"/>
    <w:rsid w:val="00003B4C"/>
    <w:rsid w:val="00004B0A"/>
    <w:rsid w:val="00004C9A"/>
    <w:rsid w:val="00004D52"/>
    <w:rsid w:val="00004E15"/>
    <w:rsid w:val="00004F87"/>
    <w:rsid w:val="00005432"/>
    <w:rsid w:val="00005527"/>
    <w:rsid w:val="000066C7"/>
    <w:rsid w:val="00006D5E"/>
    <w:rsid w:val="00006EAC"/>
    <w:rsid w:val="000071B4"/>
    <w:rsid w:val="00007268"/>
    <w:rsid w:val="000074E0"/>
    <w:rsid w:val="00007755"/>
    <w:rsid w:val="00007932"/>
    <w:rsid w:val="00007C95"/>
    <w:rsid w:val="00010073"/>
    <w:rsid w:val="00010AD7"/>
    <w:rsid w:val="00011294"/>
    <w:rsid w:val="00011DD7"/>
    <w:rsid w:val="000134F7"/>
    <w:rsid w:val="000138DB"/>
    <w:rsid w:val="00013C08"/>
    <w:rsid w:val="00013F97"/>
    <w:rsid w:val="00013FD3"/>
    <w:rsid w:val="00014312"/>
    <w:rsid w:val="00014AA5"/>
    <w:rsid w:val="00014FC1"/>
    <w:rsid w:val="00016160"/>
    <w:rsid w:val="000162B3"/>
    <w:rsid w:val="0001649E"/>
    <w:rsid w:val="000165E6"/>
    <w:rsid w:val="000169A1"/>
    <w:rsid w:val="000169C8"/>
    <w:rsid w:val="00016CC0"/>
    <w:rsid w:val="000172A2"/>
    <w:rsid w:val="00017AB2"/>
    <w:rsid w:val="00020105"/>
    <w:rsid w:val="00020AE4"/>
    <w:rsid w:val="000211E7"/>
    <w:rsid w:val="00021415"/>
    <w:rsid w:val="00021431"/>
    <w:rsid w:val="0002160C"/>
    <w:rsid w:val="00021757"/>
    <w:rsid w:val="00021F92"/>
    <w:rsid w:val="000221D9"/>
    <w:rsid w:val="000221F0"/>
    <w:rsid w:val="00023125"/>
    <w:rsid w:val="00023CDF"/>
    <w:rsid w:val="000242B8"/>
    <w:rsid w:val="000244A2"/>
    <w:rsid w:val="0002496A"/>
    <w:rsid w:val="00024D6E"/>
    <w:rsid w:val="00025BE8"/>
    <w:rsid w:val="00025F62"/>
    <w:rsid w:val="00027732"/>
    <w:rsid w:val="00027AA0"/>
    <w:rsid w:val="000300E6"/>
    <w:rsid w:val="00030700"/>
    <w:rsid w:val="00031554"/>
    <w:rsid w:val="000317BE"/>
    <w:rsid w:val="0003195D"/>
    <w:rsid w:val="00032325"/>
    <w:rsid w:val="00033359"/>
    <w:rsid w:val="00033589"/>
    <w:rsid w:val="00033FBB"/>
    <w:rsid w:val="0003453D"/>
    <w:rsid w:val="00034B05"/>
    <w:rsid w:val="00034CFF"/>
    <w:rsid w:val="00034DE1"/>
    <w:rsid w:val="00034F9C"/>
    <w:rsid w:val="00035166"/>
    <w:rsid w:val="00035495"/>
    <w:rsid w:val="0003551F"/>
    <w:rsid w:val="00035C1F"/>
    <w:rsid w:val="00035D07"/>
    <w:rsid w:val="0003669E"/>
    <w:rsid w:val="00036957"/>
    <w:rsid w:val="00036DFB"/>
    <w:rsid w:val="000372CD"/>
    <w:rsid w:val="0003733C"/>
    <w:rsid w:val="000373D6"/>
    <w:rsid w:val="0003774E"/>
    <w:rsid w:val="00037DBF"/>
    <w:rsid w:val="00040053"/>
    <w:rsid w:val="000403EA"/>
    <w:rsid w:val="00040C4D"/>
    <w:rsid w:val="00040DCD"/>
    <w:rsid w:val="0004181F"/>
    <w:rsid w:val="00041BB5"/>
    <w:rsid w:val="00041C69"/>
    <w:rsid w:val="00041D43"/>
    <w:rsid w:val="000422B0"/>
    <w:rsid w:val="00043845"/>
    <w:rsid w:val="000444E0"/>
    <w:rsid w:val="000444F5"/>
    <w:rsid w:val="000446BE"/>
    <w:rsid w:val="000449AC"/>
    <w:rsid w:val="00044A52"/>
    <w:rsid w:val="00044DAE"/>
    <w:rsid w:val="00044E1E"/>
    <w:rsid w:val="00044E2D"/>
    <w:rsid w:val="00045DCF"/>
    <w:rsid w:val="00045E2E"/>
    <w:rsid w:val="00045E93"/>
    <w:rsid w:val="000463DB"/>
    <w:rsid w:val="000464DE"/>
    <w:rsid w:val="00046B97"/>
    <w:rsid w:val="00046F14"/>
    <w:rsid w:val="00047203"/>
    <w:rsid w:val="00047649"/>
    <w:rsid w:val="0004765D"/>
    <w:rsid w:val="00047A26"/>
    <w:rsid w:val="00047AF1"/>
    <w:rsid w:val="00047DF2"/>
    <w:rsid w:val="00050629"/>
    <w:rsid w:val="000506FE"/>
    <w:rsid w:val="00050CFE"/>
    <w:rsid w:val="00050D6C"/>
    <w:rsid w:val="00050F2D"/>
    <w:rsid w:val="00050F48"/>
    <w:rsid w:val="000511D8"/>
    <w:rsid w:val="00051408"/>
    <w:rsid w:val="000515F2"/>
    <w:rsid w:val="0005186D"/>
    <w:rsid w:val="00051A69"/>
    <w:rsid w:val="00052239"/>
    <w:rsid w:val="00052521"/>
    <w:rsid w:val="00052C0B"/>
    <w:rsid w:val="0005335E"/>
    <w:rsid w:val="000539D5"/>
    <w:rsid w:val="00054032"/>
    <w:rsid w:val="00054FFA"/>
    <w:rsid w:val="00056826"/>
    <w:rsid w:val="0005701F"/>
    <w:rsid w:val="0005729F"/>
    <w:rsid w:val="00057E84"/>
    <w:rsid w:val="00060247"/>
    <w:rsid w:val="00060606"/>
    <w:rsid w:val="00060C99"/>
    <w:rsid w:val="0006112A"/>
    <w:rsid w:val="00061A5E"/>
    <w:rsid w:val="00061CA7"/>
    <w:rsid w:val="00063393"/>
    <w:rsid w:val="0006397A"/>
    <w:rsid w:val="000640F9"/>
    <w:rsid w:val="00064380"/>
    <w:rsid w:val="0006455F"/>
    <w:rsid w:val="0006504B"/>
    <w:rsid w:val="00065580"/>
    <w:rsid w:val="00065DBA"/>
    <w:rsid w:val="000664F8"/>
    <w:rsid w:val="000677B0"/>
    <w:rsid w:val="0006791C"/>
    <w:rsid w:val="00067B47"/>
    <w:rsid w:val="0007015C"/>
    <w:rsid w:val="000707E3"/>
    <w:rsid w:val="00070C0F"/>
    <w:rsid w:val="000713CB"/>
    <w:rsid w:val="000716B6"/>
    <w:rsid w:val="00071EF8"/>
    <w:rsid w:val="000720A5"/>
    <w:rsid w:val="000724F9"/>
    <w:rsid w:val="0007258C"/>
    <w:rsid w:val="000728AA"/>
    <w:rsid w:val="00072BB8"/>
    <w:rsid w:val="00072D01"/>
    <w:rsid w:val="00074B9D"/>
    <w:rsid w:val="00074EA6"/>
    <w:rsid w:val="000753BE"/>
    <w:rsid w:val="000754DC"/>
    <w:rsid w:val="000768FE"/>
    <w:rsid w:val="00076EF9"/>
    <w:rsid w:val="00076F69"/>
    <w:rsid w:val="00077762"/>
    <w:rsid w:val="000808E6"/>
    <w:rsid w:val="00080AB1"/>
    <w:rsid w:val="00080C67"/>
    <w:rsid w:val="00081357"/>
    <w:rsid w:val="000815E2"/>
    <w:rsid w:val="00082298"/>
    <w:rsid w:val="00082D31"/>
    <w:rsid w:val="0008339B"/>
    <w:rsid w:val="00083B1A"/>
    <w:rsid w:val="000843AA"/>
    <w:rsid w:val="00084C49"/>
    <w:rsid w:val="00084C52"/>
    <w:rsid w:val="00084D2E"/>
    <w:rsid w:val="00085712"/>
    <w:rsid w:val="0008663E"/>
    <w:rsid w:val="0008668D"/>
    <w:rsid w:val="000867AD"/>
    <w:rsid w:val="000869BB"/>
    <w:rsid w:val="00086E37"/>
    <w:rsid w:val="00087242"/>
    <w:rsid w:val="00087BD9"/>
    <w:rsid w:val="00087CC8"/>
    <w:rsid w:val="00087DA7"/>
    <w:rsid w:val="00090008"/>
    <w:rsid w:val="000909DB"/>
    <w:rsid w:val="00090D9B"/>
    <w:rsid w:val="00091A3C"/>
    <w:rsid w:val="00091E9E"/>
    <w:rsid w:val="00091F23"/>
    <w:rsid w:val="000924F1"/>
    <w:rsid w:val="0009281F"/>
    <w:rsid w:val="00093023"/>
    <w:rsid w:val="000930DE"/>
    <w:rsid w:val="000949AA"/>
    <w:rsid w:val="00094EDF"/>
    <w:rsid w:val="000953DB"/>
    <w:rsid w:val="000955B4"/>
    <w:rsid w:val="0009576C"/>
    <w:rsid w:val="000964B6"/>
    <w:rsid w:val="0009691A"/>
    <w:rsid w:val="00097DEC"/>
    <w:rsid w:val="000A024B"/>
    <w:rsid w:val="000A030A"/>
    <w:rsid w:val="000A03A2"/>
    <w:rsid w:val="000A05D6"/>
    <w:rsid w:val="000A0902"/>
    <w:rsid w:val="000A1499"/>
    <w:rsid w:val="000A2172"/>
    <w:rsid w:val="000A27D1"/>
    <w:rsid w:val="000A2F82"/>
    <w:rsid w:val="000A37F3"/>
    <w:rsid w:val="000A3C0B"/>
    <w:rsid w:val="000A4BCF"/>
    <w:rsid w:val="000A538F"/>
    <w:rsid w:val="000A5F86"/>
    <w:rsid w:val="000A690B"/>
    <w:rsid w:val="000A6ACA"/>
    <w:rsid w:val="000A6BCF"/>
    <w:rsid w:val="000A6E83"/>
    <w:rsid w:val="000A75FE"/>
    <w:rsid w:val="000A7C9C"/>
    <w:rsid w:val="000A7F15"/>
    <w:rsid w:val="000B04F0"/>
    <w:rsid w:val="000B0993"/>
    <w:rsid w:val="000B12E6"/>
    <w:rsid w:val="000B14B7"/>
    <w:rsid w:val="000B1714"/>
    <w:rsid w:val="000B221A"/>
    <w:rsid w:val="000B28B1"/>
    <w:rsid w:val="000B2D2A"/>
    <w:rsid w:val="000B348D"/>
    <w:rsid w:val="000B3AD9"/>
    <w:rsid w:val="000B3C5E"/>
    <w:rsid w:val="000B46E5"/>
    <w:rsid w:val="000B569E"/>
    <w:rsid w:val="000B59C5"/>
    <w:rsid w:val="000B5D1A"/>
    <w:rsid w:val="000B5D9F"/>
    <w:rsid w:val="000B6036"/>
    <w:rsid w:val="000B678A"/>
    <w:rsid w:val="000B6A95"/>
    <w:rsid w:val="000B6CFE"/>
    <w:rsid w:val="000B722E"/>
    <w:rsid w:val="000B74A4"/>
    <w:rsid w:val="000B7F29"/>
    <w:rsid w:val="000C02AC"/>
    <w:rsid w:val="000C03E5"/>
    <w:rsid w:val="000C06B8"/>
    <w:rsid w:val="000C1474"/>
    <w:rsid w:val="000C18A9"/>
    <w:rsid w:val="000C1C49"/>
    <w:rsid w:val="000C201D"/>
    <w:rsid w:val="000C2909"/>
    <w:rsid w:val="000C2BFF"/>
    <w:rsid w:val="000C2E24"/>
    <w:rsid w:val="000C3436"/>
    <w:rsid w:val="000C35AF"/>
    <w:rsid w:val="000C3746"/>
    <w:rsid w:val="000C37DE"/>
    <w:rsid w:val="000C389E"/>
    <w:rsid w:val="000C38D5"/>
    <w:rsid w:val="000C3A63"/>
    <w:rsid w:val="000C3DB3"/>
    <w:rsid w:val="000C3FE1"/>
    <w:rsid w:val="000C44CC"/>
    <w:rsid w:val="000C44E5"/>
    <w:rsid w:val="000C458F"/>
    <w:rsid w:val="000C4754"/>
    <w:rsid w:val="000C48FB"/>
    <w:rsid w:val="000C497E"/>
    <w:rsid w:val="000C4D44"/>
    <w:rsid w:val="000C4DFD"/>
    <w:rsid w:val="000C5074"/>
    <w:rsid w:val="000C51FC"/>
    <w:rsid w:val="000C555C"/>
    <w:rsid w:val="000C576F"/>
    <w:rsid w:val="000C5B80"/>
    <w:rsid w:val="000C686F"/>
    <w:rsid w:val="000C6C81"/>
    <w:rsid w:val="000C71EC"/>
    <w:rsid w:val="000C7401"/>
    <w:rsid w:val="000C773D"/>
    <w:rsid w:val="000C7B63"/>
    <w:rsid w:val="000C7C1E"/>
    <w:rsid w:val="000D13B6"/>
    <w:rsid w:val="000D15A4"/>
    <w:rsid w:val="000D1954"/>
    <w:rsid w:val="000D1BD5"/>
    <w:rsid w:val="000D1E0A"/>
    <w:rsid w:val="000D267B"/>
    <w:rsid w:val="000D29AE"/>
    <w:rsid w:val="000D3128"/>
    <w:rsid w:val="000D3802"/>
    <w:rsid w:val="000D3C4D"/>
    <w:rsid w:val="000D41A3"/>
    <w:rsid w:val="000D4A00"/>
    <w:rsid w:val="000D59ED"/>
    <w:rsid w:val="000D6216"/>
    <w:rsid w:val="000D6247"/>
    <w:rsid w:val="000D69C0"/>
    <w:rsid w:val="000D7071"/>
    <w:rsid w:val="000D744E"/>
    <w:rsid w:val="000D7A0A"/>
    <w:rsid w:val="000E007C"/>
    <w:rsid w:val="000E0BCE"/>
    <w:rsid w:val="000E0BDE"/>
    <w:rsid w:val="000E18D2"/>
    <w:rsid w:val="000E2344"/>
    <w:rsid w:val="000E236D"/>
    <w:rsid w:val="000E2474"/>
    <w:rsid w:val="000E27CE"/>
    <w:rsid w:val="000E2841"/>
    <w:rsid w:val="000E2AA9"/>
    <w:rsid w:val="000E30FD"/>
    <w:rsid w:val="000E3285"/>
    <w:rsid w:val="000E334C"/>
    <w:rsid w:val="000E346D"/>
    <w:rsid w:val="000E350D"/>
    <w:rsid w:val="000E354B"/>
    <w:rsid w:val="000E3F32"/>
    <w:rsid w:val="000E481C"/>
    <w:rsid w:val="000E4A28"/>
    <w:rsid w:val="000E508F"/>
    <w:rsid w:val="000E5471"/>
    <w:rsid w:val="000E55F6"/>
    <w:rsid w:val="000E5F29"/>
    <w:rsid w:val="000E616A"/>
    <w:rsid w:val="000E67D8"/>
    <w:rsid w:val="000E68DE"/>
    <w:rsid w:val="000E69A0"/>
    <w:rsid w:val="000E6C50"/>
    <w:rsid w:val="000F039F"/>
    <w:rsid w:val="000F07DC"/>
    <w:rsid w:val="000F0D24"/>
    <w:rsid w:val="000F0FA7"/>
    <w:rsid w:val="000F11A8"/>
    <w:rsid w:val="000F149A"/>
    <w:rsid w:val="000F31AD"/>
    <w:rsid w:val="000F392A"/>
    <w:rsid w:val="000F3BC7"/>
    <w:rsid w:val="000F3F14"/>
    <w:rsid w:val="000F3F5A"/>
    <w:rsid w:val="000F41A9"/>
    <w:rsid w:val="000F45A7"/>
    <w:rsid w:val="000F4B6A"/>
    <w:rsid w:val="000F4C1B"/>
    <w:rsid w:val="000F569E"/>
    <w:rsid w:val="000F592C"/>
    <w:rsid w:val="000F5D5D"/>
    <w:rsid w:val="000F60A2"/>
    <w:rsid w:val="000F67F4"/>
    <w:rsid w:val="000F6D8C"/>
    <w:rsid w:val="000F7116"/>
    <w:rsid w:val="000F77FD"/>
    <w:rsid w:val="00100FD0"/>
    <w:rsid w:val="00101BB0"/>
    <w:rsid w:val="001037D5"/>
    <w:rsid w:val="00103EC8"/>
    <w:rsid w:val="00103F00"/>
    <w:rsid w:val="0010480F"/>
    <w:rsid w:val="00104E31"/>
    <w:rsid w:val="00105722"/>
    <w:rsid w:val="001066F6"/>
    <w:rsid w:val="00106BC0"/>
    <w:rsid w:val="00107291"/>
    <w:rsid w:val="0010766D"/>
    <w:rsid w:val="0010773F"/>
    <w:rsid w:val="0010797E"/>
    <w:rsid w:val="00110B25"/>
    <w:rsid w:val="00110E1B"/>
    <w:rsid w:val="00111609"/>
    <w:rsid w:val="00111829"/>
    <w:rsid w:val="00111DA2"/>
    <w:rsid w:val="00111FA5"/>
    <w:rsid w:val="0011258A"/>
    <w:rsid w:val="00112695"/>
    <w:rsid w:val="0011283E"/>
    <w:rsid w:val="00112F71"/>
    <w:rsid w:val="001131C1"/>
    <w:rsid w:val="001136F8"/>
    <w:rsid w:val="00113A7E"/>
    <w:rsid w:val="00113A9F"/>
    <w:rsid w:val="00113B3A"/>
    <w:rsid w:val="001140C2"/>
    <w:rsid w:val="00114127"/>
    <w:rsid w:val="00114216"/>
    <w:rsid w:val="001144A7"/>
    <w:rsid w:val="0011455E"/>
    <w:rsid w:val="0011460B"/>
    <w:rsid w:val="00115518"/>
    <w:rsid w:val="00115CB8"/>
    <w:rsid w:val="00116113"/>
    <w:rsid w:val="001166F4"/>
    <w:rsid w:val="00116EEB"/>
    <w:rsid w:val="00116FA5"/>
    <w:rsid w:val="00117AB8"/>
    <w:rsid w:val="00117C9B"/>
    <w:rsid w:val="00120342"/>
    <w:rsid w:val="001204A9"/>
    <w:rsid w:val="00120A54"/>
    <w:rsid w:val="00120A5A"/>
    <w:rsid w:val="00120F82"/>
    <w:rsid w:val="0012114F"/>
    <w:rsid w:val="00121C9D"/>
    <w:rsid w:val="00122041"/>
    <w:rsid w:val="001220B5"/>
    <w:rsid w:val="00122220"/>
    <w:rsid w:val="00122D91"/>
    <w:rsid w:val="00122F48"/>
    <w:rsid w:val="00123177"/>
    <w:rsid w:val="00123715"/>
    <w:rsid w:val="00123743"/>
    <w:rsid w:val="0012384A"/>
    <w:rsid w:val="00123962"/>
    <w:rsid w:val="00123B76"/>
    <w:rsid w:val="00123BC2"/>
    <w:rsid w:val="00124442"/>
    <w:rsid w:val="001249F5"/>
    <w:rsid w:val="00124B12"/>
    <w:rsid w:val="00124D20"/>
    <w:rsid w:val="001252A0"/>
    <w:rsid w:val="0012554F"/>
    <w:rsid w:val="00125E51"/>
    <w:rsid w:val="0012671E"/>
    <w:rsid w:val="001267D2"/>
    <w:rsid w:val="00126D32"/>
    <w:rsid w:val="00127B77"/>
    <w:rsid w:val="00127B7D"/>
    <w:rsid w:val="00127F45"/>
    <w:rsid w:val="0013034B"/>
    <w:rsid w:val="00130629"/>
    <w:rsid w:val="00130E99"/>
    <w:rsid w:val="001318AE"/>
    <w:rsid w:val="00131BF7"/>
    <w:rsid w:val="00131FDE"/>
    <w:rsid w:val="00132584"/>
    <w:rsid w:val="001327F4"/>
    <w:rsid w:val="00132EDD"/>
    <w:rsid w:val="00133047"/>
    <w:rsid w:val="0013396A"/>
    <w:rsid w:val="001340B2"/>
    <w:rsid w:val="00134415"/>
    <w:rsid w:val="001344CD"/>
    <w:rsid w:val="001346C5"/>
    <w:rsid w:val="00134C13"/>
    <w:rsid w:val="00135208"/>
    <w:rsid w:val="001354B2"/>
    <w:rsid w:val="00135862"/>
    <w:rsid w:val="00135966"/>
    <w:rsid w:val="00135D9B"/>
    <w:rsid w:val="0013609E"/>
    <w:rsid w:val="001364D2"/>
    <w:rsid w:val="00136662"/>
    <w:rsid w:val="001369D9"/>
    <w:rsid w:val="00136D5F"/>
    <w:rsid w:val="00136DAD"/>
    <w:rsid w:val="00137561"/>
    <w:rsid w:val="001376C7"/>
    <w:rsid w:val="001378DE"/>
    <w:rsid w:val="00137B13"/>
    <w:rsid w:val="00140640"/>
    <w:rsid w:val="00140D4C"/>
    <w:rsid w:val="00141214"/>
    <w:rsid w:val="0014124F"/>
    <w:rsid w:val="00141C06"/>
    <w:rsid w:val="00141FE8"/>
    <w:rsid w:val="00141FF5"/>
    <w:rsid w:val="00142B07"/>
    <w:rsid w:val="00142FA0"/>
    <w:rsid w:val="00143522"/>
    <w:rsid w:val="00143A5E"/>
    <w:rsid w:val="0014408D"/>
    <w:rsid w:val="001443E7"/>
    <w:rsid w:val="00144D9C"/>
    <w:rsid w:val="00145C2B"/>
    <w:rsid w:val="00145C46"/>
    <w:rsid w:val="00145FD7"/>
    <w:rsid w:val="00146218"/>
    <w:rsid w:val="0014642B"/>
    <w:rsid w:val="001464C6"/>
    <w:rsid w:val="0014697F"/>
    <w:rsid w:val="001469F6"/>
    <w:rsid w:val="00146E82"/>
    <w:rsid w:val="001474FF"/>
    <w:rsid w:val="001479CB"/>
    <w:rsid w:val="00147E95"/>
    <w:rsid w:val="00150382"/>
    <w:rsid w:val="0015048E"/>
    <w:rsid w:val="00150519"/>
    <w:rsid w:val="001505A8"/>
    <w:rsid w:val="00150C04"/>
    <w:rsid w:val="001519DD"/>
    <w:rsid w:val="00151B44"/>
    <w:rsid w:val="00152087"/>
    <w:rsid w:val="00152A4E"/>
    <w:rsid w:val="00152BEC"/>
    <w:rsid w:val="00152DB4"/>
    <w:rsid w:val="001534E0"/>
    <w:rsid w:val="00153995"/>
    <w:rsid w:val="00154699"/>
    <w:rsid w:val="0015558A"/>
    <w:rsid w:val="001560B3"/>
    <w:rsid w:val="001569F1"/>
    <w:rsid w:val="00156CE7"/>
    <w:rsid w:val="00157184"/>
    <w:rsid w:val="00157905"/>
    <w:rsid w:val="00157F43"/>
    <w:rsid w:val="00160269"/>
    <w:rsid w:val="001604B1"/>
    <w:rsid w:val="001612E2"/>
    <w:rsid w:val="00161727"/>
    <w:rsid w:val="001617C2"/>
    <w:rsid w:val="001625CD"/>
    <w:rsid w:val="00162767"/>
    <w:rsid w:val="0016285E"/>
    <w:rsid w:val="00162F32"/>
    <w:rsid w:val="00162FDC"/>
    <w:rsid w:val="00163424"/>
    <w:rsid w:val="00163811"/>
    <w:rsid w:val="00164D95"/>
    <w:rsid w:val="00164F79"/>
    <w:rsid w:val="00166625"/>
    <w:rsid w:val="00166CC8"/>
    <w:rsid w:val="00166D2E"/>
    <w:rsid w:val="00166F0A"/>
    <w:rsid w:val="00166FC3"/>
    <w:rsid w:val="00167397"/>
    <w:rsid w:val="0016742D"/>
    <w:rsid w:val="00167C00"/>
    <w:rsid w:val="00170040"/>
    <w:rsid w:val="00170DD7"/>
    <w:rsid w:val="00171272"/>
    <w:rsid w:val="00171720"/>
    <w:rsid w:val="00171861"/>
    <w:rsid w:val="00172082"/>
    <w:rsid w:val="001723D8"/>
    <w:rsid w:val="00172D3C"/>
    <w:rsid w:val="0017351F"/>
    <w:rsid w:val="00174197"/>
    <w:rsid w:val="001743E3"/>
    <w:rsid w:val="00174436"/>
    <w:rsid w:val="00174BE0"/>
    <w:rsid w:val="001750DF"/>
    <w:rsid w:val="001754CE"/>
    <w:rsid w:val="001756B9"/>
    <w:rsid w:val="00175DD2"/>
    <w:rsid w:val="00175F35"/>
    <w:rsid w:val="00176295"/>
    <w:rsid w:val="0017631E"/>
    <w:rsid w:val="00176507"/>
    <w:rsid w:val="00176C2A"/>
    <w:rsid w:val="00176F1C"/>
    <w:rsid w:val="001771F4"/>
    <w:rsid w:val="001775BF"/>
    <w:rsid w:val="00180117"/>
    <w:rsid w:val="0018037A"/>
    <w:rsid w:val="00181006"/>
    <w:rsid w:val="001817C4"/>
    <w:rsid w:val="00182AD4"/>
    <w:rsid w:val="00182CB4"/>
    <w:rsid w:val="00182E54"/>
    <w:rsid w:val="00183024"/>
    <w:rsid w:val="00183D1A"/>
    <w:rsid w:val="00183E24"/>
    <w:rsid w:val="00183E67"/>
    <w:rsid w:val="001841A4"/>
    <w:rsid w:val="001841BE"/>
    <w:rsid w:val="00184330"/>
    <w:rsid w:val="00185959"/>
    <w:rsid w:val="0018722E"/>
    <w:rsid w:val="0018745E"/>
    <w:rsid w:val="0019001E"/>
    <w:rsid w:val="001906DC"/>
    <w:rsid w:val="001910BF"/>
    <w:rsid w:val="001914C5"/>
    <w:rsid w:val="00191914"/>
    <w:rsid w:val="00192B46"/>
    <w:rsid w:val="00193377"/>
    <w:rsid w:val="0019369E"/>
    <w:rsid w:val="00193937"/>
    <w:rsid w:val="00193B89"/>
    <w:rsid w:val="00193CB3"/>
    <w:rsid w:val="00193D67"/>
    <w:rsid w:val="00193F2E"/>
    <w:rsid w:val="0019487F"/>
    <w:rsid w:val="001949E6"/>
    <w:rsid w:val="00195214"/>
    <w:rsid w:val="00196356"/>
    <w:rsid w:val="001965F1"/>
    <w:rsid w:val="00196636"/>
    <w:rsid w:val="00196FDA"/>
    <w:rsid w:val="001A0110"/>
    <w:rsid w:val="001A014C"/>
    <w:rsid w:val="001A0509"/>
    <w:rsid w:val="001A05A7"/>
    <w:rsid w:val="001A0DD5"/>
    <w:rsid w:val="001A0E97"/>
    <w:rsid w:val="001A1193"/>
    <w:rsid w:val="001A1353"/>
    <w:rsid w:val="001A1566"/>
    <w:rsid w:val="001A1599"/>
    <w:rsid w:val="001A2088"/>
    <w:rsid w:val="001A2584"/>
    <w:rsid w:val="001A2FFB"/>
    <w:rsid w:val="001A319E"/>
    <w:rsid w:val="001A3494"/>
    <w:rsid w:val="001A352C"/>
    <w:rsid w:val="001A37B9"/>
    <w:rsid w:val="001A3933"/>
    <w:rsid w:val="001A3938"/>
    <w:rsid w:val="001A3D31"/>
    <w:rsid w:val="001A4342"/>
    <w:rsid w:val="001A4577"/>
    <w:rsid w:val="001A47A4"/>
    <w:rsid w:val="001A47EA"/>
    <w:rsid w:val="001A4C1E"/>
    <w:rsid w:val="001A505C"/>
    <w:rsid w:val="001A5664"/>
    <w:rsid w:val="001A59D9"/>
    <w:rsid w:val="001A5AF6"/>
    <w:rsid w:val="001A5B2A"/>
    <w:rsid w:val="001A6880"/>
    <w:rsid w:val="001A6C09"/>
    <w:rsid w:val="001A7045"/>
    <w:rsid w:val="001A706D"/>
    <w:rsid w:val="001A743B"/>
    <w:rsid w:val="001A7938"/>
    <w:rsid w:val="001A7BCE"/>
    <w:rsid w:val="001B0018"/>
    <w:rsid w:val="001B0447"/>
    <w:rsid w:val="001B0546"/>
    <w:rsid w:val="001B1405"/>
    <w:rsid w:val="001B1446"/>
    <w:rsid w:val="001B14FE"/>
    <w:rsid w:val="001B19CD"/>
    <w:rsid w:val="001B2A09"/>
    <w:rsid w:val="001B2E52"/>
    <w:rsid w:val="001B303F"/>
    <w:rsid w:val="001B336E"/>
    <w:rsid w:val="001B3A78"/>
    <w:rsid w:val="001B4F0F"/>
    <w:rsid w:val="001B59F6"/>
    <w:rsid w:val="001B5D99"/>
    <w:rsid w:val="001B5E6A"/>
    <w:rsid w:val="001B75A4"/>
    <w:rsid w:val="001B7811"/>
    <w:rsid w:val="001B7CD6"/>
    <w:rsid w:val="001C015C"/>
    <w:rsid w:val="001C0D6C"/>
    <w:rsid w:val="001C127A"/>
    <w:rsid w:val="001C14AF"/>
    <w:rsid w:val="001C15D1"/>
    <w:rsid w:val="001C1AF3"/>
    <w:rsid w:val="001C2814"/>
    <w:rsid w:val="001C4C46"/>
    <w:rsid w:val="001C4CDA"/>
    <w:rsid w:val="001C4F72"/>
    <w:rsid w:val="001C539E"/>
    <w:rsid w:val="001C54F4"/>
    <w:rsid w:val="001C5B5B"/>
    <w:rsid w:val="001C5E98"/>
    <w:rsid w:val="001C5E9E"/>
    <w:rsid w:val="001C6217"/>
    <w:rsid w:val="001C68F8"/>
    <w:rsid w:val="001C6BD0"/>
    <w:rsid w:val="001C6C39"/>
    <w:rsid w:val="001C756E"/>
    <w:rsid w:val="001C7AC4"/>
    <w:rsid w:val="001D05B3"/>
    <w:rsid w:val="001D0AC9"/>
    <w:rsid w:val="001D0C0D"/>
    <w:rsid w:val="001D0C36"/>
    <w:rsid w:val="001D0CB1"/>
    <w:rsid w:val="001D11CD"/>
    <w:rsid w:val="001D1543"/>
    <w:rsid w:val="001D1641"/>
    <w:rsid w:val="001D16FF"/>
    <w:rsid w:val="001D2171"/>
    <w:rsid w:val="001D2773"/>
    <w:rsid w:val="001D2805"/>
    <w:rsid w:val="001D2D37"/>
    <w:rsid w:val="001D34C6"/>
    <w:rsid w:val="001D4256"/>
    <w:rsid w:val="001D4634"/>
    <w:rsid w:val="001D46E7"/>
    <w:rsid w:val="001D4CE4"/>
    <w:rsid w:val="001D4E59"/>
    <w:rsid w:val="001D5920"/>
    <w:rsid w:val="001D5947"/>
    <w:rsid w:val="001D5D91"/>
    <w:rsid w:val="001D5F88"/>
    <w:rsid w:val="001D613D"/>
    <w:rsid w:val="001D66B4"/>
    <w:rsid w:val="001D6B2A"/>
    <w:rsid w:val="001D6B4B"/>
    <w:rsid w:val="001D6DD8"/>
    <w:rsid w:val="001D7359"/>
    <w:rsid w:val="001D7CAA"/>
    <w:rsid w:val="001D7DE5"/>
    <w:rsid w:val="001E0029"/>
    <w:rsid w:val="001E050D"/>
    <w:rsid w:val="001E0626"/>
    <w:rsid w:val="001E0890"/>
    <w:rsid w:val="001E100E"/>
    <w:rsid w:val="001E17B4"/>
    <w:rsid w:val="001E1C73"/>
    <w:rsid w:val="001E2083"/>
    <w:rsid w:val="001E2F75"/>
    <w:rsid w:val="001E319F"/>
    <w:rsid w:val="001E3721"/>
    <w:rsid w:val="001E3B71"/>
    <w:rsid w:val="001E3C27"/>
    <w:rsid w:val="001E5177"/>
    <w:rsid w:val="001E5430"/>
    <w:rsid w:val="001E5461"/>
    <w:rsid w:val="001E5828"/>
    <w:rsid w:val="001E5F6D"/>
    <w:rsid w:val="001E6027"/>
    <w:rsid w:val="001E60D7"/>
    <w:rsid w:val="001E6A35"/>
    <w:rsid w:val="001E71DE"/>
    <w:rsid w:val="001E72BF"/>
    <w:rsid w:val="001E7CCF"/>
    <w:rsid w:val="001E7DEB"/>
    <w:rsid w:val="001F0469"/>
    <w:rsid w:val="001F0D14"/>
    <w:rsid w:val="001F0F08"/>
    <w:rsid w:val="001F1A4A"/>
    <w:rsid w:val="001F1BE5"/>
    <w:rsid w:val="001F1D5C"/>
    <w:rsid w:val="001F2370"/>
    <w:rsid w:val="001F301E"/>
    <w:rsid w:val="001F308C"/>
    <w:rsid w:val="001F3CDE"/>
    <w:rsid w:val="001F3DA3"/>
    <w:rsid w:val="001F40E8"/>
    <w:rsid w:val="001F467C"/>
    <w:rsid w:val="001F488E"/>
    <w:rsid w:val="001F49DD"/>
    <w:rsid w:val="001F4A59"/>
    <w:rsid w:val="001F4ACA"/>
    <w:rsid w:val="001F5247"/>
    <w:rsid w:val="001F548C"/>
    <w:rsid w:val="001F584F"/>
    <w:rsid w:val="001F588E"/>
    <w:rsid w:val="001F5EBA"/>
    <w:rsid w:val="001F5F12"/>
    <w:rsid w:val="001F61E4"/>
    <w:rsid w:val="001F6BA5"/>
    <w:rsid w:val="001F6DD8"/>
    <w:rsid w:val="001F7279"/>
    <w:rsid w:val="001F78E4"/>
    <w:rsid w:val="001F7BB3"/>
    <w:rsid w:val="0020042C"/>
    <w:rsid w:val="002005AC"/>
    <w:rsid w:val="00200601"/>
    <w:rsid w:val="00200D7D"/>
    <w:rsid w:val="00201114"/>
    <w:rsid w:val="00201187"/>
    <w:rsid w:val="002012EC"/>
    <w:rsid w:val="00201765"/>
    <w:rsid w:val="00201945"/>
    <w:rsid w:val="00201A1B"/>
    <w:rsid w:val="0020201F"/>
    <w:rsid w:val="002021C2"/>
    <w:rsid w:val="00202211"/>
    <w:rsid w:val="0020228E"/>
    <w:rsid w:val="002026DD"/>
    <w:rsid w:val="00202D18"/>
    <w:rsid w:val="00202F75"/>
    <w:rsid w:val="002030CE"/>
    <w:rsid w:val="00204284"/>
    <w:rsid w:val="00204889"/>
    <w:rsid w:val="00205629"/>
    <w:rsid w:val="00205782"/>
    <w:rsid w:val="0020580F"/>
    <w:rsid w:val="002058DD"/>
    <w:rsid w:val="00205F11"/>
    <w:rsid w:val="00206279"/>
    <w:rsid w:val="0020632A"/>
    <w:rsid w:val="0020680A"/>
    <w:rsid w:val="00206912"/>
    <w:rsid w:val="00206C1D"/>
    <w:rsid w:val="00207481"/>
    <w:rsid w:val="00207597"/>
    <w:rsid w:val="002079B7"/>
    <w:rsid w:val="00207D3E"/>
    <w:rsid w:val="002103F4"/>
    <w:rsid w:val="002104A6"/>
    <w:rsid w:val="00210AEA"/>
    <w:rsid w:val="0021136A"/>
    <w:rsid w:val="00211407"/>
    <w:rsid w:val="00211B10"/>
    <w:rsid w:val="00211B8B"/>
    <w:rsid w:val="0021225D"/>
    <w:rsid w:val="002122B8"/>
    <w:rsid w:val="002122C5"/>
    <w:rsid w:val="002123B5"/>
    <w:rsid w:val="00212612"/>
    <w:rsid w:val="002130D5"/>
    <w:rsid w:val="002135FE"/>
    <w:rsid w:val="0021371A"/>
    <w:rsid w:val="0021399F"/>
    <w:rsid w:val="002139AD"/>
    <w:rsid w:val="00214171"/>
    <w:rsid w:val="0021444E"/>
    <w:rsid w:val="0021475F"/>
    <w:rsid w:val="002149BF"/>
    <w:rsid w:val="002151BC"/>
    <w:rsid w:val="002156E0"/>
    <w:rsid w:val="0021583E"/>
    <w:rsid w:val="0021590D"/>
    <w:rsid w:val="00215AD9"/>
    <w:rsid w:val="00215B36"/>
    <w:rsid w:val="00216649"/>
    <w:rsid w:val="00216B2E"/>
    <w:rsid w:val="00216B8E"/>
    <w:rsid w:val="00216D6A"/>
    <w:rsid w:val="00217A39"/>
    <w:rsid w:val="00217A63"/>
    <w:rsid w:val="002203C0"/>
    <w:rsid w:val="0022097D"/>
    <w:rsid w:val="00220B59"/>
    <w:rsid w:val="00220C57"/>
    <w:rsid w:val="002214A5"/>
    <w:rsid w:val="00221772"/>
    <w:rsid w:val="00221B0A"/>
    <w:rsid w:val="00221EF2"/>
    <w:rsid w:val="00222BCA"/>
    <w:rsid w:val="00223075"/>
    <w:rsid w:val="00223654"/>
    <w:rsid w:val="00223904"/>
    <w:rsid w:val="00223D7A"/>
    <w:rsid w:val="00223E2F"/>
    <w:rsid w:val="00224100"/>
    <w:rsid w:val="00224FB9"/>
    <w:rsid w:val="00225503"/>
    <w:rsid w:val="00225A2D"/>
    <w:rsid w:val="00225B3C"/>
    <w:rsid w:val="00225E4C"/>
    <w:rsid w:val="00227525"/>
    <w:rsid w:val="0023122C"/>
    <w:rsid w:val="00231664"/>
    <w:rsid w:val="002316C1"/>
    <w:rsid w:val="0023187B"/>
    <w:rsid w:val="00231DD4"/>
    <w:rsid w:val="00232440"/>
    <w:rsid w:val="00232A61"/>
    <w:rsid w:val="00232EA5"/>
    <w:rsid w:val="002332F9"/>
    <w:rsid w:val="00233A3D"/>
    <w:rsid w:val="00233BB1"/>
    <w:rsid w:val="00233D25"/>
    <w:rsid w:val="0023427A"/>
    <w:rsid w:val="0023455E"/>
    <w:rsid w:val="002349A0"/>
    <w:rsid w:val="0023528B"/>
    <w:rsid w:val="0023528F"/>
    <w:rsid w:val="0023548A"/>
    <w:rsid w:val="00235DE2"/>
    <w:rsid w:val="00236340"/>
    <w:rsid w:val="002371B0"/>
    <w:rsid w:val="00240194"/>
    <w:rsid w:val="00240572"/>
    <w:rsid w:val="00240583"/>
    <w:rsid w:val="00240AB1"/>
    <w:rsid w:val="00240E21"/>
    <w:rsid w:val="00241D6B"/>
    <w:rsid w:val="00243029"/>
    <w:rsid w:val="002431DE"/>
    <w:rsid w:val="00244DEB"/>
    <w:rsid w:val="00244ED4"/>
    <w:rsid w:val="00245CA6"/>
    <w:rsid w:val="00246061"/>
    <w:rsid w:val="00246659"/>
    <w:rsid w:val="002467E6"/>
    <w:rsid w:val="00246BEE"/>
    <w:rsid w:val="00246E2B"/>
    <w:rsid w:val="00247C65"/>
    <w:rsid w:val="0025027F"/>
    <w:rsid w:val="002508C2"/>
    <w:rsid w:val="00251B45"/>
    <w:rsid w:val="00251B56"/>
    <w:rsid w:val="00251F83"/>
    <w:rsid w:val="00252011"/>
    <w:rsid w:val="00252045"/>
    <w:rsid w:val="0025219D"/>
    <w:rsid w:val="0025229E"/>
    <w:rsid w:val="00252624"/>
    <w:rsid w:val="00252B49"/>
    <w:rsid w:val="00252C2A"/>
    <w:rsid w:val="00252C5D"/>
    <w:rsid w:val="00252E6C"/>
    <w:rsid w:val="002537A7"/>
    <w:rsid w:val="00253982"/>
    <w:rsid w:val="00253B87"/>
    <w:rsid w:val="00253F2A"/>
    <w:rsid w:val="002546A5"/>
    <w:rsid w:val="00254918"/>
    <w:rsid w:val="00254CFB"/>
    <w:rsid w:val="00254D59"/>
    <w:rsid w:val="00254E70"/>
    <w:rsid w:val="00255541"/>
    <w:rsid w:val="002557AB"/>
    <w:rsid w:val="00255837"/>
    <w:rsid w:val="002562FA"/>
    <w:rsid w:val="00256570"/>
    <w:rsid w:val="002566B1"/>
    <w:rsid w:val="002567C2"/>
    <w:rsid w:val="0025684C"/>
    <w:rsid w:val="00256901"/>
    <w:rsid w:val="00256F15"/>
    <w:rsid w:val="00256FBF"/>
    <w:rsid w:val="0025755C"/>
    <w:rsid w:val="002577AD"/>
    <w:rsid w:val="0025790E"/>
    <w:rsid w:val="00257BB0"/>
    <w:rsid w:val="00260DFA"/>
    <w:rsid w:val="00261303"/>
    <w:rsid w:val="002619A6"/>
    <w:rsid w:val="0026290D"/>
    <w:rsid w:val="00262DA1"/>
    <w:rsid w:val="00262F4C"/>
    <w:rsid w:val="00262F88"/>
    <w:rsid w:val="002632BB"/>
    <w:rsid w:val="0026362E"/>
    <w:rsid w:val="00263FAC"/>
    <w:rsid w:val="0026423F"/>
    <w:rsid w:val="00264F4D"/>
    <w:rsid w:val="002651E4"/>
    <w:rsid w:val="00265578"/>
    <w:rsid w:val="0026561F"/>
    <w:rsid w:val="00265BBF"/>
    <w:rsid w:val="00266E25"/>
    <w:rsid w:val="002670D0"/>
    <w:rsid w:val="00267241"/>
    <w:rsid w:val="0026790A"/>
    <w:rsid w:val="00267E2C"/>
    <w:rsid w:val="00267F42"/>
    <w:rsid w:val="00270405"/>
    <w:rsid w:val="002704EA"/>
    <w:rsid w:val="00270F33"/>
    <w:rsid w:val="002718B1"/>
    <w:rsid w:val="002721C0"/>
    <w:rsid w:val="00273267"/>
    <w:rsid w:val="002741AC"/>
    <w:rsid w:val="0027445A"/>
    <w:rsid w:val="0027453E"/>
    <w:rsid w:val="00274644"/>
    <w:rsid w:val="00274B09"/>
    <w:rsid w:val="0027506E"/>
    <w:rsid w:val="00275088"/>
    <w:rsid w:val="002751B7"/>
    <w:rsid w:val="0027549B"/>
    <w:rsid w:val="0027553F"/>
    <w:rsid w:val="00275634"/>
    <w:rsid w:val="00276245"/>
    <w:rsid w:val="00276337"/>
    <w:rsid w:val="002771F4"/>
    <w:rsid w:val="0027749C"/>
    <w:rsid w:val="002774BD"/>
    <w:rsid w:val="0027797A"/>
    <w:rsid w:val="00277AE0"/>
    <w:rsid w:val="00277B10"/>
    <w:rsid w:val="00277CBB"/>
    <w:rsid w:val="00281043"/>
    <w:rsid w:val="002813CF"/>
    <w:rsid w:val="00281EFC"/>
    <w:rsid w:val="002820AD"/>
    <w:rsid w:val="00282201"/>
    <w:rsid w:val="002827D1"/>
    <w:rsid w:val="00282E3E"/>
    <w:rsid w:val="002838CA"/>
    <w:rsid w:val="00283AC9"/>
    <w:rsid w:val="00283F0B"/>
    <w:rsid w:val="002841CE"/>
    <w:rsid w:val="00284CBA"/>
    <w:rsid w:val="002857E2"/>
    <w:rsid w:val="002859D5"/>
    <w:rsid w:val="00285BB2"/>
    <w:rsid w:val="00285DA5"/>
    <w:rsid w:val="00286DFC"/>
    <w:rsid w:val="0028703F"/>
    <w:rsid w:val="00287113"/>
    <w:rsid w:val="0028739C"/>
    <w:rsid w:val="00287508"/>
    <w:rsid w:val="002876E0"/>
    <w:rsid w:val="00287B13"/>
    <w:rsid w:val="0029030E"/>
    <w:rsid w:val="0029034C"/>
    <w:rsid w:val="002904F7"/>
    <w:rsid w:val="00291288"/>
    <w:rsid w:val="002917CC"/>
    <w:rsid w:val="002925BC"/>
    <w:rsid w:val="00292DB8"/>
    <w:rsid w:val="0029317B"/>
    <w:rsid w:val="00293B2B"/>
    <w:rsid w:val="00293B63"/>
    <w:rsid w:val="00294259"/>
    <w:rsid w:val="00294DC9"/>
    <w:rsid w:val="002951D6"/>
    <w:rsid w:val="00295922"/>
    <w:rsid w:val="00295BCD"/>
    <w:rsid w:val="00295BF2"/>
    <w:rsid w:val="00295F86"/>
    <w:rsid w:val="00296A97"/>
    <w:rsid w:val="00296B52"/>
    <w:rsid w:val="002977E0"/>
    <w:rsid w:val="002A05FF"/>
    <w:rsid w:val="002A0C76"/>
    <w:rsid w:val="002A0F7D"/>
    <w:rsid w:val="002A188F"/>
    <w:rsid w:val="002A1923"/>
    <w:rsid w:val="002A27B0"/>
    <w:rsid w:val="002A27B4"/>
    <w:rsid w:val="002A27BF"/>
    <w:rsid w:val="002A29F5"/>
    <w:rsid w:val="002A3584"/>
    <w:rsid w:val="002A3873"/>
    <w:rsid w:val="002A3D7C"/>
    <w:rsid w:val="002A3DE1"/>
    <w:rsid w:val="002A4062"/>
    <w:rsid w:val="002A4349"/>
    <w:rsid w:val="002A4654"/>
    <w:rsid w:val="002A4CB6"/>
    <w:rsid w:val="002A52B0"/>
    <w:rsid w:val="002A564A"/>
    <w:rsid w:val="002A6653"/>
    <w:rsid w:val="002A67F2"/>
    <w:rsid w:val="002A68AA"/>
    <w:rsid w:val="002A6982"/>
    <w:rsid w:val="002A6A3F"/>
    <w:rsid w:val="002A7220"/>
    <w:rsid w:val="002A77E8"/>
    <w:rsid w:val="002A7905"/>
    <w:rsid w:val="002A7ABD"/>
    <w:rsid w:val="002B1052"/>
    <w:rsid w:val="002B18EA"/>
    <w:rsid w:val="002B1EE0"/>
    <w:rsid w:val="002B1F6D"/>
    <w:rsid w:val="002B22E4"/>
    <w:rsid w:val="002B25CB"/>
    <w:rsid w:val="002B2684"/>
    <w:rsid w:val="002B29D0"/>
    <w:rsid w:val="002B3837"/>
    <w:rsid w:val="002B38AE"/>
    <w:rsid w:val="002B3CE6"/>
    <w:rsid w:val="002B3FA3"/>
    <w:rsid w:val="002B43B9"/>
    <w:rsid w:val="002B5012"/>
    <w:rsid w:val="002B5310"/>
    <w:rsid w:val="002B560B"/>
    <w:rsid w:val="002B6008"/>
    <w:rsid w:val="002B6354"/>
    <w:rsid w:val="002B68EB"/>
    <w:rsid w:val="002B6F59"/>
    <w:rsid w:val="002B75D1"/>
    <w:rsid w:val="002C069F"/>
    <w:rsid w:val="002C07FE"/>
    <w:rsid w:val="002C0998"/>
    <w:rsid w:val="002C0A7F"/>
    <w:rsid w:val="002C0CF4"/>
    <w:rsid w:val="002C140F"/>
    <w:rsid w:val="002C14D6"/>
    <w:rsid w:val="002C1720"/>
    <w:rsid w:val="002C1767"/>
    <w:rsid w:val="002C2AF2"/>
    <w:rsid w:val="002C2D71"/>
    <w:rsid w:val="002C33D2"/>
    <w:rsid w:val="002C34A7"/>
    <w:rsid w:val="002C3524"/>
    <w:rsid w:val="002C37DC"/>
    <w:rsid w:val="002C48C3"/>
    <w:rsid w:val="002C5786"/>
    <w:rsid w:val="002C60C5"/>
    <w:rsid w:val="002C60F8"/>
    <w:rsid w:val="002C6560"/>
    <w:rsid w:val="002C69AE"/>
    <w:rsid w:val="002C6ABB"/>
    <w:rsid w:val="002C7007"/>
    <w:rsid w:val="002C774A"/>
    <w:rsid w:val="002D07DD"/>
    <w:rsid w:val="002D13E5"/>
    <w:rsid w:val="002D143E"/>
    <w:rsid w:val="002D1551"/>
    <w:rsid w:val="002D1F86"/>
    <w:rsid w:val="002D2327"/>
    <w:rsid w:val="002D232E"/>
    <w:rsid w:val="002D2481"/>
    <w:rsid w:val="002D264D"/>
    <w:rsid w:val="002D2755"/>
    <w:rsid w:val="002D2E7B"/>
    <w:rsid w:val="002D3187"/>
    <w:rsid w:val="002D37A4"/>
    <w:rsid w:val="002D4044"/>
    <w:rsid w:val="002D435C"/>
    <w:rsid w:val="002D468E"/>
    <w:rsid w:val="002D4F1D"/>
    <w:rsid w:val="002D572D"/>
    <w:rsid w:val="002D5D64"/>
    <w:rsid w:val="002D7062"/>
    <w:rsid w:val="002D7072"/>
    <w:rsid w:val="002D7FF5"/>
    <w:rsid w:val="002E00C8"/>
    <w:rsid w:val="002E02BD"/>
    <w:rsid w:val="002E0478"/>
    <w:rsid w:val="002E05BF"/>
    <w:rsid w:val="002E09D4"/>
    <w:rsid w:val="002E09EF"/>
    <w:rsid w:val="002E16F8"/>
    <w:rsid w:val="002E1791"/>
    <w:rsid w:val="002E17A5"/>
    <w:rsid w:val="002E1B72"/>
    <w:rsid w:val="002E1C64"/>
    <w:rsid w:val="002E1D96"/>
    <w:rsid w:val="002E1DAC"/>
    <w:rsid w:val="002E26E8"/>
    <w:rsid w:val="002E2767"/>
    <w:rsid w:val="002E2A03"/>
    <w:rsid w:val="002E2FE3"/>
    <w:rsid w:val="002E31F5"/>
    <w:rsid w:val="002E3309"/>
    <w:rsid w:val="002E33E0"/>
    <w:rsid w:val="002E3997"/>
    <w:rsid w:val="002E4056"/>
    <w:rsid w:val="002E45B4"/>
    <w:rsid w:val="002E4B0A"/>
    <w:rsid w:val="002E4B1C"/>
    <w:rsid w:val="002E4B2D"/>
    <w:rsid w:val="002E4DBB"/>
    <w:rsid w:val="002E5656"/>
    <w:rsid w:val="002E5DB6"/>
    <w:rsid w:val="002E5FFD"/>
    <w:rsid w:val="002E6021"/>
    <w:rsid w:val="002E616E"/>
    <w:rsid w:val="002E6A88"/>
    <w:rsid w:val="002E6D6F"/>
    <w:rsid w:val="002E6F84"/>
    <w:rsid w:val="002E7DAC"/>
    <w:rsid w:val="002F0C5E"/>
    <w:rsid w:val="002F0E61"/>
    <w:rsid w:val="002F0F71"/>
    <w:rsid w:val="002F1014"/>
    <w:rsid w:val="002F1041"/>
    <w:rsid w:val="002F11B1"/>
    <w:rsid w:val="002F1526"/>
    <w:rsid w:val="002F1872"/>
    <w:rsid w:val="002F26E3"/>
    <w:rsid w:val="002F3216"/>
    <w:rsid w:val="002F330D"/>
    <w:rsid w:val="002F3341"/>
    <w:rsid w:val="002F336A"/>
    <w:rsid w:val="002F3476"/>
    <w:rsid w:val="002F388F"/>
    <w:rsid w:val="002F39C1"/>
    <w:rsid w:val="002F3CF7"/>
    <w:rsid w:val="002F50C6"/>
    <w:rsid w:val="002F50E1"/>
    <w:rsid w:val="002F568A"/>
    <w:rsid w:val="002F59B5"/>
    <w:rsid w:val="002F5F69"/>
    <w:rsid w:val="002F63C6"/>
    <w:rsid w:val="002F700A"/>
    <w:rsid w:val="002F726E"/>
    <w:rsid w:val="002F7370"/>
    <w:rsid w:val="002F7464"/>
    <w:rsid w:val="002F7DA1"/>
    <w:rsid w:val="002F7DCD"/>
    <w:rsid w:val="00300727"/>
    <w:rsid w:val="003010AE"/>
    <w:rsid w:val="00301240"/>
    <w:rsid w:val="0030184E"/>
    <w:rsid w:val="0030189D"/>
    <w:rsid w:val="00301CA4"/>
    <w:rsid w:val="00301CE7"/>
    <w:rsid w:val="00301EF8"/>
    <w:rsid w:val="00303007"/>
    <w:rsid w:val="003034DB"/>
    <w:rsid w:val="00303EFD"/>
    <w:rsid w:val="003042B8"/>
    <w:rsid w:val="00304D67"/>
    <w:rsid w:val="003052AE"/>
    <w:rsid w:val="00305E0A"/>
    <w:rsid w:val="00306379"/>
    <w:rsid w:val="0030642F"/>
    <w:rsid w:val="00306846"/>
    <w:rsid w:val="003073C4"/>
    <w:rsid w:val="00307800"/>
    <w:rsid w:val="0030793F"/>
    <w:rsid w:val="00310341"/>
    <w:rsid w:val="00310451"/>
    <w:rsid w:val="003104EB"/>
    <w:rsid w:val="00310721"/>
    <w:rsid w:val="00311152"/>
    <w:rsid w:val="00311201"/>
    <w:rsid w:val="003112CF"/>
    <w:rsid w:val="00311724"/>
    <w:rsid w:val="00311CA1"/>
    <w:rsid w:val="00312551"/>
    <w:rsid w:val="003127EA"/>
    <w:rsid w:val="003129E7"/>
    <w:rsid w:val="00312C28"/>
    <w:rsid w:val="003145B1"/>
    <w:rsid w:val="003152E6"/>
    <w:rsid w:val="00315486"/>
    <w:rsid w:val="003155EB"/>
    <w:rsid w:val="00315662"/>
    <w:rsid w:val="00315EBC"/>
    <w:rsid w:val="00316059"/>
    <w:rsid w:val="00316A38"/>
    <w:rsid w:val="003172D0"/>
    <w:rsid w:val="0032034C"/>
    <w:rsid w:val="0032070B"/>
    <w:rsid w:val="003226C6"/>
    <w:rsid w:val="003229E1"/>
    <w:rsid w:val="00323250"/>
    <w:rsid w:val="00323E5D"/>
    <w:rsid w:val="00324249"/>
    <w:rsid w:val="00324951"/>
    <w:rsid w:val="00324ADF"/>
    <w:rsid w:val="00324B6E"/>
    <w:rsid w:val="00324E9E"/>
    <w:rsid w:val="003253C5"/>
    <w:rsid w:val="00325407"/>
    <w:rsid w:val="00325632"/>
    <w:rsid w:val="003259AF"/>
    <w:rsid w:val="00325D61"/>
    <w:rsid w:val="00326F1B"/>
    <w:rsid w:val="00327015"/>
    <w:rsid w:val="003279AC"/>
    <w:rsid w:val="00327BF6"/>
    <w:rsid w:val="00327C61"/>
    <w:rsid w:val="003304E2"/>
    <w:rsid w:val="00330A11"/>
    <w:rsid w:val="0033187A"/>
    <w:rsid w:val="00331D50"/>
    <w:rsid w:val="00331D9D"/>
    <w:rsid w:val="00331E7B"/>
    <w:rsid w:val="00332DA8"/>
    <w:rsid w:val="003331CA"/>
    <w:rsid w:val="003333AA"/>
    <w:rsid w:val="00334219"/>
    <w:rsid w:val="0033431F"/>
    <w:rsid w:val="003356D5"/>
    <w:rsid w:val="00335818"/>
    <w:rsid w:val="00335C6F"/>
    <w:rsid w:val="00336362"/>
    <w:rsid w:val="0033639D"/>
    <w:rsid w:val="00336A67"/>
    <w:rsid w:val="00337EAF"/>
    <w:rsid w:val="0034197D"/>
    <w:rsid w:val="00341E60"/>
    <w:rsid w:val="0034200A"/>
    <w:rsid w:val="0034256C"/>
    <w:rsid w:val="0034329A"/>
    <w:rsid w:val="00343FD2"/>
    <w:rsid w:val="00343FE3"/>
    <w:rsid w:val="00344064"/>
    <w:rsid w:val="00344F2E"/>
    <w:rsid w:val="0034587E"/>
    <w:rsid w:val="0034594C"/>
    <w:rsid w:val="00345BB7"/>
    <w:rsid w:val="00345CA1"/>
    <w:rsid w:val="00345D47"/>
    <w:rsid w:val="00346788"/>
    <w:rsid w:val="0034699D"/>
    <w:rsid w:val="00346A50"/>
    <w:rsid w:val="00346CC6"/>
    <w:rsid w:val="0034708A"/>
    <w:rsid w:val="00347459"/>
    <w:rsid w:val="00347476"/>
    <w:rsid w:val="00347D6E"/>
    <w:rsid w:val="00347F98"/>
    <w:rsid w:val="003504D0"/>
    <w:rsid w:val="003506CF"/>
    <w:rsid w:val="0035080E"/>
    <w:rsid w:val="003515AE"/>
    <w:rsid w:val="003518C6"/>
    <w:rsid w:val="00351A67"/>
    <w:rsid w:val="00351AA4"/>
    <w:rsid w:val="00351AED"/>
    <w:rsid w:val="00353069"/>
    <w:rsid w:val="003533C1"/>
    <w:rsid w:val="003536A8"/>
    <w:rsid w:val="003537B5"/>
    <w:rsid w:val="0035388E"/>
    <w:rsid w:val="00354396"/>
    <w:rsid w:val="00354794"/>
    <w:rsid w:val="003549E7"/>
    <w:rsid w:val="003550A2"/>
    <w:rsid w:val="0035538A"/>
    <w:rsid w:val="003558A3"/>
    <w:rsid w:val="00355C53"/>
    <w:rsid w:val="00355F24"/>
    <w:rsid w:val="0035635C"/>
    <w:rsid w:val="0035675E"/>
    <w:rsid w:val="0035686C"/>
    <w:rsid w:val="00357466"/>
    <w:rsid w:val="00357735"/>
    <w:rsid w:val="003578BE"/>
    <w:rsid w:val="00357A55"/>
    <w:rsid w:val="00357C96"/>
    <w:rsid w:val="0036034B"/>
    <w:rsid w:val="00360652"/>
    <w:rsid w:val="003607DF"/>
    <w:rsid w:val="003607E0"/>
    <w:rsid w:val="00360805"/>
    <w:rsid w:val="00360E0F"/>
    <w:rsid w:val="00362BCA"/>
    <w:rsid w:val="00363143"/>
    <w:rsid w:val="003631F5"/>
    <w:rsid w:val="003636CD"/>
    <w:rsid w:val="00363FA4"/>
    <w:rsid w:val="003642FA"/>
    <w:rsid w:val="00364E36"/>
    <w:rsid w:val="00364F52"/>
    <w:rsid w:val="00365103"/>
    <w:rsid w:val="003654D1"/>
    <w:rsid w:val="00365696"/>
    <w:rsid w:val="003659A7"/>
    <w:rsid w:val="00365EB4"/>
    <w:rsid w:val="00365F21"/>
    <w:rsid w:val="003662D2"/>
    <w:rsid w:val="003662E4"/>
    <w:rsid w:val="003665D4"/>
    <w:rsid w:val="00366D50"/>
    <w:rsid w:val="00366D9C"/>
    <w:rsid w:val="0036750C"/>
    <w:rsid w:val="003676BB"/>
    <w:rsid w:val="00367D50"/>
    <w:rsid w:val="00367EBC"/>
    <w:rsid w:val="00370193"/>
    <w:rsid w:val="00372287"/>
    <w:rsid w:val="00373D57"/>
    <w:rsid w:val="00373FE0"/>
    <w:rsid w:val="0037410A"/>
    <w:rsid w:val="003743DC"/>
    <w:rsid w:val="0037456F"/>
    <w:rsid w:val="00374E83"/>
    <w:rsid w:val="00375DE9"/>
    <w:rsid w:val="00377164"/>
    <w:rsid w:val="00377409"/>
    <w:rsid w:val="003774A3"/>
    <w:rsid w:val="003776B2"/>
    <w:rsid w:val="00377AB2"/>
    <w:rsid w:val="0038045D"/>
    <w:rsid w:val="003806AA"/>
    <w:rsid w:val="00380A91"/>
    <w:rsid w:val="0038221B"/>
    <w:rsid w:val="00382532"/>
    <w:rsid w:val="00382A4E"/>
    <w:rsid w:val="00382E8F"/>
    <w:rsid w:val="00383009"/>
    <w:rsid w:val="00383807"/>
    <w:rsid w:val="00384C3E"/>
    <w:rsid w:val="00384F58"/>
    <w:rsid w:val="00385263"/>
    <w:rsid w:val="003856D3"/>
    <w:rsid w:val="0038582F"/>
    <w:rsid w:val="003858EA"/>
    <w:rsid w:val="00386875"/>
    <w:rsid w:val="00386946"/>
    <w:rsid w:val="00386C9E"/>
    <w:rsid w:val="00386CC3"/>
    <w:rsid w:val="00386F8A"/>
    <w:rsid w:val="00387708"/>
    <w:rsid w:val="00387E4F"/>
    <w:rsid w:val="0039105C"/>
    <w:rsid w:val="00392332"/>
    <w:rsid w:val="003924BD"/>
    <w:rsid w:val="00392928"/>
    <w:rsid w:val="00392ED8"/>
    <w:rsid w:val="003937B5"/>
    <w:rsid w:val="00393B68"/>
    <w:rsid w:val="003945BC"/>
    <w:rsid w:val="0039489C"/>
    <w:rsid w:val="00394A2C"/>
    <w:rsid w:val="00394FA9"/>
    <w:rsid w:val="00395121"/>
    <w:rsid w:val="0039586D"/>
    <w:rsid w:val="00396452"/>
    <w:rsid w:val="00396608"/>
    <w:rsid w:val="00396C3C"/>
    <w:rsid w:val="003978F8"/>
    <w:rsid w:val="00397A6E"/>
    <w:rsid w:val="00397CA2"/>
    <w:rsid w:val="00397D78"/>
    <w:rsid w:val="003A04E8"/>
    <w:rsid w:val="003A059B"/>
    <w:rsid w:val="003A07A8"/>
    <w:rsid w:val="003A088D"/>
    <w:rsid w:val="003A14B6"/>
    <w:rsid w:val="003A1C67"/>
    <w:rsid w:val="003A213C"/>
    <w:rsid w:val="003A23D0"/>
    <w:rsid w:val="003A2452"/>
    <w:rsid w:val="003A2610"/>
    <w:rsid w:val="003A2C82"/>
    <w:rsid w:val="003A4003"/>
    <w:rsid w:val="003A42FB"/>
    <w:rsid w:val="003A4A09"/>
    <w:rsid w:val="003A58DC"/>
    <w:rsid w:val="003A5BD6"/>
    <w:rsid w:val="003A61C5"/>
    <w:rsid w:val="003A6A60"/>
    <w:rsid w:val="003B02CD"/>
    <w:rsid w:val="003B0612"/>
    <w:rsid w:val="003B083D"/>
    <w:rsid w:val="003B0F16"/>
    <w:rsid w:val="003B166F"/>
    <w:rsid w:val="003B1CE5"/>
    <w:rsid w:val="003B2637"/>
    <w:rsid w:val="003B2F9F"/>
    <w:rsid w:val="003B30B8"/>
    <w:rsid w:val="003B3711"/>
    <w:rsid w:val="003B4083"/>
    <w:rsid w:val="003B4213"/>
    <w:rsid w:val="003B542C"/>
    <w:rsid w:val="003B56EC"/>
    <w:rsid w:val="003B5DBC"/>
    <w:rsid w:val="003B6624"/>
    <w:rsid w:val="003B7BF4"/>
    <w:rsid w:val="003C0947"/>
    <w:rsid w:val="003C12F7"/>
    <w:rsid w:val="003C2137"/>
    <w:rsid w:val="003C23FF"/>
    <w:rsid w:val="003C29F9"/>
    <w:rsid w:val="003C3796"/>
    <w:rsid w:val="003C3ABC"/>
    <w:rsid w:val="003C3BC2"/>
    <w:rsid w:val="003C4DFC"/>
    <w:rsid w:val="003C4E7A"/>
    <w:rsid w:val="003C61E7"/>
    <w:rsid w:val="003C61FC"/>
    <w:rsid w:val="003C6A0B"/>
    <w:rsid w:val="003C6ACF"/>
    <w:rsid w:val="003C6E0D"/>
    <w:rsid w:val="003C6F34"/>
    <w:rsid w:val="003C73FA"/>
    <w:rsid w:val="003C7735"/>
    <w:rsid w:val="003C7746"/>
    <w:rsid w:val="003C7E11"/>
    <w:rsid w:val="003D07D5"/>
    <w:rsid w:val="003D08FB"/>
    <w:rsid w:val="003D12DC"/>
    <w:rsid w:val="003D35AF"/>
    <w:rsid w:val="003D3662"/>
    <w:rsid w:val="003D4900"/>
    <w:rsid w:val="003D4F3A"/>
    <w:rsid w:val="003D5423"/>
    <w:rsid w:val="003D5447"/>
    <w:rsid w:val="003D54D8"/>
    <w:rsid w:val="003D57B2"/>
    <w:rsid w:val="003D5FFD"/>
    <w:rsid w:val="003D66EA"/>
    <w:rsid w:val="003D6943"/>
    <w:rsid w:val="003D6CD5"/>
    <w:rsid w:val="003D6DA2"/>
    <w:rsid w:val="003D707C"/>
    <w:rsid w:val="003D782E"/>
    <w:rsid w:val="003D7A50"/>
    <w:rsid w:val="003D7B98"/>
    <w:rsid w:val="003E0491"/>
    <w:rsid w:val="003E0B66"/>
    <w:rsid w:val="003E0DE9"/>
    <w:rsid w:val="003E0EFD"/>
    <w:rsid w:val="003E0F25"/>
    <w:rsid w:val="003E23B2"/>
    <w:rsid w:val="003E2528"/>
    <w:rsid w:val="003E2556"/>
    <w:rsid w:val="003E2D6F"/>
    <w:rsid w:val="003E2D9F"/>
    <w:rsid w:val="003E2E7F"/>
    <w:rsid w:val="003E303A"/>
    <w:rsid w:val="003E3551"/>
    <w:rsid w:val="003E378D"/>
    <w:rsid w:val="003E41AE"/>
    <w:rsid w:val="003E4623"/>
    <w:rsid w:val="003E4F62"/>
    <w:rsid w:val="003E4FCB"/>
    <w:rsid w:val="003E57CB"/>
    <w:rsid w:val="003E58EA"/>
    <w:rsid w:val="003E5C4F"/>
    <w:rsid w:val="003E5D37"/>
    <w:rsid w:val="003E605F"/>
    <w:rsid w:val="003E63CD"/>
    <w:rsid w:val="003E6953"/>
    <w:rsid w:val="003E695D"/>
    <w:rsid w:val="003E71CA"/>
    <w:rsid w:val="003E7911"/>
    <w:rsid w:val="003E7BFC"/>
    <w:rsid w:val="003E7C93"/>
    <w:rsid w:val="003F04C3"/>
    <w:rsid w:val="003F0D33"/>
    <w:rsid w:val="003F0DE1"/>
    <w:rsid w:val="003F10DC"/>
    <w:rsid w:val="003F1119"/>
    <w:rsid w:val="003F1701"/>
    <w:rsid w:val="003F1F4E"/>
    <w:rsid w:val="003F2069"/>
    <w:rsid w:val="003F20B4"/>
    <w:rsid w:val="003F2107"/>
    <w:rsid w:val="003F230E"/>
    <w:rsid w:val="003F27F0"/>
    <w:rsid w:val="003F2AEF"/>
    <w:rsid w:val="003F2C89"/>
    <w:rsid w:val="003F42EC"/>
    <w:rsid w:val="003F4DB7"/>
    <w:rsid w:val="003F511B"/>
    <w:rsid w:val="003F53D1"/>
    <w:rsid w:val="003F59AE"/>
    <w:rsid w:val="003F59D3"/>
    <w:rsid w:val="003F5BED"/>
    <w:rsid w:val="003F5CBB"/>
    <w:rsid w:val="003F616F"/>
    <w:rsid w:val="003F64A4"/>
    <w:rsid w:val="003F6524"/>
    <w:rsid w:val="003F6F28"/>
    <w:rsid w:val="003F70E4"/>
    <w:rsid w:val="003F753A"/>
    <w:rsid w:val="003F78E3"/>
    <w:rsid w:val="003F7F4B"/>
    <w:rsid w:val="004001DC"/>
    <w:rsid w:val="004001F6"/>
    <w:rsid w:val="00400F1C"/>
    <w:rsid w:val="00400F55"/>
    <w:rsid w:val="00401016"/>
    <w:rsid w:val="00401127"/>
    <w:rsid w:val="0040141E"/>
    <w:rsid w:val="00401709"/>
    <w:rsid w:val="004017A7"/>
    <w:rsid w:val="00401839"/>
    <w:rsid w:val="004020C0"/>
    <w:rsid w:val="0040244B"/>
    <w:rsid w:val="004029F8"/>
    <w:rsid w:val="00402DD7"/>
    <w:rsid w:val="00402E14"/>
    <w:rsid w:val="00403371"/>
    <w:rsid w:val="00403635"/>
    <w:rsid w:val="00403B9F"/>
    <w:rsid w:val="004046D2"/>
    <w:rsid w:val="00404CFB"/>
    <w:rsid w:val="00405249"/>
    <w:rsid w:val="004059AD"/>
    <w:rsid w:val="00406379"/>
    <w:rsid w:val="004063FC"/>
    <w:rsid w:val="00406656"/>
    <w:rsid w:val="00406F56"/>
    <w:rsid w:val="00407392"/>
    <w:rsid w:val="004074C6"/>
    <w:rsid w:val="00407A13"/>
    <w:rsid w:val="004104AD"/>
    <w:rsid w:val="00410C97"/>
    <w:rsid w:val="00411322"/>
    <w:rsid w:val="0041183D"/>
    <w:rsid w:val="00412153"/>
    <w:rsid w:val="0041282D"/>
    <w:rsid w:val="00412A02"/>
    <w:rsid w:val="00412A5C"/>
    <w:rsid w:val="00413005"/>
    <w:rsid w:val="004136B5"/>
    <w:rsid w:val="00413A2A"/>
    <w:rsid w:val="00414528"/>
    <w:rsid w:val="00414C36"/>
    <w:rsid w:val="00415720"/>
    <w:rsid w:val="00415746"/>
    <w:rsid w:val="0041593B"/>
    <w:rsid w:val="00415DA2"/>
    <w:rsid w:val="0041623F"/>
    <w:rsid w:val="0041645A"/>
    <w:rsid w:val="00416511"/>
    <w:rsid w:val="00416922"/>
    <w:rsid w:val="00416AE8"/>
    <w:rsid w:val="00416DB7"/>
    <w:rsid w:val="00417D4C"/>
    <w:rsid w:val="00417F73"/>
    <w:rsid w:val="0042002C"/>
    <w:rsid w:val="00420F25"/>
    <w:rsid w:val="00421778"/>
    <w:rsid w:val="00421931"/>
    <w:rsid w:val="00421997"/>
    <w:rsid w:val="004219D1"/>
    <w:rsid w:val="00421C99"/>
    <w:rsid w:val="00422829"/>
    <w:rsid w:val="00422A2F"/>
    <w:rsid w:val="00422CA1"/>
    <w:rsid w:val="00422E49"/>
    <w:rsid w:val="0042477B"/>
    <w:rsid w:val="00424A2B"/>
    <w:rsid w:val="00425504"/>
    <w:rsid w:val="004255D9"/>
    <w:rsid w:val="0042583F"/>
    <w:rsid w:val="00426EDB"/>
    <w:rsid w:val="004307CA"/>
    <w:rsid w:val="004318BD"/>
    <w:rsid w:val="00431C88"/>
    <w:rsid w:val="00432909"/>
    <w:rsid w:val="00432975"/>
    <w:rsid w:val="0043317C"/>
    <w:rsid w:val="00433317"/>
    <w:rsid w:val="00433366"/>
    <w:rsid w:val="00433739"/>
    <w:rsid w:val="0043398E"/>
    <w:rsid w:val="00433BEE"/>
    <w:rsid w:val="00433C8B"/>
    <w:rsid w:val="00433CE1"/>
    <w:rsid w:val="00433D12"/>
    <w:rsid w:val="00434829"/>
    <w:rsid w:val="00434BB6"/>
    <w:rsid w:val="00434F6C"/>
    <w:rsid w:val="00435438"/>
    <w:rsid w:val="00435B15"/>
    <w:rsid w:val="00435D9C"/>
    <w:rsid w:val="00436A84"/>
    <w:rsid w:val="00436A88"/>
    <w:rsid w:val="00436D81"/>
    <w:rsid w:val="00437292"/>
    <w:rsid w:val="00437467"/>
    <w:rsid w:val="0043755F"/>
    <w:rsid w:val="00437ACD"/>
    <w:rsid w:val="00437DA5"/>
    <w:rsid w:val="00440216"/>
    <w:rsid w:val="00440EA9"/>
    <w:rsid w:val="0044157B"/>
    <w:rsid w:val="004424C9"/>
    <w:rsid w:val="00443411"/>
    <w:rsid w:val="00443D52"/>
    <w:rsid w:val="00444946"/>
    <w:rsid w:val="0044496D"/>
    <w:rsid w:val="00444D08"/>
    <w:rsid w:val="004456CE"/>
    <w:rsid w:val="00445736"/>
    <w:rsid w:val="00445762"/>
    <w:rsid w:val="00445FD3"/>
    <w:rsid w:val="0045007A"/>
    <w:rsid w:val="004500A6"/>
    <w:rsid w:val="004505E2"/>
    <w:rsid w:val="0045098F"/>
    <w:rsid w:val="004510A7"/>
    <w:rsid w:val="00451B3A"/>
    <w:rsid w:val="00452956"/>
    <w:rsid w:val="00452F07"/>
    <w:rsid w:val="00452F6B"/>
    <w:rsid w:val="00453015"/>
    <w:rsid w:val="004533D3"/>
    <w:rsid w:val="00453F7A"/>
    <w:rsid w:val="00454893"/>
    <w:rsid w:val="00454996"/>
    <w:rsid w:val="00454C4F"/>
    <w:rsid w:val="004551AA"/>
    <w:rsid w:val="004555AB"/>
    <w:rsid w:val="00455CAA"/>
    <w:rsid w:val="00456193"/>
    <w:rsid w:val="00456850"/>
    <w:rsid w:val="00456EBB"/>
    <w:rsid w:val="0045733A"/>
    <w:rsid w:val="004574D4"/>
    <w:rsid w:val="0045787E"/>
    <w:rsid w:val="00457898"/>
    <w:rsid w:val="004578AC"/>
    <w:rsid w:val="00457B74"/>
    <w:rsid w:val="00457BF1"/>
    <w:rsid w:val="00457F23"/>
    <w:rsid w:val="004601B3"/>
    <w:rsid w:val="00460350"/>
    <w:rsid w:val="00460865"/>
    <w:rsid w:val="004609AE"/>
    <w:rsid w:val="00460CC4"/>
    <w:rsid w:val="00460D4D"/>
    <w:rsid w:val="004610BF"/>
    <w:rsid w:val="00461859"/>
    <w:rsid w:val="00461C05"/>
    <w:rsid w:val="00461DD5"/>
    <w:rsid w:val="00461E46"/>
    <w:rsid w:val="00462A8B"/>
    <w:rsid w:val="00462AE6"/>
    <w:rsid w:val="004632C2"/>
    <w:rsid w:val="00463CF8"/>
    <w:rsid w:val="00464C30"/>
    <w:rsid w:val="00465E85"/>
    <w:rsid w:val="00465F3C"/>
    <w:rsid w:val="004667B9"/>
    <w:rsid w:val="00466AAE"/>
    <w:rsid w:val="00466FF8"/>
    <w:rsid w:val="004674CA"/>
    <w:rsid w:val="004678FE"/>
    <w:rsid w:val="00467BA1"/>
    <w:rsid w:val="00467E9F"/>
    <w:rsid w:val="00470013"/>
    <w:rsid w:val="00471462"/>
    <w:rsid w:val="0047241F"/>
    <w:rsid w:val="00472439"/>
    <w:rsid w:val="00472B68"/>
    <w:rsid w:val="004730DC"/>
    <w:rsid w:val="00473979"/>
    <w:rsid w:val="00473D41"/>
    <w:rsid w:val="004759C9"/>
    <w:rsid w:val="00476107"/>
    <w:rsid w:val="00476156"/>
    <w:rsid w:val="00476245"/>
    <w:rsid w:val="00477843"/>
    <w:rsid w:val="00477F4A"/>
    <w:rsid w:val="004801BC"/>
    <w:rsid w:val="0048029F"/>
    <w:rsid w:val="00480326"/>
    <w:rsid w:val="00480980"/>
    <w:rsid w:val="00481589"/>
    <w:rsid w:val="00481647"/>
    <w:rsid w:val="00481AB2"/>
    <w:rsid w:val="00481E33"/>
    <w:rsid w:val="004824A3"/>
    <w:rsid w:val="004827F8"/>
    <w:rsid w:val="00482CC9"/>
    <w:rsid w:val="004839A0"/>
    <w:rsid w:val="00483F7A"/>
    <w:rsid w:val="00484B2A"/>
    <w:rsid w:val="00484C77"/>
    <w:rsid w:val="00484C9E"/>
    <w:rsid w:val="00484E79"/>
    <w:rsid w:val="0048510A"/>
    <w:rsid w:val="0048523E"/>
    <w:rsid w:val="00485922"/>
    <w:rsid w:val="004864B0"/>
    <w:rsid w:val="004864DD"/>
    <w:rsid w:val="00486C58"/>
    <w:rsid w:val="00487375"/>
    <w:rsid w:val="00490112"/>
    <w:rsid w:val="00490117"/>
    <w:rsid w:val="004901C4"/>
    <w:rsid w:val="00490254"/>
    <w:rsid w:val="004902D0"/>
    <w:rsid w:val="004905C4"/>
    <w:rsid w:val="004908D6"/>
    <w:rsid w:val="00491962"/>
    <w:rsid w:val="004919A3"/>
    <w:rsid w:val="00491CBA"/>
    <w:rsid w:val="00491D99"/>
    <w:rsid w:val="00491F50"/>
    <w:rsid w:val="0049210E"/>
    <w:rsid w:val="004923D1"/>
    <w:rsid w:val="00492A1D"/>
    <w:rsid w:val="00492D7D"/>
    <w:rsid w:val="00493438"/>
    <w:rsid w:val="00493667"/>
    <w:rsid w:val="00493789"/>
    <w:rsid w:val="00493E81"/>
    <w:rsid w:val="004942BB"/>
    <w:rsid w:val="004942FC"/>
    <w:rsid w:val="00494CBF"/>
    <w:rsid w:val="00495500"/>
    <w:rsid w:val="004956E8"/>
    <w:rsid w:val="00495CF3"/>
    <w:rsid w:val="004962C5"/>
    <w:rsid w:val="00496331"/>
    <w:rsid w:val="004967CD"/>
    <w:rsid w:val="004969E6"/>
    <w:rsid w:val="00496BC6"/>
    <w:rsid w:val="004970A2"/>
    <w:rsid w:val="004971AA"/>
    <w:rsid w:val="00497233"/>
    <w:rsid w:val="004976B6"/>
    <w:rsid w:val="00497BB0"/>
    <w:rsid w:val="00497E5E"/>
    <w:rsid w:val="004A0ECC"/>
    <w:rsid w:val="004A1086"/>
    <w:rsid w:val="004A125B"/>
    <w:rsid w:val="004A146B"/>
    <w:rsid w:val="004A1F26"/>
    <w:rsid w:val="004A21E7"/>
    <w:rsid w:val="004A2D0B"/>
    <w:rsid w:val="004A2D2A"/>
    <w:rsid w:val="004A3122"/>
    <w:rsid w:val="004A384B"/>
    <w:rsid w:val="004A5B06"/>
    <w:rsid w:val="004A6247"/>
    <w:rsid w:val="004A6FAB"/>
    <w:rsid w:val="004A7844"/>
    <w:rsid w:val="004A7DCB"/>
    <w:rsid w:val="004B0021"/>
    <w:rsid w:val="004B0299"/>
    <w:rsid w:val="004B034B"/>
    <w:rsid w:val="004B063F"/>
    <w:rsid w:val="004B14A7"/>
    <w:rsid w:val="004B14B4"/>
    <w:rsid w:val="004B19D7"/>
    <w:rsid w:val="004B208C"/>
    <w:rsid w:val="004B209E"/>
    <w:rsid w:val="004B24DE"/>
    <w:rsid w:val="004B2CA3"/>
    <w:rsid w:val="004B2F01"/>
    <w:rsid w:val="004B3237"/>
    <w:rsid w:val="004B362A"/>
    <w:rsid w:val="004B36CE"/>
    <w:rsid w:val="004B3743"/>
    <w:rsid w:val="004B37AD"/>
    <w:rsid w:val="004B4080"/>
    <w:rsid w:val="004B441A"/>
    <w:rsid w:val="004B4BFD"/>
    <w:rsid w:val="004B4CB9"/>
    <w:rsid w:val="004B4D27"/>
    <w:rsid w:val="004B50D9"/>
    <w:rsid w:val="004B5164"/>
    <w:rsid w:val="004B543D"/>
    <w:rsid w:val="004B5480"/>
    <w:rsid w:val="004B55AA"/>
    <w:rsid w:val="004B5774"/>
    <w:rsid w:val="004B5AC0"/>
    <w:rsid w:val="004B5C1E"/>
    <w:rsid w:val="004B5C65"/>
    <w:rsid w:val="004B6BD0"/>
    <w:rsid w:val="004B6CB7"/>
    <w:rsid w:val="004B7070"/>
    <w:rsid w:val="004B7227"/>
    <w:rsid w:val="004B7367"/>
    <w:rsid w:val="004B795C"/>
    <w:rsid w:val="004B7CEF"/>
    <w:rsid w:val="004B7F4D"/>
    <w:rsid w:val="004C0D28"/>
    <w:rsid w:val="004C0DE5"/>
    <w:rsid w:val="004C1270"/>
    <w:rsid w:val="004C156A"/>
    <w:rsid w:val="004C1991"/>
    <w:rsid w:val="004C31B3"/>
    <w:rsid w:val="004C36BB"/>
    <w:rsid w:val="004C39BA"/>
    <w:rsid w:val="004C39C7"/>
    <w:rsid w:val="004C3CBE"/>
    <w:rsid w:val="004C3E05"/>
    <w:rsid w:val="004C3FB8"/>
    <w:rsid w:val="004C53FB"/>
    <w:rsid w:val="004C5536"/>
    <w:rsid w:val="004C6563"/>
    <w:rsid w:val="004C66BF"/>
    <w:rsid w:val="004C6822"/>
    <w:rsid w:val="004C7873"/>
    <w:rsid w:val="004C7AED"/>
    <w:rsid w:val="004D03BF"/>
    <w:rsid w:val="004D04F3"/>
    <w:rsid w:val="004D0652"/>
    <w:rsid w:val="004D0BAA"/>
    <w:rsid w:val="004D0D9B"/>
    <w:rsid w:val="004D195A"/>
    <w:rsid w:val="004D1B2B"/>
    <w:rsid w:val="004D1BFF"/>
    <w:rsid w:val="004D1E07"/>
    <w:rsid w:val="004D207B"/>
    <w:rsid w:val="004D23BC"/>
    <w:rsid w:val="004D24A5"/>
    <w:rsid w:val="004D2580"/>
    <w:rsid w:val="004D2A69"/>
    <w:rsid w:val="004D2BF7"/>
    <w:rsid w:val="004D2F4A"/>
    <w:rsid w:val="004D40AA"/>
    <w:rsid w:val="004D46CB"/>
    <w:rsid w:val="004D470D"/>
    <w:rsid w:val="004D4B63"/>
    <w:rsid w:val="004D4B7E"/>
    <w:rsid w:val="004D507B"/>
    <w:rsid w:val="004D5BC6"/>
    <w:rsid w:val="004D5DE7"/>
    <w:rsid w:val="004D6382"/>
    <w:rsid w:val="004D64BF"/>
    <w:rsid w:val="004D6710"/>
    <w:rsid w:val="004D6AEE"/>
    <w:rsid w:val="004D7325"/>
    <w:rsid w:val="004D7797"/>
    <w:rsid w:val="004E0628"/>
    <w:rsid w:val="004E09E6"/>
    <w:rsid w:val="004E0A11"/>
    <w:rsid w:val="004E0ADB"/>
    <w:rsid w:val="004E20A1"/>
    <w:rsid w:val="004E22BF"/>
    <w:rsid w:val="004E238F"/>
    <w:rsid w:val="004E2BE1"/>
    <w:rsid w:val="004E36C8"/>
    <w:rsid w:val="004E385C"/>
    <w:rsid w:val="004E3A88"/>
    <w:rsid w:val="004E48F7"/>
    <w:rsid w:val="004E578B"/>
    <w:rsid w:val="004E5C02"/>
    <w:rsid w:val="004E5C70"/>
    <w:rsid w:val="004E5D54"/>
    <w:rsid w:val="004E5E10"/>
    <w:rsid w:val="004E6362"/>
    <w:rsid w:val="004E6CC5"/>
    <w:rsid w:val="004E6D11"/>
    <w:rsid w:val="004E701E"/>
    <w:rsid w:val="004F0677"/>
    <w:rsid w:val="004F08BD"/>
    <w:rsid w:val="004F0E28"/>
    <w:rsid w:val="004F1B8B"/>
    <w:rsid w:val="004F1D21"/>
    <w:rsid w:val="004F233F"/>
    <w:rsid w:val="004F2A3B"/>
    <w:rsid w:val="004F309B"/>
    <w:rsid w:val="004F34CE"/>
    <w:rsid w:val="004F3907"/>
    <w:rsid w:val="004F3CE2"/>
    <w:rsid w:val="004F407F"/>
    <w:rsid w:val="004F46AD"/>
    <w:rsid w:val="004F4A5C"/>
    <w:rsid w:val="004F4ADC"/>
    <w:rsid w:val="004F514C"/>
    <w:rsid w:val="004F5434"/>
    <w:rsid w:val="004F551B"/>
    <w:rsid w:val="004F5928"/>
    <w:rsid w:val="004F5B8E"/>
    <w:rsid w:val="004F664B"/>
    <w:rsid w:val="004F698E"/>
    <w:rsid w:val="004F73B5"/>
    <w:rsid w:val="004F7647"/>
    <w:rsid w:val="004F775E"/>
    <w:rsid w:val="004F77E2"/>
    <w:rsid w:val="004F7B06"/>
    <w:rsid w:val="004F7B96"/>
    <w:rsid w:val="004F7C0C"/>
    <w:rsid w:val="005002D1"/>
    <w:rsid w:val="00500F1C"/>
    <w:rsid w:val="0050138C"/>
    <w:rsid w:val="00501859"/>
    <w:rsid w:val="00501C96"/>
    <w:rsid w:val="005020A3"/>
    <w:rsid w:val="005020F8"/>
    <w:rsid w:val="00502234"/>
    <w:rsid w:val="005030B9"/>
    <w:rsid w:val="00503A7C"/>
    <w:rsid w:val="00503CA0"/>
    <w:rsid w:val="00503F6F"/>
    <w:rsid w:val="00504336"/>
    <w:rsid w:val="005045B1"/>
    <w:rsid w:val="005047E6"/>
    <w:rsid w:val="0050533F"/>
    <w:rsid w:val="00505499"/>
    <w:rsid w:val="00505FA5"/>
    <w:rsid w:val="00506F78"/>
    <w:rsid w:val="0050726D"/>
    <w:rsid w:val="0051013E"/>
    <w:rsid w:val="00510A2C"/>
    <w:rsid w:val="005117D2"/>
    <w:rsid w:val="00511897"/>
    <w:rsid w:val="005121EE"/>
    <w:rsid w:val="00512B1D"/>
    <w:rsid w:val="00513018"/>
    <w:rsid w:val="00513AC7"/>
    <w:rsid w:val="00513D1E"/>
    <w:rsid w:val="0051418C"/>
    <w:rsid w:val="00515037"/>
    <w:rsid w:val="0051511B"/>
    <w:rsid w:val="0051554A"/>
    <w:rsid w:val="00515628"/>
    <w:rsid w:val="0051566F"/>
    <w:rsid w:val="00515DE3"/>
    <w:rsid w:val="00516020"/>
    <w:rsid w:val="0051620C"/>
    <w:rsid w:val="00516336"/>
    <w:rsid w:val="00516412"/>
    <w:rsid w:val="00516519"/>
    <w:rsid w:val="0051657B"/>
    <w:rsid w:val="0051689F"/>
    <w:rsid w:val="005168CB"/>
    <w:rsid w:val="00517079"/>
    <w:rsid w:val="005173A8"/>
    <w:rsid w:val="005200B8"/>
    <w:rsid w:val="00520B6D"/>
    <w:rsid w:val="0052101E"/>
    <w:rsid w:val="0052113D"/>
    <w:rsid w:val="005215D7"/>
    <w:rsid w:val="005222BD"/>
    <w:rsid w:val="00522340"/>
    <w:rsid w:val="00522B2D"/>
    <w:rsid w:val="00522F5B"/>
    <w:rsid w:val="005235AA"/>
    <w:rsid w:val="005238E7"/>
    <w:rsid w:val="00524224"/>
    <w:rsid w:val="00524399"/>
    <w:rsid w:val="00524C78"/>
    <w:rsid w:val="00525517"/>
    <w:rsid w:val="0052599D"/>
    <w:rsid w:val="00526243"/>
    <w:rsid w:val="0052627C"/>
    <w:rsid w:val="005267D3"/>
    <w:rsid w:val="005267EE"/>
    <w:rsid w:val="00526D8C"/>
    <w:rsid w:val="00526FC0"/>
    <w:rsid w:val="005271A8"/>
    <w:rsid w:val="00527301"/>
    <w:rsid w:val="00527AFD"/>
    <w:rsid w:val="00527F4D"/>
    <w:rsid w:val="005318A4"/>
    <w:rsid w:val="005318C0"/>
    <w:rsid w:val="00532E15"/>
    <w:rsid w:val="0053337C"/>
    <w:rsid w:val="0053353F"/>
    <w:rsid w:val="00533D88"/>
    <w:rsid w:val="00534188"/>
    <w:rsid w:val="00534937"/>
    <w:rsid w:val="00534BCA"/>
    <w:rsid w:val="00534DAC"/>
    <w:rsid w:val="00534E48"/>
    <w:rsid w:val="0053573F"/>
    <w:rsid w:val="00535770"/>
    <w:rsid w:val="005358B9"/>
    <w:rsid w:val="00535B81"/>
    <w:rsid w:val="00535E6B"/>
    <w:rsid w:val="00536D67"/>
    <w:rsid w:val="00536ED7"/>
    <w:rsid w:val="00537B34"/>
    <w:rsid w:val="00537E5A"/>
    <w:rsid w:val="00540B14"/>
    <w:rsid w:val="00540DA7"/>
    <w:rsid w:val="00540E64"/>
    <w:rsid w:val="00540E9C"/>
    <w:rsid w:val="005419A4"/>
    <w:rsid w:val="00541CA4"/>
    <w:rsid w:val="00541D4F"/>
    <w:rsid w:val="00541F8D"/>
    <w:rsid w:val="00542E81"/>
    <w:rsid w:val="00542FB3"/>
    <w:rsid w:val="005432DC"/>
    <w:rsid w:val="0054373A"/>
    <w:rsid w:val="00543CA7"/>
    <w:rsid w:val="0054475D"/>
    <w:rsid w:val="00544780"/>
    <w:rsid w:val="00544A0C"/>
    <w:rsid w:val="005450C5"/>
    <w:rsid w:val="00545133"/>
    <w:rsid w:val="00545C34"/>
    <w:rsid w:val="00545E7B"/>
    <w:rsid w:val="00546726"/>
    <w:rsid w:val="00546FFA"/>
    <w:rsid w:val="00547984"/>
    <w:rsid w:val="00550114"/>
    <w:rsid w:val="005502FD"/>
    <w:rsid w:val="005503D8"/>
    <w:rsid w:val="00550463"/>
    <w:rsid w:val="00550759"/>
    <w:rsid w:val="00550CEE"/>
    <w:rsid w:val="00551860"/>
    <w:rsid w:val="00551904"/>
    <w:rsid w:val="00552D0F"/>
    <w:rsid w:val="00552D13"/>
    <w:rsid w:val="0055393D"/>
    <w:rsid w:val="005539E0"/>
    <w:rsid w:val="005541C4"/>
    <w:rsid w:val="0055422C"/>
    <w:rsid w:val="00554231"/>
    <w:rsid w:val="0055452B"/>
    <w:rsid w:val="00554678"/>
    <w:rsid w:val="00555095"/>
    <w:rsid w:val="005558DF"/>
    <w:rsid w:val="005559F1"/>
    <w:rsid w:val="00555A46"/>
    <w:rsid w:val="00555A57"/>
    <w:rsid w:val="00555D79"/>
    <w:rsid w:val="00555FD2"/>
    <w:rsid w:val="0055687A"/>
    <w:rsid w:val="00556968"/>
    <w:rsid w:val="00557C2F"/>
    <w:rsid w:val="005600E1"/>
    <w:rsid w:val="005608F7"/>
    <w:rsid w:val="00560AFA"/>
    <w:rsid w:val="00560DFA"/>
    <w:rsid w:val="00560F00"/>
    <w:rsid w:val="00560F9F"/>
    <w:rsid w:val="0056114B"/>
    <w:rsid w:val="005614DE"/>
    <w:rsid w:val="00561B82"/>
    <w:rsid w:val="00562836"/>
    <w:rsid w:val="00563FE4"/>
    <w:rsid w:val="0056551F"/>
    <w:rsid w:val="005655A4"/>
    <w:rsid w:val="0056638F"/>
    <w:rsid w:val="00566898"/>
    <w:rsid w:val="00566BEC"/>
    <w:rsid w:val="00566D8B"/>
    <w:rsid w:val="005674B7"/>
    <w:rsid w:val="00567783"/>
    <w:rsid w:val="00567791"/>
    <w:rsid w:val="0057045C"/>
    <w:rsid w:val="005706DD"/>
    <w:rsid w:val="00570A1B"/>
    <w:rsid w:val="00570E96"/>
    <w:rsid w:val="00572D71"/>
    <w:rsid w:val="00573687"/>
    <w:rsid w:val="005736B0"/>
    <w:rsid w:val="00573723"/>
    <w:rsid w:val="00573BA3"/>
    <w:rsid w:val="00573C28"/>
    <w:rsid w:val="00573CFF"/>
    <w:rsid w:val="00573ECE"/>
    <w:rsid w:val="005743A3"/>
    <w:rsid w:val="0057484C"/>
    <w:rsid w:val="00574939"/>
    <w:rsid w:val="00574D81"/>
    <w:rsid w:val="00575412"/>
    <w:rsid w:val="00575614"/>
    <w:rsid w:val="00575A18"/>
    <w:rsid w:val="0057623D"/>
    <w:rsid w:val="0057668E"/>
    <w:rsid w:val="005766E1"/>
    <w:rsid w:val="00576EDB"/>
    <w:rsid w:val="00577A3B"/>
    <w:rsid w:val="0058016C"/>
    <w:rsid w:val="005801EC"/>
    <w:rsid w:val="0058021E"/>
    <w:rsid w:val="005802CB"/>
    <w:rsid w:val="0058078F"/>
    <w:rsid w:val="00580CEC"/>
    <w:rsid w:val="00580EC3"/>
    <w:rsid w:val="00581079"/>
    <w:rsid w:val="0058174C"/>
    <w:rsid w:val="005828BB"/>
    <w:rsid w:val="0058291C"/>
    <w:rsid w:val="00582A2C"/>
    <w:rsid w:val="00582F95"/>
    <w:rsid w:val="00583045"/>
    <w:rsid w:val="005834CF"/>
    <w:rsid w:val="0058440F"/>
    <w:rsid w:val="0058506B"/>
    <w:rsid w:val="00585199"/>
    <w:rsid w:val="005858D7"/>
    <w:rsid w:val="00585DB4"/>
    <w:rsid w:val="00586A87"/>
    <w:rsid w:val="00587C24"/>
    <w:rsid w:val="00587E46"/>
    <w:rsid w:val="00587FD4"/>
    <w:rsid w:val="00590082"/>
    <w:rsid w:val="005910B6"/>
    <w:rsid w:val="005914E5"/>
    <w:rsid w:val="005922BE"/>
    <w:rsid w:val="005924FA"/>
    <w:rsid w:val="005928D5"/>
    <w:rsid w:val="005931A0"/>
    <w:rsid w:val="00593473"/>
    <w:rsid w:val="005938F6"/>
    <w:rsid w:val="005939E6"/>
    <w:rsid w:val="005941A6"/>
    <w:rsid w:val="00594401"/>
    <w:rsid w:val="005949C1"/>
    <w:rsid w:val="00594B13"/>
    <w:rsid w:val="00594D97"/>
    <w:rsid w:val="0059512E"/>
    <w:rsid w:val="0059540F"/>
    <w:rsid w:val="00595830"/>
    <w:rsid w:val="00596238"/>
    <w:rsid w:val="00596412"/>
    <w:rsid w:val="0059669E"/>
    <w:rsid w:val="00596CC2"/>
    <w:rsid w:val="00596DEB"/>
    <w:rsid w:val="00596E12"/>
    <w:rsid w:val="00597327"/>
    <w:rsid w:val="00597C27"/>
    <w:rsid w:val="005A00E1"/>
    <w:rsid w:val="005A0183"/>
    <w:rsid w:val="005A13CB"/>
    <w:rsid w:val="005A14E9"/>
    <w:rsid w:val="005A1E51"/>
    <w:rsid w:val="005A3C56"/>
    <w:rsid w:val="005A43E9"/>
    <w:rsid w:val="005A55CD"/>
    <w:rsid w:val="005A566C"/>
    <w:rsid w:val="005A5E93"/>
    <w:rsid w:val="005A5F9E"/>
    <w:rsid w:val="005A6212"/>
    <w:rsid w:val="005A638E"/>
    <w:rsid w:val="005A6996"/>
    <w:rsid w:val="005A6C40"/>
    <w:rsid w:val="005A77B8"/>
    <w:rsid w:val="005A790E"/>
    <w:rsid w:val="005A7C29"/>
    <w:rsid w:val="005A7D03"/>
    <w:rsid w:val="005A7E1A"/>
    <w:rsid w:val="005B03E9"/>
    <w:rsid w:val="005B1319"/>
    <w:rsid w:val="005B21F0"/>
    <w:rsid w:val="005B28DE"/>
    <w:rsid w:val="005B2973"/>
    <w:rsid w:val="005B437A"/>
    <w:rsid w:val="005B49EF"/>
    <w:rsid w:val="005B4B7D"/>
    <w:rsid w:val="005B4BF2"/>
    <w:rsid w:val="005B4F59"/>
    <w:rsid w:val="005B582D"/>
    <w:rsid w:val="005B5AE6"/>
    <w:rsid w:val="005B5C25"/>
    <w:rsid w:val="005B5FF5"/>
    <w:rsid w:val="005B6749"/>
    <w:rsid w:val="005B69F7"/>
    <w:rsid w:val="005B6D39"/>
    <w:rsid w:val="005B742D"/>
    <w:rsid w:val="005B7658"/>
    <w:rsid w:val="005B7C30"/>
    <w:rsid w:val="005B7C84"/>
    <w:rsid w:val="005B7EFC"/>
    <w:rsid w:val="005C027C"/>
    <w:rsid w:val="005C1118"/>
    <w:rsid w:val="005C1914"/>
    <w:rsid w:val="005C1DB8"/>
    <w:rsid w:val="005C1E82"/>
    <w:rsid w:val="005C29EA"/>
    <w:rsid w:val="005C343E"/>
    <w:rsid w:val="005C4502"/>
    <w:rsid w:val="005C4547"/>
    <w:rsid w:val="005C5BC5"/>
    <w:rsid w:val="005C5C63"/>
    <w:rsid w:val="005C614F"/>
    <w:rsid w:val="005C65FA"/>
    <w:rsid w:val="005C69DE"/>
    <w:rsid w:val="005C78ED"/>
    <w:rsid w:val="005C7E78"/>
    <w:rsid w:val="005D0219"/>
    <w:rsid w:val="005D0720"/>
    <w:rsid w:val="005D0EFA"/>
    <w:rsid w:val="005D16E5"/>
    <w:rsid w:val="005D17A5"/>
    <w:rsid w:val="005D25F2"/>
    <w:rsid w:val="005D26D9"/>
    <w:rsid w:val="005D2848"/>
    <w:rsid w:val="005D2933"/>
    <w:rsid w:val="005D2ADC"/>
    <w:rsid w:val="005D2D95"/>
    <w:rsid w:val="005D34C4"/>
    <w:rsid w:val="005D38A1"/>
    <w:rsid w:val="005D38DF"/>
    <w:rsid w:val="005D3ADF"/>
    <w:rsid w:val="005D421A"/>
    <w:rsid w:val="005D4540"/>
    <w:rsid w:val="005D46AC"/>
    <w:rsid w:val="005D4E8A"/>
    <w:rsid w:val="005D5A09"/>
    <w:rsid w:val="005D5E8F"/>
    <w:rsid w:val="005D6260"/>
    <w:rsid w:val="005D641B"/>
    <w:rsid w:val="005D768D"/>
    <w:rsid w:val="005D77BD"/>
    <w:rsid w:val="005D7DB9"/>
    <w:rsid w:val="005E010E"/>
    <w:rsid w:val="005E0733"/>
    <w:rsid w:val="005E176D"/>
    <w:rsid w:val="005E1A13"/>
    <w:rsid w:val="005E1F5B"/>
    <w:rsid w:val="005E1FBD"/>
    <w:rsid w:val="005E2BEB"/>
    <w:rsid w:val="005E306B"/>
    <w:rsid w:val="005E3120"/>
    <w:rsid w:val="005E3489"/>
    <w:rsid w:val="005E378A"/>
    <w:rsid w:val="005E3CDE"/>
    <w:rsid w:val="005E415F"/>
    <w:rsid w:val="005E426B"/>
    <w:rsid w:val="005E4DB9"/>
    <w:rsid w:val="005E4DEF"/>
    <w:rsid w:val="005E5056"/>
    <w:rsid w:val="005E521A"/>
    <w:rsid w:val="005E53FD"/>
    <w:rsid w:val="005E5A20"/>
    <w:rsid w:val="005E6E22"/>
    <w:rsid w:val="005E71EA"/>
    <w:rsid w:val="005E76C0"/>
    <w:rsid w:val="005E7809"/>
    <w:rsid w:val="005E79DC"/>
    <w:rsid w:val="005F021C"/>
    <w:rsid w:val="005F17CD"/>
    <w:rsid w:val="005F2228"/>
    <w:rsid w:val="005F232E"/>
    <w:rsid w:val="005F28D9"/>
    <w:rsid w:val="005F2A45"/>
    <w:rsid w:val="005F2DC0"/>
    <w:rsid w:val="005F2E13"/>
    <w:rsid w:val="005F341D"/>
    <w:rsid w:val="005F360F"/>
    <w:rsid w:val="005F389D"/>
    <w:rsid w:val="005F3D09"/>
    <w:rsid w:val="005F43A7"/>
    <w:rsid w:val="005F44BF"/>
    <w:rsid w:val="005F44ED"/>
    <w:rsid w:val="005F51BB"/>
    <w:rsid w:val="005F5366"/>
    <w:rsid w:val="005F5C30"/>
    <w:rsid w:val="005F62D5"/>
    <w:rsid w:val="005F6383"/>
    <w:rsid w:val="005F68EA"/>
    <w:rsid w:val="005F6D3E"/>
    <w:rsid w:val="005F7936"/>
    <w:rsid w:val="005F7D25"/>
    <w:rsid w:val="005F7DDC"/>
    <w:rsid w:val="00600538"/>
    <w:rsid w:val="0060063A"/>
    <w:rsid w:val="00600BBA"/>
    <w:rsid w:val="00600BD6"/>
    <w:rsid w:val="00600F8A"/>
    <w:rsid w:val="00601130"/>
    <w:rsid w:val="00601373"/>
    <w:rsid w:val="006015BD"/>
    <w:rsid w:val="00601897"/>
    <w:rsid w:val="006018E7"/>
    <w:rsid w:val="00601AAC"/>
    <w:rsid w:val="00601FAA"/>
    <w:rsid w:val="0060290D"/>
    <w:rsid w:val="0060293E"/>
    <w:rsid w:val="00602B28"/>
    <w:rsid w:val="006030CF"/>
    <w:rsid w:val="006034D8"/>
    <w:rsid w:val="0060351E"/>
    <w:rsid w:val="006042B2"/>
    <w:rsid w:val="006042E2"/>
    <w:rsid w:val="0060489B"/>
    <w:rsid w:val="00604AE6"/>
    <w:rsid w:val="00604CFC"/>
    <w:rsid w:val="00604F00"/>
    <w:rsid w:val="00604FFC"/>
    <w:rsid w:val="00605A80"/>
    <w:rsid w:val="00605D55"/>
    <w:rsid w:val="00606556"/>
    <w:rsid w:val="0060680D"/>
    <w:rsid w:val="00606866"/>
    <w:rsid w:val="0060756C"/>
    <w:rsid w:val="00607874"/>
    <w:rsid w:val="006106E5"/>
    <w:rsid w:val="00610AB3"/>
    <w:rsid w:val="00610BC1"/>
    <w:rsid w:val="00610EE8"/>
    <w:rsid w:val="006111DB"/>
    <w:rsid w:val="00611298"/>
    <w:rsid w:val="00611379"/>
    <w:rsid w:val="00611731"/>
    <w:rsid w:val="00611773"/>
    <w:rsid w:val="00611806"/>
    <w:rsid w:val="00611C64"/>
    <w:rsid w:val="0061239A"/>
    <w:rsid w:val="00612DDD"/>
    <w:rsid w:val="00612F5E"/>
    <w:rsid w:val="00613060"/>
    <w:rsid w:val="0061342A"/>
    <w:rsid w:val="00613897"/>
    <w:rsid w:val="006144C8"/>
    <w:rsid w:val="0061463D"/>
    <w:rsid w:val="00614C9C"/>
    <w:rsid w:val="00614D5C"/>
    <w:rsid w:val="0061569F"/>
    <w:rsid w:val="00615D41"/>
    <w:rsid w:val="00616F85"/>
    <w:rsid w:val="0061764E"/>
    <w:rsid w:val="006176C0"/>
    <w:rsid w:val="006176DB"/>
    <w:rsid w:val="006179F8"/>
    <w:rsid w:val="00617AE0"/>
    <w:rsid w:val="00617C5A"/>
    <w:rsid w:val="00617DAD"/>
    <w:rsid w:val="006202C2"/>
    <w:rsid w:val="00620B08"/>
    <w:rsid w:val="00620BBE"/>
    <w:rsid w:val="00620D74"/>
    <w:rsid w:val="00621026"/>
    <w:rsid w:val="006212BC"/>
    <w:rsid w:val="006217B3"/>
    <w:rsid w:val="00621A47"/>
    <w:rsid w:val="00621B95"/>
    <w:rsid w:val="006220AD"/>
    <w:rsid w:val="006225C4"/>
    <w:rsid w:val="006227CF"/>
    <w:rsid w:val="00622D24"/>
    <w:rsid w:val="0062332F"/>
    <w:rsid w:val="00623658"/>
    <w:rsid w:val="00623ABE"/>
    <w:rsid w:val="006243BB"/>
    <w:rsid w:val="0062460D"/>
    <w:rsid w:val="00624FC4"/>
    <w:rsid w:val="0062592B"/>
    <w:rsid w:val="00625A66"/>
    <w:rsid w:val="00625AA1"/>
    <w:rsid w:val="00625E56"/>
    <w:rsid w:val="006261DC"/>
    <w:rsid w:val="00626768"/>
    <w:rsid w:val="00626852"/>
    <w:rsid w:val="00626BF7"/>
    <w:rsid w:val="00626C68"/>
    <w:rsid w:val="006273C0"/>
    <w:rsid w:val="0062771F"/>
    <w:rsid w:val="00627726"/>
    <w:rsid w:val="006277AC"/>
    <w:rsid w:val="00627927"/>
    <w:rsid w:val="00630802"/>
    <w:rsid w:val="0063093E"/>
    <w:rsid w:val="006309E2"/>
    <w:rsid w:val="00630C43"/>
    <w:rsid w:val="00630CE9"/>
    <w:rsid w:val="00630E68"/>
    <w:rsid w:val="006316AE"/>
    <w:rsid w:val="00631E85"/>
    <w:rsid w:val="00632364"/>
    <w:rsid w:val="006324F4"/>
    <w:rsid w:val="00632588"/>
    <w:rsid w:val="006326CF"/>
    <w:rsid w:val="006326D9"/>
    <w:rsid w:val="00632A05"/>
    <w:rsid w:val="0063311E"/>
    <w:rsid w:val="00633893"/>
    <w:rsid w:val="00633A4C"/>
    <w:rsid w:val="00633E63"/>
    <w:rsid w:val="00633F6B"/>
    <w:rsid w:val="006346C6"/>
    <w:rsid w:val="00634C01"/>
    <w:rsid w:val="0063536B"/>
    <w:rsid w:val="006355D6"/>
    <w:rsid w:val="00635C37"/>
    <w:rsid w:val="006363A9"/>
    <w:rsid w:val="00636474"/>
    <w:rsid w:val="00636519"/>
    <w:rsid w:val="0063720E"/>
    <w:rsid w:val="00637499"/>
    <w:rsid w:val="00637DC6"/>
    <w:rsid w:val="0064039B"/>
    <w:rsid w:val="00640A6A"/>
    <w:rsid w:val="00640C19"/>
    <w:rsid w:val="00640CB4"/>
    <w:rsid w:val="00640EFA"/>
    <w:rsid w:val="00641063"/>
    <w:rsid w:val="00641DC3"/>
    <w:rsid w:val="00642B2F"/>
    <w:rsid w:val="00643274"/>
    <w:rsid w:val="006436FA"/>
    <w:rsid w:val="00643AB8"/>
    <w:rsid w:val="006442FA"/>
    <w:rsid w:val="006445FB"/>
    <w:rsid w:val="006449E5"/>
    <w:rsid w:val="006449EC"/>
    <w:rsid w:val="00644E8D"/>
    <w:rsid w:val="00645018"/>
    <w:rsid w:val="0064547B"/>
    <w:rsid w:val="0064560C"/>
    <w:rsid w:val="00645FB8"/>
    <w:rsid w:val="00647632"/>
    <w:rsid w:val="006476A4"/>
    <w:rsid w:val="006477B4"/>
    <w:rsid w:val="006478CE"/>
    <w:rsid w:val="00650917"/>
    <w:rsid w:val="00650A04"/>
    <w:rsid w:val="006511CE"/>
    <w:rsid w:val="00651227"/>
    <w:rsid w:val="006513B4"/>
    <w:rsid w:val="006514FA"/>
    <w:rsid w:val="00651591"/>
    <w:rsid w:val="0065177D"/>
    <w:rsid w:val="00651D29"/>
    <w:rsid w:val="006522AC"/>
    <w:rsid w:val="0065273F"/>
    <w:rsid w:val="00652814"/>
    <w:rsid w:val="00652976"/>
    <w:rsid w:val="00652CE6"/>
    <w:rsid w:val="00653137"/>
    <w:rsid w:val="006531BF"/>
    <w:rsid w:val="00653BC6"/>
    <w:rsid w:val="00654329"/>
    <w:rsid w:val="00654A74"/>
    <w:rsid w:val="00654AAE"/>
    <w:rsid w:val="00655E5A"/>
    <w:rsid w:val="006568D4"/>
    <w:rsid w:val="00656E9A"/>
    <w:rsid w:val="00656F64"/>
    <w:rsid w:val="00657719"/>
    <w:rsid w:val="006577F5"/>
    <w:rsid w:val="00657F65"/>
    <w:rsid w:val="0066072A"/>
    <w:rsid w:val="006607C3"/>
    <w:rsid w:val="00660890"/>
    <w:rsid w:val="00661A71"/>
    <w:rsid w:val="006625E3"/>
    <w:rsid w:val="00662791"/>
    <w:rsid w:val="00662A7E"/>
    <w:rsid w:val="00662CFC"/>
    <w:rsid w:val="00662D1D"/>
    <w:rsid w:val="006631E7"/>
    <w:rsid w:val="006635D6"/>
    <w:rsid w:val="0066373B"/>
    <w:rsid w:val="006637A1"/>
    <w:rsid w:val="00663B14"/>
    <w:rsid w:val="006648E3"/>
    <w:rsid w:val="00664D43"/>
    <w:rsid w:val="00665449"/>
    <w:rsid w:val="00665C43"/>
    <w:rsid w:val="00666174"/>
    <w:rsid w:val="00666E4B"/>
    <w:rsid w:val="00666F52"/>
    <w:rsid w:val="00666FB5"/>
    <w:rsid w:val="00666FE0"/>
    <w:rsid w:val="006675EA"/>
    <w:rsid w:val="00667D50"/>
    <w:rsid w:val="00667E4F"/>
    <w:rsid w:val="00670058"/>
    <w:rsid w:val="00670085"/>
    <w:rsid w:val="00670841"/>
    <w:rsid w:val="00671026"/>
    <w:rsid w:val="00671350"/>
    <w:rsid w:val="00671F23"/>
    <w:rsid w:val="00671F4B"/>
    <w:rsid w:val="0067235C"/>
    <w:rsid w:val="00672E2E"/>
    <w:rsid w:val="0067343E"/>
    <w:rsid w:val="00673504"/>
    <w:rsid w:val="00673724"/>
    <w:rsid w:val="00673B4A"/>
    <w:rsid w:val="00673DC0"/>
    <w:rsid w:val="00674D04"/>
    <w:rsid w:val="006753E5"/>
    <w:rsid w:val="00675981"/>
    <w:rsid w:val="00676024"/>
    <w:rsid w:val="006764F6"/>
    <w:rsid w:val="006765E2"/>
    <w:rsid w:val="0067681B"/>
    <w:rsid w:val="00676F3E"/>
    <w:rsid w:val="00677229"/>
    <w:rsid w:val="00680AF1"/>
    <w:rsid w:val="006815F9"/>
    <w:rsid w:val="0068167F"/>
    <w:rsid w:val="006817F3"/>
    <w:rsid w:val="00681C73"/>
    <w:rsid w:val="00682149"/>
    <w:rsid w:val="006828B9"/>
    <w:rsid w:val="00682DC2"/>
    <w:rsid w:val="006833C5"/>
    <w:rsid w:val="0068348C"/>
    <w:rsid w:val="00683626"/>
    <w:rsid w:val="0068396E"/>
    <w:rsid w:val="00683A91"/>
    <w:rsid w:val="00683E2E"/>
    <w:rsid w:val="0068461A"/>
    <w:rsid w:val="00685130"/>
    <w:rsid w:val="006852F8"/>
    <w:rsid w:val="00685699"/>
    <w:rsid w:val="006858C2"/>
    <w:rsid w:val="00685F30"/>
    <w:rsid w:val="00685F75"/>
    <w:rsid w:val="0068651C"/>
    <w:rsid w:val="006872CF"/>
    <w:rsid w:val="006875F1"/>
    <w:rsid w:val="00687799"/>
    <w:rsid w:val="00687AE5"/>
    <w:rsid w:val="00687C15"/>
    <w:rsid w:val="00690061"/>
    <w:rsid w:val="00690574"/>
    <w:rsid w:val="00690603"/>
    <w:rsid w:val="0069060D"/>
    <w:rsid w:val="00690940"/>
    <w:rsid w:val="00691FC2"/>
    <w:rsid w:val="00692073"/>
    <w:rsid w:val="0069251C"/>
    <w:rsid w:val="0069269C"/>
    <w:rsid w:val="0069287A"/>
    <w:rsid w:val="00692C67"/>
    <w:rsid w:val="00693554"/>
    <w:rsid w:val="00693D86"/>
    <w:rsid w:val="00693E06"/>
    <w:rsid w:val="00694482"/>
    <w:rsid w:val="006947F4"/>
    <w:rsid w:val="00695D07"/>
    <w:rsid w:val="00695F16"/>
    <w:rsid w:val="00696113"/>
    <w:rsid w:val="0069692C"/>
    <w:rsid w:val="00696E19"/>
    <w:rsid w:val="0069700F"/>
    <w:rsid w:val="00697042"/>
    <w:rsid w:val="006973A8"/>
    <w:rsid w:val="00697FC0"/>
    <w:rsid w:val="00697FD1"/>
    <w:rsid w:val="006A0125"/>
    <w:rsid w:val="006A03F2"/>
    <w:rsid w:val="006A04C5"/>
    <w:rsid w:val="006A052A"/>
    <w:rsid w:val="006A0576"/>
    <w:rsid w:val="006A0BD6"/>
    <w:rsid w:val="006A0C7B"/>
    <w:rsid w:val="006A0F8C"/>
    <w:rsid w:val="006A1674"/>
    <w:rsid w:val="006A168F"/>
    <w:rsid w:val="006A1BBB"/>
    <w:rsid w:val="006A1F97"/>
    <w:rsid w:val="006A28B3"/>
    <w:rsid w:val="006A2B4F"/>
    <w:rsid w:val="006A33DE"/>
    <w:rsid w:val="006A382D"/>
    <w:rsid w:val="006A3905"/>
    <w:rsid w:val="006A3AA9"/>
    <w:rsid w:val="006A3D46"/>
    <w:rsid w:val="006A3E40"/>
    <w:rsid w:val="006A3E86"/>
    <w:rsid w:val="006A4248"/>
    <w:rsid w:val="006A4654"/>
    <w:rsid w:val="006A4D78"/>
    <w:rsid w:val="006A54BB"/>
    <w:rsid w:val="006A54EA"/>
    <w:rsid w:val="006A5B4C"/>
    <w:rsid w:val="006A5B7D"/>
    <w:rsid w:val="006A5B99"/>
    <w:rsid w:val="006A5DE4"/>
    <w:rsid w:val="006A5F17"/>
    <w:rsid w:val="006A697B"/>
    <w:rsid w:val="006A6AFD"/>
    <w:rsid w:val="006A70B7"/>
    <w:rsid w:val="006A7CF4"/>
    <w:rsid w:val="006B001B"/>
    <w:rsid w:val="006B0791"/>
    <w:rsid w:val="006B11AF"/>
    <w:rsid w:val="006B1AB5"/>
    <w:rsid w:val="006B2B08"/>
    <w:rsid w:val="006B2B58"/>
    <w:rsid w:val="006B3503"/>
    <w:rsid w:val="006B374C"/>
    <w:rsid w:val="006B37B0"/>
    <w:rsid w:val="006B413C"/>
    <w:rsid w:val="006B447A"/>
    <w:rsid w:val="006B4DA2"/>
    <w:rsid w:val="006B591F"/>
    <w:rsid w:val="006B5FBE"/>
    <w:rsid w:val="006B6195"/>
    <w:rsid w:val="006B663E"/>
    <w:rsid w:val="006B6E77"/>
    <w:rsid w:val="006B722F"/>
    <w:rsid w:val="006B7679"/>
    <w:rsid w:val="006B7F86"/>
    <w:rsid w:val="006C092B"/>
    <w:rsid w:val="006C0C85"/>
    <w:rsid w:val="006C126B"/>
    <w:rsid w:val="006C1BA3"/>
    <w:rsid w:val="006C2096"/>
    <w:rsid w:val="006C2790"/>
    <w:rsid w:val="006C3914"/>
    <w:rsid w:val="006C3CFF"/>
    <w:rsid w:val="006C428C"/>
    <w:rsid w:val="006C4DEA"/>
    <w:rsid w:val="006C574B"/>
    <w:rsid w:val="006C5794"/>
    <w:rsid w:val="006C5BFF"/>
    <w:rsid w:val="006C659C"/>
    <w:rsid w:val="006C66E6"/>
    <w:rsid w:val="006C68F8"/>
    <w:rsid w:val="006C6D2B"/>
    <w:rsid w:val="006C6E0C"/>
    <w:rsid w:val="006C7C79"/>
    <w:rsid w:val="006D009E"/>
    <w:rsid w:val="006D0557"/>
    <w:rsid w:val="006D05A7"/>
    <w:rsid w:val="006D16D4"/>
    <w:rsid w:val="006D175D"/>
    <w:rsid w:val="006D1D73"/>
    <w:rsid w:val="006D23C5"/>
    <w:rsid w:val="006D28C6"/>
    <w:rsid w:val="006D2920"/>
    <w:rsid w:val="006D2BB2"/>
    <w:rsid w:val="006D2BFA"/>
    <w:rsid w:val="006D2EC4"/>
    <w:rsid w:val="006D3D2D"/>
    <w:rsid w:val="006D479B"/>
    <w:rsid w:val="006D49A4"/>
    <w:rsid w:val="006D4FC9"/>
    <w:rsid w:val="006D50D0"/>
    <w:rsid w:val="006D52B4"/>
    <w:rsid w:val="006D5985"/>
    <w:rsid w:val="006D5C3E"/>
    <w:rsid w:val="006D5F01"/>
    <w:rsid w:val="006D606C"/>
    <w:rsid w:val="006D61D7"/>
    <w:rsid w:val="006D68AC"/>
    <w:rsid w:val="006D6906"/>
    <w:rsid w:val="006D720E"/>
    <w:rsid w:val="006D7510"/>
    <w:rsid w:val="006D7F51"/>
    <w:rsid w:val="006E03BE"/>
    <w:rsid w:val="006E0462"/>
    <w:rsid w:val="006E120D"/>
    <w:rsid w:val="006E180D"/>
    <w:rsid w:val="006E2916"/>
    <w:rsid w:val="006E3112"/>
    <w:rsid w:val="006E4300"/>
    <w:rsid w:val="006E4772"/>
    <w:rsid w:val="006E4A53"/>
    <w:rsid w:val="006E4B0C"/>
    <w:rsid w:val="006E5769"/>
    <w:rsid w:val="006E5F77"/>
    <w:rsid w:val="006E5FD7"/>
    <w:rsid w:val="006E6DDD"/>
    <w:rsid w:val="006E6EEA"/>
    <w:rsid w:val="006E7225"/>
    <w:rsid w:val="006E7859"/>
    <w:rsid w:val="006E789D"/>
    <w:rsid w:val="006E7FCA"/>
    <w:rsid w:val="006F03A0"/>
    <w:rsid w:val="006F0A1B"/>
    <w:rsid w:val="006F0AC6"/>
    <w:rsid w:val="006F0CED"/>
    <w:rsid w:val="006F0FCD"/>
    <w:rsid w:val="006F0FE9"/>
    <w:rsid w:val="006F1578"/>
    <w:rsid w:val="006F170D"/>
    <w:rsid w:val="006F1E38"/>
    <w:rsid w:val="006F2010"/>
    <w:rsid w:val="006F235E"/>
    <w:rsid w:val="006F23B1"/>
    <w:rsid w:val="006F2AC1"/>
    <w:rsid w:val="006F2AC3"/>
    <w:rsid w:val="006F2BB8"/>
    <w:rsid w:val="006F3385"/>
    <w:rsid w:val="006F342B"/>
    <w:rsid w:val="006F3C90"/>
    <w:rsid w:val="006F4488"/>
    <w:rsid w:val="006F620C"/>
    <w:rsid w:val="006F62D3"/>
    <w:rsid w:val="006F6A6F"/>
    <w:rsid w:val="006F6C61"/>
    <w:rsid w:val="006F713A"/>
    <w:rsid w:val="006F7272"/>
    <w:rsid w:val="006F72FA"/>
    <w:rsid w:val="006F747D"/>
    <w:rsid w:val="006F7802"/>
    <w:rsid w:val="006F7A24"/>
    <w:rsid w:val="006F7CD9"/>
    <w:rsid w:val="007002C9"/>
    <w:rsid w:val="00700352"/>
    <w:rsid w:val="00700F59"/>
    <w:rsid w:val="00701359"/>
    <w:rsid w:val="00701520"/>
    <w:rsid w:val="00701783"/>
    <w:rsid w:val="007020AE"/>
    <w:rsid w:val="0070225D"/>
    <w:rsid w:val="00702476"/>
    <w:rsid w:val="007032A1"/>
    <w:rsid w:val="00703E73"/>
    <w:rsid w:val="007040D6"/>
    <w:rsid w:val="007043D9"/>
    <w:rsid w:val="007044B1"/>
    <w:rsid w:val="00704861"/>
    <w:rsid w:val="00705B16"/>
    <w:rsid w:val="00705EFC"/>
    <w:rsid w:val="007064C6"/>
    <w:rsid w:val="007069CA"/>
    <w:rsid w:val="00706BC8"/>
    <w:rsid w:val="00706BCC"/>
    <w:rsid w:val="0070726B"/>
    <w:rsid w:val="007073D5"/>
    <w:rsid w:val="00711111"/>
    <w:rsid w:val="007114BB"/>
    <w:rsid w:val="00712ACA"/>
    <w:rsid w:val="007133F3"/>
    <w:rsid w:val="007146C8"/>
    <w:rsid w:val="00714E1C"/>
    <w:rsid w:val="00715EB8"/>
    <w:rsid w:val="00716003"/>
    <w:rsid w:val="0071620D"/>
    <w:rsid w:val="007163D2"/>
    <w:rsid w:val="00716604"/>
    <w:rsid w:val="00716A01"/>
    <w:rsid w:val="00716CB5"/>
    <w:rsid w:val="00716E4F"/>
    <w:rsid w:val="0071707C"/>
    <w:rsid w:val="00720233"/>
    <w:rsid w:val="0072024D"/>
    <w:rsid w:val="007203A3"/>
    <w:rsid w:val="0072097F"/>
    <w:rsid w:val="00720D63"/>
    <w:rsid w:val="007211FB"/>
    <w:rsid w:val="00721613"/>
    <w:rsid w:val="0072171E"/>
    <w:rsid w:val="00721908"/>
    <w:rsid w:val="00721986"/>
    <w:rsid w:val="00721CDB"/>
    <w:rsid w:val="00721FBD"/>
    <w:rsid w:val="00722577"/>
    <w:rsid w:val="00722CC4"/>
    <w:rsid w:val="00722EF8"/>
    <w:rsid w:val="007235F7"/>
    <w:rsid w:val="0072383B"/>
    <w:rsid w:val="00724B60"/>
    <w:rsid w:val="007251B9"/>
    <w:rsid w:val="0072526E"/>
    <w:rsid w:val="00725A1C"/>
    <w:rsid w:val="0072615B"/>
    <w:rsid w:val="00726A6B"/>
    <w:rsid w:val="00726BE7"/>
    <w:rsid w:val="00727221"/>
    <w:rsid w:val="0072791E"/>
    <w:rsid w:val="00727934"/>
    <w:rsid w:val="007279E0"/>
    <w:rsid w:val="00727FF9"/>
    <w:rsid w:val="00731DCD"/>
    <w:rsid w:val="00731E0E"/>
    <w:rsid w:val="007326C3"/>
    <w:rsid w:val="00732C5E"/>
    <w:rsid w:val="007332FD"/>
    <w:rsid w:val="00733749"/>
    <w:rsid w:val="00733F82"/>
    <w:rsid w:val="007343D9"/>
    <w:rsid w:val="0073499F"/>
    <w:rsid w:val="007350BF"/>
    <w:rsid w:val="007364BC"/>
    <w:rsid w:val="00736944"/>
    <w:rsid w:val="00737973"/>
    <w:rsid w:val="007406A0"/>
    <w:rsid w:val="00740ACC"/>
    <w:rsid w:val="00740CBB"/>
    <w:rsid w:val="00741002"/>
    <w:rsid w:val="00741D0E"/>
    <w:rsid w:val="00742007"/>
    <w:rsid w:val="00742139"/>
    <w:rsid w:val="0074217D"/>
    <w:rsid w:val="00742CF7"/>
    <w:rsid w:val="00742DB1"/>
    <w:rsid w:val="007438EF"/>
    <w:rsid w:val="00743978"/>
    <w:rsid w:val="00743BA2"/>
    <w:rsid w:val="00743CE8"/>
    <w:rsid w:val="00745279"/>
    <w:rsid w:val="00745591"/>
    <w:rsid w:val="00745897"/>
    <w:rsid w:val="00746A5A"/>
    <w:rsid w:val="00746E68"/>
    <w:rsid w:val="00746FDA"/>
    <w:rsid w:val="0074773F"/>
    <w:rsid w:val="007478FC"/>
    <w:rsid w:val="00747953"/>
    <w:rsid w:val="007479AE"/>
    <w:rsid w:val="007505F4"/>
    <w:rsid w:val="00750628"/>
    <w:rsid w:val="00750AB3"/>
    <w:rsid w:val="007511E8"/>
    <w:rsid w:val="0075162A"/>
    <w:rsid w:val="007518DB"/>
    <w:rsid w:val="00752BB5"/>
    <w:rsid w:val="00753574"/>
    <w:rsid w:val="007538B9"/>
    <w:rsid w:val="00753AE4"/>
    <w:rsid w:val="00754241"/>
    <w:rsid w:val="00754256"/>
    <w:rsid w:val="007542B3"/>
    <w:rsid w:val="00754986"/>
    <w:rsid w:val="00754D74"/>
    <w:rsid w:val="0075570B"/>
    <w:rsid w:val="00756744"/>
    <w:rsid w:val="00756796"/>
    <w:rsid w:val="00756A09"/>
    <w:rsid w:val="00757462"/>
    <w:rsid w:val="00757732"/>
    <w:rsid w:val="00757EBE"/>
    <w:rsid w:val="00757FB9"/>
    <w:rsid w:val="00760055"/>
    <w:rsid w:val="007601A1"/>
    <w:rsid w:val="007603C3"/>
    <w:rsid w:val="007605A0"/>
    <w:rsid w:val="007607EB"/>
    <w:rsid w:val="007609FB"/>
    <w:rsid w:val="00760DDD"/>
    <w:rsid w:val="007615B2"/>
    <w:rsid w:val="00761C8A"/>
    <w:rsid w:val="00762888"/>
    <w:rsid w:val="00762948"/>
    <w:rsid w:val="0076312F"/>
    <w:rsid w:val="007637E4"/>
    <w:rsid w:val="00763992"/>
    <w:rsid w:val="00763A01"/>
    <w:rsid w:val="0076431F"/>
    <w:rsid w:val="0076461B"/>
    <w:rsid w:val="007650E1"/>
    <w:rsid w:val="0076567A"/>
    <w:rsid w:val="00765B9F"/>
    <w:rsid w:val="007660A8"/>
    <w:rsid w:val="0076651F"/>
    <w:rsid w:val="007665D5"/>
    <w:rsid w:val="00766BA0"/>
    <w:rsid w:val="007673DD"/>
    <w:rsid w:val="00767492"/>
    <w:rsid w:val="00767868"/>
    <w:rsid w:val="00767D13"/>
    <w:rsid w:val="00767D3C"/>
    <w:rsid w:val="007701B3"/>
    <w:rsid w:val="0077124D"/>
    <w:rsid w:val="007715BD"/>
    <w:rsid w:val="00771F5D"/>
    <w:rsid w:val="007722DD"/>
    <w:rsid w:val="007724A8"/>
    <w:rsid w:val="0077261C"/>
    <w:rsid w:val="00772872"/>
    <w:rsid w:val="00773382"/>
    <w:rsid w:val="007736FC"/>
    <w:rsid w:val="00773769"/>
    <w:rsid w:val="00773C10"/>
    <w:rsid w:val="00773FD1"/>
    <w:rsid w:val="007745C2"/>
    <w:rsid w:val="00774A63"/>
    <w:rsid w:val="00774B9F"/>
    <w:rsid w:val="007751BE"/>
    <w:rsid w:val="00776286"/>
    <w:rsid w:val="00776919"/>
    <w:rsid w:val="00776CF8"/>
    <w:rsid w:val="00777B64"/>
    <w:rsid w:val="0078011D"/>
    <w:rsid w:val="00780366"/>
    <w:rsid w:val="00780645"/>
    <w:rsid w:val="007814E9"/>
    <w:rsid w:val="00781614"/>
    <w:rsid w:val="007817FF"/>
    <w:rsid w:val="00781D15"/>
    <w:rsid w:val="00782957"/>
    <w:rsid w:val="00782DC7"/>
    <w:rsid w:val="007833C5"/>
    <w:rsid w:val="00783DA7"/>
    <w:rsid w:val="0078476D"/>
    <w:rsid w:val="00784C1F"/>
    <w:rsid w:val="0078509A"/>
    <w:rsid w:val="00785551"/>
    <w:rsid w:val="00785E16"/>
    <w:rsid w:val="007861C7"/>
    <w:rsid w:val="007865F9"/>
    <w:rsid w:val="00787207"/>
    <w:rsid w:val="0078746C"/>
    <w:rsid w:val="007902A4"/>
    <w:rsid w:val="0079040C"/>
    <w:rsid w:val="00790435"/>
    <w:rsid w:val="0079068D"/>
    <w:rsid w:val="00790E13"/>
    <w:rsid w:val="00791037"/>
    <w:rsid w:val="00791235"/>
    <w:rsid w:val="00791450"/>
    <w:rsid w:val="00791B84"/>
    <w:rsid w:val="00791DB4"/>
    <w:rsid w:val="00791FE6"/>
    <w:rsid w:val="007925F5"/>
    <w:rsid w:val="00792D7F"/>
    <w:rsid w:val="0079365C"/>
    <w:rsid w:val="00793EE1"/>
    <w:rsid w:val="00794352"/>
    <w:rsid w:val="00794683"/>
    <w:rsid w:val="007949A6"/>
    <w:rsid w:val="007954B9"/>
    <w:rsid w:val="00795D95"/>
    <w:rsid w:val="00796BC7"/>
    <w:rsid w:val="00796EF5"/>
    <w:rsid w:val="00797025"/>
    <w:rsid w:val="00797261"/>
    <w:rsid w:val="00797BC6"/>
    <w:rsid w:val="00797DCC"/>
    <w:rsid w:val="00797E4A"/>
    <w:rsid w:val="007A038F"/>
    <w:rsid w:val="007A05C8"/>
    <w:rsid w:val="007A07AF"/>
    <w:rsid w:val="007A0999"/>
    <w:rsid w:val="007A0B51"/>
    <w:rsid w:val="007A0C5E"/>
    <w:rsid w:val="007A0CA4"/>
    <w:rsid w:val="007A10D0"/>
    <w:rsid w:val="007A11C9"/>
    <w:rsid w:val="007A1C7E"/>
    <w:rsid w:val="007A2787"/>
    <w:rsid w:val="007A2DDC"/>
    <w:rsid w:val="007A355B"/>
    <w:rsid w:val="007A4AD8"/>
    <w:rsid w:val="007A4B0D"/>
    <w:rsid w:val="007A52F9"/>
    <w:rsid w:val="007A5C2B"/>
    <w:rsid w:val="007A6AF0"/>
    <w:rsid w:val="007A6FC5"/>
    <w:rsid w:val="007A6FF6"/>
    <w:rsid w:val="007B0342"/>
    <w:rsid w:val="007B09FD"/>
    <w:rsid w:val="007B0B56"/>
    <w:rsid w:val="007B0D63"/>
    <w:rsid w:val="007B10DB"/>
    <w:rsid w:val="007B1D0E"/>
    <w:rsid w:val="007B25D3"/>
    <w:rsid w:val="007B2ECA"/>
    <w:rsid w:val="007B31A3"/>
    <w:rsid w:val="007B34E6"/>
    <w:rsid w:val="007B3759"/>
    <w:rsid w:val="007B38BB"/>
    <w:rsid w:val="007B3A6A"/>
    <w:rsid w:val="007B4746"/>
    <w:rsid w:val="007B4AF3"/>
    <w:rsid w:val="007B4B5A"/>
    <w:rsid w:val="007B5652"/>
    <w:rsid w:val="007B5963"/>
    <w:rsid w:val="007B598C"/>
    <w:rsid w:val="007B5CF8"/>
    <w:rsid w:val="007B60AA"/>
    <w:rsid w:val="007B6220"/>
    <w:rsid w:val="007B669A"/>
    <w:rsid w:val="007B6CA6"/>
    <w:rsid w:val="007B6E61"/>
    <w:rsid w:val="007B6EF0"/>
    <w:rsid w:val="007B7079"/>
    <w:rsid w:val="007B7731"/>
    <w:rsid w:val="007B781E"/>
    <w:rsid w:val="007B7B3E"/>
    <w:rsid w:val="007C01B5"/>
    <w:rsid w:val="007C027C"/>
    <w:rsid w:val="007C0B9C"/>
    <w:rsid w:val="007C0E46"/>
    <w:rsid w:val="007C1401"/>
    <w:rsid w:val="007C1579"/>
    <w:rsid w:val="007C16EA"/>
    <w:rsid w:val="007C17BF"/>
    <w:rsid w:val="007C1C0A"/>
    <w:rsid w:val="007C1E92"/>
    <w:rsid w:val="007C234F"/>
    <w:rsid w:val="007C23CE"/>
    <w:rsid w:val="007C23F5"/>
    <w:rsid w:val="007C258D"/>
    <w:rsid w:val="007C2757"/>
    <w:rsid w:val="007C3149"/>
    <w:rsid w:val="007C350E"/>
    <w:rsid w:val="007C365E"/>
    <w:rsid w:val="007C38DB"/>
    <w:rsid w:val="007C3FD8"/>
    <w:rsid w:val="007C4263"/>
    <w:rsid w:val="007C448C"/>
    <w:rsid w:val="007C45AB"/>
    <w:rsid w:val="007C5163"/>
    <w:rsid w:val="007C577C"/>
    <w:rsid w:val="007C5EE6"/>
    <w:rsid w:val="007C6241"/>
    <w:rsid w:val="007C62B4"/>
    <w:rsid w:val="007C6349"/>
    <w:rsid w:val="007C63C2"/>
    <w:rsid w:val="007C6A1B"/>
    <w:rsid w:val="007C6C03"/>
    <w:rsid w:val="007C7545"/>
    <w:rsid w:val="007C776C"/>
    <w:rsid w:val="007C7A3B"/>
    <w:rsid w:val="007D0C24"/>
    <w:rsid w:val="007D18EE"/>
    <w:rsid w:val="007D1DC4"/>
    <w:rsid w:val="007D3E6C"/>
    <w:rsid w:val="007D3FBB"/>
    <w:rsid w:val="007D4280"/>
    <w:rsid w:val="007D4444"/>
    <w:rsid w:val="007D4B1A"/>
    <w:rsid w:val="007D4B31"/>
    <w:rsid w:val="007D4EBB"/>
    <w:rsid w:val="007D51B0"/>
    <w:rsid w:val="007D52DA"/>
    <w:rsid w:val="007D55E8"/>
    <w:rsid w:val="007D60AC"/>
    <w:rsid w:val="007D641D"/>
    <w:rsid w:val="007D6A84"/>
    <w:rsid w:val="007D70C1"/>
    <w:rsid w:val="007D7475"/>
    <w:rsid w:val="007E020B"/>
    <w:rsid w:val="007E057D"/>
    <w:rsid w:val="007E126D"/>
    <w:rsid w:val="007E17A6"/>
    <w:rsid w:val="007E1E8D"/>
    <w:rsid w:val="007E1EB8"/>
    <w:rsid w:val="007E2337"/>
    <w:rsid w:val="007E2746"/>
    <w:rsid w:val="007E2BCB"/>
    <w:rsid w:val="007E2C8A"/>
    <w:rsid w:val="007E345B"/>
    <w:rsid w:val="007E3511"/>
    <w:rsid w:val="007E411F"/>
    <w:rsid w:val="007E4212"/>
    <w:rsid w:val="007E47CE"/>
    <w:rsid w:val="007E4BA9"/>
    <w:rsid w:val="007E5110"/>
    <w:rsid w:val="007E56B6"/>
    <w:rsid w:val="007E68F5"/>
    <w:rsid w:val="007E69FD"/>
    <w:rsid w:val="007E6AD1"/>
    <w:rsid w:val="007E6E58"/>
    <w:rsid w:val="007E7267"/>
    <w:rsid w:val="007E7F0D"/>
    <w:rsid w:val="007F01DB"/>
    <w:rsid w:val="007F08CF"/>
    <w:rsid w:val="007F0ABE"/>
    <w:rsid w:val="007F0EF5"/>
    <w:rsid w:val="007F0F97"/>
    <w:rsid w:val="007F10D4"/>
    <w:rsid w:val="007F15B2"/>
    <w:rsid w:val="007F1CB7"/>
    <w:rsid w:val="007F2164"/>
    <w:rsid w:val="007F2331"/>
    <w:rsid w:val="007F24EA"/>
    <w:rsid w:val="007F29A9"/>
    <w:rsid w:val="007F29C9"/>
    <w:rsid w:val="007F2C42"/>
    <w:rsid w:val="007F4537"/>
    <w:rsid w:val="007F463E"/>
    <w:rsid w:val="007F54C7"/>
    <w:rsid w:val="007F5547"/>
    <w:rsid w:val="007F6666"/>
    <w:rsid w:val="007F69A1"/>
    <w:rsid w:val="007F6A15"/>
    <w:rsid w:val="007F6DD7"/>
    <w:rsid w:val="007F7159"/>
    <w:rsid w:val="007F769A"/>
    <w:rsid w:val="007F7E57"/>
    <w:rsid w:val="007F7EE6"/>
    <w:rsid w:val="007F7F75"/>
    <w:rsid w:val="0080006E"/>
    <w:rsid w:val="00800111"/>
    <w:rsid w:val="00800375"/>
    <w:rsid w:val="00801FB7"/>
    <w:rsid w:val="008032D8"/>
    <w:rsid w:val="0080331B"/>
    <w:rsid w:val="008039AD"/>
    <w:rsid w:val="00803CA0"/>
    <w:rsid w:val="00803CA6"/>
    <w:rsid w:val="008043AB"/>
    <w:rsid w:val="008048F0"/>
    <w:rsid w:val="00804926"/>
    <w:rsid w:val="00804A5D"/>
    <w:rsid w:val="00804F93"/>
    <w:rsid w:val="008055DF"/>
    <w:rsid w:val="0080583A"/>
    <w:rsid w:val="00806EDF"/>
    <w:rsid w:val="00807202"/>
    <w:rsid w:val="0080783E"/>
    <w:rsid w:val="008078AB"/>
    <w:rsid w:val="00807F1D"/>
    <w:rsid w:val="00811182"/>
    <w:rsid w:val="00811431"/>
    <w:rsid w:val="00811B99"/>
    <w:rsid w:val="00812006"/>
    <w:rsid w:val="00812CCE"/>
    <w:rsid w:val="00812ECE"/>
    <w:rsid w:val="0081371B"/>
    <w:rsid w:val="00813819"/>
    <w:rsid w:val="00813D8D"/>
    <w:rsid w:val="008143F3"/>
    <w:rsid w:val="008145C0"/>
    <w:rsid w:val="00814EE3"/>
    <w:rsid w:val="008152E9"/>
    <w:rsid w:val="00815627"/>
    <w:rsid w:val="00815A3F"/>
    <w:rsid w:val="00815A98"/>
    <w:rsid w:val="008162CD"/>
    <w:rsid w:val="00816455"/>
    <w:rsid w:val="00816F56"/>
    <w:rsid w:val="00817257"/>
    <w:rsid w:val="00817405"/>
    <w:rsid w:val="008177F3"/>
    <w:rsid w:val="008204AD"/>
    <w:rsid w:val="008207CD"/>
    <w:rsid w:val="0082135D"/>
    <w:rsid w:val="00821E9C"/>
    <w:rsid w:val="00821EC5"/>
    <w:rsid w:val="00821F10"/>
    <w:rsid w:val="0082327A"/>
    <w:rsid w:val="0082339C"/>
    <w:rsid w:val="008234AE"/>
    <w:rsid w:val="00823AB1"/>
    <w:rsid w:val="00823D0A"/>
    <w:rsid w:val="00823EEC"/>
    <w:rsid w:val="0082480C"/>
    <w:rsid w:val="0082499C"/>
    <w:rsid w:val="00824AA2"/>
    <w:rsid w:val="008250EC"/>
    <w:rsid w:val="008252A1"/>
    <w:rsid w:val="00825680"/>
    <w:rsid w:val="00825934"/>
    <w:rsid w:val="0082593A"/>
    <w:rsid w:val="00825C51"/>
    <w:rsid w:val="0082671D"/>
    <w:rsid w:val="00826B3D"/>
    <w:rsid w:val="00826C32"/>
    <w:rsid w:val="00830225"/>
    <w:rsid w:val="00830273"/>
    <w:rsid w:val="00830C7C"/>
    <w:rsid w:val="00831403"/>
    <w:rsid w:val="008317C9"/>
    <w:rsid w:val="00831C1A"/>
    <w:rsid w:val="00831E1F"/>
    <w:rsid w:val="008321F1"/>
    <w:rsid w:val="0083221D"/>
    <w:rsid w:val="0083247E"/>
    <w:rsid w:val="00832AAE"/>
    <w:rsid w:val="00832DAE"/>
    <w:rsid w:val="00833233"/>
    <w:rsid w:val="0083325A"/>
    <w:rsid w:val="00833427"/>
    <w:rsid w:val="008336AC"/>
    <w:rsid w:val="008336EB"/>
    <w:rsid w:val="00833E56"/>
    <w:rsid w:val="00834557"/>
    <w:rsid w:val="00834F01"/>
    <w:rsid w:val="008350BB"/>
    <w:rsid w:val="0083598D"/>
    <w:rsid w:val="008360D3"/>
    <w:rsid w:val="008369EA"/>
    <w:rsid w:val="00836B1F"/>
    <w:rsid w:val="008376B3"/>
    <w:rsid w:val="00837F3C"/>
    <w:rsid w:val="0084000F"/>
    <w:rsid w:val="00840410"/>
    <w:rsid w:val="00840867"/>
    <w:rsid w:val="00840C13"/>
    <w:rsid w:val="00841096"/>
    <w:rsid w:val="0084150D"/>
    <w:rsid w:val="00841559"/>
    <w:rsid w:val="008423CC"/>
    <w:rsid w:val="00842F7C"/>
    <w:rsid w:val="00843126"/>
    <w:rsid w:val="0084316E"/>
    <w:rsid w:val="008435E8"/>
    <w:rsid w:val="00843A71"/>
    <w:rsid w:val="0084429D"/>
    <w:rsid w:val="0084468A"/>
    <w:rsid w:val="008450D5"/>
    <w:rsid w:val="0084608C"/>
    <w:rsid w:val="0084659E"/>
    <w:rsid w:val="0084680B"/>
    <w:rsid w:val="00846E59"/>
    <w:rsid w:val="00847AF7"/>
    <w:rsid w:val="00847E5D"/>
    <w:rsid w:val="008501B2"/>
    <w:rsid w:val="00850861"/>
    <w:rsid w:val="00850F5C"/>
    <w:rsid w:val="0085110C"/>
    <w:rsid w:val="0085111E"/>
    <w:rsid w:val="00851323"/>
    <w:rsid w:val="00851638"/>
    <w:rsid w:val="00851D80"/>
    <w:rsid w:val="00851F46"/>
    <w:rsid w:val="008521BC"/>
    <w:rsid w:val="008521C8"/>
    <w:rsid w:val="0085224A"/>
    <w:rsid w:val="008529FA"/>
    <w:rsid w:val="00852B10"/>
    <w:rsid w:val="008534D9"/>
    <w:rsid w:val="008535EB"/>
    <w:rsid w:val="00853839"/>
    <w:rsid w:val="00853A60"/>
    <w:rsid w:val="00854196"/>
    <w:rsid w:val="00854239"/>
    <w:rsid w:val="008543A1"/>
    <w:rsid w:val="008543D3"/>
    <w:rsid w:val="00854500"/>
    <w:rsid w:val="0085487B"/>
    <w:rsid w:val="00854DD1"/>
    <w:rsid w:val="008551FB"/>
    <w:rsid w:val="008552D8"/>
    <w:rsid w:val="00855402"/>
    <w:rsid w:val="008556EA"/>
    <w:rsid w:val="00855ABE"/>
    <w:rsid w:val="00855B45"/>
    <w:rsid w:val="00856558"/>
    <w:rsid w:val="00856565"/>
    <w:rsid w:val="0085727C"/>
    <w:rsid w:val="00857294"/>
    <w:rsid w:val="0086003E"/>
    <w:rsid w:val="00860578"/>
    <w:rsid w:val="00860B8A"/>
    <w:rsid w:val="0086105A"/>
    <w:rsid w:val="008610ED"/>
    <w:rsid w:val="00861173"/>
    <w:rsid w:val="008612B0"/>
    <w:rsid w:val="00861A64"/>
    <w:rsid w:val="00861B6F"/>
    <w:rsid w:val="00862872"/>
    <w:rsid w:val="00862BF5"/>
    <w:rsid w:val="008630C1"/>
    <w:rsid w:val="0086394A"/>
    <w:rsid w:val="00863B8D"/>
    <w:rsid w:val="00864298"/>
    <w:rsid w:val="00864547"/>
    <w:rsid w:val="008646C9"/>
    <w:rsid w:val="00864852"/>
    <w:rsid w:val="008656A8"/>
    <w:rsid w:val="008657CB"/>
    <w:rsid w:val="008658A1"/>
    <w:rsid w:val="00865C82"/>
    <w:rsid w:val="00866033"/>
    <w:rsid w:val="0086640C"/>
    <w:rsid w:val="00866889"/>
    <w:rsid w:val="00867063"/>
    <w:rsid w:val="00867069"/>
    <w:rsid w:val="00867288"/>
    <w:rsid w:val="0086765C"/>
    <w:rsid w:val="00867B05"/>
    <w:rsid w:val="00867B62"/>
    <w:rsid w:val="00867D64"/>
    <w:rsid w:val="00867F8C"/>
    <w:rsid w:val="008704E0"/>
    <w:rsid w:val="008710EB"/>
    <w:rsid w:val="008728DA"/>
    <w:rsid w:val="00872D2B"/>
    <w:rsid w:val="00872D34"/>
    <w:rsid w:val="00873204"/>
    <w:rsid w:val="00873D28"/>
    <w:rsid w:val="00874320"/>
    <w:rsid w:val="00874423"/>
    <w:rsid w:val="00874581"/>
    <w:rsid w:val="00874681"/>
    <w:rsid w:val="00875946"/>
    <w:rsid w:val="00875F03"/>
    <w:rsid w:val="0087614E"/>
    <w:rsid w:val="008767F1"/>
    <w:rsid w:val="00877542"/>
    <w:rsid w:val="00877579"/>
    <w:rsid w:val="00880AF1"/>
    <w:rsid w:val="00881908"/>
    <w:rsid w:val="00881D35"/>
    <w:rsid w:val="00882DEA"/>
    <w:rsid w:val="00883323"/>
    <w:rsid w:val="0088411B"/>
    <w:rsid w:val="008842BC"/>
    <w:rsid w:val="008848BD"/>
    <w:rsid w:val="00884F02"/>
    <w:rsid w:val="00885033"/>
    <w:rsid w:val="00885039"/>
    <w:rsid w:val="00886047"/>
    <w:rsid w:val="0088626A"/>
    <w:rsid w:val="00886409"/>
    <w:rsid w:val="008866FC"/>
    <w:rsid w:val="0089024B"/>
    <w:rsid w:val="00892442"/>
    <w:rsid w:val="008928F1"/>
    <w:rsid w:val="00892EDA"/>
    <w:rsid w:val="0089318A"/>
    <w:rsid w:val="00893449"/>
    <w:rsid w:val="0089366E"/>
    <w:rsid w:val="00893813"/>
    <w:rsid w:val="00893A64"/>
    <w:rsid w:val="00894086"/>
    <w:rsid w:val="0089472E"/>
    <w:rsid w:val="00894ED7"/>
    <w:rsid w:val="008973C4"/>
    <w:rsid w:val="00897D84"/>
    <w:rsid w:val="008A0041"/>
    <w:rsid w:val="008A02FB"/>
    <w:rsid w:val="008A069B"/>
    <w:rsid w:val="008A1C41"/>
    <w:rsid w:val="008A2137"/>
    <w:rsid w:val="008A2498"/>
    <w:rsid w:val="008A30F9"/>
    <w:rsid w:val="008A3222"/>
    <w:rsid w:val="008A3619"/>
    <w:rsid w:val="008A3C13"/>
    <w:rsid w:val="008A3F61"/>
    <w:rsid w:val="008A40EC"/>
    <w:rsid w:val="008A41D8"/>
    <w:rsid w:val="008A4583"/>
    <w:rsid w:val="008A483F"/>
    <w:rsid w:val="008A525D"/>
    <w:rsid w:val="008A553C"/>
    <w:rsid w:val="008A5B0A"/>
    <w:rsid w:val="008A5CBF"/>
    <w:rsid w:val="008A60FC"/>
    <w:rsid w:val="008A648E"/>
    <w:rsid w:val="008A6883"/>
    <w:rsid w:val="008A720F"/>
    <w:rsid w:val="008A72E6"/>
    <w:rsid w:val="008A76F4"/>
    <w:rsid w:val="008A7BFC"/>
    <w:rsid w:val="008A7F2D"/>
    <w:rsid w:val="008B0D32"/>
    <w:rsid w:val="008B0EC7"/>
    <w:rsid w:val="008B12F5"/>
    <w:rsid w:val="008B13CF"/>
    <w:rsid w:val="008B183B"/>
    <w:rsid w:val="008B216E"/>
    <w:rsid w:val="008B24B2"/>
    <w:rsid w:val="008B285B"/>
    <w:rsid w:val="008B2A1E"/>
    <w:rsid w:val="008B2B07"/>
    <w:rsid w:val="008B2F43"/>
    <w:rsid w:val="008B3B58"/>
    <w:rsid w:val="008B3C35"/>
    <w:rsid w:val="008B43B0"/>
    <w:rsid w:val="008B5134"/>
    <w:rsid w:val="008B52DA"/>
    <w:rsid w:val="008B5382"/>
    <w:rsid w:val="008B5471"/>
    <w:rsid w:val="008B623E"/>
    <w:rsid w:val="008B6283"/>
    <w:rsid w:val="008B6348"/>
    <w:rsid w:val="008B66F3"/>
    <w:rsid w:val="008B699A"/>
    <w:rsid w:val="008B6CD2"/>
    <w:rsid w:val="008B7323"/>
    <w:rsid w:val="008B7740"/>
    <w:rsid w:val="008B78DC"/>
    <w:rsid w:val="008B7CD4"/>
    <w:rsid w:val="008B7ECD"/>
    <w:rsid w:val="008C02C6"/>
    <w:rsid w:val="008C0300"/>
    <w:rsid w:val="008C0828"/>
    <w:rsid w:val="008C09A3"/>
    <w:rsid w:val="008C1018"/>
    <w:rsid w:val="008C1508"/>
    <w:rsid w:val="008C18AC"/>
    <w:rsid w:val="008C1EB7"/>
    <w:rsid w:val="008C2CB5"/>
    <w:rsid w:val="008C3441"/>
    <w:rsid w:val="008C3519"/>
    <w:rsid w:val="008C36EB"/>
    <w:rsid w:val="008C371E"/>
    <w:rsid w:val="008C443D"/>
    <w:rsid w:val="008C4D75"/>
    <w:rsid w:val="008C53AE"/>
    <w:rsid w:val="008C557E"/>
    <w:rsid w:val="008C59DC"/>
    <w:rsid w:val="008C6559"/>
    <w:rsid w:val="008C6C77"/>
    <w:rsid w:val="008C6D7C"/>
    <w:rsid w:val="008C71F2"/>
    <w:rsid w:val="008C76E1"/>
    <w:rsid w:val="008C7A29"/>
    <w:rsid w:val="008C7F6D"/>
    <w:rsid w:val="008D02CE"/>
    <w:rsid w:val="008D0734"/>
    <w:rsid w:val="008D07D2"/>
    <w:rsid w:val="008D0806"/>
    <w:rsid w:val="008D0928"/>
    <w:rsid w:val="008D0A2E"/>
    <w:rsid w:val="008D0EBF"/>
    <w:rsid w:val="008D1FC0"/>
    <w:rsid w:val="008D2622"/>
    <w:rsid w:val="008D2BF4"/>
    <w:rsid w:val="008D2E13"/>
    <w:rsid w:val="008D3568"/>
    <w:rsid w:val="008D38D0"/>
    <w:rsid w:val="008D41A3"/>
    <w:rsid w:val="008D4AFD"/>
    <w:rsid w:val="008D5201"/>
    <w:rsid w:val="008D5600"/>
    <w:rsid w:val="008D568D"/>
    <w:rsid w:val="008D5943"/>
    <w:rsid w:val="008D5F1D"/>
    <w:rsid w:val="008D5FFE"/>
    <w:rsid w:val="008D63A9"/>
    <w:rsid w:val="008D6745"/>
    <w:rsid w:val="008D6ABD"/>
    <w:rsid w:val="008D7AB8"/>
    <w:rsid w:val="008E0349"/>
    <w:rsid w:val="008E05AC"/>
    <w:rsid w:val="008E0782"/>
    <w:rsid w:val="008E07CE"/>
    <w:rsid w:val="008E11B0"/>
    <w:rsid w:val="008E18F4"/>
    <w:rsid w:val="008E1B8D"/>
    <w:rsid w:val="008E1E65"/>
    <w:rsid w:val="008E24FE"/>
    <w:rsid w:val="008E26AC"/>
    <w:rsid w:val="008E2AAC"/>
    <w:rsid w:val="008E2E6D"/>
    <w:rsid w:val="008E3877"/>
    <w:rsid w:val="008E3DD3"/>
    <w:rsid w:val="008E4697"/>
    <w:rsid w:val="008E4993"/>
    <w:rsid w:val="008E4C0E"/>
    <w:rsid w:val="008E4C38"/>
    <w:rsid w:val="008E4CBF"/>
    <w:rsid w:val="008E52FE"/>
    <w:rsid w:val="008E5319"/>
    <w:rsid w:val="008E5742"/>
    <w:rsid w:val="008E5F03"/>
    <w:rsid w:val="008E630F"/>
    <w:rsid w:val="008E653D"/>
    <w:rsid w:val="008E67F1"/>
    <w:rsid w:val="008E6B74"/>
    <w:rsid w:val="008E6EFA"/>
    <w:rsid w:val="008E7068"/>
    <w:rsid w:val="008E7F80"/>
    <w:rsid w:val="008F0720"/>
    <w:rsid w:val="008F0728"/>
    <w:rsid w:val="008F0955"/>
    <w:rsid w:val="008F0FF3"/>
    <w:rsid w:val="008F10FD"/>
    <w:rsid w:val="008F11C0"/>
    <w:rsid w:val="008F143C"/>
    <w:rsid w:val="008F216A"/>
    <w:rsid w:val="008F2245"/>
    <w:rsid w:val="008F2BBA"/>
    <w:rsid w:val="008F2D11"/>
    <w:rsid w:val="008F36F2"/>
    <w:rsid w:val="008F38AB"/>
    <w:rsid w:val="008F3F7E"/>
    <w:rsid w:val="008F41D7"/>
    <w:rsid w:val="008F4925"/>
    <w:rsid w:val="008F53C4"/>
    <w:rsid w:val="008F579A"/>
    <w:rsid w:val="008F588A"/>
    <w:rsid w:val="008F5D84"/>
    <w:rsid w:val="008F6114"/>
    <w:rsid w:val="008F65F9"/>
    <w:rsid w:val="008F667C"/>
    <w:rsid w:val="008F6752"/>
    <w:rsid w:val="008F6CBD"/>
    <w:rsid w:val="008F7523"/>
    <w:rsid w:val="009001C8"/>
    <w:rsid w:val="0090030D"/>
    <w:rsid w:val="0090058B"/>
    <w:rsid w:val="00900A85"/>
    <w:rsid w:val="00901247"/>
    <w:rsid w:val="009025C6"/>
    <w:rsid w:val="00902DE0"/>
    <w:rsid w:val="00902F00"/>
    <w:rsid w:val="00903162"/>
    <w:rsid w:val="009031D4"/>
    <w:rsid w:val="009032EA"/>
    <w:rsid w:val="00903E05"/>
    <w:rsid w:val="00904502"/>
    <w:rsid w:val="00904663"/>
    <w:rsid w:val="00904C65"/>
    <w:rsid w:val="00905026"/>
    <w:rsid w:val="00905185"/>
    <w:rsid w:val="00905351"/>
    <w:rsid w:val="00905704"/>
    <w:rsid w:val="00905CFC"/>
    <w:rsid w:val="00905DD4"/>
    <w:rsid w:val="00905EC3"/>
    <w:rsid w:val="00905FEF"/>
    <w:rsid w:val="00906C7E"/>
    <w:rsid w:val="009076A8"/>
    <w:rsid w:val="009079F6"/>
    <w:rsid w:val="00911D04"/>
    <w:rsid w:val="00912622"/>
    <w:rsid w:val="00912DC9"/>
    <w:rsid w:val="009131AE"/>
    <w:rsid w:val="00913E60"/>
    <w:rsid w:val="00913EF8"/>
    <w:rsid w:val="009141DF"/>
    <w:rsid w:val="0091569D"/>
    <w:rsid w:val="00916FD0"/>
    <w:rsid w:val="0091721A"/>
    <w:rsid w:val="009209F2"/>
    <w:rsid w:val="00920A7E"/>
    <w:rsid w:val="00921F0D"/>
    <w:rsid w:val="00921FEF"/>
    <w:rsid w:val="00922104"/>
    <w:rsid w:val="0092231E"/>
    <w:rsid w:val="00922C76"/>
    <w:rsid w:val="00923AAC"/>
    <w:rsid w:val="00924A83"/>
    <w:rsid w:val="009250A8"/>
    <w:rsid w:val="00925B05"/>
    <w:rsid w:val="0092609F"/>
    <w:rsid w:val="00927011"/>
    <w:rsid w:val="0092724D"/>
    <w:rsid w:val="009276F4"/>
    <w:rsid w:val="0092789E"/>
    <w:rsid w:val="00927AC0"/>
    <w:rsid w:val="00927AE8"/>
    <w:rsid w:val="00927DED"/>
    <w:rsid w:val="009302B6"/>
    <w:rsid w:val="00930B9E"/>
    <w:rsid w:val="00930FF1"/>
    <w:rsid w:val="00931459"/>
    <w:rsid w:val="00931B8C"/>
    <w:rsid w:val="009321EF"/>
    <w:rsid w:val="009322DC"/>
    <w:rsid w:val="0093274A"/>
    <w:rsid w:val="00932C53"/>
    <w:rsid w:val="00932F6F"/>
    <w:rsid w:val="00933C4F"/>
    <w:rsid w:val="00934262"/>
    <w:rsid w:val="00934C1D"/>
    <w:rsid w:val="00934D21"/>
    <w:rsid w:val="009352E5"/>
    <w:rsid w:val="009352E7"/>
    <w:rsid w:val="00935B40"/>
    <w:rsid w:val="00936030"/>
    <w:rsid w:val="00936191"/>
    <w:rsid w:val="00936468"/>
    <w:rsid w:val="009365AC"/>
    <w:rsid w:val="009377FA"/>
    <w:rsid w:val="00937819"/>
    <w:rsid w:val="00937980"/>
    <w:rsid w:val="00937CDA"/>
    <w:rsid w:val="00937FEF"/>
    <w:rsid w:val="0094000D"/>
    <w:rsid w:val="0094073D"/>
    <w:rsid w:val="0094076B"/>
    <w:rsid w:val="00940BEC"/>
    <w:rsid w:val="00940E2F"/>
    <w:rsid w:val="00941321"/>
    <w:rsid w:val="00941B22"/>
    <w:rsid w:val="009422D2"/>
    <w:rsid w:val="00942981"/>
    <w:rsid w:val="009429A2"/>
    <w:rsid w:val="0094327C"/>
    <w:rsid w:val="009433D5"/>
    <w:rsid w:val="00944003"/>
    <w:rsid w:val="009449CB"/>
    <w:rsid w:val="00944CB2"/>
    <w:rsid w:val="00945102"/>
    <w:rsid w:val="00945688"/>
    <w:rsid w:val="00945B03"/>
    <w:rsid w:val="00945D2A"/>
    <w:rsid w:val="00947129"/>
    <w:rsid w:val="009479B7"/>
    <w:rsid w:val="009502A1"/>
    <w:rsid w:val="00950D9D"/>
    <w:rsid w:val="00950DB9"/>
    <w:rsid w:val="009510E2"/>
    <w:rsid w:val="0095181B"/>
    <w:rsid w:val="00951E30"/>
    <w:rsid w:val="00951F94"/>
    <w:rsid w:val="009527CA"/>
    <w:rsid w:val="00952BE4"/>
    <w:rsid w:val="0095307C"/>
    <w:rsid w:val="009530A0"/>
    <w:rsid w:val="00954055"/>
    <w:rsid w:val="00954291"/>
    <w:rsid w:val="00954527"/>
    <w:rsid w:val="00954AD8"/>
    <w:rsid w:val="00954B8D"/>
    <w:rsid w:val="009550E8"/>
    <w:rsid w:val="009553A4"/>
    <w:rsid w:val="0095566F"/>
    <w:rsid w:val="00955DE6"/>
    <w:rsid w:val="00956850"/>
    <w:rsid w:val="00956856"/>
    <w:rsid w:val="00956BDE"/>
    <w:rsid w:val="00956D21"/>
    <w:rsid w:val="00956DC7"/>
    <w:rsid w:val="00956F0A"/>
    <w:rsid w:val="009572F7"/>
    <w:rsid w:val="009600DE"/>
    <w:rsid w:val="00960626"/>
    <w:rsid w:val="00961091"/>
    <w:rsid w:val="009615AD"/>
    <w:rsid w:val="009618F4"/>
    <w:rsid w:val="00961F2C"/>
    <w:rsid w:val="0096221B"/>
    <w:rsid w:val="009624DC"/>
    <w:rsid w:val="009625E2"/>
    <w:rsid w:val="0096263B"/>
    <w:rsid w:val="00962D60"/>
    <w:rsid w:val="0096334D"/>
    <w:rsid w:val="00963A13"/>
    <w:rsid w:val="00964803"/>
    <w:rsid w:val="00965851"/>
    <w:rsid w:val="00965B1E"/>
    <w:rsid w:val="00965CB1"/>
    <w:rsid w:val="00965EBF"/>
    <w:rsid w:val="00965F17"/>
    <w:rsid w:val="009663F3"/>
    <w:rsid w:val="00966954"/>
    <w:rsid w:val="00966CCA"/>
    <w:rsid w:val="009677A9"/>
    <w:rsid w:val="00967C8D"/>
    <w:rsid w:val="009702DC"/>
    <w:rsid w:val="0097084B"/>
    <w:rsid w:val="00970952"/>
    <w:rsid w:val="00970A64"/>
    <w:rsid w:val="00970BC5"/>
    <w:rsid w:val="00970E81"/>
    <w:rsid w:val="009716FC"/>
    <w:rsid w:val="00971C83"/>
    <w:rsid w:val="00972127"/>
    <w:rsid w:val="00972DE7"/>
    <w:rsid w:val="00973005"/>
    <w:rsid w:val="00973258"/>
    <w:rsid w:val="009732FE"/>
    <w:rsid w:val="00973595"/>
    <w:rsid w:val="00973C31"/>
    <w:rsid w:val="0097406D"/>
    <w:rsid w:val="009745F2"/>
    <w:rsid w:val="00974890"/>
    <w:rsid w:val="00974E00"/>
    <w:rsid w:val="00974F0C"/>
    <w:rsid w:val="00974F5D"/>
    <w:rsid w:val="00975519"/>
    <w:rsid w:val="00975778"/>
    <w:rsid w:val="00975DE3"/>
    <w:rsid w:val="009760CA"/>
    <w:rsid w:val="00976374"/>
    <w:rsid w:val="00976556"/>
    <w:rsid w:val="00977117"/>
    <w:rsid w:val="00977EE5"/>
    <w:rsid w:val="009803AD"/>
    <w:rsid w:val="009803B8"/>
    <w:rsid w:val="00980520"/>
    <w:rsid w:val="0098103A"/>
    <w:rsid w:val="00981194"/>
    <w:rsid w:val="0098278E"/>
    <w:rsid w:val="00983B7C"/>
    <w:rsid w:val="009842B2"/>
    <w:rsid w:val="009846D7"/>
    <w:rsid w:val="009848D2"/>
    <w:rsid w:val="00984D16"/>
    <w:rsid w:val="00984D6B"/>
    <w:rsid w:val="009851B3"/>
    <w:rsid w:val="009853D8"/>
    <w:rsid w:val="00985499"/>
    <w:rsid w:val="00985774"/>
    <w:rsid w:val="0098583F"/>
    <w:rsid w:val="00986804"/>
    <w:rsid w:val="00986B58"/>
    <w:rsid w:val="00986DD0"/>
    <w:rsid w:val="0098707F"/>
    <w:rsid w:val="0098727A"/>
    <w:rsid w:val="00987979"/>
    <w:rsid w:val="00987DB2"/>
    <w:rsid w:val="00987ED7"/>
    <w:rsid w:val="009901B6"/>
    <w:rsid w:val="0099034E"/>
    <w:rsid w:val="009903DD"/>
    <w:rsid w:val="00990D15"/>
    <w:rsid w:val="00991360"/>
    <w:rsid w:val="00992253"/>
    <w:rsid w:val="009925D7"/>
    <w:rsid w:val="00992D36"/>
    <w:rsid w:val="009932BD"/>
    <w:rsid w:val="009945D8"/>
    <w:rsid w:val="00994AD4"/>
    <w:rsid w:val="00994D28"/>
    <w:rsid w:val="00994F53"/>
    <w:rsid w:val="00994F60"/>
    <w:rsid w:val="00995197"/>
    <w:rsid w:val="009958F5"/>
    <w:rsid w:val="00995AB1"/>
    <w:rsid w:val="00995BC6"/>
    <w:rsid w:val="00995DE6"/>
    <w:rsid w:val="00995E9A"/>
    <w:rsid w:val="00995ED6"/>
    <w:rsid w:val="009960BD"/>
    <w:rsid w:val="00996227"/>
    <w:rsid w:val="00996B42"/>
    <w:rsid w:val="0099719D"/>
    <w:rsid w:val="00997985"/>
    <w:rsid w:val="00997BED"/>
    <w:rsid w:val="009A0510"/>
    <w:rsid w:val="009A0C66"/>
    <w:rsid w:val="009A0FAE"/>
    <w:rsid w:val="009A101A"/>
    <w:rsid w:val="009A10D5"/>
    <w:rsid w:val="009A1193"/>
    <w:rsid w:val="009A16DB"/>
    <w:rsid w:val="009A18B1"/>
    <w:rsid w:val="009A1BD1"/>
    <w:rsid w:val="009A1C55"/>
    <w:rsid w:val="009A2BB1"/>
    <w:rsid w:val="009A2C66"/>
    <w:rsid w:val="009A2CB7"/>
    <w:rsid w:val="009A2FD5"/>
    <w:rsid w:val="009A368F"/>
    <w:rsid w:val="009A3812"/>
    <w:rsid w:val="009A3F2F"/>
    <w:rsid w:val="009A3F76"/>
    <w:rsid w:val="009A428C"/>
    <w:rsid w:val="009A63EC"/>
    <w:rsid w:val="009A6581"/>
    <w:rsid w:val="009A6773"/>
    <w:rsid w:val="009A6CE0"/>
    <w:rsid w:val="009A6D9E"/>
    <w:rsid w:val="009A6ED8"/>
    <w:rsid w:val="009A70E3"/>
    <w:rsid w:val="009A7461"/>
    <w:rsid w:val="009A7540"/>
    <w:rsid w:val="009A7BA1"/>
    <w:rsid w:val="009A7BCC"/>
    <w:rsid w:val="009A7D2C"/>
    <w:rsid w:val="009B0419"/>
    <w:rsid w:val="009B0500"/>
    <w:rsid w:val="009B0AE9"/>
    <w:rsid w:val="009B151D"/>
    <w:rsid w:val="009B1AFA"/>
    <w:rsid w:val="009B1E47"/>
    <w:rsid w:val="009B1F78"/>
    <w:rsid w:val="009B1F80"/>
    <w:rsid w:val="009B2525"/>
    <w:rsid w:val="009B27F3"/>
    <w:rsid w:val="009B2D05"/>
    <w:rsid w:val="009B3DFF"/>
    <w:rsid w:val="009B40E1"/>
    <w:rsid w:val="009B441F"/>
    <w:rsid w:val="009B477F"/>
    <w:rsid w:val="009B4ED2"/>
    <w:rsid w:val="009B639B"/>
    <w:rsid w:val="009B6C08"/>
    <w:rsid w:val="009B726C"/>
    <w:rsid w:val="009B736E"/>
    <w:rsid w:val="009B7952"/>
    <w:rsid w:val="009B7B19"/>
    <w:rsid w:val="009C0572"/>
    <w:rsid w:val="009C06D4"/>
    <w:rsid w:val="009C0AF6"/>
    <w:rsid w:val="009C0B50"/>
    <w:rsid w:val="009C0B59"/>
    <w:rsid w:val="009C1723"/>
    <w:rsid w:val="009C1BA7"/>
    <w:rsid w:val="009C26CE"/>
    <w:rsid w:val="009C274B"/>
    <w:rsid w:val="009C490C"/>
    <w:rsid w:val="009C4F3A"/>
    <w:rsid w:val="009C508C"/>
    <w:rsid w:val="009C521A"/>
    <w:rsid w:val="009C540B"/>
    <w:rsid w:val="009C57A9"/>
    <w:rsid w:val="009C610D"/>
    <w:rsid w:val="009C6B2D"/>
    <w:rsid w:val="009C6E5F"/>
    <w:rsid w:val="009D0478"/>
    <w:rsid w:val="009D0EBD"/>
    <w:rsid w:val="009D0F2A"/>
    <w:rsid w:val="009D189B"/>
    <w:rsid w:val="009D1E03"/>
    <w:rsid w:val="009D2078"/>
    <w:rsid w:val="009D32D8"/>
    <w:rsid w:val="009D342D"/>
    <w:rsid w:val="009D37BD"/>
    <w:rsid w:val="009D3D63"/>
    <w:rsid w:val="009D3DE8"/>
    <w:rsid w:val="009D43BF"/>
    <w:rsid w:val="009D4CFF"/>
    <w:rsid w:val="009D5011"/>
    <w:rsid w:val="009D521E"/>
    <w:rsid w:val="009D54D1"/>
    <w:rsid w:val="009D5CF4"/>
    <w:rsid w:val="009D5E12"/>
    <w:rsid w:val="009D5F5A"/>
    <w:rsid w:val="009D6388"/>
    <w:rsid w:val="009D6854"/>
    <w:rsid w:val="009D6FC3"/>
    <w:rsid w:val="009D709C"/>
    <w:rsid w:val="009D75A1"/>
    <w:rsid w:val="009D7A9D"/>
    <w:rsid w:val="009E0882"/>
    <w:rsid w:val="009E16C8"/>
    <w:rsid w:val="009E2279"/>
    <w:rsid w:val="009E2458"/>
    <w:rsid w:val="009E3135"/>
    <w:rsid w:val="009E31C5"/>
    <w:rsid w:val="009E369D"/>
    <w:rsid w:val="009E3A83"/>
    <w:rsid w:val="009E3B68"/>
    <w:rsid w:val="009E3F12"/>
    <w:rsid w:val="009E408A"/>
    <w:rsid w:val="009E41E5"/>
    <w:rsid w:val="009E43A4"/>
    <w:rsid w:val="009E4D0C"/>
    <w:rsid w:val="009E5079"/>
    <w:rsid w:val="009E52E4"/>
    <w:rsid w:val="009E5406"/>
    <w:rsid w:val="009E5703"/>
    <w:rsid w:val="009E5710"/>
    <w:rsid w:val="009E5C5B"/>
    <w:rsid w:val="009E612B"/>
    <w:rsid w:val="009E6BB0"/>
    <w:rsid w:val="009E7367"/>
    <w:rsid w:val="009F065A"/>
    <w:rsid w:val="009F0B05"/>
    <w:rsid w:val="009F0F18"/>
    <w:rsid w:val="009F0FCB"/>
    <w:rsid w:val="009F1107"/>
    <w:rsid w:val="009F1271"/>
    <w:rsid w:val="009F12C0"/>
    <w:rsid w:val="009F1653"/>
    <w:rsid w:val="009F217B"/>
    <w:rsid w:val="009F27BC"/>
    <w:rsid w:val="009F2AF9"/>
    <w:rsid w:val="009F2BE9"/>
    <w:rsid w:val="009F3613"/>
    <w:rsid w:val="009F3DEA"/>
    <w:rsid w:val="009F4CFE"/>
    <w:rsid w:val="009F5136"/>
    <w:rsid w:val="009F5544"/>
    <w:rsid w:val="009F5C63"/>
    <w:rsid w:val="009F5CEC"/>
    <w:rsid w:val="009F697C"/>
    <w:rsid w:val="009F7143"/>
    <w:rsid w:val="009F727D"/>
    <w:rsid w:val="009F75D9"/>
    <w:rsid w:val="009F763D"/>
    <w:rsid w:val="009F79A8"/>
    <w:rsid w:val="009F7A30"/>
    <w:rsid w:val="00A0032F"/>
    <w:rsid w:val="00A012D8"/>
    <w:rsid w:val="00A0135D"/>
    <w:rsid w:val="00A013C2"/>
    <w:rsid w:val="00A0182B"/>
    <w:rsid w:val="00A01C1A"/>
    <w:rsid w:val="00A01F90"/>
    <w:rsid w:val="00A021A0"/>
    <w:rsid w:val="00A02505"/>
    <w:rsid w:val="00A02DB7"/>
    <w:rsid w:val="00A02E60"/>
    <w:rsid w:val="00A03032"/>
    <w:rsid w:val="00A03DBC"/>
    <w:rsid w:val="00A03F30"/>
    <w:rsid w:val="00A0433D"/>
    <w:rsid w:val="00A04505"/>
    <w:rsid w:val="00A05210"/>
    <w:rsid w:val="00A05AD6"/>
    <w:rsid w:val="00A06017"/>
    <w:rsid w:val="00A062ED"/>
    <w:rsid w:val="00A0694A"/>
    <w:rsid w:val="00A06A25"/>
    <w:rsid w:val="00A06FC9"/>
    <w:rsid w:val="00A07635"/>
    <w:rsid w:val="00A07685"/>
    <w:rsid w:val="00A07E5C"/>
    <w:rsid w:val="00A1010F"/>
    <w:rsid w:val="00A10B16"/>
    <w:rsid w:val="00A10ED8"/>
    <w:rsid w:val="00A11E33"/>
    <w:rsid w:val="00A11E59"/>
    <w:rsid w:val="00A1202B"/>
    <w:rsid w:val="00A12158"/>
    <w:rsid w:val="00A12994"/>
    <w:rsid w:val="00A12E45"/>
    <w:rsid w:val="00A1339F"/>
    <w:rsid w:val="00A14849"/>
    <w:rsid w:val="00A148F3"/>
    <w:rsid w:val="00A14A3B"/>
    <w:rsid w:val="00A14E98"/>
    <w:rsid w:val="00A15156"/>
    <w:rsid w:val="00A15544"/>
    <w:rsid w:val="00A15C37"/>
    <w:rsid w:val="00A15E3B"/>
    <w:rsid w:val="00A170E4"/>
    <w:rsid w:val="00A172FC"/>
    <w:rsid w:val="00A17394"/>
    <w:rsid w:val="00A178C5"/>
    <w:rsid w:val="00A17910"/>
    <w:rsid w:val="00A17AEE"/>
    <w:rsid w:val="00A2056D"/>
    <w:rsid w:val="00A20EB0"/>
    <w:rsid w:val="00A21059"/>
    <w:rsid w:val="00A21CA4"/>
    <w:rsid w:val="00A22F4A"/>
    <w:rsid w:val="00A23415"/>
    <w:rsid w:val="00A235B7"/>
    <w:rsid w:val="00A2386F"/>
    <w:rsid w:val="00A239CA"/>
    <w:rsid w:val="00A23C11"/>
    <w:rsid w:val="00A23C8F"/>
    <w:rsid w:val="00A23E49"/>
    <w:rsid w:val="00A23F42"/>
    <w:rsid w:val="00A2461D"/>
    <w:rsid w:val="00A2511A"/>
    <w:rsid w:val="00A25599"/>
    <w:rsid w:val="00A25750"/>
    <w:rsid w:val="00A25CD9"/>
    <w:rsid w:val="00A25D8D"/>
    <w:rsid w:val="00A25FFB"/>
    <w:rsid w:val="00A264CF"/>
    <w:rsid w:val="00A26AA0"/>
    <w:rsid w:val="00A26CF5"/>
    <w:rsid w:val="00A270ED"/>
    <w:rsid w:val="00A271B6"/>
    <w:rsid w:val="00A27643"/>
    <w:rsid w:val="00A27842"/>
    <w:rsid w:val="00A27B7D"/>
    <w:rsid w:val="00A27B98"/>
    <w:rsid w:val="00A27CED"/>
    <w:rsid w:val="00A3008C"/>
    <w:rsid w:val="00A30F39"/>
    <w:rsid w:val="00A31777"/>
    <w:rsid w:val="00A318FF"/>
    <w:rsid w:val="00A31D8C"/>
    <w:rsid w:val="00A31F6E"/>
    <w:rsid w:val="00A325ED"/>
    <w:rsid w:val="00A32DB9"/>
    <w:rsid w:val="00A32DCA"/>
    <w:rsid w:val="00A32E6F"/>
    <w:rsid w:val="00A32F51"/>
    <w:rsid w:val="00A33032"/>
    <w:rsid w:val="00A3333E"/>
    <w:rsid w:val="00A3335F"/>
    <w:rsid w:val="00A336E2"/>
    <w:rsid w:val="00A33CDC"/>
    <w:rsid w:val="00A34236"/>
    <w:rsid w:val="00A3450B"/>
    <w:rsid w:val="00A345C7"/>
    <w:rsid w:val="00A352E3"/>
    <w:rsid w:val="00A35500"/>
    <w:rsid w:val="00A36022"/>
    <w:rsid w:val="00A360D5"/>
    <w:rsid w:val="00A366AB"/>
    <w:rsid w:val="00A3676F"/>
    <w:rsid w:val="00A3688D"/>
    <w:rsid w:val="00A36998"/>
    <w:rsid w:val="00A370A0"/>
    <w:rsid w:val="00A370DA"/>
    <w:rsid w:val="00A37B83"/>
    <w:rsid w:val="00A37C35"/>
    <w:rsid w:val="00A40360"/>
    <w:rsid w:val="00A406EC"/>
    <w:rsid w:val="00A40B7A"/>
    <w:rsid w:val="00A41445"/>
    <w:rsid w:val="00A4187D"/>
    <w:rsid w:val="00A419AD"/>
    <w:rsid w:val="00A41A13"/>
    <w:rsid w:val="00A41C35"/>
    <w:rsid w:val="00A4220C"/>
    <w:rsid w:val="00A42A8A"/>
    <w:rsid w:val="00A43785"/>
    <w:rsid w:val="00A44149"/>
    <w:rsid w:val="00A450E3"/>
    <w:rsid w:val="00A45994"/>
    <w:rsid w:val="00A45B71"/>
    <w:rsid w:val="00A45FCC"/>
    <w:rsid w:val="00A4603E"/>
    <w:rsid w:val="00A462AF"/>
    <w:rsid w:val="00A468F8"/>
    <w:rsid w:val="00A46940"/>
    <w:rsid w:val="00A46978"/>
    <w:rsid w:val="00A46BCA"/>
    <w:rsid w:val="00A46C05"/>
    <w:rsid w:val="00A47139"/>
    <w:rsid w:val="00A5012B"/>
    <w:rsid w:val="00A50404"/>
    <w:rsid w:val="00A51142"/>
    <w:rsid w:val="00A51162"/>
    <w:rsid w:val="00A51186"/>
    <w:rsid w:val="00A52079"/>
    <w:rsid w:val="00A52355"/>
    <w:rsid w:val="00A523F3"/>
    <w:rsid w:val="00A53577"/>
    <w:rsid w:val="00A54070"/>
    <w:rsid w:val="00A541D1"/>
    <w:rsid w:val="00A547E7"/>
    <w:rsid w:val="00A55145"/>
    <w:rsid w:val="00A55164"/>
    <w:rsid w:val="00A554EF"/>
    <w:rsid w:val="00A55B74"/>
    <w:rsid w:val="00A5625B"/>
    <w:rsid w:val="00A56420"/>
    <w:rsid w:val="00A56610"/>
    <w:rsid w:val="00A56B95"/>
    <w:rsid w:val="00A575AF"/>
    <w:rsid w:val="00A60007"/>
    <w:rsid w:val="00A603AF"/>
    <w:rsid w:val="00A60429"/>
    <w:rsid w:val="00A60536"/>
    <w:rsid w:val="00A60723"/>
    <w:rsid w:val="00A60A7E"/>
    <w:rsid w:val="00A6149B"/>
    <w:rsid w:val="00A614E9"/>
    <w:rsid w:val="00A61AE4"/>
    <w:rsid w:val="00A61C2A"/>
    <w:rsid w:val="00A62F1E"/>
    <w:rsid w:val="00A63345"/>
    <w:rsid w:val="00A63397"/>
    <w:rsid w:val="00A633F0"/>
    <w:rsid w:val="00A634DF"/>
    <w:rsid w:val="00A64413"/>
    <w:rsid w:val="00A645D1"/>
    <w:rsid w:val="00A65391"/>
    <w:rsid w:val="00A65905"/>
    <w:rsid w:val="00A65965"/>
    <w:rsid w:val="00A66A4A"/>
    <w:rsid w:val="00A67556"/>
    <w:rsid w:val="00A676F7"/>
    <w:rsid w:val="00A7037F"/>
    <w:rsid w:val="00A70390"/>
    <w:rsid w:val="00A70485"/>
    <w:rsid w:val="00A7061A"/>
    <w:rsid w:val="00A707B4"/>
    <w:rsid w:val="00A70E49"/>
    <w:rsid w:val="00A71122"/>
    <w:rsid w:val="00A712D8"/>
    <w:rsid w:val="00A7160F"/>
    <w:rsid w:val="00A71EE7"/>
    <w:rsid w:val="00A723CA"/>
    <w:rsid w:val="00A72449"/>
    <w:rsid w:val="00A7247B"/>
    <w:rsid w:val="00A73050"/>
    <w:rsid w:val="00A733D5"/>
    <w:rsid w:val="00A7361F"/>
    <w:rsid w:val="00A743BE"/>
    <w:rsid w:val="00A74528"/>
    <w:rsid w:val="00A74FB3"/>
    <w:rsid w:val="00A750F9"/>
    <w:rsid w:val="00A75525"/>
    <w:rsid w:val="00A75650"/>
    <w:rsid w:val="00A75E18"/>
    <w:rsid w:val="00A75EBF"/>
    <w:rsid w:val="00A75FA6"/>
    <w:rsid w:val="00A76051"/>
    <w:rsid w:val="00A762CA"/>
    <w:rsid w:val="00A76C6F"/>
    <w:rsid w:val="00A774FA"/>
    <w:rsid w:val="00A775A3"/>
    <w:rsid w:val="00A77DB2"/>
    <w:rsid w:val="00A8087E"/>
    <w:rsid w:val="00A80FE7"/>
    <w:rsid w:val="00A810D0"/>
    <w:rsid w:val="00A8190D"/>
    <w:rsid w:val="00A820C3"/>
    <w:rsid w:val="00A827DE"/>
    <w:rsid w:val="00A82F5F"/>
    <w:rsid w:val="00A83000"/>
    <w:rsid w:val="00A832DF"/>
    <w:rsid w:val="00A834C5"/>
    <w:rsid w:val="00A83D61"/>
    <w:rsid w:val="00A8430E"/>
    <w:rsid w:val="00A84994"/>
    <w:rsid w:val="00A84DE0"/>
    <w:rsid w:val="00A84F2E"/>
    <w:rsid w:val="00A8506F"/>
    <w:rsid w:val="00A8560F"/>
    <w:rsid w:val="00A85E87"/>
    <w:rsid w:val="00A85FBE"/>
    <w:rsid w:val="00A861CB"/>
    <w:rsid w:val="00A86408"/>
    <w:rsid w:val="00A870FA"/>
    <w:rsid w:val="00A87BAB"/>
    <w:rsid w:val="00A900CE"/>
    <w:rsid w:val="00A90EA2"/>
    <w:rsid w:val="00A91013"/>
    <w:rsid w:val="00A9159C"/>
    <w:rsid w:val="00A917EE"/>
    <w:rsid w:val="00A91E1E"/>
    <w:rsid w:val="00A9213E"/>
    <w:rsid w:val="00A9235A"/>
    <w:rsid w:val="00A92DED"/>
    <w:rsid w:val="00A93BD7"/>
    <w:rsid w:val="00A93DBB"/>
    <w:rsid w:val="00A93F3E"/>
    <w:rsid w:val="00A94891"/>
    <w:rsid w:val="00A95200"/>
    <w:rsid w:val="00A95222"/>
    <w:rsid w:val="00A95732"/>
    <w:rsid w:val="00A95FB2"/>
    <w:rsid w:val="00A96182"/>
    <w:rsid w:val="00A96A82"/>
    <w:rsid w:val="00A96D1F"/>
    <w:rsid w:val="00A96E96"/>
    <w:rsid w:val="00A9734F"/>
    <w:rsid w:val="00A9796A"/>
    <w:rsid w:val="00A97F13"/>
    <w:rsid w:val="00AA0230"/>
    <w:rsid w:val="00AA06E7"/>
    <w:rsid w:val="00AA0896"/>
    <w:rsid w:val="00AA0B1B"/>
    <w:rsid w:val="00AA17E6"/>
    <w:rsid w:val="00AA2645"/>
    <w:rsid w:val="00AA36AB"/>
    <w:rsid w:val="00AA3CAA"/>
    <w:rsid w:val="00AA406E"/>
    <w:rsid w:val="00AA4BC4"/>
    <w:rsid w:val="00AA4BC8"/>
    <w:rsid w:val="00AA547F"/>
    <w:rsid w:val="00AA54AF"/>
    <w:rsid w:val="00AA56DC"/>
    <w:rsid w:val="00AA5A61"/>
    <w:rsid w:val="00AA5C65"/>
    <w:rsid w:val="00AA61E4"/>
    <w:rsid w:val="00AA7914"/>
    <w:rsid w:val="00AA7F86"/>
    <w:rsid w:val="00AB0507"/>
    <w:rsid w:val="00AB0839"/>
    <w:rsid w:val="00AB0D36"/>
    <w:rsid w:val="00AB10EB"/>
    <w:rsid w:val="00AB136F"/>
    <w:rsid w:val="00AB1488"/>
    <w:rsid w:val="00AB196F"/>
    <w:rsid w:val="00AB1AE4"/>
    <w:rsid w:val="00AB22C9"/>
    <w:rsid w:val="00AB27AB"/>
    <w:rsid w:val="00AB2B2E"/>
    <w:rsid w:val="00AB3265"/>
    <w:rsid w:val="00AB3534"/>
    <w:rsid w:val="00AB377E"/>
    <w:rsid w:val="00AB3E17"/>
    <w:rsid w:val="00AB4445"/>
    <w:rsid w:val="00AB44B8"/>
    <w:rsid w:val="00AB48D1"/>
    <w:rsid w:val="00AB4BF5"/>
    <w:rsid w:val="00AB4C82"/>
    <w:rsid w:val="00AB4ED1"/>
    <w:rsid w:val="00AB51AD"/>
    <w:rsid w:val="00AB5837"/>
    <w:rsid w:val="00AB59A3"/>
    <w:rsid w:val="00AB5FF9"/>
    <w:rsid w:val="00AB623E"/>
    <w:rsid w:val="00AB6A75"/>
    <w:rsid w:val="00AB6E02"/>
    <w:rsid w:val="00AB744E"/>
    <w:rsid w:val="00AB7ACB"/>
    <w:rsid w:val="00AC074A"/>
    <w:rsid w:val="00AC08DB"/>
    <w:rsid w:val="00AC0A63"/>
    <w:rsid w:val="00AC1055"/>
    <w:rsid w:val="00AC2967"/>
    <w:rsid w:val="00AC2CDC"/>
    <w:rsid w:val="00AC2FD2"/>
    <w:rsid w:val="00AC31C0"/>
    <w:rsid w:val="00AC349C"/>
    <w:rsid w:val="00AC3732"/>
    <w:rsid w:val="00AC3945"/>
    <w:rsid w:val="00AC3B8B"/>
    <w:rsid w:val="00AC3F25"/>
    <w:rsid w:val="00AC4A6F"/>
    <w:rsid w:val="00AC4F77"/>
    <w:rsid w:val="00AC5593"/>
    <w:rsid w:val="00AC5712"/>
    <w:rsid w:val="00AC59D2"/>
    <w:rsid w:val="00AC5F97"/>
    <w:rsid w:val="00AC6086"/>
    <w:rsid w:val="00AC60F8"/>
    <w:rsid w:val="00AC6270"/>
    <w:rsid w:val="00AC67D2"/>
    <w:rsid w:val="00AC6926"/>
    <w:rsid w:val="00AC6EB1"/>
    <w:rsid w:val="00AC7508"/>
    <w:rsid w:val="00AC792C"/>
    <w:rsid w:val="00AC7CB4"/>
    <w:rsid w:val="00AC7DA5"/>
    <w:rsid w:val="00AC7DAE"/>
    <w:rsid w:val="00AC7DFF"/>
    <w:rsid w:val="00AD0447"/>
    <w:rsid w:val="00AD05EF"/>
    <w:rsid w:val="00AD0EC5"/>
    <w:rsid w:val="00AD0F81"/>
    <w:rsid w:val="00AD1118"/>
    <w:rsid w:val="00AD14DD"/>
    <w:rsid w:val="00AD17F3"/>
    <w:rsid w:val="00AD1850"/>
    <w:rsid w:val="00AD1E50"/>
    <w:rsid w:val="00AD1F5E"/>
    <w:rsid w:val="00AD289A"/>
    <w:rsid w:val="00AD2E19"/>
    <w:rsid w:val="00AD344A"/>
    <w:rsid w:val="00AD3636"/>
    <w:rsid w:val="00AD3CF9"/>
    <w:rsid w:val="00AD400E"/>
    <w:rsid w:val="00AD45DE"/>
    <w:rsid w:val="00AD4AE7"/>
    <w:rsid w:val="00AD4AE9"/>
    <w:rsid w:val="00AD4C36"/>
    <w:rsid w:val="00AD5776"/>
    <w:rsid w:val="00AD5944"/>
    <w:rsid w:val="00AD690A"/>
    <w:rsid w:val="00AD6A01"/>
    <w:rsid w:val="00AD6AB8"/>
    <w:rsid w:val="00AD6AD7"/>
    <w:rsid w:val="00AD722E"/>
    <w:rsid w:val="00AD7512"/>
    <w:rsid w:val="00AD7DF2"/>
    <w:rsid w:val="00AE05E2"/>
    <w:rsid w:val="00AE0A82"/>
    <w:rsid w:val="00AE0F4E"/>
    <w:rsid w:val="00AE1041"/>
    <w:rsid w:val="00AE1C9E"/>
    <w:rsid w:val="00AE2195"/>
    <w:rsid w:val="00AE2825"/>
    <w:rsid w:val="00AE2CA4"/>
    <w:rsid w:val="00AE3495"/>
    <w:rsid w:val="00AE3535"/>
    <w:rsid w:val="00AE36FE"/>
    <w:rsid w:val="00AE57D6"/>
    <w:rsid w:val="00AE6243"/>
    <w:rsid w:val="00AE630F"/>
    <w:rsid w:val="00AE669D"/>
    <w:rsid w:val="00AE6D61"/>
    <w:rsid w:val="00AE6EAC"/>
    <w:rsid w:val="00AE6F3A"/>
    <w:rsid w:val="00AE739D"/>
    <w:rsid w:val="00AF0814"/>
    <w:rsid w:val="00AF128B"/>
    <w:rsid w:val="00AF1786"/>
    <w:rsid w:val="00AF1C30"/>
    <w:rsid w:val="00AF1F35"/>
    <w:rsid w:val="00AF1FF0"/>
    <w:rsid w:val="00AF23AA"/>
    <w:rsid w:val="00AF2EB4"/>
    <w:rsid w:val="00AF31FE"/>
    <w:rsid w:val="00AF363A"/>
    <w:rsid w:val="00AF3E79"/>
    <w:rsid w:val="00AF4061"/>
    <w:rsid w:val="00AF4203"/>
    <w:rsid w:val="00AF4DFA"/>
    <w:rsid w:val="00AF5039"/>
    <w:rsid w:val="00AF5164"/>
    <w:rsid w:val="00AF5455"/>
    <w:rsid w:val="00AF5A91"/>
    <w:rsid w:val="00AF5D5D"/>
    <w:rsid w:val="00AF6421"/>
    <w:rsid w:val="00AF65FA"/>
    <w:rsid w:val="00AF6642"/>
    <w:rsid w:val="00AF6976"/>
    <w:rsid w:val="00AF6A81"/>
    <w:rsid w:val="00AF6BA8"/>
    <w:rsid w:val="00AF6F89"/>
    <w:rsid w:val="00AF71D1"/>
    <w:rsid w:val="00AF75AF"/>
    <w:rsid w:val="00AF75C9"/>
    <w:rsid w:val="00AF7CFA"/>
    <w:rsid w:val="00B009B8"/>
    <w:rsid w:val="00B011A8"/>
    <w:rsid w:val="00B014E4"/>
    <w:rsid w:val="00B0165A"/>
    <w:rsid w:val="00B01EA2"/>
    <w:rsid w:val="00B0202D"/>
    <w:rsid w:val="00B023DE"/>
    <w:rsid w:val="00B026BB"/>
    <w:rsid w:val="00B02C61"/>
    <w:rsid w:val="00B0372C"/>
    <w:rsid w:val="00B03902"/>
    <w:rsid w:val="00B03AE9"/>
    <w:rsid w:val="00B03D16"/>
    <w:rsid w:val="00B03F9E"/>
    <w:rsid w:val="00B0494F"/>
    <w:rsid w:val="00B04E24"/>
    <w:rsid w:val="00B05B17"/>
    <w:rsid w:val="00B05BD5"/>
    <w:rsid w:val="00B0716B"/>
    <w:rsid w:val="00B07803"/>
    <w:rsid w:val="00B079EE"/>
    <w:rsid w:val="00B07AE4"/>
    <w:rsid w:val="00B1057C"/>
    <w:rsid w:val="00B10A1D"/>
    <w:rsid w:val="00B10C81"/>
    <w:rsid w:val="00B111F5"/>
    <w:rsid w:val="00B11A25"/>
    <w:rsid w:val="00B11ABE"/>
    <w:rsid w:val="00B11F3B"/>
    <w:rsid w:val="00B12A4D"/>
    <w:rsid w:val="00B13425"/>
    <w:rsid w:val="00B1362F"/>
    <w:rsid w:val="00B13833"/>
    <w:rsid w:val="00B1392D"/>
    <w:rsid w:val="00B13E39"/>
    <w:rsid w:val="00B140CD"/>
    <w:rsid w:val="00B14F0A"/>
    <w:rsid w:val="00B15041"/>
    <w:rsid w:val="00B154A1"/>
    <w:rsid w:val="00B16143"/>
    <w:rsid w:val="00B16304"/>
    <w:rsid w:val="00B16739"/>
    <w:rsid w:val="00B167F8"/>
    <w:rsid w:val="00B16DB4"/>
    <w:rsid w:val="00B17021"/>
    <w:rsid w:val="00B17045"/>
    <w:rsid w:val="00B1722F"/>
    <w:rsid w:val="00B17A81"/>
    <w:rsid w:val="00B17AB2"/>
    <w:rsid w:val="00B17E28"/>
    <w:rsid w:val="00B20DB7"/>
    <w:rsid w:val="00B214FC"/>
    <w:rsid w:val="00B21895"/>
    <w:rsid w:val="00B21D70"/>
    <w:rsid w:val="00B21FC8"/>
    <w:rsid w:val="00B2206C"/>
    <w:rsid w:val="00B22475"/>
    <w:rsid w:val="00B22835"/>
    <w:rsid w:val="00B229F6"/>
    <w:rsid w:val="00B234B3"/>
    <w:rsid w:val="00B2363D"/>
    <w:rsid w:val="00B2383C"/>
    <w:rsid w:val="00B23A03"/>
    <w:rsid w:val="00B243AA"/>
    <w:rsid w:val="00B24BCA"/>
    <w:rsid w:val="00B25B73"/>
    <w:rsid w:val="00B26493"/>
    <w:rsid w:val="00B264F0"/>
    <w:rsid w:val="00B27098"/>
    <w:rsid w:val="00B270C2"/>
    <w:rsid w:val="00B27155"/>
    <w:rsid w:val="00B27530"/>
    <w:rsid w:val="00B27D75"/>
    <w:rsid w:val="00B3061B"/>
    <w:rsid w:val="00B30882"/>
    <w:rsid w:val="00B30A0E"/>
    <w:rsid w:val="00B30B89"/>
    <w:rsid w:val="00B31169"/>
    <w:rsid w:val="00B31383"/>
    <w:rsid w:val="00B315F1"/>
    <w:rsid w:val="00B32086"/>
    <w:rsid w:val="00B3233B"/>
    <w:rsid w:val="00B323AB"/>
    <w:rsid w:val="00B32782"/>
    <w:rsid w:val="00B32FEA"/>
    <w:rsid w:val="00B331D1"/>
    <w:rsid w:val="00B3356B"/>
    <w:rsid w:val="00B33669"/>
    <w:rsid w:val="00B337A1"/>
    <w:rsid w:val="00B345A1"/>
    <w:rsid w:val="00B34F3B"/>
    <w:rsid w:val="00B352D0"/>
    <w:rsid w:val="00B35634"/>
    <w:rsid w:val="00B3661E"/>
    <w:rsid w:val="00B366F9"/>
    <w:rsid w:val="00B36925"/>
    <w:rsid w:val="00B37914"/>
    <w:rsid w:val="00B37C7C"/>
    <w:rsid w:val="00B4025D"/>
    <w:rsid w:val="00B419F7"/>
    <w:rsid w:val="00B41A5D"/>
    <w:rsid w:val="00B4283C"/>
    <w:rsid w:val="00B42F5B"/>
    <w:rsid w:val="00B43B97"/>
    <w:rsid w:val="00B442B1"/>
    <w:rsid w:val="00B4462C"/>
    <w:rsid w:val="00B44E4F"/>
    <w:rsid w:val="00B44E65"/>
    <w:rsid w:val="00B455DA"/>
    <w:rsid w:val="00B47054"/>
    <w:rsid w:val="00B47CF8"/>
    <w:rsid w:val="00B47F8D"/>
    <w:rsid w:val="00B50751"/>
    <w:rsid w:val="00B510C0"/>
    <w:rsid w:val="00B516B3"/>
    <w:rsid w:val="00B51B7D"/>
    <w:rsid w:val="00B52060"/>
    <w:rsid w:val="00B52275"/>
    <w:rsid w:val="00B52379"/>
    <w:rsid w:val="00B52851"/>
    <w:rsid w:val="00B52E6A"/>
    <w:rsid w:val="00B52F8C"/>
    <w:rsid w:val="00B53280"/>
    <w:rsid w:val="00B53301"/>
    <w:rsid w:val="00B533F9"/>
    <w:rsid w:val="00B5357D"/>
    <w:rsid w:val="00B53874"/>
    <w:rsid w:val="00B54796"/>
    <w:rsid w:val="00B5484D"/>
    <w:rsid w:val="00B549BE"/>
    <w:rsid w:val="00B54A96"/>
    <w:rsid w:val="00B54B3D"/>
    <w:rsid w:val="00B5504A"/>
    <w:rsid w:val="00B552F1"/>
    <w:rsid w:val="00B55466"/>
    <w:rsid w:val="00B55EC8"/>
    <w:rsid w:val="00B55F19"/>
    <w:rsid w:val="00B56324"/>
    <w:rsid w:val="00B56459"/>
    <w:rsid w:val="00B5648C"/>
    <w:rsid w:val="00B56B07"/>
    <w:rsid w:val="00B57813"/>
    <w:rsid w:val="00B57FC0"/>
    <w:rsid w:val="00B6005A"/>
    <w:rsid w:val="00B6052A"/>
    <w:rsid w:val="00B605B6"/>
    <w:rsid w:val="00B60A14"/>
    <w:rsid w:val="00B60BF8"/>
    <w:rsid w:val="00B61E78"/>
    <w:rsid w:val="00B62320"/>
    <w:rsid w:val="00B62345"/>
    <w:rsid w:val="00B62AF9"/>
    <w:rsid w:val="00B62EAA"/>
    <w:rsid w:val="00B6344E"/>
    <w:rsid w:val="00B63532"/>
    <w:rsid w:val="00B63EE2"/>
    <w:rsid w:val="00B63F86"/>
    <w:rsid w:val="00B642D9"/>
    <w:rsid w:val="00B64661"/>
    <w:rsid w:val="00B64908"/>
    <w:rsid w:val="00B652EF"/>
    <w:rsid w:val="00B659AA"/>
    <w:rsid w:val="00B65A39"/>
    <w:rsid w:val="00B65C00"/>
    <w:rsid w:val="00B66F48"/>
    <w:rsid w:val="00B67358"/>
    <w:rsid w:val="00B67512"/>
    <w:rsid w:val="00B6785E"/>
    <w:rsid w:val="00B67AD4"/>
    <w:rsid w:val="00B67B0F"/>
    <w:rsid w:val="00B70116"/>
    <w:rsid w:val="00B70158"/>
    <w:rsid w:val="00B7134B"/>
    <w:rsid w:val="00B7252B"/>
    <w:rsid w:val="00B72B16"/>
    <w:rsid w:val="00B72CCB"/>
    <w:rsid w:val="00B73399"/>
    <w:rsid w:val="00B73571"/>
    <w:rsid w:val="00B735CF"/>
    <w:rsid w:val="00B737D6"/>
    <w:rsid w:val="00B737FD"/>
    <w:rsid w:val="00B7446A"/>
    <w:rsid w:val="00B745BD"/>
    <w:rsid w:val="00B74DA3"/>
    <w:rsid w:val="00B750D2"/>
    <w:rsid w:val="00B7513C"/>
    <w:rsid w:val="00B752F2"/>
    <w:rsid w:val="00B75735"/>
    <w:rsid w:val="00B75A93"/>
    <w:rsid w:val="00B75D71"/>
    <w:rsid w:val="00B760EB"/>
    <w:rsid w:val="00B7615F"/>
    <w:rsid w:val="00B761D2"/>
    <w:rsid w:val="00B763BE"/>
    <w:rsid w:val="00B76545"/>
    <w:rsid w:val="00B771FC"/>
    <w:rsid w:val="00B8042A"/>
    <w:rsid w:val="00B80B10"/>
    <w:rsid w:val="00B80D36"/>
    <w:rsid w:val="00B810A5"/>
    <w:rsid w:val="00B81486"/>
    <w:rsid w:val="00B8179F"/>
    <w:rsid w:val="00B817E1"/>
    <w:rsid w:val="00B81921"/>
    <w:rsid w:val="00B81BF0"/>
    <w:rsid w:val="00B82BC6"/>
    <w:rsid w:val="00B8339A"/>
    <w:rsid w:val="00B834C3"/>
    <w:rsid w:val="00B83B0E"/>
    <w:rsid w:val="00B83DF7"/>
    <w:rsid w:val="00B84464"/>
    <w:rsid w:val="00B84851"/>
    <w:rsid w:val="00B8596E"/>
    <w:rsid w:val="00B85B8E"/>
    <w:rsid w:val="00B8625D"/>
    <w:rsid w:val="00B86E1C"/>
    <w:rsid w:val="00B87041"/>
    <w:rsid w:val="00B90966"/>
    <w:rsid w:val="00B90BFA"/>
    <w:rsid w:val="00B91509"/>
    <w:rsid w:val="00B91C81"/>
    <w:rsid w:val="00B92131"/>
    <w:rsid w:val="00B92612"/>
    <w:rsid w:val="00B930DD"/>
    <w:rsid w:val="00B936D2"/>
    <w:rsid w:val="00B937CA"/>
    <w:rsid w:val="00B942ED"/>
    <w:rsid w:val="00B94388"/>
    <w:rsid w:val="00B94746"/>
    <w:rsid w:val="00B9495A"/>
    <w:rsid w:val="00B94DB0"/>
    <w:rsid w:val="00B950FC"/>
    <w:rsid w:val="00B9512C"/>
    <w:rsid w:val="00B954F8"/>
    <w:rsid w:val="00B959F1"/>
    <w:rsid w:val="00B95A10"/>
    <w:rsid w:val="00B95BD5"/>
    <w:rsid w:val="00B95DD4"/>
    <w:rsid w:val="00B965EC"/>
    <w:rsid w:val="00B967F0"/>
    <w:rsid w:val="00B96CB2"/>
    <w:rsid w:val="00B9712A"/>
    <w:rsid w:val="00BA035B"/>
    <w:rsid w:val="00BA042E"/>
    <w:rsid w:val="00BA0538"/>
    <w:rsid w:val="00BA0D18"/>
    <w:rsid w:val="00BA16C2"/>
    <w:rsid w:val="00BA19DD"/>
    <w:rsid w:val="00BA2B12"/>
    <w:rsid w:val="00BA2CBF"/>
    <w:rsid w:val="00BA3E23"/>
    <w:rsid w:val="00BA40AF"/>
    <w:rsid w:val="00BA481D"/>
    <w:rsid w:val="00BA499C"/>
    <w:rsid w:val="00BA4DDB"/>
    <w:rsid w:val="00BA534E"/>
    <w:rsid w:val="00BA5ADC"/>
    <w:rsid w:val="00BA5D10"/>
    <w:rsid w:val="00BA5F6A"/>
    <w:rsid w:val="00BA6096"/>
    <w:rsid w:val="00BA6C54"/>
    <w:rsid w:val="00BA70BF"/>
    <w:rsid w:val="00BB0551"/>
    <w:rsid w:val="00BB069A"/>
    <w:rsid w:val="00BB0932"/>
    <w:rsid w:val="00BB0FCC"/>
    <w:rsid w:val="00BB181A"/>
    <w:rsid w:val="00BB1A77"/>
    <w:rsid w:val="00BB1CA4"/>
    <w:rsid w:val="00BB1CA6"/>
    <w:rsid w:val="00BB27EC"/>
    <w:rsid w:val="00BB2C0B"/>
    <w:rsid w:val="00BB3949"/>
    <w:rsid w:val="00BB3BB4"/>
    <w:rsid w:val="00BB4E51"/>
    <w:rsid w:val="00BB5622"/>
    <w:rsid w:val="00BB576F"/>
    <w:rsid w:val="00BB5DA7"/>
    <w:rsid w:val="00BB6B0E"/>
    <w:rsid w:val="00BB7393"/>
    <w:rsid w:val="00BB7542"/>
    <w:rsid w:val="00BB7619"/>
    <w:rsid w:val="00BB763A"/>
    <w:rsid w:val="00BB7940"/>
    <w:rsid w:val="00BB7B9C"/>
    <w:rsid w:val="00BB7DEF"/>
    <w:rsid w:val="00BC0188"/>
    <w:rsid w:val="00BC01F2"/>
    <w:rsid w:val="00BC07F6"/>
    <w:rsid w:val="00BC0957"/>
    <w:rsid w:val="00BC09C6"/>
    <w:rsid w:val="00BC0D41"/>
    <w:rsid w:val="00BC1061"/>
    <w:rsid w:val="00BC16DB"/>
    <w:rsid w:val="00BC1C68"/>
    <w:rsid w:val="00BC210F"/>
    <w:rsid w:val="00BC2CBB"/>
    <w:rsid w:val="00BC3346"/>
    <w:rsid w:val="00BC3955"/>
    <w:rsid w:val="00BC47BA"/>
    <w:rsid w:val="00BC4850"/>
    <w:rsid w:val="00BC4E1B"/>
    <w:rsid w:val="00BC5448"/>
    <w:rsid w:val="00BC5464"/>
    <w:rsid w:val="00BC54BC"/>
    <w:rsid w:val="00BC5712"/>
    <w:rsid w:val="00BC590E"/>
    <w:rsid w:val="00BC5B9F"/>
    <w:rsid w:val="00BC5E56"/>
    <w:rsid w:val="00BC604F"/>
    <w:rsid w:val="00BC6776"/>
    <w:rsid w:val="00BC67B7"/>
    <w:rsid w:val="00BC685C"/>
    <w:rsid w:val="00BC6B2D"/>
    <w:rsid w:val="00BC6B40"/>
    <w:rsid w:val="00BC6FA7"/>
    <w:rsid w:val="00BC7619"/>
    <w:rsid w:val="00BC7866"/>
    <w:rsid w:val="00BC7D9F"/>
    <w:rsid w:val="00BC7E9E"/>
    <w:rsid w:val="00BD0497"/>
    <w:rsid w:val="00BD0922"/>
    <w:rsid w:val="00BD0AB0"/>
    <w:rsid w:val="00BD10A2"/>
    <w:rsid w:val="00BD2569"/>
    <w:rsid w:val="00BD28D2"/>
    <w:rsid w:val="00BD2C72"/>
    <w:rsid w:val="00BD2E4F"/>
    <w:rsid w:val="00BD31D2"/>
    <w:rsid w:val="00BD3BDD"/>
    <w:rsid w:val="00BD3C0C"/>
    <w:rsid w:val="00BD3CFF"/>
    <w:rsid w:val="00BD3E6D"/>
    <w:rsid w:val="00BD43BC"/>
    <w:rsid w:val="00BD5D0B"/>
    <w:rsid w:val="00BD6402"/>
    <w:rsid w:val="00BD6EAD"/>
    <w:rsid w:val="00BD72AB"/>
    <w:rsid w:val="00BD72D0"/>
    <w:rsid w:val="00BD75DD"/>
    <w:rsid w:val="00BE0722"/>
    <w:rsid w:val="00BE0B89"/>
    <w:rsid w:val="00BE0E22"/>
    <w:rsid w:val="00BE1153"/>
    <w:rsid w:val="00BE174F"/>
    <w:rsid w:val="00BE2107"/>
    <w:rsid w:val="00BE21EE"/>
    <w:rsid w:val="00BE23A5"/>
    <w:rsid w:val="00BE257B"/>
    <w:rsid w:val="00BE26BE"/>
    <w:rsid w:val="00BE30A9"/>
    <w:rsid w:val="00BE377D"/>
    <w:rsid w:val="00BE3D70"/>
    <w:rsid w:val="00BE4422"/>
    <w:rsid w:val="00BE4737"/>
    <w:rsid w:val="00BE4784"/>
    <w:rsid w:val="00BE54B8"/>
    <w:rsid w:val="00BE570E"/>
    <w:rsid w:val="00BE57E8"/>
    <w:rsid w:val="00BE597A"/>
    <w:rsid w:val="00BE5EEF"/>
    <w:rsid w:val="00BE6533"/>
    <w:rsid w:val="00BE6AC7"/>
    <w:rsid w:val="00BE70D4"/>
    <w:rsid w:val="00BE71C2"/>
    <w:rsid w:val="00BE7D91"/>
    <w:rsid w:val="00BE7FD3"/>
    <w:rsid w:val="00BF00DE"/>
    <w:rsid w:val="00BF0395"/>
    <w:rsid w:val="00BF03A3"/>
    <w:rsid w:val="00BF046C"/>
    <w:rsid w:val="00BF0525"/>
    <w:rsid w:val="00BF0816"/>
    <w:rsid w:val="00BF0B3E"/>
    <w:rsid w:val="00BF0D48"/>
    <w:rsid w:val="00BF0D58"/>
    <w:rsid w:val="00BF1954"/>
    <w:rsid w:val="00BF1C79"/>
    <w:rsid w:val="00BF26F4"/>
    <w:rsid w:val="00BF2A5D"/>
    <w:rsid w:val="00BF3079"/>
    <w:rsid w:val="00BF317E"/>
    <w:rsid w:val="00BF3214"/>
    <w:rsid w:val="00BF36D6"/>
    <w:rsid w:val="00BF37F2"/>
    <w:rsid w:val="00BF3913"/>
    <w:rsid w:val="00BF39F8"/>
    <w:rsid w:val="00BF3EF2"/>
    <w:rsid w:val="00BF450E"/>
    <w:rsid w:val="00BF4799"/>
    <w:rsid w:val="00BF48D6"/>
    <w:rsid w:val="00BF4947"/>
    <w:rsid w:val="00BF51C6"/>
    <w:rsid w:val="00BF6257"/>
    <w:rsid w:val="00BF6761"/>
    <w:rsid w:val="00BF68D0"/>
    <w:rsid w:val="00BF69C1"/>
    <w:rsid w:val="00BF6A73"/>
    <w:rsid w:val="00BF6BF5"/>
    <w:rsid w:val="00BF724B"/>
    <w:rsid w:val="00BF7407"/>
    <w:rsid w:val="00BF7A06"/>
    <w:rsid w:val="00BF7B79"/>
    <w:rsid w:val="00C002DF"/>
    <w:rsid w:val="00C0054A"/>
    <w:rsid w:val="00C0078B"/>
    <w:rsid w:val="00C00AC5"/>
    <w:rsid w:val="00C0107D"/>
    <w:rsid w:val="00C0154A"/>
    <w:rsid w:val="00C015A2"/>
    <w:rsid w:val="00C0161D"/>
    <w:rsid w:val="00C016F2"/>
    <w:rsid w:val="00C01A54"/>
    <w:rsid w:val="00C02258"/>
    <w:rsid w:val="00C02912"/>
    <w:rsid w:val="00C02B61"/>
    <w:rsid w:val="00C032A2"/>
    <w:rsid w:val="00C03BD6"/>
    <w:rsid w:val="00C04129"/>
    <w:rsid w:val="00C04288"/>
    <w:rsid w:val="00C04E96"/>
    <w:rsid w:val="00C04EA8"/>
    <w:rsid w:val="00C0637A"/>
    <w:rsid w:val="00C06465"/>
    <w:rsid w:val="00C067F8"/>
    <w:rsid w:val="00C0712D"/>
    <w:rsid w:val="00C07557"/>
    <w:rsid w:val="00C07C6F"/>
    <w:rsid w:val="00C07DC0"/>
    <w:rsid w:val="00C07E9D"/>
    <w:rsid w:val="00C100A6"/>
    <w:rsid w:val="00C102B2"/>
    <w:rsid w:val="00C10564"/>
    <w:rsid w:val="00C11292"/>
    <w:rsid w:val="00C114BB"/>
    <w:rsid w:val="00C116A5"/>
    <w:rsid w:val="00C1219B"/>
    <w:rsid w:val="00C12A31"/>
    <w:rsid w:val="00C12BF9"/>
    <w:rsid w:val="00C1350B"/>
    <w:rsid w:val="00C1370A"/>
    <w:rsid w:val="00C13ABD"/>
    <w:rsid w:val="00C13BC8"/>
    <w:rsid w:val="00C1436E"/>
    <w:rsid w:val="00C145D2"/>
    <w:rsid w:val="00C1469B"/>
    <w:rsid w:val="00C14B6A"/>
    <w:rsid w:val="00C155E1"/>
    <w:rsid w:val="00C159A8"/>
    <w:rsid w:val="00C159EA"/>
    <w:rsid w:val="00C16334"/>
    <w:rsid w:val="00C16515"/>
    <w:rsid w:val="00C16736"/>
    <w:rsid w:val="00C172E6"/>
    <w:rsid w:val="00C17387"/>
    <w:rsid w:val="00C17A52"/>
    <w:rsid w:val="00C17B24"/>
    <w:rsid w:val="00C17C14"/>
    <w:rsid w:val="00C2033C"/>
    <w:rsid w:val="00C204D5"/>
    <w:rsid w:val="00C204FA"/>
    <w:rsid w:val="00C212B3"/>
    <w:rsid w:val="00C22120"/>
    <w:rsid w:val="00C22AD5"/>
    <w:rsid w:val="00C22DA7"/>
    <w:rsid w:val="00C23A27"/>
    <w:rsid w:val="00C23C61"/>
    <w:rsid w:val="00C23F3F"/>
    <w:rsid w:val="00C24094"/>
    <w:rsid w:val="00C24CE2"/>
    <w:rsid w:val="00C24E84"/>
    <w:rsid w:val="00C25048"/>
    <w:rsid w:val="00C25E4B"/>
    <w:rsid w:val="00C266BE"/>
    <w:rsid w:val="00C26E60"/>
    <w:rsid w:val="00C27094"/>
    <w:rsid w:val="00C270C6"/>
    <w:rsid w:val="00C27311"/>
    <w:rsid w:val="00C27700"/>
    <w:rsid w:val="00C2783F"/>
    <w:rsid w:val="00C27BE1"/>
    <w:rsid w:val="00C305D6"/>
    <w:rsid w:val="00C30B97"/>
    <w:rsid w:val="00C31004"/>
    <w:rsid w:val="00C311A7"/>
    <w:rsid w:val="00C311D5"/>
    <w:rsid w:val="00C313A1"/>
    <w:rsid w:val="00C32999"/>
    <w:rsid w:val="00C3300A"/>
    <w:rsid w:val="00C33361"/>
    <w:rsid w:val="00C33684"/>
    <w:rsid w:val="00C3434D"/>
    <w:rsid w:val="00C351F3"/>
    <w:rsid w:val="00C36301"/>
    <w:rsid w:val="00C36446"/>
    <w:rsid w:val="00C36520"/>
    <w:rsid w:val="00C372D6"/>
    <w:rsid w:val="00C374F8"/>
    <w:rsid w:val="00C376D1"/>
    <w:rsid w:val="00C402BC"/>
    <w:rsid w:val="00C409C2"/>
    <w:rsid w:val="00C425E9"/>
    <w:rsid w:val="00C4292E"/>
    <w:rsid w:val="00C42A00"/>
    <w:rsid w:val="00C42A2A"/>
    <w:rsid w:val="00C42C04"/>
    <w:rsid w:val="00C4336A"/>
    <w:rsid w:val="00C440AD"/>
    <w:rsid w:val="00C4448E"/>
    <w:rsid w:val="00C4450A"/>
    <w:rsid w:val="00C445B6"/>
    <w:rsid w:val="00C449F8"/>
    <w:rsid w:val="00C44C6C"/>
    <w:rsid w:val="00C4525B"/>
    <w:rsid w:val="00C452BD"/>
    <w:rsid w:val="00C4541D"/>
    <w:rsid w:val="00C45C95"/>
    <w:rsid w:val="00C4616F"/>
    <w:rsid w:val="00C4623B"/>
    <w:rsid w:val="00C465CB"/>
    <w:rsid w:val="00C467C9"/>
    <w:rsid w:val="00C46F0D"/>
    <w:rsid w:val="00C47261"/>
    <w:rsid w:val="00C47A5C"/>
    <w:rsid w:val="00C5000F"/>
    <w:rsid w:val="00C503F5"/>
    <w:rsid w:val="00C508E5"/>
    <w:rsid w:val="00C50EA8"/>
    <w:rsid w:val="00C5176E"/>
    <w:rsid w:val="00C51907"/>
    <w:rsid w:val="00C5195F"/>
    <w:rsid w:val="00C51A9C"/>
    <w:rsid w:val="00C52931"/>
    <w:rsid w:val="00C52A5A"/>
    <w:rsid w:val="00C5417A"/>
    <w:rsid w:val="00C543E0"/>
    <w:rsid w:val="00C54AE5"/>
    <w:rsid w:val="00C54FFF"/>
    <w:rsid w:val="00C55A8F"/>
    <w:rsid w:val="00C55DAF"/>
    <w:rsid w:val="00C56C26"/>
    <w:rsid w:val="00C5785E"/>
    <w:rsid w:val="00C57AE5"/>
    <w:rsid w:val="00C57D6A"/>
    <w:rsid w:val="00C606A0"/>
    <w:rsid w:val="00C61559"/>
    <w:rsid w:val="00C618F2"/>
    <w:rsid w:val="00C61F24"/>
    <w:rsid w:val="00C61F26"/>
    <w:rsid w:val="00C62039"/>
    <w:rsid w:val="00C63831"/>
    <w:rsid w:val="00C63DDD"/>
    <w:rsid w:val="00C643BC"/>
    <w:rsid w:val="00C64782"/>
    <w:rsid w:val="00C64840"/>
    <w:rsid w:val="00C649E5"/>
    <w:rsid w:val="00C64ACD"/>
    <w:rsid w:val="00C64CDA"/>
    <w:rsid w:val="00C64F87"/>
    <w:rsid w:val="00C65615"/>
    <w:rsid w:val="00C6571F"/>
    <w:rsid w:val="00C658F4"/>
    <w:rsid w:val="00C65CD4"/>
    <w:rsid w:val="00C66037"/>
    <w:rsid w:val="00C660E9"/>
    <w:rsid w:val="00C66701"/>
    <w:rsid w:val="00C66899"/>
    <w:rsid w:val="00C67C25"/>
    <w:rsid w:val="00C67E17"/>
    <w:rsid w:val="00C70112"/>
    <w:rsid w:val="00C707D1"/>
    <w:rsid w:val="00C708C7"/>
    <w:rsid w:val="00C70BBC"/>
    <w:rsid w:val="00C70D4D"/>
    <w:rsid w:val="00C714C4"/>
    <w:rsid w:val="00C716A4"/>
    <w:rsid w:val="00C722F4"/>
    <w:rsid w:val="00C72386"/>
    <w:rsid w:val="00C72480"/>
    <w:rsid w:val="00C72EFB"/>
    <w:rsid w:val="00C732C1"/>
    <w:rsid w:val="00C733EE"/>
    <w:rsid w:val="00C73C8C"/>
    <w:rsid w:val="00C73D9E"/>
    <w:rsid w:val="00C73EA7"/>
    <w:rsid w:val="00C74E77"/>
    <w:rsid w:val="00C74EA7"/>
    <w:rsid w:val="00C750B1"/>
    <w:rsid w:val="00C757EC"/>
    <w:rsid w:val="00C7594A"/>
    <w:rsid w:val="00C75A17"/>
    <w:rsid w:val="00C75A68"/>
    <w:rsid w:val="00C75CB5"/>
    <w:rsid w:val="00C75D23"/>
    <w:rsid w:val="00C75D5F"/>
    <w:rsid w:val="00C75F59"/>
    <w:rsid w:val="00C76299"/>
    <w:rsid w:val="00C767C5"/>
    <w:rsid w:val="00C76DC6"/>
    <w:rsid w:val="00C77006"/>
    <w:rsid w:val="00C773AD"/>
    <w:rsid w:val="00C779D4"/>
    <w:rsid w:val="00C77D27"/>
    <w:rsid w:val="00C77E46"/>
    <w:rsid w:val="00C80B51"/>
    <w:rsid w:val="00C812A6"/>
    <w:rsid w:val="00C81360"/>
    <w:rsid w:val="00C81873"/>
    <w:rsid w:val="00C81CD9"/>
    <w:rsid w:val="00C832AA"/>
    <w:rsid w:val="00C8377F"/>
    <w:rsid w:val="00C83D37"/>
    <w:rsid w:val="00C83DAA"/>
    <w:rsid w:val="00C83EA3"/>
    <w:rsid w:val="00C83FC8"/>
    <w:rsid w:val="00C8454E"/>
    <w:rsid w:val="00C84772"/>
    <w:rsid w:val="00C84FB7"/>
    <w:rsid w:val="00C85B7F"/>
    <w:rsid w:val="00C85F6A"/>
    <w:rsid w:val="00C86025"/>
    <w:rsid w:val="00C861E3"/>
    <w:rsid w:val="00C8661C"/>
    <w:rsid w:val="00C8688F"/>
    <w:rsid w:val="00C86D11"/>
    <w:rsid w:val="00C87217"/>
    <w:rsid w:val="00C874DA"/>
    <w:rsid w:val="00C87FEF"/>
    <w:rsid w:val="00C906F1"/>
    <w:rsid w:val="00C90839"/>
    <w:rsid w:val="00C91904"/>
    <w:rsid w:val="00C91B76"/>
    <w:rsid w:val="00C91D10"/>
    <w:rsid w:val="00C91D4C"/>
    <w:rsid w:val="00C928D9"/>
    <w:rsid w:val="00C92A36"/>
    <w:rsid w:val="00C92DD4"/>
    <w:rsid w:val="00C939C5"/>
    <w:rsid w:val="00C944D9"/>
    <w:rsid w:val="00C9460C"/>
    <w:rsid w:val="00C95323"/>
    <w:rsid w:val="00C95393"/>
    <w:rsid w:val="00C95A09"/>
    <w:rsid w:val="00C96154"/>
    <w:rsid w:val="00C96339"/>
    <w:rsid w:val="00C96D14"/>
    <w:rsid w:val="00C97624"/>
    <w:rsid w:val="00C97824"/>
    <w:rsid w:val="00C97A1D"/>
    <w:rsid w:val="00CA049D"/>
    <w:rsid w:val="00CA09F7"/>
    <w:rsid w:val="00CA0D09"/>
    <w:rsid w:val="00CA1F0A"/>
    <w:rsid w:val="00CA250C"/>
    <w:rsid w:val="00CA26D1"/>
    <w:rsid w:val="00CA28A7"/>
    <w:rsid w:val="00CA426F"/>
    <w:rsid w:val="00CA4292"/>
    <w:rsid w:val="00CA4D2D"/>
    <w:rsid w:val="00CA5472"/>
    <w:rsid w:val="00CA612D"/>
    <w:rsid w:val="00CA743D"/>
    <w:rsid w:val="00CA79B5"/>
    <w:rsid w:val="00CB003E"/>
    <w:rsid w:val="00CB0126"/>
    <w:rsid w:val="00CB033A"/>
    <w:rsid w:val="00CB03BE"/>
    <w:rsid w:val="00CB0AC7"/>
    <w:rsid w:val="00CB0D48"/>
    <w:rsid w:val="00CB0E8B"/>
    <w:rsid w:val="00CB18ED"/>
    <w:rsid w:val="00CB1CD7"/>
    <w:rsid w:val="00CB1F2C"/>
    <w:rsid w:val="00CB2221"/>
    <w:rsid w:val="00CB235B"/>
    <w:rsid w:val="00CB254D"/>
    <w:rsid w:val="00CB2BBB"/>
    <w:rsid w:val="00CB2DAA"/>
    <w:rsid w:val="00CB3230"/>
    <w:rsid w:val="00CB3309"/>
    <w:rsid w:val="00CB331A"/>
    <w:rsid w:val="00CB355E"/>
    <w:rsid w:val="00CB35EA"/>
    <w:rsid w:val="00CB3C4A"/>
    <w:rsid w:val="00CB5425"/>
    <w:rsid w:val="00CB57DD"/>
    <w:rsid w:val="00CB5C7C"/>
    <w:rsid w:val="00CB64A6"/>
    <w:rsid w:val="00CB687D"/>
    <w:rsid w:val="00CB6B91"/>
    <w:rsid w:val="00CB6EEB"/>
    <w:rsid w:val="00CB75D3"/>
    <w:rsid w:val="00CC05A2"/>
    <w:rsid w:val="00CC0714"/>
    <w:rsid w:val="00CC095C"/>
    <w:rsid w:val="00CC0981"/>
    <w:rsid w:val="00CC0D5C"/>
    <w:rsid w:val="00CC17B2"/>
    <w:rsid w:val="00CC190C"/>
    <w:rsid w:val="00CC2058"/>
    <w:rsid w:val="00CC23E1"/>
    <w:rsid w:val="00CC4AC0"/>
    <w:rsid w:val="00CC60A2"/>
    <w:rsid w:val="00CC6186"/>
    <w:rsid w:val="00CC69CF"/>
    <w:rsid w:val="00CC6E03"/>
    <w:rsid w:val="00CC7590"/>
    <w:rsid w:val="00CC7E08"/>
    <w:rsid w:val="00CD068E"/>
    <w:rsid w:val="00CD0B2D"/>
    <w:rsid w:val="00CD10B9"/>
    <w:rsid w:val="00CD145F"/>
    <w:rsid w:val="00CD14A6"/>
    <w:rsid w:val="00CD1DDD"/>
    <w:rsid w:val="00CD2E5C"/>
    <w:rsid w:val="00CD323D"/>
    <w:rsid w:val="00CD33C3"/>
    <w:rsid w:val="00CD3433"/>
    <w:rsid w:val="00CD3ADF"/>
    <w:rsid w:val="00CD3C12"/>
    <w:rsid w:val="00CD3DB7"/>
    <w:rsid w:val="00CD4217"/>
    <w:rsid w:val="00CD43EF"/>
    <w:rsid w:val="00CD4783"/>
    <w:rsid w:val="00CD499F"/>
    <w:rsid w:val="00CD4D3A"/>
    <w:rsid w:val="00CD5EE1"/>
    <w:rsid w:val="00CD6543"/>
    <w:rsid w:val="00CD6869"/>
    <w:rsid w:val="00CD6E9A"/>
    <w:rsid w:val="00CD7CD6"/>
    <w:rsid w:val="00CE03CE"/>
    <w:rsid w:val="00CE0422"/>
    <w:rsid w:val="00CE04DE"/>
    <w:rsid w:val="00CE0535"/>
    <w:rsid w:val="00CE0A2E"/>
    <w:rsid w:val="00CE1044"/>
    <w:rsid w:val="00CE122B"/>
    <w:rsid w:val="00CE1443"/>
    <w:rsid w:val="00CE15EA"/>
    <w:rsid w:val="00CE1A6B"/>
    <w:rsid w:val="00CE289C"/>
    <w:rsid w:val="00CE3101"/>
    <w:rsid w:val="00CE3164"/>
    <w:rsid w:val="00CE360F"/>
    <w:rsid w:val="00CE3A7E"/>
    <w:rsid w:val="00CE4009"/>
    <w:rsid w:val="00CE45BF"/>
    <w:rsid w:val="00CE4B80"/>
    <w:rsid w:val="00CE52B6"/>
    <w:rsid w:val="00CE64D8"/>
    <w:rsid w:val="00CE692D"/>
    <w:rsid w:val="00CE696F"/>
    <w:rsid w:val="00CE6BBE"/>
    <w:rsid w:val="00CE7860"/>
    <w:rsid w:val="00CE79F8"/>
    <w:rsid w:val="00CE7CF5"/>
    <w:rsid w:val="00CF0752"/>
    <w:rsid w:val="00CF130A"/>
    <w:rsid w:val="00CF14D4"/>
    <w:rsid w:val="00CF2663"/>
    <w:rsid w:val="00CF288F"/>
    <w:rsid w:val="00CF2976"/>
    <w:rsid w:val="00CF3E32"/>
    <w:rsid w:val="00CF40CF"/>
    <w:rsid w:val="00CF55C8"/>
    <w:rsid w:val="00CF5DAB"/>
    <w:rsid w:val="00CF6091"/>
    <w:rsid w:val="00CF60FC"/>
    <w:rsid w:val="00CF641D"/>
    <w:rsid w:val="00CF65B4"/>
    <w:rsid w:val="00CF67DF"/>
    <w:rsid w:val="00CF6F2E"/>
    <w:rsid w:val="00CF70F4"/>
    <w:rsid w:val="00CF71C9"/>
    <w:rsid w:val="00CF7735"/>
    <w:rsid w:val="00D00172"/>
    <w:rsid w:val="00D001DD"/>
    <w:rsid w:val="00D00913"/>
    <w:rsid w:val="00D014F0"/>
    <w:rsid w:val="00D018F3"/>
    <w:rsid w:val="00D01A9F"/>
    <w:rsid w:val="00D01C3A"/>
    <w:rsid w:val="00D01CB6"/>
    <w:rsid w:val="00D020D3"/>
    <w:rsid w:val="00D03067"/>
    <w:rsid w:val="00D03684"/>
    <w:rsid w:val="00D03C51"/>
    <w:rsid w:val="00D03D19"/>
    <w:rsid w:val="00D047E2"/>
    <w:rsid w:val="00D04B90"/>
    <w:rsid w:val="00D04CCA"/>
    <w:rsid w:val="00D05C6B"/>
    <w:rsid w:val="00D0609C"/>
    <w:rsid w:val="00D061AE"/>
    <w:rsid w:val="00D06646"/>
    <w:rsid w:val="00D06D19"/>
    <w:rsid w:val="00D06DE4"/>
    <w:rsid w:val="00D06DF5"/>
    <w:rsid w:val="00D0704D"/>
    <w:rsid w:val="00D070A4"/>
    <w:rsid w:val="00D07917"/>
    <w:rsid w:val="00D07B9C"/>
    <w:rsid w:val="00D10B34"/>
    <w:rsid w:val="00D10EC7"/>
    <w:rsid w:val="00D1121A"/>
    <w:rsid w:val="00D11504"/>
    <w:rsid w:val="00D119C1"/>
    <w:rsid w:val="00D11B39"/>
    <w:rsid w:val="00D11CE8"/>
    <w:rsid w:val="00D12FC1"/>
    <w:rsid w:val="00D13372"/>
    <w:rsid w:val="00D138C4"/>
    <w:rsid w:val="00D13F99"/>
    <w:rsid w:val="00D145B6"/>
    <w:rsid w:val="00D14C3E"/>
    <w:rsid w:val="00D14F17"/>
    <w:rsid w:val="00D1651D"/>
    <w:rsid w:val="00D165A5"/>
    <w:rsid w:val="00D169BC"/>
    <w:rsid w:val="00D178A5"/>
    <w:rsid w:val="00D2101C"/>
    <w:rsid w:val="00D21872"/>
    <w:rsid w:val="00D21A74"/>
    <w:rsid w:val="00D222D5"/>
    <w:rsid w:val="00D22D39"/>
    <w:rsid w:val="00D22D61"/>
    <w:rsid w:val="00D23035"/>
    <w:rsid w:val="00D23140"/>
    <w:rsid w:val="00D232D1"/>
    <w:rsid w:val="00D23739"/>
    <w:rsid w:val="00D23B76"/>
    <w:rsid w:val="00D23ECD"/>
    <w:rsid w:val="00D23FC1"/>
    <w:rsid w:val="00D24092"/>
    <w:rsid w:val="00D24243"/>
    <w:rsid w:val="00D24266"/>
    <w:rsid w:val="00D244EE"/>
    <w:rsid w:val="00D24860"/>
    <w:rsid w:val="00D24996"/>
    <w:rsid w:val="00D24C93"/>
    <w:rsid w:val="00D24D2F"/>
    <w:rsid w:val="00D24E5C"/>
    <w:rsid w:val="00D2532C"/>
    <w:rsid w:val="00D25F8B"/>
    <w:rsid w:val="00D26078"/>
    <w:rsid w:val="00D26A3D"/>
    <w:rsid w:val="00D26ECD"/>
    <w:rsid w:val="00D27ACB"/>
    <w:rsid w:val="00D27F73"/>
    <w:rsid w:val="00D305B6"/>
    <w:rsid w:val="00D30CBD"/>
    <w:rsid w:val="00D30F46"/>
    <w:rsid w:val="00D31840"/>
    <w:rsid w:val="00D31DAA"/>
    <w:rsid w:val="00D31E14"/>
    <w:rsid w:val="00D3220E"/>
    <w:rsid w:val="00D3357D"/>
    <w:rsid w:val="00D33D80"/>
    <w:rsid w:val="00D33E09"/>
    <w:rsid w:val="00D340A3"/>
    <w:rsid w:val="00D351F3"/>
    <w:rsid w:val="00D353B4"/>
    <w:rsid w:val="00D358C2"/>
    <w:rsid w:val="00D35C76"/>
    <w:rsid w:val="00D369AE"/>
    <w:rsid w:val="00D36B3D"/>
    <w:rsid w:val="00D370EC"/>
    <w:rsid w:val="00D37636"/>
    <w:rsid w:val="00D37657"/>
    <w:rsid w:val="00D37971"/>
    <w:rsid w:val="00D37D68"/>
    <w:rsid w:val="00D40080"/>
    <w:rsid w:val="00D40C5E"/>
    <w:rsid w:val="00D418D6"/>
    <w:rsid w:val="00D42102"/>
    <w:rsid w:val="00D42173"/>
    <w:rsid w:val="00D422EB"/>
    <w:rsid w:val="00D4279E"/>
    <w:rsid w:val="00D427A5"/>
    <w:rsid w:val="00D428EB"/>
    <w:rsid w:val="00D42F6F"/>
    <w:rsid w:val="00D433F0"/>
    <w:rsid w:val="00D438EF"/>
    <w:rsid w:val="00D43D4F"/>
    <w:rsid w:val="00D44374"/>
    <w:rsid w:val="00D44A40"/>
    <w:rsid w:val="00D44C35"/>
    <w:rsid w:val="00D45520"/>
    <w:rsid w:val="00D45781"/>
    <w:rsid w:val="00D45907"/>
    <w:rsid w:val="00D45C13"/>
    <w:rsid w:val="00D46359"/>
    <w:rsid w:val="00D46963"/>
    <w:rsid w:val="00D46A50"/>
    <w:rsid w:val="00D46EFC"/>
    <w:rsid w:val="00D471B8"/>
    <w:rsid w:val="00D47649"/>
    <w:rsid w:val="00D47C2A"/>
    <w:rsid w:val="00D47C41"/>
    <w:rsid w:val="00D47D48"/>
    <w:rsid w:val="00D47F2D"/>
    <w:rsid w:val="00D50C2E"/>
    <w:rsid w:val="00D5165E"/>
    <w:rsid w:val="00D51CBB"/>
    <w:rsid w:val="00D5288B"/>
    <w:rsid w:val="00D5300D"/>
    <w:rsid w:val="00D53571"/>
    <w:rsid w:val="00D53791"/>
    <w:rsid w:val="00D53E6C"/>
    <w:rsid w:val="00D53EC9"/>
    <w:rsid w:val="00D54E22"/>
    <w:rsid w:val="00D55014"/>
    <w:rsid w:val="00D55963"/>
    <w:rsid w:val="00D563EF"/>
    <w:rsid w:val="00D56EF3"/>
    <w:rsid w:val="00D5769E"/>
    <w:rsid w:val="00D610EE"/>
    <w:rsid w:val="00D61620"/>
    <w:rsid w:val="00D6171E"/>
    <w:rsid w:val="00D61975"/>
    <w:rsid w:val="00D623E6"/>
    <w:rsid w:val="00D62524"/>
    <w:rsid w:val="00D62BAF"/>
    <w:rsid w:val="00D62E0F"/>
    <w:rsid w:val="00D62E5F"/>
    <w:rsid w:val="00D6363D"/>
    <w:rsid w:val="00D63DBD"/>
    <w:rsid w:val="00D6538C"/>
    <w:rsid w:val="00D6549F"/>
    <w:rsid w:val="00D659E9"/>
    <w:rsid w:val="00D659F1"/>
    <w:rsid w:val="00D66251"/>
    <w:rsid w:val="00D66AF9"/>
    <w:rsid w:val="00D67484"/>
    <w:rsid w:val="00D679E0"/>
    <w:rsid w:val="00D70FB2"/>
    <w:rsid w:val="00D7118E"/>
    <w:rsid w:val="00D7188B"/>
    <w:rsid w:val="00D71C3A"/>
    <w:rsid w:val="00D71D5B"/>
    <w:rsid w:val="00D7231B"/>
    <w:rsid w:val="00D7277C"/>
    <w:rsid w:val="00D73AC4"/>
    <w:rsid w:val="00D7412C"/>
    <w:rsid w:val="00D74D3B"/>
    <w:rsid w:val="00D758B0"/>
    <w:rsid w:val="00D759F2"/>
    <w:rsid w:val="00D75ADB"/>
    <w:rsid w:val="00D75F41"/>
    <w:rsid w:val="00D76456"/>
    <w:rsid w:val="00D76784"/>
    <w:rsid w:val="00D76B32"/>
    <w:rsid w:val="00D76D79"/>
    <w:rsid w:val="00D7712C"/>
    <w:rsid w:val="00D77F9D"/>
    <w:rsid w:val="00D801F6"/>
    <w:rsid w:val="00D80565"/>
    <w:rsid w:val="00D8061F"/>
    <w:rsid w:val="00D807CB"/>
    <w:rsid w:val="00D80F8F"/>
    <w:rsid w:val="00D812BF"/>
    <w:rsid w:val="00D8182B"/>
    <w:rsid w:val="00D82C7D"/>
    <w:rsid w:val="00D83398"/>
    <w:rsid w:val="00D83797"/>
    <w:rsid w:val="00D83E70"/>
    <w:rsid w:val="00D83F7D"/>
    <w:rsid w:val="00D83F7F"/>
    <w:rsid w:val="00D840EE"/>
    <w:rsid w:val="00D841CC"/>
    <w:rsid w:val="00D84D24"/>
    <w:rsid w:val="00D84E39"/>
    <w:rsid w:val="00D85F21"/>
    <w:rsid w:val="00D86282"/>
    <w:rsid w:val="00D86614"/>
    <w:rsid w:val="00D86BE9"/>
    <w:rsid w:val="00D86DC1"/>
    <w:rsid w:val="00D87267"/>
    <w:rsid w:val="00D877C8"/>
    <w:rsid w:val="00D87C9D"/>
    <w:rsid w:val="00D905BF"/>
    <w:rsid w:val="00D906F7"/>
    <w:rsid w:val="00D90FE5"/>
    <w:rsid w:val="00D91315"/>
    <w:rsid w:val="00D9160B"/>
    <w:rsid w:val="00D9190A"/>
    <w:rsid w:val="00D9234C"/>
    <w:rsid w:val="00D929C3"/>
    <w:rsid w:val="00D92E40"/>
    <w:rsid w:val="00D93054"/>
    <w:rsid w:val="00D93336"/>
    <w:rsid w:val="00D93581"/>
    <w:rsid w:val="00D93B2E"/>
    <w:rsid w:val="00D9403B"/>
    <w:rsid w:val="00D94C4A"/>
    <w:rsid w:val="00D95116"/>
    <w:rsid w:val="00D9581F"/>
    <w:rsid w:val="00D95E0E"/>
    <w:rsid w:val="00D96152"/>
    <w:rsid w:val="00D9632D"/>
    <w:rsid w:val="00D964A9"/>
    <w:rsid w:val="00D970D3"/>
    <w:rsid w:val="00D975DF"/>
    <w:rsid w:val="00D97E7A"/>
    <w:rsid w:val="00DA02F4"/>
    <w:rsid w:val="00DA0528"/>
    <w:rsid w:val="00DA0929"/>
    <w:rsid w:val="00DA0975"/>
    <w:rsid w:val="00DA0C20"/>
    <w:rsid w:val="00DA0C66"/>
    <w:rsid w:val="00DA123E"/>
    <w:rsid w:val="00DA2DEE"/>
    <w:rsid w:val="00DA31E3"/>
    <w:rsid w:val="00DA3DD8"/>
    <w:rsid w:val="00DA4F6B"/>
    <w:rsid w:val="00DA5C2D"/>
    <w:rsid w:val="00DA6046"/>
    <w:rsid w:val="00DA6128"/>
    <w:rsid w:val="00DA65A0"/>
    <w:rsid w:val="00DA6770"/>
    <w:rsid w:val="00DA7558"/>
    <w:rsid w:val="00DB02B5"/>
    <w:rsid w:val="00DB0503"/>
    <w:rsid w:val="00DB0BD2"/>
    <w:rsid w:val="00DB0EF9"/>
    <w:rsid w:val="00DB1230"/>
    <w:rsid w:val="00DB1E6D"/>
    <w:rsid w:val="00DB29B2"/>
    <w:rsid w:val="00DB2A59"/>
    <w:rsid w:val="00DB2E86"/>
    <w:rsid w:val="00DB34E8"/>
    <w:rsid w:val="00DB380E"/>
    <w:rsid w:val="00DB411D"/>
    <w:rsid w:val="00DB4CDB"/>
    <w:rsid w:val="00DB4D29"/>
    <w:rsid w:val="00DB4DEC"/>
    <w:rsid w:val="00DB5210"/>
    <w:rsid w:val="00DB529D"/>
    <w:rsid w:val="00DB53EA"/>
    <w:rsid w:val="00DB53F0"/>
    <w:rsid w:val="00DB6D13"/>
    <w:rsid w:val="00DB70A7"/>
    <w:rsid w:val="00DB79AF"/>
    <w:rsid w:val="00DB7B01"/>
    <w:rsid w:val="00DB7CF6"/>
    <w:rsid w:val="00DC041E"/>
    <w:rsid w:val="00DC0BB5"/>
    <w:rsid w:val="00DC1778"/>
    <w:rsid w:val="00DC1CBA"/>
    <w:rsid w:val="00DC1EFA"/>
    <w:rsid w:val="00DC1F02"/>
    <w:rsid w:val="00DC228B"/>
    <w:rsid w:val="00DC25DF"/>
    <w:rsid w:val="00DC268D"/>
    <w:rsid w:val="00DC2778"/>
    <w:rsid w:val="00DC297E"/>
    <w:rsid w:val="00DC3582"/>
    <w:rsid w:val="00DC388D"/>
    <w:rsid w:val="00DC3A9A"/>
    <w:rsid w:val="00DC4635"/>
    <w:rsid w:val="00DC478D"/>
    <w:rsid w:val="00DC4D58"/>
    <w:rsid w:val="00DC4DC8"/>
    <w:rsid w:val="00DC5131"/>
    <w:rsid w:val="00DC5993"/>
    <w:rsid w:val="00DC5F6E"/>
    <w:rsid w:val="00DC67CA"/>
    <w:rsid w:val="00DC7E3E"/>
    <w:rsid w:val="00DD0855"/>
    <w:rsid w:val="00DD0D42"/>
    <w:rsid w:val="00DD12A8"/>
    <w:rsid w:val="00DD12B3"/>
    <w:rsid w:val="00DD14E4"/>
    <w:rsid w:val="00DD1AB6"/>
    <w:rsid w:val="00DD1DC8"/>
    <w:rsid w:val="00DD2244"/>
    <w:rsid w:val="00DD23A7"/>
    <w:rsid w:val="00DD2757"/>
    <w:rsid w:val="00DD2D37"/>
    <w:rsid w:val="00DD2E74"/>
    <w:rsid w:val="00DD2F70"/>
    <w:rsid w:val="00DD355F"/>
    <w:rsid w:val="00DD37D1"/>
    <w:rsid w:val="00DD4055"/>
    <w:rsid w:val="00DD5A60"/>
    <w:rsid w:val="00DD6964"/>
    <w:rsid w:val="00DD6EA5"/>
    <w:rsid w:val="00DD7B75"/>
    <w:rsid w:val="00DD7C1B"/>
    <w:rsid w:val="00DD7EE1"/>
    <w:rsid w:val="00DE036E"/>
    <w:rsid w:val="00DE18E7"/>
    <w:rsid w:val="00DE1A44"/>
    <w:rsid w:val="00DE1B61"/>
    <w:rsid w:val="00DE2788"/>
    <w:rsid w:val="00DE3FF8"/>
    <w:rsid w:val="00DE4218"/>
    <w:rsid w:val="00DE4467"/>
    <w:rsid w:val="00DE4BC0"/>
    <w:rsid w:val="00DE5422"/>
    <w:rsid w:val="00DE737E"/>
    <w:rsid w:val="00DE7567"/>
    <w:rsid w:val="00DE76E5"/>
    <w:rsid w:val="00DE771D"/>
    <w:rsid w:val="00DE77C7"/>
    <w:rsid w:val="00DE7AB2"/>
    <w:rsid w:val="00DE7F9A"/>
    <w:rsid w:val="00DF04BC"/>
    <w:rsid w:val="00DF088D"/>
    <w:rsid w:val="00DF0F0B"/>
    <w:rsid w:val="00DF0F42"/>
    <w:rsid w:val="00DF0F66"/>
    <w:rsid w:val="00DF15C6"/>
    <w:rsid w:val="00DF17F0"/>
    <w:rsid w:val="00DF1C1D"/>
    <w:rsid w:val="00DF21D0"/>
    <w:rsid w:val="00DF267A"/>
    <w:rsid w:val="00DF3CA4"/>
    <w:rsid w:val="00DF40A8"/>
    <w:rsid w:val="00DF4F70"/>
    <w:rsid w:val="00DF4F82"/>
    <w:rsid w:val="00DF53D5"/>
    <w:rsid w:val="00DF5753"/>
    <w:rsid w:val="00DF5B3E"/>
    <w:rsid w:val="00DF5D99"/>
    <w:rsid w:val="00DF6037"/>
    <w:rsid w:val="00DF610B"/>
    <w:rsid w:val="00DF650D"/>
    <w:rsid w:val="00DF7397"/>
    <w:rsid w:val="00DF740D"/>
    <w:rsid w:val="00DF7E2A"/>
    <w:rsid w:val="00E00006"/>
    <w:rsid w:val="00E003F0"/>
    <w:rsid w:val="00E00514"/>
    <w:rsid w:val="00E0092F"/>
    <w:rsid w:val="00E009FF"/>
    <w:rsid w:val="00E00CE1"/>
    <w:rsid w:val="00E010C1"/>
    <w:rsid w:val="00E01389"/>
    <w:rsid w:val="00E016D7"/>
    <w:rsid w:val="00E01939"/>
    <w:rsid w:val="00E01B00"/>
    <w:rsid w:val="00E01B78"/>
    <w:rsid w:val="00E01C7D"/>
    <w:rsid w:val="00E01F64"/>
    <w:rsid w:val="00E022B7"/>
    <w:rsid w:val="00E024D2"/>
    <w:rsid w:val="00E03269"/>
    <w:rsid w:val="00E033C2"/>
    <w:rsid w:val="00E03EB9"/>
    <w:rsid w:val="00E0454E"/>
    <w:rsid w:val="00E04EE7"/>
    <w:rsid w:val="00E065F3"/>
    <w:rsid w:val="00E069C6"/>
    <w:rsid w:val="00E07307"/>
    <w:rsid w:val="00E07AB7"/>
    <w:rsid w:val="00E07BA9"/>
    <w:rsid w:val="00E106AC"/>
    <w:rsid w:val="00E108A6"/>
    <w:rsid w:val="00E10FF5"/>
    <w:rsid w:val="00E113E1"/>
    <w:rsid w:val="00E11545"/>
    <w:rsid w:val="00E118DA"/>
    <w:rsid w:val="00E11C21"/>
    <w:rsid w:val="00E123DA"/>
    <w:rsid w:val="00E12925"/>
    <w:rsid w:val="00E13ECD"/>
    <w:rsid w:val="00E141C8"/>
    <w:rsid w:val="00E143AF"/>
    <w:rsid w:val="00E143B0"/>
    <w:rsid w:val="00E14477"/>
    <w:rsid w:val="00E14E01"/>
    <w:rsid w:val="00E157C3"/>
    <w:rsid w:val="00E1618D"/>
    <w:rsid w:val="00E16769"/>
    <w:rsid w:val="00E168FB"/>
    <w:rsid w:val="00E16ACA"/>
    <w:rsid w:val="00E16DAC"/>
    <w:rsid w:val="00E17093"/>
    <w:rsid w:val="00E17489"/>
    <w:rsid w:val="00E2041E"/>
    <w:rsid w:val="00E20603"/>
    <w:rsid w:val="00E21B01"/>
    <w:rsid w:val="00E239FB"/>
    <w:rsid w:val="00E23E40"/>
    <w:rsid w:val="00E23FEE"/>
    <w:rsid w:val="00E24632"/>
    <w:rsid w:val="00E2471D"/>
    <w:rsid w:val="00E24B42"/>
    <w:rsid w:val="00E25096"/>
    <w:rsid w:val="00E251C4"/>
    <w:rsid w:val="00E258A0"/>
    <w:rsid w:val="00E25C16"/>
    <w:rsid w:val="00E26F6C"/>
    <w:rsid w:val="00E27100"/>
    <w:rsid w:val="00E302E4"/>
    <w:rsid w:val="00E30433"/>
    <w:rsid w:val="00E304A5"/>
    <w:rsid w:val="00E3057C"/>
    <w:rsid w:val="00E3089C"/>
    <w:rsid w:val="00E30BB8"/>
    <w:rsid w:val="00E30BF0"/>
    <w:rsid w:val="00E31385"/>
    <w:rsid w:val="00E3160D"/>
    <w:rsid w:val="00E3176F"/>
    <w:rsid w:val="00E3196E"/>
    <w:rsid w:val="00E31F91"/>
    <w:rsid w:val="00E32166"/>
    <w:rsid w:val="00E321F6"/>
    <w:rsid w:val="00E327AE"/>
    <w:rsid w:val="00E32B98"/>
    <w:rsid w:val="00E32EB9"/>
    <w:rsid w:val="00E32FED"/>
    <w:rsid w:val="00E33926"/>
    <w:rsid w:val="00E34546"/>
    <w:rsid w:val="00E3570F"/>
    <w:rsid w:val="00E35A5F"/>
    <w:rsid w:val="00E35B84"/>
    <w:rsid w:val="00E363F9"/>
    <w:rsid w:val="00E364A1"/>
    <w:rsid w:val="00E36FF4"/>
    <w:rsid w:val="00E371FF"/>
    <w:rsid w:val="00E37265"/>
    <w:rsid w:val="00E372F3"/>
    <w:rsid w:val="00E373F7"/>
    <w:rsid w:val="00E37455"/>
    <w:rsid w:val="00E37630"/>
    <w:rsid w:val="00E37995"/>
    <w:rsid w:val="00E37DEF"/>
    <w:rsid w:val="00E37E4A"/>
    <w:rsid w:val="00E37F11"/>
    <w:rsid w:val="00E40406"/>
    <w:rsid w:val="00E406D1"/>
    <w:rsid w:val="00E40B8E"/>
    <w:rsid w:val="00E41749"/>
    <w:rsid w:val="00E41822"/>
    <w:rsid w:val="00E41CED"/>
    <w:rsid w:val="00E422AF"/>
    <w:rsid w:val="00E42991"/>
    <w:rsid w:val="00E42F21"/>
    <w:rsid w:val="00E43260"/>
    <w:rsid w:val="00E441B1"/>
    <w:rsid w:val="00E44514"/>
    <w:rsid w:val="00E45486"/>
    <w:rsid w:val="00E45696"/>
    <w:rsid w:val="00E458F0"/>
    <w:rsid w:val="00E464C7"/>
    <w:rsid w:val="00E46DA5"/>
    <w:rsid w:val="00E47094"/>
    <w:rsid w:val="00E4750D"/>
    <w:rsid w:val="00E47E64"/>
    <w:rsid w:val="00E502E6"/>
    <w:rsid w:val="00E5119E"/>
    <w:rsid w:val="00E517D8"/>
    <w:rsid w:val="00E519AC"/>
    <w:rsid w:val="00E51D40"/>
    <w:rsid w:val="00E52331"/>
    <w:rsid w:val="00E525D7"/>
    <w:rsid w:val="00E5293F"/>
    <w:rsid w:val="00E53992"/>
    <w:rsid w:val="00E539AD"/>
    <w:rsid w:val="00E542B3"/>
    <w:rsid w:val="00E54675"/>
    <w:rsid w:val="00E54908"/>
    <w:rsid w:val="00E54A70"/>
    <w:rsid w:val="00E54A8E"/>
    <w:rsid w:val="00E54CBC"/>
    <w:rsid w:val="00E55321"/>
    <w:rsid w:val="00E555D1"/>
    <w:rsid w:val="00E556FA"/>
    <w:rsid w:val="00E559A4"/>
    <w:rsid w:val="00E5622B"/>
    <w:rsid w:val="00E56B81"/>
    <w:rsid w:val="00E56E92"/>
    <w:rsid w:val="00E56FC3"/>
    <w:rsid w:val="00E572FF"/>
    <w:rsid w:val="00E57722"/>
    <w:rsid w:val="00E5776F"/>
    <w:rsid w:val="00E57D9A"/>
    <w:rsid w:val="00E57F5A"/>
    <w:rsid w:val="00E60491"/>
    <w:rsid w:val="00E606F1"/>
    <w:rsid w:val="00E6132A"/>
    <w:rsid w:val="00E618BB"/>
    <w:rsid w:val="00E61961"/>
    <w:rsid w:val="00E61D29"/>
    <w:rsid w:val="00E6233A"/>
    <w:rsid w:val="00E6254F"/>
    <w:rsid w:val="00E62586"/>
    <w:rsid w:val="00E62C4D"/>
    <w:rsid w:val="00E6303A"/>
    <w:rsid w:val="00E63DC7"/>
    <w:rsid w:val="00E63E3C"/>
    <w:rsid w:val="00E63F97"/>
    <w:rsid w:val="00E644F1"/>
    <w:rsid w:val="00E65357"/>
    <w:rsid w:val="00E656A0"/>
    <w:rsid w:val="00E6576C"/>
    <w:rsid w:val="00E65B4C"/>
    <w:rsid w:val="00E65E66"/>
    <w:rsid w:val="00E66683"/>
    <w:rsid w:val="00E6677E"/>
    <w:rsid w:val="00E668E4"/>
    <w:rsid w:val="00E66C61"/>
    <w:rsid w:val="00E66D0C"/>
    <w:rsid w:val="00E66EF2"/>
    <w:rsid w:val="00E677FE"/>
    <w:rsid w:val="00E67A2B"/>
    <w:rsid w:val="00E67FB4"/>
    <w:rsid w:val="00E70348"/>
    <w:rsid w:val="00E703BF"/>
    <w:rsid w:val="00E70476"/>
    <w:rsid w:val="00E70847"/>
    <w:rsid w:val="00E708DA"/>
    <w:rsid w:val="00E710E1"/>
    <w:rsid w:val="00E71EFB"/>
    <w:rsid w:val="00E725AF"/>
    <w:rsid w:val="00E72632"/>
    <w:rsid w:val="00E73309"/>
    <w:rsid w:val="00E73F0C"/>
    <w:rsid w:val="00E7446F"/>
    <w:rsid w:val="00E7482B"/>
    <w:rsid w:val="00E74A7B"/>
    <w:rsid w:val="00E7543E"/>
    <w:rsid w:val="00E758C0"/>
    <w:rsid w:val="00E75C62"/>
    <w:rsid w:val="00E76B41"/>
    <w:rsid w:val="00E77ABF"/>
    <w:rsid w:val="00E80060"/>
    <w:rsid w:val="00E80BB0"/>
    <w:rsid w:val="00E80C0D"/>
    <w:rsid w:val="00E80C2A"/>
    <w:rsid w:val="00E81321"/>
    <w:rsid w:val="00E818C5"/>
    <w:rsid w:val="00E81BAA"/>
    <w:rsid w:val="00E81E06"/>
    <w:rsid w:val="00E83BDF"/>
    <w:rsid w:val="00E841E3"/>
    <w:rsid w:val="00E846D1"/>
    <w:rsid w:val="00E8473E"/>
    <w:rsid w:val="00E84E3A"/>
    <w:rsid w:val="00E85B06"/>
    <w:rsid w:val="00E85EBE"/>
    <w:rsid w:val="00E86518"/>
    <w:rsid w:val="00E866CB"/>
    <w:rsid w:val="00E868BF"/>
    <w:rsid w:val="00E8702B"/>
    <w:rsid w:val="00E87A4D"/>
    <w:rsid w:val="00E9003A"/>
    <w:rsid w:val="00E90281"/>
    <w:rsid w:val="00E90B13"/>
    <w:rsid w:val="00E90C4B"/>
    <w:rsid w:val="00E911DA"/>
    <w:rsid w:val="00E91A57"/>
    <w:rsid w:val="00E91F7E"/>
    <w:rsid w:val="00E9253E"/>
    <w:rsid w:val="00E925C9"/>
    <w:rsid w:val="00E927EC"/>
    <w:rsid w:val="00E928C3"/>
    <w:rsid w:val="00E92D15"/>
    <w:rsid w:val="00E9304C"/>
    <w:rsid w:val="00E936FB"/>
    <w:rsid w:val="00E94806"/>
    <w:rsid w:val="00E9497D"/>
    <w:rsid w:val="00E94BFC"/>
    <w:rsid w:val="00E94C08"/>
    <w:rsid w:val="00E95316"/>
    <w:rsid w:val="00E95372"/>
    <w:rsid w:val="00E95D30"/>
    <w:rsid w:val="00E95FAF"/>
    <w:rsid w:val="00E96061"/>
    <w:rsid w:val="00E96906"/>
    <w:rsid w:val="00E977F1"/>
    <w:rsid w:val="00EA052E"/>
    <w:rsid w:val="00EA057D"/>
    <w:rsid w:val="00EA1BF8"/>
    <w:rsid w:val="00EA1F7D"/>
    <w:rsid w:val="00EA302E"/>
    <w:rsid w:val="00EA30E3"/>
    <w:rsid w:val="00EA319D"/>
    <w:rsid w:val="00EA33EE"/>
    <w:rsid w:val="00EA3701"/>
    <w:rsid w:val="00EA3A57"/>
    <w:rsid w:val="00EA409C"/>
    <w:rsid w:val="00EA4126"/>
    <w:rsid w:val="00EA41BF"/>
    <w:rsid w:val="00EA4324"/>
    <w:rsid w:val="00EA4A66"/>
    <w:rsid w:val="00EA4E90"/>
    <w:rsid w:val="00EA5040"/>
    <w:rsid w:val="00EA577C"/>
    <w:rsid w:val="00EA5FEE"/>
    <w:rsid w:val="00EA740F"/>
    <w:rsid w:val="00EA7453"/>
    <w:rsid w:val="00EA7F4F"/>
    <w:rsid w:val="00EB006A"/>
    <w:rsid w:val="00EB0307"/>
    <w:rsid w:val="00EB05EB"/>
    <w:rsid w:val="00EB09D9"/>
    <w:rsid w:val="00EB0EFC"/>
    <w:rsid w:val="00EB13E9"/>
    <w:rsid w:val="00EB1DE5"/>
    <w:rsid w:val="00EB1E7B"/>
    <w:rsid w:val="00EB211C"/>
    <w:rsid w:val="00EB2291"/>
    <w:rsid w:val="00EB231C"/>
    <w:rsid w:val="00EB2729"/>
    <w:rsid w:val="00EB2D77"/>
    <w:rsid w:val="00EB4524"/>
    <w:rsid w:val="00EB50B1"/>
    <w:rsid w:val="00EB54BD"/>
    <w:rsid w:val="00EB56A8"/>
    <w:rsid w:val="00EB5C9B"/>
    <w:rsid w:val="00EB773B"/>
    <w:rsid w:val="00EB7A3A"/>
    <w:rsid w:val="00EB7AA9"/>
    <w:rsid w:val="00EC05E2"/>
    <w:rsid w:val="00EC1471"/>
    <w:rsid w:val="00EC163D"/>
    <w:rsid w:val="00EC16F1"/>
    <w:rsid w:val="00EC1B9E"/>
    <w:rsid w:val="00EC2765"/>
    <w:rsid w:val="00EC2BA9"/>
    <w:rsid w:val="00EC2BAF"/>
    <w:rsid w:val="00EC3370"/>
    <w:rsid w:val="00EC3D92"/>
    <w:rsid w:val="00EC4CA1"/>
    <w:rsid w:val="00EC4DD4"/>
    <w:rsid w:val="00EC50B9"/>
    <w:rsid w:val="00EC51CF"/>
    <w:rsid w:val="00EC52D5"/>
    <w:rsid w:val="00EC5CE9"/>
    <w:rsid w:val="00EC6332"/>
    <w:rsid w:val="00EC63DE"/>
    <w:rsid w:val="00EC6CF1"/>
    <w:rsid w:val="00EC73AF"/>
    <w:rsid w:val="00EC76E6"/>
    <w:rsid w:val="00EC7740"/>
    <w:rsid w:val="00EC7E28"/>
    <w:rsid w:val="00ED0015"/>
    <w:rsid w:val="00ED054A"/>
    <w:rsid w:val="00ED0CE8"/>
    <w:rsid w:val="00ED150D"/>
    <w:rsid w:val="00ED1BA6"/>
    <w:rsid w:val="00ED1D0E"/>
    <w:rsid w:val="00ED2020"/>
    <w:rsid w:val="00ED21B4"/>
    <w:rsid w:val="00ED2BD4"/>
    <w:rsid w:val="00ED2DCA"/>
    <w:rsid w:val="00ED2F13"/>
    <w:rsid w:val="00ED2F45"/>
    <w:rsid w:val="00ED30AE"/>
    <w:rsid w:val="00ED38FA"/>
    <w:rsid w:val="00ED425E"/>
    <w:rsid w:val="00ED4D99"/>
    <w:rsid w:val="00ED5629"/>
    <w:rsid w:val="00ED5897"/>
    <w:rsid w:val="00ED59A6"/>
    <w:rsid w:val="00ED5B07"/>
    <w:rsid w:val="00ED62C5"/>
    <w:rsid w:val="00ED693B"/>
    <w:rsid w:val="00ED7403"/>
    <w:rsid w:val="00ED77EF"/>
    <w:rsid w:val="00ED7AFD"/>
    <w:rsid w:val="00ED7C58"/>
    <w:rsid w:val="00EE0077"/>
    <w:rsid w:val="00EE02E3"/>
    <w:rsid w:val="00EE047F"/>
    <w:rsid w:val="00EE048C"/>
    <w:rsid w:val="00EE17AA"/>
    <w:rsid w:val="00EE1A64"/>
    <w:rsid w:val="00EE1B26"/>
    <w:rsid w:val="00EE2207"/>
    <w:rsid w:val="00EE27B8"/>
    <w:rsid w:val="00EE2ED3"/>
    <w:rsid w:val="00EE2EE1"/>
    <w:rsid w:val="00EE33A3"/>
    <w:rsid w:val="00EE4095"/>
    <w:rsid w:val="00EE4735"/>
    <w:rsid w:val="00EE4998"/>
    <w:rsid w:val="00EE49DA"/>
    <w:rsid w:val="00EE51C3"/>
    <w:rsid w:val="00EE5386"/>
    <w:rsid w:val="00EE636C"/>
    <w:rsid w:val="00EE702F"/>
    <w:rsid w:val="00EE73A3"/>
    <w:rsid w:val="00EE7483"/>
    <w:rsid w:val="00EE77AB"/>
    <w:rsid w:val="00EF029B"/>
    <w:rsid w:val="00EF036A"/>
    <w:rsid w:val="00EF05BB"/>
    <w:rsid w:val="00EF11E8"/>
    <w:rsid w:val="00EF1718"/>
    <w:rsid w:val="00EF1A42"/>
    <w:rsid w:val="00EF2940"/>
    <w:rsid w:val="00EF31BD"/>
    <w:rsid w:val="00EF334A"/>
    <w:rsid w:val="00EF3870"/>
    <w:rsid w:val="00EF3E00"/>
    <w:rsid w:val="00EF470F"/>
    <w:rsid w:val="00EF4AC9"/>
    <w:rsid w:val="00EF4EC1"/>
    <w:rsid w:val="00EF522F"/>
    <w:rsid w:val="00EF579D"/>
    <w:rsid w:val="00EF5894"/>
    <w:rsid w:val="00EF5CFF"/>
    <w:rsid w:val="00EF66C8"/>
    <w:rsid w:val="00EF6FAF"/>
    <w:rsid w:val="00EF7C9E"/>
    <w:rsid w:val="00F00848"/>
    <w:rsid w:val="00F01287"/>
    <w:rsid w:val="00F01DA7"/>
    <w:rsid w:val="00F01DCF"/>
    <w:rsid w:val="00F01EF1"/>
    <w:rsid w:val="00F01F24"/>
    <w:rsid w:val="00F01F96"/>
    <w:rsid w:val="00F02244"/>
    <w:rsid w:val="00F02BD5"/>
    <w:rsid w:val="00F03B87"/>
    <w:rsid w:val="00F04587"/>
    <w:rsid w:val="00F047B3"/>
    <w:rsid w:val="00F048AC"/>
    <w:rsid w:val="00F049C0"/>
    <w:rsid w:val="00F04A82"/>
    <w:rsid w:val="00F04DEB"/>
    <w:rsid w:val="00F055C6"/>
    <w:rsid w:val="00F056AF"/>
    <w:rsid w:val="00F05984"/>
    <w:rsid w:val="00F05DC2"/>
    <w:rsid w:val="00F06265"/>
    <w:rsid w:val="00F070E5"/>
    <w:rsid w:val="00F077D7"/>
    <w:rsid w:val="00F1049F"/>
    <w:rsid w:val="00F10756"/>
    <w:rsid w:val="00F10B1E"/>
    <w:rsid w:val="00F10B48"/>
    <w:rsid w:val="00F10B9B"/>
    <w:rsid w:val="00F12EAD"/>
    <w:rsid w:val="00F133BA"/>
    <w:rsid w:val="00F13CE9"/>
    <w:rsid w:val="00F14046"/>
    <w:rsid w:val="00F14106"/>
    <w:rsid w:val="00F143E8"/>
    <w:rsid w:val="00F145BD"/>
    <w:rsid w:val="00F15196"/>
    <w:rsid w:val="00F15385"/>
    <w:rsid w:val="00F15FED"/>
    <w:rsid w:val="00F16545"/>
    <w:rsid w:val="00F16934"/>
    <w:rsid w:val="00F16C39"/>
    <w:rsid w:val="00F16F92"/>
    <w:rsid w:val="00F1750F"/>
    <w:rsid w:val="00F17804"/>
    <w:rsid w:val="00F179CA"/>
    <w:rsid w:val="00F17EB4"/>
    <w:rsid w:val="00F20147"/>
    <w:rsid w:val="00F20179"/>
    <w:rsid w:val="00F20ED1"/>
    <w:rsid w:val="00F220EA"/>
    <w:rsid w:val="00F22DD5"/>
    <w:rsid w:val="00F23127"/>
    <w:rsid w:val="00F231C6"/>
    <w:rsid w:val="00F24198"/>
    <w:rsid w:val="00F246FC"/>
    <w:rsid w:val="00F247BB"/>
    <w:rsid w:val="00F24E79"/>
    <w:rsid w:val="00F254A8"/>
    <w:rsid w:val="00F2694F"/>
    <w:rsid w:val="00F26D11"/>
    <w:rsid w:val="00F2742B"/>
    <w:rsid w:val="00F27472"/>
    <w:rsid w:val="00F277B8"/>
    <w:rsid w:val="00F2787F"/>
    <w:rsid w:val="00F27A3E"/>
    <w:rsid w:val="00F27EF4"/>
    <w:rsid w:val="00F27EF9"/>
    <w:rsid w:val="00F30413"/>
    <w:rsid w:val="00F30517"/>
    <w:rsid w:val="00F30603"/>
    <w:rsid w:val="00F3068A"/>
    <w:rsid w:val="00F30E62"/>
    <w:rsid w:val="00F3163E"/>
    <w:rsid w:val="00F316D8"/>
    <w:rsid w:val="00F31CB3"/>
    <w:rsid w:val="00F31CE4"/>
    <w:rsid w:val="00F32F1C"/>
    <w:rsid w:val="00F32FC4"/>
    <w:rsid w:val="00F335E3"/>
    <w:rsid w:val="00F341F1"/>
    <w:rsid w:val="00F344D4"/>
    <w:rsid w:val="00F34D1A"/>
    <w:rsid w:val="00F34ECF"/>
    <w:rsid w:val="00F3520F"/>
    <w:rsid w:val="00F35882"/>
    <w:rsid w:val="00F36457"/>
    <w:rsid w:val="00F36B14"/>
    <w:rsid w:val="00F371D3"/>
    <w:rsid w:val="00F371F6"/>
    <w:rsid w:val="00F37CF2"/>
    <w:rsid w:val="00F37FF4"/>
    <w:rsid w:val="00F403BA"/>
    <w:rsid w:val="00F409BE"/>
    <w:rsid w:val="00F4100E"/>
    <w:rsid w:val="00F41FF5"/>
    <w:rsid w:val="00F43000"/>
    <w:rsid w:val="00F44245"/>
    <w:rsid w:val="00F44341"/>
    <w:rsid w:val="00F44C20"/>
    <w:rsid w:val="00F44C59"/>
    <w:rsid w:val="00F454C2"/>
    <w:rsid w:val="00F454F3"/>
    <w:rsid w:val="00F45615"/>
    <w:rsid w:val="00F456C2"/>
    <w:rsid w:val="00F45AE8"/>
    <w:rsid w:val="00F45B10"/>
    <w:rsid w:val="00F466DD"/>
    <w:rsid w:val="00F46935"/>
    <w:rsid w:val="00F47264"/>
    <w:rsid w:val="00F47547"/>
    <w:rsid w:val="00F4798B"/>
    <w:rsid w:val="00F47A32"/>
    <w:rsid w:val="00F47A50"/>
    <w:rsid w:val="00F47EB0"/>
    <w:rsid w:val="00F50833"/>
    <w:rsid w:val="00F50E7A"/>
    <w:rsid w:val="00F50F6C"/>
    <w:rsid w:val="00F51128"/>
    <w:rsid w:val="00F51380"/>
    <w:rsid w:val="00F51614"/>
    <w:rsid w:val="00F5170E"/>
    <w:rsid w:val="00F51D15"/>
    <w:rsid w:val="00F52018"/>
    <w:rsid w:val="00F52AEA"/>
    <w:rsid w:val="00F53252"/>
    <w:rsid w:val="00F535CD"/>
    <w:rsid w:val="00F54254"/>
    <w:rsid w:val="00F5428A"/>
    <w:rsid w:val="00F54570"/>
    <w:rsid w:val="00F54680"/>
    <w:rsid w:val="00F5469E"/>
    <w:rsid w:val="00F54935"/>
    <w:rsid w:val="00F54966"/>
    <w:rsid w:val="00F54D98"/>
    <w:rsid w:val="00F54F3E"/>
    <w:rsid w:val="00F552C0"/>
    <w:rsid w:val="00F55610"/>
    <w:rsid w:val="00F559EC"/>
    <w:rsid w:val="00F55A28"/>
    <w:rsid w:val="00F56609"/>
    <w:rsid w:val="00F571E5"/>
    <w:rsid w:val="00F57237"/>
    <w:rsid w:val="00F5778C"/>
    <w:rsid w:val="00F6035E"/>
    <w:rsid w:val="00F6040C"/>
    <w:rsid w:val="00F61242"/>
    <w:rsid w:val="00F61E97"/>
    <w:rsid w:val="00F61FDF"/>
    <w:rsid w:val="00F62113"/>
    <w:rsid w:val="00F6229C"/>
    <w:rsid w:val="00F623CF"/>
    <w:rsid w:val="00F62418"/>
    <w:rsid w:val="00F62E7A"/>
    <w:rsid w:val="00F63A98"/>
    <w:rsid w:val="00F63F56"/>
    <w:rsid w:val="00F644FB"/>
    <w:rsid w:val="00F64BAE"/>
    <w:rsid w:val="00F65037"/>
    <w:rsid w:val="00F65A58"/>
    <w:rsid w:val="00F65DD5"/>
    <w:rsid w:val="00F66459"/>
    <w:rsid w:val="00F66970"/>
    <w:rsid w:val="00F66A9D"/>
    <w:rsid w:val="00F66D83"/>
    <w:rsid w:val="00F66FF3"/>
    <w:rsid w:val="00F67066"/>
    <w:rsid w:val="00F6722F"/>
    <w:rsid w:val="00F6726A"/>
    <w:rsid w:val="00F672F8"/>
    <w:rsid w:val="00F678DC"/>
    <w:rsid w:val="00F67B5A"/>
    <w:rsid w:val="00F67B5D"/>
    <w:rsid w:val="00F67D93"/>
    <w:rsid w:val="00F70041"/>
    <w:rsid w:val="00F70730"/>
    <w:rsid w:val="00F70C7F"/>
    <w:rsid w:val="00F70D36"/>
    <w:rsid w:val="00F70DEF"/>
    <w:rsid w:val="00F70F14"/>
    <w:rsid w:val="00F712A6"/>
    <w:rsid w:val="00F716E8"/>
    <w:rsid w:val="00F7177E"/>
    <w:rsid w:val="00F723BC"/>
    <w:rsid w:val="00F72510"/>
    <w:rsid w:val="00F72D05"/>
    <w:rsid w:val="00F72D0B"/>
    <w:rsid w:val="00F73195"/>
    <w:rsid w:val="00F73583"/>
    <w:rsid w:val="00F7596F"/>
    <w:rsid w:val="00F75CAF"/>
    <w:rsid w:val="00F76B3B"/>
    <w:rsid w:val="00F77361"/>
    <w:rsid w:val="00F7737C"/>
    <w:rsid w:val="00F77AAF"/>
    <w:rsid w:val="00F77E99"/>
    <w:rsid w:val="00F80232"/>
    <w:rsid w:val="00F80727"/>
    <w:rsid w:val="00F80A8B"/>
    <w:rsid w:val="00F80C40"/>
    <w:rsid w:val="00F80EC8"/>
    <w:rsid w:val="00F80F57"/>
    <w:rsid w:val="00F81DC8"/>
    <w:rsid w:val="00F8282A"/>
    <w:rsid w:val="00F828BD"/>
    <w:rsid w:val="00F82B4F"/>
    <w:rsid w:val="00F82BD3"/>
    <w:rsid w:val="00F82C85"/>
    <w:rsid w:val="00F82FBF"/>
    <w:rsid w:val="00F83870"/>
    <w:rsid w:val="00F83888"/>
    <w:rsid w:val="00F838E7"/>
    <w:rsid w:val="00F83CBF"/>
    <w:rsid w:val="00F840CF"/>
    <w:rsid w:val="00F8446E"/>
    <w:rsid w:val="00F84801"/>
    <w:rsid w:val="00F84AF5"/>
    <w:rsid w:val="00F84CAA"/>
    <w:rsid w:val="00F857EC"/>
    <w:rsid w:val="00F8594A"/>
    <w:rsid w:val="00F8642F"/>
    <w:rsid w:val="00F872ED"/>
    <w:rsid w:val="00F8735A"/>
    <w:rsid w:val="00F90529"/>
    <w:rsid w:val="00F908EA"/>
    <w:rsid w:val="00F90C17"/>
    <w:rsid w:val="00F90EBD"/>
    <w:rsid w:val="00F91A1D"/>
    <w:rsid w:val="00F925B8"/>
    <w:rsid w:val="00F925D1"/>
    <w:rsid w:val="00F9273C"/>
    <w:rsid w:val="00F92800"/>
    <w:rsid w:val="00F93313"/>
    <w:rsid w:val="00F9365C"/>
    <w:rsid w:val="00F94107"/>
    <w:rsid w:val="00F9467F"/>
    <w:rsid w:val="00F94A6E"/>
    <w:rsid w:val="00F94D06"/>
    <w:rsid w:val="00F94F23"/>
    <w:rsid w:val="00F95018"/>
    <w:rsid w:val="00F953AA"/>
    <w:rsid w:val="00F95691"/>
    <w:rsid w:val="00F95A15"/>
    <w:rsid w:val="00F95A74"/>
    <w:rsid w:val="00F96408"/>
    <w:rsid w:val="00F96670"/>
    <w:rsid w:val="00F97DA4"/>
    <w:rsid w:val="00FA03EF"/>
    <w:rsid w:val="00FA052D"/>
    <w:rsid w:val="00FA0555"/>
    <w:rsid w:val="00FA0C0B"/>
    <w:rsid w:val="00FA0C0F"/>
    <w:rsid w:val="00FA0D04"/>
    <w:rsid w:val="00FA0D53"/>
    <w:rsid w:val="00FA1178"/>
    <w:rsid w:val="00FA17C9"/>
    <w:rsid w:val="00FA1F5C"/>
    <w:rsid w:val="00FA2AD5"/>
    <w:rsid w:val="00FA32E8"/>
    <w:rsid w:val="00FA3417"/>
    <w:rsid w:val="00FA3440"/>
    <w:rsid w:val="00FA37F5"/>
    <w:rsid w:val="00FA39EA"/>
    <w:rsid w:val="00FA3AF8"/>
    <w:rsid w:val="00FA4229"/>
    <w:rsid w:val="00FA4692"/>
    <w:rsid w:val="00FA493A"/>
    <w:rsid w:val="00FA4A37"/>
    <w:rsid w:val="00FA4ABB"/>
    <w:rsid w:val="00FA56B7"/>
    <w:rsid w:val="00FA5970"/>
    <w:rsid w:val="00FA5A3E"/>
    <w:rsid w:val="00FA5BF9"/>
    <w:rsid w:val="00FA612E"/>
    <w:rsid w:val="00FA6620"/>
    <w:rsid w:val="00FA6830"/>
    <w:rsid w:val="00FA72DC"/>
    <w:rsid w:val="00FA7421"/>
    <w:rsid w:val="00FA784E"/>
    <w:rsid w:val="00FA7FCC"/>
    <w:rsid w:val="00FB0076"/>
    <w:rsid w:val="00FB07BF"/>
    <w:rsid w:val="00FB0886"/>
    <w:rsid w:val="00FB0B88"/>
    <w:rsid w:val="00FB0F79"/>
    <w:rsid w:val="00FB0F8E"/>
    <w:rsid w:val="00FB13A0"/>
    <w:rsid w:val="00FB1476"/>
    <w:rsid w:val="00FB15C0"/>
    <w:rsid w:val="00FB1781"/>
    <w:rsid w:val="00FB1FC2"/>
    <w:rsid w:val="00FB28BA"/>
    <w:rsid w:val="00FB2D3C"/>
    <w:rsid w:val="00FB2FCA"/>
    <w:rsid w:val="00FB308D"/>
    <w:rsid w:val="00FB30D7"/>
    <w:rsid w:val="00FB365B"/>
    <w:rsid w:val="00FB36F5"/>
    <w:rsid w:val="00FB38C7"/>
    <w:rsid w:val="00FB3C48"/>
    <w:rsid w:val="00FB3D03"/>
    <w:rsid w:val="00FB47ED"/>
    <w:rsid w:val="00FB49EC"/>
    <w:rsid w:val="00FB4E63"/>
    <w:rsid w:val="00FB5220"/>
    <w:rsid w:val="00FB5607"/>
    <w:rsid w:val="00FB57C2"/>
    <w:rsid w:val="00FB5985"/>
    <w:rsid w:val="00FB5EF0"/>
    <w:rsid w:val="00FB5EF4"/>
    <w:rsid w:val="00FB7B54"/>
    <w:rsid w:val="00FC00D8"/>
    <w:rsid w:val="00FC0CE7"/>
    <w:rsid w:val="00FC10E7"/>
    <w:rsid w:val="00FC1216"/>
    <w:rsid w:val="00FC182F"/>
    <w:rsid w:val="00FC197E"/>
    <w:rsid w:val="00FC1CAD"/>
    <w:rsid w:val="00FC2263"/>
    <w:rsid w:val="00FC2D16"/>
    <w:rsid w:val="00FC2DFD"/>
    <w:rsid w:val="00FC3958"/>
    <w:rsid w:val="00FC3C3E"/>
    <w:rsid w:val="00FC4282"/>
    <w:rsid w:val="00FC4A5A"/>
    <w:rsid w:val="00FC4C1A"/>
    <w:rsid w:val="00FC4CC1"/>
    <w:rsid w:val="00FC587C"/>
    <w:rsid w:val="00FC5934"/>
    <w:rsid w:val="00FC5B2D"/>
    <w:rsid w:val="00FC619B"/>
    <w:rsid w:val="00FC7645"/>
    <w:rsid w:val="00FC77A4"/>
    <w:rsid w:val="00FC7ADC"/>
    <w:rsid w:val="00FC7AE3"/>
    <w:rsid w:val="00FD035E"/>
    <w:rsid w:val="00FD037C"/>
    <w:rsid w:val="00FD0B28"/>
    <w:rsid w:val="00FD0CFA"/>
    <w:rsid w:val="00FD1239"/>
    <w:rsid w:val="00FD16F0"/>
    <w:rsid w:val="00FD21D8"/>
    <w:rsid w:val="00FD23DE"/>
    <w:rsid w:val="00FD23E9"/>
    <w:rsid w:val="00FD24DE"/>
    <w:rsid w:val="00FD3C16"/>
    <w:rsid w:val="00FD4856"/>
    <w:rsid w:val="00FD4AF4"/>
    <w:rsid w:val="00FD5B02"/>
    <w:rsid w:val="00FD5E67"/>
    <w:rsid w:val="00FD6221"/>
    <w:rsid w:val="00FD6B1F"/>
    <w:rsid w:val="00FD6CBE"/>
    <w:rsid w:val="00FD6D52"/>
    <w:rsid w:val="00FD793F"/>
    <w:rsid w:val="00FE10EE"/>
    <w:rsid w:val="00FE1607"/>
    <w:rsid w:val="00FE16EA"/>
    <w:rsid w:val="00FE1EBD"/>
    <w:rsid w:val="00FE1FF4"/>
    <w:rsid w:val="00FE25D2"/>
    <w:rsid w:val="00FE289A"/>
    <w:rsid w:val="00FE2926"/>
    <w:rsid w:val="00FE2B58"/>
    <w:rsid w:val="00FE2BE4"/>
    <w:rsid w:val="00FE2EB7"/>
    <w:rsid w:val="00FE3092"/>
    <w:rsid w:val="00FE31E3"/>
    <w:rsid w:val="00FE345F"/>
    <w:rsid w:val="00FE3757"/>
    <w:rsid w:val="00FE37A5"/>
    <w:rsid w:val="00FE4DB8"/>
    <w:rsid w:val="00FE4E21"/>
    <w:rsid w:val="00FE4EE3"/>
    <w:rsid w:val="00FE4F6A"/>
    <w:rsid w:val="00FE5332"/>
    <w:rsid w:val="00FE537A"/>
    <w:rsid w:val="00FE5581"/>
    <w:rsid w:val="00FE5833"/>
    <w:rsid w:val="00FE5AFE"/>
    <w:rsid w:val="00FE6825"/>
    <w:rsid w:val="00FE72BE"/>
    <w:rsid w:val="00FE742A"/>
    <w:rsid w:val="00FE7C7F"/>
    <w:rsid w:val="00FF0086"/>
    <w:rsid w:val="00FF049D"/>
    <w:rsid w:val="00FF055E"/>
    <w:rsid w:val="00FF08C0"/>
    <w:rsid w:val="00FF0979"/>
    <w:rsid w:val="00FF0F73"/>
    <w:rsid w:val="00FF12DF"/>
    <w:rsid w:val="00FF15D6"/>
    <w:rsid w:val="00FF175F"/>
    <w:rsid w:val="00FF1764"/>
    <w:rsid w:val="00FF1D0F"/>
    <w:rsid w:val="00FF1E3B"/>
    <w:rsid w:val="00FF26B7"/>
    <w:rsid w:val="00FF27FA"/>
    <w:rsid w:val="00FF2860"/>
    <w:rsid w:val="00FF490B"/>
    <w:rsid w:val="00FF5045"/>
    <w:rsid w:val="00FF509E"/>
    <w:rsid w:val="00FF5AF6"/>
    <w:rsid w:val="00FF617A"/>
    <w:rsid w:val="00FF673B"/>
    <w:rsid w:val="00FF6F8E"/>
    <w:rsid w:val="00FF7158"/>
    <w:rsid w:val="00FF7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FA16E2"/>
  <w14:defaultImageDpi w14:val="96"/>
  <w15:docId w15:val="{759EE786-3A90-423D-A2B4-94380E569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4"/>
        <w:szCs w:val="24"/>
        <w:lang w:val="en-US" w:eastAsia="en-US" w:bidi="ar-SA"/>
      </w:rPr>
    </w:rPrDefault>
    <w:pPrDefault>
      <w:pPr>
        <w:spacing w:line="312" w:lineRule="auto"/>
        <w:ind w:firstLine="720"/>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locked="0" w:uiPriority="32" w:qFormat="1"/>
    <w:lsdException w:name="Book Title" w:locked="0"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qFormat/>
    <w:rsid w:val="007B7B3E"/>
    <w:pPr>
      <w:spacing w:line="264" w:lineRule="auto"/>
      <w:ind w:firstLine="0"/>
    </w:pPr>
    <w:rPr>
      <w:rFonts w:cs="Times New Roman"/>
      <w:color w:val="000000" w:themeColor="text1"/>
    </w:rPr>
  </w:style>
  <w:style w:type="paragraph" w:styleId="Heading1">
    <w:name w:val="heading 1"/>
    <w:basedOn w:val="BodyText"/>
    <w:next w:val="BodyText"/>
    <w:link w:val="Heading1Char"/>
    <w:uiPriority w:val="9"/>
    <w:qFormat/>
    <w:locked/>
    <w:rsid w:val="00E63E3C"/>
    <w:pPr>
      <w:keepNext/>
      <w:keepLines/>
      <w:spacing w:before="200" w:line="300" w:lineRule="auto"/>
      <w:jc w:val="center"/>
      <w:outlineLvl w:val="0"/>
    </w:pPr>
    <w:rPr>
      <w:rFonts w:ascii="Calibri" w:eastAsiaTheme="majorEastAsia" w:hAnsi="Calibri"/>
      <w:b/>
      <w:sz w:val="36"/>
      <w:szCs w:val="32"/>
    </w:rPr>
  </w:style>
  <w:style w:type="paragraph" w:styleId="Heading2">
    <w:name w:val="heading 2"/>
    <w:basedOn w:val="BodyText"/>
    <w:next w:val="BodyText"/>
    <w:link w:val="Heading2Char"/>
    <w:uiPriority w:val="9"/>
    <w:unhideWhenUsed/>
    <w:qFormat/>
    <w:locked/>
    <w:rsid w:val="009302B6"/>
    <w:pPr>
      <w:keepNext/>
      <w:keepLines/>
      <w:spacing w:before="140" w:line="240" w:lineRule="auto"/>
      <w:jc w:val="center"/>
      <w:outlineLvl w:val="1"/>
    </w:pPr>
    <w:rPr>
      <w:rFonts w:ascii="Calibri" w:eastAsiaTheme="majorEastAsia" w:hAnsi="Calibri"/>
      <w:b/>
      <w:sz w:val="32"/>
      <w:szCs w:val="26"/>
    </w:rPr>
  </w:style>
  <w:style w:type="paragraph" w:styleId="Heading3">
    <w:name w:val="heading 3"/>
    <w:basedOn w:val="BodyText"/>
    <w:next w:val="BodyText"/>
    <w:link w:val="Heading3Char"/>
    <w:uiPriority w:val="9"/>
    <w:unhideWhenUsed/>
    <w:qFormat/>
    <w:locked/>
    <w:rsid w:val="00E86518"/>
    <w:pPr>
      <w:keepNext/>
      <w:keepLines/>
      <w:spacing w:before="140" w:line="240" w:lineRule="auto"/>
      <w:jc w:val="center"/>
      <w:outlineLvl w:val="2"/>
    </w:pPr>
    <w:rPr>
      <w:rFonts w:eastAsiaTheme="majorEastAsia"/>
      <w:b/>
      <w:sz w:val="32"/>
    </w:rPr>
  </w:style>
  <w:style w:type="paragraph" w:styleId="Heading4">
    <w:name w:val="heading 4"/>
    <w:basedOn w:val="BodyText"/>
    <w:next w:val="BodyText"/>
    <w:link w:val="Heading4Char"/>
    <w:uiPriority w:val="9"/>
    <w:unhideWhenUsed/>
    <w:qFormat/>
    <w:locked/>
    <w:rsid w:val="005A1E51"/>
    <w:pPr>
      <w:keepNext/>
      <w:keepLines/>
      <w:spacing w:before="200" w:line="312" w:lineRule="auto"/>
      <w:outlineLvl w:val="3"/>
    </w:pPr>
    <w:rPr>
      <w:rFonts w:eastAsiaTheme="majorEastAsia"/>
      <w:b/>
      <w:iCs/>
    </w:rPr>
  </w:style>
  <w:style w:type="paragraph" w:styleId="Heading5">
    <w:name w:val="heading 5"/>
    <w:basedOn w:val="Normal"/>
    <w:next w:val="Normal"/>
    <w:link w:val="Heading5Char"/>
    <w:uiPriority w:val="9"/>
    <w:unhideWhenUsed/>
    <w:qFormat/>
    <w:locked/>
    <w:rsid w:val="00A31777"/>
    <w:pPr>
      <w:keepNext/>
      <w:keepLines/>
      <w:spacing w:before="40"/>
      <w:outlineLvl w:val="4"/>
    </w:pPr>
    <w:rPr>
      <w:rFonts w:asciiTheme="majorHAnsi" w:eastAsiaTheme="majorEastAsia" w:hAnsiTheme="majorHAnsi"/>
      <w:color w:val="2F5496" w:themeColor="accent1" w:themeShade="BF"/>
    </w:rPr>
  </w:style>
  <w:style w:type="paragraph" w:styleId="Heading6">
    <w:name w:val="heading 6"/>
    <w:basedOn w:val="Normal"/>
    <w:next w:val="Normal"/>
    <w:link w:val="Heading6Char"/>
    <w:uiPriority w:val="9"/>
    <w:unhideWhenUsed/>
    <w:qFormat/>
    <w:locked/>
    <w:rsid w:val="008B2F43"/>
    <w:pPr>
      <w:keepNext/>
      <w:spacing w:line="312" w:lineRule="auto"/>
      <w:outlineLvl w:val="5"/>
    </w:pPr>
    <w:rPr>
      <w:rFonts w:cstheme="minorHAnsi"/>
      <w:b/>
      <w:bCs/>
      <w:color w:val="auto"/>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B003E"/>
    <w:rPr>
      <w:rFonts w:ascii="Calibri" w:eastAsiaTheme="majorEastAsia" w:hAnsi="Calibri" w:cs="Cambria"/>
      <w:b/>
      <w:color w:val="000000" w:themeColor="text1"/>
      <w:sz w:val="36"/>
      <w:szCs w:val="32"/>
    </w:rPr>
  </w:style>
  <w:style w:type="character" w:customStyle="1" w:styleId="Heading2Char">
    <w:name w:val="Heading 2 Char"/>
    <w:basedOn w:val="DefaultParagraphFont"/>
    <w:link w:val="Heading2"/>
    <w:uiPriority w:val="9"/>
    <w:locked/>
    <w:rsid w:val="009302B6"/>
    <w:rPr>
      <w:rFonts w:ascii="Calibri" w:eastAsiaTheme="majorEastAsia" w:hAnsi="Calibri" w:cs="Cambria"/>
      <w:b/>
      <w:color w:val="000000" w:themeColor="text1"/>
      <w:sz w:val="32"/>
      <w:szCs w:val="26"/>
    </w:rPr>
  </w:style>
  <w:style w:type="character" w:customStyle="1" w:styleId="Heading3Char">
    <w:name w:val="Heading 3 Char"/>
    <w:basedOn w:val="DefaultParagraphFont"/>
    <w:link w:val="Heading3"/>
    <w:uiPriority w:val="9"/>
    <w:locked/>
    <w:rsid w:val="00E86518"/>
    <w:rPr>
      <w:rFonts w:eastAsiaTheme="majorEastAsia" w:cs="Cambria"/>
      <w:b/>
      <w:color w:val="000000" w:themeColor="text1"/>
      <w:sz w:val="32"/>
    </w:rPr>
  </w:style>
  <w:style w:type="character" w:customStyle="1" w:styleId="Heading4Char">
    <w:name w:val="Heading 4 Char"/>
    <w:basedOn w:val="DefaultParagraphFont"/>
    <w:link w:val="Heading4"/>
    <w:uiPriority w:val="9"/>
    <w:locked/>
    <w:rsid w:val="005A1E51"/>
    <w:rPr>
      <w:rFonts w:eastAsiaTheme="majorEastAsia" w:cs="Cambria"/>
      <w:b/>
      <w:iCs/>
      <w:color w:val="000000" w:themeColor="text1"/>
    </w:rPr>
  </w:style>
  <w:style w:type="character" w:customStyle="1" w:styleId="Heading5Char">
    <w:name w:val="Heading 5 Char"/>
    <w:basedOn w:val="DefaultParagraphFont"/>
    <w:link w:val="Heading5"/>
    <w:uiPriority w:val="9"/>
    <w:locked/>
    <w:rsid w:val="00A31777"/>
    <w:rPr>
      <w:rFonts w:asciiTheme="majorHAnsi" w:eastAsiaTheme="majorEastAsia" w:hAnsiTheme="majorHAnsi" w:cs="Times New Roman"/>
      <w:color w:val="2F5496" w:themeColor="accent1" w:themeShade="BF"/>
      <w:sz w:val="24"/>
      <w:szCs w:val="24"/>
    </w:rPr>
  </w:style>
  <w:style w:type="paragraph" w:styleId="Quote">
    <w:name w:val="Quote"/>
    <w:basedOn w:val="Normal"/>
    <w:next w:val="Normal"/>
    <w:link w:val="QuoteChar"/>
    <w:uiPriority w:val="29"/>
    <w:qFormat/>
    <w:locked/>
    <w:rsid w:val="00E01939"/>
    <w:pPr>
      <w:spacing w:before="200" w:after="160"/>
      <w:ind w:left="864" w:right="864"/>
    </w:pPr>
    <w:rPr>
      <w:rFonts w:ascii="Arial" w:hAnsi="Arial"/>
      <w:iCs/>
      <w:color w:val="404040" w:themeColor="text1" w:themeTint="BF"/>
      <w:sz w:val="22"/>
    </w:rPr>
  </w:style>
  <w:style w:type="character" w:customStyle="1" w:styleId="QuoteChar">
    <w:name w:val="Quote Char"/>
    <w:basedOn w:val="DefaultParagraphFont"/>
    <w:link w:val="Quote"/>
    <w:uiPriority w:val="29"/>
    <w:locked/>
    <w:rsid w:val="00E01939"/>
    <w:rPr>
      <w:rFonts w:ascii="Arial" w:hAnsi="Arial" w:cs="Times New Roman"/>
      <w:iCs/>
      <w:color w:val="404040" w:themeColor="text1" w:themeTint="BF"/>
      <w:sz w:val="22"/>
    </w:rPr>
  </w:style>
  <w:style w:type="paragraph" w:styleId="BodyText">
    <w:name w:val="Body Text"/>
    <w:basedOn w:val="Normal"/>
    <w:link w:val="BodyTextChar"/>
    <w:uiPriority w:val="1"/>
    <w:qFormat/>
    <w:locked/>
    <w:rsid w:val="002F700A"/>
    <w:pPr>
      <w:widowControl w:val="0"/>
      <w:autoSpaceDE w:val="0"/>
      <w:autoSpaceDN w:val="0"/>
      <w:spacing w:before="100"/>
    </w:pPr>
    <w:rPr>
      <w:rFonts w:cs="Cambria"/>
    </w:rPr>
  </w:style>
  <w:style w:type="character" w:customStyle="1" w:styleId="BodyTextChar">
    <w:name w:val="Body Text Char"/>
    <w:basedOn w:val="DefaultParagraphFont"/>
    <w:link w:val="BodyText"/>
    <w:uiPriority w:val="1"/>
    <w:locked/>
    <w:rsid w:val="002F700A"/>
    <w:rPr>
      <w:rFonts w:cs="Cambria"/>
      <w:color w:val="000000" w:themeColor="text1"/>
    </w:rPr>
  </w:style>
  <w:style w:type="paragraph" w:customStyle="1" w:styleId="Body">
    <w:name w:val="Body"/>
    <w:basedOn w:val="BodyText"/>
    <w:next w:val="BodyText"/>
    <w:link w:val="BodyChar"/>
    <w:qFormat/>
    <w:locked/>
    <w:rsid w:val="009302B6"/>
    <w:pPr>
      <w:spacing w:before="0" w:line="240" w:lineRule="auto"/>
    </w:pPr>
    <w:rPr>
      <w:i/>
    </w:rPr>
  </w:style>
  <w:style w:type="character" w:customStyle="1" w:styleId="BodyChar">
    <w:name w:val="Body Char"/>
    <w:basedOn w:val="DefaultParagraphFont"/>
    <w:link w:val="Body"/>
    <w:locked/>
    <w:rsid w:val="009302B6"/>
    <w:rPr>
      <w:rFonts w:cs="Cambria"/>
      <w:i/>
      <w:color w:val="000000" w:themeColor="text1"/>
    </w:rPr>
  </w:style>
  <w:style w:type="character" w:styleId="Hyperlink">
    <w:name w:val="Hyperlink"/>
    <w:basedOn w:val="DefaultParagraphFont"/>
    <w:uiPriority w:val="99"/>
    <w:unhideWhenUsed/>
    <w:locked/>
    <w:rsid w:val="00A31777"/>
    <w:rPr>
      <w:rFonts w:cs="Times New Roman"/>
      <w:color w:val="0563C1" w:themeColor="hyperlink"/>
      <w:u w:val="single"/>
    </w:rPr>
  </w:style>
  <w:style w:type="paragraph" w:styleId="Header">
    <w:name w:val="header"/>
    <w:basedOn w:val="Normal"/>
    <w:link w:val="HeaderChar"/>
    <w:uiPriority w:val="99"/>
    <w:unhideWhenUsed/>
    <w:locked/>
    <w:rsid w:val="00A31777"/>
    <w:pPr>
      <w:tabs>
        <w:tab w:val="center" w:pos="4680"/>
        <w:tab w:val="right" w:pos="9360"/>
      </w:tabs>
      <w:spacing w:line="240" w:lineRule="auto"/>
    </w:pPr>
  </w:style>
  <w:style w:type="character" w:customStyle="1" w:styleId="HeaderChar">
    <w:name w:val="Header Char"/>
    <w:basedOn w:val="DefaultParagraphFont"/>
    <w:link w:val="Header"/>
    <w:uiPriority w:val="99"/>
    <w:locked/>
    <w:rsid w:val="00A31777"/>
    <w:rPr>
      <w:rFonts w:ascii="Times New Roman" w:hAnsi="Times New Roman" w:cs="Times New Roman"/>
      <w:sz w:val="24"/>
      <w:szCs w:val="24"/>
    </w:rPr>
  </w:style>
  <w:style w:type="paragraph" w:styleId="Footer">
    <w:name w:val="footer"/>
    <w:basedOn w:val="Normal"/>
    <w:link w:val="FooterChar"/>
    <w:uiPriority w:val="99"/>
    <w:unhideWhenUsed/>
    <w:locked/>
    <w:rsid w:val="00A31777"/>
    <w:pPr>
      <w:tabs>
        <w:tab w:val="center" w:pos="4680"/>
        <w:tab w:val="right" w:pos="9360"/>
      </w:tabs>
      <w:spacing w:line="240" w:lineRule="auto"/>
    </w:pPr>
  </w:style>
  <w:style w:type="character" w:customStyle="1" w:styleId="FooterChar">
    <w:name w:val="Footer Char"/>
    <w:basedOn w:val="DefaultParagraphFont"/>
    <w:link w:val="Footer"/>
    <w:uiPriority w:val="99"/>
    <w:locked/>
    <w:rsid w:val="00A31777"/>
    <w:rPr>
      <w:rFonts w:ascii="Times New Roman" w:hAnsi="Times New Roman" w:cs="Times New Roman"/>
      <w:sz w:val="24"/>
      <w:szCs w:val="24"/>
    </w:rPr>
  </w:style>
  <w:style w:type="character" w:styleId="Strong">
    <w:name w:val="Strong"/>
    <w:basedOn w:val="DefaultParagraphFont"/>
    <w:uiPriority w:val="22"/>
    <w:qFormat/>
    <w:locked/>
    <w:rsid w:val="00A31777"/>
    <w:rPr>
      <w:rFonts w:cs="Times New Roman"/>
      <w:b/>
      <w:bCs/>
    </w:rPr>
  </w:style>
  <w:style w:type="paragraph" w:styleId="ListParagraph">
    <w:name w:val="List Paragraph"/>
    <w:basedOn w:val="BodyText"/>
    <w:link w:val="ListParagraphChar"/>
    <w:autoRedefine/>
    <w:uiPriority w:val="34"/>
    <w:qFormat/>
    <w:locked/>
    <w:rsid w:val="004839A0"/>
    <w:pPr>
      <w:numPr>
        <w:numId w:val="8"/>
      </w:numPr>
      <w:spacing w:line="276" w:lineRule="auto"/>
      <w:contextualSpacing/>
    </w:pPr>
    <w:rPr>
      <w:rFonts w:eastAsiaTheme="minorEastAsia"/>
      <w:iCs/>
    </w:rPr>
  </w:style>
  <w:style w:type="paragraph" w:customStyle="1" w:styleId="Section2">
    <w:name w:val="Section 2"/>
    <w:basedOn w:val="Body"/>
    <w:link w:val="Section2Char"/>
    <w:locked/>
    <w:rsid w:val="00A31777"/>
    <w:pPr>
      <w:numPr>
        <w:numId w:val="4"/>
      </w:numPr>
      <w:spacing w:line="300" w:lineRule="auto"/>
    </w:pPr>
  </w:style>
  <w:style w:type="paragraph" w:customStyle="1" w:styleId="Section3">
    <w:name w:val="Section 3"/>
    <w:basedOn w:val="Section2"/>
    <w:link w:val="Section3Char"/>
    <w:locked/>
    <w:rsid w:val="00A31777"/>
    <w:pPr>
      <w:numPr>
        <w:numId w:val="5"/>
      </w:numPr>
    </w:pPr>
  </w:style>
  <w:style w:type="character" w:customStyle="1" w:styleId="ListParagraphChar">
    <w:name w:val="List Paragraph Char"/>
    <w:basedOn w:val="DefaultParagraphFont"/>
    <w:link w:val="ListParagraph"/>
    <w:uiPriority w:val="34"/>
    <w:locked/>
    <w:rsid w:val="004839A0"/>
    <w:rPr>
      <w:rFonts w:eastAsiaTheme="minorEastAsia" w:cs="Cambria"/>
      <w:iCs/>
      <w:color w:val="000000" w:themeColor="text1"/>
    </w:rPr>
  </w:style>
  <w:style w:type="character" w:customStyle="1" w:styleId="Section2Char">
    <w:name w:val="Section 2 Char"/>
    <w:basedOn w:val="ListParagraphChar"/>
    <w:link w:val="Section2"/>
    <w:locked/>
    <w:rsid w:val="00A31777"/>
    <w:rPr>
      <w:rFonts w:eastAsiaTheme="minorEastAsia" w:cs="Cambria"/>
      <w:i/>
      <w:iCs w:val="0"/>
      <w:color w:val="000000" w:themeColor="text1"/>
    </w:rPr>
  </w:style>
  <w:style w:type="character" w:styleId="UnresolvedMention">
    <w:name w:val="Unresolved Mention"/>
    <w:basedOn w:val="DefaultParagraphFont"/>
    <w:uiPriority w:val="99"/>
    <w:semiHidden/>
    <w:unhideWhenUsed/>
    <w:locked/>
    <w:rsid w:val="00A31777"/>
    <w:rPr>
      <w:rFonts w:cs="Times New Roman"/>
      <w:color w:val="605E5C"/>
      <w:shd w:val="clear" w:color="auto" w:fill="E1DFDD"/>
    </w:rPr>
  </w:style>
  <w:style w:type="character" w:customStyle="1" w:styleId="Section3Char">
    <w:name w:val="Section 3 Char"/>
    <w:basedOn w:val="Section2Char"/>
    <w:link w:val="Section3"/>
    <w:locked/>
    <w:rsid w:val="00A31777"/>
    <w:rPr>
      <w:rFonts w:eastAsiaTheme="minorEastAsia" w:cs="Cambria"/>
      <w:i/>
      <w:iCs w:val="0"/>
      <w:color w:val="000000" w:themeColor="text1"/>
    </w:rPr>
  </w:style>
  <w:style w:type="paragraph" w:customStyle="1" w:styleId="Section4">
    <w:name w:val="Section 4"/>
    <w:basedOn w:val="Heading3"/>
    <w:next w:val="ListParagraph"/>
    <w:link w:val="Section4Char"/>
    <w:locked/>
    <w:rsid w:val="00626C68"/>
    <w:pPr>
      <w:numPr>
        <w:numId w:val="6"/>
      </w:numPr>
    </w:pPr>
    <w:rPr>
      <w:sz w:val="24"/>
    </w:rPr>
  </w:style>
  <w:style w:type="paragraph" w:customStyle="1" w:styleId="Section1">
    <w:name w:val="Section 1"/>
    <w:basedOn w:val="Section2"/>
    <w:link w:val="Section1Char"/>
    <w:locked/>
    <w:rsid w:val="00A31777"/>
    <w:pPr>
      <w:numPr>
        <w:numId w:val="7"/>
      </w:numPr>
      <w:ind w:firstLine="720"/>
    </w:pPr>
  </w:style>
  <w:style w:type="character" w:customStyle="1" w:styleId="Section4Char">
    <w:name w:val="Section 4 Char"/>
    <w:basedOn w:val="Section3Char"/>
    <w:link w:val="Section4"/>
    <w:locked/>
    <w:rsid w:val="00626C68"/>
    <w:rPr>
      <w:rFonts w:eastAsiaTheme="majorEastAsia" w:cs="Cambria"/>
      <w:b/>
      <w:i w:val="0"/>
      <w:iCs w:val="0"/>
      <w:color w:val="000000" w:themeColor="text1"/>
    </w:rPr>
  </w:style>
  <w:style w:type="character" w:customStyle="1" w:styleId="Section1Char">
    <w:name w:val="Section 1 Char"/>
    <w:basedOn w:val="Section2Char"/>
    <w:link w:val="Section1"/>
    <w:locked/>
    <w:rsid w:val="00A31777"/>
    <w:rPr>
      <w:rFonts w:eastAsiaTheme="minorEastAsia" w:cs="Cambria"/>
      <w:i/>
      <w:iCs w:val="0"/>
      <w:color w:val="000000" w:themeColor="text1"/>
    </w:rPr>
  </w:style>
  <w:style w:type="paragraph" w:customStyle="1" w:styleId="Section5">
    <w:name w:val="Section 5"/>
    <w:basedOn w:val="Section1"/>
    <w:link w:val="Section5Char"/>
    <w:locked/>
    <w:rsid w:val="00A31777"/>
    <w:pPr>
      <w:numPr>
        <w:numId w:val="0"/>
      </w:numPr>
    </w:pPr>
  </w:style>
  <w:style w:type="character" w:customStyle="1" w:styleId="Section5Char">
    <w:name w:val="Section 5 Char"/>
    <w:basedOn w:val="Section1Char"/>
    <w:link w:val="Section5"/>
    <w:locked/>
    <w:rsid w:val="00A31777"/>
    <w:rPr>
      <w:rFonts w:ascii="Times New Roman" w:eastAsiaTheme="minorEastAsia" w:hAnsi="Times New Roman" w:cs="Times New Roman"/>
      <w:i/>
      <w:iCs w:val="0"/>
      <w:color w:val="000000" w:themeColor="text1"/>
      <w:sz w:val="24"/>
      <w:szCs w:val="24"/>
    </w:rPr>
  </w:style>
  <w:style w:type="paragraph" w:styleId="NoSpacing">
    <w:name w:val="No Spacing"/>
    <w:uiPriority w:val="1"/>
    <w:qFormat/>
    <w:locked/>
    <w:rsid w:val="00A31777"/>
    <w:pPr>
      <w:spacing w:line="240" w:lineRule="auto"/>
      <w:ind w:firstLine="0"/>
    </w:pPr>
    <w:rPr>
      <w:rFonts w:ascii="Times New Roman" w:hAnsi="Times New Roman" w:cs="Times New Roman"/>
    </w:rPr>
  </w:style>
  <w:style w:type="paragraph" w:customStyle="1" w:styleId="SectionI">
    <w:name w:val="Section I"/>
    <w:basedOn w:val="ListParagraph"/>
    <w:link w:val="SectionIChar"/>
    <w:locked/>
    <w:rsid w:val="00A31777"/>
  </w:style>
  <w:style w:type="paragraph" w:styleId="NormalWeb">
    <w:name w:val="Normal (Web)"/>
    <w:basedOn w:val="Normal"/>
    <w:uiPriority w:val="99"/>
    <w:semiHidden/>
    <w:unhideWhenUsed/>
    <w:locked/>
    <w:rsid w:val="00A31777"/>
    <w:pPr>
      <w:spacing w:before="100" w:beforeAutospacing="1" w:after="100" w:afterAutospacing="1" w:line="240" w:lineRule="auto"/>
    </w:pPr>
  </w:style>
  <w:style w:type="character" w:customStyle="1" w:styleId="SectionIChar">
    <w:name w:val="Section I Char"/>
    <w:basedOn w:val="ListParagraphChar"/>
    <w:link w:val="SectionI"/>
    <w:locked/>
    <w:rsid w:val="00A31777"/>
    <w:rPr>
      <w:rFonts w:eastAsiaTheme="minorEastAsia" w:cs="Cambria"/>
      <w:iCs/>
      <w:color w:val="000000" w:themeColor="text1"/>
    </w:rPr>
  </w:style>
  <w:style w:type="paragraph" w:styleId="TOCHeading">
    <w:name w:val="TOC Heading"/>
    <w:basedOn w:val="Heading1"/>
    <w:next w:val="Normal"/>
    <w:uiPriority w:val="39"/>
    <w:unhideWhenUsed/>
    <w:qFormat/>
    <w:locked/>
    <w:rsid w:val="00A31777"/>
    <w:pPr>
      <w:spacing w:before="240" w:line="259" w:lineRule="auto"/>
      <w:ind w:left="562"/>
      <w:outlineLvl w:val="9"/>
    </w:pPr>
    <w:rPr>
      <w:rFonts w:asciiTheme="majorHAnsi" w:hAnsiTheme="majorHAnsi"/>
      <w:b w:val="0"/>
      <w:i/>
      <w:color w:val="2F5496" w:themeColor="accent1" w:themeShade="BF"/>
    </w:rPr>
  </w:style>
  <w:style w:type="paragraph" w:styleId="TOC1">
    <w:name w:val="toc 1"/>
    <w:basedOn w:val="BodyText"/>
    <w:next w:val="BodyText"/>
    <w:autoRedefine/>
    <w:uiPriority w:val="39"/>
    <w:unhideWhenUsed/>
    <w:locked/>
    <w:rsid w:val="003B0F16"/>
    <w:pPr>
      <w:spacing w:before="0"/>
    </w:pPr>
    <w:rPr>
      <w:b/>
    </w:rPr>
  </w:style>
  <w:style w:type="paragraph" w:styleId="TOC2">
    <w:name w:val="toc 2"/>
    <w:basedOn w:val="Normal"/>
    <w:next w:val="Normal"/>
    <w:autoRedefine/>
    <w:uiPriority w:val="39"/>
    <w:unhideWhenUsed/>
    <w:locked/>
    <w:rsid w:val="008B2F43"/>
    <w:pPr>
      <w:tabs>
        <w:tab w:val="right" w:leader="dot" w:pos="10070"/>
      </w:tabs>
      <w:ind w:left="245"/>
    </w:pPr>
  </w:style>
  <w:style w:type="paragraph" w:styleId="TOC3">
    <w:name w:val="toc 3"/>
    <w:basedOn w:val="Normal"/>
    <w:next w:val="Normal"/>
    <w:autoRedefine/>
    <w:uiPriority w:val="39"/>
    <w:unhideWhenUsed/>
    <w:locked/>
    <w:rsid w:val="00A31777"/>
    <w:pPr>
      <w:spacing w:after="100"/>
      <w:ind w:left="480"/>
    </w:pPr>
  </w:style>
  <w:style w:type="character" w:styleId="BookTitle">
    <w:name w:val="Book Title"/>
    <w:basedOn w:val="DefaultParagraphFont"/>
    <w:uiPriority w:val="33"/>
    <w:qFormat/>
    <w:locked/>
    <w:rsid w:val="00A31777"/>
    <w:rPr>
      <w:rFonts w:cs="Times New Roman"/>
      <w:b/>
      <w:bCs/>
      <w:i/>
      <w:iCs/>
      <w:spacing w:val="5"/>
    </w:rPr>
  </w:style>
  <w:style w:type="character" w:styleId="IntenseReference">
    <w:name w:val="Intense Reference"/>
    <w:basedOn w:val="DefaultParagraphFont"/>
    <w:uiPriority w:val="32"/>
    <w:qFormat/>
    <w:locked/>
    <w:rsid w:val="00A31777"/>
    <w:rPr>
      <w:rFonts w:cs="Times New Roman"/>
      <w:b/>
      <w:bCs/>
      <w:smallCaps/>
      <w:color w:val="4472C4" w:themeColor="accent1"/>
      <w:spacing w:val="5"/>
    </w:rPr>
  </w:style>
  <w:style w:type="character" w:styleId="FollowedHyperlink">
    <w:name w:val="FollowedHyperlink"/>
    <w:basedOn w:val="DefaultParagraphFont"/>
    <w:uiPriority w:val="99"/>
    <w:semiHidden/>
    <w:unhideWhenUsed/>
    <w:locked/>
    <w:rsid w:val="009803B8"/>
    <w:rPr>
      <w:rFonts w:cs="Times New Roman"/>
      <w:color w:val="954F72" w:themeColor="followedHyperlink"/>
      <w:u w:val="single"/>
    </w:rPr>
  </w:style>
  <w:style w:type="numbering" w:customStyle="1" w:styleId="PrinExam">
    <w:name w:val="PrinExam"/>
    <w:locked/>
    <w:pPr>
      <w:numPr>
        <w:numId w:val="2"/>
      </w:numPr>
    </w:pPr>
  </w:style>
  <w:style w:type="numbering" w:customStyle="1" w:styleId="Principles">
    <w:name w:val="Principles"/>
    <w:locked/>
    <w:pPr>
      <w:numPr>
        <w:numId w:val="3"/>
      </w:numPr>
    </w:pPr>
  </w:style>
  <w:style w:type="numbering" w:customStyle="1" w:styleId="PrinForm">
    <w:name w:val="PrinForm"/>
    <w:locked/>
    <w:pPr>
      <w:numPr>
        <w:numId w:val="1"/>
      </w:numPr>
    </w:pPr>
  </w:style>
  <w:style w:type="paragraph" w:styleId="Subtitle">
    <w:name w:val="Subtitle"/>
    <w:basedOn w:val="BodyText"/>
    <w:next w:val="ListParagraph"/>
    <w:link w:val="SubtitleChar"/>
    <w:uiPriority w:val="11"/>
    <w:qFormat/>
    <w:locked/>
    <w:rsid w:val="005B742D"/>
    <w:pPr>
      <w:numPr>
        <w:ilvl w:val="1"/>
      </w:numPr>
      <w:spacing w:line="288" w:lineRule="auto"/>
    </w:pPr>
    <w:rPr>
      <w:rFonts w:eastAsiaTheme="minorEastAsia" w:cstheme="minorBidi"/>
      <w:szCs w:val="22"/>
    </w:rPr>
  </w:style>
  <w:style w:type="character" w:customStyle="1" w:styleId="SubtitleChar">
    <w:name w:val="Subtitle Char"/>
    <w:basedOn w:val="DefaultParagraphFont"/>
    <w:link w:val="Subtitle"/>
    <w:uiPriority w:val="11"/>
    <w:rsid w:val="005B742D"/>
    <w:rPr>
      <w:rFonts w:eastAsiaTheme="minorEastAsia" w:cstheme="minorBidi"/>
      <w:color w:val="000000" w:themeColor="text1"/>
      <w:szCs w:val="22"/>
    </w:rPr>
  </w:style>
  <w:style w:type="character" w:styleId="Emphasis">
    <w:name w:val="Emphasis"/>
    <w:basedOn w:val="DefaultParagraphFont"/>
    <w:uiPriority w:val="20"/>
    <w:qFormat/>
    <w:locked/>
    <w:rsid w:val="000138DB"/>
    <w:rPr>
      <w:i/>
      <w:iCs/>
    </w:rPr>
  </w:style>
  <w:style w:type="character" w:styleId="IntenseEmphasis">
    <w:name w:val="Intense Emphasis"/>
    <w:basedOn w:val="DefaultParagraphFont"/>
    <w:uiPriority w:val="21"/>
    <w:qFormat/>
    <w:locked/>
    <w:rsid w:val="00DC4DC8"/>
    <w:rPr>
      <w:i/>
      <w:iCs/>
      <w:color w:val="4472C4" w:themeColor="accent1"/>
    </w:rPr>
  </w:style>
  <w:style w:type="character" w:styleId="SubtleEmphasis">
    <w:name w:val="Subtle Emphasis"/>
    <w:basedOn w:val="DefaultParagraphFont"/>
    <w:uiPriority w:val="19"/>
    <w:qFormat/>
    <w:rsid w:val="002A1923"/>
    <w:rPr>
      <w:i w:val="0"/>
      <w:iCs/>
      <w:color w:val="404040" w:themeColor="text1" w:themeTint="BF"/>
    </w:rPr>
  </w:style>
  <w:style w:type="paragraph" w:styleId="TOC4">
    <w:name w:val="toc 4"/>
    <w:basedOn w:val="Normal"/>
    <w:next w:val="Normal"/>
    <w:autoRedefine/>
    <w:uiPriority w:val="39"/>
    <w:unhideWhenUsed/>
    <w:locked/>
    <w:rsid w:val="00B52F8C"/>
    <w:pPr>
      <w:spacing w:after="100" w:line="278" w:lineRule="auto"/>
      <w:ind w:left="720"/>
    </w:pPr>
    <w:rPr>
      <w:rFonts w:eastAsiaTheme="minorEastAsia" w:cstheme="minorBidi"/>
      <w:color w:val="auto"/>
      <w:kern w:val="2"/>
      <w14:ligatures w14:val="standardContextual"/>
    </w:rPr>
  </w:style>
  <w:style w:type="paragraph" w:styleId="TOC5">
    <w:name w:val="toc 5"/>
    <w:basedOn w:val="Normal"/>
    <w:next w:val="Normal"/>
    <w:autoRedefine/>
    <w:uiPriority w:val="39"/>
    <w:unhideWhenUsed/>
    <w:locked/>
    <w:rsid w:val="00B52F8C"/>
    <w:pPr>
      <w:spacing w:after="100" w:line="278" w:lineRule="auto"/>
      <w:ind w:left="960"/>
    </w:pPr>
    <w:rPr>
      <w:rFonts w:eastAsiaTheme="minorEastAsia" w:cstheme="minorBidi"/>
      <w:color w:val="auto"/>
      <w:kern w:val="2"/>
      <w14:ligatures w14:val="standardContextual"/>
    </w:rPr>
  </w:style>
  <w:style w:type="paragraph" w:styleId="TOC6">
    <w:name w:val="toc 6"/>
    <w:basedOn w:val="Normal"/>
    <w:next w:val="Normal"/>
    <w:autoRedefine/>
    <w:uiPriority w:val="39"/>
    <w:unhideWhenUsed/>
    <w:locked/>
    <w:rsid w:val="00B52F8C"/>
    <w:pPr>
      <w:spacing w:after="100" w:line="278" w:lineRule="auto"/>
      <w:ind w:left="1200"/>
    </w:pPr>
    <w:rPr>
      <w:rFonts w:eastAsiaTheme="minorEastAsia" w:cstheme="minorBidi"/>
      <w:color w:val="auto"/>
      <w:kern w:val="2"/>
      <w14:ligatures w14:val="standardContextual"/>
    </w:rPr>
  </w:style>
  <w:style w:type="paragraph" w:styleId="TOC7">
    <w:name w:val="toc 7"/>
    <w:basedOn w:val="Normal"/>
    <w:next w:val="Normal"/>
    <w:autoRedefine/>
    <w:uiPriority w:val="39"/>
    <w:unhideWhenUsed/>
    <w:locked/>
    <w:rsid w:val="00B52F8C"/>
    <w:pPr>
      <w:spacing w:after="100" w:line="278" w:lineRule="auto"/>
      <w:ind w:left="1440"/>
    </w:pPr>
    <w:rPr>
      <w:rFonts w:eastAsiaTheme="minorEastAsia" w:cstheme="minorBidi"/>
      <w:color w:val="auto"/>
      <w:kern w:val="2"/>
      <w14:ligatures w14:val="standardContextual"/>
    </w:rPr>
  </w:style>
  <w:style w:type="paragraph" w:styleId="TOC8">
    <w:name w:val="toc 8"/>
    <w:basedOn w:val="Normal"/>
    <w:next w:val="Normal"/>
    <w:autoRedefine/>
    <w:uiPriority w:val="39"/>
    <w:unhideWhenUsed/>
    <w:locked/>
    <w:rsid w:val="00B52F8C"/>
    <w:pPr>
      <w:spacing w:after="100" w:line="278" w:lineRule="auto"/>
      <w:ind w:left="1680"/>
    </w:pPr>
    <w:rPr>
      <w:rFonts w:eastAsiaTheme="minorEastAsia" w:cstheme="minorBidi"/>
      <w:color w:val="auto"/>
      <w:kern w:val="2"/>
      <w14:ligatures w14:val="standardContextual"/>
    </w:rPr>
  </w:style>
  <w:style w:type="paragraph" w:styleId="TOC9">
    <w:name w:val="toc 9"/>
    <w:basedOn w:val="Normal"/>
    <w:next w:val="Normal"/>
    <w:autoRedefine/>
    <w:uiPriority w:val="39"/>
    <w:unhideWhenUsed/>
    <w:locked/>
    <w:rsid w:val="00B52F8C"/>
    <w:pPr>
      <w:spacing w:after="100" w:line="278" w:lineRule="auto"/>
      <w:ind w:left="1920"/>
    </w:pPr>
    <w:rPr>
      <w:rFonts w:eastAsiaTheme="minorEastAsia" w:cstheme="minorBidi"/>
      <w:color w:val="auto"/>
      <w:kern w:val="2"/>
      <w14:ligatures w14:val="standardContextual"/>
    </w:rPr>
  </w:style>
  <w:style w:type="paragraph" w:customStyle="1" w:styleId="BodyText1">
    <w:name w:val="Body Text 1"/>
    <w:basedOn w:val="BodyText"/>
    <w:next w:val="BodyText"/>
    <w:qFormat/>
    <w:locked/>
    <w:rsid w:val="009302B6"/>
    <w:pPr>
      <w:spacing w:before="0" w:line="240" w:lineRule="auto"/>
    </w:pPr>
    <w:rPr>
      <w:rFonts w:eastAsiaTheme="majorEastAsia"/>
    </w:rPr>
  </w:style>
  <w:style w:type="character" w:customStyle="1" w:styleId="Heading6Char">
    <w:name w:val="Heading 6 Char"/>
    <w:basedOn w:val="DefaultParagraphFont"/>
    <w:link w:val="Heading6"/>
    <w:uiPriority w:val="9"/>
    <w:rsid w:val="008B2F43"/>
    <w:rPr>
      <w:b/>
      <w:bCs/>
      <w:sz w:val="32"/>
      <w:szCs w:val="3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3781">
      <w:bodyDiv w:val="1"/>
      <w:marLeft w:val="0"/>
      <w:marRight w:val="0"/>
      <w:marTop w:val="0"/>
      <w:marBottom w:val="0"/>
      <w:divBdr>
        <w:top w:val="none" w:sz="0" w:space="0" w:color="auto"/>
        <w:left w:val="none" w:sz="0" w:space="0" w:color="auto"/>
        <w:bottom w:val="none" w:sz="0" w:space="0" w:color="auto"/>
        <w:right w:val="none" w:sz="0" w:space="0" w:color="auto"/>
      </w:divBdr>
    </w:div>
    <w:div w:id="16195703">
      <w:bodyDiv w:val="1"/>
      <w:marLeft w:val="0"/>
      <w:marRight w:val="0"/>
      <w:marTop w:val="0"/>
      <w:marBottom w:val="0"/>
      <w:divBdr>
        <w:top w:val="none" w:sz="0" w:space="0" w:color="auto"/>
        <w:left w:val="none" w:sz="0" w:space="0" w:color="auto"/>
        <w:bottom w:val="none" w:sz="0" w:space="0" w:color="auto"/>
        <w:right w:val="none" w:sz="0" w:space="0" w:color="auto"/>
      </w:divBdr>
    </w:div>
    <w:div w:id="185873667">
      <w:bodyDiv w:val="1"/>
      <w:marLeft w:val="0"/>
      <w:marRight w:val="0"/>
      <w:marTop w:val="0"/>
      <w:marBottom w:val="0"/>
      <w:divBdr>
        <w:top w:val="none" w:sz="0" w:space="0" w:color="auto"/>
        <w:left w:val="none" w:sz="0" w:space="0" w:color="auto"/>
        <w:bottom w:val="none" w:sz="0" w:space="0" w:color="auto"/>
        <w:right w:val="none" w:sz="0" w:space="0" w:color="auto"/>
      </w:divBdr>
    </w:div>
    <w:div w:id="194513006">
      <w:bodyDiv w:val="1"/>
      <w:marLeft w:val="0"/>
      <w:marRight w:val="0"/>
      <w:marTop w:val="0"/>
      <w:marBottom w:val="0"/>
      <w:divBdr>
        <w:top w:val="none" w:sz="0" w:space="0" w:color="auto"/>
        <w:left w:val="none" w:sz="0" w:space="0" w:color="auto"/>
        <w:bottom w:val="none" w:sz="0" w:space="0" w:color="auto"/>
        <w:right w:val="none" w:sz="0" w:space="0" w:color="auto"/>
      </w:divBdr>
    </w:div>
    <w:div w:id="202253743">
      <w:bodyDiv w:val="1"/>
      <w:marLeft w:val="0"/>
      <w:marRight w:val="0"/>
      <w:marTop w:val="0"/>
      <w:marBottom w:val="0"/>
      <w:divBdr>
        <w:top w:val="none" w:sz="0" w:space="0" w:color="auto"/>
        <w:left w:val="none" w:sz="0" w:space="0" w:color="auto"/>
        <w:bottom w:val="none" w:sz="0" w:space="0" w:color="auto"/>
        <w:right w:val="none" w:sz="0" w:space="0" w:color="auto"/>
      </w:divBdr>
    </w:div>
    <w:div w:id="468985314">
      <w:bodyDiv w:val="1"/>
      <w:marLeft w:val="0"/>
      <w:marRight w:val="0"/>
      <w:marTop w:val="0"/>
      <w:marBottom w:val="0"/>
      <w:divBdr>
        <w:top w:val="none" w:sz="0" w:space="0" w:color="auto"/>
        <w:left w:val="none" w:sz="0" w:space="0" w:color="auto"/>
        <w:bottom w:val="none" w:sz="0" w:space="0" w:color="auto"/>
        <w:right w:val="none" w:sz="0" w:space="0" w:color="auto"/>
      </w:divBdr>
    </w:div>
    <w:div w:id="560364694">
      <w:bodyDiv w:val="1"/>
      <w:marLeft w:val="0"/>
      <w:marRight w:val="0"/>
      <w:marTop w:val="0"/>
      <w:marBottom w:val="0"/>
      <w:divBdr>
        <w:top w:val="none" w:sz="0" w:space="0" w:color="auto"/>
        <w:left w:val="none" w:sz="0" w:space="0" w:color="auto"/>
        <w:bottom w:val="none" w:sz="0" w:space="0" w:color="auto"/>
        <w:right w:val="none" w:sz="0" w:space="0" w:color="auto"/>
      </w:divBdr>
    </w:div>
    <w:div w:id="766117379">
      <w:bodyDiv w:val="1"/>
      <w:marLeft w:val="0"/>
      <w:marRight w:val="0"/>
      <w:marTop w:val="0"/>
      <w:marBottom w:val="0"/>
      <w:divBdr>
        <w:top w:val="none" w:sz="0" w:space="0" w:color="auto"/>
        <w:left w:val="none" w:sz="0" w:space="0" w:color="auto"/>
        <w:bottom w:val="none" w:sz="0" w:space="0" w:color="auto"/>
        <w:right w:val="none" w:sz="0" w:space="0" w:color="auto"/>
      </w:divBdr>
    </w:div>
    <w:div w:id="776294994">
      <w:bodyDiv w:val="1"/>
      <w:marLeft w:val="0"/>
      <w:marRight w:val="0"/>
      <w:marTop w:val="0"/>
      <w:marBottom w:val="0"/>
      <w:divBdr>
        <w:top w:val="none" w:sz="0" w:space="0" w:color="auto"/>
        <w:left w:val="none" w:sz="0" w:space="0" w:color="auto"/>
        <w:bottom w:val="none" w:sz="0" w:space="0" w:color="auto"/>
        <w:right w:val="none" w:sz="0" w:space="0" w:color="auto"/>
      </w:divBdr>
    </w:div>
    <w:div w:id="844712848">
      <w:bodyDiv w:val="1"/>
      <w:marLeft w:val="0"/>
      <w:marRight w:val="0"/>
      <w:marTop w:val="0"/>
      <w:marBottom w:val="0"/>
      <w:divBdr>
        <w:top w:val="none" w:sz="0" w:space="0" w:color="auto"/>
        <w:left w:val="none" w:sz="0" w:space="0" w:color="auto"/>
        <w:bottom w:val="none" w:sz="0" w:space="0" w:color="auto"/>
        <w:right w:val="none" w:sz="0" w:space="0" w:color="auto"/>
      </w:divBdr>
    </w:div>
    <w:div w:id="878863361">
      <w:bodyDiv w:val="1"/>
      <w:marLeft w:val="0"/>
      <w:marRight w:val="0"/>
      <w:marTop w:val="0"/>
      <w:marBottom w:val="0"/>
      <w:divBdr>
        <w:top w:val="none" w:sz="0" w:space="0" w:color="auto"/>
        <w:left w:val="none" w:sz="0" w:space="0" w:color="auto"/>
        <w:bottom w:val="none" w:sz="0" w:space="0" w:color="auto"/>
        <w:right w:val="none" w:sz="0" w:space="0" w:color="auto"/>
      </w:divBdr>
    </w:div>
    <w:div w:id="1069579098">
      <w:bodyDiv w:val="1"/>
      <w:marLeft w:val="0"/>
      <w:marRight w:val="0"/>
      <w:marTop w:val="0"/>
      <w:marBottom w:val="0"/>
      <w:divBdr>
        <w:top w:val="none" w:sz="0" w:space="0" w:color="auto"/>
        <w:left w:val="none" w:sz="0" w:space="0" w:color="auto"/>
        <w:bottom w:val="none" w:sz="0" w:space="0" w:color="auto"/>
        <w:right w:val="none" w:sz="0" w:space="0" w:color="auto"/>
      </w:divBdr>
    </w:div>
    <w:div w:id="1171408303">
      <w:bodyDiv w:val="1"/>
      <w:marLeft w:val="0"/>
      <w:marRight w:val="0"/>
      <w:marTop w:val="0"/>
      <w:marBottom w:val="0"/>
      <w:divBdr>
        <w:top w:val="none" w:sz="0" w:space="0" w:color="auto"/>
        <w:left w:val="none" w:sz="0" w:space="0" w:color="auto"/>
        <w:bottom w:val="none" w:sz="0" w:space="0" w:color="auto"/>
        <w:right w:val="none" w:sz="0" w:space="0" w:color="auto"/>
      </w:divBdr>
    </w:div>
    <w:div w:id="1442995337">
      <w:bodyDiv w:val="1"/>
      <w:marLeft w:val="0"/>
      <w:marRight w:val="0"/>
      <w:marTop w:val="0"/>
      <w:marBottom w:val="0"/>
      <w:divBdr>
        <w:top w:val="none" w:sz="0" w:space="0" w:color="auto"/>
        <w:left w:val="none" w:sz="0" w:space="0" w:color="auto"/>
        <w:bottom w:val="none" w:sz="0" w:space="0" w:color="auto"/>
        <w:right w:val="none" w:sz="0" w:space="0" w:color="auto"/>
      </w:divBdr>
    </w:div>
    <w:div w:id="1464688708">
      <w:bodyDiv w:val="1"/>
      <w:marLeft w:val="0"/>
      <w:marRight w:val="0"/>
      <w:marTop w:val="0"/>
      <w:marBottom w:val="0"/>
      <w:divBdr>
        <w:top w:val="none" w:sz="0" w:space="0" w:color="auto"/>
        <w:left w:val="none" w:sz="0" w:space="0" w:color="auto"/>
        <w:bottom w:val="none" w:sz="0" w:space="0" w:color="auto"/>
        <w:right w:val="none" w:sz="0" w:space="0" w:color="auto"/>
      </w:divBdr>
    </w:div>
    <w:div w:id="1479880866">
      <w:bodyDiv w:val="1"/>
      <w:marLeft w:val="0"/>
      <w:marRight w:val="0"/>
      <w:marTop w:val="0"/>
      <w:marBottom w:val="0"/>
      <w:divBdr>
        <w:top w:val="none" w:sz="0" w:space="0" w:color="auto"/>
        <w:left w:val="none" w:sz="0" w:space="0" w:color="auto"/>
        <w:bottom w:val="none" w:sz="0" w:space="0" w:color="auto"/>
        <w:right w:val="none" w:sz="0" w:space="0" w:color="auto"/>
      </w:divBdr>
    </w:div>
    <w:div w:id="1489906498">
      <w:bodyDiv w:val="1"/>
      <w:marLeft w:val="0"/>
      <w:marRight w:val="0"/>
      <w:marTop w:val="0"/>
      <w:marBottom w:val="0"/>
      <w:divBdr>
        <w:top w:val="none" w:sz="0" w:space="0" w:color="auto"/>
        <w:left w:val="none" w:sz="0" w:space="0" w:color="auto"/>
        <w:bottom w:val="none" w:sz="0" w:space="0" w:color="auto"/>
        <w:right w:val="none" w:sz="0" w:space="0" w:color="auto"/>
      </w:divBdr>
    </w:div>
    <w:div w:id="1675566696">
      <w:bodyDiv w:val="1"/>
      <w:marLeft w:val="0"/>
      <w:marRight w:val="0"/>
      <w:marTop w:val="0"/>
      <w:marBottom w:val="0"/>
      <w:divBdr>
        <w:top w:val="none" w:sz="0" w:space="0" w:color="auto"/>
        <w:left w:val="none" w:sz="0" w:space="0" w:color="auto"/>
        <w:bottom w:val="none" w:sz="0" w:space="0" w:color="auto"/>
        <w:right w:val="none" w:sz="0" w:space="0" w:color="auto"/>
      </w:divBdr>
    </w:div>
    <w:div w:id="1881673079">
      <w:bodyDiv w:val="1"/>
      <w:marLeft w:val="0"/>
      <w:marRight w:val="0"/>
      <w:marTop w:val="0"/>
      <w:marBottom w:val="0"/>
      <w:divBdr>
        <w:top w:val="none" w:sz="0" w:space="0" w:color="auto"/>
        <w:left w:val="none" w:sz="0" w:space="0" w:color="auto"/>
        <w:bottom w:val="none" w:sz="0" w:space="0" w:color="auto"/>
        <w:right w:val="none" w:sz="0" w:space="0" w:color="auto"/>
      </w:divBdr>
    </w:div>
    <w:div w:id="1895500785">
      <w:bodyDiv w:val="1"/>
      <w:marLeft w:val="0"/>
      <w:marRight w:val="0"/>
      <w:marTop w:val="0"/>
      <w:marBottom w:val="0"/>
      <w:divBdr>
        <w:top w:val="none" w:sz="0" w:space="0" w:color="auto"/>
        <w:left w:val="none" w:sz="0" w:space="0" w:color="auto"/>
        <w:bottom w:val="none" w:sz="0" w:space="0" w:color="auto"/>
        <w:right w:val="none" w:sz="0" w:space="0" w:color="auto"/>
      </w:divBdr>
    </w:div>
    <w:div w:id="2084373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www.eip-ca.com/index.htm" TargetMode="External"/><Relationship Id="rId3" Type="http://schemas.openxmlformats.org/officeDocument/2006/relationships/styles" Target="styles.xml"/><Relationship Id="rId21" Type="http://schemas.openxmlformats.org/officeDocument/2006/relationships/hyperlink" Target="https://godlycivics.com/"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causeofamerica.org/"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nite4freedom.com/" TargetMode="External"/><Relationship Id="rId20" Type="http://schemas.openxmlformats.org/officeDocument/2006/relationships/hyperlink" Target="https://godlycivic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emocandidate.com/" TargetMode="External"/><Relationship Id="rId23" Type="http://schemas.openxmlformats.org/officeDocument/2006/relationships/hyperlink" Target="https://wepeg1787.com/" TargetMode="External"/><Relationship Id="rId10" Type="http://schemas.openxmlformats.org/officeDocument/2006/relationships/header" Target="header2.xml"/><Relationship Id="rId19" Type="http://schemas.openxmlformats.org/officeDocument/2006/relationships/hyperlink" Target="https://www.govinfo.gov/"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libertycivics.com/"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ePEG1787.com" TargetMode="External"/><Relationship Id="rId1" Type="http://schemas.openxmlformats.org/officeDocument/2006/relationships/hyperlink" Target="mailto:info@WePEG1787.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36FD8-2527-471B-B83B-19E949EB3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2</Pages>
  <Words>24948</Words>
  <Characters>142207</Characters>
  <Application>Microsoft Office Word</Application>
  <DocSecurity>8</DocSecurity>
  <Lines>1185</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Brown</dc:creator>
  <cp:keywords/>
  <dc:description/>
  <cp:lastModifiedBy>Pastor Bruce GodlyCivics.com</cp:lastModifiedBy>
  <cp:revision>3</cp:revision>
  <cp:lastPrinted>2025-12-03T18:51:00Z</cp:lastPrinted>
  <dcterms:created xsi:type="dcterms:W3CDTF">2026-03-12T23:26:00Z</dcterms:created>
  <dcterms:modified xsi:type="dcterms:W3CDTF">2026-03-12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dd5f74fafd8f029479b0af9ded9caf47a5e0ee4593a31f2842df40ef2b7c63</vt:lpwstr>
  </property>
</Properties>
</file>